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0C1503" w:rsidP="009037CC" w14:paraId="01310B3E" w14:textId="77777777">
      <w:pPr>
        <w:spacing w:after="0"/>
        <w:jc w:val="center"/>
        <w:rPr>
          <w:rFonts w:eastAsia="Calibri" w:cs="Times New Roman"/>
          <w:b/>
          <w:szCs w:val="24"/>
        </w:rPr>
      </w:pPr>
      <w:bookmarkStart w:id="0" w:name="_Toc8824535"/>
      <w:bookmarkStart w:id="1" w:name="_Toc12971427"/>
      <w:bookmarkStart w:id="2" w:name="_Toc37174356"/>
      <w:r>
        <w:rPr>
          <w:rFonts w:eastAsia="Calibri" w:cs="Times New Roman"/>
          <w:b/>
          <w:szCs w:val="24"/>
        </w:rPr>
        <w:t>National Highway Traffic Safety Administration</w:t>
      </w:r>
    </w:p>
    <w:p w:rsidR="009037CC" w:rsidRPr="003E0A5C" w:rsidP="009037CC" w14:paraId="2F409DFB" w14:textId="42599189">
      <w:pPr>
        <w:spacing w:after="0"/>
        <w:jc w:val="center"/>
        <w:rPr>
          <w:rFonts w:eastAsia="Calibri" w:cs="Times New Roman"/>
          <w:b/>
          <w:szCs w:val="24"/>
        </w:rPr>
      </w:pPr>
      <w:r w:rsidRPr="003E0A5C">
        <w:rPr>
          <w:rFonts w:eastAsia="Calibri" w:cs="Times New Roman"/>
          <w:b/>
          <w:szCs w:val="24"/>
        </w:rPr>
        <w:t>Information Collection Request Support</w:t>
      </w:r>
      <w:r>
        <w:rPr>
          <w:rFonts w:eastAsia="Calibri" w:cs="Times New Roman"/>
          <w:b/>
          <w:szCs w:val="24"/>
        </w:rPr>
        <w:t>ing</w:t>
      </w:r>
      <w:r w:rsidRPr="007F27B2">
        <w:rPr>
          <w:b/>
        </w:rPr>
        <w:t xml:space="preserve"> Statement</w:t>
      </w:r>
      <w:r>
        <w:rPr>
          <w:b/>
        </w:rPr>
        <w:t>s</w:t>
      </w:r>
      <w:r w:rsidRPr="003E0A5C">
        <w:rPr>
          <w:rFonts w:eastAsia="Calibri" w:cs="Times New Roman"/>
          <w:b/>
          <w:szCs w:val="24"/>
        </w:rPr>
        <w:t xml:space="preserve">: Part </w:t>
      </w:r>
      <w:r>
        <w:rPr>
          <w:rFonts w:eastAsia="Calibri" w:cs="Times New Roman"/>
          <w:b/>
          <w:szCs w:val="24"/>
        </w:rPr>
        <w:t>B</w:t>
      </w:r>
      <w:r w:rsidRPr="003E0A5C">
        <w:rPr>
          <w:rFonts w:eastAsia="Calibri" w:cs="Times New Roman"/>
          <w:b/>
          <w:szCs w:val="24"/>
        </w:rPr>
        <w:t xml:space="preserve"> </w:t>
      </w:r>
    </w:p>
    <w:p w:rsidR="00890DE6" w:rsidP="00890DE6" w14:paraId="58ED9DE4" w14:textId="77777777">
      <w:pPr>
        <w:spacing w:after="0"/>
        <w:jc w:val="center"/>
        <w:rPr>
          <w:rFonts w:eastAsia="Calibri" w:cs="Times New Roman"/>
          <w:b/>
          <w:szCs w:val="24"/>
        </w:rPr>
      </w:pPr>
      <w:r>
        <w:rPr>
          <w:rFonts w:eastAsia="Calibri" w:cs="Times New Roman"/>
          <w:b/>
          <w:szCs w:val="24"/>
        </w:rPr>
        <w:t>Examining the Effectiveness of Lane Departure Warning and Lane Keep Assist Advanced Driver Assistance Systems</w:t>
      </w:r>
    </w:p>
    <w:p w:rsidR="00890DE6" w:rsidRPr="007F27B2" w:rsidP="00890DE6" w14:paraId="2ECF298B" w14:textId="77777777">
      <w:pPr>
        <w:spacing w:after="0"/>
        <w:jc w:val="center"/>
        <w:rPr>
          <w:b/>
        </w:rPr>
      </w:pPr>
      <w:r>
        <w:rPr>
          <w:rFonts w:eastAsia="Calibri" w:cs="Times New Roman"/>
          <w:b/>
          <w:szCs w:val="24"/>
        </w:rPr>
        <w:t>for Improving Driver Response</w:t>
      </w:r>
    </w:p>
    <w:p w:rsidR="009037CC" w:rsidRPr="007F27B2" w:rsidP="009037CC" w14:paraId="78EF15BF" w14:textId="77777777">
      <w:pPr>
        <w:spacing w:after="0"/>
        <w:jc w:val="center"/>
        <w:rPr>
          <w:b/>
        </w:rPr>
      </w:pPr>
      <w:r w:rsidRPr="007F27B2">
        <w:rPr>
          <w:b/>
        </w:rPr>
        <w:t xml:space="preserve">OMB Control </w:t>
      </w:r>
      <w:r w:rsidRPr="003E0A5C">
        <w:rPr>
          <w:rFonts w:eastAsia="Calibri" w:cs="Times New Roman"/>
          <w:b/>
          <w:szCs w:val="24"/>
        </w:rPr>
        <w:t>No.</w:t>
      </w:r>
      <w:r w:rsidRPr="007F27B2">
        <w:rPr>
          <w:b/>
        </w:rPr>
        <w:t xml:space="preserve"> 2127</w:t>
      </w:r>
      <w:r w:rsidRPr="003E0A5C">
        <w:rPr>
          <w:rFonts w:eastAsia="Calibri" w:cs="Times New Roman"/>
          <w:b/>
          <w:szCs w:val="24"/>
        </w:rPr>
        <w:t>-</w:t>
      </w:r>
      <w:r>
        <w:rPr>
          <w:b/>
        </w:rPr>
        <w:t>NEW</w:t>
      </w:r>
    </w:p>
    <w:p w:rsidR="009037CC" w:rsidP="009037CC" w14:paraId="07222EE9" w14:textId="77777777">
      <w:pPr>
        <w:autoSpaceDE w:val="0"/>
        <w:autoSpaceDN w:val="0"/>
        <w:adjustRightInd w:val="0"/>
        <w:spacing w:after="0"/>
        <w:rPr>
          <w:rFonts w:cs="Times New Roman"/>
          <w:szCs w:val="24"/>
        </w:rPr>
      </w:pPr>
    </w:p>
    <w:p w:rsidR="009037CC" w:rsidRPr="00DD5373" w:rsidP="009037CC" w14:paraId="456E5120" w14:textId="77777777">
      <w:pPr>
        <w:autoSpaceDE w:val="0"/>
        <w:autoSpaceDN w:val="0"/>
        <w:adjustRightInd w:val="0"/>
        <w:spacing w:after="0"/>
        <w:rPr>
          <w:rFonts w:cs="Times New Roman"/>
          <w:b/>
          <w:szCs w:val="24"/>
        </w:rPr>
      </w:pPr>
      <w:bookmarkStart w:id="3" w:name="_Hlk49938575"/>
      <w:r w:rsidRPr="00DD5373">
        <w:rPr>
          <w:rFonts w:cs="Times New Roman"/>
          <w:b/>
          <w:szCs w:val="24"/>
        </w:rPr>
        <w:t>Abstract</w:t>
      </w:r>
      <w:bookmarkStart w:id="4" w:name="_Hlk47077366"/>
      <w:r w:rsidRPr="00DD5373">
        <w:rPr>
          <w:rFonts w:cs="Times New Roman"/>
          <w:b/>
          <w:szCs w:val="24"/>
        </w:rPr>
        <w:t>:</w:t>
      </w:r>
      <w:r>
        <w:rPr>
          <w:rStyle w:val="FootnoteReference"/>
          <w:rFonts w:cs="Times New Roman"/>
          <w:b/>
          <w:szCs w:val="24"/>
        </w:rPr>
        <w:footnoteReference w:id="3"/>
      </w:r>
      <w:bookmarkEnd w:id="4"/>
    </w:p>
    <w:p w:rsidR="0054030C" w:rsidRPr="00107474" w:rsidP="0054030C" w14:paraId="06C9BE4A" w14:textId="282142FA">
      <w:bookmarkStart w:id="5" w:name="_Toc109914816"/>
      <w:bookmarkEnd w:id="0"/>
      <w:bookmarkEnd w:id="1"/>
      <w:bookmarkEnd w:id="2"/>
      <w:bookmarkEnd w:id="3"/>
      <w:r>
        <w:t>This information collection request (ICR) from t</w:t>
      </w:r>
      <w:r w:rsidRPr="00107474">
        <w:t xml:space="preserve">he National Highway Traffic Safety Administration (NHTSA) of the U.S. Department of Transportation is </w:t>
      </w:r>
      <w:r>
        <w:t xml:space="preserve">to </w:t>
      </w:r>
      <w:r w:rsidRPr="00107474">
        <w:t xml:space="preserve">seek approval </w:t>
      </w:r>
      <w:r>
        <w:t xml:space="preserve">to conduct 11 voluntary information collections as part of </w:t>
      </w:r>
      <w:r w:rsidRPr="00107474">
        <w:t xml:space="preserve">a one-time </w:t>
      </w:r>
      <w:r>
        <w:t>research study involving up to 8</w:t>
      </w:r>
      <w:r w:rsidRPr="00107474">
        <w:t>0 licensed drivers of various ages</w:t>
      </w:r>
      <w:r w:rsidR="00FF39BC">
        <w:t>.</w:t>
      </w:r>
      <w:r>
        <w:t xml:space="preserve"> The purpose of the </w:t>
      </w:r>
      <w:r w:rsidRPr="00107474">
        <w:t xml:space="preserve">research study </w:t>
      </w:r>
      <w:r>
        <w:t xml:space="preserve">is </w:t>
      </w:r>
      <w:r w:rsidRPr="00107474">
        <w:t>to examine the effectiveness of lateral control advanced driver assistance systems (ADAS) for improving driver response</w:t>
      </w:r>
      <w:r>
        <w:t>, with specific focus on Lane Departure Warnings (LDW) and Lane Keep Assist (LKA)</w:t>
      </w:r>
      <w:r w:rsidRPr="00107474">
        <w:t>.</w:t>
      </w:r>
      <w:r w:rsidRPr="00C2049C">
        <w:t xml:space="preserve"> </w:t>
      </w:r>
      <w:bookmarkStart w:id="6" w:name="_Hlk165587625"/>
      <w:r w:rsidRPr="00C2049C">
        <w:t>The respondents will participate in two separate driving data collection sessions. Within this study,</w:t>
      </w:r>
      <w:r>
        <w:t xml:space="preserve"> NHTSA’s contractor, </w:t>
      </w:r>
      <w:r w:rsidRPr="00B73AA3">
        <w:t>the Virginia Tech Transportation Institute (VTTI)</w:t>
      </w:r>
      <w:r>
        <w:t xml:space="preserve">, will instrument </w:t>
      </w:r>
      <w:r w:rsidRPr="00C2049C">
        <w:t>two research vehicles</w:t>
      </w:r>
      <w:r>
        <w:t xml:space="preserve"> with</w:t>
      </w:r>
      <w:r w:rsidRPr="00C2049C">
        <w:t xml:space="preserve"> data acquisition system</w:t>
      </w:r>
      <w:r>
        <w:t>s</w:t>
      </w:r>
      <w:r w:rsidRPr="00C2049C">
        <w:t xml:space="preserve"> (DAS). The DAS includes video cameras and sensors that allow for collecting continuous data that encompasses driver behavior and vehicle performance.  The completion of the two drives will take place on different days.</w:t>
      </w:r>
      <w:r>
        <w:t xml:space="preserve"> </w:t>
      </w:r>
      <w:bookmarkStart w:id="7" w:name="_Hlk165587665"/>
      <w:bookmarkEnd w:id="6"/>
      <w:r>
        <w:t>Recruitment of study respondents is from southwest Virginia, specifically the New River Valley and surrounding areas (Roanoke, Salem, etc.).</w:t>
      </w:r>
      <w:r w:rsidRPr="00107474">
        <w:t xml:space="preserve"> </w:t>
      </w:r>
      <w:bookmarkStart w:id="8" w:name="_Hlk165583025"/>
      <w:r>
        <w:t>T</w:t>
      </w:r>
      <w:r w:rsidRPr="00107474">
        <w:t>he target</w:t>
      </w:r>
      <w:r>
        <w:t xml:space="preserve"> for the study</w:t>
      </w:r>
      <w:r w:rsidRPr="00107474">
        <w:t xml:space="preserve"> is 50 participants</w:t>
      </w:r>
      <w:r>
        <w:t>, completing both sessions and with valid data collected for each;</w:t>
      </w:r>
      <w:r w:rsidRPr="00107474">
        <w:t xml:space="preserve"> </w:t>
      </w:r>
      <w:r>
        <w:t xml:space="preserve">therefore, the research team will contact up to </w:t>
      </w:r>
      <w:r w:rsidRPr="00107474">
        <w:t>an estimated</w:t>
      </w:r>
      <w:r>
        <w:t xml:space="preserve"> 340 potential research participant, to identify approximately 85</w:t>
      </w:r>
      <w:r w:rsidRPr="00107474">
        <w:t xml:space="preserve"> </w:t>
      </w:r>
      <w:r>
        <w:t xml:space="preserve">respondents who will be eligible for participation and complete the informed consent process, estimating that up to 80 respondents will participate in the driving sessions.  Since the research study involves driving sessions on two different days, recruitment of up to 80 respondents is needed to </w:t>
      </w:r>
      <w:bookmarkStart w:id="9" w:name="_Hlk165583157"/>
      <w:r>
        <w:t xml:space="preserve">account for attrition and potential replacements to ensure that the research study includes 50 participants who </w:t>
      </w:r>
      <w:bookmarkEnd w:id="9"/>
      <w:r>
        <w:t>complete both the Session 1 and Session 2 drives</w:t>
      </w:r>
      <w:bookmarkEnd w:id="7"/>
      <w:bookmarkEnd w:id="8"/>
      <w:r w:rsidRPr="00107474">
        <w:t xml:space="preserve"> </w:t>
      </w:r>
      <w:r>
        <w:t xml:space="preserve">This ICR includes the following information collections: (1) a pre-screening questionnaire; (2) an informed consent form for Session 1; (3) a vision and hearing evaluation for Session 1; (4) Knowledge and Opinions Questionnaire for Session 1; (5) the Session 1 drive; (6) the Session 1 post-condition questionnaire; (7) the Session 1 post-drive questionnaire; (8) the Session 2 drive, LDW subset;  (9) the Session 2 LDW subset post-drive questionnaire; (10) the Session 2 drive, LDW/LKA subset; and (11) the Session 2 LDW/LKA post-drive questionnaire. The purpose of the research study and its associated information collections is to help NHTSA better understand the </w:t>
      </w:r>
      <w:r w:rsidRPr="00C2049C">
        <w:t>effectiveness</w:t>
      </w:r>
      <w:r>
        <w:t xml:space="preserve"> of lateral control systems,</w:t>
      </w:r>
      <w:r w:rsidRPr="00C2049C">
        <w:t xml:space="preserve"> the human factors that affect </w:t>
      </w:r>
      <w:r>
        <w:t xml:space="preserve">the </w:t>
      </w:r>
      <w:r w:rsidRPr="00C2049C">
        <w:t>performance</w:t>
      </w:r>
      <w:r>
        <w:t xml:space="preserve"> of lane departure warning (LDW) and lane-keep assistance (LKA) systems</w:t>
      </w:r>
      <w:r w:rsidRPr="00C2049C">
        <w:t>, and about the system characteristics that will favor better acceptance.</w:t>
      </w:r>
      <w:r>
        <w:t xml:space="preserve"> </w:t>
      </w:r>
      <w:r w:rsidRPr="00C36FFF">
        <w:t>Th</w:t>
      </w:r>
      <w:r>
        <w:t xml:space="preserve">is will, in turn, help </w:t>
      </w:r>
      <w:r w:rsidRPr="00A3199F">
        <w:rPr>
          <w:color w:val="000000" w:themeColor="text1"/>
        </w:rPr>
        <w:t xml:space="preserve">NHTSA to develop, implement, and maintain effective countermeasures that meet the </w:t>
      </w:r>
      <w:r>
        <w:rPr>
          <w:color w:val="000000" w:themeColor="text1"/>
        </w:rPr>
        <w:t>a</w:t>
      </w:r>
      <w:r w:rsidRPr="00A3199F">
        <w:rPr>
          <w:color w:val="000000" w:themeColor="text1"/>
        </w:rPr>
        <w:t xml:space="preserve">gency’s mandate to </w:t>
      </w:r>
      <w:r w:rsidRPr="00926AEB">
        <w:rPr>
          <w:color w:val="000000" w:themeColor="text1"/>
        </w:rPr>
        <w:t xml:space="preserve">reduce the </w:t>
      </w:r>
      <w:r w:rsidRPr="00296805">
        <w:t xml:space="preserve">number of deaths, injuries, and economic losses resulting from motor vehicle </w:t>
      </w:r>
      <w:r w:rsidRPr="00DE42AA">
        <w:t>crashes on the U.S. highways</w:t>
      </w:r>
      <w:r w:rsidRPr="00296805">
        <w:t>.</w:t>
      </w:r>
      <w:r>
        <w:t xml:space="preserve"> The planned</w:t>
      </w:r>
      <w:r w:rsidRPr="00107474">
        <w:t xml:space="preserve"> data collection </w:t>
      </w:r>
      <w:r>
        <w:t>activities discussed herein have been approved</w:t>
      </w:r>
      <w:r w:rsidRPr="00107474">
        <w:t xml:space="preserve"> by Virginia Tech’s Institutional Review Board</w:t>
      </w:r>
      <w:r>
        <w:t xml:space="preserve"> (IRB)</w:t>
      </w:r>
      <w:r w:rsidRPr="00107474">
        <w:t xml:space="preserve">. NHTSA will use the information collected to produce a technical report containing summary statistics and tables. No identifying information or individual responses will be reported. The technical report will be made available to a variety of audiences interested in improving highway safety through the agency website and the National Transportation Library. </w:t>
      </w:r>
      <w:r>
        <w:t>This is a new information collection that is estimated at 269 annual burden hours and $</w:t>
      </w:r>
      <w:r w:rsidR="00A130B5">
        <w:t>9,421</w:t>
      </w:r>
      <w:r>
        <w:t xml:space="preserve"> annual cost. </w:t>
      </w:r>
    </w:p>
    <w:bookmarkEnd w:id="5"/>
    <w:p w:rsidR="00306681" w:rsidRPr="00306681" w:rsidP="00306681" w14:paraId="638BF1BE" w14:textId="77777777">
      <w:pPr>
        <w:rPr>
          <w:rStyle w:val="Strong"/>
        </w:rPr>
      </w:pPr>
      <w:r w:rsidRPr="00306681">
        <w:rPr>
          <w:rStyle w:val="Strong"/>
        </w:rPr>
        <w:t>B.1.</w:t>
      </w:r>
      <w:r w:rsidRPr="00306681">
        <w:rPr>
          <w:rStyle w:val="Strong"/>
        </w:rPr>
        <w:tab/>
        <w:t>Describe the potential respondent universe and any sampling or other respondent selection method to be used.</w:t>
      </w:r>
    </w:p>
    <w:p w:rsidR="00306681" w:rsidRPr="00A351BB" w:rsidP="00306681" w14:paraId="2A2C17D5" w14:textId="58F8088F">
      <w:pPr>
        <w:widowControl w:val="0"/>
        <w:autoSpaceDE w:val="0"/>
        <w:autoSpaceDN w:val="0"/>
        <w:adjustRightInd w:val="0"/>
      </w:pPr>
      <w:r w:rsidRPr="47BEC640">
        <w:rPr>
          <w:color w:val="000000" w:themeColor="text1"/>
        </w:rPr>
        <w:t xml:space="preserve">The potential respondent universe is comprised of all </w:t>
      </w:r>
      <w:r w:rsidRPr="47BEC640" w:rsidR="00FF7729">
        <w:rPr>
          <w:color w:val="000000" w:themeColor="text1"/>
        </w:rPr>
        <w:t>U</w:t>
      </w:r>
      <w:r w:rsidRPr="47BEC640" w:rsidR="00594E20">
        <w:rPr>
          <w:color w:val="000000" w:themeColor="text1"/>
        </w:rPr>
        <w:t>.</w:t>
      </w:r>
      <w:r w:rsidRPr="47BEC640" w:rsidR="00FF7729">
        <w:rPr>
          <w:color w:val="000000" w:themeColor="text1"/>
        </w:rPr>
        <w:t>S</w:t>
      </w:r>
      <w:r w:rsidRPr="47BEC640" w:rsidR="00594E20">
        <w:rPr>
          <w:color w:val="000000" w:themeColor="text1"/>
        </w:rPr>
        <w:t>.</w:t>
      </w:r>
      <w:r w:rsidRPr="47BEC640" w:rsidR="00FF7729">
        <w:rPr>
          <w:color w:val="000000" w:themeColor="text1"/>
        </w:rPr>
        <w:t xml:space="preserve"> licensed</w:t>
      </w:r>
      <w:r w:rsidR="00882D72">
        <w:rPr>
          <w:color w:val="000000" w:themeColor="text1"/>
        </w:rPr>
        <w:t xml:space="preserve"> driving</w:t>
      </w:r>
      <w:r w:rsidRPr="47BEC640" w:rsidR="00FF7729">
        <w:rPr>
          <w:color w:val="000000" w:themeColor="text1"/>
        </w:rPr>
        <w:t xml:space="preserve"> </w:t>
      </w:r>
      <w:r w:rsidRPr="47BEC640" w:rsidR="00CE763E">
        <w:rPr>
          <w:color w:val="000000" w:themeColor="text1"/>
        </w:rPr>
        <w:t>adult</w:t>
      </w:r>
      <w:r w:rsidRPr="47BEC640" w:rsidR="00FF7729">
        <w:rPr>
          <w:color w:val="000000" w:themeColor="text1"/>
        </w:rPr>
        <w:t>s</w:t>
      </w:r>
      <w:r w:rsidR="00C7327C">
        <w:rPr>
          <w:color w:val="000000" w:themeColor="text1"/>
        </w:rPr>
        <w:t xml:space="preserve"> between the ages of 25 and 65</w:t>
      </w:r>
      <w:r w:rsidRPr="47BEC640" w:rsidR="00CE763E">
        <w:rPr>
          <w:color w:val="000000" w:themeColor="text1"/>
        </w:rPr>
        <w:t xml:space="preserve"> </w:t>
      </w:r>
      <w:r w:rsidRPr="47BEC640">
        <w:rPr>
          <w:color w:val="000000" w:themeColor="text1"/>
        </w:rPr>
        <w:t>resid</w:t>
      </w:r>
      <w:r w:rsidRPr="47BEC640" w:rsidR="00FF7729">
        <w:rPr>
          <w:color w:val="000000" w:themeColor="text1"/>
        </w:rPr>
        <w:t>ing</w:t>
      </w:r>
      <w:r w:rsidRPr="47BEC640">
        <w:rPr>
          <w:color w:val="000000" w:themeColor="text1"/>
        </w:rPr>
        <w:t xml:space="preserve"> </w:t>
      </w:r>
      <w:r w:rsidRPr="47BEC640" w:rsidR="00FF7729">
        <w:rPr>
          <w:color w:val="000000" w:themeColor="text1"/>
        </w:rPr>
        <w:t>in</w:t>
      </w:r>
      <w:r w:rsidRPr="47BEC640">
        <w:rPr>
          <w:color w:val="000000" w:themeColor="text1"/>
        </w:rPr>
        <w:t xml:space="preserve"> the New River Valley and Roanoke Valley regions in Virginia. </w:t>
      </w:r>
      <w:r w:rsidRPr="003B4858" w:rsidR="00CD31F5">
        <w:t>VTTI has an extensive database of individuals who have either participated previously or who have expressed interest and provided contact information. This database is private and only accessible to those tasked with recruiting subjects. This database will be the initial source of recruitment for the study</w:t>
      </w:r>
      <w:r w:rsidR="00371158">
        <w:t>,</w:t>
      </w:r>
      <w:r w:rsidRPr="003B4858" w:rsidR="00CD31F5">
        <w:t xml:space="preserve"> although additional recruitment methods may be used</w:t>
      </w:r>
      <w:r w:rsidR="00371158">
        <w:t xml:space="preserve"> (social media advertisements, etc.)</w:t>
      </w:r>
      <w:r w:rsidRPr="003B4858" w:rsidR="00CD31F5">
        <w:t xml:space="preserve">. </w:t>
      </w:r>
      <w:r w:rsidRPr="47BEC640">
        <w:rPr>
          <w:color w:val="000000" w:themeColor="text1"/>
        </w:rPr>
        <w:t xml:space="preserve">From this universe, </w:t>
      </w:r>
      <w:r w:rsidRPr="47BEC640" w:rsidR="006F4A6A">
        <w:rPr>
          <w:color w:val="000000" w:themeColor="text1"/>
        </w:rPr>
        <w:t>a s</w:t>
      </w:r>
      <w:r w:rsidRPr="47BEC640">
        <w:rPr>
          <w:color w:val="000000" w:themeColor="text1"/>
        </w:rPr>
        <w:t xml:space="preserve">creening questionnaire will be administered to an estimated </w:t>
      </w:r>
      <w:r w:rsidRPr="47BEC640" w:rsidR="009C2222">
        <w:rPr>
          <w:color w:val="000000" w:themeColor="text1"/>
        </w:rPr>
        <w:t>34</w:t>
      </w:r>
      <w:r w:rsidRPr="47BEC640" w:rsidR="00CE763E">
        <w:rPr>
          <w:color w:val="000000" w:themeColor="text1"/>
        </w:rPr>
        <w:t>0</w:t>
      </w:r>
      <w:r w:rsidRPr="47BEC640">
        <w:rPr>
          <w:color w:val="000000" w:themeColor="text1"/>
        </w:rPr>
        <w:t xml:space="preserve"> potential participants to qualify a total sample of </w:t>
      </w:r>
      <w:r w:rsidRPr="47BEC640" w:rsidR="009C2222">
        <w:rPr>
          <w:color w:val="000000" w:themeColor="text1"/>
        </w:rPr>
        <w:t>up to 8</w:t>
      </w:r>
      <w:r w:rsidRPr="47BEC640">
        <w:rPr>
          <w:color w:val="000000" w:themeColor="text1"/>
        </w:rPr>
        <w:t>0 volunteer drivers</w:t>
      </w:r>
      <w:r w:rsidRPr="47BEC640" w:rsidR="00FF7729">
        <w:rPr>
          <w:color w:val="000000" w:themeColor="text1"/>
        </w:rPr>
        <w:t xml:space="preserve">, </w:t>
      </w:r>
      <w:r w:rsidRPr="47BEC640" w:rsidR="7D57A2D1">
        <w:rPr>
          <w:color w:val="000000" w:themeColor="text1"/>
        </w:rPr>
        <w:t>with gender representative of the population</w:t>
      </w:r>
      <w:r w:rsidRPr="47BEC640">
        <w:rPr>
          <w:color w:val="000000" w:themeColor="text1"/>
        </w:rPr>
        <w:t xml:space="preserve">. </w:t>
      </w:r>
      <w:r w:rsidR="007813BA">
        <w:t xml:space="preserve">Participants will be screened over the phone to determine eligibility, with recruitment personnel recording responses on a paper form using an anonymized ID. </w:t>
      </w:r>
      <w:r w:rsidR="00C7327C">
        <w:t xml:space="preserve">The target for the study is 50 participants. However, because the research involves driving sessions on two separate days, it is estimated that up to 80 respondents will need to be recruited and enrolled to </w:t>
      </w:r>
      <w:r w:rsidRPr="00C7327C" w:rsidR="00C7327C">
        <w:t xml:space="preserve">account for attrition and potential replacements to ensure that the research study includes 50 participants who </w:t>
      </w:r>
      <w:r w:rsidR="00C7327C">
        <w:t>participate in both study days</w:t>
      </w:r>
      <w:r w:rsidRPr="47BEC640" w:rsidR="00D94D6F">
        <w:rPr>
          <w:color w:val="000000" w:themeColor="text1"/>
        </w:rPr>
        <w:t xml:space="preserve">. </w:t>
      </w:r>
      <w:r w:rsidRPr="47BEC640">
        <w:rPr>
          <w:color w:val="000000" w:themeColor="text1"/>
        </w:rPr>
        <w:t>This is an experimental study that will</w:t>
      </w:r>
      <w:r w:rsidRPr="47BEC640" w:rsidR="00C25951">
        <w:rPr>
          <w:color w:val="000000" w:themeColor="text1"/>
        </w:rPr>
        <w:t xml:space="preserve"> examine the effectiveness and preferences of lateral control warnings ADAS for improving driver response</w:t>
      </w:r>
      <w:r w:rsidRPr="47BEC640">
        <w:rPr>
          <w:color w:val="000000" w:themeColor="text1"/>
        </w:rPr>
        <w:t xml:space="preserve">. </w:t>
      </w:r>
      <w:r w:rsidR="00185EFC">
        <w:rPr>
          <w:color w:val="000000" w:themeColor="text1"/>
        </w:rPr>
        <w:t>C</w:t>
      </w:r>
      <w:r w:rsidRPr="47BEC640">
        <w:rPr>
          <w:color w:val="000000" w:themeColor="text1"/>
        </w:rPr>
        <w:t xml:space="preserve">are will be taken to recruit participants from a wide cross-section of the population in the study area to ensure people of </w:t>
      </w:r>
      <w:r w:rsidRPr="47BEC640" w:rsidR="00423A4A">
        <w:rPr>
          <w:color w:val="000000" w:themeColor="text1"/>
        </w:rPr>
        <w:t xml:space="preserve">different </w:t>
      </w:r>
      <w:r w:rsidRPr="47BEC640">
        <w:rPr>
          <w:color w:val="000000" w:themeColor="text1"/>
        </w:rPr>
        <w:t>demographics (e.g., race, ethnicity, sex</w:t>
      </w:r>
      <w:r w:rsidRPr="00A351BB">
        <w:t>) have equal opportunity to volunteer to participate.</w:t>
      </w:r>
    </w:p>
    <w:p w:rsidR="00306681" w:rsidRPr="00306681" w:rsidP="00306681" w14:paraId="789AFEA6" w14:textId="77777777">
      <w:pPr>
        <w:rPr>
          <w:rStyle w:val="Strong"/>
        </w:rPr>
      </w:pPr>
      <w:r w:rsidRPr="00306681">
        <w:rPr>
          <w:rStyle w:val="Strong"/>
        </w:rPr>
        <w:t>B.2. Describe the procedures for the collection of information.</w:t>
      </w:r>
    </w:p>
    <w:p w:rsidR="00550ACC" w:rsidRPr="00310F6B" w:rsidP="00550ACC" w14:paraId="74BD72C2" w14:textId="70BB595F">
      <w:pPr>
        <w:pStyle w:val="BodyText"/>
        <w:rPr>
          <w:b/>
          <w:u w:val="single"/>
        </w:rPr>
      </w:pPr>
      <w:r w:rsidRPr="00310F6B">
        <w:rPr>
          <w:b/>
          <w:u w:val="single"/>
        </w:rPr>
        <w:t xml:space="preserve">Aim and </w:t>
      </w:r>
      <w:r w:rsidR="0069510C">
        <w:rPr>
          <w:b/>
          <w:u w:val="single"/>
        </w:rPr>
        <w:t>R</w:t>
      </w:r>
      <w:r w:rsidRPr="00310F6B" w:rsidR="00EB32A8">
        <w:rPr>
          <w:b/>
          <w:u w:val="single"/>
        </w:rPr>
        <w:t xml:space="preserve">esearch </w:t>
      </w:r>
      <w:r w:rsidR="0069510C">
        <w:rPr>
          <w:b/>
          <w:u w:val="single"/>
        </w:rPr>
        <w:t>Q</w:t>
      </w:r>
      <w:r w:rsidRPr="00310F6B" w:rsidR="00EB32A8">
        <w:rPr>
          <w:b/>
          <w:u w:val="single"/>
        </w:rPr>
        <w:t>uestions</w:t>
      </w:r>
      <w:r w:rsidRPr="00310F6B">
        <w:rPr>
          <w:b/>
          <w:u w:val="single"/>
        </w:rPr>
        <w:t xml:space="preserve"> </w:t>
      </w:r>
      <w:r w:rsidRPr="00310F6B" w:rsidR="00A423DC">
        <w:rPr>
          <w:b/>
          <w:u w:val="single"/>
        </w:rPr>
        <w:t>for</w:t>
      </w:r>
      <w:r w:rsidRPr="00310F6B">
        <w:rPr>
          <w:b/>
          <w:u w:val="single"/>
        </w:rPr>
        <w:t xml:space="preserve"> </w:t>
      </w:r>
      <w:r w:rsidRPr="00310F6B" w:rsidR="00A423DC">
        <w:rPr>
          <w:b/>
          <w:u w:val="single"/>
        </w:rPr>
        <w:t>the</w:t>
      </w:r>
      <w:r w:rsidRPr="00310F6B">
        <w:rPr>
          <w:b/>
          <w:u w:val="single"/>
        </w:rPr>
        <w:t xml:space="preserve"> </w:t>
      </w:r>
      <w:r w:rsidR="0069510C">
        <w:rPr>
          <w:b/>
          <w:u w:val="single"/>
        </w:rPr>
        <w:t>C</w:t>
      </w:r>
      <w:r w:rsidRPr="00310F6B">
        <w:rPr>
          <w:b/>
          <w:u w:val="single"/>
        </w:rPr>
        <w:t>ollection</w:t>
      </w:r>
      <w:r w:rsidRPr="00310F6B" w:rsidR="00EB32A8">
        <w:rPr>
          <w:b/>
          <w:u w:val="single"/>
        </w:rPr>
        <w:t xml:space="preserve"> of </w:t>
      </w:r>
      <w:r w:rsidR="0069510C">
        <w:rPr>
          <w:b/>
          <w:u w:val="single"/>
        </w:rPr>
        <w:t>I</w:t>
      </w:r>
      <w:r w:rsidRPr="00310F6B" w:rsidR="00EB32A8">
        <w:rPr>
          <w:b/>
          <w:u w:val="single"/>
        </w:rPr>
        <w:t>nformation</w:t>
      </w:r>
    </w:p>
    <w:p w:rsidR="00550ACC" w:rsidRPr="00550ACC" w:rsidP="00550ACC" w14:paraId="1FDEFE93" w14:textId="5BC39627">
      <w:pPr>
        <w:pStyle w:val="BodyText"/>
        <w:rPr>
          <w:rFonts w:eastAsiaTheme="minorEastAsia"/>
          <w:szCs w:val="22"/>
        </w:rPr>
      </w:pPr>
      <w:r w:rsidRPr="00550ACC">
        <w:rPr>
          <w:szCs w:val="22"/>
        </w:rPr>
        <w:t>The objective of this data collection is to evaluate driver acceptance</w:t>
      </w:r>
      <w:r w:rsidR="00C7327C">
        <w:rPr>
          <w:szCs w:val="22"/>
        </w:rPr>
        <w:t xml:space="preserve"> of</w:t>
      </w:r>
      <w:r w:rsidRPr="00550ACC">
        <w:rPr>
          <w:szCs w:val="22"/>
        </w:rPr>
        <w:t xml:space="preserve"> and driver performance </w:t>
      </w:r>
      <w:r w:rsidR="00C7327C">
        <w:rPr>
          <w:szCs w:val="22"/>
        </w:rPr>
        <w:t>using</w:t>
      </w:r>
      <w:r w:rsidRPr="00550ACC">
        <w:rPr>
          <w:szCs w:val="22"/>
        </w:rPr>
        <w:t xml:space="preserve"> </w:t>
      </w:r>
      <w:r w:rsidR="00882D72">
        <w:rPr>
          <w:szCs w:val="22"/>
        </w:rPr>
        <w:t>l</w:t>
      </w:r>
      <w:r w:rsidRPr="00550ACC">
        <w:rPr>
          <w:szCs w:val="22"/>
        </w:rPr>
        <w:t xml:space="preserve">ane </w:t>
      </w:r>
      <w:r w:rsidR="00882D72">
        <w:rPr>
          <w:szCs w:val="22"/>
        </w:rPr>
        <w:t>d</w:t>
      </w:r>
      <w:r w:rsidRPr="00550ACC">
        <w:rPr>
          <w:szCs w:val="22"/>
        </w:rPr>
        <w:t xml:space="preserve">eparture </w:t>
      </w:r>
      <w:r w:rsidR="00882D72">
        <w:rPr>
          <w:szCs w:val="22"/>
        </w:rPr>
        <w:t>w</w:t>
      </w:r>
      <w:r w:rsidRPr="00550ACC">
        <w:rPr>
          <w:szCs w:val="22"/>
        </w:rPr>
        <w:t xml:space="preserve">arning (LDW) alone and in combination with </w:t>
      </w:r>
      <w:r w:rsidR="00882D72">
        <w:rPr>
          <w:szCs w:val="22"/>
        </w:rPr>
        <w:t>l</w:t>
      </w:r>
      <w:r w:rsidRPr="00550ACC">
        <w:rPr>
          <w:szCs w:val="22"/>
        </w:rPr>
        <w:t xml:space="preserve">ane </w:t>
      </w:r>
      <w:r w:rsidR="00882D72">
        <w:rPr>
          <w:szCs w:val="22"/>
        </w:rPr>
        <w:t>k</w:t>
      </w:r>
      <w:r w:rsidRPr="00550ACC">
        <w:rPr>
          <w:szCs w:val="22"/>
        </w:rPr>
        <w:t xml:space="preserve">eep </w:t>
      </w:r>
      <w:r w:rsidR="00882D72">
        <w:rPr>
          <w:szCs w:val="22"/>
        </w:rPr>
        <w:t>a</w:t>
      </w:r>
      <w:r w:rsidRPr="00550ACC">
        <w:rPr>
          <w:szCs w:val="22"/>
        </w:rPr>
        <w:t xml:space="preserve">ssistance (LKA) systems, which will be accomplished by addressing the </w:t>
      </w:r>
      <w:r w:rsidR="00882D72">
        <w:rPr>
          <w:szCs w:val="22"/>
        </w:rPr>
        <w:t>r</w:t>
      </w:r>
      <w:r w:rsidRPr="00550ACC" w:rsidR="005F0DA9">
        <w:rPr>
          <w:szCs w:val="22"/>
        </w:rPr>
        <w:t xml:space="preserve">esearch </w:t>
      </w:r>
      <w:r w:rsidR="00882D72">
        <w:rPr>
          <w:szCs w:val="22"/>
        </w:rPr>
        <w:t>q</w:t>
      </w:r>
      <w:r w:rsidRPr="00550ACC" w:rsidR="005F0DA9">
        <w:rPr>
          <w:szCs w:val="22"/>
        </w:rPr>
        <w:t xml:space="preserve">uestions </w:t>
      </w:r>
      <w:r w:rsidR="005F0DA9">
        <w:rPr>
          <w:szCs w:val="22"/>
        </w:rPr>
        <w:t>(</w:t>
      </w:r>
      <w:r w:rsidRPr="00550ACC">
        <w:rPr>
          <w:szCs w:val="22"/>
        </w:rPr>
        <w:t>RQs</w:t>
      </w:r>
      <w:r w:rsidR="005F0DA9">
        <w:rPr>
          <w:szCs w:val="22"/>
        </w:rPr>
        <w:t>)</w:t>
      </w:r>
      <w:r w:rsidRPr="00550ACC">
        <w:rPr>
          <w:szCs w:val="22"/>
        </w:rPr>
        <w:t xml:space="preserve"> below:</w:t>
      </w:r>
    </w:p>
    <w:p w:rsidR="00550ACC" w:rsidRPr="00550ACC" w:rsidP="00550ACC" w14:paraId="48D91675" w14:textId="77777777">
      <w:pPr>
        <w:pStyle w:val="ListParagraph"/>
        <w:widowControl w:val="0"/>
        <w:numPr>
          <w:ilvl w:val="0"/>
          <w:numId w:val="29"/>
        </w:numPr>
        <w:autoSpaceDE w:val="0"/>
        <w:autoSpaceDN w:val="0"/>
        <w:spacing w:after="0" w:line="240" w:lineRule="auto"/>
        <w:ind w:left="720"/>
        <w:rPr>
          <w:rFonts w:eastAsia="Times New Roman" w:cs="Times New Roman"/>
          <w:szCs w:val="22"/>
        </w:rPr>
      </w:pPr>
      <w:r w:rsidRPr="00550ACC">
        <w:rPr>
          <w:rFonts w:eastAsia="Times New Roman" w:cs="Times New Roman"/>
          <w:szCs w:val="22"/>
        </w:rPr>
        <w:t>RQ5: Why do drivers turn LDW alerts off? What keeps the system turned on?</w:t>
      </w:r>
    </w:p>
    <w:p w:rsidR="00550ACC" w:rsidRPr="00550ACC" w:rsidP="00550ACC" w14:paraId="4B3F642A" w14:textId="77777777">
      <w:pPr>
        <w:pStyle w:val="ListParagraph"/>
        <w:widowControl w:val="0"/>
        <w:numPr>
          <w:ilvl w:val="0"/>
          <w:numId w:val="29"/>
        </w:numPr>
        <w:autoSpaceDE w:val="0"/>
        <w:autoSpaceDN w:val="0"/>
        <w:spacing w:after="0" w:line="240" w:lineRule="auto"/>
        <w:ind w:left="720"/>
        <w:rPr>
          <w:rFonts w:eastAsia="Times New Roman" w:cs="Times New Roman"/>
          <w:szCs w:val="22"/>
        </w:rPr>
      </w:pPr>
      <w:r w:rsidRPr="00550ACC">
        <w:rPr>
          <w:rFonts w:eastAsia="Times New Roman" w:cs="Times New Roman"/>
          <w:szCs w:val="22"/>
        </w:rPr>
        <w:t>RQ6: What alert characteristics (e.g., auditory alert, haptic alert, visual component, or a combination) available for LDW yield the highest rates of driver acceptance?</w:t>
      </w:r>
    </w:p>
    <w:p w:rsidR="00550ACC" w:rsidRPr="00550ACC" w:rsidP="00550ACC" w14:paraId="59F27B0B" w14:textId="34C6D668">
      <w:pPr>
        <w:pStyle w:val="ListParagraph"/>
        <w:widowControl w:val="0"/>
        <w:numPr>
          <w:ilvl w:val="0"/>
          <w:numId w:val="29"/>
        </w:numPr>
        <w:autoSpaceDE w:val="0"/>
        <w:autoSpaceDN w:val="0"/>
        <w:spacing w:after="0" w:line="240" w:lineRule="auto"/>
        <w:ind w:left="720"/>
        <w:rPr>
          <w:rFonts w:eastAsia="Times New Roman" w:cs="Times New Roman"/>
          <w:szCs w:val="22"/>
        </w:rPr>
      </w:pPr>
      <w:r w:rsidRPr="00550ACC">
        <w:rPr>
          <w:rFonts w:eastAsia="Times New Roman" w:cs="Times New Roman"/>
          <w:szCs w:val="22"/>
        </w:rPr>
        <w:t>RQ7: Where the interface design plays a role keeping it on, how difficult is it to turn the system off?</w:t>
      </w:r>
    </w:p>
    <w:p w:rsidR="00550ACC" w:rsidRPr="00550ACC" w:rsidP="00550ACC" w14:paraId="46674264" w14:textId="77777777">
      <w:pPr>
        <w:pStyle w:val="ListParagraph"/>
        <w:widowControl w:val="0"/>
        <w:numPr>
          <w:ilvl w:val="0"/>
          <w:numId w:val="29"/>
        </w:numPr>
        <w:autoSpaceDE w:val="0"/>
        <w:autoSpaceDN w:val="0"/>
        <w:spacing w:after="0" w:line="240" w:lineRule="auto"/>
        <w:ind w:left="720"/>
        <w:rPr>
          <w:rFonts w:eastAsia="Times New Roman" w:cs="Times New Roman"/>
          <w:szCs w:val="22"/>
        </w:rPr>
      </w:pPr>
      <w:r w:rsidRPr="00550ACC">
        <w:rPr>
          <w:rFonts w:eastAsia="Times New Roman" w:cs="Times New Roman"/>
          <w:szCs w:val="22"/>
        </w:rPr>
        <w:t>RQ8: How does modality influence performance/effectiveness (behavioral outcome) of the alert?</w:t>
      </w:r>
    </w:p>
    <w:p w:rsidR="00550ACC" w:rsidRPr="00550ACC" w:rsidP="00550ACC" w14:paraId="026AD7AA" w14:textId="77777777">
      <w:pPr>
        <w:pStyle w:val="ListParagraph"/>
        <w:widowControl w:val="0"/>
        <w:numPr>
          <w:ilvl w:val="0"/>
          <w:numId w:val="29"/>
        </w:numPr>
        <w:autoSpaceDE w:val="0"/>
        <w:autoSpaceDN w:val="0"/>
        <w:spacing w:after="0" w:line="240" w:lineRule="auto"/>
        <w:ind w:left="720"/>
        <w:rPr>
          <w:rFonts w:eastAsia="Times New Roman" w:cs="Times New Roman"/>
          <w:szCs w:val="22"/>
        </w:rPr>
      </w:pPr>
      <w:r w:rsidRPr="00550ACC">
        <w:rPr>
          <w:rFonts w:eastAsia="Times New Roman" w:cs="Times New Roman"/>
          <w:szCs w:val="22"/>
        </w:rPr>
        <w:t>RQ9: Is there an additional safety benefit associated with LDW alerts when LKA is activated?</w:t>
      </w:r>
    </w:p>
    <w:p w:rsidR="00550ACC" w:rsidRPr="00550ACC" w:rsidP="00550ACC" w14:paraId="57E0465C" w14:textId="77777777">
      <w:pPr>
        <w:pStyle w:val="ListParagraph"/>
        <w:widowControl w:val="0"/>
        <w:numPr>
          <w:ilvl w:val="0"/>
          <w:numId w:val="29"/>
        </w:numPr>
        <w:autoSpaceDE w:val="0"/>
        <w:autoSpaceDN w:val="0"/>
        <w:spacing w:after="0" w:line="240" w:lineRule="auto"/>
        <w:ind w:left="720"/>
        <w:rPr>
          <w:rFonts w:eastAsia="Times New Roman" w:cs="Times New Roman"/>
          <w:szCs w:val="22"/>
        </w:rPr>
      </w:pPr>
      <w:r w:rsidRPr="00550ACC">
        <w:rPr>
          <w:rFonts w:eastAsia="Times New Roman" w:cs="Times New Roman"/>
          <w:szCs w:val="22"/>
        </w:rPr>
        <w:t>RQ10: Does the timing of the alert affect driver reaction?</w:t>
      </w:r>
    </w:p>
    <w:p w:rsidR="00550ACC" w:rsidRPr="00550ACC" w:rsidP="00550ACC" w14:paraId="51F81AB4" w14:textId="6D82108C">
      <w:pPr>
        <w:pStyle w:val="ListParagraph"/>
        <w:widowControl w:val="0"/>
        <w:numPr>
          <w:ilvl w:val="0"/>
          <w:numId w:val="29"/>
        </w:numPr>
        <w:autoSpaceDE w:val="0"/>
        <w:autoSpaceDN w:val="0"/>
        <w:spacing w:after="0" w:line="240" w:lineRule="auto"/>
        <w:ind w:left="720"/>
        <w:rPr>
          <w:rFonts w:eastAsia="Times New Roman" w:cs="Times New Roman"/>
          <w:szCs w:val="22"/>
        </w:rPr>
      </w:pPr>
      <w:r w:rsidRPr="00550ACC">
        <w:rPr>
          <w:rFonts w:eastAsia="Times New Roman" w:cs="Times New Roman"/>
          <w:szCs w:val="22"/>
        </w:rPr>
        <w:t xml:space="preserve">RQ11: If </w:t>
      </w:r>
      <w:r w:rsidR="00882D72">
        <w:rPr>
          <w:rFonts w:eastAsia="Times New Roman" w:cs="Times New Roman"/>
          <w:szCs w:val="22"/>
        </w:rPr>
        <w:t xml:space="preserve">a </w:t>
      </w:r>
      <w:r w:rsidRPr="00550ACC">
        <w:rPr>
          <w:rFonts w:eastAsia="Times New Roman" w:cs="Times New Roman"/>
          <w:szCs w:val="22"/>
        </w:rPr>
        <w:t>safety system</w:t>
      </w:r>
      <w:r w:rsidRPr="00882D72" w:rsidR="00882D72">
        <w:rPr>
          <w:rFonts w:eastAsia="Times New Roman" w:cs="Times New Roman"/>
          <w:szCs w:val="22"/>
        </w:rPr>
        <w:t xml:space="preserve"> </w:t>
      </w:r>
      <w:r w:rsidR="00882D72">
        <w:rPr>
          <w:rFonts w:eastAsia="Times New Roman" w:cs="Times New Roman"/>
          <w:szCs w:val="22"/>
        </w:rPr>
        <w:t xml:space="preserve">is </w:t>
      </w:r>
      <w:r w:rsidRPr="00550ACC" w:rsidR="00882D72">
        <w:rPr>
          <w:rFonts w:eastAsia="Times New Roman" w:cs="Times New Roman"/>
          <w:szCs w:val="22"/>
        </w:rPr>
        <w:t>active</w:t>
      </w:r>
      <w:r w:rsidRPr="00550ACC">
        <w:rPr>
          <w:rFonts w:eastAsia="Times New Roman" w:cs="Times New Roman"/>
          <w:szCs w:val="22"/>
        </w:rPr>
        <w:t>, does alert prior to activation influence the outcome?</w:t>
      </w:r>
    </w:p>
    <w:p w:rsidR="00550ACC" w:rsidRPr="00C71671" w:rsidP="00550ACC" w14:paraId="36254FB8" w14:textId="77777777"/>
    <w:p w:rsidR="00FA67E0" w:rsidRPr="00310F6B" w:rsidP="00FA67E0" w14:paraId="79979168" w14:textId="76E10537">
      <w:pPr>
        <w:pStyle w:val="BodyText"/>
        <w:rPr>
          <w:b/>
          <w:u w:val="single"/>
        </w:rPr>
      </w:pPr>
      <w:r w:rsidRPr="00310F6B">
        <w:rPr>
          <w:b/>
          <w:u w:val="single"/>
        </w:rPr>
        <w:t xml:space="preserve">Procedures for the </w:t>
      </w:r>
      <w:r w:rsidR="0069510C">
        <w:rPr>
          <w:b/>
          <w:u w:val="single"/>
        </w:rPr>
        <w:t>C</w:t>
      </w:r>
      <w:r w:rsidRPr="00310F6B">
        <w:rPr>
          <w:b/>
          <w:u w:val="single"/>
        </w:rPr>
        <w:t xml:space="preserve">ollection of </w:t>
      </w:r>
      <w:r w:rsidR="0069510C">
        <w:rPr>
          <w:b/>
          <w:u w:val="single"/>
        </w:rPr>
        <w:t>I</w:t>
      </w:r>
      <w:r w:rsidRPr="00310F6B">
        <w:rPr>
          <w:b/>
          <w:u w:val="single"/>
        </w:rPr>
        <w:t>nformation</w:t>
      </w:r>
    </w:p>
    <w:p w:rsidR="00A77FD3" w:rsidP="00A77FD3" w14:paraId="1A180F40" w14:textId="79644821">
      <w:r w:rsidRPr="005D42E3">
        <w:rPr>
          <w:rFonts w:eastAsia="MS Mincho"/>
          <w:color w:val="000000" w:themeColor="text1"/>
          <w:lang w:eastAsia="ja-JP"/>
        </w:rPr>
        <w:t xml:space="preserve">A targeted group </w:t>
      </w:r>
      <w:r w:rsidR="00882D72">
        <w:rPr>
          <w:rFonts w:eastAsia="MS Mincho"/>
          <w:color w:val="000000" w:themeColor="text1"/>
          <w:lang w:eastAsia="ja-JP"/>
        </w:rPr>
        <w:t xml:space="preserve">of </w:t>
      </w:r>
      <w:r w:rsidRPr="005D42E3">
        <w:rPr>
          <w:rFonts w:eastAsia="MS Mincho"/>
          <w:color w:val="000000" w:themeColor="text1"/>
          <w:lang w:eastAsia="ja-JP"/>
        </w:rPr>
        <w:t xml:space="preserve">adult study participants with valid U.S. driver’s licenses will be recruited in compliance with </w:t>
      </w:r>
      <w:r w:rsidRPr="005D42E3" w:rsidR="001124A3">
        <w:rPr>
          <w:rFonts w:eastAsia="MS Mincho"/>
          <w:color w:val="000000" w:themeColor="text1"/>
          <w:lang w:eastAsia="ja-JP"/>
        </w:rPr>
        <w:t>Virginia Tech</w:t>
      </w:r>
      <w:r w:rsidRPr="005D42E3">
        <w:rPr>
          <w:rFonts w:eastAsia="MS Mincho"/>
          <w:color w:val="000000" w:themeColor="text1"/>
          <w:lang w:eastAsia="ja-JP"/>
        </w:rPr>
        <w:t xml:space="preserve"> I</w:t>
      </w:r>
      <w:r w:rsidR="00EA3889">
        <w:rPr>
          <w:rFonts w:eastAsia="MS Mincho"/>
          <w:color w:val="000000" w:themeColor="text1"/>
          <w:lang w:eastAsia="ja-JP"/>
        </w:rPr>
        <w:t xml:space="preserve">nstitutional </w:t>
      </w:r>
      <w:r w:rsidRPr="005D42E3">
        <w:rPr>
          <w:rFonts w:eastAsia="MS Mincho"/>
          <w:color w:val="000000" w:themeColor="text1"/>
          <w:lang w:eastAsia="ja-JP"/>
        </w:rPr>
        <w:t>R</w:t>
      </w:r>
      <w:r w:rsidR="00EA3889">
        <w:rPr>
          <w:rFonts w:eastAsia="MS Mincho"/>
          <w:color w:val="000000" w:themeColor="text1"/>
          <w:lang w:eastAsia="ja-JP"/>
        </w:rPr>
        <w:t xml:space="preserve">eview </w:t>
      </w:r>
      <w:r w:rsidRPr="005D42E3">
        <w:rPr>
          <w:rFonts w:eastAsia="MS Mincho"/>
          <w:color w:val="000000" w:themeColor="text1"/>
          <w:lang w:eastAsia="ja-JP"/>
        </w:rPr>
        <w:t>B</w:t>
      </w:r>
      <w:r w:rsidR="00EA3889">
        <w:rPr>
          <w:rFonts w:eastAsia="MS Mincho"/>
          <w:color w:val="000000" w:themeColor="text1"/>
          <w:lang w:eastAsia="ja-JP"/>
        </w:rPr>
        <w:t>oard</w:t>
      </w:r>
      <w:r w:rsidRPr="005D42E3">
        <w:rPr>
          <w:rFonts w:eastAsia="MS Mincho"/>
          <w:color w:val="000000" w:themeColor="text1"/>
          <w:lang w:eastAsia="ja-JP"/>
        </w:rPr>
        <w:t xml:space="preserve"> protocols</w:t>
      </w:r>
      <w:r w:rsidRPr="005D42E3" w:rsidR="002942EE">
        <w:rPr>
          <w:rFonts w:eastAsia="MS Mincho"/>
          <w:color w:val="000000" w:themeColor="text1"/>
          <w:lang w:eastAsia="ja-JP"/>
        </w:rPr>
        <w:t xml:space="preserve">. </w:t>
      </w:r>
      <w:r w:rsidRPr="47BEC640" w:rsidR="009C2222">
        <w:rPr>
          <w:rFonts w:eastAsia="MS Mincho"/>
          <w:color w:val="000000" w:themeColor="text1"/>
          <w:lang w:eastAsia="ja-JP"/>
        </w:rPr>
        <w:t>This research project has been designed with a target of 50 participants, although it</w:t>
      </w:r>
      <w:r w:rsidR="00882D72">
        <w:rPr>
          <w:rFonts w:eastAsia="MS Mincho"/>
          <w:color w:val="000000" w:themeColor="text1"/>
          <w:lang w:eastAsia="ja-JP"/>
        </w:rPr>
        <w:t xml:space="preserve"> i</w:t>
      </w:r>
      <w:r w:rsidRPr="47BEC640" w:rsidR="009C2222">
        <w:rPr>
          <w:rFonts w:eastAsia="MS Mincho"/>
          <w:color w:val="000000" w:themeColor="text1"/>
          <w:lang w:eastAsia="ja-JP"/>
        </w:rPr>
        <w:t xml:space="preserve">s anticipated that up to 80 participants will be required to achieve this target, accounting for </w:t>
      </w:r>
      <w:r w:rsidR="005523CB">
        <w:rPr>
          <w:rFonts w:eastAsia="MS Mincho"/>
          <w:color w:val="000000" w:themeColor="text1"/>
          <w:lang w:eastAsia="ja-JP"/>
        </w:rPr>
        <w:t>attrition</w:t>
      </w:r>
      <w:r w:rsidRPr="47BEC640" w:rsidR="009C2222">
        <w:rPr>
          <w:rFonts w:eastAsia="MS Mincho"/>
          <w:color w:val="000000" w:themeColor="text1"/>
          <w:lang w:eastAsia="ja-JP"/>
        </w:rPr>
        <w:t xml:space="preserve"> and potential replacements. </w:t>
      </w:r>
      <w:r w:rsidR="001124A3">
        <w:rPr>
          <w:rFonts w:eastAsia="MS Mincho"/>
          <w:lang w:eastAsia="ja-JP"/>
        </w:rPr>
        <w:t>The</w:t>
      </w:r>
      <w:r w:rsidRPr="00BE4B87" w:rsidR="00425735">
        <w:rPr>
          <w:rFonts w:eastAsia="MS Mincho"/>
          <w:lang w:eastAsia="ja-JP"/>
        </w:rPr>
        <w:t xml:space="preserve"> participants will be </w:t>
      </w:r>
      <w:r w:rsidR="001124A3">
        <w:rPr>
          <w:rFonts w:eastAsia="MS Mincho"/>
          <w:lang w:eastAsia="ja-JP"/>
        </w:rPr>
        <w:t>asked</w:t>
      </w:r>
      <w:r w:rsidRPr="00BE4B87" w:rsidR="00425735">
        <w:rPr>
          <w:rFonts w:eastAsia="MS Mincho"/>
          <w:lang w:eastAsia="ja-JP"/>
        </w:rPr>
        <w:t xml:space="preserve"> to </w:t>
      </w:r>
      <w:r w:rsidR="005119EF">
        <w:rPr>
          <w:rFonts w:eastAsia="MS Mincho"/>
          <w:lang w:eastAsia="ja-JP"/>
        </w:rPr>
        <w:t>complete</w:t>
      </w:r>
      <w:r w:rsidR="005E0185">
        <w:rPr>
          <w:rFonts w:eastAsia="MS Mincho"/>
          <w:lang w:eastAsia="ja-JP"/>
        </w:rPr>
        <w:t xml:space="preserve"> questionnaires and to </w:t>
      </w:r>
      <w:r w:rsidRPr="00BE4B87" w:rsidR="00425735">
        <w:rPr>
          <w:rFonts w:eastAsia="MS Mincho"/>
          <w:lang w:eastAsia="ja-JP"/>
        </w:rPr>
        <w:t>drive test vehicles</w:t>
      </w:r>
      <w:r w:rsidR="005E0185">
        <w:rPr>
          <w:rFonts w:eastAsia="MS Mincho"/>
          <w:lang w:eastAsia="ja-JP"/>
        </w:rPr>
        <w:t xml:space="preserve"> developed for the purpose</w:t>
      </w:r>
      <w:r w:rsidR="00A0391F">
        <w:rPr>
          <w:rFonts w:eastAsia="MS Mincho"/>
          <w:lang w:eastAsia="ja-JP"/>
        </w:rPr>
        <w:t xml:space="preserve">, denoted </w:t>
      </w:r>
      <w:r w:rsidR="00882D72">
        <w:rPr>
          <w:rFonts w:eastAsia="MS Mincho"/>
          <w:lang w:eastAsia="ja-JP"/>
        </w:rPr>
        <w:t xml:space="preserve">hereafter </w:t>
      </w:r>
      <w:r w:rsidR="00A0391F">
        <w:rPr>
          <w:rFonts w:eastAsia="MS Mincho"/>
          <w:lang w:eastAsia="ja-JP"/>
        </w:rPr>
        <w:t>as LDW mockup vehicle and LDW/LKA factory vehicle</w:t>
      </w:r>
      <w:r w:rsidRPr="00BE4B87" w:rsidR="00425735">
        <w:rPr>
          <w:rFonts w:eastAsia="MS Mincho"/>
          <w:lang w:eastAsia="ja-JP"/>
        </w:rPr>
        <w:t xml:space="preserve">. </w:t>
      </w:r>
      <w:r w:rsidR="00E93B95">
        <w:rPr>
          <w:rFonts w:eastAsia="MS Mincho"/>
          <w:lang w:eastAsia="ja-JP"/>
        </w:rPr>
        <w:t xml:space="preserve">The LDW mockup vehicle is a reference vehicle developed by </w:t>
      </w:r>
      <w:r w:rsidR="00192F42">
        <w:rPr>
          <w:rFonts w:eastAsia="MS Mincho"/>
          <w:lang w:eastAsia="ja-JP"/>
        </w:rPr>
        <w:t xml:space="preserve">the contractor, able to mimic a variety of modality and timing conditions. The LDW/LKA factory vehicle </w:t>
      </w:r>
      <w:r w:rsidR="00C3558F">
        <w:rPr>
          <w:rFonts w:eastAsia="MS Mincho"/>
          <w:lang w:eastAsia="ja-JP"/>
        </w:rPr>
        <w:t>is supported by a vehicle that has factory</w:t>
      </w:r>
      <w:r w:rsidR="00882D72">
        <w:rPr>
          <w:rFonts w:eastAsia="MS Mincho"/>
          <w:lang w:eastAsia="ja-JP"/>
        </w:rPr>
        <w:t>-</w:t>
      </w:r>
      <w:r w:rsidR="00C3558F">
        <w:rPr>
          <w:rFonts w:eastAsia="MS Mincho"/>
          <w:lang w:eastAsia="ja-JP"/>
        </w:rPr>
        <w:t xml:space="preserve">installed LDW and LKA. </w:t>
      </w:r>
      <w:r>
        <w:t>Both</w:t>
      </w:r>
      <w:r w:rsidRPr="00107474">
        <w:t xml:space="preserve"> research vehicles will be instrumented with </w:t>
      </w:r>
      <w:r>
        <w:t>a</w:t>
      </w:r>
      <w:r w:rsidRPr="00107474">
        <w:t xml:space="preserve"> data acquisition system (DAS)</w:t>
      </w:r>
      <w:r>
        <w:t>, which includes</w:t>
      </w:r>
      <w:r w:rsidRPr="00107474">
        <w:t xml:space="preserve"> video cameras and sensors that allow for collecting continuous data encompassing driver behavior and vehicle performance. </w:t>
      </w:r>
      <w:r w:rsidRPr="00BE4B87" w:rsidR="00425735">
        <w:rPr>
          <w:rFonts w:eastAsia="MS Mincho"/>
          <w:lang w:eastAsia="ja-JP"/>
        </w:rPr>
        <w:t xml:space="preserve">The </w:t>
      </w:r>
      <w:r w:rsidR="00AE22CA">
        <w:rPr>
          <w:rFonts w:eastAsia="MS Mincho"/>
          <w:lang w:eastAsia="ja-JP"/>
        </w:rPr>
        <w:t>participants</w:t>
      </w:r>
      <w:r w:rsidRPr="00BE4B87" w:rsidR="00425735">
        <w:rPr>
          <w:rFonts w:eastAsia="MS Mincho"/>
          <w:lang w:eastAsia="ja-JP"/>
        </w:rPr>
        <w:t xml:space="preserve"> will be </w:t>
      </w:r>
      <w:r w:rsidR="00A732ED">
        <w:rPr>
          <w:rFonts w:eastAsia="MS Mincho"/>
          <w:lang w:eastAsia="ja-JP"/>
        </w:rPr>
        <w:t>asked to perform</w:t>
      </w:r>
      <w:r w:rsidRPr="00BE4B87" w:rsidR="00425735">
        <w:rPr>
          <w:rFonts w:eastAsia="MS Mincho"/>
          <w:lang w:eastAsia="ja-JP"/>
        </w:rPr>
        <w:t xml:space="preserve"> controlled driving tests on the Smart Roads facilities</w:t>
      </w:r>
      <w:r w:rsidR="00532745">
        <w:rPr>
          <w:rFonts w:eastAsia="MS Mincho"/>
          <w:lang w:eastAsia="ja-JP"/>
        </w:rPr>
        <w:t xml:space="preserve"> with </w:t>
      </w:r>
      <w:r w:rsidR="00A0391F">
        <w:rPr>
          <w:rFonts w:eastAsia="MS Mincho"/>
          <w:lang w:eastAsia="ja-JP"/>
        </w:rPr>
        <w:t>the</w:t>
      </w:r>
      <w:r w:rsidR="00532745">
        <w:rPr>
          <w:rFonts w:eastAsia="MS Mincho"/>
          <w:lang w:eastAsia="ja-JP"/>
        </w:rPr>
        <w:t xml:space="preserve"> LDW mockup</w:t>
      </w:r>
      <w:r w:rsidRPr="00BE4B87" w:rsidR="00425735">
        <w:rPr>
          <w:rFonts w:eastAsia="MS Mincho"/>
          <w:lang w:eastAsia="ja-JP"/>
        </w:rPr>
        <w:t xml:space="preserve"> </w:t>
      </w:r>
      <w:r w:rsidR="00532745">
        <w:rPr>
          <w:rFonts w:eastAsia="MS Mincho"/>
          <w:lang w:eastAsia="ja-JP"/>
        </w:rPr>
        <w:t xml:space="preserve">vehicle </w:t>
      </w:r>
      <w:r w:rsidRPr="00BE4B87" w:rsidR="00425735">
        <w:rPr>
          <w:rFonts w:eastAsia="MS Mincho"/>
          <w:lang w:eastAsia="ja-JP"/>
        </w:rPr>
        <w:t xml:space="preserve">and prescribed driving tests on public roads local to </w:t>
      </w:r>
      <w:r w:rsidRPr="003F7FAA" w:rsidR="00B00897">
        <w:rPr>
          <w:rFonts w:eastAsia="MS Mincho"/>
          <w:color w:val="000000" w:themeColor="text1"/>
          <w:lang w:eastAsia="ja-JP"/>
        </w:rPr>
        <w:t>the contractor’s facilities in Blacksburg</w:t>
      </w:r>
      <w:r w:rsidR="00882D72">
        <w:rPr>
          <w:rFonts w:eastAsia="MS Mincho"/>
          <w:color w:val="000000" w:themeColor="text1"/>
          <w:lang w:eastAsia="ja-JP"/>
        </w:rPr>
        <w:t>,</w:t>
      </w:r>
      <w:r w:rsidRPr="003F7FAA" w:rsidR="00B00897">
        <w:rPr>
          <w:rFonts w:eastAsia="MS Mincho"/>
          <w:color w:val="000000" w:themeColor="text1"/>
          <w:lang w:eastAsia="ja-JP"/>
        </w:rPr>
        <w:t xml:space="preserve"> </w:t>
      </w:r>
      <w:r w:rsidR="00292F01">
        <w:rPr>
          <w:rFonts w:eastAsia="MS Mincho"/>
          <w:color w:val="000000" w:themeColor="text1"/>
          <w:lang w:eastAsia="ja-JP"/>
        </w:rPr>
        <w:t>Virginia</w:t>
      </w:r>
      <w:r w:rsidR="00B00897">
        <w:rPr>
          <w:rFonts w:eastAsia="MS Mincho"/>
          <w:color w:val="000000" w:themeColor="text1"/>
          <w:lang w:eastAsia="ja-JP"/>
        </w:rPr>
        <w:t>,</w:t>
      </w:r>
      <w:r w:rsidR="00532745">
        <w:rPr>
          <w:rFonts w:eastAsia="MS Mincho"/>
          <w:lang w:eastAsia="ja-JP"/>
        </w:rPr>
        <w:t xml:space="preserve"> with </w:t>
      </w:r>
      <w:r w:rsidR="00EF3846">
        <w:rPr>
          <w:rFonts w:eastAsia="MS Mincho"/>
          <w:lang w:eastAsia="ja-JP"/>
        </w:rPr>
        <w:t xml:space="preserve">either </w:t>
      </w:r>
      <w:r w:rsidR="00532745">
        <w:rPr>
          <w:rFonts w:eastAsia="MS Mincho"/>
          <w:lang w:eastAsia="ja-JP"/>
        </w:rPr>
        <w:t xml:space="preserve">the LDW mockup vehicle or with </w:t>
      </w:r>
      <w:r w:rsidR="00A0391F">
        <w:rPr>
          <w:rFonts w:eastAsia="MS Mincho"/>
          <w:lang w:eastAsia="ja-JP"/>
        </w:rPr>
        <w:t>the</w:t>
      </w:r>
      <w:r w:rsidR="00734E39">
        <w:rPr>
          <w:rFonts w:eastAsia="MS Mincho"/>
          <w:lang w:eastAsia="ja-JP"/>
        </w:rPr>
        <w:t xml:space="preserve"> LDW/LKA factory vehicle</w:t>
      </w:r>
      <w:r w:rsidRPr="00BE4B87" w:rsidR="00425735">
        <w:rPr>
          <w:rFonts w:eastAsia="MS Mincho"/>
          <w:lang w:eastAsia="ja-JP"/>
        </w:rPr>
        <w:t xml:space="preserve">. </w:t>
      </w:r>
      <w:r w:rsidR="00EB7834">
        <w:rPr>
          <w:rFonts w:eastAsia="MS Mincho"/>
          <w:lang w:eastAsia="ja-JP"/>
        </w:rPr>
        <w:t xml:space="preserve">Each session will include </w:t>
      </w:r>
      <w:r w:rsidR="006925E3">
        <w:rPr>
          <w:rFonts w:eastAsia="MS Mincho"/>
          <w:lang w:eastAsia="ja-JP"/>
        </w:rPr>
        <w:t>paper-based questionnaires to gather subjective feedback regarding each participant’s experience and feelings towards the systems</w:t>
      </w:r>
      <w:r w:rsidR="00F72340">
        <w:rPr>
          <w:rFonts w:eastAsia="MS Mincho"/>
          <w:lang w:eastAsia="ja-JP"/>
        </w:rPr>
        <w:t xml:space="preserve"> </w:t>
      </w:r>
      <w:r w:rsidR="0069510C">
        <w:rPr>
          <w:rFonts w:eastAsia="MS Mincho"/>
          <w:lang w:eastAsia="ja-JP"/>
        </w:rPr>
        <w:t xml:space="preserve">they are </w:t>
      </w:r>
      <w:r w:rsidR="002B50F0">
        <w:rPr>
          <w:rFonts w:eastAsia="MS Mincho"/>
          <w:lang w:eastAsia="ja-JP"/>
        </w:rPr>
        <w:t>exposed to</w:t>
      </w:r>
      <w:r w:rsidR="00F72340">
        <w:rPr>
          <w:rFonts w:eastAsia="MS Mincho"/>
          <w:lang w:eastAsia="ja-JP"/>
        </w:rPr>
        <w:t xml:space="preserve">. </w:t>
      </w:r>
      <w:r w:rsidR="00745E83">
        <w:rPr>
          <w:rFonts w:eastAsia="MS Mincho"/>
          <w:lang w:eastAsia="ja-JP"/>
        </w:rPr>
        <w:t>Targeted questionnaires include paper</w:t>
      </w:r>
      <w:r w:rsidR="0069510C">
        <w:rPr>
          <w:rFonts w:eastAsia="MS Mincho"/>
          <w:lang w:eastAsia="ja-JP"/>
        </w:rPr>
        <w:t xml:space="preserve"> </w:t>
      </w:r>
      <w:r w:rsidR="00745E83">
        <w:rPr>
          <w:rFonts w:eastAsia="MS Mincho"/>
          <w:lang w:eastAsia="ja-JP"/>
        </w:rPr>
        <w:t xml:space="preserve">forms administered before (first session only), during (first session only), and after the driving session. </w:t>
      </w:r>
      <w:r w:rsidR="00745E83">
        <w:t>The</w:t>
      </w:r>
      <w:r w:rsidRPr="00107474" w:rsidR="00745E83">
        <w:t xml:space="preserve"> </w:t>
      </w:r>
      <w:r w:rsidR="00745E83">
        <w:t>Knowledge and Opinions</w:t>
      </w:r>
      <w:r w:rsidRPr="00107474" w:rsidR="00745E83">
        <w:t xml:space="preserve"> </w:t>
      </w:r>
      <w:r w:rsidR="00745E83">
        <w:t>Q</w:t>
      </w:r>
      <w:r w:rsidRPr="00107474" w:rsidR="00745E83">
        <w:t xml:space="preserve">uestionnaire </w:t>
      </w:r>
      <w:r w:rsidR="00745E83">
        <w:t>(on paper) will provide insights into</w:t>
      </w:r>
      <w:r w:rsidRPr="00107474" w:rsidR="00745E83">
        <w:t xml:space="preserve"> </w:t>
      </w:r>
      <w:r w:rsidR="0069510C">
        <w:t>participants’</w:t>
      </w:r>
      <w:r w:rsidRPr="00107474" w:rsidR="0069510C">
        <w:t xml:space="preserve"> </w:t>
      </w:r>
      <w:r w:rsidRPr="00107474" w:rsidR="00745E83">
        <w:t>previous knowledge of and experience with the systems under evaluation.</w:t>
      </w:r>
      <w:r w:rsidR="00745E83">
        <w:t xml:space="preserve"> </w:t>
      </w:r>
      <w:r w:rsidR="00D16CB6">
        <w:t xml:space="preserve">During the first session on the test track, an in-vehicle experimenter will ask questions </w:t>
      </w:r>
      <w:r w:rsidR="00D16CB6">
        <w:t xml:space="preserve">regarding the specific </w:t>
      </w:r>
      <w:r w:rsidR="005445ED">
        <w:t xml:space="preserve">conditions </w:t>
      </w:r>
      <w:r w:rsidR="0069510C">
        <w:t xml:space="preserve">that </w:t>
      </w:r>
      <w:r w:rsidR="005445ED">
        <w:t xml:space="preserve">participants are experiencing at that time. Finally, after each session, participants will answer a post-drive questionnaire capturing feedback regarding the session and what they experienced throughout. </w:t>
      </w:r>
      <w:r w:rsidRPr="00BE4B87" w:rsidR="00425735">
        <w:rPr>
          <w:rFonts w:eastAsia="MS Mincho"/>
          <w:lang w:eastAsia="ja-JP"/>
        </w:rPr>
        <w:t xml:space="preserve">Each part of the study will be specifically designed to collect the </w:t>
      </w:r>
      <w:r w:rsidR="00425735">
        <w:rPr>
          <w:rFonts w:eastAsia="MS Mincho"/>
          <w:lang w:eastAsia="ja-JP"/>
        </w:rPr>
        <w:t>data</w:t>
      </w:r>
      <w:r w:rsidRPr="00BE4B87" w:rsidR="00425735">
        <w:rPr>
          <w:rFonts w:eastAsia="MS Mincho"/>
          <w:lang w:eastAsia="ja-JP"/>
        </w:rPr>
        <w:t xml:space="preserve"> necessary to answer RQ5–RQ11</w:t>
      </w:r>
      <w:r w:rsidR="005336A1">
        <w:rPr>
          <w:rFonts w:eastAsia="MS Mincho"/>
          <w:lang w:eastAsia="ja-JP"/>
        </w:rPr>
        <w:t>.</w:t>
      </w:r>
      <w:r w:rsidRPr="00BE4B87" w:rsidR="00425735">
        <w:rPr>
          <w:rFonts w:eastAsia="MS Mincho"/>
          <w:lang w:eastAsia="ja-JP"/>
        </w:rPr>
        <w:t xml:space="preserve"> </w:t>
      </w:r>
      <w:r w:rsidRPr="00F27388" w:rsidR="00425735">
        <w:rPr>
          <w:rFonts w:eastAsia="MS Mincho"/>
          <w:lang w:eastAsia="ja-JP"/>
        </w:rPr>
        <w:fldChar w:fldCharType="begin"/>
      </w:r>
      <w:r w:rsidRPr="00F27388" w:rsidR="00425735">
        <w:rPr>
          <w:rFonts w:eastAsia="MS Mincho"/>
          <w:lang w:eastAsia="ja-JP"/>
        </w:rPr>
        <w:instrText xml:space="preserve"> REF _Ref133229551 \h </w:instrText>
      </w:r>
      <w:r w:rsidRPr="009C26BE" w:rsidR="00425735">
        <w:rPr>
          <w:rFonts w:eastAsia="MS Mincho"/>
          <w:lang w:eastAsia="ja-JP"/>
        </w:rPr>
        <w:instrText xml:space="preserve"> \* MERGEFORMAT </w:instrText>
      </w:r>
      <w:r w:rsidRPr="00F27388" w:rsidR="00425735">
        <w:rPr>
          <w:rFonts w:eastAsia="MS Mincho"/>
          <w:lang w:eastAsia="ja-JP"/>
        </w:rPr>
        <w:fldChar w:fldCharType="separate"/>
      </w:r>
      <w:r w:rsidRPr="005A7816" w:rsidR="00B42777">
        <w:t xml:space="preserve">Table </w:t>
      </w:r>
      <w:r w:rsidR="00B42777">
        <w:rPr>
          <w:noProof/>
        </w:rPr>
        <w:t>1</w:t>
      </w:r>
      <w:r w:rsidRPr="00F27388" w:rsidR="00425735">
        <w:rPr>
          <w:rFonts w:eastAsia="MS Mincho"/>
          <w:lang w:eastAsia="ja-JP"/>
        </w:rPr>
        <w:fldChar w:fldCharType="end"/>
      </w:r>
      <w:r w:rsidR="005336A1">
        <w:rPr>
          <w:rFonts w:eastAsia="MS Mincho"/>
          <w:lang w:eastAsia="ja-JP"/>
        </w:rPr>
        <w:t xml:space="preserve"> summarizes the </w:t>
      </w:r>
      <w:r w:rsidR="00451530">
        <w:rPr>
          <w:rFonts w:eastAsia="MS Mincho"/>
          <w:lang w:eastAsia="ja-JP"/>
        </w:rPr>
        <w:t xml:space="preserve">driving data collection </w:t>
      </w:r>
      <w:r w:rsidR="00070652">
        <w:rPr>
          <w:rFonts w:eastAsia="MS Mincho"/>
          <w:lang w:eastAsia="ja-JP"/>
        </w:rPr>
        <w:t xml:space="preserve">activities </w:t>
      </w:r>
      <w:r w:rsidR="00451530">
        <w:rPr>
          <w:rFonts w:eastAsia="MS Mincho"/>
          <w:lang w:eastAsia="ja-JP"/>
        </w:rPr>
        <w:t>designed to answer the research questions</w:t>
      </w:r>
      <w:r w:rsidR="00D24F2D">
        <w:rPr>
          <w:rFonts w:eastAsia="MS Mincho"/>
          <w:lang w:eastAsia="ja-JP"/>
        </w:rPr>
        <w:t>.</w:t>
      </w:r>
      <w:r w:rsidRPr="00BE4B87" w:rsidR="00425735">
        <w:rPr>
          <w:rFonts w:eastAsia="MS Mincho"/>
          <w:lang w:eastAsia="ja-JP"/>
        </w:rPr>
        <w:t xml:space="preserve"> Note that RQ7 will be answered separately </w:t>
      </w:r>
      <w:r w:rsidR="00425735">
        <w:rPr>
          <w:rFonts w:eastAsia="MS Mincho"/>
          <w:lang w:eastAsia="ja-JP"/>
        </w:rPr>
        <w:t>via</w:t>
      </w:r>
      <w:r w:rsidRPr="00BE4B87" w:rsidR="00425735">
        <w:rPr>
          <w:rFonts w:eastAsia="MS Mincho"/>
          <w:lang w:eastAsia="ja-JP"/>
        </w:rPr>
        <w:t xml:space="preserve"> a survey on preferences of switch</w:t>
      </w:r>
      <w:r w:rsidR="00425735">
        <w:rPr>
          <w:rFonts w:eastAsia="MS Mincho"/>
          <w:lang w:eastAsia="ja-JP"/>
        </w:rPr>
        <w:t>ing between</w:t>
      </w:r>
      <w:r w:rsidRPr="00BE4B87" w:rsidR="00425735">
        <w:rPr>
          <w:rFonts w:eastAsia="MS Mincho"/>
          <w:lang w:eastAsia="ja-JP"/>
        </w:rPr>
        <w:t xml:space="preserve"> on/off </w:t>
      </w:r>
      <w:r w:rsidR="00B40041">
        <w:rPr>
          <w:rFonts w:eastAsia="MS Mincho"/>
          <w:lang w:eastAsia="ja-JP"/>
        </w:rPr>
        <w:t xml:space="preserve">the </w:t>
      </w:r>
      <w:r w:rsidR="00425735">
        <w:rPr>
          <w:rFonts w:eastAsia="MS Mincho"/>
          <w:lang w:eastAsia="ja-JP"/>
        </w:rPr>
        <w:t>L</w:t>
      </w:r>
      <w:r w:rsidR="00B40041">
        <w:rPr>
          <w:rFonts w:eastAsia="MS Mincho"/>
          <w:lang w:eastAsia="ja-JP"/>
        </w:rPr>
        <w:t>DW/LKA</w:t>
      </w:r>
      <w:r w:rsidR="00425735">
        <w:rPr>
          <w:rFonts w:eastAsia="MS Mincho"/>
          <w:lang w:eastAsia="ja-JP"/>
        </w:rPr>
        <w:t xml:space="preserve"> </w:t>
      </w:r>
      <w:r w:rsidRPr="00BE4B87" w:rsidR="00425735">
        <w:rPr>
          <w:rFonts w:eastAsia="MS Mincho"/>
          <w:lang w:eastAsia="ja-JP"/>
        </w:rPr>
        <w:t xml:space="preserve">modes. </w:t>
      </w:r>
      <w:r w:rsidR="00451530">
        <w:rPr>
          <w:rFonts w:eastAsia="MS Mincho"/>
          <w:lang w:eastAsia="ja-JP"/>
        </w:rPr>
        <w:t xml:space="preserve">Details on the procedures that will be </w:t>
      </w:r>
      <w:r w:rsidR="00EF3846">
        <w:rPr>
          <w:rFonts w:eastAsia="MS Mincho"/>
          <w:lang w:eastAsia="ja-JP"/>
        </w:rPr>
        <w:t>followed</w:t>
      </w:r>
      <w:r w:rsidR="00451530">
        <w:rPr>
          <w:rFonts w:eastAsia="MS Mincho"/>
          <w:lang w:eastAsia="ja-JP"/>
        </w:rPr>
        <w:t xml:space="preserve"> for the </w:t>
      </w:r>
      <w:r w:rsidR="008F1FC2">
        <w:rPr>
          <w:rFonts w:eastAsia="MS Mincho"/>
          <w:lang w:eastAsia="ja-JP"/>
        </w:rPr>
        <w:t>controlled driving on the Smart Roads and the prescribed driving on public roads</w:t>
      </w:r>
      <w:r w:rsidR="00451530">
        <w:rPr>
          <w:rFonts w:eastAsia="MS Mincho"/>
          <w:lang w:eastAsia="ja-JP"/>
        </w:rPr>
        <w:t xml:space="preserve"> are provided below.</w:t>
      </w:r>
      <w:r>
        <w:rPr>
          <w:rFonts w:eastAsia="MS Mincho"/>
          <w:lang w:eastAsia="ja-JP"/>
        </w:rPr>
        <w:t xml:space="preserve"> </w:t>
      </w:r>
    </w:p>
    <w:p w:rsidR="00425735" w:rsidRPr="005A7816" w:rsidP="00425735" w14:paraId="42440109" w14:textId="4CFD8779">
      <w:pPr>
        <w:pStyle w:val="Caption1"/>
      </w:pPr>
      <w:bookmarkStart w:id="10" w:name="_Ref133229551"/>
      <w:r w:rsidRPr="005A7816">
        <w:t xml:space="preserve">Table </w:t>
      </w:r>
      <w:r>
        <w:fldChar w:fldCharType="begin"/>
      </w:r>
      <w:r>
        <w:instrText>SEQ Table \* ARABIC</w:instrText>
      </w:r>
      <w:r>
        <w:fldChar w:fldCharType="separate"/>
      </w:r>
      <w:r w:rsidR="00B42777">
        <w:rPr>
          <w:noProof/>
        </w:rPr>
        <w:t>1</w:t>
      </w:r>
      <w:r>
        <w:fldChar w:fldCharType="end"/>
      </w:r>
      <w:bookmarkEnd w:id="10"/>
      <w:r w:rsidRPr="005A7816">
        <w:t>. Summary of Driving Data Collection to Answer Research Questions</w:t>
      </w:r>
    </w:p>
    <w:tbl>
      <w:tblPr>
        <w:tblStyle w:val="TableGrid"/>
        <w:tblW w:w="0" w:type="auto"/>
        <w:tblLook w:val="04A0"/>
      </w:tblPr>
      <w:tblGrid>
        <w:gridCol w:w="1162"/>
        <w:gridCol w:w="1974"/>
        <w:gridCol w:w="1533"/>
        <w:gridCol w:w="1466"/>
        <w:gridCol w:w="1911"/>
        <w:gridCol w:w="1880"/>
      </w:tblGrid>
      <w:tr w14:paraId="49A9B99E" w14:textId="77777777" w:rsidTr="00C71671">
        <w:tblPrEx>
          <w:tblW w:w="0" w:type="auto"/>
          <w:tblLook w:val="04A0"/>
        </w:tblPrEx>
        <w:trPr>
          <w:tblHeader/>
        </w:trPr>
        <w:tc>
          <w:tcPr>
            <w:tcW w:w="0" w:type="auto"/>
            <w:shd w:val="clear" w:color="auto" w:fill="auto"/>
            <w:vAlign w:val="center"/>
          </w:tcPr>
          <w:p w:rsidR="00425735" w:rsidRPr="009C26BE" w:rsidP="005625E3" w14:paraId="45E87FED" w14:textId="77777777">
            <w:pPr>
              <w:spacing w:before="40" w:after="40"/>
              <w:jc w:val="center"/>
              <w:rPr>
                <w:rFonts w:eastAsia="Times New Roman" w:cs="Times New Roman"/>
                <w:b/>
                <w:bCs/>
              </w:rPr>
            </w:pPr>
            <w:r w:rsidRPr="009C26BE">
              <w:rPr>
                <w:rFonts w:eastAsia="Times New Roman" w:cs="Times New Roman" w:hint="eastAsia"/>
                <w:b/>
                <w:bCs/>
              </w:rPr>
              <w:t>R</w:t>
            </w:r>
            <w:r w:rsidRPr="009C26BE">
              <w:rPr>
                <w:rFonts w:eastAsia="Times New Roman" w:cs="Times New Roman"/>
                <w:b/>
                <w:bCs/>
              </w:rPr>
              <w:t xml:space="preserve">oad </w:t>
            </w:r>
            <w:r w:rsidRPr="002042A7">
              <w:rPr>
                <w:rFonts w:eastAsia="Times New Roman" w:cs="Times New Roman"/>
                <w:b/>
                <w:bCs/>
              </w:rPr>
              <w:t>Type</w:t>
            </w:r>
          </w:p>
        </w:tc>
        <w:tc>
          <w:tcPr>
            <w:tcW w:w="0" w:type="auto"/>
            <w:shd w:val="clear" w:color="auto" w:fill="auto"/>
            <w:vAlign w:val="center"/>
          </w:tcPr>
          <w:p w:rsidR="00425735" w:rsidRPr="009C26BE" w:rsidP="005625E3" w14:paraId="03806FC8" w14:textId="77777777">
            <w:pPr>
              <w:spacing w:before="40" w:after="40"/>
              <w:jc w:val="center"/>
              <w:rPr>
                <w:rFonts w:eastAsia="Times New Roman" w:cs="Times New Roman"/>
                <w:b/>
                <w:bCs/>
              </w:rPr>
            </w:pPr>
            <w:r w:rsidRPr="009C26BE">
              <w:rPr>
                <w:rFonts w:eastAsia="Times New Roman" w:cs="Times New Roman" w:hint="eastAsia"/>
                <w:b/>
                <w:bCs/>
              </w:rPr>
              <w:t>V</w:t>
            </w:r>
            <w:r w:rsidRPr="009C26BE">
              <w:rPr>
                <w:rFonts w:eastAsia="Times New Roman" w:cs="Times New Roman"/>
                <w:b/>
                <w:bCs/>
              </w:rPr>
              <w:t xml:space="preserve">ehicle </w:t>
            </w:r>
            <w:r w:rsidRPr="002042A7">
              <w:rPr>
                <w:rFonts w:eastAsia="Times New Roman" w:cs="Times New Roman"/>
                <w:b/>
                <w:bCs/>
              </w:rPr>
              <w:t>Type</w:t>
            </w:r>
          </w:p>
        </w:tc>
        <w:tc>
          <w:tcPr>
            <w:tcW w:w="0" w:type="auto"/>
            <w:shd w:val="clear" w:color="auto" w:fill="auto"/>
            <w:vAlign w:val="center"/>
          </w:tcPr>
          <w:p w:rsidR="00425735" w:rsidRPr="009C26BE" w:rsidP="005625E3" w14:paraId="714D0679" w14:textId="77777777">
            <w:pPr>
              <w:spacing w:before="40" w:after="40"/>
              <w:jc w:val="center"/>
              <w:rPr>
                <w:rFonts w:eastAsia="Times New Roman" w:cs="Times New Roman"/>
                <w:b/>
                <w:bCs/>
              </w:rPr>
            </w:pPr>
            <w:r w:rsidRPr="009C26BE">
              <w:rPr>
                <w:rFonts w:eastAsia="Times New Roman" w:cs="Times New Roman" w:hint="eastAsia"/>
                <w:b/>
                <w:bCs/>
              </w:rPr>
              <w:t>D</w:t>
            </w:r>
            <w:r w:rsidRPr="009C26BE">
              <w:rPr>
                <w:rFonts w:eastAsia="Times New Roman" w:cs="Times New Roman"/>
                <w:b/>
                <w:bCs/>
              </w:rPr>
              <w:t xml:space="preserve">rive </w:t>
            </w:r>
            <w:r w:rsidRPr="002042A7">
              <w:rPr>
                <w:rFonts w:eastAsia="Times New Roman" w:cs="Times New Roman"/>
                <w:b/>
                <w:bCs/>
              </w:rPr>
              <w:t>Type</w:t>
            </w:r>
          </w:p>
        </w:tc>
        <w:tc>
          <w:tcPr>
            <w:tcW w:w="0" w:type="auto"/>
            <w:shd w:val="clear" w:color="auto" w:fill="auto"/>
            <w:vAlign w:val="center"/>
          </w:tcPr>
          <w:p w:rsidR="00425735" w:rsidRPr="009C26BE" w:rsidP="005625E3" w14:paraId="32FE405A" w14:textId="77777777">
            <w:pPr>
              <w:spacing w:before="40" w:after="40"/>
              <w:jc w:val="center"/>
              <w:rPr>
                <w:rFonts w:eastAsia="Times New Roman" w:cs="Times New Roman"/>
                <w:b/>
                <w:bCs/>
              </w:rPr>
            </w:pPr>
            <w:r w:rsidRPr="009C26BE">
              <w:rPr>
                <w:rFonts w:eastAsia="Times New Roman" w:cs="Times New Roman" w:hint="eastAsia"/>
                <w:b/>
                <w:bCs/>
              </w:rPr>
              <w:t>L</w:t>
            </w:r>
            <w:r w:rsidRPr="009C26BE">
              <w:rPr>
                <w:rFonts w:eastAsia="Times New Roman" w:cs="Times New Roman"/>
                <w:b/>
                <w:bCs/>
              </w:rPr>
              <w:t xml:space="preserve">DW </w:t>
            </w:r>
            <w:r w:rsidRPr="002042A7">
              <w:rPr>
                <w:rFonts w:eastAsia="Times New Roman" w:cs="Times New Roman"/>
                <w:b/>
                <w:bCs/>
              </w:rPr>
              <w:t>Modality</w:t>
            </w:r>
          </w:p>
        </w:tc>
        <w:tc>
          <w:tcPr>
            <w:tcW w:w="0" w:type="auto"/>
            <w:shd w:val="clear" w:color="auto" w:fill="auto"/>
            <w:vAlign w:val="center"/>
          </w:tcPr>
          <w:p w:rsidR="00425735" w:rsidRPr="009C26BE" w:rsidP="005625E3" w14:paraId="5EF781DA" w14:textId="77777777">
            <w:pPr>
              <w:spacing w:before="40" w:after="40"/>
              <w:jc w:val="center"/>
              <w:rPr>
                <w:rFonts w:eastAsia="Times New Roman" w:cs="Times New Roman"/>
                <w:b/>
                <w:bCs/>
              </w:rPr>
            </w:pPr>
            <w:r w:rsidRPr="009C26BE">
              <w:rPr>
                <w:rFonts w:eastAsia="Times New Roman" w:cs="Times New Roman" w:hint="eastAsia"/>
                <w:b/>
                <w:bCs/>
              </w:rPr>
              <w:t>L</w:t>
            </w:r>
            <w:r w:rsidRPr="009C26BE">
              <w:rPr>
                <w:rFonts w:eastAsia="Times New Roman" w:cs="Times New Roman"/>
                <w:b/>
                <w:bCs/>
              </w:rPr>
              <w:t xml:space="preserve">DW </w:t>
            </w:r>
            <w:r w:rsidRPr="002042A7">
              <w:rPr>
                <w:rFonts w:eastAsia="Times New Roman" w:cs="Times New Roman"/>
                <w:b/>
                <w:bCs/>
              </w:rPr>
              <w:t>Activation Timing</w:t>
            </w:r>
          </w:p>
        </w:tc>
        <w:tc>
          <w:tcPr>
            <w:tcW w:w="0" w:type="auto"/>
            <w:shd w:val="clear" w:color="auto" w:fill="auto"/>
            <w:vAlign w:val="center"/>
          </w:tcPr>
          <w:p w:rsidR="00425735" w:rsidRPr="009C26BE" w:rsidP="005625E3" w14:paraId="583D7B22" w14:textId="77777777">
            <w:pPr>
              <w:spacing w:before="40" w:after="40"/>
              <w:jc w:val="center"/>
              <w:rPr>
                <w:rFonts w:eastAsia="Times New Roman" w:cs="Times New Roman"/>
                <w:b/>
                <w:bCs/>
              </w:rPr>
            </w:pPr>
            <w:r w:rsidRPr="009C26BE">
              <w:rPr>
                <w:rFonts w:eastAsia="Times New Roman" w:cs="Times New Roman" w:hint="eastAsia"/>
                <w:b/>
                <w:bCs/>
              </w:rPr>
              <w:t>L</w:t>
            </w:r>
            <w:r w:rsidRPr="009C26BE">
              <w:rPr>
                <w:rFonts w:eastAsia="Times New Roman" w:cs="Times New Roman"/>
                <w:b/>
                <w:bCs/>
              </w:rPr>
              <w:t xml:space="preserve">DW/LKA </w:t>
            </w:r>
            <w:r w:rsidRPr="002042A7">
              <w:rPr>
                <w:rFonts w:eastAsia="Times New Roman" w:cs="Times New Roman"/>
                <w:b/>
                <w:bCs/>
              </w:rPr>
              <w:t>Interaction</w:t>
            </w:r>
          </w:p>
        </w:tc>
      </w:tr>
      <w:tr w14:paraId="61101E55" w14:textId="77777777" w:rsidTr="00425735">
        <w:tblPrEx>
          <w:tblW w:w="0" w:type="auto"/>
          <w:tblLook w:val="04A0"/>
        </w:tblPrEx>
        <w:tc>
          <w:tcPr>
            <w:tcW w:w="0" w:type="auto"/>
            <w:shd w:val="clear" w:color="auto" w:fill="auto"/>
            <w:vAlign w:val="center"/>
          </w:tcPr>
          <w:p w:rsidR="00425735" w:rsidRPr="009C26BE" w:rsidP="005625E3" w14:paraId="0F42BC51" w14:textId="77777777">
            <w:pPr>
              <w:spacing w:before="40" w:after="40"/>
              <w:jc w:val="center"/>
              <w:rPr>
                <w:rFonts w:eastAsia="Times New Roman" w:cs="Times New Roman"/>
                <w:b/>
                <w:bCs/>
              </w:rPr>
            </w:pPr>
            <w:r w:rsidRPr="009C26BE">
              <w:rPr>
                <w:rFonts w:eastAsia="Times New Roman" w:cs="Times New Roman" w:hint="eastAsia"/>
                <w:b/>
                <w:bCs/>
              </w:rPr>
              <w:t>S</w:t>
            </w:r>
            <w:r w:rsidRPr="009C26BE">
              <w:rPr>
                <w:rFonts w:eastAsia="Times New Roman" w:cs="Times New Roman"/>
                <w:b/>
                <w:bCs/>
              </w:rPr>
              <w:t>mart Roads</w:t>
            </w:r>
          </w:p>
        </w:tc>
        <w:tc>
          <w:tcPr>
            <w:tcW w:w="0" w:type="auto"/>
            <w:shd w:val="clear" w:color="auto" w:fill="auto"/>
            <w:vAlign w:val="center"/>
          </w:tcPr>
          <w:p w:rsidR="00425735" w:rsidRPr="001B4401" w:rsidP="005625E3" w14:paraId="0E3F21B5" w14:textId="77777777">
            <w:pPr>
              <w:spacing w:before="40" w:after="40"/>
              <w:jc w:val="center"/>
              <w:rPr>
                <w:rFonts w:eastAsia="Times New Roman" w:cs="Times New Roman"/>
              </w:rPr>
            </w:pPr>
            <w:r w:rsidRPr="001B4401">
              <w:rPr>
                <w:rFonts w:eastAsia="Times New Roman" w:cs="Times New Roman" w:hint="eastAsia"/>
              </w:rPr>
              <w:t>L</w:t>
            </w:r>
            <w:r w:rsidRPr="001B4401">
              <w:rPr>
                <w:rFonts w:eastAsia="Times New Roman" w:cs="Times New Roman"/>
              </w:rPr>
              <w:t>DW mockup vehicle</w:t>
            </w:r>
          </w:p>
        </w:tc>
        <w:tc>
          <w:tcPr>
            <w:tcW w:w="0" w:type="auto"/>
            <w:shd w:val="clear" w:color="auto" w:fill="auto"/>
            <w:vAlign w:val="center"/>
          </w:tcPr>
          <w:p w:rsidR="00425735" w:rsidRPr="001B4401" w:rsidP="005625E3" w14:paraId="26FCCBA9" w14:textId="7DC16896">
            <w:pPr>
              <w:spacing w:before="40" w:after="40"/>
              <w:jc w:val="center"/>
              <w:rPr>
                <w:rFonts w:eastAsia="Times New Roman" w:cs="Times New Roman"/>
              </w:rPr>
            </w:pPr>
            <w:r w:rsidRPr="001B4401">
              <w:rPr>
                <w:rFonts w:eastAsia="Times New Roman" w:cs="Times New Roman" w:hint="eastAsia"/>
              </w:rPr>
              <w:t>C</w:t>
            </w:r>
            <w:r w:rsidRPr="001B4401">
              <w:rPr>
                <w:rFonts w:eastAsia="Times New Roman" w:cs="Times New Roman"/>
              </w:rPr>
              <w:t>ontrolled driving</w:t>
            </w:r>
          </w:p>
        </w:tc>
        <w:tc>
          <w:tcPr>
            <w:tcW w:w="0" w:type="auto"/>
            <w:shd w:val="clear" w:color="auto" w:fill="auto"/>
            <w:vAlign w:val="center"/>
          </w:tcPr>
          <w:p w:rsidR="00425735" w:rsidP="005625E3" w14:paraId="4B1DE0FE" w14:textId="77777777">
            <w:pPr>
              <w:spacing w:before="40" w:after="40"/>
              <w:jc w:val="center"/>
              <w:rPr>
                <w:rFonts w:eastAsia="Times New Roman" w:cs="Times New Roman"/>
                <w:i/>
              </w:rPr>
            </w:pPr>
            <w:r w:rsidRPr="001B4401">
              <w:rPr>
                <w:rFonts w:eastAsia="Times New Roman" w:cs="Times New Roman" w:hint="eastAsia"/>
                <w:i/>
              </w:rPr>
              <w:t>R</w:t>
            </w:r>
            <w:r w:rsidRPr="001B4401">
              <w:rPr>
                <w:rFonts w:eastAsia="Times New Roman" w:cs="Times New Roman"/>
                <w:i/>
              </w:rPr>
              <w:t>Q5 &amp; RQ6</w:t>
            </w:r>
          </w:p>
          <w:p w:rsidR="00425735" w:rsidRPr="001B4401" w:rsidP="005625E3" w14:paraId="544D5EDE" w14:textId="77777777">
            <w:pPr>
              <w:spacing w:before="40" w:after="40"/>
              <w:jc w:val="center"/>
              <w:rPr>
                <w:rFonts w:eastAsia="Times New Roman" w:cs="Times New Roman"/>
                <w:i/>
              </w:rPr>
            </w:pPr>
            <w:r>
              <w:rPr>
                <w:rFonts w:eastAsia="Times New Roman" w:cs="Times New Roman"/>
                <w:i/>
              </w:rPr>
              <w:t>(subjective)</w:t>
            </w:r>
          </w:p>
        </w:tc>
        <w:tc>
          <w:tcPr>
            <w:tcW w:w="0" w:type="auto"/>
            <w:shd w:val="clear" w:color="auto" w:fill="auto"/>
            <w:vAlign w:val="center"/>
          </w:tcPr>
          <w:p w:rsidR="00425735" w:rsidRPr="001B4401" w:rsidP="005625E3" w14:paraId="373D4862" w14:textId="77777777">
            <w:pPr>
              <w:spacing w:before="40" w:after="40"/>
              <w:jc w:val="center"/>
              <w:rPr>
                <w:rFonts w:eastAsia="Times New Roman" w:cs="Times New Roman"/>
                <w:i/>
              </w:rPr>
            </w:pPr>
          </w:p>
        </w:tc>
        <w:tc>
          <w:tcPr>
            <w:tcW w:w="0" w:type="auto"/>
            <w:shd w:val="clear" w:color="auto" w:fill="auto"/>
            <w:vAlign w:val="center"/>
          </w:tcPr>
          <w:p w:rsidR="00425735" w:rsidRPr="001B4401" w:rsidP="005625E3" w14:paraId="450EBA5B" w14:textId="77777777">
            <w:pPr>
              <w:spacing w:before="40" w:after="40"/>
              <w:jc w:val="center"/>
              <w:rPr>
                <w:rFonts w:eastAsia="Times New Roman" w:cs="Times New Roman"/>
                <w:i/>
              </w:rPr>
            </w:pPr>
          </w:p>
        </w:tc>
      </w:tr>
      <w:tr w14:paraId="03AF8C4A" w14:textId="77777777" w:rsidTr="00425735">
        <w:tblPrEx>
          <w:tblW w:w="0" w:type="auto"/>
          <w:tblLook w:val="04A0"/>
        </w:tblPrEx>
        <w:tc>
          <w:tcPr>
            <w:tcW w:w="0" w:type="auto"/>
            <w:vMerge w:val="restart"/>
            <w:shd w:val="clear" w:color="auto" w:fill="auto"/>
            <w:vAlign w:val="center"/>
          </w:tcPr>
          <w:p w:rsidR="00425735" w:rsidRPr="009C26BE" w:rsidP="005625E3" w14:paraId="42688496" w14:textId="77777777">
            <w:pPr>
              <w:spacing w:before="40" w:after="40"/>
              <w:jc w:val="center"/>
              <w:rPr>
                <w:rFonts w:eastAsia="Times New Roman" w:cs="Times New Roman"/>
                <w:b/>
                <w:bCs/>
              </w:rPr>
            </w:pPr>
            <w:r w:rsidRPr="009C26BE">
              <w:rPr>
                <w:rFonts w:eastAsia="Times New Roman" w:cs="Times New Roman" w:hint="eastAsia"/>
                <w:b/>
                <w:bCs/>
              </w:rPr>
              <w:t>P</w:t>
            </w:r>
            <w:r w:rsidRPr="009C26BE">
              <w:rPr>
                <w:rFonts w:eastAsia="Times New Roman" w:cs="Times New Roman"/>
                <w:b/>
                <w:bCs/>
              </w:rPr>
              <w:t>ublic Roads</w:t>
            </w:r>
          </w:p>
        </w:tc>
        <w:tc>
          <w:tcPr>
            <w:tcW w:w="0" w:type="auto"/>
            <w:shd w:val="clear" w:color="auto" w:fill="auto"/>
            <w:vAlign w:val="center"/>
          </w:tcPr>
          <w:p w:rsidR="00425735" w:rsidRPr="001B4401" w:rsidP="005625E3" w14:paraId="3EB342F0" w14:textId="77777777">
            <w:pPr>
              <w:spacing w:before="40" w:after="40"/>
              <w:jc w:val="center"/>
              <w:rPr>
                <w:rFonts w:eastAsia="Times New Roman" w:cs="Times New Roman"/>
              </w:rPr>
            </w:pPr>
            <w:r w:rsidRPr="001B4401">
              <w:rPr>
                <w:rFonts w:eastAsia="Times New Roman" w:cs="Times New Roman" w:hint="eastAsia"/>
              </w:rPr>
              <w:t>L</w:t>
            </w:r>
            <w:r w:rsidRPr="001B4401">
              <w:rPr>
                <w:rFonts w:eastAsia="Times New Roman" w:cs="Times New Roman"/>
              </w:rPr>
              <w:t>DW mockup vehicle</w:t>
            </w:r>
          </w:p>
        </w:tc>
        <w:tc>
          <w:tcPr>
            <w:tcW w:w="0" w:type="auto"/>
            <w:shd w:val="clear" w:color="auto" w:fill="auto"/>
            <w:vAlign w:val="center"/>
          </w:tcPr>
          <w:p w:rsidR="00425735" w:rsidRPr="001B4401" w:rsidP="005625E3" w14:paraId="7E1BBFDC" w14:textId="1E0B1D21">
            <w:pPr>
              <w:spacing w:before="40" w:after="40"/>
              <w:jc w:val="center"/>
              <w:rPr>
                <w:rFonts w:eastAsia="Times New Roman" w:cs="Times New Roman"/>
              </w:rPr>
            </w:pPr>
            <w:r w:rsidRPr="001B4401">
              <w:rPr>
                <w:rFonts w:eastAsia="Times New Roman" w:cs="Times New Roman" w:hint="eastAsia"/>
              </w:rPr>
              <w:t>P</w:t>
            </w:r>
            <w:r w:rsidRPr="001B4401">
              <w:rPr>
                <w:rFonts w:eastAsia="Times New Roman" w:cs="Times New Roman"/>
              </w:rPr>
              <w:t>rescribed driving</w:t>
            </w:r>
          </w:p>
        </w:tc>
        <w:tc>
          <w:tcPr>
            <w:tcW w:w="0" w:type="auto"/>
            <w:shd w:val="clear" w:color="auto" w:fill="auto"/>
            <w:vAlign w:val="center"/>
          </w:tcPr>
          <w:p w:rsidR="00425735" w:rsidP="005625E3" w14:paraId="099C507D" w14:textId="77777777">
            <w:pPr>
              <w:spacing w:before="40" w:after="40"/>
              <w:jc w:val="center"/>
              <w:rPr>
                <w:rFonts w:eastAsia="Times New Roman" w:cs="Times New Roman"/>
                <w:i/>
              </w:rPr>
            </w:pPr>
            <w:r w:rsidRPr="001B4401">
              <w:rPr>
                <w:rFonts w:eastAsia="Times New Roman" w:cs="Times New Roman" w:hint="eastAsia"/>
                <w:i/>
              </w:rPr>
              <w:t>R</w:t>
            </w:r>
            <w:r w:rsidRPr="001B4401">
              <w:rPr>
                <w:rFonts w:eastAsia="Times New Roman" w:cs="Times New Roman"/>
                <w:i/>
              </w:rPr>
              <w:t>Q8</w:t>
            </w:r>
          </w:p>
          <w:p w:rsidR="00425735" w:rsidRPr="001B4401" w:rsidP="005625E3" w14:paraId="4CC87EBC" w14:textId="77777777">
            <w:pPr>
              <w:spacing w:before="40" w:after="40"/>
              <w:jc w:val="center"/>
              <w:rPr>
                <w:rFonts w:eastAsia="Times New Roman" w:cs="Times New Roman"/>
                <w:i/>
              </w:rPr>
            </w:pPr>
            <w:r>
              <w:rPr>
                <w:rFonts w:eastAsia="Times New Roman" w:cs="Times New Roman"/>
                <w:i/>
              </w:rPr>
              <w:t>(objective)</w:t>
            </w:r>
          </w:p>
        </w:tc>
        <w:tc>
          <w:tcPr>
            <w:tcW w:w="0" w:type="auto"/>
            <w:shd w:val="clear" w:color="auto" w:fill="auto"/>
            <w:vAlign w:val="center"/>
          </w:tcPr>
          <w:p w:rsidR="00425735" w:rsidP="005625E3" w14:paraId="42B2DC65" w14:textId="77777777">
            <w:pPr>
              <w:spacing w:before="40" w:after="40"/>
              <w:jc w:val="center"/>
              <w:rPr>
                <w:rFonts w:eastAsia="Times New Roman" w:cs="Times New Roman"/>
                <w:i/>
              </w:rPr>
            </w:pPr>
            <w:r w:rsidRPr="001B4401">
              <w:rPr>
                <w:rFonts w:eastAsia="Times New Roman" w:cs="Times New Roman" w:hint="eastAsia"/>
                <w:i/>
              </w:rPr>
              <w:t>R</w:t>
            </w:r>
            <w:r w:rsidRPr="001B4401">
              <w:rPr>
                <w:rFonts w:eastAsia="Times New Roman" w:cs="Times New Roman"/>
                <w:i/>
              </w:rPr>
              <w:t>Q10</w:t>
            </w:r>
          </w:p>
          <w:p w:rsidR="00425735" w:rsidRPr="001B4401" w:rsidP="005625E3" w14:paraId="62BDF052" w14:textId="77777777">
            <w:pPr>
              <w:spacing w:before="40" w:after="40"/>
              <w:jc w:val="center"/>
              <w:rPr>
                <w:rFonts w:eastAsia="Times New Roman" w:cs="Times New Roman"/>
                <w:i/>
              </w:rPr>
            </w:pPr>
            <w:r>
              <w:rPr>
                <w:rFonts w:eastAsia="Times New Roman" w:cs="Times New Roman"/>
                <w:i/>
              </w:rPr>
              <w:t>(objective)</w:t>
            </w:r>
          </w:p>
        </w:tc>
        <w:tc>
          <w:tcPr>
            <w:tcW w:w="0" w:type="auto"/>
            <w:shd w:val="clear" w:color="auto" w:fill="auto"/>
            <w:vAlign w:val="center"/>
          </w:tcPr>
          <w:p w:rsidR="00425735" w:rsidRPr="001B4401" w:rsidP="005625E3" w14:paraId="2BB96DA1" w14:textId="77777777">
            <w:pPr>
              <w:spacing w:before="40" w:after="40"/>
              <w:jc w:val="center"/>
              <w:rPr>
                <w:rFonts w:eastAsia="Times New Roman" w:cs="Times New Roman"/>
                <w:i/>
              </w:rPr>
            </w:pPr>
          </w:p>
        </w:tc>
      </w:tr>
      <w:tr w14:paraId="529E7A15" w14:textId="77777777" w:rsidTr="00425735">
        <w:tblPrEx>
          <w:tblW w:w="0" w:type="auto"/>
          <w:tblLook w:val="04A0"/>
        </w:tblPrEx>
        <w:tc>
          <w:tcPr>
            <w:tcW w:w="0" w:type="auto"/>
            <w:vMerge/>
            <w:shd w:val="clear" w:color="auto" w:fill="auto"/>
            <w:vAlign w:val="center"/>
          </w:tcPr>
          <w:p w:rsidR="00425735" w:rsidRPr="001B4401" w:rsidP="005625E3" w14:paraId="00A59B59" w14:textId="77777777">
            <w:pPr>
              <w:spacing w:before="40" w:after="40"/>
              <w:jc w:val="center"/>
              <w:rPr>
                <w:rFonts w:eastAsia="Times New Roman" w:cs="Times New Roman"/>
              </w:rPr>
            </w:pPr>
          </w:p>
        </w:tc>
        <w:tc>
          <w:tcPr>
            <w:tcW w:w="0" w:type="auto"/>
            <w:shd w:val="clear" w:color="auto" w:fill="auto"/>
            <w:vAlign w:val="center"/>
          </w:tcPr>
          <w:p w:rsidR="00425735" w:rsidRPr="001B4401" w:rsidP="005625E3" w14:paraId="6C455C1A" w14:textId="77777777">
            <w:pPr>
              <w:spacing w:before="40" w:after="40"/>
              <w:jc w:val="center"/>
              <w:rPr>
                <w:rFonts w:eastAsia="Times New Roman" w:cs="Times New Roman"/>
              </w:rPr>
            </w:pPr>
            <w:r w:rsidRPr="001B4401">
              <w:rPr>
                <w:rFonts w:eastAsia="Times New Roman" w:cs="Times New Roman" w:hint="eastAsia"/>
              </w:rPr>
              <w:t>L</w:t>
            </w:r>
            <w:r w:rsidRPr="001B4401">
              <w:rPr>
                <w:rFonts w:eastAsia="Times New Roman" w:cs="Times New Roman"/>
              </w:rPr>
              <w:t>DW/LKA factory vehicle</w:t>
            </w:r>
          </w:p>
        </w:tc>
        <w:tc>
          <w:tcPr>
            <w:tcW w:w="0" w:type="auto"/>
            <w:shd w:val="clear" w:color="auto" w:fill="auto"/>
            <w:vAlign w:val="center"/>
          </w:tcPr>
          <w:p w:rsidR="00425735" w:rsidRPr="001B4401" w:rsidP="005625E3" w14:paraId="3BEB492F" w14:textId="2A2DD820">
            <w:pPr>
              <w:spacing w:before="40" w:after="40"/>
              <w:jc w:val="center"/>
              <w:rPr>
                <w:rFonts w:eastAsia="Times New Roman" w:cs="Times New Roman"/>
              </w:rPr>
            </w:pPr>
            <w:r w:rsidRPr="001B4401">
              <w:rPr>
                <w:rFonts w:eastAsia="Times New Roman" w:cs="Times New Roman" w:hint="eastAsia"/>
              </w:rPr>
              <w:t>P</w:t>
            </w:r>
            <w:r w:rsidRPr="001B4401">
              <w:rPr>
                <w:rFonts w:eastAsia="Times New Roman" w:cs="Times New Roman"/>
              </w:rPr>
              <w:t>rescribed driving</w:t>
            </w:r>
          </w:p>
        </w:tc>
        <w:tc>
          <w:tcPr>
            <w:tcW w:w="0" w:type="auto"/>
            <w:shd w:val="clear" w:color="auto" w:fill="auto"/>
            <w:vAlign w:val="center"/>
          </w:tcPr>
          <w:p w:rsidR="00425735" w:rsidRPr="001B4401" w:rsidP="005625E3" w14:paraId="4C635921" w14:textId="77777777">
            <w:pPr>
              <w:spacing w:before="40" w:after="40"/>
              <w:jc w:val="center"/>
              <w:rPr>
                <w:rFonts w:eastAsia="Times New Roman" w:cs="Times New Roman"/>
                <w:i/>
              </w:rPr>
            </w:pPr>
          </w:p>
        </w:tc>
        <w:tc>
          <w:tcPr>
            <w:tcW w:w="0" w:type="auto"/>
            <w:shd w:val="clear" w:color="auto" w:fill="auto"/>
            <w:vAlign w:val="center"/>
          </w:tcPr>
          <w:p w:rsidR="00425735" w:rsidRPr="001B4401" w:rsidP="005625E3" w14:paraId="1A5F24A7" w14:textId="77777777">
            <w:pPr>
              <w:spacing w:before="40" w:after="40"/>
              <w:jc w:val="center"/>
              <w:rPr>
                <w:rFonts w:eastAsia="Times New Roman" w:cs="Times New Roman"/>
                <w:i/>
              </w:rPr>
            </w:pPr>
          </w:p>
        </w:tc>
        <w:tc>
          <w:tcPr>
            <w:tcW w:w="0" w:type="auto"/>
            <w:shd w:val="clear" w:color="auto" w:fill="auto"/>
            <w:vAlign w:val="center"/>
          </w:tcPr>
          <w:p w:rsidR="00425735" w:rsidP="005625E3" w14:paraId="4F0DD017" w14:textId="012BDAF1">
            <w:pPr>
              <w:spacing w:before="40" w:after="40"/>
              <w:jc w:val="center"/>
              <w:rPr>
                <w:rFonts w:eastAsia="Times New Roman" w:cs="Times New Roman"/>
                <w:i/>
              </w:rPr>
            </w:pPr>
            <w:r w:rsidRPr="001B4401">
              <w:rPr>
                <w:rFonts w:eastAsia="Times New Roman" w:cs="Times New Roman" w:hint="eastAsia"/>
                <w:i/>
              </w:rPr>
              <w:t>R</w:t>
            </w:r>
            <w:r w:rsidRPr="001B4401">
              <w:rPr>
                <w:rFonts w:eastAsia="Times New Roman" w:cs="Times New Roman"/>
                <w:i/>
              </w:rPr>
              <w:t>Q9 &amp; RQ1</w:t>
            </w:r>
            <w:r w:rsidR="00451530">
              <w:rPr>
                <w:rFonts w:eastAsia="Times New Roman" w:cs="Times New Roman"/>
                <w:i/>
              </w:rPr>
              <w:t>1</w:t>
            </w:r>
          </w:p>
          <w:p w:rsidR="00425735" w:rsidRPr="001B4401" w:rsidP="005625E3" w14:paraId="5FF4EFC0" w14:textId="77777777">
            <w:pPr>
              <w:spacing w:before="40" w:after="40"/>
              <w:jc w:val="center"/>
              <w:rPr>
                <w:rFonts w:eastAsia="Times New Roman" w:cs="Times New Roman"/>
                <w:i/>
              </w:rPr>
            </w:pPr>
            <w:r>
              <w:rPr>
                <w:rFonts w:eastAsia="Times New Roman" w:cs="Times New Roman"/>
                <w:i/>
              </w:rPr>
              <w:t>(objective)</w:t>
            </w:r>
          </w:p>
        </w:tc>
      </w:tr>
    </w:tbl>
    <w:p w:rsidR="00425735" w:rsidP="00425735" w14:paraId="24BE4F99" w14:textId="77777777"/>
    <w:p w:rsidR="001D3081" w:rsidRPr="00310F6B" w:rsidP="47BEC640" w14:paraId="28AC0322" w14:textId="738DC90F">
      <w:pPr>
        <w:pStyle w:val="BodyText"/>
        <w:rPr>
          <w:b/>
          <w:bCs/>
          <w:u w:val="single"/>
        </w:rPr>
      </w:pPr>
      <w:r w:rsidRPr="47BEC640">
        <w:rPr>
          <w:b/>
          <w:bCs/>
          <w:u w:val="single"/>
        </w:rPr>
        <w:t>Controlled Driving on the Smart Roads</w:t>
      </w:r>
    </w:p>
    <w:p w:rsidR="00D34C94" w:rsidRPr="005974A7" w:rsidP="00D34C94" w14:paraId="656EB28C" w14:textId="19EBD7EE">
      <w:r w:rsidRPr="00BE4B87">
        <w:rPr>
          <w:rFonts w:eastAsia="MS Mincho"/>
          <w:lang w:eastAsia="ja-JP"/>
        </w:rPr>
        <w:t xml:space="preserve">To assess preferences </w:t>
      </w:r>
      <w:r>
        <w:rPr>
          <w:rFonts w:eastAsia="MS Mincho"/>
          <w:lang w:eastAsia="ja-JP"/>
        </w:rPr>
        <w:t>regarding</w:t>
      </w:r>
      <w:r w:rsidRPr="00BE4B87">
        <w:rPr>
          <w:rFonts w:eastAsia="MS Mincho"/>
          <w:lang w:eastAsia="ja-JP"/>
        </w:rPr>
        <w:t xml:space="preserve"> LDW modality </w:t>
      </w:r>
      <w:r>
        <w:rPr>
          <w:rFonts w:eastAsia="MS Mincho"/>
          <w:lang w:eastAsia="ja-JP"/>
        </w:rPr>
        <w:t xml:space="preserve">and timing </w:t>
      </w:r>
      <w:r w:rsidRPr="00BE4B87">
        <w:rPr>
          <w:rFonts w:eastAsia="MS Mincho"/>
          <w:lang w:eastAsia="ja-JP"/>
        </w:rPr>
        <w:t xml:space="preserve">under dynamic scenarios, </w:t>
      </w:r>
      <w:r>
        <w:rPr>
          <w:rFonts w:eastAsia="MS Mincho"/>
          <w:lang w:eastAsia="ja-JP"/>
        </w:rPr>
        <w:t>the</w:t>
      </w:r>
      <w:r w:rsidRPr="00BE4B87">
        <w:rPr>
          <w:rFonts w:eastAsia="MS Mincho"/>
          <w:lang w:eastAsia="ja-JP"/>
        </w:rPr>
        <w:t xml:space="preserve"> </w:t>
      </w:r>
      <w:r w:rsidR="009C2222">
        <w:rPr>
          <w:rFonts w:eastAsia="MS Mincho"/>
          <w:lang w:eastAsia="ja-JP"/>
        </w:rPr>
        <w:t xml:space="preserve">targeted </w:t>
      </w:r>
      <w:r w:rsidR="00D956FD">
        <w:rPr>
          <w:rFonts w:eastAsia="MS Mincho"/>
          <w:lang w:eastAsia="ja-JP"/>
        </w:rPr>
        <w:t xml:space="preserve">50 </w:t>
      </w:r>
      <w:r w:rsidRPr="00BE4B87">
        <w:rPr>
          <w:rFonts w:eastAsia="MS Mincho"/>
          <w:lang w:eastAsia="ja-JP"/>
        </w:rPr>
        <w:t xml:space="preserve">study participants will </w:t>
      </w:r>
      <w:r>
        <w:rPr>
          <w:rFonts w:eastAsia="MS Mincho"/>
          <w:lang w:eastAsia="ja-JP"/>
        </w:rPr>
        <w:t>experience</w:t>
      </w:r>
      <w:r w:rsidRPr="00BE4B87">
        <w:rPr>
          <w:rFonts w:eastAsia="MS Mincho"/>
          <w:lang w:eastAsia="ja-JP"/>
        </w:rPr>
        <w:t xml:space="preserve"> a series of controlled driving tests with the LDW mockup vehicle on the Smart Roads </w:t>
      </w:r>
      <w:r w:rsidR="00742AE9">
        <w:rPr>
          <w:rFonts w:eastAsia="MS Mincho"/>
          <w:lang w:eastAsia="ja-JP"/>
        </w:rPr>
        <w:t>t</w:t>
      </w:r>
      <w:r w:rsidRPr="00BE4B87">
        <w:rPr>
          <w:rFonts w:eastAsia="MS Mincho"/>
          <w:lang w:eastAsia="ja-JP"/>
        </w:rPr>
        <w:t xml:space="preserve">est </w:t>
      </w:r>
      <w:r w:rsidR="00742AE9">
        <w:rPr>
          <w:rFonts w:eastAsia="MS Mincho"/>
          <w:lang w:eastAsia="ja-JP"/>
        </w:rPr>
        <w:t>t</w:t>
      </w:r>
      <w:r w:rsidRPr="00BE4B87">
        <w:rPr>
          <w:rFonts w:eastAsia="MS Mincho"/>
          <w:lang w:eastAsia="ja-JP"/>
        </w:rPr>
        <w:t xml:space="preserve">rack. Each </w:t>
      </w:r>
      <w:r>
        <w:rPr>
          <w:rFonts w:eastAsia="MS Mincho"/>
          <w:lang w:eastAsia="ja-JP"/>
        </w:rPr>
        <w:t>participant</w:t>
      </w:r>
      <w:r w:rsidRPr="00BE4B87">
        <w:rPr>
          <w:rFonts w:eastAsia="MS Mincho"/>
          <w:lang w:eastAsia="ja-JP"/>
        </w:rPr>
        <w:t xml:space="preserve"> will drive continuously on closed loops while experiencing modality </w:t>
      </w:r>
      <w:r>
        <w:rPr>
          <w:rFonts w:eastAsia="MS Mincho"/>
          <w:lang w:eastAsia="ja-JP"/>
        </w:rPr>
        <w:t xml:space="preserve">and timing </w:t>
      </w:r>
      <w:r w:rsidRPr="00BE4B87">
        <w:rPr>
          <w:rFonts w:eastAsia="MS Mincho"/>
          <w:lang w:eastAsia="ja-JP"/>
        </w:rPr>
        <w:t>condition</w:t>
      </w:r>
      <w:r>
        <w:rPr>
          <w:rFonts w:eastAsia="MS Mincho"/>
          <w:lang w:eastAsia="ja-JP"/>
        </w:rPr>
        <w:t>s</w:t>
      </w:r>
      <w:r w:rsidRPr="00BE4B87">
        <w:rPr>
          <w:rFonts w:eastAsia="MS Mincho"/>
          <w:lang w:eastAsia="ja-JP"/>
        </w:rPr>
        <w:t xml:space="preserve"> (independent and in combination, where applicable) incorporated in the LDW mockup vehicle</w:t>
      </w:r>
      <w:r w:rsidRPr="005974A7">
        <w:t xml:space="preserve">, while data </w:t>
      </w:r>
      <w:r w:rsidR="00742AE9">
        <w:t>are</w:t>
      </w:r>
      <w:r w:rsidRPr="005974A7" w:rsidR="00742AE9">
        <w:t xml:space="preserve"> </w:t>
      </w:r>
      <w:r w:rsidRPr="005974A7">
        <w:t xml:space="preserve">collected by the DAS. </w:t>
      </w:r>
      <w:r w:rsidR="00422AD1">
        <w:rPr>
          <w:rFonts w:eastAsia="MS Mincho"/>
          <w:lang w:eastAsia="ja-JP"/>
        </w:rPr>
        <w:t xml:space="preserve">After </w:t>
      </w:r>
      <w:r w:rsidR="00742AE9">
        <w:rPr>
          <w:rFonts w:eastAsia="MS Mincho"/>
          <w:lang w:eastAsia="ja-JP"/>
        </w:rPr>
        <w:t xml:space="preserve">the driver has performed </w:t>
      </w:r>
      <w:r w:rsidR="00422AD1">
        <w:rPr>
          <w:rFonts w:eastAsia="MS Mincho"/>
          <w:lang w:eastAsia="ja-JP"/>
        </w:rPr>
        <w:t xml:space="preserve">a few loops </w:t>
      </w:r>
      <w:r w:rsidR="00742AE9">
        <w:rPr>
          <w:rFonts w:eastAsia="MS Mincho"/>
          <w:lang w:eastAsia="ja-JP"/>
        </w:rPr>
        <w:t>to become familiar</w:t>
      </w:r>
      <w:r w:rsidR="00422AD1">
        <w:rPr>
          <w:rFonts w:eastAsia="MS Mincho"/>
          <w:lang w:eastAsia="ja-JP"/>
        </w:rPr>
        <w:t xml:space="preserve"> with the vehicle and the test track without instructions to depart the lane, the drivers will be instructed to gradually deviate towards one of the lines until the warnings are triggered, and to carefully perform a corrective maneuver back to the center of the lane after the warning. </w:t>
      </w:r>
      <w:r w:rsidRPr="00BE4B87" w:rsidR="00422AD1">
        <w:rPr>
          <w:rFonts w:eastAsia="MS Mincho"/>
          <w:lang w:eastAsia="ja-JP"/>
        </w:rPr>
        <w:t xml:space="preserve">Before, during, and following this behind-the-wheel session, drivers will provide feedback via questionnaires administered by the experimenter. By experiencing variations of </w:t>
      </w:r>
      <w:r w:rsidR="00422AD1">
        <w:rPr>
          <w:rFonts w:eastAsia="MS Mincho"/>
          <w:lang w:eastAsia="ja-JP"/>
        </w:rPr>
        <w:t>LDW</w:t>
      </w:r>
      <w:r w:rsidRPr="00BE4B87" w:rsidR="00422AD1">
        <w:rPr>
          <w:rFonts w:eastAsia="MS Mincho"/>
          <w:lang w:eastAsia="ja-JP"/>
        </w:rPr>
        <w:t xml:space="preserve"> modality and timing, participants will be better equipped to provide acceptance and preference feedback across the experienced options.</w:t>
      </w:r>
    </w:p>
    <w:p w:rsidR="001D3081" w:rsidRPr="00310F6B" w:rsidP="001D3081" w14:paraId="4F3AE153" w14:textId="1AFB785C">
      <w:pPr>
        <w:pStyle w:val="BodyText"/>
        <w:rPr>
          <w:b/>
          <w:u w:val="single"/>
        </w:rPr>
      </w:pPr>
      <w:r>
        <w:rPr>
          <w:b/>
          <w:u w:val="single"/>
        </w:rPr>
        <w:t>Prescribed Driving on Public Roads</w:t>
      </w:r>
    </w:p>
    <w:p w:rsidR="000238B9" w:rsidP="3816676A" w14:paraId="408D635E" w14:textId="065A06BC">
      <w:pPr>
        <w:pStyle w:val="BodyText"/>
      </w:pPr>
      <w:r w:rsidRPr="3816676A">
        <w:rPr>
          <w:lang w:eastAsia="ja-JP"/>
        </w:rPr>
        <w:t xml:space="preserve">To </w:t>
      </w:r>
      <w:r w:rsidRPr="3816676A">
        <w:t xml:space="preserve">assess driver response to naturally occurring LDW and LKA actuations, </w:t>
      </w:r>
      <w:r w:rsidRPr="3816676A">
        <w:rPr>
          <w:lang w:eastAsia="ja-JP"/>
        </w:rPr>
        <w:t>two independent driving data collection efforts will be conducted on public roads</w:t>
      </w:r>
      <w:r w:rsidR="005906C5">
        <w:rPr>
          <w:lang w:eastAsia="ja-JP"/>
        </w:rPr>
        <w:t xml:space="preserve"> </w:t>
      </w:r>
      <w:r w:rsidRPr="00107474" w:rsidR="005906C5">
        <w:t xml:space="preserve">in </w:t>
      </w:r>
      <w:r w:rsidR="00742AE9">
        <w:t>s</w:t>
      </w:r>
      <w:r w:rsidRPr="00107474" w:rsidR="005906C5">
        <w:t>outhwest Virginia</w:t>
      </w:r>
      <w:r w:rsidR="005906C5">
        <w:t xml:space="preserve"> (the community surrounding the VTTI facility)</w:t>
      </w:r>
      <w:r w:rsidRPr="3816676A">
        <w:t>.</w:t>
      </w:r>
      <w:r w:rsidRPr="3816676A">
        <w:rPr>
          <w:lang w:eastAsia="ja-JP"/>
        </w:rPr>
        <w:t xml:space="preserve"> The </w:t>
      </w:r>
      <w:r w:rsidR="009C2222">
        <w:rPr>
          <w:lang w:eastAsia="ja-JP"/>
        </w:rPr>
        <w:t xml:space="preserve">targeted </w:t>
      </w:r>
      <w:r w:rsidRPr="3816676A">
        <w:rPr>
          <w:lang w:eastAsia="ja-JP"/>
        </w:rPr>
        <w:t xml:space="preserve">50 drivers </w:t>
      </w:r>
      <w:r w:rsidRPr="3816676A" w:rsidR="004F1D6A">
        <w:rPr>
          <w:lang w:eastAsia="ja-JP"/>
        </w:rPr>
        <w:t>who</w:t>
      </w:r>
      <w:r w:rsidRPr="3816676A">
        <w:rPr>
          <w:lang w:eastAsia="ja-JP"/>
        </w:rPr>
        <w:t xml:space="preserve"> </w:t>
      </w:r>
      <w:r w:rsidRPr="3816676A" w:rsidR="004F1D6A">
        <w:rPr>
          <w:lang w:eastAsia="ja-JP"/>
        </w:rPr>
        <w:t xml:space="preserve">complete </w:t>
      </w:r>
      <w:r w:rsidRPr="3816676A" w:rsidR="00834B1C">
        <w:rPr>
          <w:lang w:eastAsia="ja-JP"/>
        </w:rPr>
        <w:t>the</w:t>
      </w:r>
      <w:r w:rsidRPr="3816676A">
        <w:rPr>
          <w:lang w:eastAsia="ja-JP"/>
        </w:rPr>
        <w:t xml:space="preserve"> controlled driving sessions will return </w:t>
      </w:r>
      <w:r w:rsidRPr="3816676A" w:rsidR="00AF6641">
        <w:t xml:space="preserve">to the contractor’s facilities </w:t>
      </w:r>
      <w:r w:rsidRPr="3816676A">
        <w:rPr>
          <w:lang w:eastAsia="ja-JP"/>
        </w:rPr>
        <w:t xml:space="preserve">for a second session, </w:t>
      </w:r>
      <w:r w:rsidR="00742AE9">
        <w:t>during</w:t>
      </w:r>
      <w:r w:rsidRPr="3816676A" w:rsidR="00742AE9">
        <w:t xml:space="preserve"> </w:t>
      </w:r>
      <w:r w:rsidRPr="3816676A" w:rsidR="00AF5492">
        <w:t xml:space="preserve">which they will be </w:t>
      </w:r>
      <w:r w:rsidR="00A95165">
        <w:rPr>
          <w:lang w:eastAsia="ja-JP"/>
        </w:rPr>
        <w:t>assigned to one of</w:t>
      </w:r>
      <w:r w:rsidRPr="3816676A">
        <w:rPr>
          <w:lang w:eastAsia="ja-JP"/>
        </w:rPr>
        <w:t xml:space="preserve"> two groups of 30 and 20 drivers</w:t>
      </w:r>
      <w:r w:rsidRPr="3816676A" w:rsidR="00F64DE8">
        <w:rPr>
          <w:lang w:eastAsia="ja-JP"/>
        </w:rPr>
        <w:t xml:space="preserve"> and </w:t>
      </w:r>
      <w:r w:rsidRPr="3816676A" w:rsidR="00AF5492">
        <w:rPr>
          <w:lang w:eastAsia="ja-JP"/>
        </w:rPr>
        <w:t xml:space="preserve">asked to drive </w:t>
      </w:r>
      <w:r w:rsidRPr="3816676A" w:rsidR="00D34C94">
        <w:t xml:space="preserve">a pre-determined (prescribed) route using </w:t>
      </w:r>
      <w:r w:rsidRPr="3816676A" w:rsidR="002D53E5">
        <w:t>one of the</w:t>
      </w:r>
      <w:r w:rsidRPr="3816676A" w:rsidR="00D34C94">
        <w:t xml:space="preserve"> test vehicle</w:t>
      </w:r>
      <w:r w:rsidRPr="3816676A" w:rsidR="002D53E5">
        <w:t>s</w:t>
      </w:r>
      <w:r w:rsidRPr="3816676A" w:rsidR="00D34C94">
        <w:t>, experiencing different modality, activation timing</w:t>
      </w:r>
      <w:r w:rsidR="00A95165">
        <w:t>,</w:t>
      </w:r>
      <w:r w:rsidRPr="3816676A" w:rsidR="00D34C94">
        <w:t xml:space="preserve"> and variation of LDW, LKA and LDW/LKA conditions while driving as they normally would. </w:t>
      </w:r>
    </w:p>
    <w:p w:rsidR="007F5ED7" w:rsidRPr="006E370E" w:rsidP="3816676A" w14:paraId="6E1BF730" w14:textId="54018F20">
      <w:pPr>
        <w:pStyle w:val="BodyText"/>
        <w:rPr>
          <w:b/>
          <w:bCs/>
          <w:i/>
          <w:iCs/>
        </w:rPr>
      </w:pPr>
      <w:r w:rsidRPr="006E370E">
        <w:rPr>
          <w:b/>
          <w:bCs/>
          <w:i/>
          <w:iCs/>
        </w:rPr>
        <w:t>LDW subset (</w:t>
      </w:r>
      <w:r w:rsidR="0070560D">
        <w:rPr>
          <w:b/>
          <w:bCs/>
          <w:i/>
          <w:iCs/>
        </w:rPr>
        <w:t xml:space="preserve">targeted </w:t>
      </w:r>
      <w:r w:rsidRPr="006E370E">
        <w:rPr>
          <w:b/>
          <w:bCs/>
          <w:i/>
          <w:iCs/>
        </w:rPr>
        <w:t>30 participants)</w:t>
      </w:r>
    </w:p>
    <w:p w:rsidR="00187DBB" w:rsidRPr="00991418" w:rsidP="00187DBB" w14:paraId="0E3DB10F" w14:textId="69DD4403">
      <w:pPr>
        <w:rPr>
          <w:rFonts w:eastAsia="MS Mincho"/>
          <w:lang w:eastAsia="ja-JP"/>
        </w:rPr>
      </w:pPr>
      <w:r w:rsidRPr="00BE4B87">
        <w:rPr>
          <w:rFonts w:eastAsia="MS Mincho"/>
          <w:lang w:eastAsia="ja-JP"/>
        </w:rPr>
        <w:t xml:space="preserve">Each of the 30 participants in the first group will drive a prescribed route using the LDW mockup vehicle. Each driving session will be part of a sub-study that aims to clarify the effects of the two independent LDW design variables (modality and activation timing) on driver performance safety indicators (e.g., frequency </w:t>
      </w:r>
      <w:r w:rsidRPr="005B1910">
        <w:rPr>
          <w:rFonts w:eastAsia="MS Mincho"/>
          <w:lang w:eastAsia="ja-JP"/>
        </w:rPr>
        <w:t xml:space="preserve">of lateral excursions and unintended departure events, and the magnitudes of these events). The sub-study will be conducted as a 2×3 factorial design with three LDW modalities and two LDW timing activation levels (for a total of six combinations). The LDW activation timing levels will be defined according to </w:t>
      </w:r>
      <w:r>
        <w:rPr>
          <w:rFonts w:eastAsia="MS Mincho"/>
          <w:lang w:eastAsia="ja-JP"/>
        </w:rPr>
        <w:t>a</w:t>
      </w:r>
      <w:r w:rsidRPr="005B1910">
        <w:rPr>
          <w:rFonts w:eastAsia="MS Mincho"/>
          <w:lang w:eastAsia="ja-JP"/>
        </w:rPr>
        <w:t xml:space="preserve"> market assessment and vehicle characterization </w:t>
      </w:r>
      <w:r>
        <w:rPr>
          <w:rFonts w:eastAsia="MS Mincho"/>
          <w:lang w:eastAsia="ja-JP"/>
        </w:rPr>
        <w:t>previously conducted</w:t>
      </w:r>
      <w:r w:rsidRPr="005B1910">
        <w:rPr>
          <w:rFonts w:eastAsia="MS Mincho"/>
          <w:lang w:eastAsia="ja-JP"/>
        </w:rPr>
        <w:t>. The total driving session</w:t>
      </w:r>
      <w:r>
        <w:rPr>
          <w:rFonts w:eastAsia="MS Mincho"/>
          <w:lang w:eastAsia="ja-JP"/>
        </w:rPr>
        <w:t xml:space="preserve"> duration</w:t>
      </w:r>
      <w:r w:rsidRPr="005B1910">
        <w:rPr>
          <w:rFonts w:eastAsia="MS Mincho"/>
          <w:lang w:eastAsia="ja-JP"/>
        </w:rPr>
        <w:t xml:space="preserve"> for each participant will </w:t>
      </w:r>
      <w:r>
        <w:rPr>
          <w:rFonts w:eastAsia="MS Mincho"/>
          <w:lang w:eastAsia="ja-JP"/>
        </w:rPr>
        <w:t>be</w:t>
      </w:r>
      <w:r w:rsidRPr="005B1910">
        <w:rPr>
          <w:rFonts w:eastAsia="MS Mincho"/>
          <w:lang w:eastAsia="ja-JP"/>
        </w:rPr>
        <w:t xml:space="preserve"> approximately 4 hours, split in</w:t>
      </w:r>
      <w:r>
        <w:rPr>
          <w:rFonts w:eastAsia="MS Mincho"/>
          <w:lang w:eastAsia="ja-JP"/>
        </w:rPr>
        <w:t>to</w:t>
      </w:r>
      <w:r w:rsidRPr="005B1910">
        <w:rPr>
          <w:rFonts w:eastAsia="MS Mincho"/>
          <w:lang w:eastAsia="ja-JP"/>
        </w:rPr>
        <w:t xml:space="preserve"> two sub-</w:t>
      </w:r>
      <w:r w:rsidRPr="00BE4B87">
        <w:rPr>
          <w:rFonts w:eastAsia="MS Mincho"/>
          <w:lang w:eastAsia="ja-JP"/>
        </w:rPr>
        <w:t xml:space="preserve">sessions. At the halfway point, a member of the research team will </w:t>
      </w:r>
      <w:r w:rsidRPr="00BE4B87">
        <w:rPr>
          <w:rFonts w:eastAsia="MS Mincho"/>
          <w:lang w:eastAsia="ja-JP"/>
        </w:rPr>
        <w:t>switch the modality/timing combination</w:t>
      </w:r>
      <w:r>
        <w:rPr>
          <w:rFonts w:eastAsia="MS Mincho"/>
          <w:lang w:eastAsia="ja-JP"/>
        </w:rPr>
        <w:t xml:space="preserve">. A </w:t>
      </w:r>
      <w:r w:rsidRPr="00BE4B87">
        <w:rPr>
          <w:rFonts w:eastAsia="MS Mincho"/>
          <w:lang w:eastAsia="ja-JP"/>
        </w:rPr>
        <w:t>remote experimenter tool</w:t>
      </w:r>
      <w:r>
        <w:rPr>
          <w:rFonts w:eastAsia="MS Mincho"/>
          <w:lang w:eastAsia="ja-JP"/>
        </w:rPr>
        <w:t xml:space="preserve"> will allow the experimenter to</w:t>
      </w:r>
      <w:r w:rsidRPr="00BE4B87">
        <w:rPr>
          <w:rFonts w:eastAsia="MS Mincho"/>
          <w:lang w:eastAsia="ja-JP"/>
        </w:rPr>
        <w:t xml:space="preserve"> monitor the session and allow interfacing with the DAS. These sub-sessions will generate two data</w:t>
      </w:r>
      <w:r>
        <w:rPr>
          <w:rFonts w:eastAsia="MS Mincho"/>
          <w:lang w:eastAsia="ja-JP"/>
        </w:rPr>
        <w:t xml:space="preserve"> sets</w:t>
      </w:r>
      <w:r w:rsidRPr="00BE4B87">
        <w:rPr>
          <w:rFonts w:eastAsia="MS Mincho"/>
          <w:lang w:eastAsia="ja-JP"/>
        </w:rPr>
        <w:t xml:space="preserve"> from each of the 30 participants, resulting in 60 </w:t>
      </w:r>
      <w:r>
        <w:rPr>
          <w:rFonts w:eastAsia="MS Mincho"/>
          <w:lang w:eastAsia="ja-JP"/>
        </w:rPr>
        <w:t>data</w:t>
      </w:r>
      <w:r w:rsidR="00A95165">
        <w:rPr>
          <w:rFonts w:eastAsia="MS Mincho"/>
          <w:lang w:eastAsia="ja-JP"/>
        </w:rPr>
        <w:t xml:space="preserve"> </w:t>
      </w:r>
      <w:r w:rsidRPr="00BE4B87">
        <w:rPr>
          <w:rFonts w:eastAsia="MS Mincho"/>
          <w:lang w:eastAsia="ja-JP"/>
        </w:rPr>
        <w:t xml:space="preserve">sets. This will allow analysis of 20 </w:t>
      </w:r>
      <w:r>
        <w:rPr>
          <w:rFonts w:eastAsia="MS Mincho"/>
          <w:lang w:eastAsia="ja-JP"/>
        </w:rPr>
        <w:t>sets</w:t>
      </w:r>
      <w:r w:rsidRPr="00BE4B87">
        <w:rPr>
          <w:rFonts w:eastAsia="MS Mincho"/>
          <w:lang w:eastAsia="ja-JP"/>
        </w:rPr>
        <w:t xml:space="preserve"> for each modality, 30</w:t>
      </w:r>
      <w:r>
        <w:rPr>
          <w:rFonts w:eastAsia="MS Mincho"/>
          <w:lang w:eastAsia="ja-JP"/>
        </w:rPr>
        <w:t xml:space="preserve"> sets</w:t>
      </w:r>
      <w:r w:rsidRPr="00BE4B87">
        <w:rPr>
          <w:rFonts w:eastAsia="MS Mincho"/>
          <w:lang w:eastAsia="ja-JP"/>
        </w:rPr>
        <w:t xml:space="preserve"> for each </w:t>
      </w:r>
      <w:r w:rsidRPr="00A95165">
        <w:rPr>
          <w:rFonts w:eastAsia="MS Mincho"/>
          <w:lang w:eastAsia="ja-JP"/>
        </w:rPr>
        <w:t>activation timing level, and 10 sets for each of the six combinations of factors in the factorial design (</w:t>
      </w:r>
      <w:r w:rsidRPr="00A95165">
        <w:rPr>
          <w:rFonts w:eastAsia="MS Mincho"/>
          <w:lang w:eastAsia="ja-JP"/>
        </w:rPr>
        <w:fldChar w:fldCharType="begin"/>
      </w:r>
      <w:r w:rsidRPr="00A95165">
        <w:rPr>
          <w:rFonts w:eastAsia="MS Mincho"/>
          <w:lang w:eastAsia="ja-JP"/>
        </w:rPr>
        <w:instrText xml:space="preserve"> REF _Ref109082491 \h  \* MERGEFORMAT </w:instrText>
      </w:r>
      <w:r w:rsidRPr="00A95165">
        <w:rPr>
          <w:rFonts w:eastAsia="MS Mincho"/>
          <w:lang w:eastAsia="ja-JP"/>
        </w:rPr>
        <w:fldChar w:fldCharType="separate"/>
      </w:r>
      <w:r w:rsidRPr="00C71671">
        <w:t xml:space="preserve">Table </w:t>
      </w:r>
      <w:r w:rsidRPr="00C71671">
        <w:rPr>
          <w:noProof/>
        </w:rPr>
        <w:t>2</w:t>
      </w:r>
      <w:r w:rsidRPr="00A95165">
        <w:rPr>
          <w:rFonts w:eastAsia="MS Mincho"/>
          <w:lang w:eastAsia="ja-JP"/>
        </w:rPr>
        <w:fldChar w:fldCharType="end"/>
      </w:r>
      <w:r w:rsidRPr="00A95165">
        <w:rPr>
          <w:rFonts w:eastAsia="MS Mincho"/>
          <w:lang w:eastAsia="ja-JP"/>
        </w:rPr>
        <w:t>).</w:t>
      </w:r>
      <w:r>
        <w:rPr>
          <w:rFonts w:eastAsia="MS Mincho"/>
          <w:lang w:eastAsia="ja-JP"/>
        </w:rPr>
        <w:t xml:space="preserve"> P</w:t>
      </w:r>
      <w:r w:rsidRPr="00BE4B87">
        <w:rPr>
          <w:rFonts w:eastAsia="MS Mincho"/>
          <w:lang w:eastAsia="ja-JP"/>
        </w:rPr>
        <w:t>articipants will be distributed within the cells such that paired differences are captured.</w:t>
      </w:r>
      <w:r w:rsidR="00574CF2">
        <w:rPr>
          <w:rFonts w:eastAsia="MS Mincho"/>
          <w:lang w:eastAsia="ja-JP"/>
        </w:rPr>
        <w:t xml:space="preserve"> </w:t>
      </w:r>
      <w:r w:rsidRPr="00B45863" w:rsidR="00195C14">
        <w:rPr>
          <w:rFonts w:eastAsia="MS Mincho"/>
          <w:lang w:eastAsia="ja-JP"/>
        </w:rPr>
        <w:t>This session will have a total duration of approximately 5 hours</w:t>
      </w:r>
      <w:r w:rsidR="00195C14">
        <w:rPr>
          <w:rFonts w:eastAsia="MS Mincho"/>
          <w:lang w:eastAsia="ja-JP"/>
        </w:rPr>
        <w:t xml:space="preserve"> and 30 minutes</w:t>
      </w:r>
      <w:r w:rsidRPr="00B45863" w:rsidR="00195C14">
        <w:rPr>
          <w:rFonts w:eastAsia="MS Mincho"/>
          <w:lang w:eastAsia="ja-JP"/>
        </w:rPr>
        <w:t xml:space="preserve"> for each driver, including preparation and familiarization with the vehicle, a</w:t>
      </w:r>
      <w:r w:rsidR="00195C14">
        <w:rPr>
          <w:rFonts w:eastAsia="MS Mincho"/>
          <w:lang w:eastAsia="ja-JP"/>
        </w:rPr>
        <w:t>pproximately</w:t>
      </w:r>
      <w:r w:rsidRPr="00B45863" w:rsidR="00195C14">
        <w:rPr>
          <w:rFonts w:eastAsia="MS Mincho"/>
          <w:lang w:eastAsia="ja-JP"/>
        </w:rPr>
        <w:t xml:space="preserve"> 4</w:t>
      </w:r>
      <w:r w:rsidR="00A95165">
        <w:rPr>
          <w:rFonts w:eastAsia="MS Mincho"/>
          <w:lang w:eastAsia="ja-JP"/>
        </w:rPr>
        <w:t xml:space="preserve"> </w:t>
      </w:r>
      <w:r w:rsidRPr="00B45863" w:rsidR="00195C14">
        <w:rPr>
          <w:rFonts w:eastAsia="MS Mincho"/>
          <w:lang w:eastAsia="ja-JP"/>
        </w:rPr>
        <w:t>hour</w:t>
      </w:r>
      <w:r w:rsidR="00195C14">
        <w:rPr>
          <w:rFonts w:eastAsia="MS Mincho"/>
          <w:lang w:eastAsia="ja-JP"/>
        </w:rPr>
        <w:t xml:space="preserve">s of </w:t>
      </w:r>
      <w:r w:rsidRPr="00B45863" w:rsidR="00195C14">
        <w:rPr>
          <w:rFonts w:eastAsia="MS Mincho"/>
          <w:lang w:eastAsia="ja-JP"/>
        </w:rPr>
        <w:t xml:space="preserve">driving with a 15-minute break at the halfway point, and </w:t>
      </w:r>
      <w:r w:rsidR="00195C14">
        <w:rPr>
          <w:rFonts w:eastAsia="MS Mincho"/>
          <w:lang w:eastAsia="ja-JP"/>
        </w:rPr>
        <w:t>1</w:t>
      </w:r>
      <w:r w:rsidRPr="00B45863" w:rsidR="00195C14">
        <w:rPr>
          <w:rFonts w:eastAsia="MS Mincho"/>
          <w:lang w:eastAsia="ja-JP"/>
        </w:rPr>
        <w:t>0</w:t>
      </w:r>
      <w:r w:rsidR="00A95165">
        <w:rPr>
          <w:rFonts w:eastAsia="MS Mincho"/>
          <w:lang w:eastAsia="ja-JP"/>
        </w:rPr>
        <w:t xml:space="preserve"> </w:t>
      </w:r>
      <w:r w:rsidRPr="00B45863" w:rsidR="00195C14">
        <w:rPr>
          <w:rFonts w:eastAsia="MS Mincho"/>
          <w:lang w:eastAsia="ja-JP"/>
        </w:rPr>
        <w:t xml:space="preserve">minutes for </w:t>
      </w:r>
      <w:r w:rsidR="00195C14">
        <w:rPr>
          <w:rFonts w:eastAsia="MS Mincho"/>
          <w:lang w:eastAsia="ja-JP"/>
        </w:rPr>
        <w:t>each repetition of the</w:t>
      </w:r>
      <w:r w:rsidRPr="00B45863" w:rsidR="00195C14">
        <w:rPr>
          <w:rFonts w:eastAsia="MS Mincho"/>
          <w:lang w:eastAsia="ja-JP"/>
        </w:rPr>
        <w:t xml:space="preserve"> post-</w:t>
      </w:r>
      <w:r w:rsidR="00195C14">
        <w:rPr>
          <w:rFonts w:eastAsia="MS Mincho"/>
          <w:lang w:eastAsia="ja-JP"/>
        </w:rPr>
        <w:t>route</w:t>
      </w:r>
      <w:r w:rsidRPr="00B45863" w:rsidR="00195C14">
        <w:rPr>
          <w:rFonts w:eastAsia="MS Mincho"/>
          <w:lang w:eastAsia="ja-JP"/>
        </w:rPr>
        <w:t xml:space="preserve"> questionnaire </w:t>
      </w:r>
      <w:r w:rsidR="00195C14">
        <w:rPr>
          <w:rFonts w:eastAsia="MS Mincho"/>
          <w:lang w:eastAsia="ja-JP"/>
        </w:rPr>
        <w:t>(completed twice, once after each route repetition)</w:t>
      </w:r>
      <w:r w:rsidRPr="00B45863" w:rsidR="00195C14">
        <w:rPr>
          <w:rFonts w:eastAsia="MS Mincho"/>
          <w:lang w:eastAsia="ja-JP"/>
        </w:rPr>
        <w:t>.</w:t>
      </w:r>
    </w:p>
    <w:p w:rsidR="00550ACC" w:rsidRPr="005A7816" w:rsidP="00550ACC" w14:paraId="1801B1BD" w14:textId="68871AED">
      <w:pPr>
        <w:pStyle w:val="Caption1"/>
      </w:pPr>
      <w:bookmarkStart w:id="11" w:name="_Ref109082491"/>
      <w:r w:rsidRPr="005A7816">
        <w:t xml:space="preserve">Table </w:t>
      </w:r>
      <w:r w:rsidRPr="005A7816">
        <w:fldChar w:fldCharType="begin"/>
      </w:r>
      <w:r w:rsidRPr="00FA6980">
        <w:instrText xml:space="preserve"> SEQ Table \* ARABIC </w:instrText>
      </w:r>
      <w:r w:rsidRPr="005A7816">
        <w:fldChar w:fldCharType="separate"/>
      </w:r>
      <w:r w:rsidR="00B42777">
        <w:rPr>
          <w:noProof/>
        </w:rPr>
        <w:t>2</w:t>
      </w:r>
      <w:r w:rsidRPr="005A7816">
        <w:fldChar w:fldCharType="end"/>
      </w:r>
      <w:bookmarkEnd w:id="11"/>
      <w:r w:rsidRPr="005A7816">
        <w:t xml:space="preserve">. Design of Experiments for Prescribed Driving with the LDW Mockup Vehicle on Public Roads (30 </w:t>
      </w:r>
      <w:r w:rsidR="00A95165">
        <w:t>D</w:t>
      </w:r>
      <w:r w:rsidRPr="005A7816">
        <w:t xml:space="preserve">rivers, Two </w:t>
      </w:r>
      <w:r>
        <w:t>2</w:t>
      </w:r>
      <w:r w:rsidRPr="005A7816">
        <w:t>-hour Driving Sessions per Driver)</w:t>
      </w:r>
    </w:p>
    <w:tbl>
      <w:tblPr>
        <w:tblStyle w:val="TableGrid"/>
        <w:tblW w:w="7000" w:type="dxa"/>
        <w:jc w:val="center"/>
        <w:tblLook w:val="04A0"/>
      </w:tblPr>
      <w:tblGrid>
        <w:gridCol w:w="1795"/>
        <w:gridCol w:w="1091"/>
        <w:gridCol w:w="1408"/>
        <w:gridCol w:w="1353"/>
        <w:gridCol w:w="1353"/>
      </w:tblGrid>
      <w:tr w14:paraId="5D783830" w14:textId="77777777" w:rsidTr="000A430F">
        <w:tblPrEx>
          <w:tblW w:w="7000" w:type="dxa"/>
          <w:jc w:val="center"/>
          <w:tblLook w:val="04A0"/>
        </w:tblPrEx>
        <w:trPr>
          <w:trHeight w:val="184"/>
          <w:tblHeader/>
          <w:jc w:val="center"/>
        </w:trPr>
        <w:tc>
          <w:tcPr>
            <w:tcW w:w="2886" w:type="dxa"/>
            <w:gridSpan w:val="2"/>
            <w:vMerge w:val="restart"/>
            <w:shd w:val="clear" w:color="auto" w:fill="auto"/>
          </w:tcPr>
          <w:p w:rsidR="00550ACC" w:rsidRPr="009C26BE" w:rsidP="005625E3" w14:paraId="140C60C7" w14:textId="77777777">
            <w:pPr>
              <w:spacing w:before="40" w:after="40"/>
              <w:jc w:val="center"/>
              <w:rPr>
                <w:rFonts w:cs="Times New Roman"/>
                <w:b/>
                <w:bCs/>
                <w:lang w:eastAsia="ja-JP"/>
              </w:rPr>
            </w:pPr>
            <w:r w:rsidRPr="009C26BE">
              <w:rPr>
                <w:rFonts w:cs="Times New Roman" w:hint="eastAsia"/>
                <w:b/>
                <w:bCs/>
                <w:lang w:eastAsia="ja-JP"/>
              </w:rPr>
              <w:t>2</w:t>
            </w:r>
            <w:r w:rsidRPr="009C26BE">
              <w:rPr>
                <w:rFonts w:cs="Times New Roman"/>
                <w:b/>
                <w:bCs/>
                <w:lang w:eastAsia="ja-JP"/>
              </w:rPr>
              <w:t>×3 factorial design</w:t>
            </w:r>
          </w:p>
          <w:p w:rsidR="00550ACC" w:rsidRPr="009C26BE" w:rsidP="005625E3" w14:paraId="39E95FDA" w14:textId="7C84DFE5">
            <w:pPr>
              <w:spacing w:before="40" w:after="40"/>
              <w:jc w:val="center"/>
              <w:rPr>
                <w:rFonts w:cs="Times New Roman"/>
                <w:b/>
                <w:bCs/>
                <w:lang w:eastAsia="ja-JP"/>
              </w:rPr>
            </w:pPr>
            <w:r w:rsidRPr="009C26BE">
              <w:rPr>
                <w:rFonts w:cs="Times New Roman" w:hint="eastAsia"/>
                <w:b/>
                <w:bCs/>
                <w:lang w:eastAsia="ja-JP"/>
              </w:rPr>
              <w:t>(</w:t>
            </w:r>
            <w:r w:rsidRPr="009C26BE">
              <w:rPr>
                <w:rFonts w:cs="Times New Roman"/>
                <w:b/>
                <w:bCs/>
                <w:lang w:eastAsia="ja-JP"/>
              </w:rPr>
              <w:t xml:space="preserve">number of data </w:t>
            </w:r>
            <w:r w:rsidR="00395C59">
              <w:rPr>
                <w:rFonts w:cs="Times New Roman"/>
                <w:b/>
                <w:bCs/>
                <w:lang w:eastAsia="ja-JP"/>
              </w:rPr>
              <w:t>sets</w:t>
            </w:r>
            <w:r w:rsidRPr="009C26BE">
              <w:rPr>
                <w:rFonts w:cs="Times New Roman"/>
                <w:b/>
                <w:bCs/>
                <w:lang w:eastAsia="ja-JP"/>
              </w:rPr>
              <w:t>)</w:t>
            </w:r>
          </w:p>
        </w:tc>
        <w:tc>
          <w:tcPr>
            <w:tcW w:w="4114" w:type="dxa"/>
            <w:gridSpan w:val="3"/>
            <w:shd w:val="clear" w:color="auto" w:fill="auto"/>
          </w:tcPr>
          <w:p w:rsidR="00550ACC" w:rsidRPr="009C26BE" w:rsidP="005625E3" w14:paraId="490EF274" w14:textId="77777777">
            <w:pPr>
              <w:spacing w:before="40" w:after="40"/>
              <w:jc w:val="center"/>
              <w:rPr>
                <w:rFonts w:cs="Times New Roman"/>
                <w:b/>
                <w:bCs/>
                <w:lang w:eastAsia="ja-JP"/>
              </w:rPr>
            </w:pPr>
            <w:r w:rsidRPr="009C26BE">
              <w:rPr>
                <w:rFonts w:cs="Times New Roman" w:hint="eastAsia"/>
                <w:b/>
                <w:bCs/>
                <w:lang w:eastAsia="ja-JP"/>
              </w:rPr>
              <w:t>L</w:t>
            </w:r>
            <w:r w:rsidRPr="009C26BE">
              <w:rPr>
                <w:rFonts w:cs="Times New Roman"/>
                <w:b/>
                <w:bCs/>
                <w:lang w:eastAsia="ja-JP"/>
              </w:rPr>
              <w:t>DW activation timing</w:t>
            </w:r>
          </w:p>
        </w:tc>
      </w:tr>
      <w:tr w14:paraId="6626F4A4" w14:textId="77777777" w:rsidTr="000A430F">
        <w:tblPrEx>
          <w:tblW w:w="7000" w:type="dxa"/>
          <w:jc w:val="center"/>
          <w:tblLook w:val="04A0"/>
        </w:tblPrEx>
        <w:trPr>
          <w:trHeight w:val="165"/>
          <w:tblHeader/>
          <w:jc w:val="center"/>
        </w:trPr>
        <w:tc>
          <w:tcPr>
            <w:tcW w:w="2886" w:type="dxa"/>
            <w:gridSpan w:val="2"/>
            <w:vMerge/>
          </w:tcPr>
          <w:p w:rsidR="00550ACC" w:rsidRPr="009C26BE" w:rsidP="005625E3" w14:paraId="6810606D" w14:textId="77777777">
            <w:pPr>
              <w:spacing w:before="40" w:after="40"/>
              <w:jc w:val="center"/>
              <w:rPr>
                <w:rFonts w:cs="Times New Roman"/>
                <w:b/>
                <w:bCs/>
                <w:lang w:eastAsia="ja-JP"/>
              </w:rPr>
            </w:pPr>
          </w:p>
        </w:tc>
        <w:tc>
          <w:tcPr>
            <w:tcW w:w="1408" w:type="dxa"/>
            <w:shd w:val="clear" w:color="auto" w:fill="auto"/>
          </w:tcPr>
          <w:p w:rsidR="00550ACC" w:rsidRPr="009C26BE" w:rsidP="698BC6E2" w14:paraId="57503161" w14:textId="77777777">
            <w:pPr>
              <w:spacing w:before="40" w:after="40"/>
              <w:jc w:val="center"/>
              <w:rPr>
                <w:rFonts w:cs="Times New Roman"/>
                <w:b/>
                <w:bCs/>
                <w:color w:val="FFFFFF" w:themeColor="background1"/>
                <w:lang w:eastAsia="ja-JP"/>
              </w:rPr>
            </w:pPr>
            <w:r w:rsidRPr="698BC6E2">
              <w:rPr>
                <w:rFonts w:cs="Times New Roman"/>
                <w:b/>
                <w:bCs/>
                <w:lang w:eastAsia="ja-JP"/>
              </w:rPr>
              <w:t>T1</w:t>
            </w:r>
          </w:p>
        </w:tc>
        <w:tc>
          <w:tcPr>
            <w:tcW w:w="1353" w:type="dxa"/>
            <w:shd w:val="clear" w:color="auto" w:fill="auto"/>
          </w:tcPr>
          <w:p w:rsidR="00550ACC" w:rsidRPr="009C26BE" w:rsidP="698BC6E2" w14:paraId="3A8332C6" w14:textId="77777777">
            <w:pPr>
              <w:spacing w:before="40" w:after="40"/>
              <w:jc w:val="center"/>
              <w:rPr>
                <w:rFonts w:cs="Times New Roman"/>
                <w:b/>
                <w:bCs/>
                <w:color w:val="FFFFFF" w:themeColor="background1"/>
                <w:lang w:eastAsia="ja-JP"/>
              </w:rPr>
            </w:pPr>
            <w:r w:rsidRPr="698BC6E2">
              <w:rPr>
                <w:rFonts w:cs="Times New Roman"/>
                <w:b/>
                <w:bCs/>
                <w:lang w:eastAsia="ja-JP"/>
              </w:rPr>
              <w:t>T2</w:t>
            </w:r>
          </w:p>
        </w:tc>
        <w:tc>
          <w:tcPr>
            <w:tcW w:w="1353" w:type="dxa"/>
            <w:shd w:val="clear" w:color="auto" w:fill="auto"/>
          </w:tcPr>
          <w:p w:rsidR="00550ACC" w:rsidRPr="009C26BE" w:rsidP="698BC6E2" w14:paraId="563FBC48" w14:textId="77777777">
            <w:pPr>
              <w:spacing w:before="40" w:after="40"/>
              <w:jc w:val="center"/>
              <w:rPr>
                <w:rFonts w:cs="Times New Roman"/>
                <w:b/>
                <w:bCs/>
                <w:color w:val="FFFFFF" w:themeColor="background1"/>
                <w:lang w:eastAsia="ja-JP"/>
              </w:rPr>
            </w:pPr>
            <w:r w:rsidRPr="698BC6E2">
              <w:rPr>
                <w:rFonts w:cs="Times New Roman"/>
                <w:b/>
                <w:bCs/>
                <w:lang w:eastAsia="ja-JP"/>
              </w:rPr>
              <w:t>Total</w:t>
            </w:r>
          </w:p>
        </w:tc>
      </w:tr>
      <w:tr w14:paraId="7E6D81EC" w14:textId="77777777" w:rsidTr="00C303DC">
        <w:tblPrEx>
          <w:tblW w:w="7000" w:type="dxa"/>
          <w:jc w:val="center"/>
          <w:tblLook w:val="04A0"/>
        </w:tblPrEx>
        <w:trPr>
          <w:trHeight w:val="378"/>
          <w:jc w:val="center"/>
        </w:trPr>
        <w:tc>
          <w:tcPr>
            <w:tcW w:w="1795" w:type="dxa"/>
            <w:vMerge w:val="restart"/>
            <w:shd w:val="clear" w:color="auto" w:fill="auto"/>
          </w:tcPr>
          <w:p w:rsidR="00550ACC" w:rsidRPr="009C26BE" w:rsidP="005625E3" w14:paraId="7F841349" w14:textId="77777777">
            <w:pPr>
              <w:spacing w:before="40" w:after="40"/>
              <w:jc w:val="center"/>
              <w:rPr>
                <w:rFonts w:cs="Times New Roman"/>
                <w:b/>
                <w:bCs/>
                <w:lang w:eastAsia="ja-JP"/>
              </w:rPr>
            </w:pPr>
            <w:r w:rsidRPr="009C26BE">
              <w:rPr>
                <w:rFonts w:cs="Times New Roman"/>
                <w:b/>
                <w:bCs/>
                <w:color w:val="FFFFFF" w:themeColor="background1"/>
                <w:lang w:eastAsia="ja-JP"/>
              </w:rPr>
              <w:t xml:space="preserve">LDW </w:t>
            </w:r>
            <w:r w:rsidRPr="009C26BE">
              <w:rPr>
                <w:rFonts w:cs="Times New Roman" w:hint="eastAsia"/>
                <w:b/>
                <w:bCs/>
                <w:color w:val="FFFFFF" w:themeColor="background1"/>
                <w:lang w:eastAsia="ja-JP"/>
              </w:rPr>
              <w:t>M</w:t>
            </w:r>
            <w:r w:rsidRPr="009C26BE">
              <w:rPr>
                <w:rFonts w:cs="Times New Roman"/>
                <w:b/>
                <w:bCs/>
                <w:color w:val="FFFFFF" w:themeColor="background1"/>
                <w:lang w:eastAsia="ja-JP"/>
              </w:rPr>
              <w:t>odality</w:t>
            </w:r>
          </w:p>
        </w:tc>
        <w:tc>
          <w:tcPr>
            <w:tcW w:w="1091" w:type="dxa"/>
            <w:shd w:val="clear" w:color="auto" w:fill="auto"/>
          </w:tcPr>
          <w:p w:rsidR="00550ACC" w:rsidRPr="0070039B" w:rsidP="005625E3" w14:paraId="08E4E450" w14:textId="77777777">
            <w:pPr>
              <w:spacing w:before="40" w:after="40"/>
              <w:jc w:val="center"/>
              <w:rPr>
                <w:rFonts w:cs="Times New Roman"/>
                <w:lang w:eastAsia="ja-JP"/>
              </w:rPr>
            </w:pPr>
            <w:r w:rsidRPr="0070039B">
              <w:rPr>
                <w:rFonts w:cs="Times New Roman" w:hint="eastAsia"/>
                <w:lang w:eastAsia="ja-JP"/>
              </w:rPr>
              <w:t>M</w:t>
            </w:r>
            <w:r w:rsidRPr="0070039B">
              <w:rPr>
                <w:rFonts w:cs="Times New Roman"/>
                <w:lang w:eastAsia="ja-JP"/>
              </w:rPr>
              <w:t>1</w:t>
            </w:r>
          </w:p>
        </w:tc>
        <w:tc>
          <w:tcPr>
            <w:tcW w:w="1408" w:type="dxa"/>
            <w:shd w:val="clear" w:color="auto" w:fill="auto"/>
          </w:tcPr>
          <w:p w:rsidR="00550ACC" w:rsidRPr="0070039B" w:rsidP="005625E3" w14:paraId="5017903A" w14:textId="090A93B8">
            <w:pPr>
              <w:spacing w:before="40" w:after="40"/>
              <w:jc w:val="center"/>
              <w:rPr>
                <w:rFonts w:cs="Times New Roman"/>
                <w:lang w:eastAsia="ja-JP"/>
              </w:rPr>
            </w:pPr>
            <w:r w:rsidRPr="0070039B">
              <w:rPr>
                <w:rFonts w:cs="Times New Roman" w:hint="eastAsia"/>
                <w:lang w:eastAsia="ja-JP"/>
              </w:rPr>
              <w:t>1</w:t>
            </w:r>
            <w:r w:rsidRPr="0070039B">
              <w:rPr>
                <w:rFonts w:cs="Times New Roman"/>
                <w:lang w:eastAsia="ja-JP"/>
              </w:rPr>
              <w:t>0</w:t>
            </w:r>
            <w:r w:rsidR="00395C59">
              <w:rPr>
                <w:rFonts w:cs="Times New Roman"/>
                <w:lang w:eastAsia="ja-JP"/>
              </w:rPr>
              <w:t xml:space="preserve"> data sets</w:t>
            </w:r>
          </w:p>
        </w:tc>
        <w:tc>
          <w:tcPr>
            <w:tcW w:w="1353" w:type="dxa"/>
            <w:shd w:val="clear" w:color="auto" w:fill="auto"/>
          </w:tcPr>
          <w:p w:rsidR="00550ACC" w:rsidRPr="0070039B" w:rsidP="005625E3" w14:paraId="3304DFA2" w14:textId="1556864B">
            <w:pPr>
              <w:spacing w:before="40" w:after="40"/>
              <w:jc w:val="center"/>
              <w:rPr>
                <w:rFonts w:cs="Times New Roman"/>
                <w:lang w:eastAsia="ja-JP"/>
              </w:rPr>
            </w:pPr>
            <w:r w:rsidRPr="0070039B">
              <w:rPr>
                <w:rFonts w:cs="Times New Roman" w:hint="eastAsia"/>
                <w:lang w:eastAsia="ja-JP"/>
              </w:rPr>
              <w:t>1</w:t>
            </w:r>
            <w:r w:rsidRPr="0070039B">
              <w:rPr>
                <w:rFonts w:cs="Times New Roman"/>
                <w:lang w:eastAsia="ja-JP"/>
              </w:rPr>
              <w:t>0</w:t>
            </w:r>
            <w:r w:rsidR="00395C59">
              <w:rPr>
                <w:rFonts w:cs="Times New Roman"/>
                <w:lang w:eastAsia="ja-JP"/>
              </w:rPr>
              <w:t xml:space="preserve"> data sets</w:t>
            </w:r>
          </w:p>
        </w:tc>
        <w:tc>
          <w:tcPr>
            <w:tcW w:w="1353" w:type="dxa"/>
            <w:shd w:val="clear" w:color="auto" w:fill="auto"/>
          </w:tcPr>
          <w:p w:rsidR="00550ACC" w:rsidRPr="0070039B" w:rsidP="005625E3" w14:paraId="5D04062B" w14:textId="5A8DE496">
            <w:pPr>
              <w:spacing w:before="40" w:after="40"/>
              <w:jc w:val="center"/>
              <w:rPr>
                <w:rFonts w:cs="Times New Roman"/>
                <w:lang w:eastAsia="ja-JP"/>
              </w:rPr>
            </w:pPr>
            <w:r w:rsidRPr="0070039B">
              <w:rPr>
                <w:rFonts w:cs="Times New Roman"/>
                <w:lang w:eastAsia="ja-JP"/>
              </w:rPr>
              <w:t>20</w:t>
            </w:r>
            <w:r w:rsidR="00395C59">
              <w:rPr>
                <w:rFonts w:cs="Times New Roman"/>
                <w:lang w:eastAsia="ja-JP"/>
              </w:rPr>
              <w:t xml:space="preserve"> data sets</w:t>
            </w:r>
          </w:p>
        </w:tc>
      </w:tr>
      <w:tr w14:paraId="744E4D76" w14:textId="77777777" w:rsidTr="00C303DC">
        <w:tblPrEx>
          <w:tblW w:w="7000" w:type="dxa"/>
          <w:jc w:val="center"/>
          <w:tblLook w:val="04A0"/>
        </w:tblPrEx>
        <w:trPr>
          <w:trHeight w:val="165"/>
          <w:jc w:val="center"/>
        </w:trPr>
        <w:tc>
          <w:tcPr>
            <w:tcW w:w="1795" w:type="dxa"/>
            <w:vMerge/>
          </w:tcPr>
          <w:p w:rsidR="00550ACC" w:rsidRPr="0070039B" w:rsidP="005625E3" w14:paraId="4A1E46ED" w14:textId="77777777">
            <w:pPr>
              <w:spacing w:before="40" w:after="40"/>
              <w:jc w:val="center"/>
              <w:rPr>
                <w:rFonts w:cs="Times New Roman"/>
                <w:lang w:eastAsia="ja-JP"/>
              </w:rPr>
            </w:pPr>
          </w:p>
        </w:tc>
        <w:tc>
          <w:tcPr>
            <w:tcW w:w="1091" w:type="dxa"/>
            <w:shd w:val="clear" w:color="auto" w:fill="auto"/>
          </w:tcPr>
          <w:p w:rsidR="00550ACC" w:rsidRPr="0070039B" w:rsidP="005625E3" w14:paraId="0693C63F" w14:textId="77777777">
            <w:pPr>
              <w:spacing w:before="40" w:after="40"/>
              <w:jc w:val="center"/>
              <w:rPr>
                <w:rFonts w:cs="Times New Roman"/>
                <w:lang w:eastAsia="ja-JP"/>
              </w:rPr>
            </w:pPr>
            <w:r w:rsidRPr="0070039B">
              <w:rPr>
                <w:rFonts w:cs="Times New Roman" w:hint="eastAsia"/>
                <w:lang w:eastAsia="ja-JP"/>
              </w:rPr>
              <w:t>M</w:t>
            </w:r>
            <w:r w:rsidRPr="0070039B">
              <w:rPr>
                <w:rFonts w:cs="Times New Roman"/>
                <w:lang w:eastAsia="ja-JP"/>
              </w:rPr>
              <w:t>2</w:t>
            </w:r>
          </w:p>
        </w:tc>
        <w:tc>
          <w:tcPr>
            <w:tcW w:w="1408" w:type="dxa"/>
            <w:shd w:val="clear" w:color="auto" w:fill="auto"/>
          </w:tcPr>
          <w:p w:rsidR="00550ACC" w:rsidRPr="0070039B" w:rsidP="005625E3" w14:paraId="6E2911B0" w14:textId="6A03313B">
            <w:pPr>
              <w:spacing w:before="40" w:after="40"/>
              <w:jc w:val="center"/>
              <w:rPr>
                <w:rFonts w:cs="Times New Roman"/>
                <w:lang w:eastAsia="ja-JP"/>
              </w:rPr>
            </w:pPr>
            <w:r w:rsidRPr="0070039B">
              <w:rPr>
                <w:rFonts w:cs="Times New Roman" w:hint="eastAsia"/>
                <w:lang w:eastAsia="ja-JP"/>
              </w:rPr>
              <w:t>1</w:t>
            </w:r>
            <w:r w:rsidRPr="0070039B">
              <w:rPr>
                <w:rFonts w:cs="Times New Roman"/>
                <w:lang w:eastAsia="ja-JP"/>
              </w:rPr>
              <w:t>0</w:t>
            </w:r>
            <w:r w:rsidR="00395C59">
              <w:rPr>
                <w:rFonts w:cs="Times New Roman"/>
                <w:lang w:eastAsia="ja-JP"/>
              </w:rPr>
              <w:t xml:space="preserve"> data sets</w:t>
            </w:r>
          </w:p>
        </w:tc>
        <w:tc>
          <w:tcPr>
            <w:tcW w:w="1353" w:type="dxa"/>
            <w:shd w:val="clear" w:color="auto" w:fill="auto"/>
          </w:tcPr>
          <w:p w:rsidR="00550ACC" w:rsidRPr="0070039B" w:rsidP="005625E3" w14:paraId="38986C9F" w14:textId="6F7615CB">
            <w:pPr>
              <w:spacing w:before="40" w:after="40"/>
              <w:jc w:val="center"/>
              <w:rPr>
                <w:rFonts w:cs="Times New Roman"/>
                <w:lang w:eastAsia="ja-JP"/>
              </w:rPr>
            </w:pPr>
            <w:r w:rsidRPr="0070039B">
              <w:rPr>
                <w:rFonts w:cs="Times New Roman" w:hint="eastAsia"/>
                <w:lang w:eastAsia="ja-JP"/>
              </w:rPr>
              <w:t>1</w:t>
            </w:r>
            <w:r w:rsidRPr="0070039B">
              <w:rPr>
                <w:rFonts w:cs="Times New Roman"/>
                <w:lang w:eastAsia="ja-JP"/>
              </w:rPr>
              <w:t>0</w:t>
            </w:r>
            <w:r w:rsidR="00395C59">
              <w:rPr>
                <w:rFonts w:cs="Times New Roman"/>
                <w:lang w:eastAsia="ja-JP"/>
              </w:rPr>
              <w:t xml:space="preserve"> data sets</w:t>
            </w:r>
          </w:p>
        </w:tc>
        <w:tc>
          <w:tcPr>
            <w:tcW w:w="1353" w:type="dxa"/>
            <w:shd w:val="clear" w:color="auto" w:fill="auto"/>
          </w:tcPr>
          <w:p w:rsidR="00550ACC" w:rsidRPr="0070039B" w:rsidP="005625E3" w14:paraId="4A8BE7F4" w14:textId="3CE9A16C">
            <w:pPr>
              <w:spacing w:before="40" w:after="40"/>
              <w:jc w:val="center"/>
              <w:rPr>
                <w:rFonts w:cs="Times New Roman"/>
                <w:lang w:eastAsia="ja-JP"/>
              </w:rPr>
            </w:pPr>
            <w:r w:rsidRPr="0070039B">
              <w:rPr>
                <w:rFonts w:cs="Times New Roman"/>
                <w:lang w:eastAsia="ja-JP"/>
              </w:rPr>
              <w:t>20</w:t>
            </w:r>
            <w:r w:rsidR="00395C59">
              <w:rPr>
                <w:rFonts w:cs="Times New Roman"/>
                <w:lang w:eastAsia="ja-JP"/>
              </w:rPr>
              <w:t xml:space="preserve"> data sets</w:t>
            </w:r>
          </w:p>
        </w:tc>
      </w:tr>
      <w:tr w14:paraId="3215284E" w14:textId="77777777" w:rsidTr="00C303DC">
        <w:tblPrEx>
          <w:tblW w:w="7000" w:type="dxa"/>
          <w:jc w:val="center"/>
          <w:tblLook w:val="04A0"/>
        </w:tblPrEx>
        <w:trPr>
          <w:trHeight w:val="165"/>
          <w:jc w:val="center"/>
        </w:trPr>
        <w:tc>
          <w:tcPr>
            <w:tcW w:w="1795" w:type="dxa"/>
            <w:vMerge/>
          </w:tcPr>
          <w:p w:rsidR="00550ACC" w:rsidRPr="0070039B" w:rsidP="005625E3" w14:paraId="7AFE8F31" w14:textId="77777777">
            <w:pPr>
              <w:spacing w:before="40" w:after="40"/>
              <w:jc w:val="center"/>
              <w:rPr>
                <w:rFonts w:cs="Times New Roman"/>
                <w:lang w:eastAsia="ja-JP"/>
              </w:rPr>
            </w:pPr>
          </w:p>
        </w:tc>
        <w:tc>
          <w:tcPr>
            <w:tcW w:w="1091" w:type="dxa"/>
            <w:shd w:val="clear" w:color="auto" w:fill="auto"/>
          </w:tcPr>
          <w:p w:rsidR="00550ACC" w:rsidRPr="0070039B" w:rsidP="005625E3" w14:paraId="12C8373A" w14:textId="77777777">
            <w:pPr>
              <w:spacing w:before="40" w:after="40"/>
              <w:jc w:val="center"/>
              <w:rPr>
                <w:rFonts w:cs="Times New Roman"/>
                <w:lang w:eastAsia="ja-JP"/>
              </w:rPr>
            </w:pPr>
            <w:r w:rsidRPr="0070039B">
              <w:rPr>
                <w:rFonts w:cs="Times New Roman" w:hint="eastAsia"/>
                <w:lang w:eastAsia="ja-JP"/>
              </w:rPr>
              <w:t>M</w:t>
            </w:r>
            <w:r w:rsidRPr="0070039B">
              <w:rPr>
                <w:rFonts w:cs="Times New Roman"/>
                <w:lang w:eastAsia="ja-JP"/>
              </w:rPr>
              <w:t>3</w:t>
            </w:r>
          </w:p>
        </w:tc>
        <w:tc>
          <w:tcPr>
            <w:tcW w:w="1408" w:type="dxa"/>
            <w:shd w:val="clear" w:color="auto" w:fill="auto"/>
          </w:tcPr>
          <w:p w:rsidR="00550ACC" w:rsidRPr="0070039B" w:rsidP="005625E3" w14:paraId="25FB5941" w14:textId="688B71CB">
            <w:pPr>
              <w:spacing w:before="40" w:after="40"/>
              <w:jc w:val="center"/>
              <w:rPr>
                <w:rFonts w:cs="Times New Roman"/>
                <w:lang w:eastAsia="ja-JP"/>
              </w:rPr>
            </w:pPr>
            <w:r w:rsidRPr="0070039B">
              <w:rPr>
                <w:rFonts w:cs="Times New Roman" w:hint="eastAsia"/>
                <w:lang w:eastAsia="ja-JP"/>
              </w:rPr>
              <w:t>1</w:t>
            </w:r>
            <w:r w:rsidRPr="0070039B">
              <w:rPr>
                <w:rFonts w:cs="Times New Roman"/>
                <w:lang w:eastAsia="ja-JP"/>
              </w:rPr>
              <w:t>0</w:t>
            </w:r>
            <w:r w:rsidR="00395C59">
              <w:rPr>
                <w:rFonts w:cs="Times New Roman"/>
                <w:lang w:eastAsia="ja-JP"/>
              </w:rPr>
              <w:t xml:space="preserve"> data sets </w:t>
            </w:r>
          </w:p>
        </w:tc>
        <w:tc>
          <w:tcPr>
            <w:tcW w:w="1353" w:type="dxa"/>
            <w:shd w:val="clear" w:color="auto" w:fill="auto"/>
          </w:tcPr>
          <w:p w:rsidR="00550ACC" w:rsidRPr="0070039B" w:rsidP="005625E3" w14:paraId="369BDA65" w14:textId="40B2FAA2">
            <w:pPr>
              <w:spacing w:before="40" w:after="40"/>
              <w:jc w:val="center"/>
              <w:rPr>
                <w:rFonts w:cs="Times New Roman"/>
                <w:lang w:eastAsia="ja-JP"/>
              </w:rPr>
            </w:pPr>
            <w:r w:rsidRPr="0070039B">
              <w:rPr>
                <w:rFonts w:cs="Times New Roman" w:hint="eastAsia"/>
                <w:lang w:eastAsia="ja-JP"/>
              </w:rPr>
              <w:t>1</w:t>
            </w:r>
            <w:r w:rsidRPr="0070039B">
              <w:rPr>
                <w:rFonts w:cs="Times New Roman"/>
                <w:lang w:eastAsia="ja-JP"/>
              </w:rPr>
              <w:t>0</w:t>
            </w:r>
            <w:r w:rsidR="00395C59">
              <w:rPr>
                <w:rFonts w:cs="Times New Roman"/>
                <w:lang w:eastAsia="ja-JP"/>
              </w:rPr>
              <w:t xml:space="preserve"> data sets</w:t>
            </w:r>
          </w:p>
        </w:tc>
        <w:tc>
          <w:tcPr>
            <w:tcW w:w="1353" w:type="dxa"/>
            <w:shd w:val="clear" w:color="auto" w:fill="auto"/>
          </w:tcPr>
          <w:p w:rsidR="00550ACC" w:rsidRPr="0070039B" w:rsidP="005625E3" w14:paraId="14162EFC" w14:textId="3B48B218">
            <w:pPr>
              <w:spacing w:before="40" w:after="40"/>
              <w:jc w:val="center"/>
              <w:rPr>
                <w:rFonts w:cs="Times New Roman"/>
                <w:lang w:eastAsia="ja-JP"/>
              </w:rPr>
            </w:pPr>
            <w:r w:rsidRPr="0070039B">
              <w:rPr>
                <w:rFonts w:cs="Times New Roman"/>
                <w:lang w:eastAsia="ja-JP"/>
              </w:rPr>
              <w:t>20</w:t>
            </w:r>
            <w:r w:rsidR="00395C59">
              <w:rPr>
                <w:rFonts w:cs="Times New Roman"/>
                <w:lang w:eastAsia="ja-JP"/>
              </w:rPr>
              <w:t xml:space="preserve"> data sets</w:t>
            </w:r>
          </w:p>
        </w:tc>
      </w:tr>
      <w:tr w14:paraId="2D1A6440" w14:textId="77777777" w:rsidTr="00C303DC">
        <w:tblPrEx>
          <w:tblW w:w="7000" w:type="dxa"/>
          <w:jc w:val="center"/>
          <w:tblLook w:val="04A0"/>
        </w:tblPrEx>
        <w:trPr>
          <w:trHeight w:val="165"/>
          <w:jc w:val="center"/>
        </w:trPr>
        <w:tc>
          <w:tcPr>
            <w:tcW w:w="1795" w:type="dxa"/>
            <w:vMerge/>
          </w:tcPr>
          <w:p w:rsidR="00550ACC" w:rsidRPr="0070039B" w:rsidP="005625E3" w14:paraId="70B7F8FF" w14:textId="77777777">
            <w:pPr>
              <w:spacing w:before="40" w:after="40"/>
              <w:jc w:val="center"/>
              <w:rPr>
                <w:rFonts w:cs="Times New Roman"/>
                <w:lang w:eastAsia="ja-JP"/>
              </w:rPr>
            </w:pPr>
          </w:p>
        </w:tc>
        <w:tc>
          <w:tcPr>
            <w:tcW w:w="1091" w:type="dxa"/>
            <w:shd w:val="clear" w:color="auto" w:fill="auto"/>
          </w:tcPr>
          <w:p w:rsidR="00550ACC" w:rsidRPr="0070039B" w:rsidP="005625E3" w14:paraId="5CD84579" w14:textId="77777777">
            <w:pPr>
              <w:spacing w:before="40" w:after="40"/>
              <w:jc w:val="center"/>
              <w:rPr>
                <w:rFonts w:cs="Times New Roman"/>
                <w:lang w:eastAsia="ja-JP"/>
              </w:rPr>
            </w:pPr>
            <w:r w:rsidRPr="0070039B">
              <w:rPr>
                <w:rFonts w:cs="Times New Roman" w:hint="eastAsia"/>
                <w:lang w:eastAsia="ja-JP"/>
              </w:rPr>
              <w:t>T</w:t>
            </w:r>
            <w:r w:rsidRPr="0070039B">
              <w:rPr>
                <w:rFonts w:cs="Times New Roman"/>
                <w:lang w:eastAsia="ja-JP"/>
              </w:rPr>
              <w:t>otal</w:t>
            </w:r>
          </w:p>
        </w:tc>
        <w:tc>
          <w:tcPr>
            <w:tcW w:w="1408" w:type="dxa"/>
            <w:shd w:val="clear" w:color="auto" w:fill="auto"/>
          </w:tcPr>
          <w:p w:rsidR="00550ACC" w:rsidRPr="0070039B" w:rsidP="005625E3" w14:paraId="6FEE1017" w14:textId="0C98CA63">
            <w:pPr>
              <w:spacing w:before="40" w:after="40"/>
              <w:jc w:val="center"/>
              <w:rPr>
                <w:rFonts w:cs="Times New Roman"/>
                <w:lang w:eastAsia="ja-JP"/>
              </w:rPr>
            </w:pPr>
            <w:r w:rsidRPr="0070039B">
              <w:rPr>
                <w:rFonts w:cs="Times New Roman"/>
                <w:lang w:eastAsia="ja-JP"/>
              </w:rPr>
              <w:t>30</w:t>
            </w:r>
            <w:r w:rsidR="00395C59">
              <w:rPr>
                <w:rFonts w:cs="Times New Roman"/>
                <w:lang w:eastAsia="ja-JP"/>
              </w:rPr>
              <w:t xml:space="preserve"> data sets</w:t>
            </w:r>
          </w:p>
        </w:tc>
        <w:tc>
          <w:tcPr>
            <w:tcW w:w="1353" w:type="dxa"/>
            <w:shd w:val="clear" w:color="auto" w:fill="auto"/>
          </w:tcPr>
          <w:p w:rsidR="00550ACC" w:rsidRPr="0070039B" w:rsidP="005625E3" w14:paraId="1AEC3A18" w14:textId="0F345A86">
            <w:pPr>
              <w:spacing w:before="40" w:after="40"/>
              <w:jc w:val="center"/>
              <w:rPr>
                <w:rFonts w:cs="Times New Roman"/>
                <w:lang w:eastAsia="ja-JP"/>
              </w:rPr>
            </w:pPr>
            <w:r w:rsidRPr="0070039B">
              <w:rPr>
                <w:rFonts w:cs="Times New Roman"/>
                <w:lang w:eastAsia="ja-JP"/>
              </w:rPr>
              <w:t>30</w:t>
            </w:r>
            <w:r w:rsidR="00395C59">
              <w:rPr>
                <w:rFonts w:cs="Times New Roman"/>
                <w:lang w:eastAsia="ja-JP"/>
              </w:rPr>
              <w:t xml:space="preserve"> data sets</w:t>
            </w:r>
          </w:p>
        </w:tc>
        <w:tc>
          <w:tcPr>
            <w:tcW w:w="1353" w:type="dxa"/>
            <w:shd w:val="clear" w:color="auto" w:fill="auto"/>
          </w:tcPr>
          <w:p w:rsidR="00550ACC" w:rsidRPr="0070039B" w:rsidP="005625E3" w14:paraId="737D6862" w14:textId="707A93A1">
            <w:pPr>
              <w:spacing w:before="40" w:after="40"/>
              <w:jc w:val="center"/>
              <w:rPr>
                <w:rFonts w:cs="Times New Roman"/>
                <w:lang w:eastAsia="ja-JP"/>
              </w:rPr>
            </w:pPr>
            <w:r w:rsidRPr="0070039B">
              <w:rPr>
                <w:rFonts w:cs="Times New Roman"/>
                <w:lang w:eastAsia="ja-JP"/>
              </w:rPr>
              <w:t>60</w:t>
            </w:r>
            <w:r w:rsidR="00395C59">
              <w:rPr>
                <w:rFonts w:cs="Times New Roman"/>
                <w:lang w:eastAsia="ja-JP"/>
              </w:rPr>
              <w:t xml:space="preserve"> data sets</w:t>
            </w:r>
          </w:p>
        </w:tc>
      </w:tr>
    </w:tbl>
    <w:p w:rsidR="0059056D" w:rsidP="00550ACC" w14:paraId="4D5996EF" w14:textId="77777777">
      <w:pPr>
        <w:pStyle w:val="BodyText"/>
        <w:spacing w:before="120"/>
        <w:rPr>
          <w:rFonts w:eastAsia="MS Mincho"/>
          <w:lang w:eastAsia="ja-JP"/>
        </w:rPr>
      </w:pPr>
    </w:p>
    <w:p w:rsidR="007F5ED7" w:rsidRPr="005D7B48" w:rsidP="007F5ED7" w14:paraId="3F23FF28" w14:textId="4039A4AF">
      <w:pPr>
        <w:pStyle w:val="BodyText"/>
        <w:rPr>
          <w:b/>
          <w:bCs/>
          <w:i/>
          <w:iCs/>
        </w:rPr>
      </w:pPr>
      <w:r w:rsidRPr="005D7B48">
        <w:rPr>
          <w:b/>
          <w:bCs/>
          <w:i/>
          <w:iCs/>
        </w:rPr>
        <w:t>LDW</w:t>
      </w:r>
      <w:r>
        <w:rPr>
          <w:b/>
          <w:bCs/>
          <w:i/>
          <w:iCs/>
        </w:rPr>
        <w:t>/LKA</w:t>
      </w:r>
      <w:r w:rsidRPr="005D7B48">
        <w:rPr>
          <w:b/>
          <w:bCs/>
          <w:i/>
          <w:iCs/>
        </w:rPr>
        <w:t xml:space="preserve"> subset (</w:t>
      </w:r>
      <w:r w:rsidR="0070560D">
        <w:rPr>
          <w:b/>
          <w:bCs/>
          <w:i/>
          <w:iCs/>
        </w:rPr>
        <w:t xml:space="preserve">targeted </w:t>
      </w:r>
      <w:r>
        <w:rPr>
          <w:b/>
          <w:bCs/>
          <w:i/>
          <w:iCs/>
        </w:rPr>
        <w:t>2</w:t>
      </w:r>
      <w:r w:rsidRPr="005D7B48">
        <w:rPr>
          <w:b/>
          <w:bCs/>
          <w:i/>
          <w:iCs/>
        </w:rPr>
        <w:t>0 participants)</w:t>
      </w:r>
    </w:p>
    <w:p w:rsidR="00694F60" w:rsidRPr="00B45863" w:rsidP="00694F60" w14:paraId="640C98A1" w14:textId="46C10A2D">
      <w:pPr>
        <w:rPr>
          <w:rFonts w:eastAsia="MS Mincho"/>
          <w:lang w:eastAsia="ja-JP"/>
        </w:rPr>
      </w:pPr>
      <w:r w:rsidRPr="00BE4B87">
        <w:rPr>
          <w:rFonts w:eastAsia="MS Mincho"/>
          <w:lang w:eastAsia="ja-JP"/>
        </w:rPr>
        <w:t xml:space="preserve">Each of the 20 participants from the second group will complete the same prescribed drive but using the LDW/LKA factory vehicle rather than the LDW mockup vehicle. This experiment will address </w:t>
      </w:r>
      <w:r>
        <w:rPr>
          <w:rFonts w:eastAsia="MS Mincho"/>
          <w:lang w:eastAsia="ja-JP"/>
        </w:rPr>
        <w:t xml:space="preserve">objective </w:t>
      </w:r>
      <w:r w:rsidRPr="00BE4B87">
        <w:rPr>
          <w:rFonts w:eastAsia="MS Mincho"/>
          <w:lang w:eastAsia="ja-JP"/>
        </w:rPr>
        <w:t xml:space="preserve">driver performance </w:t>
      </w:r>
      <w:r>
        <w:rPr>
          <w:rFonts w:eastAsia="MS Mincho"/>
          <w:lang w:eastAsia="ja-JP"/>
        </w:rPr>
        <w:t xml:space="preserve">and subjective qualitative preferences </w:t>
      </w:r>
      <w:r w:rsidRPr="00BE4B87">
        <w:rPr>
          <w:rFonts w:eastAsia="MS Mincho"/>
          <w:lang w:eastAsia="ja-JP"/>
        </w:rPr>
        <w:t xml:space="preserve">under four system activation modes (none, LDW only, LKA only, and LDW </w:t>
      </w:r>
      <w:r w:rsidR="00A95165">
        <w:rPr>
          <w:rFonts w:eastAsia="MS Mincho"/>
          <w:lang w:eastAsia="ja-JP"/>
        </w:rPr>
        <w:t>with</w:t>
      </w:r>
      <w:r w:rsidRPr="00BE4B87" w:rsidR="00A95165">
        <w:rPr>
          <w:rFonts w:eastAsia="MS Mincho"/>
          <w:lang w:eastAsia="ja-JP"/>
        </w:rPr>
        <w:t xml:space="preserve"> </w:t>
      </w:r>
      <w:r w:rsidRPr="00BE4B87">
        <w:rPr>
          <w:rFonts w:eastAsia="MS Mincho"/>
          <w:lang w:eastAsia="ja-JP"/>
        </w:rPr>
        <w:t xml:space="preserve">LKA). As </w:t>
      </w:r>
      <w:r w:rsidR="00C163F8">
        <w:rPr>
          <w:rFonts w:eastAsia="MS Mincho"/>
          <w:lang w:eastAsia="ja-JP"/>
        </w:rPr>
        <w:t>with</w:t>
      </w:r>
      <w:r w:rsidRPr="00BE4B87">
        <w:rPr>
          <w:rFonts w:eastAsia="MS Mincho"/>
          <w:lang w:eastAsia="ja-JP"/>
        </w:rPr>
        <w:t xml:space="preserve"> the mockup study, the total driving session </w:t>
      </w:r>
      <w:r>
        <w:rPr>
          <w:rFonts w:eastAsia="MS Mincho"/>
          <w:lang w:eastAsia="ja-JP"/>
        </w:rPr>
        <w:t xml:space="preserve">duration </w:t>
      </w:r>
      <w:r w:rsidRPr="00BE4B87">
        <w:rPr>
          <w:rFonts w:eastAsia="MS Mincho"/>
          <w:lang w:eastAsia="ja-JP"/>
        </w:rPr>
        <w:t xml:space="preserve">for each driver will </w:t>
      </w:r>
      <w:r>
        <w:rPr>
          <w:rFonts w:eastAsia="MS Mincho"/>
          <w:lang w:eastAsia="ja-JP"/>
        </w:rPr>
        <w:t>be</w:t>
      </w:r>
      <w:r w:rsidRPr="00BE4B87">
        <w:rPr>
          <w:rFonts w:eastAsia="MS Mincho"/>
          <w:lang w:eastAsia="ja-JP"/>
        </w:rPr>
        <w:t xml:space="preserve"> approximately 4 hours, split in</w:t>
      </w:r>
      <w:r>
        <w:rPr>
          <w:rFonts w:eastAsia="MS Mincho"/>
          <w:lang w:eastAsia="ja-JP"/>
        </w:rPr>
        <w:t>to</w:t>
      </w:r>
      <w:r w:rsidRPr="00BE4B87">
        <w:rPr>
          <w:rFonts w:eastAsia="MS Mincho"/>
          <w:lang w:eastAsia="ja-JP"/>
        </w:rPr>
        <w:t xml:space="preserve"> two </w:t>
      </w:r>
      <w:r>
        <w:rPr>
          <w:rFonts w:eastAsia="MS Mincho"/>
          <w:lang w:eastAsia="ja-JP"/>
        </w:rPr>
        <w:t>2</w:t>
      </w:r>
      <w:r w:rsidRPr="00BE4B87">
        <w:rPr>
          <w:rFonts w:eastAsia="MS Mincho"/>
          <w:lang w:eastAsia="ja-JP"/>
        </w:rPr>
        <w:t>-hour sessions in between which the system activation modes will be modified. This will provide a total of 40 data</w:t>
      </w:r>
      <w:r w:rsidR="00A95165">
        <w:rPr>
          <w:rFonts w:eastAsia="MS Mincho"/>
          <w:lang w:eastAsia="ja-JP"/>
        </w:rPr>
        <w:t xml:space="preserve"> </w:t>
      </w:r>
      <w:r>
        <w:rPr>
          <w:rFonts w:eastAsia="MS Mincho"/>
          <w:lang w:eastAsia="ja-JP"/>
        </w:rPr>
        <w:t>sets</w:t>
      </w:r>
      <w:r w:rsidRPr="00BE4B87">
        <w:rPr>
          <w:rFonts w:eastAsia="MS Mincho"/>
          <w:lang w:eastAsia="ja-JP"/>
        </w:rPr>
        <w:t xml:space="preserve">, or 10 </w:t>
      </w:r>
      <w:r>
        <w:rPr>
          <w:rFonts w:eastAsia="MS Mincho"/>
          <w:lang w:eastAsia="ja-JP"/>
        </w:rPr>
        <w:t xml:space="preserve">sets </w:t>
      </w:r>
      <w:r w:rsidRPr="00BE4B87">
        <w:rPr>
          <w:rFonts w:eastAsia="MS Mincho"/>
          <w:lang w:eastAsia="ja-JP"/>
        </w:rPr>
        <w:t xml:space="preserve">for each of the </w:t>
      </w:r>
      <w:r>
        <w:rPr>
          <w:rFonts w:eastAsia="MS Mincho"/>
          <w:lang w:eastAsia="ja-JP"/>
        </w:rPr>
        <w:t>four</w:t>
      </w:r>
      <w:r w:rsidRPr="00BE4B87">
        <w:rPr>
          <w:rFonts w:eastAsia="MS Mincho"/>
          <w:lang w:eastAsia="ja-JP"/>
        </w:rPr>
        <w:t xml:space="preserve"> activation modes </w:t>
      </w:r>
      <w:r w:rsidRPr="00A95165">
        <w:rPr>
          <w:rFonts w:eastAsia="MS Mincho"/>
          <w:lang w:eastAsia="ja-JP"/>
        </w:rPr>
        <w:t>studied (</w:t>
      </w:r>
      <w:r w:rsidRPr="00A95165">
        <w:rPr>
          <w:rFonts w:eastAsia="MS Mincho"/>
          <w:lang w:eastAsia="ja-JP"/>
        </w:rPr>
        <w:fldChar w:fldCharType="begin"/>
      </w:r>
      <w:r w:rsidRPr="00A95165">
        <w:rPr>
          <w:rFonts w:eastAsia="MS Mincho"/>
          <w:lang w:eastAsia="ja-JP"/>
        </w:rPr>
        <w:instrText xml:space="preserve"> REF _Ref109083133 \h  \* MERGEFORMAT </w:instrText>
      </w:r>
      <w:r w:rsidRPr="00A95165">
        <w:rPr>
          <w:rFonts w:eastAsia="MS Mincho"/>
          <w:lang w:eastAsia="ja-JP"/>
        </w:rPr>
        <w:fldChar w:fldCharType="separate"/>
      </w:r>
      <w:r w:rsidRPr="00C71671" w:rsidR="00B42777">
        <w:t xml:space="preserve">Table </w:t>
      </w:r>
      <w:r w:rsidRPr="00C71671" w:rsidR="00B42777">
        <w:rPr>
          <w:noProof/>
        </w:rPr>
        <w:t>3</w:t>
      </w:r>
      <w:r w:rsidRPr="00A95165">
        <w:rPr>
          <w:rFonts w:eastAsia="MS Mincho"/>
          <w:lang w:eastAsia="ja-JP"/>
        </w:rPr>
        <w:fldChar w:fldCharType="end"/>
      </w:r>
      <w:r w:rsidRPr="00A95165">
        <w:rPr>
          <w:rFonts w:eastAsia="MS Mincho"/>
          <w:lang w:eastAsia="ja-JP"/>
        </w:rPr>
        <w:t>).</w:t>
      </w:r>
      <w:r w:rsidRPr="00A95165" w:rsidR="00C434CB">
        <w:rPr>
          <w:rFonts w:eastAsia="MS Mincho"/>
          <w:lang w:eastAsia="ja-JP"/>
        </w:rPr>
        <w:t xml:space="preserve"> Participants will be distributed within the cells such that paired differences are captured. </w:t>
      </w:r>
      <w:r w:rsidRPr="00A95165">
        <w:rPr>
          <w:rFonts w:eastAsia="MS Mincho"/>
          <w:lang w:eastAsia="ja-JP"/>
        </w:rPr>
        <w:t>This session</w:t>
      </w:r>
      <w:r w:rsidRPr="00B45863">
        <w:rPr>
          <w:rFonts w:eastAsia="MS Mincho"/>
          <w:lang w:eastAsia="ja-JP"/>
        </w:rPr>
        <w:t xml:space="preserve"> will have a total duration of approximately 5 hours</w:t>
      </w:r>
      <w:r>
        <w:rPr>
          <w:rFonts w:eastAsia="MS Mincho"/>
          <w:lang w:eastAsia="ja-JP"/>
        </w:rPr>
        <w:t xml:space="preserve"> and 30 minutes</w:t>
      </w:r>
      <w:r w:rsidRPr="00B45863">
        <w:rPr>
          <w:rFonts w:eastAsia="MS Mincho"/>
          <w:lang w:eastAsia="ja-JP"/>
        </w:rPr>
        <w:t xml:space="preserve"> for each driver, including preparation and familiarization with the vehicle, a</w:t>
      </w:r>
      <w:r>
        <w:rPr>
          <w:rFonts w:eastAsia="MS Mincho"/>
          <w:lang w:eastAsia="ja-JP"/>
        </w:rPr>
        <w:t>pproximately</w:t>
      </w:r>
      <w:r w:rsidRPr="00B45863">
        <w:rPr>
          <w:rFonts w:eastAsia="MS Mincho"/>
          <w:lang w:eastAsia="ja-JP"/>
        </w:rPr>
        <w:t xml:space="preserve"> 4</w:t>
      </w:r>
      <w:r w:rsidR="00A95165">
        <w:rPr>
          <w:rFonts w:eastAsia="MS Mincho"/>
          <w:lang w:eastAsia="ja-JP"/>
        </w:rPr>
        <w:t xml:space="preserve"> </w:t>
      </w:r>
      <w:r w:rsidRPr="00B45863">
        <w:rPr>
          <w:rFonts w:eastAsia="MS Mincho"/>
          <w:lang w:eastAsia="ja-JP"/>
        </w:rPr>
        <w:t>hour</w:t>
      </w:r>
      <w:r>
        <w:rPr>
          <w:rFonts w:eastAsia="MS Mincho"/>
          <w:lang w:eastAsia="ja-JP"/>
        </w:rPr>
        <w:t xml:space="preserve">s of </w:t>
      </w:r>
      <w:r w:rsidRPr="00B45863">
        <w:rPr>
          <w:rFonts w:eastAsia="MS Mincho"/>
          <w:lang w:eastAsia="ja-JP"/>
        </w:rPr>
        <w:t xml:space="preserve">driving with a 15-minute break at the halfway point, and </w:t>
      </w:r>
      <w:r>
        <w:rPr>
          <w:rFonts w:eastAsia="MS Mincho"/>
          <w:lang w:eastAsia="ja-JP"/>
        </w:rPr>
        <w:t>1</w:t>
      </w:r>
      <w:r w:rsidRPr="00B45863">
        <w:rPr>
          <w:rFonts w:eastAsia="MS Mincho"/>
          <w:lang w:eastAsia="ja-JP"/>
        </w:rPr>
        <w:t>0</w:t>
      </w:r>
      <w:r w:rsidR="00A95165">
        <w:rPr>
          <w:rFonts w:eastAsia="MS Mincho"/>
          <w:lang w:eastAsia="ja-JP"/>
        </w:rPr>
        <w:t xml:space="preserve"> </w:t>
      </w:r>
      <w:r w:rsidRPr="00B45863">
        <w:rPr>
          <w:rFonts w:eastAsia="MS Mincho"/>
          <w:lang w:eastAsia="ja-JP"/>
        </w:rPr>
        <w:t xml:space="preserve">minutes for </w:t>
      </w:r>
      <w:r>
        <w:rPr>
          <w:rFonts w:eastAsia="MS Mincho"/>
          <w:lang w:eastAsia="ja-JP"/>
        </w:rPr>
        <w:t>each repetition of the</w:t>
      </w:r>
      <w:r w:rsidRPr="00B45863">
        <w:rPr>
          <w:rFonts w:eastAsia="MS Mincho"/>
          <w:lang w:eastAsia="ja-JP"/>
        </w:rPr>
        <w:t xml:space="preserve"> post-</w:t>
      </w:r>
      <w:r>
        <w:rPr>
          <w:rFonts w:eastAsia="MS Mincho"/>
          <w:lang w:eastAsia="ja-JP"/>
        </w:rPr>
        <w:t>route</w:t>
      </w:r>
      <w:r w:rsidRPr="00B45863">
        <w:rPr>
          <w:rFonts w:eastAsia="MS Mincho"/>
          <w:lang w:eastAsia="ja-JP"/>
        </w:rPr>
        <w:t xml:space="preserve"> questionnaire </w:t>
      </w:r>
      <w:r>
        <w:rPr>
          <w:rFonts w:eastAsia="MS Mincho"/>
          <w:lang w:eastAsia="ja-JP"/>
        </w:rPr>
        <w:t>(completed twice, once after each route repetition)</w:t>
      </w:r>
      <w:r w:rsidRPr="00B45863">
        <w:rPr>
          <w:rFonts w:eastAsia="MS Mincho"/>
          <w:lang w:eastAsia="ja-JP"/>
        </w:rPr>
        <w:t>.</w:t>
      </w:r>
    </w:p>
    <w:p w:rsidR="00550ACC" w:rsidRPr="005A7816" w:rsidP="00550ACC" w14:paraId="44FD7DE5" w14:textId="53D9F19C">
      <w:pPr>
        <w:pStyle w:val="Caption1"/>
      </w:pPr>
      <w:bookmarkStart w:id="12" w:name="_Ref109083133"/>
      <w:r w:rsidRPr="005A7816">
        <w:t xml:space="preserve">Table </w:t>
      </w:r>
      <w:r w:rsidRPr="005A7816">
        <w:fldChar w:fldCharType="begin"/>
      </w:r>
      <w:r w:rsidRPr="00FA6980">
        <w:instrText xml:space="preserve"> SEQ Table \* ARABIC </w:instrText>
      </w:r>
      <w:r w:rsidRPr="005A7816">
        <w:fldChar w:fldCharType="separate"/>
      </w:r>
      <w:r w:rsidR="00B42777">
        <w:rPr>
          <w:noProof/>
        </w:rPr>
        <w:t>3</w:t>
      </w:r>
      <w:r w:rsidRPr="005A7816">
        <w:fldChar w:fldCharType="end"/>
      </w:r>
      <w:bookmarkEnd w:id="12"/>
      <w:r w:rsidRPr="005A7816">
        <w:t xml:space="preserve">. Design of Experiments for Prescribed Driving With the LDW/LKA Factory Vehicle on Public Roads (20 Drivers, Two </w:t>
      </w:r>
      <w:r>
        <w:t>2</w:t>
      </w:r>
      <w:r w:rsidRPr="005A7816">
        <w:t>-Hour Driving Sessions per Driver)</w:t>
      </w:r>
    </w:p>
    <w:tbl>
      <w:tblPr>
        <w:tblStyle w:val="TableGrid"/>
        <w:tblW w:w="5000" w:type="pct"/>
        <w:tblLook w:val="04A0"/>
      </w:tblPr>
      <w:tblGrid>
        <w:gridCol w:w="2950"/>
        <w:gridCol w:w="887"/>
        <w:gridCol w:w="1477"/>
        <w:gridCol w:w="1626"/>
        <w:gridCol w:w="1773"/>
        <w:gridCol w:w="1213"/>
      </w:tblGrid>
      <w:tr w14:paraId="6B2977C6" w14:textId="77777777" w:rsidTr="00715805">
        <w:tblPrEx>
          <w:tblW w:w="5000" w:type="pct"/>
          <w:tblLook w:val="04A0"/>
        </w:tblPrEx>
        <w:trPr>
          <w:tblHeader/>
        </w:trPr>
        <w:tc>
          <w:tcPr>
            <w:tcW w:w="1486" w:type="pct"/>
            <w:shd w:val="clear" w:color="auto" w:fill="auto"/>
          </w:tcPr>
          <w:p w:rsidR="00550ACC" w:rsidRPr="009C26BE" w:rsidP="005625E3" w14:paraId="4BD3917C" w14:textId="77777777">
            <w:pPr>
              <w:spacing w:before="40" w:after="40"/>
              <w:jc w:val="center"/>
              <w:rPr>
                <w:rFonts w:cs="Times New Roman"/>
                <w:b/>
                <w:bCs/>
                <w:lang w:eastAsia="ja-JP"/>
              </w:rPr>
            </w:pPr>
            <w:r w:rsidRPr="009C26BE">
              <w:rPr>
                <w:rFonts w:cs="Times New Roman" w:hint="eastAsia"/>
                <w:b/>
                <w:bCs/>
                <w:lang w:eastAsia="ja-JP"/>
              </w:rPr>
              <w:t>L</w:t>
            </w:r>
            <w:r w:rsidRPr="009C26BE">
              <w:rPr>
                <w:rFonts w:cs="Times New Roman"/>
                <w:b/>
                <w:bCs/>
                <w:lang w:eastAsia="ja-JP"/>
              </w:rPr>
              <w:t>DW/LKA combination</w:t>
            </w:r>
          </w:p>
        </w:tc>
        <w:tc>
          <w:tcPr>
            <w:tcW w:w="447" w:type="pct"/>
            <w:shd w:val="clear" w:color="auto" w:fill="auto"/>
          </w:tcPr>
          <w:p w:rsidR="00550ACC" w:rsidRPr="009C26BE" w:rsidP="005625E3" w14:paraId="0E810CFA" w14:textId="77777777">
            <w:pPr>
              <w:spacing w:before="40" w:after="40"/>
              <w:jc w:val="center"/>
              <w:rPr>
                <w:rFonts w:cs="Times New Roman"/>
                <w:b/>
                <w:bCs/>
                <w:lang w:eastAsia="ja-JP"/>
              </w:rPr>
            </w:pPr>
            <w:r w:rsidRPr="009C26BE">
              <w:rPr>
                <w:rFonts w:cs="Times New Roman"/>
                <w:b/>
                <w:bCs/>
                <w:lang w:eastAsia="ja-JP"/>
              </w:rPr>
              <w:t>None</w:t>
            </w:r>
          </w:p>
        </w:tc>
        <w:tc>
          <w:tcPr>
            <w:tcW w:w="744" w:type="pct"/>
            <w:shd w:val="clear" w:color="auto" w:fill="auto"/>
          </w:tcPr>
          <w:p w:rsidR="00550ACC" w:rsidRPr="009C26BE" w:rsidP="005625E3" w14:paraId="07DB9EE0" w14:textId="77777777">
            <w:pPr>
              <w:spacing w:before="40" w:after="40"/>
              <w:jc w:val="center"/>
              <w:rPr>
                <w:rFonts w:cs="Times New Roman"/>
                <w:b/>
                <w:bCs/>
                <w:lang w:eastAsia="ja-JP"/>
              </w:rPr>
            </w:pPr>
            <w:r w:rsidRPr="009C26BE">
              <w:rPr>
                <w:rFonts w:cs="Times New Roman" w:hint="eastAsia"/>
                <w:b/>
                <w:bCs/>
                <w:lang w:eastAsia="ja-JP"/>
              </w:rPr>
              <w:t>L</w:t>
            </w:r>
            <w:r w:rsidRPr="009C26BE">
              <w:rPr>
                <w:rFonts w:cs="Times New Roman"/>
                <w:b/>
                <w:bCs/>
                <w:lang w:eastAsia="ja-JP"/>
              </w:rPr>
              <w:t>DW only</w:t>
            </w:r>
          </w:p>
        </w:tc>
        <w:tc>
          <w:tcPr>
            <w:tcW w:w="819" w:type="pct"/>
            <w:shd w:val="clear" w:color="auto" w:fill="auto"/>
          </w:tcPr>
          <w:p w:rsidR="00550ACC" w:rsidRPr="009C26BE" w:rsidP="005625E3" w14:paraId="0F6AB8DE" w14:textId="77777777">
            <w:pPr>
              <w:spacing w:before="40" w:after="40"/>
              <w:jc w:val="center"/>
              <w:rPr>
                <w:rFonts w:cs="Times New Roman"/>
                <w:b/>
                <w:bCs/>
                <w:lang w:eastAsia="ja-JP"/>
              </w:rPr>
            </w:pPr>
            <w:r w:rsidRPr="009C26BE">
              <w:rPr>
                <w:rFonts w:cs="Times New Roman" w:hint="eastAsia"/>
                <w:b/>
                <w:bCs/>
                <w:lang w:eastAsia="ja-JP"/>
              </w:rPr>
              <w:t>L</w:t>
            </w:r>
            <w:r w:rsidRPr="009C26BE">
              <w:rPr>
                <w:rFonts w:cs="Times New Roman"/>
                <w:b/>
                <w:bCs/>
                <w:lang w:eastAsia="ja-JP"/>
              </w:rPr>
              <w:t>KA only</w:t>
            </w:r>
          </w:p>
        </w:tc>
        <w:tc>
          <w:tcPr>
            <w:tcW w:w="893" w:type="pct"/>
            <w:shd w:val="clear" w:color="auto" w:fill="auto"/>
          </w:tcPr>
          <w:p w:rsidR="00550ACC" w:rsidRPr="009C26BE" w:rsidP="005625E3" w14:paraId="0C42C6B0" w14:textId="77777777">
            <w:pPr>
              <w:spacing w:before="40" w:after="40"/>
              <w:jc w:val="center"/>
              <w:rPr>
                <w:rFonts w:cs="Times New Roman"/>
                <w:b/>
                <w:bCs/>
                <w:lang w:eastAsia="ja-JP"/>
              </w:rPr>
            </w:pPr>
            <w:r w:rsidRPr="009C26BE">
              <w:rPr>
                <w:rFonts w:cs="Times New Roman"/>
                <w:b/>
                <w:bCs/>
                <w:lang w:eastAsia="ja-JP"/>
              </w:rPr>
              <w:t xml:space="preserve">LDW &amp; </w:t>
            </w:r>
            <w:r w:rsidRPr="009C26BE">
              <w:rPr>
                <w:rFonts w:cs="Times New Roman" w:hint="eastAsia"/>
                <w:b/>
                <w:bCs/>
                <w:lang w:eastAsia="ja-JP"/>
              </w:rPr>
              <w:t>L</w:t>
            </w:r>
            <w:r w:rsidRPr="009C26BE">
              <w:rPr>
                <w:rFonts w:cs="Times New Roman"/>
                <w:b/>
                <w:bCs/>
                <w:lang w:eastAsia="ja-JP"/>
              </w:rPr>
              <w:t>KA</w:t>
            </w:r>
          </w:p>
        </w:tc>
        <w:tc>
          <w:tcPr>
            <w:tcW w:w="612" w:type="pct"/>
            <w:shd w:val="clear" w:color="auto" w:fill="auto"/>
          </w:tcPr>
          <w:p w:rsidR="00550ACC" w:rsidRPr="009C26BE" w:rsidP="005625E3" w14:paraId="78CCFD97" w14:textId="77777777">
            <w:pPr>
              <w:spacing w:before="40" w:after="40"/>
              <w:jc w:val="center"/>
              <w:rPr>
                <w:rFonts w:cs="Times New Roman"/>
                <w:b/>
                <w:bCs/>
                <w:lang w:eastAsia="ja-JP"/>
              </w:rPr>
            </w:pPr>
            <w:r w:rsidRPr="009C26BE">
              <w:rPr>
                <w:rFonts w:cs="Times New Roman" w:hint="eastAsia"/>
                <w:b/>
                <w:bCs/>
                <w:lang w:eastAsia="ja-JP"/>
              </w:rPr>
              <w:t>T</w:t>
            </w:r>
            <w:r w:rsidRPr="009C26BE">
              <w:rPr>
                <w:rFonts w:cs="Times New Roman"/>
                <w:b/>
                <w:bCs/>
                <w:lang w:eastAsia="ja-JP"/>
              </w:rPr>
              <w:t>otal</w:t>
            </w:r>
          </w:p>
        </w:tc>
      </w:tr>
      <w:tr w14:paraId="1CFD5376" w14:textId="77777777" w:rsidTr="00715805">
        <w:tblPrEx>
          <w:tblW w:w="5000" w:type="pct"/>
          <w:tblLook w:val="04A0"/>
        </w:tblPrEx>
        <w:tc>
          <w:tcPr>
            <w:tcW w:w="1486" w:type="pct"/>
            <w:shd w:val="clear" w:color="auto" w:fill="auto"/>
          </w:tcPr>
          <w:p w:rsidR="00550ACC" w:rsidRPr="0070039B" w:rsidP="005625E3" w14:paraId="30E4D2C1" w14:textId="37056096">
            <w:pPr>
              <w:spacing w:before="40" w:after="40"/>
              <w:jc w:val="center"/>
              <w:rPr>
                <w:rFonts w:cs="Times New Roman"/>
                <w:lang w:eastAsia="ja-JP"/>
              </w:rPr>
            </w:pPr>
            <w:r w:rsidRPr="0070039B">
              <w:rPr>
                <w:rFonts w:cs="Times New Roman"/>
                <w:lang w:eastAsia="ja-JP"/>
              </w:rPr>
              <w:t xml:space="preserve"> Number of data </w:t>
            </w:r>
            <w:r w:rsidR="00395C59">
              <w:rPr>
                <w:rFonts w:cs="Times New Roman"/>
                <w:lang w:eastAsia="ja-JP"/>
              </w:rPr>
              <w:t>sets</w:t>
            </w:r>
          </w:p>
        </w:tc>
        <w:tc>
          <w:tcPr>
            <w:tcW w:w="447" w:type="pct"/>
            <w:shd w:val="clear" w:color="auto" w:fill="auto"/>
          </w:tcPr>
          <w:p w:rsidR="00550ACC" w:rsidRPr="0070039B" w:rsidP="005625E3" w14:paraId="5575F846" w14:textId="37129794">
            <w:pPr>
              <w:spacing w:before="40" w:after="40"/>
              <w:jc w:val="center"/>
              <w:rPr>
                <w:rFonts w:cs="Times New Roman"/>
                <w:lang w:eastAsia="ja-JP"/>
              </w:rPr>
            </w:pPr>
            <w:r w:rsidRPr="0070039B">
              <w:rPr>
                <w:rFonts w:cs="Times New Roman"/>
                <w:lang w:eastAsia="ja-JP"/>
              </w:rPr>
              <w:t>10</w:t>
            </w:r>
            <w:r w:rsidR="00395C59">
              <w:rPr>
                <w:rFonts w:cs="Times New Roman"/>
                <w:lang w:eastAsia="ja-JP"/>
              </w:rPr>
              <w:t xml:space="preserve"> data sets</w:t>
            </w:r>
          </w:p>
        </w:tc>
        <w:tc>
          <w:tcPr>
            <w:tcW w:w="744" w:type="pct"/>
            <w:shd w:val="clear" w:color="auto" w:fill="auto"/>
          </w:tcPr>
          <w:p w:rsidR="00550ACC" w:rsidRPr="0070039B" w:rsidP="005625E3" w14:paraId="29C27E2E" w14:textId="4EDD2227">
            <w:pPr>
              <w:spacing w:before="40" w:after="40"/>
              <w:jc w:val="center"/>
              <w:rPr>
                <w:rFonts w:cs="Times New Roman"/>
                <w:lang w:eastAsia="ja-JP"/>
              </w:rPr>
            </w:pPr>
            <w:r w:rsidRPr="0070039B">
              <w:rPr>
                <w:rFonts w:cs="Times New Roman" w:hint="eastAsia"/>
                <w:lang w:eastAsia="ja-JP"/>
              </w:rPr>
              <w:t>1</w:t>
            </w:r>
            <w:r w:rsidRPr="0070039B">
              <w:rPr>
                <w:rFonts w:cs="Times New Roman"/>
                <w:lang w:eastAsia="ja-JP"/>
              </w:rPr>
              <w:t>0</w:t>
            </w:r>
            <w:r w:rsidR="00395C59">
              <w:rPr>
                <w:rFonts w:cs="Times New Roman"/>
                <w:lang w:eastAsia="ja-JP"/>
              </w:rPr>
              <w:t xml:space="preserve"> data sets</w:t>
            </w:r>
          </w:p>
        </w:tc>
        <w:tc>
          <w:tcPr>
            <w:tcW w:w="819" w:type="pct"/>
            <w:shd w:val="clear" w:color="auto" w:fill="auto"/>
          </w:tcPr>
          <w:p w:rsidR="00550ACC" w:rsidRPr="0070039B" w:rsidP="005625E3" w14:paraId="256F8201" w14:textId="192174A6">
            <w:pPr>
              <w:spacing w:before="40" w:after="40"/>
              <w:jc w:val="center"/>
              <w:rPr>
                <w:rFonts w:cs="Times New Roman"/>
                <w:lang w:eastAsia="ja-JP"/>
              </w:rPr>
            </w:pPr>
            <w:r w:rsidRPr="0070039B">
              <w:rPr>
                <w:rFonts w:cs="Times New Roman" w:hint="eastAsia"/>
                <w:lang w:eastAsia="ja-JP"/>
              </w:rPr>
              <w:t>1</w:t>
            </w:r>
            <w:r w:rsidRPr="0070039B">
              <w:rPr>
                <w:rFonts w:cs="Times New Roman"/>
                <w:lang w:eastAsia="ja-JP"/>
              </w:rPr>
              <w:t>0</w:t>
            </w:r>
            <w:r w:rsidR="00395C59">
              <w:rPr>
                <w:rFonts w:cs="Times New Roman"/>
                <w:lang w:eastAsia="ja-JP"/>
              </w:rPr>
              <w:t xml:space="preserve"> data sets</w:t>
            </w:r>
          </w:p>
        </w:tc>
        <w:tc>
          <w:tcPr>
            <w:tcW w:w="893" w:type="pct"/>
            <w:shd w:val="clear" w:color="auto" w:fill="auto"/>
          </w:tcPr>
          <w:p w:rsidR="00550ACC" w:rsidRPr="0070039B" w:rsidP="005625E3" w14:paraId="41DB2B4B" w14:textId="6B6EAFB1">
            <w:pPr>
              <w:spacing w:before="40" w:after="40"/>
              <w:jc w:val="center"/>
              <w:rPr>
                <w:rFonts w:cs="Times New Roman"/>
                <w:lang w:eastAsia="ja-JP"/>
              </w:rPr>
            </w:pPr>
            <w:r w:rsidRPr="0070039B">
              <w:rPr>
                <w:rFonts w:cs="Times New Roman"/>
                <w:lang w:eastAsia="ja-JP"/>
              </w:rPr>
              <w:t>10</w:t>
            </w:r>
            <w:r w:rsidR="00395C59">
              <w:rPr>
                <w:rFonts w:cs="Times New Roman"/>
                <w:lang w:eastAsia="ja-JP"/>
              </w:rPr>
              <w:t xml:space="preserve"> data sets</w:t>
            </w:r>
          </w:p>
        </w:tc>
        <w:tc>
          <w:tcPr>
            <w:tcW w:w="612" w:type="pct"/>
            <w:shd w:val="clear" w:color="auto" w:fill="auto"/>
          </w:tcPr>
          <w:p w:rsidR="00550ACC" w:rsidRPr="0070039B" w:rsidP="005625E3" w14:paraId="1018A84D" w14:textId="3577D887">
            <w:pPr>
              <w:spacing w:before="40" w:after="40"/>
              <w:jc w:val="center"/>
              <w:rPr>
                <w:rFonts w:cs="Times New Roman"/>
                <w:lang w:eastAsia="ja-JP"/>
              </w:rPr>
            </w:pPr>
            <w:r w:rsidRPr="0070039B">
              <w:rPr>
                <w:rFonts w:cs="Times New Roman"/>
                <w:lang w:eastAsia="ja-JP"/>
              </w:rPr>
              <w:t>40</w:t>
            </w:r>
            <w:r w:rsidR="00395C59">
              <w:rPr>
                <w:rFonts w:cs="Times New Roman"/>
                <w:lang w:eastAsia="ja-JP"/>
              </w:rPr>
              <w:t xml:space="preserve"> data sets</w:t>
            </w:r>
          </w:p>
        </w:tc>
      </w:tr>
    </w:tbl>
    <w:p w:rsidR="00DB15F8" w:rsidRPr="00C71671" w:rsidP="00DB15F8" w14:paraId="2748C65C" w14:textId="77777777">
      <w:pPr>
        <w:spacing w:before="240"/>
        <w:rPr>
          <w:color w:val="000000" w:themeColor="text1"/>
        </w:rPr>
      </w:pPr>
      <w:r>
        <w:rPr>
          <w:color w:val="000000" w:themeColor="text1"/>
        </w:rPr>
        <w:fldChar w:fldCharType="begin"/>
      </w:r>
      <w:r>
        <w:rPr>
          <w:color w:val="000000" w:themeColor="text1"/>
        </w:rPr>
        <w:instrText xml:space="preserve"> REF _Ref135823165 \h </w:instrText>
      </w:r>
      <w:r>
        <w:rPr>
          <w:color w:val="000000" w:themeColor="text1"/>
        </w:rPr>
        <w:fldChar w:fldCharType="separate"/>
      </w:r>
      <w:r>
        <w:t xml:space="preserve">Table </w:t>
      </w:r>
      <w:r>
        <w:rPr>
          <w:noProof/>
        </w:rPr>
        <w:t>4</w:t>
      </w:r>
      <w:r>
        <w:rPr>
          <w:color w:val="000000" w:themeColor="text1"/>
        </w:rPr>
        <w:fldChar w:fldCharType="end"/>
      </w:r>
      <w:r>
        <w:rPr>
          <w:color w:val="000000" w:themeColor="text1"/>
        </w:rPr>
        <w:t xml:space="preserve"> </w:t>
      </w:r>
      <w:r w:rsidRPr="00732639">
        <w:rPr>
          <w:color w:val="000000" w:themeColor="text1"/>
        </w:rPr>
        <w:t xml:space="preserve">summarizes the main research questions of interest, </w:t>
      </w:r>
      <w:r>
        <w:rPr>
          <w:color w:val="000000" w:themeColor="text1"/>
        </w:rPr>
        <w:t xml:space="preserve">the targeted number of participants, the </w:t>
      </w:r>
      <w:r w:rsidRPr="00732639">
        <w:rPr>
          <w:color w:val="000000" w:themeColor="text1"/>
        </w:rPr>
        <w:t xml:space="preserve">analysis </w:t>
      </w:r>
      <w:r>
        <w:rPr>
          <w:color w:val="000000" w:themeColor="text1"/>
        </w:rPr>
        <w:t xml:space="preserve">variables and methods, and the data sources that will be applied by the </w:t>
      </w:r>
      <w:r w:rsidRPr="00732639">
        <w:rPr>
          <w:color w:val="000000" w:themeColor="text1"/>
        </w:rPr>
        <w:t xml:space="preserve">research team to formally </w:t>
      </w:r>
      <w:r>
        <w:rPr>
          <w:color w:val="000000" w:themeColor="text1"/>
        </w:rPr>
        <w:t>answer</w:t>
      </w:r>
      <w:r w:rsidRPr="00732639">
        <w:rPr>
          <w:color w:val="000000" w:themeColor="text1"/>
        </w:rPr>
        <w:t xml:space="preserve"> each question.</w:t>
      </w:r>
    </w:p>
    <w:p w:rsidR="00DB15F8" w:rsidP="00DB15F8" w14:paraId="2DEE783C" w14:textId="77777777">
      <w:pPr>
        <w:pStyle w:val="Caption1"/>
      </w:pPr>
      <w:bookmarkStart w:id="13" w:name="_Ref135823165"/>
      <w:r>
        <w:t xml:space="preserve">Table </w:t>
      </w:r>
      <w:r>
        <w:fldChar w:fldCharType="begin"/>
      </w:r>
      <w:r>
        <w:instrText>SEQ Table \* ARABIC</w:instrText>
      </w:r>
      <w:r>
        <w:fldChar w:fldCharType="separate"/>
      </w:r>
      <w:r>
        <w:rPr>
          <w:noProof/>
        </w:rPr>
        <w:t>4</w:t>
      </w:r>
      <w:r>
        <w:fldChar w:fldCharType="end"/>
      </w:r>
      <w:bookmarkEnd w:id="13"/>
      <w:r>
        <w:t xml:space="preserve">. </w:t>
      </w:r>
      <w:r w:rsidRPr="00F42201">
        <w:t>Main research questions</w:t>
      </w:r>
      <w:r>
        <w:t>, population,</w:t>
      </w:r>
      <w:r w:rsidRPr="00F42201">
        <w:t xml:space="preserve"> statistical </w:t>
      </w:r>
      <w:r>
        <w:t>variables and methods and data sources</w:t>
      </w:r>
      <w:r w:rsidRPr="00F42201">
        <w:t>.</w:t>
      </w:r>
    </w:p>
    <w:tbl>
      <w:tblPr>
        <w:tblStyle w:val="TableGrid"/>
        <w:tblW w:w="0" w:type="auto"/>
        <w:tblLayout w:type="fixed"/>
        <w:tblLook w:val="04A0"/>
      </w:tblPr>
      <w:tblGrid>
        <w:gridCol w:w="2155"/>
        <w:gridCol w:w="1530"/>
        <w:gridCol w:w="1710"/>
        <w:gridCol w:w="1440"/>
        <w:gridCol w:w="1350"/>
        <w:gridCol w:w="1741"/>
      </w:tblGrid>
      <w:tr w14:paraId="2B622896" w14:textId="77777777" w:rsidTr="00495FF8">
        <w:tblPrEx>
          <w:tblW w:w="0" w:type="auto"/>
          <w:tblLayout w:type="fixed"/>
          <w:tblLook w:val="04A0"/>
        </w:tblPrEx>
        <w:trPr>
          <w:tblHeader/>
        </w:trPr>
        <w:tc>
          <w:tcPr>
            <w:tcW w:w="21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B15F8" w:rsidRPr="0081757F" w:rsidP="00495FF8" w14:paraId="30877435" w14:textId="77777777">
            <w:pPr>
              <w:jc w:val="center"/>
              <w:rPr>
                <w:b/>
                <w:color w:val="000000" w:themeColor="text1"/>
                <w:sz w:val="21"/>
                <w:szCs w:val="21"/>
              </w:rPr>
            </w:pPr>
            <w:r w:rsidRPr="0081757F">
              <w:rPr>
                <w:b/>
                <w:color w:val="000000" w:themeColor="text1"/>
                <w:sz w:val="21"/>
                <w:szCs w:val="21"/>
              </w:rPr>
              <w:t>Research Questions</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B15F8" w:rsidRPr="0081757F" w:rsidP="00495FF8" w14:paraId="5781E9FF" w14:textId="77777777">
            <w:pPr>
              <w:jc w:val="center"/>
              <w:rPr>
                <w:b/>
                <w:color w:val="000000" w:themeColor="text1"/>
                <w:sz w:val="21"/>
                <w:szCs w:val="21"/>
              </w:rPr>
            </w:pPr>
            <w:r w:rsidRPr="0081757F">
              <w:rPr>
                <w:b/>
                <w:color w:val="000000" w:themeColor="text1"/>
                <w:sz w:val="21"/>
                <w:szCs w:val="21"/>
              </w:rPr>
              <w:t>Population</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B15F8" w:rsidRPr="0081757F" w:rsidP="00495FF8" w14:paraId="2DFAC630" w14:textId="77777777">
            <w:pPr>
              <w:jc w:val="center"/>
              <w:rPr>
                <w:b/>
                <w:color w:val="000000" w:themeColor="text1"/>
                <w:sz w:val="21"/>
                <w:szCs w:val="21"/>
              </w:rPr>
            </w:pPr>
            <w:r w:rsidRPr="0081757F">
              <w:rPr>
                <w:b/>
                <w:color w:val="000000" w:themeColor="text1"/>
                <w:sz w:val="21"/>
                <w:szCs w:val="21"/>
              </w:rPr>
              <w:t>Dependent Variabl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B15F8" w:rsidRPr="0081757F" w:rsidP="00495FF8" w14:paraId="0891DE28" w14:textId="77777777">
            <w:pPr>
              <w:jc w:val="center"/>
              <w:rPr>
                <w:b/>
                <w:color w:val="000000" w:themeColor="text1"/>
                <w:sz w:val="21"/>
                <w:szCs w:val="21"/>
              </w:rPr>
            </w:pPr>
            <w:r w:rsidRPr="0081757F">
              <w:rPr>
                <w:b/>
                <w:color w:val="000000" w:themeColor="text1"/>
                <w:sz w:val="21"/>
                <w:szCs w:val="21"/>
              </w:rPr>
              <w:t>Independent Variables</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B15F8" w:rsidRPr="0081757F" w:rsidP="00495FF8" w14:paraId="5F045947" w14:textId="77777777">
            <w:pPr>
              <w:jc w:val="center"/>
              <w:rPr>
                <w:b/>
                <w:color w:val="000000" w:themeColor="text1"/>
                <w:sz w:val="21"/>
                <w:szCs w:val="21"/>
              </w:rPr>
            </w:pPr>
            <w:r w:rsidRPr="0081757F">
              <w:rPr>
                <w:b/>
                <w:color w:val="000000" w:themeColor="text1"/>
                <w:sz w:val="21"/>
                <w:szCs w:val="21"/>
              </w:rPr>
              <w:t>Analysis Method</w:t>
            </w:r>
          </w:p>
        </w:tc>
        <w:tc>
          <w:tcPr>
            <w:tcW w:w="17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B15F8" w:rsidRPr="0081757F" w:rsidP="00495FF8" w14:paraId="44E1F433" w14:textId="77777777">
            <w:pPr>
              <w:jc w:val="center"/>
              <w:rPr>
                <w:b/>
                <w:color w:val="000000" w:themeColor="text1"/>
                <w:sz w:val="21"/>
                <w:szCs w:val="21"/>
              </w:rPr>
            </w:pPr>
            <w:r w:rsidRPr="0081757F">
              <w:rPr>
                <w:b/>
                <w:color w:val="000000" w:themeColor="text1"/>
                <w:sz w:val="21"/>
                <w:szCs w:val="21"/>
              </w:rPr>
              <w:t>Data Source</w:t>
            </w:r>
          </w:p>
        </w:tc>
      </w:tr>
      <w:tr w14:paraId="00D28E75" w14:textId="77777777" w:rsidTr="00495FF8">
        <w:tblPrEx>
          <w:tblW w:w="0" w:type="auto"/>
          <w:tblLayout w:type="fixed"/>
          <w:tblLook w:val="04A0"/>
        </w:tblPrEx>
        <w:tc>
          <w:tcPr>
            <w:tcW w:w="21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B15F8" w:rsidRPr="00EA34CF" w:rsidP="00495FF8" w14:paraId="6FBBD715" w14:textId="77777777">
            <w:pPr>
              <w:widowControl w:val="0"/>
              <w:autoSpaceDE w:val="0"/>
              <w:autoSpaceDN w:val="0"/>
              <w:spacing w:after="0"/>
              <w:jc w:val="left"/>
              <w:rPr>
                <w:rFonts w:eastAsia="Times New Roman" w:cs="Times New Roman"/>
                <w:color w:val="000000" w:themeColor="text1"/>
                <w:sz w:val="20"/>
                <w:szCs w:val="20"/>
              </w:rPr>
            </w:pPr>
            <w:r w:rsidRPr="00EA34CF">
              <w:rPr>
                <w:rFonts w:eastAsia="Times New Roman" w:cs="Times New Roman"/>
                <w:color w:val="000000" w:themeColor="text1"/>
                <w:sz w:val="20"/>
                <w:szCs w:val="20"/>
              </w:rPr>
              <w:t xml:space="preserve">RQ5: Why do drivers turn LDW alerts off? What keeps the system </w:t>
            </w:r>
            <w:r w:rsidRPr="00EA34CF">
              <w:rPr>
                <w:rFonts w:eastAsia="Times New Roman" w:cs="Times New Roman"/>
                <w:color w:val="000000" w:themeColor="text1"/>
                <w:sz w:val="20"/>
                <w:szCs w:val="20"/>
              </w:rPr>
              <w:t>turned on?</w:t>
            </w:r>
          </w:p>
          <w:p w:rsidR="00DB15F8" w:rsidRPr="00EA34CF" w:rsidP="00495FF8" w14:paraId="1437439B" w14:textId="77777777">
            <w:pPr>
              <w:jc w:val="left"/>
              <w:rPr>
                <w:color w:val="000000" w:themeColor="text1"/>
                <w:sz w:val="20"/>
                <w:szCs w:val="20"/>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B15F8" w:rsidP="00495FF8" w14:paraId="27295844" w14:textId="77777777">
            <w:pPr>
              <w:jc w:val="left"/>
              <w:rPr>
                <w:color w:val="000000" w:themeColor="text1"/>
                <w:sz w:val="20"/>
                <w:szCs w:val="20"/>
              </w:rPr>
            </w:pPr>
            <w:r w:rsidRPr="00EA34CF">
              <w:rPr>
                <w:color w:val="000000" w:themeColor="text1"/>
                <w:sz w:val="20"/>
                <w:szCs w:val="20"/>
              </w:rPr>
              <w:t xml:space="preserve">All </w:t>
            </w:r>
          </w:p>
          <w:p w:rsidR="00DB15F8" w:rsidRPr="00EA34CF" w:rsidP="00495FF8" w14:paraId="782C0310" w14:textId="77777777">
            <w:pPr>
              <w:jc w:val="left"/>
              <w:rPr>
                <w:color w:val="000000" w:themeColor="text1"/>
                <w:sz w:val="20"/>
                <w:szCs w:val="20"/>
              </w:rPr>
            </w:pPr>
            <w:r w:rsidRPr="00EA34CF">
              <w:rPr>
                <w:color w:val="000000" w:themeColor="text1"/>
                <w:sz w:val="20"/>
                <w:szCs w:val="20"/>
              </w:rPr>
              <w:t>(</w:t>
            </w:r>
            <w:r w:rsidRPr="00EA34CF">
              <w:rPr>
                <w:i/>
                <w:color w:val="000000" w:themeColor="text1"/>
                <w:sz w:val="20"/>
                <w:szCs w:val="20"/>
              </w:rPr>
              <w:t>N</w:t>
            </w:r>
            <w:r w:rsidRPr="00EA34CF">
              <w:rPr>
                <w:color w:val="000000" w:themeColor="text1"/>
                <w:sz w:val="20"/>
                <w:szCs w:val="20"/>
              </w:rPr>
              <w:t xml:space="preserve"> = 50)</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4B7E7F43" w14:textId="77777777">
            <w:pPr>
              <w:jc w:val="left"/>
              <w:rPr>
                <w:color w:val="000000" w:themeColor="text1"/>
                <w:sz w:val="20"/>
                <w:szCs w:val="20"/>
              </w:rPr>
            </w:pPr>
            <w:r w:rsidRPr="00EA34CF">
              <w:rPr>
                <w:color w:val="000000" w:themeColor="text1"/>
                <w:sz w:val="20"/>
                <w:szCs w:val="20"/>
              </w:rPr>
              <w:t xml:space="preserve">Key words in driver responses </w:t>
            </w:r>
            <w:r>
              <w:rPr>
                <w:color w:val="000000" w:themeColor="text1"/>
                <w:sz w:val="20"/>
                <w:szCs w:val="20"/>
              </w:rPr>
              <w:t xml:space="preserve">and </w:t>
            </w:r>
            <w:r w:rsidRPr="00EA34CF">
              <w:rPr>
                <w:color w:val="000000" w:themeColor="text1"/>
                <w:sz w:val="20"/>
                <w:szCs w:val="20"/>
              </w:rPr>
              <w:t>reasons</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4EE51052" w14:textId="77777777">
            <w:pPr>
              <w:jc w:val="left"/>
              <w:rPr>
                <w:color w:val="000000" w:themeColor="text1"/>
                <w:sz w:val="20"/>
                <w:szCs w:val="20"/>
              </w:rPr>
            </w:pPr>
            <w:r w:rsidRPr="00EA34CF">
              <w:rPr>
                <w:color w:val="000000" w:themeColor="text1"/>
                <w:sz w:val="20"/>
                <w:szCs w:val="20"/>
              </w:rPr>
              <w:t xml:space="preserve">Driver Experience/ </w:t>
            </w:r>
            <w:r w:rsidRPr="00EA34CF">
              <w:rPr>
                <w:color w:val="000000" w:themeColor="text1"/>
                <w:sz w:val="20"/>
                <w:szCs w:val="20"/>
              </w:rPr>
              <w:t>knowledge level</w:t>
            </w:r>
          </w:p>
          <w:p w:rsidR="00DB15F8" w:rsidRPr="00EA34CF" w:rsidP="00495FF8" w14:paraId="44AFF19B" w14:textId="77777777">
            <w:pPr>
              <w:jc w:val="left"/>
              <w:rPr>
                <w:color w:val="000000" w:themeColor="text1"/>
                <w:sz w:val="20"/>
                <w:szCs w:val="20"/>
              </w:rPr>
            </w:pPr>
            <w:r w:rsidRPr="00EA34CF">
              <w:rPr>
                <w:color w:val="000000" w:themeColor="text1"/>
                <w:sz w:val="20"/>
                <w:szCs w:val="20"/>
              </w:rPr>
              <w:t>Alert characteristics</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2CD49CA7" w14:textId="77777777">
            <w:pPr>
              <w:jc w:val="left"/>
              <w:rPr>
                <w:color w:val="000000" w:themeColor="text1"/>
                <w:sz w:val="20"/>
                <w:szCs w:val="20"/>
              </w:rPr>
            </w:pPr>
            <w:r w:rsidRPr="00EA34CF">
              <w:rPr>
                <w:color w:val="000000" w:themeColor="text1"/>
                <w:sz w:val="20"/>
                <w:szCs w:val="20"/>
              </w:rPr>
              <w:t xml:space="preserve">Chi-Square analysis of key reasons </w:t>
            </w:r>
            <w:r w:rsidRPr="00EA34CF">
              <w:rPr>
                <w:color w:val="000000" w:themeColor="text1"/>
                <w:sz w:val="20"/>
                <w:szCs w:val="20"/>
              </w:rPr>
              <w:t>versus systems</w:t>
            </w:r>
          </w:p>
          <w:p w:rsidR="00DB15F8" w:rsidRPr="00EA34CF" w:rsidP="00495FF8" w14:paraId="738A883C" w14:textId="77777777">
            <w:pPr>
              <w:jc w:val="left"/>
              <w:rPr>
                <w:color w:val="000000" w:themeColor="text1"/>
                <w:sz w:val="20"/>
                <w:szCs w:val="20"/>
              </w:rPr>
            </w:pPr>
            <w:r w:rsidRPr="00EA34CF">
              <w:rPr>
                <w:color w:val="000000" w:themeColor="text1"/>
                <w:sz w:val="20"/>
                <w:szCs w:val="20"/>
              </w:rPr>
              <w:t>Pareto chart of reasons</w:t>
            </w:r>
          </w:p>
        </w:tc>
        <w:tc>
          <w:tcPr>
            <w:tcW w:w="17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24995046" w14:textId="77777777">
            <w:pPr>
              <w:jc w:val="left"/>
              <w:rPr>
                <w:color w:val="000000" w:themeColor="text1"/>
                <w:sz w:val="20"/>
                <w:szCs w:val="20"/>
              </w:rPr>
            </w:pPr>
            <w:r w:rsidRPr="00EA34CF">
              <w:rPr>
                <w:color w:val="000000" w:themeColor="text1"/>
                <w:sz w:val="20"/>
                <w:szCs w:val="20"/>
              </w:rPr>
              <w:t>Experience driving/knowledge questionnaire</w:t>
            </w:r>
          </w:p>
          <w:p w:rsidR="00DB15F8" w:rsidRPr="00EA34CF" w:rsidP="00495FF8" w14:paraId="28A94541" w14:textId="77777777">
            <w:pPr>
              <w:jc w:val="left"/>
              <w:rPr>
                <w:color w:val="000000" w:themeColor="text1"/>
                <w:sz w:val="20"/>
                <w:szCs w:val="20"/>
              </w:rPr>
            </w:pPr>
            <w:r w:rsidRPr="00EA34CF">
              <w:rPr>
                <w:color w:val="000000" w:themeColor="text1"/>
                <w:sz w:val="20"/>
                <w:szCs w:val="20"/>
              </w:rPr>
              <w:t>Pre-, during-, and post-driving questionnaires</w:t>
            </w:r>
            <w:r>
              <w:rPr>
                <w:color w:val="000000" w:themeColor="text1"/>
                <w:sz w:val="20"/>
                <w:szCs w:val="20"/>
              </w:rPr>
              <w:t xml:space="preserve"> for controlled driving on Smart Roads</w:t>
            </w:r>
          </w:p>
        </w:tc>
      </w:tr>
      <w:tr w14:paraId="5A85DC60" w14:textId="77777777" w:rsidTr="00495FF8">
        <w:tblPrEx>
          <w:tblW w:w="0" w:type="auto"/>
          <w:tblLayout w:type="fixed"/>
          <w:tblLook w:val="04A0"/>
        </w:tblPrEx>
        <w:tc>
          <w:tcPr>
            <w:tcW w:w="21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B15F8" w:rsidRPr="00EA34CF" w:rsidP="00495FF8" w14:paraId="28AFC8B1" w14:textId="77777777">
            <w:pPr>
              <w:jc w:val="left"/>
              <w:rPr>
                <w:color w:val="000000" w:themeColor="text1"/>
                <w:sz w:val="20"/>
                <w:szCs w:val="20"/>
              </w:rPr>
            </w:pPr>
            <w:r w:rsidRPr="00EA34CF">
              <w:rPr>
                <w:rFonts w:eastAsia="Times New Roman" w:cs="Times New Roman"/>
                <w:color w:val="000000" w:themeColor="text1"/>
                <w:sz w:val="20"/>
                <w:szCs w:val="20"/>
              </w:rPr>
              <w:t>RQ6: What alert characteristics (e.g., auditory alert, haptic alert, visual component, or a combination) available for LDW yield the highest rates of driver acceptance?</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B15F8" w:rsidP="00495FF8" w14:paraId="7AB2EBE4" w14:textId="77777777">
            <w:pPr>
              <w:jc w:val="left"/>
              <w:rPr>
                <w:color w:val="000000" w:themeColor="text1"/>
                <w:sz w:val="20"/>
                <w:szCs w:val="20"/>
              </w:rPr>
            </w:pPr>
            <w:r w:rsidRPr="00EA34CF">
              <w:rPr>
                <w:color w:val="000000" w:themeColor="text1"/>
                <w:sz w:val="20"/>
                <w:szCs w:val="20"/>
              </w:rPr>
              <w:t xml:space="preserve">All </w:t>
            </w:r>
          </w:p>
          <w:p w:rsidR="00DB15F8" w:rsidRPr="00EA34CF" w:rsidP="00495FF8" w14:paraId="3D107B02" w14:textId="77777777">
            <w:pPr>
              <w:jc w:val="left"/>
              <w:rPr>
                <w:color w:val="000000" w:themeColor="text1"/>
                <w:sz w:val="20"/>
                <w:szCs w:val="20"/>
              </w:rPr>
            </w:pPr>
            <w:r w:rsidRPr="00EA34CF">
              <w:rPr>
                <w:color w:val="000000" w:themeColor="text1"/>
                <w:sz w:val="20"/>
                <w:szCs w:val="20"/>
              </w:rPr>
              <w:t>(</w:t>
            </w:r>
            <w:r w:rsidRPr="00EA34CF">
              <w:rPr>
                <w:i/>
                <w:color w:val="000000" w:themeColor="text1"/>
                <w:sz w:val="20"/>
                <w:szCs w:val="20"/>
              </w:rPr>
              <w:t>N</w:t>
            </w:r>
            <w:r w:rsidRPr="00EA34CF">
              <w:rPr>
                <w:color w:val="000000" w:themeColor="text1"/>
                <w:sz w:val="20"/>
                <w:szCs w:val="20"/>
              </w:rPr>
              <w:t xml:space="preserve"> = 50)</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3C4BD09F" w14:textId="77777777">
            <w:pPr>
              <w:jc w:val="left"/>
              <w:rPr>
                <w:color w:val="000000" w:themeColor="text1"/>
                <w:sz w:val="20"/>
                <w:szCs w:val="20"/>
              </w:rPr>
            </w:pPr>
            <w:r w:rsidRPr="00EA34CF">
              <w:rPr>
                <w:color w:val="000000" w:themeColor="text1"/>
                <w:sz w:val="20"/>
                <w:szCs w:val="20"/>
              </w:rPr>
              <w:t>Driver survey responses (Likert scal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438F35E2" w14:textId="77777777">
            <w:pPr>
              <w:jc w:val="left"/>
              <w:rPr>
                <w:color w:val="000000" w:themeColor="text1"/>
                <w:sz w:val="20"/>
                <w:szCs w:val="20"/>
              </w:rPr>
            </w:pPr>
            <w:r w:rsidRPr="00EA34CF">
              <w:rPr>
                <w:color w:val="000000" w:themeColor="text1"/>
                <w:sz w:val="20"/>
                <w:szCs w:val="20"/>
              </w:rPr>
              <w:t>Driver Experience/ knowledge level</w:t>
            </w:r>
          </w:p>
          <w:p w:rsidR="00DB15F8" w:rsidRPr="00EA34CF" w:rsidP="00495FF8" w14:paraId="6812FBF0" w14:textId="77777777">
            <w:pPr>
              <w:jc w:val="left"/>
              <w:rPr>
                <w:color w:val="000000" w:themeColor="text1"/>
                <w:sz w:val="20"/>
                <w:szCs w:val="20"/>
              </w:rPr>
            </w:pPr>
            <w:r w:rsidRPr="00EA34CF">
              <w:rPr>
                <w:color w:val="000000" w:themeColor="text1"/>
                <w:sz w:val="20"/>
                <w:szCs w:val="20"/>
              </w:rPr>
              <w:t>Alert characteristics</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3B58020D" w14:textId="77777777">
            <w:pPr>
              <w:jc w:val="left"/>
              <w:rPr>
                <w:color w:val="000000" w:themeColor="text1"/>
                <w:sz w:val="20"/>
                <w:szCs w:val="20"/>
              </w:rPr>
            </w:pPr>
            <w:r w:rsidRPr="00EA34CF">
              <w:rPr>
                <w:color w:val="000000" w:themeColor="text1"/>
                <w:sz w:val="20"/>
                <w:szCs w:val="20"/>
              </w:rPr>
              <w:t>ANOVA</w:t>
            </w:r>
          </w:p>
          <w:p w:rsidR="00DB15F8" w:rsidRPr="00EA34CF" w:rsidP="00495FF8" w14:paraId="3A537AB9" w14:textId="77777777">
            <w:pPr>
              <w:jc w:val="left"/>
              <w:rPr>
                <w:color w:val="000000" w:themeColor="text1"/>
                <w:sz w:val="20"/>
                <w:szCs w:val="20"/>
              </w:rPr>
            </w:pPr>
            <w:r>
              <w:rPr>
                <w:color w:val="000000" w:themeColor="text1"/>
                <w:sz w:val="20"/>
                <w:szCs w:val="20"/>
              </w:rPr>
              <w:t>Generalized linear model</w:t>
            </w:r>
          </w:p>
        </w:tc>
        <w:tc>
          <w:tcPr>
            <w:tcW w:w="17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P="00495FF8" w14:paraId="2F97E86B" w14:textId="77777777">
            <w:pPr>
              <w:jc w:val="left"/>
              <w:rPr>
                <w:color w:val="000000" w:themeColor="text1"/>
                <w:sz w:val="20"/>
                <w:szCs w:val="20"/>
              </w:rPr>
            </w:pPr>
            <w:r w:rsidRPr="00EA34CF">
              <w:rPr>
                <w:color w:val="000000" w:themeColor="text1"/>
                <w:sz w:val="20"/>
                <w:szCs w:val="20"/>
              </w:rPr>
              <w:t>Experience driving/knowledge questionnaire</w:t>
            </w:r>
          </w:p>
          <w:p w:rsidR="00DB15F8" w:rsidRPr="00EA34CF" w:rsidP="00495FF8" w14:paraId="71BC2935" w14:textId="77777777">
            <w:pPr>
              <w:jc w:val="left"/>
              <w:rPr>
                <w:color w:val="000000" w:themeColor="text1"/>
                <w:sz w:val="20"/>
                <w:szCs w:val="20"/>
              </w:rPr>
            </w:pPr>
            <w:r w:rsidRPr="00EA34CF">
              <w:rPr>
                <w:color w:val="000000" w:themeColor="text1"/>
                <w:sz w:val="20"/>
                <w:szCs w:val="20"/>
              </w:rPr>
              <w:t>Pre-, during-, and post-driving questionnaires</w:t>
            </w:r>
            <w:r>
              <w:rPr>
                <w:color w:val="000000" w:themeColor="text1"/>
                <w:sz w:val="20"/>
                <w:szCs w:val="20"/>
              </w:rPr>
              <w:t xml:space="preserve"> for controlled driving on Smart Roads</w:t>
            </w:r>
          </w:p>
        </w:tc>
      </w:tr>
      <w:tr w14:paraId="27759EA7" w14:textId="77777777" w:rsidTr="00495FF8">
        <w:tblPrEx>
          <w:tblW w:w="0" w:type="auto"/>
          <w:tblLayout w:type="fixed"/>
          <w:tblLook w:val="04A0"/>
        </w:tblPrEx>
        <w:tc>
          <w:tcPr>
            <w:tcW w:w="21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B15F8" w:rsidRPr="00F2199C" w:rsidP="00495FF8" w14:paraId="5C642E1C" w14:textId="77777777">
            <w:pPr>
              <w:jc w:val="left"/>
              <w:rPr>
                <w:sz w:val="20"/>
                <w:szCs w:val="20"/>
              </w:rPr>
            </w:pPr>
            <w:r w:rsidRPr="00F2199C">
              <w:rPr>
                <w:rFonts w:eastAsia="Times New Roman" w:cs="Times New Roman"/>
                <w:sz w:val="20"/>
                <w:szCs w:val="20"/>
              </w:rPr>
              <w:t>RQ7: Where the interface design plays a role keeping it on, how difficult is it to turn the system off?</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B15F8" w:rsidRPr="00695E11" w:rsidP="00495FF8" w14:paraId="0A49BCD8" w14:textId="77777777">
            <w:pPr>
              <w:jc w:val="left"/>
              <w:rPr>
                <w:sz w:val="20"/>
                <w:szCs w:val="20"/>
              </w:rPr>
            </w:pPr>
            <w:r w:rsidRPr="00695E11">
              <w:rPr>
                <w:sz w:val="20"/>
                <w:szCs w:val="20"/>
              </w:rPr>
              <w:t xml:space="preserve">All </w:t>
            </w:r>
          </w:p>
          <w:p w:rsidR="00DB15F8" w:rsidRPr="00695E11" w:rsidP="00495FF8" w14:paraId="49DE67AF" w14:textId="77777777">
            <w:pPr>
              <w:jc w:val="left"/>
              <w:rPr>
                <w:sz w:val="20"/>
                <w:szCs w:val="20"/>
              </w:rPr>
            </w:pPr>
            <w:r w:rsidRPr="00695E11">
              <w:rPr>
                <w:sz w:val="20"/>
                <w:szCs w:val="20"/>
              </w:rPr>
              <w:t>(</w:t>
            </w:r>
            <w:r w:rsidRPr="00695E11">
              <w:rPr>
                <w:i/>
                <w:sz w:val="20"/>
                <w:szCs w:val="20"/>
              </w:rPr>
              <w:t>N</w:t>
            </w:r>
            <w:r w:rsidRPr="00695E11">
              <w:rPr>
                <w:sz w:val="20"/>
                <w:szCs w:val="20"/>
              </w:rPr>
              <w:t xml:space="preserve"> = 50)</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695E11" w:rsidP="00495FF8" w14:paraId="743C8DC5" w14:textId="77777777">
            <w:pPr>
              <w:jc w:val="left"/>
              <w:rPr>
                <w:sz w:val="20"/>
                <w:szCs w:val="20"/>
              </w:rPr>
            </w:pPr>
            <w:r w:rsidRPr="00695E11">
              <w:rPr>
                <w:sz w:val="20"/>
                <w:szCs w:val="20"/>
              </w:rPr>
              <w:t>Ratings of difficulty to turn off (Likert scal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695E11" w:rsidP="00495FF8" w14:paraId="5217BFAB" w14:textId="77777777">
            <w:pPr>
              <w:jc w:val="left"/>
              <w:rPr>
                <w:sz w:val="20"/>
                <w:szCs w:val="20"/>
              </w:rPr>
            </w:pPr>
            <w:r w:rsidRPr="00695E11">
              <w:rPr>
                <w:sz w:val="20"/>
                <w:szCs w:val="20"/>
              </w:rPr>
              <w:t>Driver Experience/ knowledge level</w:t>
            </w:r>
          </w:p>
          <w:p w:rsidR="00DB15F8" w:rsidRPr="00695E11" w:rsidP="00495FF8" w14:paraId="7420DBC2" w14:textId="77777777">
            <w:pPr>
              <w:jc w:val="left"/>
              <w:rPr>
                <w:sz w:val="20"/>
                <w:szCs w:val="20"/>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695E11" w:rsidP="00495FF8" w14:paraId="2B9B9D1C" w14:textId="77777777">
            <w:pPr>
              <w:jc w:val="left"/>
              <w:rPr>
                <w:sz w:val="20"/>
                <w:szCs w:val="20"/>
              </w:rPr>
            </w:pPr>
            <w:r w:rsidRPr="00695E11">
              <w:rPr>
                <w:sz w:val="20"/>
                <w:szCs w:val="20"/>
              </w:rPr>
              <w:t>Pareto analysis of interface</w:t>
            </w:r>
          </w:p>
          <w:p w:rsidR="00DB15F8" w:rsidRPr="00695E11" w:rsidP="00495FF8" w14:paraId="0BE709ED" w14:textId="77777777">
            <w:pPr>
              <w:jc w:val="left"/>
              <w:rPr>
                <w:sz w:val="20"/>
                <w:szCs w:val="20"/>
              </w:rPr>
            </w:pPr>
            <w:r w:rsidRPr="00695E11">
              <w:rPr>
                <w:sz w:val="20"/>
                <w:szCs w:val="20"/>
              </w:rPr>
              <w:t>ANOVA on difficulty to turn off</w:t>
            </w:r>
          </w:p>
        </w:tc>
        <w:tc>
          <w:tcPr>
            <w:tcW w:w="1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B15F8" w:rsidRPr="00695E11" w:rsidP="00495FF8" w14:paraId="397478E7" w14:textId="77777777">
            <w:pPr>
              <w:jc w:val="left"/>
              <w:rPr>
                <w:sz w:val="20"/>
                <w:szCs w:val="20"/>
              </w:rPr>
            </w:pPr>
            <w:r w:rsidRPr="00695E11">
              <w:rPr>
                <w:sz w:val="20"/>
                <w:szCs w:val="20"/>
              </w:rPr>
              <w:t>Experience driving/knowledge questionnaire</w:t>
            </w:r>
          </w:p>
          <w:p w:rsidR="00DB15F8" w:rsidRPr="00695E11" w:rsidP="00495FF8" w14:paraId="444F0B69" w14:textId="77777777">
            <w:pPr>
              <w:jc w:val="left"/>
              <w:rPr>
                <w:sz w:val="20"/>
                <w:szCs w:val="20"/>
              </w:rPr>
            </w:pPr>
          </w:p>
        </w:tc>
      </w:tr>
      <w:tr w14:paraId="3C09ADA9" w14:textId="77777777" w:rsidTr="00495FF8">
        <w:tblPrEx>
          <w:tblW w:w="0" w:type="auto"/>
          <w:tblLayout w:type="fixed"/>
          <w:tblLook w:val="04A0"/>
        </w:tblPrEx>
        <w:trPr>
          <w:trHeight w:val="1763"/>
        </w:trPr>
        <w:tc>
          <w:tcPr>
            <w:tcW w:w="21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66542889" w14:textId="77777777">
            <w:pPr>
              <w:widowControl w:val="0"/>
              <w:autoSpaceDE w:val="0"/>
              <w:autoSpaceDN w:val="0"/>
              <w:spacing w:after="0"/>
              <w:jc w:val="left"/>
              <w:rPr>
                <w:rFonts w:eastAsia="Times New Roman" w:cs="Times New Roman"/>
                <w:color w:val="000000" w:themeColor="text1"/>
                <w:sz w:val="20"/>
                <w:szCs w:val="20"/>
              </w:rPr>
            </w:pPr>
            <w:r w:rsidRPr="00EA34CF">
              <w:rPr>
                <w:rFonts w:eastAsia="Times New Roman" w:cs="Times New Roman"/>
                <w:color w:val="000000" w:themeColor="text1"/>
                <w:sz w:val="20"/>
                <w:szCs w:val="20"/>
              </w:rPr>
              <w:t>RQ8: How does modality influence performance</w:t>
            </w:r>
            <w:r>
              <w:rPr>
                <w:rFonts w:eastAsia="Times New Roman" w:cs="Times New Roman"/>
                <w:color w:val="000000" w:themeColor="text1"/>
                <w:sz w:val="20"/>
                <w:szCs w:val="20"/>
              </w:rPr>
              <w:t xml:space="preserve"> and </w:t>
            </w:r>
            <w:r w:rsidRPr="00EA34CF">
              <w:rPr>
                <w:rFonts w:eastAsia="Times New Roman" w:cs="Times New Roman"/>
                <w:color w:val="000000" w:themeColor="text1"/>
                <w:sz w:val="20"/>
                <w:szCs w:val="20"/>
              </w:rPr>
              <w:t>effectiveness (behavioral outcome) of the alert?</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45A3EEA1" w14:textId="77777777">
            <w:pPr>
              <w:jc w:val="left"/>
              <w:rPr>
                <w:color w:val="000000" w:themeColor="text1"/>
                <w:sz w:val="20"/>
                <w:szCs w:val="20"/>
              </w:rPr>
            </w:pPr>
            <w:r>
              <w:rPr>
                <w:rFonts w:eastAsia="Times New Roman" w:cs="Times New Roman"/>
                <w:color w:val="000000" w:themeColor="text1"/>
                <w:sz w:val="20"/>
                <w:szCs w:val="20"/>
              </w:rPr>
              <w:t>Participants on the p</w:t>
            </w:r>
            <w:r w:rsidRPr="00EA34CF">
              <w:rPr>
                <w:rFonts w:eastAsia="Times New Roman" w:cs="Times New Roman"/>
                <w:color w:val="000000" w:themeColor="text1"/>
                <w:sz w:val="20"/>
                <w:szCs w:val="20"/>
              </w:rPr>
              <w:t>rescribed driving on public roads with the LDW mockup vehicle</w:t>
            </w:r>
          </w:p>
          <w:p w:rsidR="00DB15F8" w:rsidRPr="00EA34CF" w:rsidP="00495FF8" w14:paraId="3D066EAE" w14:textId="77777777">
            <w:pPr>
              <w:jc w:val="left"/>
              <w:rPr>
                <w:color w:val="000000" w:themeColor="text1"/>
                <w:sz w:val="20"/>
                <w:szCs w:val="20"/>
              </w:rPr>
            </w:pPr>
            <w:r w:rsidRPr="00EA34CF">
              <w:rPr>
                <w:color w:val="000000" w:themeColor="text1"/>
                <w:sz w:val="20"/>
                <w:szCs w:val="20"/>
              </w:rPr>
              <w:t>(</w:t>
            </w:r>
            <w:r w:rsidRPr="00EA34CF">
              <w:rPr>
                <w:i/>
                <w:color w:val="000000" w:themeColor="text1"/>
                <w:sz w:val="20"/>
                <w:szCs w:val="20"/>
              </w:rPr>
              <w:t>N</w:t>
            </w:r>
            <w:r w:rsidRPr="00EA34CF">
              <w:rPr>
                <w:color w:val="000000" w:themeColor="text1"/>
                <w:sz w:val="20"/>
                <w:szCs w:val="20"/>
              </w:rPr>
              <w:t xml:space="preserve"> = 30)</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3AD0DB09" w14:textId="77777777">
            <w:pPr>
              <w:jc w:val="left"/>
              <w:rPr>
                <w:color w:val="000000" w:themeColor="text1"/>
                <w:sz w:val="20"/>
                <w:szCs w:val="20"/>
              </w:rPr>
            </w:pPr>
            <w:r w:rsidRPr="00EA34CF">
              <w:rPr>
                <w:color w:val="000000" w:themeColor="text1"/>
                <w:sz w:val="20"/>
                <w:szCs w:val="20"/>
              </w:rPr>
              <w:t>Minimum lateral position during events</w:t>
            </w:r>
          </w:p>
          <w:p w:rsidR="00DB15F8" w:rsidRPr="00EA34CF" w:rsidP="00495FF8" w14:paraId="796FA93B" w14:textId="77777777">
            <w:pPr>
              <w:jc w:val="left"/>
              <w:rPr>
                <w:color w:val="000000" w:themeColor="text1"/>
                <w:sz w:val="20"/>
                <w:szCs w:val="20"/>
              </w:rPr>
            </w:pPr>
            <w:r w:rsidRPr="00EA34CF">
              <w:rPr>
                <w:color w:val="000000" w:themeColor="text1"/>
                <w:sz w:val="20"/>
                <w:szCs w:val="20"/>
              </w:rPr>
              <w:t>Frequency crossing lane line</w:t>
            </w:r>
          </w:p>
          <w:p w:rsidR="00DB15F8" w:rsidRPr="00EA34CF" w:rsidP="00495FF8" w14:paraId="4BBC28C8" w14:textId="77777777">
            <w:pPr>
              <w:jc w:val="left"/>
              <w:rPr>
                <w:color w:val="000000" w:themeColor="text1"/>
                <w:sz w:val="20"/>
                <w:szCs w:val="20"/>
              </w:rPr>
            </w:pPr>
            <w:r w:rsidRPr="00EA34CF">
              <w:rPr>
                <w:color w:val="000000" w:themeColor="text1"/>
                <w:sz w:val="20"/>
                <w:szCs w:val="20"/>
              </w:rPr>
              <w:t>Latency of respons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0C754D50" w14:textId="77777777">
            <w:pPr>
              <w:jc w:val="left"/>
              <w:rPr>
                <w:color w:val="000000" w:themeColor="text1"/>
                <w:sz w:val="20"/>
                <w:szCs w:val="20"/>
              </w:rPr>
            </w:pPr>
            <w:r w:rsidRPr="00EA34CF">
              <w:rPr>
                <w:color w:val="000000" w:themeColor="text1"/>
                <w:sz w:val="20"/>
                <w:szCs w:val="20"/>
              </w:rPr>
              <w:t>Modality and timing of the alerts</w:t>
            </w:r>
          </w:p>
          <w:p w:rsidR="00DB15F8" w:rsidRPr="00EA34CF" w:rsidP="00495FF8" w14:paraId="0B23A293" w14:textId="77777777">
            <w:pPr>
              <w:jc w:val="left"/>
              <w:rPr>
                <w:color w:val="000000" w:themeColor="text1"/>
                <w:sz w:val="20"/>
                <w:szCs w:val="20"/>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712090D4" w14:textId="77777777">
            <w:pPr>
              <w:jc w:val="left"/>
              <w:rPr>
                <w:color w:val="000000" w:themeColor="text1"/>
                <w:sz w:val="20"/>
                <w:szCs w:val="20"/>
              </w:rPr>
            </w:pPr>
            <w:r w:rsidRPr="00EA34CF">
              <w:rPr>
                <w:color w:val="000000" w:themeColor="text1"/>
                <w:sz w:val="20"/>
                <w:szCs w:val="20"/>
              </w:rPr>
              <w:t>ANOVA</w:t>
            </w:r>
          </w:p>
          <w:p w:rsidR="00DB15F8" w:rsidP="00495FF8" w14:paraId="09611466" w14:textId="77777777">
            <w:pPr>
              <w:jc w:val="left"/>
              <w:rPr>
                <w:color w:val="000000" w:themeColor="text1"/>
                <w:sz w:val="20"/>
                <w:szCs w:val="20"/>
              </w:rPr>
            </w:pPr>
            <w:r>
              <w:rPr>
                <w:color w:val="000000" w:themeColor="text1"/>
                <w:sz w:val="20"/>
                <w:szCs w:val="20"/>
              </w:rPr>
              <w:t>Generalized linear model</w:t>
            </w:r>
            <w:r w:rsidRPr="00EA34CF">
              <w:rPr>
                <w:color w:val="000000" w:themeColor="text1"/>
                <w:sz w:val="20"/>
                <w:szCs w:val="20"/>
              </w:rPr>
              <w:t xml:space="preserve"> </w:t>
            </w:r>
          </w:p>
          <w:p w:rsidR="00DB15F8" w:rsidRPr="00EA34CF" w:rsidP="00495FF8" w14:paraId="6C583870" w14:textId="77777777">
            <w:pPr>
              <w:jc w:val="left"/>
              <w:rPr>
                <w:color w:val="000000" w:themeColor="text1"/>
                <w:sz w:val="20"/>
                <w:szCs w:val="20"/>
              </w:rPr>
            </w:pPr>
            <w:r>
              <w:rPr>
                <w:i/>
                <w:iCs/>
                <w:color w:val="000000" w:themeColor="text1"/>
                <w:sz w:val="20"/>
                <w:szCs w:val="20"/>
              </w:rPr>
              <w:t>t</w:t>
            </w:r>
            <w:r w:rsidRPr="00EA34CF">
              <w:rPr>
                <w:color w:val="000000" w:themeColor="text1"/>
                <w:sz w:val="20"/>
                <w:szCs w:val="20"/>
              </w:rPr>
              <w:t>-test</w:t>
            </w:r>
          </w:p>
          <w:p w:rsidR="00DB15F8" w:rsidRPr="00EA34CF" w:rsidP="00495FF8" w14:paraId="0F7A010C" w14:textId="77777777">
            <w:pPr>
              <w:jc w:val="left"/>
              <w:rPr>
                <w:color w:val="000000" w:themeColor="text1"/>
                <w:sz w:val="20"/>
                <w:szCs w:val="20"/>
              </w:rPr>
            </w:pPr>
            <w:r w:rsidRPr="00EA34CF">
              <w:rPr>
                <w:color w:val="000000" w:themeColor="text1"/>
                <w:sz w:val="20"/>
                <w:szCs w:val="20"/>
              </w:rPr>
              <w:t>Pareto chart on comments</w:t>
            </w:r>
          </w:p>
        </w:tc>
        <w:tc>
          <w:tcPr>
            <w:tcW w:w="17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5686F39D" w14:textId="77777777">
            <w:pPr>
              <w:jc w:val="left"/>
              <w:rPr>
                <w:rFonts w:eastAsia="Times New Roman" w:cs="Times New Roman"/>
                <w:color w:val="000000" w:themeColor="text1"/>
                <w:sz w:val="20"/>
                <w:szCs w:val="20"/>
              </w:rPr>
            </w:pPr>
            <w:r w:rsidRPr="00EA34CF">
              <w:rPr>
                <w:rFonts w:eastAsia="Times New Roman" w:cs="Times New Roman"/>
                <w:color w:val="000000" w:themeColor="text1"/>
                <w:sz w:val="20"/>
                <w:szCs w:val="20"/>
              </w:rPr>
              <w:t>Vehicle data captured by the DAS</w:t>
            </w:r>
          </w:p>
          <w:p w:rsidR="00DB15F8" w:rsidRPr="00EA34CF" w:rsidP="00495FF8" w14:paraId="123CA81A" w14:textId="77777777">
            <w:pPr>
              <w:jc w:val="left"/>
              <w:rPr>
                <w:color w:val="000000" w:themeColor="text1"/>
                <w:sz w:val="20"/>
                <w:szCs w:val="20"/>
              </w:rPr>
            </w:pPr>
            <w:r w:rsidRPr="00EA34CF">
              <w:rPr>
                <w:color w:val="000000" w:themeColor="text1"/>
                <w:sz w:val="20"/>
                <w:szCs w:val="20"/>
              </w:rPr>
              <w:t>Pre- and post-driving questionnaires</w:t>
            </w:r>
          </w:p>
        </w:tc>
      </w:tr>
      <w:tr w14:paraId="584E4B6D" w14:textId="77777777" w:rsidTr="00495FF8">
        <w:tblPrEx>
          <w:tblW w:w="0" w:type="auto"/>
          <w:tblLayout w:type="fixed"/>
          <w:tblLook w:val="04A0"/>
        </w:tblPrEx>
        <w:tc>
          <w:tcPr>
            <w:tcW w:w="21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5A57F96B" w14:textId="77777777">
            <w:pPr>
              <w:jc w:val="left"/>
              <w:rPr>
                <w:color w:val="000000" w:themeColor="text1"/>
                <w:sz w:val="20"/>
                <w:szCs w:val="20"/>
              </w:rPr>
            </w:pPr>
            <w:r w:rsidRPr="00EA34CF">
              <w:rPr>
                <w:rFonts w:eastAsia="Times New Roman" w:cs="Times New Roman"/>
                <w:color w:val="000000" w:themeColor="text1"/>
                <w:sz w:val="20"/>
                <w:szCs w:val="20"/>
              </w:rPr>
              <w:t>RQ9: Is there an additional safety benefit associated with LDW alerts when LKA is activated?</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P="00495FF8" w14:paraId="7C087395" w14:textId="77777777">
            <w:pPr>
              <w:jc w:val="left"/>
              <w:rPr>
                <w:rFonts w:eastAsia="Times New Roman" w:cs="Times New Roman"/>
                <w:color w:val="000000" w:themeColor="text1"/>
                <w:sz w:val="20"/>
                <w:szCs w:val="20"/>
              </w:rPr>
            </w:pPr>
            <w:r>
              <w:rPr>
                <w:rFonts w:eastAsia="Times New Roman" w:cs="Times New Roman"/>
                <w:color w:val="000000" w:themeColor="text1"/>
                <w:sz w:val="20"/>
                <w:szCs w:val="20"/>
              </w:rPr>
              <w:t>Participants on the p</w:t>
            </w:r>
            <w:r w:rsidRPr="00EA34CF">
              <w:rPr>
                <w:rFonts w:eastAsia="Times New Roman" w:cs="Times New Roman"/>
                <w:color w:val="000000" w:themeColor="text1"/>
                <w:sz w:val="20"/>
                <w:szCs w:val="20"/>
              </w:rPr>
              <w:t>rescribed driving on public roads with the LDW/LKA factory vehicle</w:t>
            </w:r>
          </w:p>
          <w:p w:rsidR="00DB15F8" w:rsidRPr="00EA34CF" w:rsidP="00495FF8" w14:paraId="6B4702AD" w14:textId="77777777">
            <w:pPr>
              <w:jc w:val="left"/>
              <w:rPr>
                <w:color w:val="000000" w:themeColor="text1"/>
                <w:sz w:val="20"/>
                <w:szCs w:val="20"/>
              </w:rPr>
            </w:pPr>
            <w:r w:rsidRPr="00EA34CF">
              <w:rPr>
                <w:color w:val="000000" w:themeColor="text1"/>
                <w:sz w:val="20"/>
                <w:szCs w:val="20"/>
              </w:rPr>
              <w:t xml:space="preserve"> (</w:t>
            </w:r>
            <w:r w:rsidRPr="00EA34CF">
              <w:rPr>
                <w:i/>
                <w:color w:val="000000" w:themeColor="text1"/>
                <w:sz w:val="20"/>
                <w:szCs w:val="20"/>
              </w:rPr>
              <w:t>N</w:t>
            </w:r>
            <w:r w:rsidRPr="00EA34CF">
              <w:rPr>
                <w:color w:val="000000" w:themeColor="text1"/>
                <w:sz w:val="20"/>
                <w:szCs w:val="20"/>
              </w:rPr>
              <w:t xml:space="preserve"> = 20)</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1E3EA840" w14:textId="77777777">
            <w:pPr>
              <w:jc w:val="left"/>
              <w:rPr>
                <w:color w:val="000000" w:themeColor="text1"/>
                <w:sz w:val="20"/>
                <w:szCs w:val="20"/>
              </w:rPr>
            </w:pPr>
            <w:r w:rsidRPr="00EA34CF">
              <w:rPr>
                <w:color w:val="000000" w:themeColor="text1"/>
                <w:sz w:val="20"/>
                <w:szCs w:val="20"/>
              </w:rPr>
              <w:t>Minimum lateral position during events</w:t>
            </w:r>
          </w:p>
          <w:p w:rsidR="00DB15F8" w:rsidRPr="00EA34CF" w:rsidP="00495FF8" w14:paraId="64C96D66" w14:textId="77777777">
            <w:pPr>
              <w:jc w:val="left"/>
              <w:rPr>
                <w:color w:val="000000" w:themeColor="text1"/>
                <w:sz w:val="20"/>
                <w:szCs w:val="20"/>
              </w:rPr>
            </w:pPr>
            <w:r w:rsidRPr="00EA34CF">
              <w:rPr>
                <w:color w:val="000000" w:themeColor="text1"/>
                <w:sz w:val="20"/>
                <w:szCs w:val="20"/>
              </w:rPr>
              <w:t>Frequency   crossing lane lin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1E76CD34" w14:textId="77777777">
            <w:pPr>
              <w:jc w:val="left"/>
              <w:rPr>
                <w:color w:val="000000" w:themeColor="text1"/>
                <w:sz w:val="20"/>
                <w:szCs w:val="20"/>
              </w:rPr>
            </w:pPr>
            <w:r w:rsidRPr="00EA34CF">
              <w:rPr>
                <w:color w:val="000000" w:themeColor="text1"/>
                <w:sz w:val="20"/>
                <w:szCs w:val="20"/>
              </w:rPr>
              <w:t>Which system(s) are active: LDW versus both LWD &amp; LK</w:t>
            </w:r>
            <w:r>
              <w:rPr>
                <w:color w:val="000000" w:themeColor="text1"/>
                <w:sz w:val="20"/>
                <w:szCs w:val="20"/>
              </w:rPr>
              <w:t>A</w:t>
            </w:r>
          </w:p>
          <w:p w:rsidR="00DB15F8" w:rsidRPr="00EA34CF" w:rsidP="00495FF8" w14:paraId="4EAB13FD" w14:textId="77777777">
            <w:pPr>
              <w:jc w:val="left"/>
              <w:rPr>
                <w:color w:val="000000" w:themeColor="text1"/>
                <w:sz w:val="20"/>
                <w:szCs w:val="20"/>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142AB16C" w14:textId="77777777">
            <w:pPr>
              <w:jc w:val="left"/>
              <w:rPr>
                <w:color w:val="000000" w:themeColor="text1"/>
                <w:sz w:val="20"/>
                <w:szCs w:val="20"/>
              </w:rPr>
            </w:pPr>
            <w:r w:rsidRPr="00EA34CF">
              <w:rPr>
                <w:color w:val="000000" w:themeColor="text1"/>
                <w:sz w:val="20"/>
                <w:szCs w:val="20"/>
              </w:rPr>
              <w:t>ANOVA</w:t>
            </w:r>
          </w:p>
          <w:p w:rsidR="00DB15F8" w:rsidRPr="00EA34CF" w:rsidP="00495FF8" w14:paraId="44E52DE9" w14:textId="77777777">
            <w:pPr>
              <w:jc w:val="left"/>
              <w:rPr>
                <w:color w:val="000000" w:themeColor="text1"/>
                <w:sz w:val="20"/>
                <w:szCs w:val="20"/>
              </w:rPr>
            </w:pPr>
            <w:r>
              <w:rPr>
                <w:i/>
                <w:iCs/>
                <w:color w:val="000000" w:themeColor="text1"/>
                <w:sz w:val="20"/>
                <w:szCs w:val="20"/>
              </w:rPr>
              <w:t>t</w:t>
            </w:r>
            <w:r w:rsidRPr="00EA34CF">
              <w:rPr>
                <w:color w:val="000000" w:themeColor="text1"/>
                <w:sz w:val="20"/>
                <w:szCs w:val="20"/>
              </w:rPr>
              <w:t>-test</w:t>
            </w:r>
          </w:p>
          <w:p w:rsidR="00DB15F8" w:rsidRPr="00EA34CF" w:rsidP="00495FF8" w14:paraId="271F2DE5" w14:textId="77777777">
            <w:pPr>
              <w:jc w:val="left"/>
              <w:rPr>
                <w:color w:val="000000" w:themeColor="text1"/>
                <w:sz w:val="20"/>
                <w:szCs w:val="20"/>
              </w:rPr>
            </w:pPr>
            <w:r w:rsidRPr="00EA34CF">
              <w:rPr>
                <w:color w:val="000000" w:themeColor="text1"/>
                <w:sz w:val="20"/>
                <w:szCs w:val="20"/>
              </w:rPr>
              <w:t>Pareto chart on comments</w:t>
            </w:r>
          </w:p>
        </w:tc>
        <w:tc>
          <w:tcPr>
            <w:tcW w:w="17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72307365" w14:textId="77777777">
            <w:pPr>
              <w:jc w:val="left"/>
              <w:rPr>
                <w:rFonts w:eastAsia="Times New Roman" w:cs="Times New Roman"/>
                <w:color w:val="000000" w:themeColor="text1"/>
                <w:sz w:val="20"/>
                <w:szCs w:val="20"/>
              </w:rPr>
            </w:pPr>
            <w:r w:rsidRPr="00EA34CF">
              <w:rPr>
                <w:rFonts w:eastAsia="Times New Roman" w:cs="Times New Roman"/>
                <w:color w:val="000000" w:themeColor="text1"/>
                <w:sz w:val="20"/>
                <w:szCs w:val="20"/>
              </w:rPr>
              <w:t>Vehicle data captured by the DAS</w:t>
            </w:r>
          </w:p>
          <w:p w:rsidR="00DB15F8" w:rsidRPr="00EA34CF" w:rsidP="00495FF8" w14:paraId="47C7D54A" w14:textId="77777777">
            <w:pPr>
              <w:jc w:val="left"/>
              <w:rPr>
                <w:color w:val="000000" w:themeColor="text1"/>
                <w:sz w:val="20"/>
                <w:szCs w:val="20"/>
              </w:rPr>
            </w:pPr>
            <w:r w:rsidRPr="00EA34CF">
              <w:rPr>
                <w:color w:val="000000" w:themeColor="text1"/>
                <w:sz w:val="20"/>
                <w:szCs w:val="20"/>
              </w:rPr>
              <w:t>Pre- and post-driving questionnaires</w:t>
            </w:r>
          </w:p>
        </w:tc>
      </w:tr>
      <w:tr w14:paraId="185D5DA8" w14:textId="77777777" w:rsidTr="00495FF8">
        <w:tblPrEx>
          <w:tblW w:w="0" w:type="auto"/>
          <w:tblLayout w:type="fixed"/>
          <w:tblLook w:val="04A0"/>
        </w:tblPrEx>
        <w:tc>
          <w:tcPr>
            <w:tcW w:w="21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4EB082BE" w14:textId="77777777">
            <w:pPr>
              <w:jc w:val="left"/>
              <w:rPr>
                <w:color w:val="000000" w:themeColor="text1"/>
                <w:sz w:val="20"/>
                <w:szCs w:val="20"/>
              </w:rPr>
            </w:pPr>
            <w:r w:rsidRPr="00EA34CF">
              <w:rPr>
                <w:rFonts w:eastAsia="Times New Roman" w:cs="Times New Roman"/>
                <w:color w:val="000000" w:themeColor="text1"/>
                <w:sz w:val="20"/>
                <w:szCs w:val="20"/>
              </w:rPr>
              <w:t>RQ10: Does the timing of the alert affect driver reaction?</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64948D4F" w14:textId="77777777">
            <w:pPr>
              <w:jc w:val="left"/>
              <w:rPr>
                <w:color w:val="000000" w:themeColor="text1"/>
                <w:sz w:val="20"/>
                <w:szCs w:val="20"/>
              </w:rPr>
            </w:pPr>
            <w:r>
              <w:rPr>
                <w:rFonts w:eastAsia="Times New Roman" w:cs="Times New Roman"/>
                <w:color w:val="000000" w:themeColor="text1"/>
                <w:sz w:val="20"/>
                <w:szCs w:val="20"/>
              </w:rPr>
              <w:t>Participants on the p</w:t>
            </w:r>
            <w:r w:rsidRPr="00EA34CF">
              <w:rPr>
                <w:rFonts w:eastAsia="Times New Roman" w:cs="Times New Roman"/>
                <w:color w:val="000000" w:themeColor="text1"/>
                <w:sz w:val="20"/>
                <w:szCs w:val="20"/>
              </w:rPr>
              <w:t>rescribed driving on public roads with the LDW mockup vehicle</w:t>
            </w:r>
            <w:r w:rsidRPr="00EA34CF">
              <w:rPr>
                <w:color w:val="000000" w:themeColor="text1"/>
                <w:sz w:val="20"/>
                <w:szCs w:val="20"/>
              </w:rPr>
              <w:t xml:space="preserve"> </w:t>
            </w:r>
          </w:p>
          <w:p w:rsidR="00DB15F8" w:rsidRPr="00EA34CF" w:rsidP="00495FF8" w14:paraId="31FE0B2F" w14:textId="77777777">
            <w:pPr>
              <w:jc w:val="left"/>
              <w:rPr>
                <w:color w:val="000000" w:themeColor="text1"/>
                <w:sz w:val="20"/>
                <w:szCs w:val="20"/>
              </w:rPr>
            </w:pPr>
            <w:r w:rsidRPr="00EA34CF">
              <w:rPr>
                <w:color w:val="000000" w:themeColor="text1"/>
                <w:sz w:val="20"/>
                <w:szCs w:val="20"/>
              </w:rPr>
              <w:t>(</w:t>
            </w:r>
            <w:r w:rsidRPr="00EA34CF">
              <w:rPr>
                <w:i/>
                <w:color w:val="000000" w:themeColor="text1"/>
                <w:sz w:val="20"/>
                <w:szCs w:val="20"/>
              </w:rPr>
              <w:t>N</w:t>
            </w:r>
            <w:r w:rsidRPr="00EA34CF">
              <w:rPr>
                <w:color w:val="000000" w:themeColor="text1"/>
                <w:sz w:val="20"/>
                <w:szCs w:val="20"/>
              </w:rPr>
              <w:t xml:space="preserve"> = 30)</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79FFCABC" w14:textId="77777777">
            <w:pPr>
              <w:jc w:val="left"/>
              <w:rPr>
                <w:color w:val="000000" w:themeColor="text1"/>
                <w:sz w:val="20"/>
                <w:szCs w:val="20"/>
              </w:rPr>
            </w:pPr>
            <w:r w:rsidRPr="00EA34CF">
              <w:rPr>
                <w:color w:val="000000" w:themeColor="text1"/>
                <w:sz w:val="20"/>
                <w:szCs w:val="20"/>
              </w:rPr>
              <w:t>Minimum lateral position during events</w:t>
            </w:r>
          </w:p>
          <w:p w:rsidR="00DB15F8" w:rsidRPr="00EA34CF" w:rsidP="00495FF8" w14:paraId="65118522" w14:textId="77777777">
            <w:pPr>
              <w:jc w:val="left"/>
              <w:rPr>
                <w:color w:val="000000" w:themeColor="text1"/>
                <w:sz w:val="20"/>
                <w:szCs w:val="20"/>
              </w:rPr>
            </w:pPr>
            <w:r w:rsidRPr="00EA34CF">
              <w:rPr>
                <w:color w:val="000000" w:themeColor="text1"/>
                <w:sz w:val="20"/>
                <w:szCs w:val="20"/>
              </w:rPr>
              <w:t>Frequency crossing lane line</w:t>
            </w:r>
          </w:p>
          <w:p w:rsidR="00DB15F8" w:rsidRPr="00EA34CF" w:rsidP="00495FF8" w14:paraId="6C2D467C" w14:textId="77777777">
            <w:pPr>
              <w:jc w:val="left"/>
              <w:rPr>
                <w:color w:val="000000" w:themeColor="text1"/>
                <w:sz w:val="20"/>
                <w:szCs w:val="20"/>
              </w:rPr>
            </w:pPr>
            <w:r w:rsidRPr="00EA34CF">
              <w:rPr>
                <w:color w:val="000000" w:themeColor="text1"/>
                <w:sz w:val="20"/>
                <w:szCs w:val="20"/>
              </w:rPr>
              <w:t>Latency of respons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1FF5FAC9" w14:textId="77777777">
            <w:pPr>
              <w:jc w:val="left"/>
              <w:rPr>
                <w:color w:val="000000" w:themeColor="text1"/>
                <w:sz w:val="20"/>
                <w:szCs w:val="20"/>
              </w:rPr>
            </w:pPr>
            <w:r w:rsidRPr="00EA34CF">
              <w:rPr>
                <w:color w:val="000000" w:themeColor="text1"/>
                <w:sz w:val="20"/>
                <w:szCs w:val="20"/>
              </w:rPr>
              <w:t>Modality and timing of the alerts</w:t>
            </w:r>
          </w:p>
          <w:p w:rsidR="00DB15F8" w:rsidRPr="00EA34CF" w:rsidP="00495FF8" w14:paraId="3AA2AEB0" w14:textId="77777777">
            <w:pPr>
              <w:jc w:val="left"/>
              <w:rPr>
                <w:color w:val="000000" w:themeColor="text1"/>
                <w:sz w:val="20"/>
                <w:szCs w:val="20"/>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0E145C39" w14:textId="77777777">
            <w:pPr>
              <w:jc w:val="left"/>
              <w:rPr>
                <w:color w:val="000000" w:themeColor="text1"/>
                <w:sz w:val="20"/>
                <w:szCs w:val="20"/>
              </w:rPr>
            </w:pPr>
            <w:r w:rsidRPr="00EA34CF">
              <w:rPr>
                <w:color w:val="000000" w:themeColor="text1"/>
                <w:sz w:val="20"/>
                <w:szCs w:val="20"/>
              </w:rPr>
              <w:t>ANOVA</w:t>
            </w:r>
          </w:p>
          <w:p w:rsidR="00DB15F8" w:rsidP="00495FF8" w14:paraId="3E22B8B8" w14:textId="77777777">
            <w:pPr>
              <w:jc w:val="left"/>
              <w:rPr>
                <w:color w:val="000000" w:themeColor="text1"/>
                <w:sz w:val="20"/>
                <w:szCs w:val="20"/>
              </w:rPr>
            </w:pPr>
            <w:r>
              <w:rPr>
                <w:color w:val="000000" w:themeColor="text1"/>
                <w:sz w:val="20"/>
                <w:szCs w:val="20"/>
              </w:rPr>
              <w:t>Generalized linear model</w:t>
            </w:r>
            <w:r w:rsidRPr="00EA34CF">
              <w:rPr>
                <w:color w:val="000000" w:themeColor="text1"/>
                <w:sz w:val="20"/>
                <w:szCs w:val="20"/>
              </w:rPr>
              <w:t xml:space="preserve"> </w:t>
            </w:r>
          </w:p>
          <w:p w:rsidR="00DB15F8" w:rsidRPr="00EA34CF" w:rsidP="00495FF8" w14:paraId="551545A8" w14:textId="77777777">
            <w:pPr>
              <w:jc w:val="left"/>
              <w:rPr>
                <w:color w:val="000000" w:themeColor="text1"/>
                <w:sz w:val="20"/>
                <w:szCs w:val="20"/>
              </w:rPr>
            </w:pPr>
            <w:r>
              <w:rPr>
                <w:i/>
                <w:iCs/>
                <w:color w:val="000000" w:themeColor="text1"/>
                <w:sz w:val="20"/>
                <w:szCs w:val="20"/>
              </w:rPr>
              <w:t>t</w:t>
            </w:r>
            <w:r w:rsidRPr="00EA34CF">
              <w:rPr>
                <w:color w:val="000000" w:themeColor="text1"/>
                <w:sz w:val="20"/>
                <w:szCs w:val="20"/>
              </w:rPr>
              <w:t>-test</w:t>
            </w:r>
          </w:p>
        </w:tc>
        <w:tc>
          <w:tcPr>
            <w:tcW w:w="17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2C1E1D91" w14:textId="77777777">
            <w:pPr>
              <w:jc w:val="left"/>
              <w:rPr>
                <w:rFonts w:eastAsia="Times New Roman" w:cs="Times New Roman"/>
                <w:color w:val="000000" w:themeColor="text1"/>
                <w:sz w:val="20"/>
                <w:szCs w:val="20"/>
              </w:rPr>
            </w:pPr>
            <w:r w:rsidRPr="00EA34CF">
              <w:rPr>
                <w:rFonts w:eastAsia="Times New Roman" w:cs="Times New Roman"/>
                <w:color w:val="000000" w:themeColor="text1"/>
                <w:sz w:val="20"/>
                <w:szCs w:val="20"/>
              </w:rPr>
              <w:t>Vehicle data captured by the DAS</w:t>
            </w:r>
          </w:p>
          <w:p w:rsidR="00DB15F8" w:rsidRPr="00EA34CF" w:rsidP="00495FF8" w14:paraId="1A610DDB" w14:textId="77777777">
            <w:pPr>
              <w:jc w:val="left"/>
              <w:rPr>
                <w:color w:val="000000" w:themeColor="text1"/>
                <w:sz w:val="20"/>
                <w:szCs w:val="20"/>
              </w:rPr>
            </w:pPr>
            <w:r w:rsidRPr="00EA34CF">
              <w:rPr>
                <w:color w:val="000000" w:themeColor="text1"/>
                <w:sz w:val="20"/>
                <w:szCs w:val="20"/>
              </w:rPr>
              <w:t>Pre- and post-driving questionnaires</w:t>
            </w:r>
          </w:p>
        </w:tc>
      </w:tr>
      <w:tr w14:paraId="35F54323" w14:textId="77777777" w:rsidTr="00495FF8">
        <w:tblPrEx>
          <w:tblW w:w="0" w:type="auto"/>
          <w:tblLayout w:type="fixed"/>
          <w:tblLook w:val="04A0"/>
        </w:tblPrEx>
        <w:tc>
          <w:tcPr>
            <w:tcW w:w="21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50DEBA5D" w14:textId="77777777">
            <w:pPr>
              <w:widowControl w:val="0"/>
              <w:autoSpaceDE w:val="0"/>
              <w:autoSpaceDN w:val="0"/>
              <w:spacing w:after="0"/>
              <w:jc w:val="left"/>
              <w:rPr>
                <w:rFonts w:eastAsia="Times New Roman" w:cs="Times New Roman"/>
                <w:color w:val="000000" w:themeColor="text1"/>
                <w:sz w:val="20"/>
                <w:szCs w:val="20"/>
              </w:rPr>
            </w:pPr>
            <w:r w:rsidRPr="00EA34CF">
              <w:rPr>
                <w:rFonts w:eastAsia="Times New Roman" w:cs="Times New Roman"/>
                <w:color w:val="000000" w:themeColor="text1"/>
                <w:sz w:val="20"/>
                <w:szCs w:val="20"/>
              </w:rPr>
              <w:t xml:space="preserve">RQ11: If </w:t>
            </w:r>
            <w:r w:rsidRPr="006A0E6C">
              <w:rPr>
                <w:rFonts w:eastAsia="Times New Roman" w:cs="Times New Roman"/>
                <w:color w:val="000000" w:themeColor="text1"/>
                <w:sz w:val="20"/>
                <w:szCs w:val="20"/>
              </w:rPr>
              <w:t>a safety system is active, does alert prior to activation influence the outcome</w:t>
            </w:r>
            <w:r w:rsidRPr="00EA34CF">
              <w:rPr>
                <w:rFonts w:eastAsia="Times New Roman" w:cs="Times New Roman"/>
                <w:color w:val="000000" w:themeColor="text1"/>
                <w:sz w:val="20"/>
                <w:szCs w:val="20"/>
              </w:rPr>
              <w:t>?</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P="00495FF8" w14:paraId="0BA074CE" w14:textId="77777777">
            <w:pPr>
              <w:jc w:val="left"/>
              <w:rPr>
                <w:rFonts w:eastAsia="Times New Roman" w:cs="Times New Roman"/>
                <w:color w:val="000000" w:themeColor="text1"/>
                <w:sz w:val="20"/>
                <w:szCs w:val="20"/>
              </w:rPr>
            </w:pPr>
            <w:r>
              <w:rPr>
                <w:rFonts w:eastAsia="Times New Roman" w:cs="Times New Roman"/>
                <w:color w:val="000000" w:themeColor="text1"/>
                <w:sz w:val="20"/>
                <w:szCs w:val="20"/>
              </w:rPr>
              <w:t>Participants on the p</w:t>
            </w:r>
            <w:r w:rsidRPr="00EA34CF">
              <w:rPr>
                <w:rFonts w:eastAsia="Times New Roman" w:cs="Times New Roman"/>
                <w:color w:val="000000" w:themeColor="text1"/>
                <w:sz w:val="20"/>
                <w:szCs w:val="20"/>
              </w:rPr>
              <w:t xml:space="preserve">rescribed driving on public roads with the </w:t>
            </w:r>
            <w:r w:rsidRPr="00EA34CF">
              <w:rPr>
                <w:rFonts w:eastAsia="Times New Roman" w:cs="Times New Roman"/>
                <w:color w:val="000000" w:themeColor="text1"/>
                <w:sz w:val="20"/>
                <w:szCs w:val="20"/>
              </w:rPr>
              <w:t>LDW/LKA factory vehicle</w:t>
            </w:r>
          </w:p>
          <w:p w:rsidR="00DB15F8" w:rsidRPr="00EA34CF" w:rsidP="00495FF8" w14:paraId="25ADAF58" w14:textId="77777777">
            <w:pPr>
              <w:jc w:val="left"/>
              <w:rPr>
                <w:color w:val="000000" w:themeColor="text1"/>
                <w:sz w:val="20"/>
                <w:szCs w:val="20"/>
              </w:rPr>
            </w:pPr>
            <w:r w:rsidRPr="00EA34CF">
              <w:rPr>
                <w:color w:val="000000" w:themeColor="text1"/>
                <w:sz w:val="20"/>
                <w:szCs w:val="20"/>
              </w:rPr>
              <w:t xml:space="preserve"> (</w:t>
            </w:r>
            <w:r w:rsidRPr="00EA34CF">
              <w:rPr>
                <w:i/>
                <w:color w:val="000000" w:themeColor="text1"/>
                <w:sz w:val="20"/>
                <w:szCs w:val="20"/>
              </w:rPr>
              <w:t>N</w:t>
            </w:r>
            <w:r w:rsidRPr="00EA34CF">
              <w:rPr>
                <w:color w:val="000000" w:themeColor="text1"/>
                <w:sz w:val="20"/>
                <w:szCs w:val="20"/>
              </w:rPr>
              <w:t xml:space="preserve"> = 20)</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132C98C4" w14:textId="77777777">
            <w:pPr>
              <w:jc w:val="left"/>
              <w:rPr>
                <w:color w:val="000000" w:themeColor="text1"/>
                <w:sz w:val="20"/>
                <w:szCs w:val="20"/>
              </w:rPr>
            </w:pPr>
            <w:r w:rsidRPr="00EA34CF">
              <w:rPr>
                <w:color w:val="000000" w:themeColor="text1"/>
                <w:sz w:val="20"/>
                <w:szCs w:val="20"/>
              </w:rPr>
              <w:t>Minimum lateral position during events</w:t>
            </w:r>
          </w:p>
          <w:p w:rsidR="00DB15F8" w:rsidRPr="00EA34CF" w:rsidP="00495FF8" w14:paraId="30ED49DB" w14:textId="77777777">
            <w:pPr>
              <w:jc w:val="left"/>
              <w:rPr>
                <w:color w:val="000000" w:themeColor="text1"/>
                <w:sz w:val="20"/>
                <w:szCs w:val="20"/>
              </w:rPr>
            </w:pPr>
            <w:r w:rsidRPr="00EA34CF">
              <w:rPr>
                <w:color w:val="000000" w:themeColor="text1"/>
                <w:sz w:val="20"/>
                <w:szCs w:val="20"/>
              </w:rPr>
              <w:t>Frequency crossing lane line</w:t>
            </w:r>
          </w:p>
          <w:p w:rsidR="00DB15F8" w:rsidRPr="00EA34CF" w:rsidP="00495FF8" w14:paraId="1A37284F" w14:textId="77777777">
            <w:pPr>
              <w:jc w:val="left"/>
              <w:rPr>
                <w:color w:val="000000" w:themeColor="text1"/>
                <w:sz w:val="20"/>
                <w:szCs w:val="20"/>
              </w:rPr>
            </w:pPr>
            <w:r w:rsidRPr="00EA34CF">
              <w:rPr>
                <w:color w:val="000000" w:themeColor="text1"/>
                <w:sz w:val="20"/>
                <w:szCs w:val="20"/>
              </w:rPr>
              <w:t>Latency of respons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511218B1" w14:textId="77777777">
            <w:pPr>
              <w:jc w:val="left"/>
              <w:rPr>
                <w:color w:val="000000" w:themeColor="text1"/>
                <w:sz w:val="20"/>
                <w:szCs w:val="20"/>
              </w:rPr>
            </w:pPr>
            <w:r w:rsidRPr="00EA34CF">
              <w:rPr>
                <w:color w:val="000000" w:themeColor="text1"/>
                <w:sz w:val="20"/>
                <w:szCs w:val="20"/>
              </w:rPr>
              <w:t>Which system(s) are active: LK</w:t>
            </w:r>
            <w:r>
              <w:rPr>
                <w:color w:val="000000" w:themeColor="text1"/>
                <w:sz w:val="20"/>
                <w:szCs w:val="20"/>
              </w:rPr>
              <w:t>A</w:t>
            </w:r>
            <w:r w:rsidRPr="00EA34CF">
              <w:rPr>
                <w:color w:val="000000" w:themeColor="text1"/>
                <w:sz w:val="20"/>
                <w:szCs w:val="20"/>
              </w:rPr>
              <w:t xml:space="preserve"> versus both LWD &amp; LK</w:t>
            </w:r>
            <w:r>
              <w:rPr>
                <w:color w:val="000000" w:themeColor="text1"/>
                <w:sz w:val="20"/>
                <w:szCs w:val="20"/>
              </w:rPr>
              <w:t>A</w:t>
            </w:r>
          </w:p>
          <w:p w:rsidR="00DB15F8" w:rsidRPr="00EA34CF" w:rsidP="00495FF8" w14:paraId="3E4A2EC5" w14:textId="77777777">
            <w:pPr>
              <w:jc w:val="left"/>
              <w:rPr>
                <w:color w:val="000000" w:themeColor="text1"/>
                <w:sz w:val="20"/>
                <w:szCs w:val="20"/>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RPr="00EA34CF" w:rsidP="00495FF8" w14:paraId="3EF107B2" w14:textId="77777777">
            <w:pPr>
              <w:jc w:val="left"/>
              <w:rPr>
                <w:color w:val="000000" w:themeColor="text1"/>
                <w:sz w:val="20"/>
                <w:szCs w:val="20"/>
              </w:rPr>
            </w:pPr>
            <w:r w:rsidRPr="00EA34CF">
              <w:rPr>
                <w:color w:val="000000" w:themeColor="text1"/>
                <w:sz w:val="20"/>
                <w:szCs w:val="20"/>
              </w:rPr>
              <w:t>ANOVA</w:t>
            </w:r>
          </w:p>
          <w:p w:rsidR="00DB15F8" w:rsidRPr="00EA34CF" w:rsidP="00495FF8" w14:paraId="3FC1001F" w14:textId="77777777">
            <w:pPr>
              <w:jc w:val="left"/>
              <w:rPr>
                <w:color w:val="000000" w:themeColor="text1"/>
                <w:sz w:val="20"/>
                <w:szCs w:val="20"/>
              </w:rPr>
            </w:pPr>
            <w:r>
              <w:rPr>
                <w:i/>
                <w:iCs/>
                <w:color w:val="000000" w:themeColor="text1"/>
                <w:sz w:val="20"/>
                <w:szCs w:val="20"/>
              </w:rPr>
              <w:t>t</w:t>
            </w:r>
            <w:r w:rsidRPr="00EA34CF">
              <w:rPr>
                <w:color w:val="000000" w:themeColor="text1"/>
                <w:sz w:val="20"/>
                <w:szCs w:val="20"/>
              </w:rPr>
              <w:t>-test</w:t>
            </w:r>
          </w:p>
          <w:p w:rsidR="00DB15F8" w:rsidRPr="00EA34CF" w:rsidP="00495FF8" w14:paraId="6A2E7189" w14:textId="77777777">
            <w:pPr>
              <w:jc w:val="left"/>
              <w:rPr>
                <w:color w:val="000000" w:themeColor="text1"/>
                <w:sz w:val="20"/>
                <w:szCs w:val="20"/>
              </w:rPr>
            </w:pPr>
            <w:r w:rsidRPr="00EA34CF">
              <w:rPr>
                <w:color w:val="000000" w:themeColor="text1"/>
                <w:sz w:val="20"/>
                <w:szCs w:val="20"/>
              </w:rPr>
              <w:t>Pareto chart on comments</w:t>
            </w:r>
          </w:p>
          <w:p w:rsidR="00DB15F8" w:rsidRPr="00EA34CF" w:rsidP="00495FF8" w14:paraId="12C69187" w14:textId="77777777">
            <w:pPr>
              <w:jc w:val="left"/>
              <w:rPr>
                <w:color w:val="000000" w:themeColor="text1"/>
                <w:sz w:val="20"/>
                <w:szCs w:val="20"/>
              </w:rPr>
            </w:pPr>
          </w:p>
        </w:tc>
        <w:tc>
          <w:tcPr>
            <w:tcW w:w="17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15F8" w:rsidP="00495FF8" w14:paraId="66C9AC13" w14:textId="77777777">
            <w:pPr>
              <w:jc w:val="left"/>
              <w:rPr>
                <w:rFonts w:eastAsia="Times New Roman" w:cs="Times New Roman"/>
                <w:color w:val="000000" w:themeColor="text1"/>
                <w:sz w:val="20"/>
                <w:szCs w:val="20"/>
              </w:rPr>
            </w:pPr>
            <w:r w:rsidRPr="00EA34CF">
              <w:rPr>
                <w:rFonts w:eastAsia="Times New Roman" w:cs="Times New Roman"/>
                <w:color w:val="000000" w:themeColor="text1"/>
                <w:sz w:val="20"/>
                <w:szCs w:val="20"/>
              </w:rPr>
              <w:t xml:space="preserve">Vehicle data captured by the DAS </w:t>
            </w:r>
          </w:p>
          <w:p w:rsidR="00DB15F8" w:rsidRPr="00EA34CF" w:rsidP="00495FF8" w14:paraId="61DB5268" w14:textId="77777777">
            <w:pPr>
              <w:jc w:val="left"/>
              <w:rPr>
                <w:color w:val="000000" w:themeColor="text1"/>
                <w:sz w:val="20"/>
                <w:szCs w:val="20"/>
              </w:rPr>
            </w:pPr>
            <w:r w:rsidRPr="00EA34CF">
              <w:rPr>
                <w:color w:val="000000" w:themeColor="text1"/>
                <w:sz w:val="20"/>
                <w:szCs w:val="20"/>
              </w:rPr>
              <w:t>Pre- and post-driving questionnaires</w:t>
            </w:r>
          </w:p>
        </w:tc>
      </w:tr>
    </w:tbl>
    <w:p w:rsidR="00DB15F8" w:rsidRPr="00C71671" w:rsidP="00306681" w14:paraId="6B0F524C" w14:textId="77777777"/>
    <w:p w:rsidR="00306681" w:rsidRPr="00306681" w:rsidP="00306681" w14:paraId="509BDD0F" w14:textId="77777777">
      <w:pPr>
        <w:rPr>
          <w:rStyle w:val="Strong"/>
        </w:rPr>
      </w:pPr>
      <w:r w:rsidRPr="00306681">
        <w:rPr>
          <w:rStyle w:val="Strong"/>
        </w:rPr>
        <w:t>B.3. Describe methods to maximize response rates.</w:t>
      </w:r>
    </w:p>
    <w:p w:rsidR="00306681" w:rsidRPr="00791695" w:rsidP="00306681" w14:paraId="067C6776" w14:textId="6219B095">
      <w:pPr>
        <w:spacing w:before="240"/>
        <w:rPr>
          <w:color w:val="000000" w:themeColor="text1"/>
        </w:rPr>
      </w:pPr>
      <w:r w:rsidRPr="3816676A">
        <w:rPr>
          <w:color w:val="000000" w:themeColor="text1"/>
        </w:rPr>
        <w:t>Participation in this study is voluntary. To maximize participation and minimize recruitment, the contractor</w:t>
      </w:r>
      <w:r w:rsidRPr="3816676A" w:rsidR="00791695">
        <w:rPr>
          <w:color w:val="000000" w:themeColor="text1"/>
        </w:rPr>
        <w:t>’s volunteer recruitment team</w:t>
      </w:r>
      <w:r w:rsidRPr="3816676A">
        <w:rPr>
          <w:color w:val="000000" w:themeColor="text1"/>
        </w:rPr>
        <w:t xml:space="preserve"> will contact people via email or phone who indicated a prior interest </w:t>
      </w:r>
      <w:r w:rsidR="0088795B">
        <w:rPr>
          <w:color w:val="000000" w:themeColor="text1"/>
        </w:rPr>
        <w:t>and</w:t>
      </w:r>
      <w:r w:rsidRPr="3816676A">
        <w:rPr>
          <w:color w:val="000000" w:themeColor="text1"/>
        </w:rPr>
        <w:t xml:space="preserve"> agreed to be contacted about future opportunities.</w:t>
      </w:r>
      <w:r w:rsidRPr="3816676A" w:rsidR="72EB960E">
        <w:rPr>
          <w:color w:val="000000" w:themeColor="text1"/>
        </w:rPr>
        <w:t xml:space="preserve"> Individuals who have participated in </w:t>
      </w:r>
      <w:r w:rsidR="006E625A">
        <w:rPr>
          <w:color w:val="000000" w:themeColor="text1"/>
        </w:rPr>
        <w:t xml:space="preserve">past </w:t>
      </w:r>
      <w:r w:rsidRPr="3816676A" w:rsidR="72EB960E">
        <w:rPr>
          <w:color w:val="000000" w:themeColor="text1"/>
        </w:rPr>
        <w:t>research stud</w:t>
      </w:r>
      <w:r w:rsidR="006E625A">
        <w:rPr>
          <w:color w:val="000000" w:themeColor="text1"/>
        </w:rPr>
        <w:t>i</w:t>
      </w:r>
      <w:r w:rsidRPr="3816676A" w:rsidR="72EB960E">
        <w:rPr>
          <w:color w:val="000000" w:themeColor="text1"/>
        </w:rPr>
        <w:t>es with L</w:t>
      </w:r>
      <w:r w:rsidR="00DD394E">
        <w:rPr>
          <w:color w:val="000000" w:themeColor="text1"/>
        </w:rPr>
        <w:t>DW/LKA</w:t>
      </w:r>
      <w:r w:rsidRPr="3816676A" w:rsidR="053974E8">
        <w:rPr>
          <w:color w:val="000000" w:themeColor="text1"/>
        </w:rPr>
        <w:t xml:space="preserve"> </w:t>
      </w:r>
      <w:r w:rsidR="0070483D">
        <w:rPr>
          <w:color w:val="000000" w:themeColor="text1"/>
        </w:rPr>
        <w:t>systems</w:t>
      </w:r>
      <w:r w:rsidRPr="3816676A" w:rsidR="0070483D">
        <w:rPr>
          <w:color w:val="000000" w:themeColor="text1"/>
        </w:rPr>
        <w:t xml:space="preserve"> </w:t>
      </w:r>
      <w:r w:rsidRPr="3816676A" w:rsidR="053974E8">
        <w:rPr>
          <w:color w:val="000000" w:themeColor="text1"/>
        </w:rPr>
        <w:t>as part of the study design will be excluded.</w:t>
      </w:r>
      <w:r w:rsidRPr="3816676A">
        <w:rPr>
          <w:color w:val="000000" w:themeColor="text1"/>
        </w:rPr>
        <w:t xml:space="preserve"> In addition, the contractor will post the opportunity on social media platforms likely to be seen by eligible participants (e.g., Craigslist, Facebook, Nextdoor</w:t>
      </w:r>
      <w:r w:rsidRPr="3816676A" w:rsidR="00791695">
        <w:rPr>
          <w:color w:val="000000" w:themeColor="text1"/>
        </w:rPr>
        <w:t>, LinkedIn</w:t>
      </w:r>
      <w:r w:rsidRPr="3816676A">
        <w:rPr>
          <w:color w:val="000000" w:themeColor="text1"/>
        </w:rPr>
        <w:t>) and provide it to existing contacts in the surrounding communities (e.g., managers at community centers or independent senior living facilities; university professors; local businesses) who have assisted the study team in prior recruiting efforts.</w:t>
      </w:r>
    </w:p>
    <w:p w:rsidR="004C75E2" w:rsidRPr="00516E9A" w:rsidP="00306681" w14:paraId="49C89D46" w14:textId="62F9DD08">
      <w:pPr>
        <w:spacing w:before="120"/>
        <w:rPr>
          <w:color w:val="000000" w:themeColor="text1"/>
        </w:rPr>
      </w:pPr>
      <w:r w:rsidRPr="3816676A">
        <w:rPr>
          <w:color w:val="000000" w:themeColor="text1"/>
        </w:rPr>
        <w:t xml:space="preserve">The contractor will </w:t>
      </w:r>
      <w:r w:rsidRPr="3816676A" w:rsidR="004730B6">
        <w:rPr>
          <w:color w:val="000000" w:themeColor="text1"/>
        </w:rPr>
        <w:t xml:space="preserve">also </w:t>
      </w:r>
      <w:r w:rsidRPr="3816676A">
        <w:rPr>
          <w:color w:val="000000" w:themeColor="text1"/>
        </w:rPr>
        <w:t xml:space="preserve">maximize participation and minimize recruitment by </w:t>
      </w:r>
      <w:r w:rsidRPr="3816676A" w:rsidR="648BE780">
        <w:rPr>
          <w:color w:val="000000" w:themeColor="text1"/>
        </w:rPr>
        <w:t xml:space="preserve">compensating volunteers for their time </w:t>
      </w:r>
      <w:r w:rsidRPr="3816676A">
        <w:rPr>
          <w:color w:val="000000" w:themeColor="text1"/>
        </w:rPr>
        <w:t xml:space="preserve">if they qualify for study participation. Study participants </w:t>
      </w:r>
      <w:r w:rsidR="00A95165">
        <w:rPr>
          <w:color w:val="000000" w:themeColor="text1"/>
        </w:rPr>
        <w:t>who</w:t>
      </w:r>
      <w:r w:rsidRPr="3816676A" w:rsidR="00A95165">
        <w:rPr>
          <w:color w:val="000000" w:themeColor="text1"/>
        </w:rPr>
        <w:t xml:space="preserve"> </w:t>
      </w:r>
      <w:r w:rsidRPr="3816676A">
        <w:rPr>
          <w:color w:val="000000" w:themeColor="text1"/>
        </w:rPr>
        <w:t>make it past the eligibility screening are paid for their time participating in the study. Participants will receive $3</w:t>
      </w:r>
      <w:r w:rsidR="00CB5F1C">
        <w:rPr>
          <w:color w:val="000000" w:themeColor="text1"/>
        </w:rPr>
        <w:t>60</w:t>
      </w:r>
      <w:r w:rsidRPr="3816676A">
        <w:rPr>
          <w:color w:val="000000" w:themeColor="text1"/>
        </w:rPr>
        <w:t xml:space="preserve"> based on full participation</w:t>
      </w:r>
      <w:r w:rsidR="006A0E6C">
        <w:rPr>
          <w:color w:val="000000" w:themeColor="text1"/>
        </w:rPr>
        <w:t>;</w:t>
      </w:r>
      <w:r w:rsidRPr="3816676A">
        <w:rPr>
          <w:color w:val="000000" w:themeColor="text1"/>
        </w:rPr>
        <w:t xml:space="preserve"> $1</w:t>
      </w:r>
      <w:r w:rsidR="00CB5F1C">
        <w:rPr>
          <w:color w:val="000000" w:themeColor="text1"/>
        </w:rPr>
        <w:t>4</w:t>
      </w:r>
      <w:r w:rsidRPr="3816676A">
        <w:rPr>
          <w:color w:val="000000" w:themeColor="text1"/>
        </w:rPr>
        <w:t>0 will be paid after the first session and the remaining $</w:t>
      </w:r>
      <w:r w:rsidR="00CB5F1C">
        <w:rPr>
          <w:color w:val="000000" w:themeColor="text1"/>
        </w:rPr>
        <w:t>220</w:t>
      </w:r>
      <w:r w:rsidRPr="3816676A">
        <w:rPr>
          <w:color w:val="000000" w:themeColor="text1"/>
        </w:rPr>
        <w:t xml:space="preserve"> after the second session. The entirety of participation in the study is estimated at </w:t>
      </w:r>
      <w:r w:rsidR="007B7103">
        <w:rPr>
          <w:color w:val="000000" w:themeColor="text1"/>
        </w:rPr>
        <w:t>9</w:t>
      </w:r>
      <w:r w:rsidRPr="3816676A">
        <w:rPr>
          <w:color w:val="000000" w:themeColor="text1"/>
        </w:rPr>
        <w:t xml:space="preserve"> hours. </w:t>
      </w:r>
      <w:r w:rsidR="00C61239">
        <w:rPr>
          <w:color w:val="000000" w:themeColor="text1"/>
        </w:rPr>
        <w:t>The $3</w:t>
      </w:r>
      <w:r w:rsidR="00CB5F1C">
        <w:rPr>
          <w:color w:val="000000" w:themeColor="text1"/>
        </w:rPr>
        <w:t>6</w:t>
      </w:r>
      <w:r w:rsidR="00C61239">
        <w:rPr>
          <w:color w:val="000000" w:themeColor="text1"/>
        </w:rPr>
        <w:t xml:space="preserve">0 total compensation is based </w:t>
      </w:r>
      <w:r w:rsidR="0009038B">
        <w:rPr>
          <w:color w:val="000000" w:themeColor="text1"/>
        </w:rPr>
        <w:t>on</w:t>
      </w:r>
      <w:r w:rsidR="00C61239">
        <w:rPr>
          <w:color w:val="000000" w:themeColor="text1"/>
        </w:rPr>
        <w:t xml:space="preserve"> </w:t>
      </w:r>
      <w:r w:rsidR="007B7103">
        <w:rPr>
          <w:color w:val="000000" w:themeColor="text1"/>
        </w:rPr>
        <w:t>9</w:t>
      </w:r>
      <w:r w:rsidRPr="3816676A">
        <w:rPr>
          <w:color w:val="000000" w:themeColor="text1"/>
        </w:rPr>
        <w:t xml:space="preserve"> hours of participation at </w:t>
      </w:r>
      <w:r w:rsidR="002F2867">
        <w:rPr>
          <w:color w:val="000000" w:themeColor="text1"/>
        </w:rPr>
        <w:t>the rate of $</w:t>
      </w:r>
      <w:r w:rsidR="006646BC">
        <w:rPr>
          <w:color w:val="000000" w:themeColor="text1"/>
        </w:rPr>
        <w:t>40 per hour. This compensation is higher than t</w:t>
      </w:r>
      <w:r w:rsidRPr="3816676A">
        <w:rPr>
          <w:color w:val="000000" w:themeColor="text1"/>
        </w:rPr>
        <w:t>he mean Virginia hourly rate for labor of $</w:t>
      </w:r>
      <w:r w:rsidR="00AB3191">
        <w:rPr>
          <w:color w:val="000000" w:themeColor="text1"/>
        </w:rPr>
        <w:t>34.91</w:t>
      </w:r>
      <w:r>
        <w:rPr>
          <w:rStyle w:val="FootnoteReference"/>
          <w:color w:val="000000" w:themeColor="text1"/>
        </w:rPr>
        <w:footnoteReference w:id="4"/>
      </w:r>
      <w:r w:rsidR="00C61239">
        <w:rPr>
          <w:color w:val="000000" w:themeColor="text1"/>
        </w:rPr>
        <w:t>, which</w:t>
      </w:r>
      <w:r w:rsidRPr="3816676A">
        <w:rPr>
          <w:color w:val="000000" w:themeColor="text1"/>
        </w:rPr>
        <w:t xml:space="preserve"> </w:t>
      </w:r>
      <w:r w:rsidR="006646BC">
        <w:rPr>
          <w:color w:val="000000" w:themeColor="text1"/>
        </w:rPr>
        <w:t xml:space="preserve">equates to a total </w:t>
      </w:r>
      <w:r w:rsidR="00990C2A">
        <w:rPr>
          <w:color w:val="000000" w:themeColor="text1"/>
        </w:rPr>
        <w:t>burden cost of</w:t>
      </w:r>
      <w:r w:rsidRPr="3816676A">
        <w:rPr>
          <w:color w:val="000000" w:themeColor="text1"/>
        </w:rPr>
        <w:t xml:space="preserve"> $</w:t>
      </w:r>
      <w:r w:rsidR="00990C2A">
        <w:rPr>
          <w:color w:val="000000" w:themeColor="text1"/>
        </w:rPr>
        <w:t>28,262.50</w:t>
      </w:r>
      <w:r w:rsidRPr="3816676A">
        <w:rPr>
          <w:color w:val="000000" w:themeColor="text1"/>
        </w:rPr>
        <w:t xml:space="preserve">. The compensation helps ensure participants will be timely and cooperative during the experiment. </w:t>
      </w:r>
      <w:r w:rsidR="00C61239">
        <w:rPr>
          <w:color w:val="000000" w:themeColor="text1"/>
        </w:rPr>
        <w:t>Additionally, t</w:t>
      </w:r>
      <w:r w:rsidRPr="3816676A">
        <w:rPr>
          <w:color w:val="000000" w:themeColor="text1"/>
        </w:rPr>
        <w:t>he compensation</w:t>
      </w:r>
      <w:r w:rsidR="00C61239">
        <w:rPr>
          <w:color w:val="000000" w:themeColor="text1"/>
        </w:rPr>
        <w:t xml:space="preserve"> rate</w:t>
      </w:r>
      <w:r w:rsidRPr="3816676A">
        <w:rPr>
          <w:color w:val="000000" w:themeColor="text1"/>
        </w:rPr>
        <w:t xml:space="preserve"> is based on rates that the contractor has paid participants in past research studies sponsored by the U.S. Department of Transportation.</w:t>
      </w:r>
    </w:p>
    <w:p w:rsidR="00306681" w:rsidRPr="004730B6" w:rsidP="00306681" w14:paraId="423EE56E" w14:textId="5184B70B">
      <w:pPr>
        <w:spacing w:before="120"/>
        <w:rPr>
          <w:color w:val="000000" w:themeColor="text1"/>
        </w:rPr>
      </w:pPr>
      <w:r>
        <w:rPr>
          <w:color w:val="000000" w:themeColor="text1"/>
        </w:rPr>
        <w:t>T</w:t>
      </w:r>
      <w:r w:rsidRPr="004730B6">
        <w:rPr>
          <w:color w:val="000000" w:themeColor="text1"/>
        </w:rPr>
        <w:t>he contractor will</w:t>
      </w:r>
      <w:r>
        <w:rPr>
          <w:color w:val="000000" w:themeColor="text1"/>
        </w:rPr>
        <w:t xml:space="preserve"> also</w:t>
      </w:r>
      <w:r w:rsidRPr="004730B6">
        <w:rPr>
          <w:color w:val="000000" w:themeColor="text1"/>
        </w:rPr>
        <w:t xml:space="preserve"> provide written assurances of data security and de-identification in analysis files and reporting, such that no individual will be identified in reports of the study’s findings or in data sets received by</w:t>
      </w:r>
      <w:r w:rsidR="00C163F8">
        <w:rPr>
          <w:color w:val="000000" w:themeColor="text1"/>
        </w:rPr>
        <w:t xml:space="preserve"> NHTSA</w:t>
      </w:r>
      <w:r w:rsidRPr="004730B6">
        <w:rPr>
          <w:color w:val="000000" w:themeColor="text1"/>
        </w:rPr>
        <w:t xml:space="preserve">, nor will any drivers’ data be shared with any licensing regulatory authorities. </w:t>
      </w:r>
    </w:p>
    <w:p w:rsidR="00306681" w:rsidRPr="00306681" w:rsidP="00E16D37" w14:paraId="01F49531" w14:textId="77777777">
      <w:pPr>
        <w:tabs>
          <w:tab w:val="left" w:pos="7920"/>
        </w:tabs>
        <w:rPr>
          <w:rStyle w:val="Strong"/>
          <w:bCs w:val="0"/>
        </w:rPr>
      </w:pPr>
      <w:r w:rsidRPr="00306681">
        <w:rPr>
          <w:rStyle w:val="Strong"/>
          <w:bCs w:val="0"/>
        </w:rPr>
        <w:t>B.4. Describe any tests of procedures or methods to be undertaken.</w:t>
      </w:r>
    </w:p>
    <w:p w:rsidR="00A75512" w:rsidP="00C71671" w14:paraId="7852EB34" w14:textId="10AA668C">
      <w:pPr>
        <w:spacing w:before="240"/>
        <w:rPr>
          <w:color w:val="000000" w:themeColor="text1"/>
        </w:rPr>
      </w:pPr>
      <w:r>
        <w:rPr>
          <w:color w:val="000000" w:themeColor="text1"/>
        </w:rPr>
        <w:t xml:space="preserve">Development of the LDW mockup vehicle </w:t>
      </w:r>
      <w:r w:rsidR="00125D4B">
        <w:rPr>
          <w:color w:val="000000" w:themeColor="text1"/>
        </w:rPr>
        <w:t xml:space="preserve">(for Session 1 and a subset of Session 2 participants) </w:t>
      </w:r>
      <w:r>
        <w:rPr>
          <w:color w:val="000000" w:themeColor="text1"/>
        </w:rPr>
        <w:t>is currently underway</w:t>
      </w:r>
      <w:r w:rsidR="00BF73A9">
        <w:rPr>
          <w:color w:val="000000" w:themeColor="text1"/>
        </w:rPr>
        <w:t xml:space="preserve">. </w:t>
      </w:r>
      <w:r w:rsidR="00C80174">
        <w:rPr>
          <w:color w:val="000000" w:themeColor="text1"/>
        </w:rPr>
        <w:t>With an installed DAS,</w:t>
      </w:r>
      <w:r w:rsidR="00BF73A9">
        <w:rPr>
          <w:color w:val="000000" w:themeColor="text1"/>
        </w:rPr>
        <w:t xml:space="preserve"> the ability to generate a variety of LDW-notifications </w:t>
      </w:r>
      <w:r w:rsidR="00DF7908">
        <w:rPr>
          <w:color w:val="000000" w:themeColor="text1"/>
        </w:rPr>
        <w:t xml:space="preserve">already </w:t>
      </w:r>
      <w:r w:rsidR="00BF73A9">
        <w:rPr>
          <w:color w:val="000000" w:themeColor="text1"/>
        </w:rPr>
        <w:t>exists</w:t>
      </w:r>
      <w:r w:rsidR="00DF7908">
        <w:rPr>
          <w:color w:val="000000" w:themeColor="text1"/>
        </w:rPr>
        <w:t>. However</w:t>
      </w:r>
      <w:r w:rsidR="00BF73A9">
        <w:rPr>
          <w:color w:val="000000" w:themeColor="text1"/>
        </w:rPr>
        <w:t xml:space="preserve">, the research team </w:t>
      </w:r>
      <w:r w:rsidR="00E4283B">
        <w:rPr>
          <w:color w:val="000000" w:themeColor="text1"/>
        </w:rPr>
        <w:t xml:space="preserve">will continue to work with NHTSA toward finalizing the specific characteristics and conditions to be examined. Ideally, </w:t>
      </w:r>
      <w:r w:rsidR="000B51A1">
        <w:rPr>
          <w:color w:val="000000" w:themeColor="text1"/>
        </w:rPr>
        <w:t xml:space="preserve">approaches selected will closely mimic common implementations available </w:t>
      </w:r>
      <w:r w:rsidR="00DF07B2">
        <w:rPr>
          <w:color w:val="000000" w:themeColor="text1"/>
        </w:rPr>
        <w:t xml:space="preserve">to the consumer market. The research team continues to monitor trends and implementation specifics, </w:t>
      </w:r>
      <w:r w:rsidR="001E6D9E">
        <w:rPr>
          <w:color w:val="000000" w:themeColor="text1"/>
        </w:rPr>
        <w:t>to</w:t>
      </w:r>
      <w:r w:rsidR="00DF07B2">
        <w:rPr>
          <w:color w:val="000000" w:themeColor="text1"/>
        </w:rPr>
        <w:t xml:space="preserve"> aid these conversations. </w:t>
      </w:r>
      <w:r w:rsidR="00137541">
        <w:rPr>
          <w:color w:val="000000" w:themeColor="text1"/>
        </w:rPr>
        <w:t xml:space="preserve">Once </w:t>
      </w:r>
      <w:r w:rsidR="00BC7D0D">
        <w:rPr>
          <w:color w:val="000000" w:themeColor="text1"/>
        </w:rPr>
        <w:t>these test conditions are finalized</w:t>
      </w:r>
      <w:r w:rsidR="00137541">
        <w:rPr>
          <w:color w:val="000000" w:themeColor="text1"/>
        </w:rPr>
        <w:t xml:space="preserve"> and developed, the research team will conduct validation testing to ensure that the mock LDW feature is operating as intended</w:t>
      </w:r>
      <w:r w:rsidR="00491BD7">
        <w:rPr>
          <w:color w:val="000000" w:themeColor="text1"/>
        </w:rPr>
        <w:t xml:space="preserve">, both from a timing and presentation standpoint. Data review and quality control will ensure that key measures of interest are being </w:t>
      </w:r>
      <w:r w:rsidR="00421DC8">
        <w:rPr>
          <w:color w:val="000000" w:themeColor="text1"/>
        </w:rPr>
        <w:t>collected and</w:t>
      </w:r>
      <w:r w:rsidR="00491BD7">
        <w:rPr>
          <w:color w:val="000000" w:themeColor="text1"/>
        </w:rPr>
        <w:t xml:space="preserve"> </w:t>
      </w:r>
      <w:r w:rsidR="00421DC8">
        <w:rPr>
          <w:color w:val="000000" w:themeColor="text1"/>
        </w:rPr>
        <w:t xml:space="preserve">are valid. Initial piloting will provide an opportunity for continued review of data output, while also </w:t>
      </w:r>
      <w:r w:rsidR="00FD2F21">
        <w:rPr>
          <w:color w:val="000000" w:themeColor="text1"/>
        </w:rPr>
        <w:t xml:space="preserve">verifying procedures and experimenter protocols. </w:t>
      </w:r>
      <w:r w:rsidR="001E107A">
        <w:rPr>
          <w:color w:val="000000" w:themeColor="text1"/>
        </w:rPr>
        <w:t xml:space="preserve">Upon completing these steps, formal data collection, as outlined, will begin. The research team will continuously monitor output to ensure that </w:t>
      </w:r>
      <w:r>
        <w:rPr>
          <w:color w:val="000000" w:themeColor="text1"/>
        </w:rPr>
        <w:t xml:space="preserve">the developed features are working </w:t>
      </w:r>
      <w:r w:rsidR="00EE5D8A">
        <w:rPr>
          <w:color w:val="000000" w:themeColor="text1"/>
        </w:rPr>
        <w:t xml:space="preserve">as intended </w:t>
      </w:r>
      <w:r>
        <w:rPr>
          <w:color w:val="000000" w:themeColor="text1"/>
        </w:rPr>
        <w:t xml:space="preserve">and recorded output continues to collect the necessary measures of interest. </w:t>
      </w:r>
    </w:p>
    <w:p w:rsidR="00533087" w:rsidP="00C71671" w14:paraId="349825AF" w14:textId="7D32499A">
      <w:pPr>
        <w:spacing w:before="240"/>
        <w:rPr>
          <w:color w:val="000000" w:themeColor="text1"/>
        </w:rPr>
      </w:pPr>
      <w:r>
        <w:rPr>
          <w:color w:val="000000" w:themeColor="text1"/>
        </w:rPr>
        <w:t xml:space="preserve">Similarly, </w:t>
      </w:r>
      <w:r w:rsidR="00573D28">
        <w:rPr>
          <w:color w:val="000000" w:themeColor="text1"/>
        </w:rPr>
        <w:t>a to</w:t>
      </w:r>
      <w:r w:rsidR="00BC1AC0">
        <w:rPr>
          <w:color w:val="000000" w:themeColor="text1"/>
        </w:rPr>
        <w:t>-</w:t>
      </w:r>
      <w:r w:rsidR="00573D28">
        <w:rPr>
          <w:color w:val="000000" w:themeColor="text1"/>
        </w:rPr>
        <w:t>be</w:t>
      </w:r>
      <w:r w:rsidR="00BC1AC0">
        <w:rPr>
          <w:color w:val="000000" w:themeColor="text1"/>
        </w:rPr>
        <w:t>-</w:t>
      </w:r>
      <w:r w:rsidR="00573D28">
        <w:rPr>
          <w:color w:val="000000" w:themeColor="text1"/>
        </w:rPr>
        <w:t xml:space="preserve">determined LDW/LKA factory vehicle </w:t>
      </w:r>
      <w:r w:rsidR="00391C87">
        <w:rPr>
          <w:color w:val="000000" w:themeColor="text1"/>
        </w:rPr>
        <w:t xml:space="preserve">will be instrumented for use by a subset of participants for </w:t>
      </w:r>
      <w:r w:rsidR="0071057F">
        <w:rPr>
          <w:color w:val="000000" w:themeColor="text1"/>
        </w:rPr>
        <w:t xml:space="preserve">Session 2 (prescribed driving on public roads), as outlined in section B.2. </w:t>
      </w:r>
      <w:r w:rsidR="0071547F">
        <w:rPr>
          <w:color w:val="000000" w:themeColor="text1"/>
        </w:rPr>
        <w:t>Relying on the factory LDW/LKA system, the research team will instrument this vehicle with a</w:t>
      </w:r>
      <w:r w:rsidR="001E6D9E">
        <w:rPr>
          <w:color w:val="000000" w:themeColor="text1"/>
        </w:rPr>
        <w:t xml:space="preserve"> </w:t>
      </w:r>
      <w:r w:rsidR="00125D4B">
        <w:rPr>
          <w:color w:val="000000" w:themeColor="text1"/>
        </w:rPr>
        <w:t xml:space="preserve">similar DAS but </w:t>
      </w:r>
      <w:r>
        <w:rPr>
          <w:color w:val="000000" w:themeColor="text1"/>
        </w:rPr>
        <w:t xml:space="preserve">without the need for any further feature development. Similar to the steps outlined for the LDW mockup vehicle, the research team will </w:t>
      </w:r>
      <w:r w:rsidR="00234579">
        <w:rPr>
          <w:color w:val="000000" w:themeColor="text1"/>
        </w:rPr>
        <w:t>conduct comprehensive d</w:t>
      </w:r>
      <w:r>
        <w:rPr>
          <w:color w:val="000000" w:themeColor="text1"/>
        </w:rPr>
        <w:t xml:space="preserve">ata review and quality control </w:t>
      </w:r>
      <w:r w:rsidR="00234579">
        <w:rPr>
          <w:color w:val="000000" w:themeColor="text1"/>
        </w:rPr>
        <w:t>steps to</w:t>
      </w:r>
      <w:r>
        <w:rPr>
          <w:color w:val="000000" w:themeColor="text1"/>
        </w:rPr>
        <w:t xml:space="preserve"> ensure that key measures of interest are being collected and are valid. Initial piloting will</w:t>
      </w:r>
      <w:r w:rsidR="00234579">
        <w:rPr>
          <w:color w:val="000000" w:themeColor="text1"/>
        </w:rPr>
        <w:t>, again,</w:t>
      </w:r>
      <w:r>
        <w:rPr>
          <w:color w:val="000000" w:themeColor="text1"/>
        </w:rPr>
        <w:t xml:space="preserve"> provide an opportunity for continued review of data output, while also verifying procedures and experimenter protocols. Upon completing these steps, formal data collection, as outlined, will begin. The research team will continuously monitor output to ensure that the developed features are working as intended and recorded output continues to collect the necessary measures of interest.</w:t>
      </w:r>
    </w:p>
    <w:p w:rsidR="00306681" w:rsidRPr="00306681" w:rsidP="00306681" w14:paraId="2F1A27D8" w14:textId="77777777">
      <w:pPr>
        <w:rPr>
          <w:rStyle w:val="Strong"/>
          <w:bCs w:val="0"/>
        </w:rPr>
      </w:pPr>
      <w:r w:rsidRPr="00306681">
        <w:rPr>
          <w:rStyle w:val="Strong"/>
          <w:bCs w:val="0"/>
        </w:rPr>
        <w:t>B.5. Provide the name and telephone number of individuals consulted on statistical aspects of the design.</w:t>
      </w:r>
    </w:p>
    <w:p w:rsidR="00306681" w:rsidP="00C7546F" w14:paraId="1977438A" w14:textId="13E31DAE">
      <w:pPr>
        <w:pStyle w:val="BodyText"/>
        <w:keepNext/>
        <w:spacing w:after="0"/>
        <w:ind w:firstLine="720"/>
        <w:rPr>
          <w:color w:val="000000" w:themeColor="text1"/>
        </w:rPr>
      </w:pPr>
      <w:r w:rsidRPr="00594226">
        <w:rPr>
          <w:color w:val="000000" w:themeColor="text1"/>
        </w:rPr>
        <w:t>Luke Neurauter</w:t>
      </w:r>
    </w:p>
    <w:p w:rsidR="00594226" w:rsidP="00C7546F" w14:paraId="1E602F91" w14:textId="656A93D7">
      <w:pPr>
        <w:pStyle w:val="BodyText"/>
        <w:spacing w:after="0"/>
        <w:ind w:firstLine="720"/>
        <w:rPr>
          <w:color w:val="000000" w:themeColor="text1"/>
        </w:rPr>
      </w:pPr>
      <w:r>
        <w:rPr>
          <w:color w:val="000000" w:themeColor="text1"/>
        </w:rPr>
        <w:t>Director</w:t>
      </w:r>
    </w:p>
    <w:p w:rsidR="00594226" w:rsidRPr="00686A88" w:rsidP="00C7546F" w14:paraId="59D8370D" w14:textId="3E31FA68">
      <w:pPr>
        <w:pStyle w:val="BodyText"/>
        <w:spacing w:after="0"/>
        <w:ind w:firstLine="720"/>
        <w:rPr>
          <w:color w:val="000000" w:themeColor="text1"/>
        </w:rPr>
      </w:pPr>
      <w:r w:rsidRPr="00686A88">
        <w:rPr>
          <w:color w:val="000000" w:themeColor="text1"/>
        </w:rPr>
        <w:t>Division of Vehicle, Driver, and System Safety</w:t>
      </w:r>
    </w:p>
    <w:p w:rsidR="00594226" w:rsidP="00C7546F" w14:paraId="56C4C5C3" w14:textId="77777777">
      <w:pPr>
        <w:pStyle w:val="BodyText"/>
        <w:spacing w:after="0"/>
        <w:ind w:firstLine="720"/>
        <w:rPr>
          <w:color w:val="000000" w:themeColor="text1"/>
        </w:rPr>
      </w:pPr>
      <w:r w:rsidRPr="00686A88">
        <w:rPr>
          <w:color w:val="000000" w:themeColor="text1"/>
        </w:rPr>
        <w:t>Virginia Tech Transportation Institute</w:t>
      </w:r>
    </w:p>
    <w:p w:rsidR="00276747" w:rsidRPr="00686A88" w:rsidP="00C7546F" w14:paraId="4742C6CC" w14:textId="59A2CB58">
      <w:pPr>
        <w:pStyle w:val="BodyText"/>
        <w:spacing w:after="0"/>
        <w:ind w:firstLine="720"/>
        <w:rPr>
          <w:color w:val="000000" w:themeColor="text1"/>
        </w:rPr>
      </w:pPr>
      <w:hyperlink r:id="rId9" w:history="1">
        <w:r w:rsidRPr="00775814" w:rsidR="000C1503">
          <w:rPr>
            <w:rStyle w:val="Hyperlink"/>
          </w:rPr>
          <w:t>lneurauter@vtti.vt.edu</w:t>
        </w:r>
      </w:hyperlink>
      <w:r w:rsidR="000C1503">
        <w:rPr>
          <w:color w:val="000000" w:themeColor="text1"/>
        </w:rPr>
        <w:t xml:space="preserve"> </w:t>
      </w:r>
    </w:p>
    <w:p w:rsidR="00590952" w:rsidRPr="00686A88" w:rsidP="00C7546F" w14:paraId="21F9B857" w14:textId="2C6013F4">
      <w:pPr>
        <w:pStyle w:val="BodyText"/>
        <w:spacing w:after="0"/>
        <w:ind w:firstLine="720"/>
        <w:rPr>
          <w:color w:val="000000" w:themeColor="text1"/>
        </w:rPr>
      </w:pPr>
      <w:r w:rsidRPr="007F7853">
        <w:rPr>
          <w:color w:val="000000" w:themeColor="text1"/>
        </w:rPr>
        <w:t>540-231-1522</w:t>
      </w:r>
    </w:p>
    <w:p w:rsidR="00306681" w:rsidRPr="001A6D02" w:rsidP="00C7546F" w14:paraId="32D00E2C" w14:textId="77777777">
      <w:pPr>
        <w:pStyle w:val="BodyText"/>
        <w:spacing w:after="0"/>
        <w:ind w:firstLine="720"/>
        <w:rPr>
          <w:color w:val="FF0000"/>
        </w:rPr>
      </w:pPr>
    </w:p>
    <w:p w:rsidR="00306681" w:rsidRPr="00686A88" w:rsidP="00C7546F" w14:paraId="72BC76BD" w14:textId="038047C1">
      <w:pPr>
        <w:pStyle w:val="BodyText"/>
        <w:spacing w:after="0"/>
        <w:ind w:firstLine="720"/>
        <w:rPr>
          <w:color w:val="000000" w:themeColor="text1"/>
        </w:rPr>
      </w:pPr>
      <w:r w:rsidRPr="00686A88">
        <w:rPr>
          <w:color w:val="000000" w:themeColor="text1"/>
        </w:rPr>
        <w:t>Ellen Barnes, M.S.</w:t>
      </w:r>
    </w:p>
    <w:p w:rsidR="00686A88" w:rsidRPr="00686A88" w:rsidP="00C7546F" w14:paraId="7791046F" w14:textId="77777777">
      <w:pPr>
        <w:pStyle w:val="BodyText"/>
        <w:spacing w:after="0"/>
        <w:ind w:firstLine="720"/>
        <w:rPr>
          <w:color w:val="000000" w:themeColor="text1"/>
        </w:rPr>
      </w:pPr>
      <w:r w:rsidRPr="00686A88">
        <w:rPr>
          <w:color w:val="000000" w:themeColor="text1"/>
        </w:rPr>
        <w:t xml:space="preserve">Lead Statistician, </w:t>
      </w:r>
      <w:r w:rsidRPr="00686A88" w:rsidR="007C0E7E">
        <w:rPr>
          <w:color w:val="000000" w:themeColor="text1"/>
        </w:rPr>
        <w:t>Senior Research Associate</w:t>
      </w:r>
    </w:p>
    <w:p w:rsidR="00306681" w:rsidRPr="00686A88" w:rsidP="00C7546F" w14:paraId="432418D0" w14:textId="11640BD1">
      <w:pPr>
        <w:pStyle w:val="BodyText"/>
        <w:spacing w:after="0"/>
        <w:ind w:firstLine="720"/>
        <w:rPr>
          <w:color w:val="000000" w:themeColor="text1"/>
        </w:rPr>
      </w:pPr>
      <w:r w:rsidRPr="00686A88">
        <w:rPr>
          <w:color w:val="000000" w:themeColor="text1"/>
        </w:rPr>
        <w:t>Division of Vehicle, Driver</w:t>
      </w:r>
      <w:r w:rsidRPr="00686A88" w:rsidR="00686A88">
        <w:rPr>
          <w:color w:val="000000" w:themeColor="text1"/>
        </w:rPr>
        <w:t>,</w:t>
      </w:r>
      <w:r w:rsidRPr="00686A88">
        <w:rPr>
          <w:color w:val="000000" w:themeColor="text1"/>
        </w:rPr>
        <w:t xml:space="preserve"> and System Safety</w:t>
      </w:r>
    </w:p>
    <w:p w:rsidR="007C0E7E" w:rsidRPr="00686A88" w:rsidP="00C7546F" w14:paraId="462796F4" w14:textId="676342D1">
      <w:pPr>
        <w:pStyle w:val="BodyText"/>
        <w:spacing w:after="0"/>
        <w:ind w:firstLine="720"/>
        <w:rPr>
          <w:color w:val="000000" w:themeColor="text1"/>
        </w:rPr>
      </w:pPr>
      <w:r w:rsidRPr="4233CB9D">
        <w:rPr>
          <w:color w:val="000000" w:themeColor="text1"/>
        </w:rPr>
        <w:t>Virginia Tech Transportation Institute</w:t>
      </w:r>
    </w:p>
    <w:p w:rsidR="004521DA" w:rsidRPr="00276747" w:rsidP="00276747" w14:paraId="6573A79E" w14:textId="65C14AC1">
      <w:pPr>
        <w:pStyle w:val="BodyText"/>
        <w:spacing w:after="0"/>
        <w:ind w:firstLine="720"/>
        <w:rPr>
          <w:color w:val="000000" w:themeColor="text1"/>
        </w:rPr>
      </w:pPr>
      <w:hyperlink r:id="rId10" w:history="1">
        <w:r w:rsidRPr="00967547" w:rsidR="00621141">
          <w:rPr>
            <w:rStyle w:val="Hyperlink"/>
          </w:rPr>
          <w:t>Ebarnes@vtti.vt.edu</w:t>
        </w:r>
      </w:hyperlink>
    </w:p>
    <w:sectPr w:rsidSect="00A81CA9">
      <w:headerReference w:type="default" r:id="rId11"/>
      <w:footerReference w:type="default" r:id="rId12"/>
      <w:pgSz w:w="12240" w:h="15840"/>
      <w:pgMar w:top="1440" w:right="1152" w:bottom="144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Roman">
    <w:altName w:val="Times New Roman"/>
    <w:charset w:val="00"/>
    <w:family w:val="auto"/>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Geneva">
    <w:charset w:val="00"/>
    <w:family w:val="swiss"/>
    <w:pitch w:val="variable"/>
    <w:sig w:usb0="E00002FF" w:usb1="5200205F" w:usb2="00A0C000" w:usb3="00000000" w:csb0="0000019F" w:csb1="00000000"/>
  </w:font>
  <w:font w:name="Palatino">
    <w:altName w:val="Book Antiqua"/>
    <w:charset w:val="4D"/>
    <w:family w:val="auto"/>
    <w:pitch w:val="variable"/>
    <w:sig w:usb0="A00002FF" w:usb1="7800205A" w:usb2="146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ヒラギノ角ゴ Pro W3">
    <w:charset w:val="86"/>
    <w:family w:val="roman"/>
    <w:pitch w:val="default"/>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335B4" w:rsidP="007C08D9" w14:paraId="34497356" w14:textId="4DE9DA6F">
    <w:pPr>
      <w:pStyle w:val="Footer"/>
      <w:tabs>
        <w:tab w:val="clear" w:pos="9360"/>
        <w:tab w:val="right" w:pos="1022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footnote w:type="separator" w:id="0">
    <w:p w:rsidR="00B87CB1" w:rsidP="00C2340C" w14:paraId="752360F7" w14:textId="77777777">
      <w:pPr>
        <w:spacing w:after="0"/>
      </w:pPr>
      <w:r>
        <w:separator/>
      </w:r>
    </w:p>
  </w:footnote>
  <w:footnote w:type="continuationSeparator" w:id="1">
    <w:p w:rsidR="00B87CB1" w:rsidP="00C2340C" w14:paraId="1DA82E44" w14:textId="77777777">
      <w:pPr>
        <w:spacing w:after="0"/>
      </w:pPr>
      <w:r>
        <w:continuationSeparator/>
      </w:r>
    </w:p>
  </w:footnote>
  <w:footnote w:type="continuationNotice" w:id="2">
    <w:p w:rsidR="00B87CB1" w14:paraId="1F4CB0B8" w14:textId="77777777">
      <w:pPr>
        <w:spacing w:after="0"/>
      </w:pPr>
    </w:p>
  </w:footnote>
  <w:footnote w:id="3">
    <w:p w:rsidR="009037CC" w:rsidRPr="0039208F" w:rsidP="009037CC" w14:paraId="342B001C" w14:textId="2BD98753">
      <w:pPr>
        <w:pStyle w:val="FootnoteText"/>
        <w:rPr>
          <w:rFonts w:cs="Times New Roman"/>
        </w:rPr>
      </w:pPr>
      <w:r>
        <w:rPr>
          <w:rStyle w:val="FootnoteReference"/>
        </w:rPr>
        <w:footnoteRef/>
      </w:r>
      <w:r>
        <w:t xml:space="preserve">  </w:t>
      </w:r>
      <w:r w:rsidRPr="0039208F">
        <w:rPr>
          <w:rFonts w:cs="Times New Roman"/>
        </w:rPr>
        <w:t xml:space="preserve">The Abstract must include the following information: (1) whether responding to the collection is mandatory, voluntary, or required to obtain or retain a benefit; (2) a description of the entities who must respond; (3) whether the collection is reporting (indicate if a survey), recordkeeping, and/or disclosure; (4) the frequency of the collection (e.g., bi-annual, annual, monthly, weekly, as needed); (5) a description of the information that would be reported, maintained in records, or disclosed; (6) a description of who would receive the information; </w:t>
      </w:r>
      <w:r w:rsidRPr="00BA5763">
        <w:rPr>
          <w:rFonts w:cs="Times New Roman"/>
        </w:rPr>
        <w:t>(7) if the information collection involves approval by an institutional review board, include a statement to that effect;</w:t>
      </w:r>
      <w:r>
        <w:rPr>
          <w:rFonts w:cs="Times New Roman"/>
        </w:rPr>
        <w:t xml:space="preserve"> (8)</w:t>
      </w:r>
      <w:r w:rsidRPr="00CE1150">
        <w:rPr>
          <w:rFonts w:cs="Times New Roman"/>
        </w:rPr>
        <w:t xml:space="preserve"> </w:t>
      </w:r>
      <w:r w:rsidRPr="0039208F">
        <w:rPr>
          <w:rFonts w:cs="Times New Roman"/>
        </w:rPr>
        <w:t>the p</w:t>
      </w:r>
      <w:r>
        <w:rPr>
          <w:rFonts w:cs="Times New Roman"/>
        </w:rPr>
        <w:t>urpose of the collection; and (9</w:t>
      </w:r>
      <w:r w:rsidRPr="0039208F">
        <w:rPr>
          <w:rFonts w:cs="Times New Roman"/>
        </w:rPr>
        <w:t>) if a revision, a description of the revision and the change in burden.</w:t>
      </w:r>
    </w:p>
  </w:footnote>
  <w:footnote w:id="4">
    <w:p w:rsidR="00C163F8" w14:paraId="3386D1A1" w14:textId="423203BD">
      <w:pPr>
        <w:pStyle w:val="FootnoteText"/>
      </w:pPr>
      <w:r>
        <w:rPr>
          <w:rStyle w:val="FootnoteReference"/>
        </w:rPr>
        <w:footnoteRef/>
      </w:r>
      <w:r>
        <w:t xml:space="preserve"> </w:t>
      </w:r>
      <w:r w:rsidRPr="00B27AC0" w:rsidR="00DF1A08">
        <w:rPr>
          <w:rStyle w:val="FootnoteTextChar"/>
        </w:rPr>
        <w:t xml:space="preserve">May 2024, Employment and Earnings Summary Table B, Hours and Earnings All Employees, Total Private Average Hourly Earnings, available </w:t>
      </w:r>
      <w:hyperlink r:id="rId1" w:history="1">
        <w:r w:rsidRPr="00B27AC0" w:rsidR="00DF1A08">
          <w:rPr>
            <w:rStyle w:val="FootnoteTextChar"/>
          </w:rPr>
          <w:t>https://www.bls.gov/web/empsit/ceseesummary.htm</w:t>
        </w:r>
      </w:hyperlink>
      <w:r w:rsidRPr="00B27AC0" w:rsidR="00DF1A08">
        <w:rPr>
          <w:rStyle w:val="FootnoteTextChar"/>
        </w:rPr>
        <w:t xml:space="preserve"> (accessed June 24, 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335B4" w:rsidRPr="00555325" w:rsidP="00292C4E" w14:paraId="67B17F06" w14:textId="0C39D1E1">
    <w:pPr>
      <w:pStyle w:val="Header"/>
      <w:tabs>
        <w:tab w:val="clear" w:pos="9360"/>
        <w:tab w:val="right" w:pos="10080"/>
      </w:tabs>
      <w:rPr>
        <w:bCs/>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3CB3C0A"/>
    <w:multiLevelType w:val="hybridMultilevel"/>
    <w:tmpl w:val="2A6CB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nsid w:val="098D069B"/>
    <w:multiLevelType w:val="hybridMultilevel"/>
    <w:tmpl w:val="5518D5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nsid w:val="0A754F74"/>
    <w:multiLevelType w:val="hybridMultilevel"/>
    <w:tmpl w:val="9DEAAA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A9B202B"/>
    <w:multiLevelType w:val="hybridMultilevel"/>
    <w:tmpl w:val="8436AA46"/>
    <w:lvl w:ilvl="0">
      <w:start w:val="1"/>
      <w:numFmt w:val="bullet"/>
      <w:lvlText w:val="•"/>
      <w:lvlJc w:val="left"/>
      <w:pPr>
        <w:tabs>
          <w:tab w:val="num" w:pos="720"/>
        </w:tabs>
        <w:ind w:left="720" w:hanging="360"/>
      </w:pPr>
      <w:rPr>
        <w:rFonts w:ascii="Arial" w:hAnsi="Arial" w:hint="default"/>
      </w:rPr>
    </w:lvl>
    <w:lvl w:ilvl="1">
      <w:start w:val="1"/>
      <w:numFmt w:val="bullet"/>
      <w:lvlText w:val="•"/>
      <w:lvlJc w:val="left"/>
      <w:pPr>
        <w:tabs>
          <w:tab w:val="num" w:pos="1440"/>
        </w:tabs>
        <w:ind w:left="1440" w:hanging="360"/>
      </w:pPr>
      <w:rPr>
        <w:rFonts w:ascii="Arial" w:hAnsi="Arial" w:hint="default"/>
      </w:rPr>
    </w:lvl>
    <w:lvl w:ilvl="2">
      <w:start w:val="0"/>
      <w:numFmt w:val="bullet"/>
      <w:lvlText w:val="•"/>
      <w:lvlJc w:val="left"/>
      <w:pPr>
        <w:tabs>
          <w:tab w:val="num" w:pos="2160"/>
        </w:tabs>
        <w:ind w:left="2160" w:hanging="360"/>
      </w:pPr>
      <w:rPr>
        <w:rFonts w:ascii="Arial" w:hAnsi="Arial" w:hint="default"/>
      </w:rPr>
    </w:lvl>
    <w:lvl w:ilvl="3">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4">
    <w:nsid w:val="10EE409E"/>
    <w:multiLevelType w:val="hybridMultilevel"/>
    <w:tmpl w:val="79A659E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135737B7"/>
    <w:multiLevelType w:val="hybridMultilevel"/>
    <w:tmpl w:val="698A2D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2BB2729"/>
    <w:multiLevelType w:val="hybridMultilevel"/>
    <w:tmpl w:val="012C33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64A22A0"/>
    <w:multiLevelType w:val="hybridMultilevel"/>
    <w:tmpl w:val="024A0856"/>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6764753"/>
    <w:multiLevelType w:val="hybridMultilevel"/>
    <w:tmpl w:val="196ED8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69A1AB5"/>
    <w:multiLevelType w:val="hybridMultilevel"/>
    <w:tmpl w:val="0B7256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FB6164C"/>
    <w:multiLevelType w:val="hybridMultilevel"/>
    <w:tmpl w:val="0B3AF4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183287C"/>
    <w:multiLevelType w:val="hybridMultilevel"/>
    <w:tmpl w:val="A720F3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A6032D6"/>
    <w:multiLevelType w:val="hybridMultilevel"/>
    <w:tmpl w:val="0CB02E8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20867BA"/>
    <w:multiLevelType w:val="hybridMultilevel"/>
    <w:tmpl w:val="66542F96"/>
    <w:lvl w:ilvl="0">
      <w:start w:val="1"/>
      <w:numFmt w:val="bullet"/>
      <w:pStyle w:val="t2a"/>
      <w:lvlText w:val=""/>
      <w:lvlJc w:val="left"/>
      <w:pPr>
        <w:ind w:left="360" w:hanging="360"/>
      </w:pPr>
      <w:rPr>
        <w:rFonts w:ascii="Wingdings" w:hAnsi="Wingdings" w:hint="default"/>
        <w:b w:val="0"/>
        <w:i w:val="0"/>
        <w:color w:val="014560"/>
        <w:sz w:val="18"/>
        <w:szCs w:val="18"/>
        <w14:shadow w14:blurRad="0" w14:dist="0" w14:dir="0" w14:sx="0" w14:sy="0" w14:kx="0" w14:ky="0" w14:algn="none">
          <w14:srgbClr w14:val="000000"/>
        </w14:shadow>
        <w14:textOutline w14:w="0" w14:cap="rnd">
          <w14:noFill/>
          <w14:prstDash w14:val="solid"/>
          <w14:bevel/>
        </w14:textOut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5B62769"/>
    <w:multiLevelType w:val="hybridMultilevel"/>
    <w:tmpl w:val="657018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60B4A6E"/>
    <w:multiLevelType w:val="multilevel"/>
    <w:tmpl w:val="1DDA919C"/>
    <w:lvl w:ilvl="0">
      <w:start w:val="3"/>
      <w:numFmt w:val="decimal"/>
      <w:lvlText w:val="%1"/>
      <w:lvlJc w:val="left"/>
      <w:pPr>
        <w:ind w:left="2412" w:hanging="432"/>
      </w:pPr>
      <w:rPr>
        <w:rFonts w:hint="default"/>
      </w:rPr>
    </w:lvl>
    <w:lvl w:ilvl="1">
      <w:start w:val="1"/>
      <w:numFmt w:val="decimal"/>
      <w:lvlText w:val="3.%2"/>
      <w:lvlJc w:val="left"/>
      <w:pPr>
        <w:ind w:left="576" w:hanging="576"/>
      </w:pPr>
      <w:rPr>
        <w:rFonts w:hint="default"/>
      </w:rPr>
    </w:lvl>
    <w:lvl w:ilvl="2">
      <w:start w:val="1"/>
      <w:numFmt w:val="decimal"/>
      <w:lvlText w:val="1.1.%3"/>
      <w:lvlJc w:val="left"/>
      <w:pPr>
        <w:ind w:left="720" w:hanging="720"/>
      </w:pPr>
      <w:rPr>
        <w:rFonts w:hint="default"/>
        <w:b/>
      </w:rPr>
    </w:lvl>
    <w:lvl w:ilvl="3">
      <w:start w:val="3"/>
      <w:numFmt w:val="decimal"/>
      <w:lvlText w:val="1.1.%4.1"/>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nsid w:val="47820122"/>
    <w:multiLevelType w:val="hybridMultilevel"/>
    <w:tmpl w:val="373A37D4"/>
    <w:lvl w:ilvl="0">
      <w:start w:val="1"/>
      <w:numFmt w:val="bullet"/>
      <w:lvlText w:val="•"/>
      <w:lvlJc w:val="left"/>
      <w:pPr>
        <w:tabs>
          <w:tab w:val="num" w:pos="720"/>
        </w:tabs>
        <w:ind w:left="720" w:hanging="360"/>
      </w:pPr>
      <w:rPr>
        <w:rFonts w:ascii="Arial" w:hAnsi="Arial" w:hint="default"/>
      </w:rPr>
    </w:lvl>
    <w:lvl w:ilvl="1">
      <w:start w:val="0"/>
      <w:numFmt w:val="bullet"/>
      <w:lvlText w:val="•"/>
      <w:lvlJc w:val="left"/>
      <w:pPr>
        <w:tabs>
          <w:tab w:val="num" w:pos="1440"/>
        </w:tabs>
        <w:ind w:left="1440" w:hanging="360"/>
      </w:pPr>
      <w:rPr>
        <w:rFonts w:ascii="Arial" w:hAnsi="Arial" w:hint="default"/>
      </w:rPr>
    </w:lvl>
    <w:lvl w:ilvl="2">
      <w:start w:val="0"/>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17">
    <w:nsid w:val="486B77E9"/>
    <w:multiLevelType w:val="hybridMultilevel"/>
    <w:tmpl w:val="6B60B924"/>
    <w:lvl w:ilvl="0">
      <w:start w:val="1"/>
      <w:numFmt w:val="decimal"/>
      <w:lvlText w:val="%1)"/>
      <w:lvlJc w:val="left"/>
      <w:pPr>
        <w:ind w:left="720" w:hanging="360"/>
      </w:pPr>
      <w:rPr>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4A6D7E8E"/>
    <w:multiLevelType w:val="hybridMultilevel"/>
    <w:tmpl w:val="41B8B1F8"/>
    <w:lvl w:ilvl="0">
      <w:start w:val="1"/>
      <w:numFmt w:val="decimal"/>
      <w:pStyle w:val="StyleReferenceTimesNewRoman11pt"/>
      <w:lvlText w:val="%1."/>
      <w:lvlJc w:val="left"/>
      <w:pPr>
        <w:tabs>
          <w:tab w:val="num" w:pos="360"/>
        </w:tabs>
        <w:ind w:left="360" w:hanging="360"/>
      </w:pPr>
      <w:rPr>
        <w:b w:val="0"/>
      </w:rPr>
    </w:lvl>
    <w:lvl w:ilvl="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9">
    <w:nsid w:val="4C995250"/>
    <w:multiLevelType w:val="hybridMultilevel"/>
    <w:tmpl w:val="F42ABAE0"/>
    <w:lvl w:ilvl="0">
      <w:start w:val="1"/>
      <w:numFmt w:val="none"/>
      <w:pStyle w:val="ListNumber3"/>
      <w:suff w:val="nothing"/>
      <w:lvlJc w:val="left"/>
      <w:pPr>
        <w:ind w:left="0" w:firstLine="0"/>
      </w:pPr>
      <w:rPr>
        <w:rFonts w:ascii="Times New Roman Bold" w:hAnsi="Times New Roman Bold" w:hint="default"/>
        <w:b/>
        <w:i w:val="0"/>
        <w:caps/>
        <w:sz w:val="24"/>
        <w:szCs w:val="24"/>
      </w:rPr>
    </w:lvl>
    <w:lvl w:ilvl="1">
      <w:start w:val="1"/>
      <w:numFmt w:val="decimal"/>
      <w:suff w:val="space"/>
      <w:lvlText w:val="Chapter %2."/>
      <w:lvlJc w:val="center"/>
      <w:pPr>
        <w:ind w:left="0" w:firstLine="0"/>
      </w:pPr>
      <w:rPr>
        <w:rFonts w:ascii="Times New Roman Bold" w:hAnsi="Times New Roman Bold" w:hint="default"/>
        <w:b/>
        <w:i w:val="0"/>
        <w:caps/>
        <w:sz w:val="24"/>
        <w:szCs w:val="24"/>
      </w:rPr>
    </w:lvl>
    <w:lvl w:ilvl="2">
      <w:start w:val="1"/>
      <w:numFmt w:val="none"/>
      <w:suff w:val="nothing"/>
      <w:lvlText w:val="%3"/>
      <w:lvlJc w:val="left"/>
      <w:pPr>
        <w:ind w:left="0" w:firstLine="0"/>
      </w:pPr>
      <w:rPr>
        <w:rFonts w:ascii="Times New Roman" w:hAnsi="Times New Roman" w:hint="default"/>
        <w:b w:val="0"/>
        <w:i w:val="0"/>
        <w:sz w:val="24"/>
        <w:szCs w:val="24"/>
      </w:rPr>
    </w:lvl>
    <w:lvl w:ilvl="3">
      <w:start w:val="1"/>
      <w:numFmt w:val="decimal"/>
      <w:lvlText w:val="%4."/>
      <w:lvlJc w:val="left"/>
      <w:pPr>
        <w:tabs>
          <w:tab w:val="num" w:pos="1008"/>
        </w:tabs>
        <w:ind w:left="1008" w:hanging="288"/>
      </w:pPr>
      <w:rPr>
        <w:rFonts w:ascii="Times New Roman" w:hAnsi="Times New Roman" w:hint="default"/>
        <w:b w:val="0"/>
        <w:i w:val="0"/>
        <w:caps w:val="0"/>
        <w:sz w:val="24"/>
        <w:szCs w:val="24"/>
      </w:rPr>
    </w:lvl>
    <w:lvl w:ilvl="4">
      <w:start w:val="1"/>
      <w:numFmt w:val="upperLetter"/>
      <w:lvlRestart w:val="0"/>
      <w:suff w:val="space"/>
      <w:lvlText w:val="Appendix %5."/>
      <w:lvlJc w:val="center"/>
      <w:pPr>
        <w:ind w:left="0" w:firstLine="0"/>
      </w:pPr>
      <w:rPr>
        <w:rFonts w:ascii="Times New Roman Bold" w:hAnsi="Times New Roman Bold" w:hint="default"/>
        <w:b/>
        <w:i w:val="0"/>
        <w:caps/>
        <w:sz w:val="24"/>
        <w:szCs w:val="24"/>
      </w:rPr>
    </w:lvl>
    <w:lvl w:ilvl="5">
      <w:start w:val="1"/>
      <w:numFmt w:val="decimal"/>
      <w:suff w:val="space"/>
      <w:lvlText w:val="%6."/>
      <w:lvlJc w:val="left"/>
      <w:pPr>
        <w:ind w:left="720" w:hanging="720"/>
      </w:pPr>
      <w:rPr>
        <w:rFonts w:ascii="Times New Roman" w:hAnsi="Times New Roman" w:hint="default"/>
        <w:b w:val="0"/>
        <w:i w:val="0"/>
        <w:sz w:val="24"/>
        <w:szCs w:val="24"/>
      </w:rPr>
    </w:lvl>
    <w:lvl w:ilvl="6">
      <w:start w:val="1"/>
      <w:numFmt w:val="none"/>
      <w:suff w:val="nothing"/>
      <w:lvlJc w:val="left"/>
      <w:pPr>
        <w:ind w:left="0" w:firstLine="0"/>
      </w:pPr>
      <w:rPr>
        <w:rFonts w:hint="default"/>
      </w:rPr>
    </w:lvl>
    <w:lvl w:ilvl="7">
      <w:start w:val="1"/>
      <w:numFmt w:val="none"/>
      <w:suff w:val="nothing"/>
      <w:lvlJc w:val="left"/>
      <w:pPr>
        <w:ind w:left="0" w:firstLine="0"/>
      </w:pPr>
      <w:rPr>
        <w:rFonts w:hint="default"/>
      </w:rPr>
    </w:lvl>
    <w:lvl w:ilvl="8">
      <w:start w:val="1"/>
      <w:numFmt w:val="none"/>
      <w:suff w:val="nothing"/>
      <w:lvlJc w:val="left"/>
      <w:pPr>
        <w:ind w:left="0" w:firstLine="0"/>
      </w:pPr>
      <w:rPr>
        <w:rFonts w:hint="default"/>
      </w:rPr>
    </w:lvl>
  </w:abstractNum>
  <w:abstractNum w:abstractNumId="20">
    <w:nsid w:val="517D71BB"/>
    <w:multiLevelType w:val="hybridMultilevel"/>
    <w:tmpl w:val="B7604E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99A225B"/>
    <w:multiLevelType w:val="hybridMultilevel"/>
    <w:tmpl w:val="733E7AFC"/>
    <w:lvl w:ilvl="0">
      <w:start w:val="1"/>
      <w:numFmt w:val="bullet"/>
      <w:lvlText w:val=""/>
      <w:lvlJc w:val="left"/>
      <w:pPr>
        <w:ind w:left="1170" w:hanging="360"/>
      </w:pPr>
      <w:rPr>
        <w:rFonts w:ascii="Symbol" w:hAnsi="Symbol" w:hint="default"/>
      </w:rPr>
    </w:lvl>
    <w:lvl w:ilvl="1" w:tentative="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22">
    <w:nsid w:val="5EB46547"/>
    <w:multiLevelType w:val="hybridMultilevel"/>
    <w:tmpl w:val="430A32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nsid w:val="605A28ED"/>
    <w:multiLevelType w:val="hybridMultilevel"/>
    <w:tmpl w:val="DF460C74"/>
    <w:lvl w:ilvl="0">
      <w:start w:val="2"/>
      <w:numFmt w:val="decimal"/>
      <w:pStyle w:val="Table"/>
      <w:lvlText w:val="Table %1."/>
      <w:lvlJc w:val="left"/>
      <w:pPr>
        <w:tabs>
          <w:tab w:val="num" w:pos="1440"/>
        </w:tabs>
        <w:ind w:left="720" w:hanging="360"/>
      </w:pPr>
      <w:rPr>
        <w:rFonts w:ascii="Times New Roman" w:hAnsi="Times New Roman" w:hint="default"/>
        <w:b/>
        <w:i w:val="0"/>
        <w:sz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nsid w:val="61CD3416"/>
    <w:multiLevelType w:val="hybridMultilevel"/>
    <w:tmpl w:val="5B3224B4"/>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61D046D6"/>
    <w:multiLevelType w:val="hybridMultilevel"/>
    <w:tmpl w:val="7A5A2E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3A75BB4"/>
    <w:multiLevelType w:val="hybridMultilevel"/>
    <w:tmpl w:val="C8BE9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6A76CF0"/>
    <w:multiLevelType w:val="hybridMultilevel"/>
    <w:tmpl w:val="FB2A3B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nsid w:val="66B75600"/>
    <w:multiLevelType w:val="hybridMultilevel"/>
    <w:tmpl w:val="EBBC44FA"/>
    <w:lvl w:ilvl="0">
      <w:start w:val="1"/>
      <w:numFmt w:val="bullet"/>
      <w:pStyle w:val="Achievement"/>
      <w:lvlText w:val=""/>
      <w:lvlJc w:val="left"/>
      <w:pPr>
        <w:tabs>
          <w:tab w:val="num" w:pos="360"/>
        </w:tabs>
        <w:ind w:left="245" w:right="245" w:hanging="245"/>
      </w:pPr>
      <w:rPr>
        <w:rFonts w:ascii="Wingdings" w:hAnsi="Wingdings"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9">
    <w:nsid w:val="673B161C"/>
    <w:multiLevelType w:val="hybridMultilevel"/>
    <w:tmpl w:val="F67CAE52"/>
    <w:lvl w:ilvl="0">
      <w:start w:val="1"/>
      <w:numFmt w:val="bullet"/>
      <w:pStyle w:val="OutlineDetail"/>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BDF14AA"/>
    <w:multiLevelType w:val="hybridMultilevel"/>
    <w:tmpl w:val="E58CBF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05E0EF1"/>
    <w:multiLevelType w:val="hybridMultilevel"/>
    <w:tmpl w:val="AE4072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79C96463"/>
    <w:multiLevelType w:val="hybridMultilevel"/>
    <w:tmpl w:val="05665806"/>
    <w:lvl w:ilvl="0">
      <w:start w:val="1"/>
      <w:numFmt w:val="decimal"/>
      <w:pStyle w:val="bullettex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57026632">
    <w:abstractNumId w:val="7"/>
  </w:num>
  <w:num w:numId="2" w16cid:durableId="1187987738">
    <w:abstractNumId w:val="32"/>
  </w:num>
  <w:num w:numId="3" w16cid:durableId="156580148">
    <w:abstractNumId w:val="18"/>
  </w:num>
  <w:num w:numId="4" w16cid:durableId="66079228">
    <w:abstractNumId w:val="28"/>
  </w:num>
  <w:num w:numId="5" w16cid:durableId="228804306">
    <w:abstractNumId w:val="15"/>
  </w:num>
  <w:num w:numId="6" w16cid:durableId="107548681">
    <w:abstractNumId w:val="19"/>
  </w:num>
  <w:num w:numId="7" w16cid:durableId="30885753">
    <w:abstractNumId w:val="29"/>
  </w:num>
  <w:num w:numId="8" w16cid:durableId="1910269893">
    <w:abstractNumId w:val="13"/>
  </w:num>
  <w:num w:numId="9" w16cid:durableId="1053653347">
    <w:abstractNumId w:val="14"/>
  </w:num>
  <w:num w:numId="10" w16cid:durableId="1590895097">
    <w:abstractNumId w:val="3"/>
  </w:num>
  <w:num w:numId="11" w16cid:durableId="1624144146">
    <w:abstractNumId w:val="24"/>
  </w:num>
  <w:num w:numId="12" w16cid:durableId="1138183707">
    <w:abstractNumId w:val="25"/>
  </w:num>
  <w:num w:numId="13" w16cid:durableId="1346859701">
    <w:abstractNumId w:val="26"/>
  </w:num>
  <w:num w:numId="14" w16cid:durableId="907308298">
    <w:abstractNumId w:val="6"/>
  </w:num>
  <w:num w:numId="15" w16cid:durableId="1598712252">
    <w:abstractNumId w:val="8"/>
  </w:num>
  <w:num w:numId="16" w16cid:durableId="1773622586">
    <w:abstractNumId w:val="1"/>
  </w:num>
  <w:num w:numId="17" w16cid:durableId="1848908273">
    <w:abstractNumId w:val="27"/>
  </w:num>
  <w:num w:numId="18" w16cid:durableId="1315837119">
    <w:abstractNumId w:val="0"/>
  </w:num>
  <w:num w:numId="19" w16cid:durableId="1226720774">
    <w:abstractNumId w:val="22"/>
  </w:num>
  <w:num w:numId="20" w16cid:durableId="482741520">
    <w:abstractNumId w:val="10"/>
  </w:num>
  <w:num w:numId="21" w16cid:durableId="583219454">
    <w:abstractNumId w:val="2"/>
  </w:num>
  <w:num w:numId="22" w16cid:durableId="887181544">
    <w:abstractNumId w:val="31"/>
  </w:num>
  <w:num w:numId="23" w16cid:durableId="1130243817">
    <w:abstractNumId w:val="5"/>
  </w:num>
  <w:num w:numId="24" w16cid:durableId="414935840">
    <w:abstractNumId w:val="30"/>
  </w:num>
  <w:num w:numId="25" w16cid:durableId="1793473247">
    <w:abstractNumId w:val="16"/>
  </w:num>
  <w:num w:numId="26" w16cid:durableId="1934317757">
    <w:abstractNumId w:val="4"/>
  </w:num>
  <w:num w:numId="27" w16cid:durableId="488598208">
    <w:abstractNumId w:val="12"/>
  </w:num>
  <w:num w:numId="28" w16cid:durableId="718864782">
    <w:abstractNumId w:val="17"/>
  </w:num>
  <w:num w:numId="29" w16cid:durableId="1582638024">
    <w:abstractNumId w:val="21"/>
  </w:num>
  <w:num w:numId="30" w16cid:durableId="113005437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8652808">
    <w:abstractNumId w:val="11"/>
  </w:num>
  <w:num w:numId="32" w16cid:durableId="1104228954">
    <w:abstractNumId w:val="20"/>
  </w:num>
  <w:num w:numId="33" w16cid:durableId="1933933285">
    <w:abstractNumId w:val="23"/>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Toone, Kim (OST)">
    <w15:presenceInfo w15:providerId="AD" w15:userId="S::Kim.Toone@ad.dot.gov::5298e2f7-b74f-4a73-98d1-df8b98c078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footnotePr>
    <w:footnote w:id="0"/>
    <w:footnote w:id="1"/>
    <w:footnote w:id="2"/>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321D7"/>
    <w:rsid w:val="000000FE"/>
    <w:rsid w:val="00000154"/>
    <w:rsid w:val="000002FD"/>
    <w:rsid w:val="0000030D"/>
    <w:rsid w:val="00000374"/>
    <w:rsid w:val="000004E5"/>
    <w:rsid w:val="000004FB"/>
    <w:rsid w:val="000005D8"/>
    <w:rsid w:val="00000638"/>
    <w:rsid w:val="0000090A"/>
    <w:rsid w:val="00000938"/>
    <w:rsid w:val="00000BDC"/>
    <w:rsid w:val="00000BE0"/>
    <w:rsid w:val="00000C8E"/>
    <w:rsid w:val="00000C97"/>
    <w:rsid w:val="00000E5A"/>
    <w:rsid w:val="00000F77"/>
    <w:rsid w:val="00001207"/>
    <w:rsid w:val="000012AE"/>
    <w:rsid w:val="000014A8"/>
    <w:rsid w:val="00001639"/>
    <w:rsid w:val="0000178D"/>
    <w:rsid w:val="000018CD"/>
    <w:rsid w:val="000019CC"/>
    <w:rsid w:val="00001D8B"/>
    <w:rsid w:val="000020E3"/>
    <w:rsid w:val="000029EF"/>
    <w:rsid w:val="00002A2C"/>
    <w:rsid w:val="00002B47"/>
    <w:rsid w:val="00002C0C"/>
    <w:rsid w:val="00002CD4"/>
    <w:rsid w:val="00002DB4"/>
    <w:rsid w:val="00002DFD"/>
    <w:rsid w:val="00002FDD"/>
    <w:rsid w:val="000030E9"/>
    <w:rsid w:val="00003107"/>
    <w:rsid w:val="00003352"/>
    <w:rsid w:val="00003463"/>
    <w:rsid w:val="00003544"/>
    <w:rsid w:val="00003655"/>
    <w:rsid w:val="00003A09"/>
    <w:rsid w:val="00003AA4"/>
    <w:rsid w:val="00003B87"/>
    <w:rsid w:val="00003BD0"/>
    <w:rsid w:val="00003C31"/>
    <w:rsid w:val="00003F97"/>
    <w:rsid w:val="000040F9"/>
    <w:rsid w:val="00004224"/>
    <w:rsid w:val="0000443F"/>
    <w:rsid w:val="000045B0"/>
    <w:rsid w:val="000048DF"/>
    <w:rsid w:val="00004D99"/>
    <w:rsid w:val="00004FD9"/>
    <w:rsid w:val="000051CB"/>
    <w:rsid w:val="000052FB"/>
    <w:rsid w:val="0000543F"/>
    <w:rsid w:val="00005967"/>
    <w:rsid w:val="00005AD5"/>
    <w:rsid w:val="00006133"/>
    <w:rsid w:val="0000638D"/>
    <w:rsid w:val="0000672D"/>
    <w:rsid w:val="0000674B"/>
    <w:rsid w:val="0000683F"/>
    <w:rsid w:val="00006983"/>
    <w:rsid w:val="00006AEA"/>
    <w:rsid w:val="00006B14"/>
    <w:rsid w:val="00006BF5"/>
    <w:rsid w:val="00006DF0"/>
    <w:rsid w:val="00006E92"/>
    <w:rsid w:val="0000701B"/>
    <w:rsid w:val="00007423"/>
    <w:rsid w:val="000074C2"/>
    <w:rsid w:val="00007500"/>
    <w:rsid w:val="0000762B"/>
    <w:rsid w:val="0000780B"/>
    <w:rsid w:val="00007816"/>
    <w:rsid w:val="00007847"/>
    <w:rsid w:val="00007884"/>
    <w:rsid w:val="00007BCE"/>
    <w:rsid w:val="00007BD7"/>
    <w:rsid w:val="00007D42"/>
    <w:rsid w:val="00007DE5"/>
    <w:rsid w:val="00007DF1"/>
    <w:rsid w:val="000100B3"/>
    <w:rsid w:val="00010201"/>
    <w:rsid w:val="000102B2"/>
    <w:rsid w:val="000102C2"/>
    <w:rsid w:val="0001031E"/>
    <w:rsid w:val="00010389"/>
    <w:rsid w:val="0001043C"/>
    <w:rsid w:val="000106CC"/>
    <w:rsid w:val="00010735"/>
    <w:rsid w:val="00010772"/>
    <w:rsid w:val="0001078D"/>
    <w:rsid w:val="000108CD"/>
    <w:rsid w:val="000109A6"/>
    <w:rsid w:val="00010A0C"/>
    <w:rsid w:val="00010CF7"/>
    <w:rsid w:val="00010E7E"/>
    <w:rsid w:val="00011003"/>
    <w:rsid w:val="00011192"/>
    <w:rsid w:val="000111D4"/>
    <w:rsid w:val="0001122C"/>
    <w:rsid w:val="0001123B"/>
    <w:rsid w:val="0001146D"/>
    <w:rsid w:val="000115DF"/>
    <w:rsid w:val="00011711"/>
    <w:rsid w:val="000117A0"/>
    <w:rsid w:val="000117CD"/>
    <w:rsid w:val="000118F8"/>
    <w:rsid w:val="00011B86"/>
    <w:rsid w:val="00011C21"/>
    <w:rsid w:val="00011D3E"/>
    <w:rsid w:val="00011D96"/>
    <w:rsid w:val="00012163"/>
    <w:rsid w:val="0001241B"/>
    <w:rsid w:val="000124C3"/>
    <w:rsid w:val="000125EC"/>
    <w:rsid w:val="000126DF"/>
    <w:rsid w:val="000126FF"/>
    <w:rsid w:val="00012AF5"/>
    <w:rsid w:val="00012B5B"/>
    <w:rsid w:val="00012BFD"/>
    <w:rsid w:val="00012C11"/>
    <w:rsid w:val="00012C1B"/>
    <w:rsid w:val="00012DA4"/>
    <w:rsid w:val="00012DBD"/>
    <w:rsid w:val="000130DD"/>
    <w:rsid w:val="0001313B"/>
    <w:rsid w:val="00013315"/>
    <w:rsid w:val="00013351"/>
    <w:rsid w:val="0001339F"/>
    <w:rsid w:val="00013492"/>
    <w:rsid w:val="00013622"/>
    <w:rsid w:val="000137F6"/>
    <w:rsid w:val="00013A31"/>
    <w:rsid w:val="00013B2B"/>
    <w:rsid w:val="00013D69"/>
    <w:rsid w:val="00013ED4"/>
    <w:rsid w:val="000141B8"/>
    <w:rsid w:val="00014343"/>
    <w:rsid w:val="000143C2"/>
    <w:rsid w:val="00014459"/>
    <w:rsid w:val="00014476"/>
    <w:rsid w:val="000147ED"/>
    <w:rsid w:val="000148AF"/>
    <w:rsid w:val="00014982"/>
    <w:rsid w:val="00014998"/>
    <w:rsid w:val="00014AAD"/>
    <w:rsid w:val="00014EED"/>
    <w:rsid w:val="00014FAF"/>
    <w:rsid w:val="00015086"/>
    <w:rsid w:val="000150EF"/>
    <w:rsid w:val="00015207"/>
    <w:rsid w:val="00015232"/>
    <w:rsid w:val="0001526F"/>
    <w:rsid w:val="000153D4"/>
    <w:rsid w:val="00015404"/>
    <w:rsid w:val="00015416"/>
    <w:rsid w:val="0001552A"/>
    <w:rsid w:val="00015686"/>
    <w:rsid w:val="00015770"/>
    <w:rsid w:val="00015949"/>
    <w:rsid w:val="000159C6"/>
    <w:rsid w:val="00015D07"/>
    <w:rsid w:val="00015E86"/>
    <w:rsid w:val="00016099"/>
    <w:rsid w:val="000160B2"/>
    <w:rsid w:val="000160BF"/>
    <w:rsid w:val="000161E2"/>
    <w:rsid w:val="0001634F"/>
    <w:rsid w:val="00016458"/>
    <w:rsid w:val="00016552"/>
    <w:rsid w:val="00016737"/>
    <w:rsid w:val="00016A7B"/>
    <w:rsid w:val="00016B58"/>
    <w:rsid w:val="00016C30"/>
    <w:rsid w:val="00016CB5"/>
    <w:rsid w:val="00016F99"/>
    <w:rsid w:val="0001700B"/>
    <w:rsid w:val="00017190"/>
    <w:rsid w:val="00017266"/>
    <w:rsid w:val="000172AC"/>
    <w:rsid w:val="00017328"/>
    <w:rsid w:val="000173C6"/>
    <w:rsid w:val="0001741A"/>
    <w:rsid w:val="000174E0"/>
    <w:rsid w:val="000175E2"/>
    <w:rsid w:val="00017BA8"/>
    <w:rsid w:val="00017CE2"/>
    <w:rsid w:val="00017DFE"/>
    <w:rsid w:val="00020164"/>
    <w:rsid w:val="000204E2"/>
    <w:rsid w:val="0002058D"/>
    <w:rsid w:val="0002069E"/>
    <w:rsid w:val="000207ED"/>
    <w:rsid w:val="000208BF"/>
    <w:rsid w:val="00020ABC"/>
    <w:rsid w:val="00020B42"/>
    <w:rsid w:val="00020B65"/>
    <w:rsid w:val="00020DC2"/>
    <w:rsid w:val="00020E72"/>
    <w:rsid w:val="00021263"/>
    <w:rsid w:val="00021267"/>
    <w:rsid w:val="000213E6"/>
    <w:rsid w:val="0002149B"/>
    <w:rsid w:val="00021743"/>
    <w:rsid w:val="000218D9"/>
    <w:rsid w:val="00021B02"/>
    <w:rsid w:val="00021BCD"/>
    <w:rsid w:val="00021BF6"/>
    <w:rsid w:val="00021C0B"/>
    <w:rsid w:val="00021C5F"/>
    <w:rsid w:val="00021D60"/>
    <w:rsid w:val="00021D90"/>
    <w:rsid w:val="00021E75"/>
    <w:rsid w:val="00021F6B"/>
    <w:rsid w:val="00021FCB"/>
    <w:rsid w:val="00022013"/>
    <w:rsid w:val="000220D2"/>
    <w:rsid w:val="00022115"/>
    <w:rsid w:val="0002216B"/>
    <w:rsid w:val="00022258"/>
    <w:rsid w:val="00022283"/>
    <w:rsid w:val="00022380"/>
    <w:rsid w:val="000223CC"/>
    <w:rsid w:val="000224AE"/>
    <w:rsid w:val="000224DF"/>
    <w:rsid w:val="000225D7"/>
    <w:rsid w:val="00022769"/>
    <w:rsid w:val="000229E0"/>
    <w:rsid w:val="00022AC2"/>
    <w:rsid w:val="00022C3A"/>
    <w:rsid w:val="00022CC1"/>
    <w:rsid w:val="00022F6A"/>
    <w:rsid w:val="00022F72"/>
    <w:rsid w:val="00022FA9"/>
    <w:rsid w:val="00022FB6"/>
    <w:rsid w:val="0002321F"/>
    <w:rsid w:val="000232C3"/>
    <w:rsid w:val="000236C9"/>
    <w:rsid w:val="0002373C"/>
    <w:rsid w:val="0002378D"/>
    <w:rsid w:val="000238A7"/>
    <w:rsid w:val="000238B9"/>
    <w:rsid w:val="000239BB"/>
    <w:rsid w:val="00023F59"/>
    <w:rsid w:val="00024197"/>
    <w:rsid w:val="0002426C"/>
    <w:rsid w:val="000244E8"/>
    <w:rsid w:val="000245A2"/>
    <w:rsid w:val="00024778"/>
    <w:rsid w:val="0002478F"/>
    <w:rsid w:val="00024825"/>
    <w:rsid w:val="00024AFB"/>
    <w:rsid w:val="00024B79"/>
    <w:rsid w:val="00024E21"/>
    <w:rsid w:val="00024E9C"/>
    <w:rsid w:val="00024F93"/>
    <w:rsid w:val="0002501D"/>
    <w:rsid w:val="00025181"/>
    <w:rsid w:val="000252B8"/>
    <w:rsid w:val="00025666"/>
    <w:rsid w:val="0002576C"/>
    <w:rsid w:val="000257AD"/>
    <w:rsid w:val="00025852"/>
    <w:rsid w:val="00025B98"/>
    <w:rsid w:val="00025E7D"/>
    <w:rsid w:val="00025EFD"/>
    <w:rsid w:val="00025F9A"/>
    <w:rsid w:val="00026122"/>
    <w:rsid w:val="000262A7"/>
    <w:rsid w:val="00026580"/>
    <w:rsid w:val="00026652"/>
    <w:rsid w:val="000267E8"/>
    <w:rsid w:val="000268B3"/>
    <w:rsid w:val="00026B5D"/>
    <w:rsid w:val="00026BA6"/>
    <w:rsid w:val="00026BC9"/>
    <w:rsid w:val="00026DBB"/>
    <w:rsid w:val="00026E58"/>
    <w:rsid w:val="00026F29"/>
    <w:rsid w:val="00027075"/>
    <w:rsid w:val="00027086"/>
    <w:rsid w:val="0002734F"/>
    <w:rsid w:val="000275A6"/>
    <w:rsid w:val="0002760C"/>
    <w:rsid w:val="0002764E"/>
    <w:rsid w:val="00027750"/>
    <w:rsid w:val="00027766"/>
    <w:rsid w:val="0002781B"/>
    <w:rsid w:val="00027869"/>
    <w:rsid w:val="00027B04"/>
    <w:rsid w:val="00027B86"/>
    <w:rsid w:val="00027D4D"/>
    <w:rsid w:val="00027E09"/>
    <w:rsid w:val="000301FE"/>
    <w:rsid w:val="000305D9"/>
    <w:rsid w:val="000306AA"/>
    <w:rsid w:val="000309AF"/>
    <w:rsid w:val="00030AB6"/>
    <w:rsid w:val="00030C46"/>
    <w:rsid w:val="00030C6E"/>
    <w:rsid w:val="00030D97"/>
    <w:rsid w:val="00030E64"/>
    <w:rsid w:val="00030EEE"/>
    <w:rsid w:val="00030FF7"/>
    <w:rsid w:val="0003105B"/>
    <w:rsid w:val="00031189"/>
    <w:rsid w:val="000311A3"/>
    <w:rsid w:val="000313AB"/>
    <w:rsid w:val="000313FF"/>
    <w:rsid w:val="0003147B"/>
    <w:rsid w:val="000315DF"/>
    <w:rsid w:val="0003169C"/>
    <w:rsid w:val="00031799"/>
    <w:rsid w:val="0003185D"/>
    <w:rsid w:val="000319DD"/>
    <w:rsid w:val="00031ACE"/>
    <w:rsid w:val="00031B33"/>
    <w:rsid w:val="00031CB3"/>
    <w:rsid w:val="00031D68"/>
    <w:rsid w:val="00031F3F"/>
    <w:rsid w:val="00031F81"/>
    <w:rsid w:val="0003203B"/>
    <w:rsid w:val="00032357"/>
    <w:rsid w:val="00032376"/>
    <w:rsid w:val="000324A6"/>
    <w:rsid w:val="00032777"/>
    <w:rsid w:val="000328F8"/>
    <w:rsid w:val="000329AB"/>
    <w:rsid w:val="00032A3A"/>
    <w:rsid w:val="00032A4F"/>
    <w:rsid w:val="00032AD5"/>
    <w:rsid w:val="00032B2D"/>
    <w:rsid w:val="00032BD9"/>
    <w:rsid w:val="00032C63"/>
    <w:rsid w:val="00032F16"/>
    <w:rsid w:val="00033120"/>
    <w:rsid w:val="0003340B"/>
    <w:rsid w:val="00033456"/>
    <w:rsid w:val="0003357F"/>
    <w:rsid w:val="000336DF"/>
    <w:rsid w:val="00033741"/>
    <w:rsid w:val="00033C60"/>
    <w:rsid w:val="00033E63"/>
    <w:rsid w:val="00033F10"/>
    <w:rsid w:val="0003409D"/>
    <w:rsid w:val="000340A4"/>
    <w:rsid w:val="0003430C"/>
    <w:rsid w:val="00034319"/>
    <w:rsid w:val="00034334"/>
    <w:rsid w:val="00034498"/>
    <w:rsid w:val="000344BD"/>
    <w:rsid w:val="00034558"/>
    <w:rsid w:val="000345A0"/>
    <w:rsid w:val="0003460C"/>
    <w:rsid w:val="00034698"/>
    <w:rsid w:val="00034969"/>
    <w:rsid w:val="00034A7A"/>
    <w:rsid w:val="00034C4A"/>
    <w:rsid w:val="00034C9D"/>
    <w:rsid w:val="00034D1C"/>
    <w:rsid w:val="00034DC6"/>
    <w:rsid w:val="00035053"/>
    <w:rsid w:val="00035126"/>
    <w:rsid w:val="000353CD"/>
    <w:rsid w:val="0003569A"/>
    <w:rsid w:val="000356E4"/>
    <w:rsid w:val="00035D3F"/>
    <w:rsid w:val="00035EB3"/>
    <w:rsid w:val="00035FF2"/>
    <w:rsid w:val="000360A1"/>
    <w:rsid w:val="000363EA"/>
    <w:rsid w:val="00036409"/>
    <w:rsid w:val="00036453"/>
    <w:rsid w:val="00036604"/>
    <w:rsid w:val="00036877"/>
    <w:rsid w:val="00036879"/>
    <w:rsid w:val="00036A62"/>
    <w:rsid w:val="00036D64"/>
    <w:rsid w:val="00036DC1"/>
    <w:rsid w:val="00036DE8"/>
    <w:rsid w:val="0003733D"/>
    <w:rsid w:val="000374C1"/>
    <w:rsid w:val="00037587"/>
    <w:rsid w:val="000376CF"/>
    <w:rsid w:val="0003776C"/>
    <w:rsid w:val="0003782F"/>
    <w:rsid w:val="00037844"/>
    <w:rsid w:val="0003785B"/>
    <w:rsid w:val="000379DA"/>
    <w:rsid w:val="00037A0A"/>
    <w:rsid w:val="00037A55"/>
    <w:rsid w:val="00037CDE"/>
    <w:rsid w:val="000401B3"/>
    <w:rsid w:val="00040452"/>
    <w:rsid w:val="00040980"/>
    <w:rsid w:val="000409D1"/>
    <w:rsid w:val="00040B3B"/>
    <w:rsid w:val="00040D55"/>
    <w:rsid w:val="00040E9C"/>
    <w:rsid w:val="00040EE2"/>
    <w:rsid w:val="00040F7F"/>
    <w:rsid w:val="00040FC4"/>
    <w:rsid w:val="00041114"/>
    <w:rsid w:val="000413AC"/>
    <w:rsid w:val="00041508"/>
    <w:rsid w:val="000417FE"/>
    <w:rsid w:val="00041827"/>
    <w:rsid w:val="000419E0"/>
    <w:rsid w:val="00041DB4"/>
    <w:rsid w:val="00041F2E"/>
    <w:rsid w:val="00042091"/>
    <w:rsid w:val="00042168"/>
    <w:rsid w:val="000421F4"/>
    <w:rsid w:val="00042287"/>
    <w:rsid w:val="000422D6"/>
    <w:rsid w:val="00042407"/>
    <w:rsid w:val="000424C4"/>
    <w:rsid w:val="00042610"/>
    <w:rsid w:val="0004275B"/>
    <w:rsid w:val="00042967"/>
    <w:rsid w:val="00042A03"/>
    <w:rsid w:val="00042A9B"/>
    <w:rsid w:val="00042AFC"/>
    <w:rsid w:val="00042B45"/>
    <w:rsid w:val="00042B49"/>
    <w:rsid w:val="00042EB3"/>
    <w:rsid w:val="00042F1B"/>
    <w:rsid w:val="00042F4A"/>
    <w:rsid w:val="00043006"/>
    <w:rsid w:val="00043552"/>
    <w:rsid w:val="00043654"/>
    <w:rsid w:val="00043733"/>
    <w:rsid w:val="00043796"/>
    <w:rsid w:val="00043BAC"/>
    <w:rsid w:val="00043BCB"/>
    <w:rsid w:val="00043E40"/>
    <w:rsid w:val="00043E64"/>
    <w:rsid w:val="000441BB"/>
    <w:rsid w:val="00044279"/>
    <w:rsid w:val="00044339"/>
    <w:rsid w:val="0004468A"/>
    <w:rsid w:val="00044734"/>
    <w:rsid w:val="0004478F"/>
    <w:rsid w:val="00044969"/>
    <w:rsid w:val="00044970"/>
    <w:rsid w:val="00044A45"/>
    <w:rsid w:val="00044B7E"/>
    <w:rsid w:val="00044BA1"/>
    <w:rsid w:val="00044C80"/>
    <w:rsid w:val="00044CED"/>
    <w:rsid w:val="00044CF2"/>
    <w:rsid w:val="00044F19"/>
    <w:rsid w:val="00045038"/>
    <w:rsid w:val="00045060"/>
    <w:rsid w:val="00045190"/>
    <w:rsid w:val="000453C5"/>
    <w:rsid w:val="000454D8"/>
    <w:rsid w:val="000455E6"/>
    <w:rsid w:val="000459D1"/>
    <w:rsid w:val="00045B7B"/>
    <w:rsid w:val="00045CD7"/>
    <w:rsid w:val="00045E56"/>
    <w:rsid w:val="00046038"/>
    <w:rsid w:val="0004614D"/>
    <w:rsid w:val="00046327"/>
    <w:rsid w:val="00046545"/>
    <w:rsid w:val="000466EE"/>
    <w:rsid w:val="000466F4"/>
    <w:rsid w:val="000469FB"/>
    <w:rsid w:val="00046BF2"/>
    <w:rsid w:val="00046C29"/>
    <w:rsid w:val="00046D29"/>
    <w:rsid w:val="00046FE8"/>
    <w:rsid w:val="0004704D"/>
    <w:rsid w:val="00047260"/>
    <w:rsid w:val="000473E9"/>
    <w:rsid w:val="0004751D"/>
    <w:rsid w:val="0004755E"/>
    <w:rsid w:val="00047671"/>
    <w:rsid w:val="00047677"/>
    <w:rsid w:val="000477DF"/>
    <w:rsid w:val="00047809"/>
    <w:rsid w:val="00047C22"/>
    <w:rsid w:val="00047D25"/>
    <w:rsid w:val="00047D5A"/>
    <w:rsid w:val="00047D90"/>
    <w:rsid w:val="00047EDD"/>
    <w:rsid w:val="0005021B"/>
    <w:rsid w:val="00050631"/>
    <w:rsid w:val="00050816"/>
    <w:rsid w:val="0005093A"/>
    <w:rsid w:val="00050B16"/>
    <w:rsid w:val="00050BAA"/>
    <w:rsid w:val="00050D21"/>
    <w:rsid w:val="00050EC4"/>
    <w:rsid w:val="00050FE2"/>
    <w:rsid w:val="000513C1"/>
    <w:rsid w:val="000514BA"/>
    <w:rsid w:val="000515DC"/>
    <w:rsid w:val="000518E8"/>
    <w:rsid w:val="00051B1B"/>
    <w:rsid w:val="00051D20"/>
    <w:rsid w:val="00051F29"/>
    <w:rsid w:val="00052073"/>
    <w:rsid w:val="000525AB"/>
    <w:rsid w:val="000525E9"/>
    <w:rsid w:val="000529F8"/>
    <w:rsid w:val="00052C51"/>
    <w:rsid w:val="00052D15"/>
    <w:rsid w:val="00052D4F"/>
    <w:rsid w:val="00052F01"/>
    <w:rsid w:val="00052F35"/>
    <w:rsid w:val="000531A4"/>
    <w:rsid w:val="000531E0"/>
    <w:rsid w:val="00053297"/>
    <w:rsid w:val="00053459"/>
    <w:rsid w:val="00053593"/>
    <w:rsid w:val="00053865"/>
    <w:rsid w:val="00053869"/>
    <w:rsid w:val="0005387D"/>
    <w:rsid w:val="00053A27"/>
    <w:rsid w:val="00053C4B"/>
    <w:rsid w:val="00053E2B"/>
    <w:rsid w:val="00053EDB"/>
    <w:rsid w:val="00053FF7"/>
    <w:rsid w:val="000541DD"/>
    <w:rsid w:val="000542C8"/>
    <w:rsid w:val="00054553"/>
    <w:rsid w:val="0005459E"/>
    <w:rsid w:val="00054811"/>
    <w:rsid w:val="000548A6"/>
    <w:rsid w:val="000548D5"/>
    <w:rsid w:val="0005495B"/>
    <w:rsid w:val="00054AE2"/>
    <w:rsid w:val="00054EA7"/>
    <w:rsid w:val="00054FA2"/>
    <w:rsid w:val="00055036"/>
    <w:rsid w:val="000550F0"/>
    <w:rsid w:val="00055317"/>
    <w:rsid w:val="00055319"/>
    <w:rsid w:val="000553CB"/>
    <w:rsid w:val="000553D8"/>
    <w:rsid w:val="000554D0"/>
    <w:rsid w:val="000555DB"/>
    <w:rsid w:val="000557B9"/>
    <w:rsid w:val="00055A39"/>
    <w:rsid w:val="00055C67"/>
    <w:rsid w:val="00055C8C"/>
    <w:rsid w:val="00055D60"/>
    <w:rsid w:val="00055E69"/>
    <w:rsid w:val="0005622B"/>
    <w:rsid w:val="00056348"/>
    <w:rsid w:val="000569D5"/>
    <w:rsid w:val="00056B86"/>
    <w:rsid w:val="00056BCC"/>
    <w:rsid w:val="00056C24"/>
    <w:rsid w:val="00056E98"/>
    <w:rsid w:val="000574CD"/>
    <w:rsid w:val="000574EE"/>
    <w:rsid w:val="000575B5"/>
    <w:rsid w:val="000575D1"/>
    <w:rsid w:val="000578FE"/>
    <w:rsid w:val="00057A0C"/>
    <w:rsid w:val="00057D05"/>
    <w:rsid w:val="00057D45"/>
    <w:rsid w:val="00057E95"/>
    <w:rsid w:val="000600E8"/>
    <w:rsid w:val="00060200"/>
    <w:rsid w:val="000602A2"/>
    <w:rsid w:val="00060504"/>
    <w:rsid w:val="0006062A"/>
    <w:rsid w:val="00060650"/>
    <w:rsid w:val="000607AF"/>
    <w:rsid w:val="00060862"/>
    <w:rsid w:val="0006088B"/>
    <w:rsid w:val="0006090E"/>
    <w:rsid w:val="00060BE8"/>
    <w:rsid w:val="00060DDE"/>
    <w:rsid w:val="00060F91"/>
    <w:rsid w:val="0006105B"/>
    <w:rsid w:val="000610A0"/>
    <w:rsid w:val="000611C0"/>
    <w:rsid w:val="00061263"/>
    <w:rsid w:val="000615DA"/>
    <w:rsid w:val="000616C0"/>
    <w:rsid w:val="00061873"/>
    <w:rsid w:val="000618AC"/>
    <w:rsid w:val="00061EF0"/>
    <w:rsid w:val="00061FEF"/>
    <w:rsid w:val="00062013"/>
    <w:rsid w:val="0006201D"/>
    <w:rsid w:val="0006203E"/>
    <w:rsid w:val="0006212D"/>
    <w:rsid w:val="0006216D"/>
    <w:rsid w:val="00062393"/>
    <w:rsid w:val="0006266E"/>
    <w:rsid w:val="000627AD"/>
    <w:rsid w:val="00062B41"/>
    <w:rsid w:val="00062C99"/>
    <w:rsid w:val="00062CB9"/>
    <w:rsid w:val="00062CCF"/>
    <w:rsid w:val="00062F28"/>
    <w:rsid w:val="00062F77"/>
    <w:rsid w:val="000631A2"/>
    <w:rsid w:val="00063235"/>
    <w:rsid w:val="0006323E"/>
    <w:rsid w:val="0006334B"/>
    <w:rsid w:val="000633D0"/>
    <w:rsid w:val="0006340A"/>
    <w:rsid w:val="0006341C"/>
    <w:rsid w:val="000635B3"/>
    <w:rsid w:val="0006366E"/>
    <w:rsid w:val="00063851"/>
    <w:rsid w:val="0006387B"/>
    <w:rsid w:val="000638D5"/>
    <w:rsid w:val="000639E6"/>
    <w:rsid w:val="00063C70"/>
    <w:rsid w:val="00063D5A"/>
    <w:rsid w:val="00063DAC"/>
    <w:rsid w:val="00063DDC"/>
    <w:rsid w:val="00063F27"/>
    <w:rsid w:val="00064027"/>
    <w:rsid w:val="0006426B"/>
    <w:rsid w:val="000643A1"/>
    <w:rsid w:val="000643FB"/>
    <w:rsid w:val="00064461"/>
    <w:rsid w:val="0006477D"/>
    <w:rsid w:val="000647DA"/>
    <w:rsid w:val="00064CB6"/>
    <w:rsid w:val="00064DEA"/>
    <w:rsid w:val="0006517F"/>
    <w:rsid w:val="000652C1"/>
    <w:rsid w:val="00065514"/>
    <w:rsid w:val="00065600"/>
    <w:rsid w:val="0006587B"/>
    <w:rsid w:val="00065926"/>
    <w:rsid w:val="00065988"/>
    <w:rsid w:val="00065AD6"/>
    <w:rsid w:val="00065F14"/>
    <w:rsid w:val="00065F15"/>
    <w:rsid w:val="00065F6A"/>
    <w:rsid w:val="00066084"/>
    <w:rsid w:val="00066089"/>
    <w:rsid w:val="00066126"/>
    <w:rsid w:val="000663BD"/>
    <w:rsid w:val="00066628"/>
    <w:rsid w:val="0006667F"/>
    <w:rsid w:val="0006677E"/>
    <w:rsid w:val="00066857"/>
    <w:rsid w:val="00066AC2"/>
    <w:rsid w:val="00066CD2"/>
    <w:rsid w:val="00066CF3"/>
    <w:rsid w:val="00067160"/>
    <w:rsid w:val="00067536"/>
    <w:rsid w:val="00067586"/>
    <w:rsid w:val="0006763E"/>
    <w:rsid w:val="000678D0"/>
    <w:rsid w:val="000678E9"/>
    <w:rsid w:val="00067968"/>
    <w:rsid w:val="0006797A"/>
    <w:rsid w:val="00067A5E"/>
    <w:rsid w:val="00067B0B"/>
    <w:rsid w:val="00067B78"/>
    <w:rsid w:val="00067DA3"/>
    <w:rsid w:val="00067DF3"/>
    <w:rsid w:val="00070002"/>
    <w:rsid w:val="0007018B"/>
    <w:rsid w:val="0007031C"/>
    <w:rsid w:val="00070419"/>
    <w:rsid w:val="000704FB"/>
    <w:rsid w:val="000704FF"/>
    <w:rsid w:val="00070652"/>
    <w:rsid w:val="0007086D"/>
    <w:rsid w:val="0007088F"/>
    <w:rsid w:val="0007096A"/>
    <w:rsid w:val="00070977"/>
    <w:rsid w:val="00070CBE"/>
    <w:rsid w:val="00070E08"/>
    <w:rsid w:val="00070ECF"/>
    <w:rsid w:val="00070FEB"/>
    <w:rsid w:val="000711E2"/>
    <w:rsid w:val="00071382"/>
    <w:rsid w:val="00071511"/>
    <w:rsid w:val="0007158A"/>
    <w:rsid w:val="000716EE"/>
    <w:rsid w:val="00071733"/>
    <w:rsid w:val="000717DF"/>
    <w:rsid w:val="0007180B"/>
    <w:rsid w:val="000718A5"/>
    <w:rsid w:val="0007194D"/>
    <w:rsid w:val="00071BCD"/>
    <w:rsid w:val="00071CAA"/>
    <w:rsid w:val="00071CD4"/>
    <w:rsid w:val="00071D5E"/>
    <w:rsid w:val="00071DA9"/>
    <w:rsid w:val="00071F4A"/>
    <w:rsid w:val="00072178"/>
    <w:rsid w:val="000724B7"/>
    <w:rsid w:val="000724C4"/>
    <w:rsid w:val="00072509"/>
    <w:rsid w:val="000725A3"/>
    <w:rsid w:val="000725ED"/>
    <w:rsid w:val="00072690"/>
    <w:rsid w:val="00072702"/>
    <w:rsid w:val="00072735"/>
    <w:rsid w:val="000727BD"/>
    <w:rsid w:val="0007299B"/>
    <w:rsid w:val="000729A6"/>
    <w:rsid w:val="00072ABB"/>
    <w:rsid w:val="00072D21"/>
    <w:rsid w:val="00072D8E"/>
    <w:rsid w:val="00072E9A"/>
    <w:rsid w:val="00072ED6"/>
    <w:rsid w:val="00073634"/>
    <w:rsid w:val="000737F2"/>
    <w:rsid w:val="00073AD6"/>
    <w:rsid w:val="00073B88"/>
    <w:rsid w:val="00073E22"/>
    <w:rsid w:val="00073F0D"/>
    <w:rsid w:val="00073F3D"/>
    <w:rsid w:val="00073F41"/>
    <w:rsid w:val="00073F90"/>
    <w:rsid w:val="0007406D"/>
    <w:rsid w:val="000740DB"/>
    <w:rsid w:val="0007412D"/>
    <w:rsid w:val="00074201"/>
    <w:rsid w:val="00074263"/>
    <w:rsid w:val="0007451F"/>
    <w:rsid w:val="0007457E"/>
    <w:rsid w:val="000745CB"/>
    <w:rsid w:val="00074AC2"/>
    <w:rsid w:val="00074BE5"/>
    <w:rsid w:val="0007554E"/>
    <w:rsid w:val="000756F1"/>
    <w:rsid w:val="00075746"/>
    <w:rsid w:val="00075960"/>
    <w:rsid w:val="000759D6"/>
    <w:rsid w:val="000759EE"/>
    <w:rsid w:val="00075C1F"/>
    <w:rsid w:val="00075D58"/>
    <w:rsid w:val="00075E3A"/>
    <w:rsid w:val="00075F3D"/>
    <w:rsid w:val="00075F5E"/>
    <w:rsid w:val="00075F9C"/>
    <w:rsid w:val="000762A2"/>
    <w:rsid w:val="000762A3"/>
    <w:rsid w:val="000763F8"/>
    <w:rsid w:val="0007641A"/>
    <w:rsid w:val="00076579"/>
    <w:rsid w:val="00076704"/>
    <w:rsid w:val="000768E5"/>
    <w:rsid w:val="00076945"/>
    <w:rsid w:val="00076B78"/>
    <w:rsid w:val="00076BB1"/>
    <w:rsid w:val="00076BDB"/>
    <w:rsid w:val="00076C4E"/>
    <w:rsid w:val="00076C73"/>
    <w:rsid w:val="00076DD8"/>
    <w:rsid w:val="00076E9B"/>
    <w:rsid w:val="00076FDF"/>
    <w:rsid w:val="00077006"/>
    <w:rsid w:val="00077286"/>
    <w:rsid w:val="0007738A"/>
    <w:rsid w:val="000777D7"/>
    <w:rsid w:val="000777DA"/>
    <w:rsid w:val="00077858"/>
    <w:rsid w:val="000779E2"/>
    <w:rsid w:val="00077AF0"/>
    <w:rsid w:val="000800FE"/>
    <w:rsid w:val="00080414"/>
    <w:rsid w:val="00080418"/>
    <w:rsid w:val="00080528"/>
    <w:rsid w:val="00080678"/>
    <w:rsid w:val="000806F9"/>
    <w:rsid w:val="00080733"/>
    <w:rsid w:val="000807AC"/>
    <w:rsid w:val="00080A51"/>
    <w:rsid w:val="00080B26"/>
    <w:rsid w:val="00080B48"/>
    <w:rsid w:val="00080BF7"/>
    <w:rsid w:val="00080C1A"/>
    <w:rsid w:val="00080C66"/>
    <w:rsid w:val="00080C6D"/>
    <w:rsid w:val="00080D59"/>
    <w:rsid w:val="00080DB9"/>
    <w:rsid w:val="00080FF0"/>
    <w:rsid w:val="00081377"/>
    <w:rsid w:val="00081554"/>
    <w:rsid w:val="00081A12"/>
    <w:rsid w:val="00081A2A"/>
    <w:rsid w:val="00081AA0"/>
    <w:rsid w:val="00081B63"/>
    <w:rsid w:val="00081BD5"/>
    <w:rsid w:val="00081EED"/>
    <w:rsid w:val="00081F91"/>
    <w:rsid w:val="000821D5"/>
    <w:rsid w:val="00082366"/>
    <w:rsid w:val="000823ED"/>
    <w:rsid w:val="000825F4"/>
    <w:rsid w:val="000826E8"/>
    <w:rsid w:val="000829E1"/>
    <w:rsid w:val="00082A2A"/>
    <w:rsid w:val="00082BC1"/>
    <w:rsid w:val="00082BC2"/>
    <w:rsid w:val="00082D32"/>
    <w:rsid w:val="00082D35"/>
    <w:rsid w:val="00082DDF"/>
    <w:rsid w:val="00082FBC"/>
    <w:rsid w:val="0008308B"/>
    <w:rsid w:val="0008322D"/>
    <w:rsid w:val="00083350"/>
    <w:rsid w:val="0008346A"/>
    <w:rsid w:val="0008377D"/>
    <w:rsid w:val="00083ACC"/>
    <w:rsid w:val="00083AFC"/>
    <w:rsid w:val="00083B0E"/>
    <w:rsid w:val="00083B40"/>
    <w:rsid w:val="00083C6C"/>
    <w:rsid w:val="00083D55"/>
    <w:rsid w:val="00083F37"/>
    <w:rsid w:val="00083FB5"/>
    <w:rsid w:val="00084328"/>
    <w:rsid w:val="00084382"/>
    <w:rsid w:val="000847E0"/>
    <w:rsid w:val="00084848"/>
    <w:rsid w:val="0008485E"/>
    <w:rsid w:val="0008494B"/>
    <w:rsid w:val="00084A97"/>
    <w:rsid w:val="00084AAE"/>
    <w:rsid w:val="00084C8E"/>
    <w:rsid w:val="00084CF3"/>
    <w:rsid w:val="00084D1E"/>
    <w:rsid w:val="00084D5E"/>
    <w:rsid w:val="00084E09"/>
    <w:rsid w:val="00084E50"/>
    <w:rsid w:val="00084F59"/>
    <w:rsid w:val="00085138"/>
    <w:rsid w:val="0008514F"/>
    <w:rsid w:val="000854C2"/>
    <w:rsid w:val="00085617"/>
    <w:rsid w:val="00085707"/>
    <w:rsid w:val="000857AF"/>
    <w:rsid w:val="00085946"/>
    <w:rsid w:val="00085C6D"/>
    <w:rsid w:val="00085D2A"/>
    <w:rsid w:val="000861A3"/>
    <w:rsid w:val="0008633C"/>
    <w:rsid w:val="000866C1"/>
    <w:rsid w:val="0008680D"/>
    <w:rsid w:val="0008685B"/>
    <w:rsid w:val="000868BF"/>
    <w:rsid w:val="00086B7A"/>
    <w:rsid w:val="00086CF2"/>
    <w:rsid w:val="00086F7D"/>
    <w:rsid w:val="00087151"/>
    <w:rsid w:val="00087390"/>
    <w:rsid w:val="00087568"/>
    <w:rsid w:val="0008760F"/>
    <w:rsid w:val="0008782F"/>
    <w:rsid w:val="00087DCA"/>
    <w:rsid w:val="00087E71"/>
    <w:rsid w:val="00087ED8"/>
    <w:rsid w:val="00090261"/>
    <w:rsid w:val="00090351"/>
    <w:rsid w:val="0009038B"/>
    <w:rsid w:val="000903A7"/>
    <w:rsid w:val="000903B7"/>
    <w:rsid w:val="0009042D"/>
    <w:rsid w:val="000905C7"/>
    <w:rsid w:val="000906A0"/>
    <w:rsid w:val="000906C7"/>
    <w:rsid w:val="00090905"/>
    <w:rsid w:val="00090953"/>
    <w:rsid w:val="00090BC0"/>
    <w:rsid w:val="00090D96"/>
    <w:rsid w:val="00090DF8"/>
    <w:rsid w:val="00090E0E"/>
    <w:rsid w:val="00090E9F"/>
    <w:rsid w:val="000911E4"/>
    <w:rsid w:val="00091575"/>
    <w:rsid w:val="00091755"/>
    <w:rsid w:val="000917CD"/>
    <w:rsid w:val="00091C40"/>
    <w:rsid w:val="00091CDE"/>
    <w:rsid w:val="00092195"/>
    <w:rsid w:val="00092275"/>
    <w:rsid w:val="0009251D"/>
    <w:rsid w:val="000925E6"/>
    <w:rsid w:val="0009263E"/>
    <w:rsid w:val="00092693"/>
    <w:rsid w:val="000927FD"/>
    <w:rsid w:val="000929FD"/>
    <w:rsid w:val="00092BD2"/>
    <w:rsid w:val="00092C1C"/>
    <w:rsid w:val="00092D2E"/>
    <w:rsid w:val="00092D37"/>
    <w:rsid w:val="00092E31"/>
    <w:rsid w:val="00093370"/>
    <w:rsid w:val="000933C4"/>
    <w:rsid w:val="00093453"/>
    <w:rsid w:val="000934A8"/>
    <w:rsid w:val="000935DA"/>
    <w:rsid w:val="000937CC"/>
    <w:rsid w:val="00093855"/>
    <w:rsid w:val="000938D0"/>
    <w:rsid w:val="000939E1"/>
    <w:rsid w:val="00093A9F"/>
    <w:rsid w:val="00093E40"/>
    <w:rsid w:val="00093E8C"/>
    <w:rsid w:val="00093EF7"/>
    <w:rsid w:val="000941D0"/>
    <w:rsid w:val="000942D6"/>
    <w:rsid w:val="000942F9"/>
    <w:rsid w:val="0009430A"/>
    <w:rsid w:val="000944A9"/>
    <w:rsid w:val="000944D5"/>
    <w:rsid w:val="00094569"/>
    <w:rsid w:val="000946EA"/>
    <w:rsid w:val="0009484D"/>
    <w:rsid w:val="00094CE4"/>
    <w:rsid w:val="00094E9A"/>
    <w:rsid w:val="000950F9"/>
    <w:rsid w:val="00095339"/>
    <w:rsid w:val="000953CA"/>
    <w:rsid w:val="0009569F"/>
    <w:rsid w:val="00095707"/>
    <w:rsid w:val="000957A9"/>
    <w:rsid w:val="00095993"/>
    <w:rsid w:val="00095B9F"/>
    <w:rsid w:val="00095F69"/>
    <w:rsid w:val="000960F5"/>
    <w:rsid w:val="00096134"/>
    <w:rsid w:val="000961ED"/>
    <w:rsid w:val="000962CF"/>
    <w:rsid w:val="00096361"/>
    <w:rsid w:val="000963E8"/>
    <w:rsid w:val="000963F7"/>
    <w:rsid w:val="00096680"/>
    <w:rsid w:val="000967BD"/>
    <w:rsid w:val="000969F2"/>
    <w:rsid w:val="00096A97"/>
    <w:rsid w:val="00096AAA"/>
    <w:rsid w:val="00096AFE"/>
    <w:rsid w:val="00096D4C"/>
    <w:rsid w:val="00096E1D"/>
    <w:rsid w:val="000972EF"/>
    <w:rsid w:val="000974DF"/>
    <w:rsid w:val="0009751A"/>
    <w:rsid w:val="0009755E"/>
    <w:rsid w:val="00097691"/>
    <w:rsid w:val="000976B7"/>
    <w:rsid w:val="0009779E"/>
    <w:rsid w:val="000977E5"/>
    <w:rsid w:val="00097806"/>
    <w:rsid w:val="000979B0"/>
    <w:rsid w:val="000979F0"/>
    <w:rsid w:val="00097E97"/>
    <w:rsid w:val="00097EEF"/>
    <w:rsid w:val="00097F09"/>
    <w:rsid w:val="000A01CF"/>
    <w:rsid w:val="000A02C3"/>
    <w:rsid w:val="000A0340"/>
    <w:rsid w:val="000A0802"/>
    <w:rsid w:val="000A083F"/>
    <w:rsid w:val="000A093C"/>
    <w:rsid w:val="000A0B28"/>
    <w:rsid w:val="000A0C3B"/>
    <w:rsid w:val="000A0CA0"/>
    <w:rsid w:val="000A0E83"/>
    <w:rsid w:val="000A12C7"/>
    <w:rsid w:val="000A146D"/>
    <w:rsid w:val="000A14B1"/>
    <w:rsid w:val="000A1501"/>
    <w:rsid w:val="000A15FC"/>
    <w:rsid w:val="000A173A"/>
    <w:rsid w:val="000A1C06"/>
    <w:rsid w:val="000A1DA8"/>
    <w:rsid w:val="000A1EB8"/>
    <w:rsid w:val="000A1F4F"/>
    <w:rsid w:val="000A207D"/>
    <w:rsid w:val="000A2255"/>
    <w:rsid w:val="000A2443"/>
    <w:rsid w:val="000A24DD"/>
    <w:rsid w:val="000A2578"/>
    <w:rsid w:val="000A2C4A"/>
    <w:rsid w:val="000A2C65"/>
    <w:rsid w:val="000A2D50"/>
    <w:rsid w:val="000A2DFE"/>
    <w:rsid w:val="000A2E44"/>
    <w:rsid w:val="000A2E46"/>
    <w:rsid w:val="000A2E8A"/>
    <w:rsid w:val="000A2F17"/>
    <w:rsid w:val="000A3268"/>
    <w:rsid w:val="000A329A"/>
    <w:rsid w:val="000A32EB"/>
    <w:rsid w:val="000A355B"/>
    <w:rsid w:val="000A38A1"/>
    <w:rsid w:val="000A3A9D"/>
    <w:rsid w:val="000A3B95"/>
    <w:rsid w:val="000A3DB4"/>
    <w:rsid w:val="000A3E27"/>
    <w:rsid w:val="000A3E7D"/>
    <w:rsid w:val="000A3F60"/>
    <w:rsid w:val="000A417D"/>
    <w:rsid w:val="000A429C"/>
    <w:rsid w:val="000A430F"/>
    <w:rsid w:val="000A4438"/>
    <w:rsid w:val="000A4590"/>
    <w:rsid w:val="000A4732"/>
    <w:rsid w:val="000A4749"/>
    <w:rsid w:val="000A48DB"/>
    <w:rsid w:val="000A4B23"/>
    <w:rsid w:val="000A4B4E"/>
    <w:rsid w:val="000A4BB2"/>
    <w:rsid w:val="000A542A"/>
    <w:rsid w:val="000A553A"/>
    <w:rsid w:val="000A589B"/>
    <w:rsid w:val="000A5939"/>
    <w:rsid w:val="000A5AAF"/>
    <w:rsid w:val="000A5B97"/>
    <w:rsid w:val="000A5E9E"/>
    <w:rsid w:val="000A62AB"/>
    <w:rsid w:val="000A6437"/>
    <w:rsid w:val="000A650D"/>
    <w:rsid w:val="000A6548"/>
    <w:rsid w:val="000A6550"/>
    <w:rsid w:val="000A66D4"/>
    <w:rsid w:val="000A69B2"/>
    <w:rsid w:val="000A69B9"/>
    <w:rsid w:val="000A6AA0"/>
    <w:rsid w:val="000A6F69"/>
    <w:rsid w:val="000A7047"/>
    <w:rsid w:val="000A71F7"/>
    <w:rsid w:val="000A7255"/>
    <w:rsid w:val="000A736B"/>
    <w:rsid w:val="000A7371"/>
    <w:rsid w:val="000A7404"/>
    <w:rsid w:val="000A7468"/>
    <w:rsid w:val="000A74CA"/>
    <w:rsid w:val="000A75E7"/>
    <w:rsid w:val="000A7641"/>
    <w:rsid w:val="000A773F"/>
    <w:rsid w:val="000A7808"/>
    <w:rsid w:val="000A787B"/>
    <w:rsid w:val="000A7903"/>
    <w:rsid w:val="000A790A"/>
    <w:rsid w:val="000A7ABE"/>
    <w:rsid w:val="000A7B61"/>
    <w:rsid w:val="000A7B85"/>
    <w:rsid w:val="000A7C09"/>
    <w:rsid w:val="000A7C54"/>
    <w:rsid w:val="000A7DCB"/>
    <w:rsid w:val="000A7E6C"/>
    <w:rsid w:val="000B0122"/>
    <w:rsid w:val="000B0175"/>
    <w:rsid w:val="000B04F5"/>
    <w:rsid w:val="000B05BE"/>
    <w:rsid w:val="000B0606"/>
    <w:rsid w:val="000B0645"/>
    <w:rsid w:val="000B069F"/>
    <w:rsid w:val="000B06EB"/>
    <w:rsid w:val="000B0954"/>
    <w:rsid w:val="000B09ED"/>
    <w:rsid w:val="000B0B52"/>
    <w:rsid w:val="000B0BEA"/>
    <w:rsid w:val="000B0C94"/>
    <w:rsid w:val="000B0CF2"/>
    <w:rsid w:val="000B0EA8"/>
    <w:rsid w:val="000B0FCE"/>
    <w:rsid w:val="000B16B2"/>
    <w:rsid w:val="000B17CC"/>
    <w:rsid w:val="000B1857"/>
    <w:rsid w:val="000B1B35"/>
    <w:rsid w:val="000B1C6A"/>
    <w:rsid w:val="000B1D26"/>
    <w:rsid w:val="000B202F"/>
    <w:rsid w:val="000B226F"/>
    <w:rsid w:val="000B229E"/>
    <w:rsid w:val="000B24AB"/>
    <w:rsid w:val="000B2851"/>
    <w:rsid w:val="000B29CF"/>
    <w:rsid w:val="000B2BBD"/>
    <w:rsid w:val="000B2C31"/>
    <w:rsid w:val="000B2C44"/>
    <w:rsid w:val="000B2CAF"/>
    <w:rsid w:val="000B2CB9"/>
    <w:rsid w:val="000B2D91"/>
    <w:rsid w:val="000B2F52"/>
    <w:rsid w:val="000B2FBD"/>
    <w:rsid w:val="000B3168"/>
    <w:rsid w:val="000B3586"/>
    <w:rsid w:val="000B35C8"/>
    <w:rsid w:val="000B3603"/>
    <w:rsid w:val="000B3748"/>
    <w:rsid w:val="000B379A"/>
    <w:rsid w:val="000B37C1"/>
    <w:rsid w:val="000B3832"/>
    <w:rsid w:val="000B386F"/>
    <w:rsid w:val="000B388F"/>
    <w:rsid w:val="000B3A1E"/>
    <w:rsid w:val="000B3A95"/>
    <w:rsid w:val="000B3C1C"/>
    <w:rsid w:val="000B3C82"/>
    <w:rsid w:val="000B3CB4"/>
    <w:rsid w:val="000B3F2B"/>
    <w:rsid w:val="000B3F8F"/>
    <w:rsid w:val="000B4041"/>
    <w:rsid w:val="000B40C1"/>
    <w:rsid w:val="000B40E4"/>
    <w:rsid w:val="000B4442"/>
    <w:rsid w:val="000B4534"/>
    <w:rsid w:val="000B4588"/>
    <w:rsid w:val="000B46B9"/>
    <w:rsid w:val="000B474E"/>
    <w:rsid w:val="000B47E2"/>
    <w:rsid w:val="000B47E9"/>
    <w:rsid w:val="000B481B"/>
    <w:rsid w:val="000B4925"/>
    <w:rsid w:val="000B4AA5"/>
    <w:rsid w:val="000B4AEF"/>
    <w:rsid w:val="000B4B17"/>
    <w:rsid w:val="000B4BC7"/>
    <w:rsid w:val="000B4BE8"/>
    <w:rsid w:val="000B4E77"/>
    <w:rsid w:val="000B516F"/>
    <w:rsid w:val="000B51A1"/>
    <w:rsid w:val="000B533D"/>
    <w:rsid w:val="000B548F"/>
    <w:rsid w:val="000B54FB"/>
    <w:rsid w:val="000B55B4"/>
    <w:rsid w:val="000B580F"/>
    <w:rsid w:val="000B5937"/>
    <w:rsid w:val="000B5BD3"/>
    <w:rsid w:val="000B5C74"/>
    <w:rsid w:val="000B5D1C"/>
    <w:rsid w:val="000B5D35"/>
    <w:rsid w:val="000B5F03"/>
    <w:rsid w:val="000B5FED"/>
    <w:rsid w:val="000B6160"/>
    <w:rsid w:val="000B61F7"/>
    <w:rsid w:val="000B637A"/>
    <w:rsid w:val="000B6634"/>
    <w:rsid w:val="000B6699"/>
    <w:rsid w:val="000B67D1"/>
    <w:rsid w:val="000B684A"/>
    <w:rsid w:val="000B693C"/>
    <w:rsid w:val="000B6946"/>
    <w:rsid w:val="000B6970"/>
    <w:rsid w:val="000B6CDB"/>
    <w:rsid w:val="000B6D44"/>
    <w:rsid w:val="000B6D6D"/>
    <w:rsid w:val="000B6E50"/>
    <w:rsid w:val="000B6FBD"/>
    <w:rsid w:val="000B70D7"/>
    <w:rsid w:val="000B716E"/>
    <w:rsid w:val="000B71A3"/>
    <w:rsid w:val="000B7286"/>
    <w:rsid w:val="000B733C"/>
    <w:rsid w:val="000B76AF"/>
    <w:rsid w:val="000B76B0"/>
    <w:rsid w:val="000B76B1"/>
    <w:rsid w:val="000B78A9"/>
    <w:rsid w:val="000B790B"/>
    <w:rsid w:val="000B7CA1"/>
    <w:rsid w:val="000B7FD4"/>
    <w:rsid w:val="000B7FE3"/>
    <w:rsid w:val="000C00AE"/>
    <w:rsid w:val="000C011C"/>
    <w:rsid w:val="000C0207"/>
    <w:rsid w:val="000C025D"/>
    <w:rsid w:val="000C02C8"/>
    <w:rsid w:val="000C060C"/>
    <w:rsid w:val="000C0673"/>
    <w:rsid w:val="000C074A"/>
    <w:rsid w:val="000C0841"/>
    <w:rsid w:val="000C0864"/>
    <w:rsid w:val="000C0944"/>
    <w:rsid w:val="000C09D8"/>
    <w:rsid w:val="000C0A5C"/>
    <w:rsid w:val="000C0F63"/>
    <w:rsid w:val="000C10C7"/>
    <w:rsid w:val="000C1300"/>
    <w:rsid w:val="000C13B7"/>
    <w:rsid w:val="000C1503"/>
    <w:rsid w:val="000C1530"/>
    <w:rsid w:val="000C15E5"/>
    <w:rsid w:val="000C17EE"/>
    <w:rsid w:val="000C18B9"/>
    <w:rsid w:val="000C19D5"/>
    <w:rsid w:val="000C1A1D"/>
    <w:rsid w:val="000C1AB0"/>
    <w:rsid w:val="000C1AE7"/>
    <w:rsid w:val="000C1FF0"/>
    <w:rsid w:val="000C2198"/>
    <w:rsid w:val="000C21B0"/>
    <w:rsid w:val="000C21B3"/>
    <w:rsid w:val="000C235C"/>
    <w:rsid w:val="000C2798"/>
    <w:rsid w:val="000C2B0A"/>
    <w:rsid w:val="000C2F4E"/>
    <w:rsid w:val="000C2F52"/>
    <w:rsid w:val="000C2FE3"/>
    <w:rsid w:val="000C306F"/>
    <w:rsid w:val="000C3105"/>
    <w:rsid w:val="000C3118"/>
    <w:rsid w:val="000C3139"/>
    <w:rsid w:val="000C3349"/>
    <w:rsid w:val="000C33EE"/>
    <w:rsid w:val="000C3525"/>
    <w:rsid w:val="000C3695"/>
    <w:rsid w:val="000C36CA"/>
    <w:rsid w:val="000C3A96"/>
    <w:rsid w:val="000C3BEE"/>
    <w:rsid w:val="000C3C36"/>
    <w:rsid w:val="000C3E78"/>
    <w:rsid w:val="000C4415"/>
    <w:rsid w:val="000C4442"/>
    <w:rsid w:val="000C44EA"/>
    <w:rsid w:val="000C4681"/>
    <w:rsid w:val="000C482F"/>
    <w:rsid w:val="000C48E5"/>
    <w:rsid w:val="000C492D"/>
    <w:rsid w:val="000C4BE9"/>
    <w:rsid w:val="000C4C4E"/>
    <w:rsid w:val="000C4C85"/>
    <w:rsid w:val="000C4D98"/>
    <w:rsid w:val="000C4E5C"/>
    <w:rsid w:val="000C4E6D"/>
    <w:rsid w:val="000C5067"/>
    <w:rsid w:val="000C511C"/>
    <w:rsid w:val="000C5276"/>
    <w:rsid w:val="000C52F3"/>
    <w:rsid w:val="000C5557"/>
    <w:rsid w:val="000C579D"/>
    <w:rsid w:val="000C5914"/>
    <w:rsid w:val="000C5998"/>
    <w:rsid w:val="000C5ACA"/>
    <w:rsid w:val="000C5B14"/>
    <w:rsid w:val="000C5BC8"/>
    <w:rsid w:val="000C5BFA"/>
    <w:rsid w:val="000C5CA3"/>
    <w:rsid w:val="000C5CF3"/>
    <w:rsid w:val="000C6155"/>
    <w:rsid w:val="000C6161"/>
    <w:rsid w:val="000C627E"/>
    <w:rsid w:val="000C647C"/>
    <w:rsid w:val="000C6491"/>
    <w:rsid w:val="000C66B8"/>
    <w:rsid w:val="000C66FA"/>
    <w:rsid w:val="000C6843"/>
    <w:rsid w:val="000C6E40"/>
    <w:rsid w:val="000C6E7B"/>
    <w:rsid w:val="000C7070"/>
    <w:rsid w:val="000C7125"/>
    <w:rsid w:val="000C7145"/>
    <w:rsid w:val="000C76E0"/>
    <w:rsid w:val="000C76F0"/>
    <w:rsid w:val="000C7919"/>
    <w:rsid w:val="000C7D23"/>
    <w:rsid w:val="000C7EEE"/>
    <w:rsid w:val="000D01D9"/>
    <w:rsid w:val="000D03F4"/>
    <w:rsid w:val="000D04A0"/>
    <w:rsid w:val="000D0551"/>
    <w:rsid w:val="000D058F"/>
    <w:rsid w:val="000D084B"/>
    <w:rsid w:val="000D09D3"/>
    <w:rsid w:val="000D0AA3"/>
    <w:rsid w:val="000D0BF5"/>
    <w:rsid w:val="000D0D50"/>
    <w:rsid w:val="000D0D89"/>
    <w:rsid w:val="000D0F7D"/>
    <w:rsid w:val="000D1045"/>
    <w:rsid w:val="000D1122"/>
    <w:rsid w:val="000D114A"/>
    <w:rsid w:val="000D115D"/>
    <w:rsid w:val="000D122C"/>
    <w:rsid w:val="000D13A7"/>
    <w:rsid w:val="000D13E6"/>
    <w:rsid w:val="000D140A"/>
    <w:rsid w:val="000D1786"/>
    <w:rsid w:val="000D1CB8"/>
    <w:rsid w:val="000D1D73"/>
    <w:rsid w:val="000D1EDE"/>
    <w:rsid w:val="000D1EFD"/>
    <w:rsid w:val="000D2123"/>
    <w:rsid w:val="000D22C8"/>
    <w:rsid w:val="000D22F1"/>
    <w:rsid w:val="000D2320"/>
    <w:rsid w:val="000D25C1"/>
    <w:rsid w:val="000D2691"/>
    <w:rsid w:val="000D2705"/>
    <w:rsid w:val="000D2D40"/>
    <w:rsid w:val="000D2DE0"/>
    <w:rsid w:val="000D2E8B"/>
    <w:rsid w:val="000D2F1F"/>
    <w:rsid w:val="000D34F1"/>
    <w:rsid w:val="000D355E"/>
    <w:rsid w:val="000D3569"/>
    <w:rsid w:val="000D372E"/>
    <w:rsid w:val="000D38B4"/>
    <w:rsid w:val="000D3918"/>
    <w:rsid w:val="000D3AAA"/>
    <w:rsid w:val="000D3C21"/>
    <w:rsid w:val="000D3C59"/>
    <w:rsid w:val="000D3D92"/>
    <w:rsid w:val="000D40B2"/>
    <w:rsid w:val="000D4141"/>
    <w:rsid w:val="000D42C8"/>
    <w:rsid w:val="000D4328"/>
    <w:rsid w:val="000D4379"/>
    <w:rsid w:val="000D465F"/>
    <w:rsid w:val="000D4673"/>
    <w:rsid w:val="000D4933"/>
    <w:rsid w:val="000D4A9D"/>
    <w:rsid w:val="000D4AD4"/>
    <w:rsid w:val="000D4B5D"/>
    <w:rsid w:val="000D4CC6"/>
    <w:rsid w:val="000D4DF2"/>
    <w:rsid w:val="000D4E19"/>
    <w:rsid w:val="000D4EB8"/>
    <w:rsid w:val="000D4F61"/>
    <w:rsid w:val="000D4FF8"/>
    <w:rsid w:val="000D501B"/>
    <w:rsid w:val="000D510B"/>
    <w:rsid w:val="000D52D4"/>
    <w:rsid w:val="000D5500"/>
    <w:rsid w:val="000D5519"/>
    <w:rsid w:val="000D58E3"/>
    <w:rsid w:val="000D59D3"/>
    <w:rsid w:val="000D5D88"/>
    <w:rsid w:val="000D5E6D"/>
    <w:rsid w:val="000D5E73"/>
    <w:rsid w:val="000D5E97"/>
    <w:rsid w:val="000D6070"/>
    <w:rsid w:val="000D61B1"/>
    <w:rsid w:val="000D6278"/>
    <w:rsid w:val="000D63F9"/>
    <w:rsid w:val="000D6731"/>
    <w:rsid w:val="000D6753"/>
    <w:rsid w:val="000D6818"/>
    <w:rsid w:val="000D6826"/>
    <w:rsid w:val="000D6887"/>
    <w:rsid w:val="000D6A17"/>
    <w:rsid w:val="000D6C3D"/>
    <w:rsid w:val="000D6C79"/>
    <w:rsid w:val="000D6D5C"/>
    <w:rsid w:val="000D6E13"/>
    <w:rsid w:val="000D6F8D"/>
    <w:rsid w:val="000D7328"/>
    <w:rsid w:val="000D7365"/>
    <w:rsid w:val="000D7528"/>
    <w:rsid w:val="000D7679"/>
    <w:rsid w:val="000D779B"/>
    <w:rsid w:val="000D77E0"/>
    <w:rsid w:val="000D7BEB"/>
    <w:rsid w:val="000D7C0B"/>
    <w:rsid w:val="000D7D6F"/>
    <w:rsid w:val="000D7DC8"/>
    <w:rsid w:val="000D7FB3"/>
    <w:rsid w:val="000E000B"/>
    <w:rsid w:val="000E0016"/>
    <w:rsid w:val="000E01D4"/>
    <w:rsid w:val="000E036B"/>
    <w:rsid w:val="000E078A"/>
    <w:rsid w:val="000E0A4E"/>
    <w:rsid w:val="000E0A60"/>
    <w:rsid w:val="000E0CE6"/>
    <w:rsid w:val="000E0D38"/>
    <w:rsid w:val="000E0E7B"/>
    <w:rsid w:val="000E1062"/>
    <w:rsid w:val="000E114E"/>
    <w:rsid w:val="000E1204"/>
    <w:rsid w:val="000E126C"/>
    <w:rsid w:val="000E12C1"/>
    <w:rsid w:val="000E147F"/>
    <w:rsid w:val="000E1588"/>
    <w:rsid w:val="000E16C9"/>
    <w:rsid w:val="000E1799"/>
    <w:rsid w:val="000E17B6"/>
    <w:rsid w:val="000E1A2F"/>
    <w:rsid w:val="000E1C13"/>
    <w:rsid w:val="000E1C15"/>
    <w:rsid w:val="000E1EFF"/>
    <w:rsid w:val="000E2053"/>
    <w:rsid w:val="000E21AA"/>
    <w:rsid w:val="000E22E1"/>
    <w:rsid w:val="000E247E"/>
    <w:rsid w:val="000E24C3"/>
    <w:rsid w:val="000E25FF"/>
    <w:rsid w:val="000E2627"/>
    <w:rsid w:val="000E27AE"/>
    <w:rsid w:val="000E27CF"/>
    <w:rsid w:val="000E2824"/>
    <w:rsid w:val="000E287A"/>
    <w:rsid w:val="000E2A72"/>
    <w:rsid w:val="000E2BEC"/>
    <w:rsid w:val="000E2C36"/>
    <w:rsid w:val="000E2D71"/>
    <w:rsid w:val="000E2F3D"/>
    <w:rsid w:val="000E31F1"/>
    <w:rsid w:val="000E340A"/>
    <w:rsid w:val="000E34F4"/>
    <w:rsid w:val="000E357B"/>
    <w:rsid w:val="000E384B"/>
    <w:rsid w:val="000E385F"/>
    <w:rsid w:val="000E3A0A"/>
    <w:rsid w:val="000E3A2B"/>
    <w:rsid w:val="000E3A6D"/>
    <w:rsid w:val="000E3C07"/>
    <w:rsid w:val="000E3DB4"/>
    <w:rsid w:val="000E3EB5"/>
    <w:rsid w:val="000E40A1"/>
    <w:rsid w:val="000E46A0"/>
    <w:rsid w:val="000E479C"/>
    <w:rsid w:val="000E4808"/>
    <w:rsid w:val="000E48CD"/>
    <w:rsid w:val="000E4CF2"/>
    <w:rsid w:val="000E4CF8"/>
    <w:rsid w:val="000E524A"/>
    <w:rsid w:val="000E55D1"/>
    <w:rsid w:val="000E58CD"/>
    <w:rsid w:val="000E596C"/>
    <w:rsid w:val="000E5988"/>
    <w:rsid w:val="000E5DE8"/>
    <w:rsid w:val="000E5E1A"/>
    <w:rsid w:val="000E5E37"/>
    <w:rsid w:val="000E5FEF"/>
    <w:rsid w:val="000E605E"/>
    <w:rsid w:val="000E6214"/>
    <w:rsid w:val="000E62C8"/>
    <w:rsid w:val="000E62CB"/>
    <w:rsid w:val="000E62F7"/>
    <w:rsid w:val="000E6300"/>
    <w:rsid w:val="000E6490"/>
    <w:rsid w:val="000E65F7"/>
    <w:rsid w:val="000E668D"/>
    <w:rsid w:val="000E67AB"/>
    <w:rsid w:val="000E68A5"/>
    <w:rsid w:val="000E68EC"/>
    <w:rsid w:val="000E69DA"/>
    <w:rsid w:val="000E6A5F"/>
    <w:rsid w:val="000E6B60"/>
    <w:rsid w:val="000E7031"/>
    <w:rsid w:val="000E7421"/>
    <w:rsid w:val="000E749D"/>
    <w:rsid w:val="000E783A"/>
    <w:rsid w:val="000E79EB"/>
    <w:rsid w:val="000E7B15"/>
    <w:rsid w:val="000E7D2E"/>
    <w:rsid w:val="000E7D95"/>
    <w:rsid w:val="000E7EA8"/>
    <w:rsid w:val="000E7F52"/>
    <w:rsid w:val="000E7F9A"/>
    <w:rsid w:val="000F018C"/>
    <w:rsid w:val="000F026F"/>
    <w:rsid w:val="000F02A0"/>
    <w:rsid w:val="000F0372"/>
    <w:rsid w:val="000F0387"/>
    <w:rsid w:val="000F064C"/>
    <w:rsid w:val="000F065F"/>
    <w:rsid w:val="000F0880"/>
    <w:rsid w:val="000F0B29"/>
    <w:rsid w:val="000F0BD3"/>
    <w:rsid w:val="000F0D85"/>
    <w:rsid w:val="000F0E3C"/>
    <w:rsid w:val="000F10C5"/>
    <w:rsid w:val="000F110C"/>
    <w:rsid w:val="000F12BA"/>
    <w:rsid w:val="000F14DD"/>
    <w:rsid w:val="000F1800"/>
    <w:rsid w:val="000F183B"/>
    <w:rsid w:val="000F1A97"/>
    <w:rsid w:val="000F1B61"/>
    <w:rsid w:val="000F1D36"/>
    <w:rsid w:val="000F1DFB"/>
    <w:rsid w:val="000F20AF"/>
    <w:rsid w:val="000F26C0"/>
    <w:rsid w:val="000F27E5"/>
    <w:rsid w:val="000F2922"/>
    <w:rsid w:val="000F2ADC"/>
    <w:rsid w:val="000F2C79"/>
    <w:rsid w:val="000F2D3B"/>
    <w:rsid w:val="000F2DA3"/>
    <w:rsid w:val="000F30EA"/>
    <w:rsid w:val="000F32C7"/>
    <w:rsid w:val="000F3348"/>
    <w:rsid w:val="000F357B"/>
    <w:rsid w:val="000F35A5"/>
    <w:rsid w:val="000F371C"/>
    <w:rsid w:val="000F37BB"/>
    <w:rsid w:val="000F37C4"/>
    <w:rsid w:val="000F384E"/>
    <w:rsid w:val="000F3D41"/>
    <w:rsid w:val="000F3ED7"/>
    <w:rsid w:val="000F3F2B"/>
    <w:rsid w:val="000F443B"/>
    <w:rsid w:val="000F443C"/>
    <w:rsid w:val="000F46AA"/>
    <w:rsid w:val="000F498A"/>
    <w:rsid w:val="000F4A0E"/>
    <w:rsid w:val="000F4A75"/>
    <w:rsid w:val="000F4B9D"/>
    <w:rsid w:val="000F5225"/>
    <w:rsid w:val="000F527F"/>
    <w:rsid w:val="000F540F"/>
    <w:rsid w:val="000F59FD"/>
    <w:rsid w:val="000F5A12"/>
    <w:rsid w:val="000F66F7"/>
    <w:rsid w:val="000F67DF"/>
    <w:rsid w:val="000F69A8"/>
    <w:rsid w:val="000F6B10"/>
    <w:rsid w:val="000F6E49"/>
    <w:rsid w:val="000F6EB6"/>
    <w:rsid w:val="000F747B"/>
    <w:rsid w:val="000F772D"/>
    <w:rsid w:val="000F77FE"/>
    <w:rsid w:val="000F7880"/>
    <w:rsid w:val="000F79E7"/>
    <w:rsid w:val="000F79EC"/>
    <w:rsid w:val="000F7D15"/>
    <w:rsid w:val="000F7D7E"/>
    <w:rsid w:val="000F7DF9"/>
    <w:rsid w:val="000F7FA2"/>
    <w:rsid w:val="00100032"/>
    <w:rsid w:val="0010014B"/>
    <w:rsid w:val="001001BD"/>
    <w:rsid w:val="00100238"/>
    <w:rsid w:val="00100266"/>
    <w:rsid w:val="001002BC"/>
    <w:rsid w:val="00100384"/>
    <w:rsid w:val="0010054D"/>
    <w:rsid w:val="001006AD"/>
    <w:rsid w:val="00100819"/>
    <w:rsid w:val="00100884"/>
    <w:rsid w:val="00100AD3"/>
    <w:rsid w:val="00100AD9"/>
    <w:rsid w:val="00100D8D"/>
    <w:rsid w:val="00100F31"/>
    <w:rsid w:val="001011AB"/>
    <w:rsid w:val="001012F0"/>
    <w:rsid w:val="0010139F"/>
    <w:rsid w:val="00101521"/>
    <w:rsid w:val="00101536"/>
    <w:rsid w:val="0010168A"/>
    <w:rsid w:val="001019AA"/>
    <w:rsid w:val="00101B6C"/>
    <w:rsid w:val="00101C94"/>
    <w:rsid w:val="00101D26"/>
    <w:rsid w:val="00101EC0"/>
    <w:rsid w:val="00101EDB"/>
    <w:rsid w:val="00101F58"/>
    <w:rsid w:val="001021BE"/>
    <w:rsid w:val="00102237"/>
    <w:rsid w:val="001028EA"/>
    <w:rsid w:val="00102B39"/>
    <w:rsid w:val="00102B41"/>
    <w:rsid w:val="00102DDE"/>
    <w:rsid w:val="00102DE2"/>
    <w:rsid w:val="0010302D"/>
    <w:rsid w:val="00103040"/>
    <w:rsid w:val="0010308D"/>
    <w:rsid w:val="001031A9"/>
    <w:rsid w:val="001032D6"/>
    <w:rsid w:val="0010336A"/>
    <w:rsid w:val="001037A7"/>
    <w:rsid w:val="00103AEE"/>
    <w:rsid w:val="00103AF7"/>
    <w:rsid w:val="00103CE0"/>
    <w:rsid w:val="00103CEE"/>
    <w:rsid w:val="00103DB8"/>
    <w:rsid w:val="00103E26"/>
    <w:rsid w:val="00103EAA"/>
    <w:rsid w:val="00103F51"/>
    <w:rsid w:val="00104033"/>
    <w:rsid w:val="00104110"/>
    <w:rsid w:val="0010416B"/>
    <w:rsid w:val="00104181"/>
    <w:rsid w:val="0010423F"/>
    <w:rsid w:val="0010430E"/>
    <w:rsid w:val="00104517"/>
    <w:rsid w:val="001045B6"/>
    <w:rsid w:val="0010462D"/>
    <w:rsid w:val="00104732"/>
    <w:rsid w:val="00104E8B"/>
    <w:rsid w:val="00104F95"/>
    <w:rsid w:val="00104FA7"/>
    <w:rsid w:val="00104FBA"/>
    <w:rsid w:val="00104FF2"/>
    <w:rsid w:val="00105003"/>
    <w:rsid w:val="001050B6"/>
    <w:rsid w:val="00105386"/>
    <w:rsid w:val="001054F9"/>
    <w:rsid w:val="001055B5"/>
    <w:rsid w:val="001056AD"/>
    <w:rsid w:val="0010589A"/>
    <w:rsid w:val="00105BA2"/>
    <w:rsid w:val="00105CD2"/>
    <w:rsid w:val="00105EB5"/>
    <w:rsid w:val="00105F9F"/>
    <w:rsid w:val="00105FB2"/>
    <w:rsid w:val="00105FE9"/>
    <w:rsid w:val="0010610A"/>
    <w:rsid w:val="00106129"/>
    <w:rsid w:val="0010632E"/>
    <w:rsid w:val="001064BD"/>
    <w:rsid w:val="00106642"/>
    <w:rsid w:val="00106710"/>
    <w:rsid w:val="00106ECD"/>
    <w:rsid w:val="00106F01"/>
    <w:rsid w:val="00107472"/>
    <w:rsid w:val="00107474"/>
    <w:rsid w:val="00107651"/>
    <w:rsid w:val="00107707"/>
    <w:rsid w:val="0010782F"/>
    <w:rsid w:val="00107868"/>
    <w:rsid w:val="00107900"/>
    <w:rsid w:val="0010795E"/>
    <w:rsid w:val="00107A81"/>
    <w:rsid w:val="00107B09"/>
    <w:rsid w:val="00107B6E"/>
    <w:rsid w:val="00107CE1"/>
    <w:rsid w:val="00107DD6"/>
    <w:rsid w:val="0011008C"/>
    <w:rsid w:val="001101CD"/>
    <w:rsid w:val="00110201"/>
    <w:rsid w:val="001106A8"/>
    <w:rsid w:val="00110901"/>
    <w:rsid w:val="00110C93"/>
    <w:rsid w:val="00110CB1"/>
    <w:rsid w:val="00110E48"/>
    <w:rsid w:val="0011102D"/>
    <w:rsid w:val="0011111E"/>
    <w:rsid w:val="001113D1"/>
    <w:rsid w:val="0011142A"/>
    <w:rsid w:val="00111471"/>
    <w:rsid w:val="001116C9"/>
    <w:rsid w:val="001116EF"/>
    <w:rsid w:val="001117C2"/>
    <w:rsid w:val="001118AA"/>
    <w:rsid w:val="00111986"/>
    <w:rsid w:val="00111BE9"/>
    <w:rsid w:val="00111F88"/>
    <w:rsid w:val="00112045"/>
    <w:rsid w:val="00112294"/>
    <w:rsid w:val="00112476"/>
    <w:rsid w:val="001124A3"/>
    <w:rsid w:val="0011258B"/>
    <w:rsid w:val="001125F2"/>
    <w:rsid w:val="0011295A"/>
    <w:rsid w:val="00112A00"/>
    <w:rsid w:val="00112D44"/>
    <w:rsid w:val="00112E0F"/>
    <w:rsid w:val="001131FA"/>
    <w:rsid w:val="0011336D"/>
    <w:rsid w:val="00113645"/>
    <w:rsid w:val="0011365F"/>
    <w:rsid w:val="00113838"/>
    <w:rsid w:val="00113BAE"/>
    <w:rsid w:val="00113CE1"/>
    <w:rsid w:val="00113DF7"/>
    <w:rsid w:val="00113E52"/>
    <w:rsid w:val="001140CF"/>
    <w:rsid w:val="001144A7"/>
    <w:rsid w:val="00114601"/>
    <w:rsid w:val="001146DC"/>
    <w:rsid w:val="00114722"/>
    <w:rsid w:val="0011476A"/>
    <w:rsid w:val="00114ABF"/>
    <w:rsid w:val="00114F04"/>
    <w:rsid w:val="00115098"/>
    <w:rsid w:val="00115174"/>
    <w:rsid w:val="001152BF"/>
    <w:rsid w:val="001153A5"/>
    <w:rsid w:val="0011546F"/>
    <w:rsid w:val="00115646"/>
    <w:rsid w:val="00115690"/>
    <w:rsid w:val="00115A17"/>
    <w:rsid w:val="00115E1A"/>
    <w:rsid w:val="00115F74"/>
    <w:rsid w:val="00115FE7"/>
    <w:rsid w:val="00116172"/>
    <w:rsid w:val="001161FD"/>
    <w:rsid w:val="00116341"/>
    <w:rsid w:val="0011634A"/>
    <w:rsid w:val="0011657A"/>
    <w:rsid w:val="0011678D"/>
    <w:rsid w:val="0011683D"/>
    <w:rsid w:val="00116863"/>
    <w:rsid w:val="00116E52"/>
    <w:rsid w:val="00116EFB"/>
    <w:rsid w:val="00116FEC"/>
    <w:rsid w:val="00117054"/>
    <w:rsid w:val="001170F9"/>
    <w:rsid w:val="001171BE"/>
    <w:rsid w:val="001172C0"/>
    <w:rsid w:val="00117588"/>
    <w:rsid w:val="0011778E"/>
    <w:rsid w:val="00117A09"/>
    <w:rsid w:val="00117B60"/>
    <w:rsid w:val="00117BCA"/>
    <w:rsid w:val="00117EF3"/>
    <w:rsid w:val="00117F09"/>
    <w:rsid w:val="00117F37"/>
    <w:rsid w:val="001201BF"/>
    <w:rsid w:val="00120206"/>
    <w:rsid w:val="0012026B"/>
    <w:rsid w:val="00120283"/>
    <w:rsid w:val="00120289"/>
    <w:rsid w:val="0012080F"/>
    <w:rsid w:val="00120944"/>
    <w:rsid w:val="00120DEE"/>
    <w:rsid w:val="00121049"/>
    <w:rsid w:val="00121109"/>
    <w:rsid w:val="001215FE"/>
    <w:rsid w:val="001217D9"/>
    <w:rsid w:val="00121838"/>
    <w:rsid w:val="00121A18"/>
    <w:rsid w:val="00121AE9"/>
    <w:rsid w:val="00121B4B"/>
    <w:rsid w:val="00121C1E"/>
    <w:rsid w:val="00121ECE"/>
    <w:rsid w:val="00121EDA"/>
    <w:rsid w:val="00121FD0"/>
    <w:rsid w:val="00122018"/>
    <w:rsid w:val="0012203E"/>
    <w:rsid w:val="00122055"/>
    <w:rsid w:val="00122298"/>
    <w:rsid w:val="00122414"/>
    <w:rsid w:val="00122433"/>
    <w:rsid w:val="0012246A"/>
    <w:rsid w:val="0012247F"/>
    <w:rsid w:val="00122504"/>
    <w:rsid w:val="001227A4"/>
    <w:rsid w:val="001228B3"/>
    <w:rsid w:val="0012290D"/>
    <w:rsid w:val="00122913"/>
    <w:rsid w:val="00122A14"/>
    <w:rsid w:val="00122C3C"/>
    <w:rsid w:val="00122D3F"/>
    <w:rsid w:val="0012321B"/>
    <w:rsid w:val="0012325F"/>
    <w:rsid w:val="0012334C"/>
    <w:rsid w:val="0012346E"/>
    <w:rsid w:val="00123613"/>
    <w:rsid w:val="001236F3"/>
    <w:rsid w:val="0012394D"/>
    <w:rsid w:val="001239AB"/>
    <w:rsid w:val="00123BC3"/>
    <w:rsid w:val="00123CC4"/>
    <w:rsid w:val="00123D8E"/>
    <w:rsid w:val="00123F39"/>
    <w:rsid w:val="00123FF1"/>
    <w:rsid w:val="001241F6"/>
    <w:rsid w:val="001243BD"/>
    <w:rsid w:val="00124572"/>
    <w:rsid w:val="00124640"/>
    <w:rsid w:val="0012466E"/>
    <w:rsid w:val="001246A7"/>
    <w:rsid w:val="0012491A"/>
    <w:rsid w:val="00124A7F"/>
    <w:rsid w:val="00124AE9"/>
    <w:rsid w:val="00124B66"/>
    <w:rsid w:val="00124B80"/>
    <w:rsid w:val="00124DED"/>
    <w:rsid w:val="00124F05"/>
    <w:rsid w:val="00124F65"/>
    <w:rsid w:val="001251E5"/>
    <w:rsid w:val="0012526F"/>
    <w:rsid w:val="0012531C"/>
    <w:rsid w:val="00125441"/>
    <w:rsid w:val="0012553A"/>
    <w:rsid w:val="00125591"/>
    <w:rsid w:val="00125682"/>
    <w:rsid w:val="001258E0"/>
    <w:rsid w:val="00125964"/>
    <w:rsid w:val="001259BD"/>
    <w:rsid w:val="00125A1C"/>
    <w:rsid w:val="00125B48"/>
    <w:rsid w:val="00125C9B"/>
    <w:rsid w:val="00125CA5"/>
    <w:rsid w:val="00125D4B"/>
    <w:rsid w:val="00125E2A"/>
    <w:rsid w:val="00125F74"/>
    <w:rsid w:val="00125FEA"/>
    <w:rsid w:val="001266EF"/>
    <w:rsid w:val="001268DF"/>
    <w:rsid w:val="00126D48"/>
    <w:rsid w:val="00126E0E"/>
    <w:rsid w:val="00126E15"/>
    <w:rsid w:val="00126EDA"/>
    <w:rsid w:val="00126EE2"/>
    <w:rsid w:val="00126F27"/>
    <w:rsid w:val="00127065"/>
    <w:rsid w:val="0012736C"/>
    <w:rsid w:val="001273B6"/>
    <w:rsid w:val="001273EB"/>
    <w:rsid w:val="00127447"/>
    <w:rsid w:val="00127649"/>
    <w:rsid w:val="00127778"/>
    <w:rsid w:val="001277A1"/>
    <w:rsid w:val="001278E1"/>
    <w:rsid w:val="00127B2B"/>
    <w:rsid w:val="00127B3A"/>
    <w:rsid w:val="00127B70"/>
    <w:rsid w:val="00127D16"/>
    <w:rsid w:val="00127E9B"/>
    <w:rsid w:val="001301CD"/>
    <w:rsid w:val="001301DE"/>
    <w:rsid w:val="0013028B"/>
    <w:rsid w:val="00130ACB"/>
    <w:rsid w:val="00130C5A"/>
    <w:rsid w:val="00130D79"/>
    <w:rsid w:val="001311D0"/>
    <w:rsid w:val="001314BF"/>
    <w:rsid w:val="00131503"/>
    <w:rsid w:val="00131530"/>
    <w:rsid w:val="0013156A"/>
    <w:rsid w:val="00131605"/>
    <w:rsid w:val="0013171B"/>
    <w:rsid w:val="00131F78"/>
    <w:rsid w:val="00131FD5"/>
    <w:rsid w:val="0013201D"/>
    <w:rsid w:val="0013203A"/>
    <w:rsid w:val="0013203C"/>
    <w:rsid w:val="001324AD"/>
    <w:rsid w:val="00132515"/>
    <w:rsid w:val="0013259D"/>
    <w:rsid w:val="001325C1"/>
    <w:rsid w:val="0013265B"/>
    <w:rsid w:val="001326A6"/>
    <w:rsid w:val="00132799"/>
    <w:rsid w:val="001327D0"/>
    <w:rsid w:val="001328DE"/>
    <w:rsid w:val="00132B11"/>
    <w:rsid w:val="00132D00"/>
    <w:rsid w:val="00132DAA"/>
    <w:rsid w:val="00132DDC"/>
    <w:rsid w:val="00132E89"/>
    <w:rsid w:val="00132E8B"/>
    <w:rsid w:val="00132FCC"/>
    <w:rsid w:val="00133068"/>
    <w:rsid w:val="001331A3"/>
    <w:rsid w:val="00133264"/>
    <w:rsid w:val="001335EA"/>
    <w:rsid w:val="001337BE"/>
    <w:rsid w:val="0013391F"/>
    <w:rsid w:val="00133979"/>
    <w:rsid w:val="001339EF"/>
    <w:rsid w:val="00133A54"/>
    <w:rsid w:val="00133B47"/>
    <w:rsid w:val="00133BB6"/>
    <w:rsid w:val="00133CAA"/>
    <w:rsid w:val="00133E9E"/>
    <w:rsid w:val="0013406C"/>
    <w:rsid w:val="00134130"/>
    <w:rsid w:val="0013416D"/>
    <w:rsid w:val="00134178"/>
    <w:rsid w:val="0013418D"/>
    <w:rsid w:val="001341EB"/>
    <w:rsid w:val="00134673"/>
    <w:rsid w:val="001347F3"/>
    <w:rsid w:val="00134967"/>
    <w:rsid w:val="001349E8"/>
    <w:rsid w:val="00134A1F"/>
    <w:rsid w:val="00134AC5"/>
    <w:rsid w:val="00134B15"/>
    <w:rsid w:val="00134D76"/>
    <w:rsid w:val="00134E01"/>
    <w:rsid w:val="00134E7D"/>
    <w:rsid w:val="00134F27"/>
    <w:rsid w:val="00134FAB"/>
    <w:rsid w:val="00135148"/>
    <w:rsid w:val="001353A2"/>
    <w:rsid w:val="001353F8"/>
    <w:rsid w:val="0013555F"/>
    <w:rsid w:val="001355C9"/>
    <w:rsid w:val="001355E4"/>
    <w:rsid w:val="001356F5"/>
    <w:rsid w:val="00135A4B"/>
    <w:rsid w:val="00135ACE"/>
    <w:rsid w:val="00135AEB"/>
    <w:rsid w:val="00135C94"/>
    <w:rsid w:val="00135CA9"/>
    <w:rsid w:val="00135F6A"/>
    <w:rsid w:val="0013643B"/>
    <w:rsid w:val="00136481"/>
    <w:rsid w:val="00136515"/>
    <w:rsid w:val="001365DD"/>
    <w:rsid w:val="0013664C"/>
    <w:rsid w:val="001369C5"/>
    <w:rsid w:val="00136A00"/>
    <w:rsid w:val="00136A9D"/>
    <w:rsid w:val="00136AD6"/>
    <w:rsid w:val="00136DE9"/>
    <w:rsid w:val="00136EC7"/>
    <w:rsid w:val="00137283"/>
    <w:rsid w:val="001373D4"/>
    <w:rsid w:val="00137401"/>
    <w:rsid w:val="00137431"/>
    <w:rsid w:val="001374C2"/>
    <w:rsid w:val="001374C3"/>
    <w:rsid w:val="00137541"/>
    <w:rsid w:val="001376B0"/>
    <w:rsid w:val="00137C3E"/>
    <w:rsid w:val="0014012A"/>
    <w:rsid w:val="00140279"/>
    <w:rsid w:val="0014052B"/>
    <w:rsid w:val="0014054A"/>
    <w:rsid w:val="00140643"/>
    <w:rsid w:val="00140648"/>
    <w:rsid w:val="00140940"/>
    <w:rsid w:val="00140AE9"/>
    <w:rsid w:val="00140DC9"/>
    <w:rsid w:val="00140EF0"/>
    <w:rsid w:val="00140FCC"/>
    <w:rsid w:val="00141179"/>
    <w:rsid w:val="00141226"/>
    <w:rsid w:val="00141294"/>
    <w:rsid w:val="0014129A"/>
    <w:rsid w:val="001414E8"/>
    <w:rsid w:val="0014166E"/>
    <w:rsid w:val="0014184A"/>
    <w:rsid w:val="0014184C"/>
    <w:rsid w:val="001418EC"/>
    <w:rsid w:val="00141901"/>
    <w:rsid w:val="0014191F"/>
    <w:rsid w:val="00141A70"/>
    <w:rsid w:val="00141B58"/>
    <w:rsid w:val="00141C31"/>
    <w:rsid w:val="00141CC6"/>
    <w:rsid w:val="00141D9C"/>
    <w:rsid w:val="00141E14"/>
    <w:rsid w:val="001421A0"/>
    <w:rsid w:val="0014237C"/>
    <w:rsid w:val="001423DF"/>
    <w:rsid w:val="0014247E"/>
    <w:rsid w:val="001424E1"/>
    <w:rsid w:val="001425F6"/>
    <w:rsid w:val="00142760"/>
    <w:rsid w:val="00142944"/>
    <w:rsid w:val="001429F1"/>
    <w:rsid w:val="00142F86"/>
    <w:rsid w:val="00143034"/>
    <w:rsid w:val="001434B2"/>
    <w:rsid w:val="001437F9"/>
    <w:rsid w:val="001438B2"/>
    <w:rsid w:val="00143948"/>
    <w:rsid w:val="00143B0F"/>
    <w:rsid w:val="00143BE9"/>
    <w:rsid w:val="00144177"/>
    <w:rsid w:val="0014419C"/>
    <w:rsid w:val="001442FC"/>
    <w:rsid w:val="0014435E"/>
    <w:rsid w:val="001444EA"/>
    <w:rsid w:val="00144618"/>
    <w:rsid w:val="0014463D"/>
    <w:rsid w:val="001446BC"/>
    <w:rsid w:val="00144937"/>
    <w:rsid w:val="00144ADF"/>
    <w:rsid w:val="00145119"/>
    <w:rsid w:val="001453B3"/>
    <w:rsid w:val="001453BE"/>
    <w:rsid w:val="001456D3"/>
    <w:rsid w:val="00145702"/>
    <w:rsid w:val="00145791"/>
    <w:rsid w:val="00145F09"/>
    <w:rsid w:val="00145F25"/>
    <w:rsid w:val="00146026"/>
    <w:rsid w:val="0014610F"/>
    <w:rsid w:val="0014625E"/>
    <w:rsid w:val="001464F4"/>
    <w:rsid w:val="001465E8"/>
    <w:rsid w:val="0014671C"/>
    <w:rsid w:val="001468A2"/>
    <w:rsid w:val="00146BDE"/>
    <w:rsid w:val="00146E61"/>
    <w:rsid w:val="00146EC2"/>
    <w:rsid w:val="00146ECD"/>
    <w:rsid w:val="00146FC3"/>
    <w:rsid w:val="0014701F"/>
    <w:rsid w:val="0014723D"/>
    <w:rsid w:val="00147438"/>
    <w:rsid w:val="001474CA"/>
    <w:rsid w:val="00147595"/>
    <w:rsid w:val="001475D9"/>
    <w:rsid w:val="001478B6"/>
    <w:rsid w:val="001479C4"/>
    <w:rsid w:val="00147B20"/>
    <w:rsid w:val="00147BC0"/>
    <w:rsid w:val="00147BFF"/>
    <w:rsid w:val="00147D1A"/>
    <w:rsid w:val="001500E4"/>
    <w:rsid w:val="0015018C"/>
    <w:rsid w:val="00150212"/>
    <w:rsid w:val="001502D7"/>
    <w:rsid w:val="00150336"/>
    <w:rsid w:val="001503FD"/>
    <w:rsid w:val="00150507"/>
    <w:rsid w:val="00150879"/>
    <w:rsid w:val="00150980"/>
    <w:rsid w:val="0015119B"/>
    <w:rsid w:val="001512DC"/>
    <w:rsid w:val="001516AF"/>
    <w:rsid w:val="0015185F"/>
    <w:rsid w:val="00151869"/>
    <w:rsid w:val="00151929"/>
    <w:rsid w:val="001519AD"/>
    <w:rsid w:val="00151A96"/>
    <w:rsid w:val="00151AAD"/>
    <w:rsid w:val="00151AB0"/>
    <w:rsid w:val="00151B10"/>
    <w:rsid w:val="00151C65"/>
    <w:rsid w:val="00151E75"/>
    <w:rsid w:val="00151EB0"/>
    <w:rsid w:val="00151EF4"/>
    <w:rsid w:val="00152586"/>
    <w:rsid w:val="001526C6"/>
    <w:rsid w:val="001526E9"/>
    <w:rsid w:val="001526F0"/>
    <w:rsid w:val="00152885"/>
    <w:rsid w:val="00152B0A"/>
    <w:rsid w:val="00152B1A"/>
    <w:rsid w:val="00152B2C"/>
    <w:rsid w:val="00152E9D"/>
    <w:rsid w:val="00152EE9"/>
    <w:rsid w:val="001531BB"/>
    <w:rsid w:val="001531ED"/>
    <w:rsid w:val="00153240"/>
    <w:rsid w:val="00153278"/>
    <w:rsid w:val="001536BA"/>
    <w:rsid w:val="00153AF9"/>
    <w:rsid w:val="00153C7D"/>
    <w:rsid w:val="00153F0A"/>
    <w:rsid w:val="00153F1D"/>
    <w:rsid w:val="0015407C"/>
    <w:rsid w:val="00154669"/>
    <w:rsid w:val="001546C3"/>
    <w:rsid w:val="00154CC9"/>
    <w:rsid w:val="00154D2C"/>
    <w:rsid w:val="00154FDE"/>
    <w:rsid w:val="001557FB"/>
    <w:rsid w:val="00155825"/>
    <w:rsid w:val="00155978"/>
    <w:rsid w:val="00155A3E"/>
    <w:rsid w:val="00155A71"/>
    <w:rsid w:val="00155BF8"/>
    <w:rsid w:val="00155E48"/>
    <w:rsid w:val="00156014"/>
    <w:rsid w:val="00156209"/>
    <w:rsid w:val="0015629D"/>
    <w:rsid w:val="001562A8"/>
    <w:rsid w:val="001563F5"/>
    <w:rsid w:val="001565A8"/>
    <w:rsid w:val="001565E5"/>
    <w:rsid w:val="00156611"/>
    <w:rsid w:val="00156684"/>
    <w:rsid w:val="00156773"/>
    <w:rsid w:val="0015679D"/>
    <w:rsid w:val="00156816"/>
    <w:rsid w:val="0015687E"/>
    <w:rsid w:val="00156CB1"/>
    <w:rsid w:val="00156CDE"/>
    <w:rsid w:val="00156D64"/>
    <w:rsid w:val="00156F5A"/>
    <w:rsid w:val="001570E0"/>
    <w:rsid w:val="00157409"/>
    <w:rsid w:val="00157418"/>
    <w:rsid w:val="00157713"/>
    <w:rsid w:val="00157A33"/>
    <w:rsid w:val="00157B74"/>
    <w:rsid w:val="00157CCB"/>
    <w:rsid w:val="00157E4F"/>
    <w:rsid w:val="00160032"/>
    <w:rsid w:val="0016038A"/>
    <w:rsid w:val="00160523"/>
    <w:rsid w:val="001608B3"/>
    <w:rsid w:val="001608EA"/>
    <w:rsid w:val="00160965"/>
    <w:rsid w:val="00160981"/>
    <w:rsid w:val="001609E4"/>
    <w:rsid w:val="001609FE"/>
    <w:rsid w:val="00160A0F"/>
    <w:rsid w:val="00160AF6"/>
    <w:rsid w:val="00160BFE"/>
    <w:rsid w:val="00160D67"/>
    <w:rsid w:val="00160D9C"/>
    <w:rsid w:val="00160E16"/>
    <w:rsid w:val="00160F39"/>
    <w:rsid w:val="00161033"/>
    <w:rsid w:val="00161260"/>
    <w:rsid w:val="001613BC"/>
    <w:rsid w:val="0016155E"/>
    <w:rsid w:val="001615DC"/>
    <w:rsid w:val="0016160F"/>
    <w:rsid w:val="00161AD7"/>
    <w:rsid w:val="00161B38"/>
    <w:rsid w:val="00161D73"/>
    <w:rsid w:val="00161F91"/>
    <w:rsid w:val="0016232C"/>
    <w:rsid w:val="001625F8"/>
    <w:rsid w:val="00162610"/>
    <w:rsid w:val="00162A7D"/>
    <w:rsid w:val="00162AE2"/>
    <w:rsid w:val="00162CE0"/>
    <w:rsid w:val="00162D4C"/>
    <w:rsid w:val="001631CE"/>
    <w:rsid w:val="00163473"/>
    <w:rsid w:val="0016354C"/>
    <w:rsid w:val="00163662"/>
    <w:rsid w:val="0016368B"/>
    <w:rsid w:val="00163858"/>
    <w:rsid w:val="00163AAF"/>
    <w:rsid w:val="00163B9F"/>
    <w:rsid w:val="00164062"/>
    <w:rsid w:val="00164230"/>
    <w:rsid w:val="00164251"/>
    <w:rsid w:val="0016434C"/>
    <w:rsid w:val="001643C0"/>
    <w:rsid w:val="00164611"/>
    <w:rsid w:val="00164689"/>
    <w:rsid w:val="00164760"/>
    <w:rsid w:val="00164825"/>
    <w:rsid w:val="00164E93"/>
    <w:rsid w:val="001650B3"/>
    <w:rsid w:val="00165482"/>
    <w:rsid w:val="00165696"/>
    <w:rsid w:val="0016577F"/>
    <w:rsid w:val="0016588A"/>
    <w:rsid w:val="001658BE"/>
    <w:rsid w:val="00165B39"/>
    <w:rsid w:val="00165F51"/>
    <w:rsid w:val="0016616B"/>
    <w:rsid w:val="0016657B"/>
    <w:rsid w:val="00166603"/>
    <w:rsid w:val="0016678F"/>
    <w:rsid w:val="001668AC"/>
    <w:rsid w:val="00166BE3"/>
    <w:rsid w:val="00166CA7"/>
    <w:rsid w:val="00166CCA"/>
    <w:rsid w:val="00166E1E"/>
    <w:rsid w:val="00166EE4"/>
    <w:rsid w:val="0016713E"/>
    <w:rsid w:val="001672B3"/>
    <w:rsid w:val="0016738F"/>
    <w:rsid w:val="001674DD"/>
    <w:rsid w:val="00167666"/>
    <w:rsid w:val="00167906"/>
    <w:rsid w:val="00167B0B"/>
    <w:rsid w:val="00167B38"/>
    <w:rsid w:val="00167B73"/>
    <w:rsid w:val="00167CE4"/>
    <w:rsid w:val="00167D6A"/>
    <w:rsid w:val="00167D89"/>
    <w:rsid w:val="00167E12"/>
    <w:rsid w:val="00167E27"/>
    <w:rsid w:val="001701EA"/>
    <w:rsid w:val="0017023E"/>
    <w:rsid w:val="0017031E"/>
    <w:rsid w:val="0017035E"/>
    <w:rsid w:val="00170420"/>
    <w:rsid w:val="001704B9"/>
    <w:rsid w:val="001704EB"/>
    <w:rsid w:val="001705B4"/>
    <w:rsid w:val="00170752"/>
    <w:rsid w:val="001709E0"/>
    <w:rsid w:val="00170CBC"/>
    <w:rsid w:val="00170CC7"/>
    <w:rsid w:val="0017108B"/>
    <w:rsid w:val="001717AF"/>
    <w:rsid w:val="001717EF"/>
    <w:rsid w:val="00172082"/>
    <w:rsid w:val="00172223"/>
    <w:rsid w:val="00172298"/>
    <w:rsid w:val="001722E9"/>
    <w:rsid w:val="0017233A"/>
    <w:rsid w:val="00172363"/>
    <w:rsid w:val="001723F9"/>
    <w:rsid w:val="001724BA"/>
    <w:rsid w:val="001727A4"/>
    <w:rsid w:val="0017287A"/>
    <w:rsid w:val="001729CD"/>
    <w:rsid w:val="00172C8F"/>
    <w:rsid w:val="00172D4D"/>
    <w:rsid w:val="00172EDE"/>
    <w:rsid w:val="00172F89"/>
    <w:rsid w:val="00172FE0"/>
    <w:rsid w:val="001730DE"/>
    <w:rsid w:val="001732E4"/>
    <w:rsid w:val="001735B3"/>
    <w:rsid w:val="0017371C"/>
    <w:rsid w:val="001737D8"/>
    <w:rsid w:val="00173831"/>
    <w:rsid w:val="00173840"/>
    <w:rsid w:val="0017387B"/>
    <w:rsid w:val="001738BE"/>
    <w:rsid w:val="00173BC5"/>
    <w:rsid w:val="00173CBD"/>
    <w:rsid w:val="00173FDF"/>
    <w:rsid w:val="00174111"/>
    <w:rsid w:val="001741C4"/>
    <w:rsid w:val="001741F6"/>
    <w:rsid w:val="001742EA"/>
    <w:rsid w:val="00174359"/>
    <w:rsid w:val="001743DE"/>
    <w:rsid w:val="00174449"/>
    <w:rsid w:val="001744AF"/>
    <w:rsid w:val="001744D5"/>
    <w:rsid w:val="00174505"/>
    <w:rsid w:val="0017462D"/>
    <w:rsid w:val="00174692"/>
    <w:rsid w:val="001746E2"/>
    <w:rsid w:val="00174905"/>
    <w:rsid w:val="00174A8F"/>
    <w:rsid w:val="00174D6C"/>
    <w:rsid w:val="00174E04"/>
    <w:rsid w:val="00174F91"/>
    <w:rsid w:val="00175042"/>
    <w:rsid w:val="00175328"/>
    <w:rsid w:val="001754B3"/>
    <w:rsid w:val="0017551C"/>
    <w:rsid w:val="001756FA"/>
    <w:rsid w:val="0017571C"/>
    <w:rsid w:val="001757B8"/>
    <w:rsid w:val="00175918"/>
    <w:rsid w:val="00175AB4"/>
    <w:rsid w:val="00175D06"/>
    <w:rsid w:val="00175E57"/>
    <w:rsid w:val="00175F28"/>
    <w:rsid w:val="00175F3B"/>
    <w:rsid w:val="00175F71"/>
    <w:rsid w:val="00175F9E"/>
    <w:rsid w:val="00176168"/>
    <w:rsid w:val="0017629E"/>
    <w:rsid w:val="001762A6"/>
    <w:rsid w:val="001763BF"/>
    <w:rsid w:val="0017671C"/>
    <w:rsid w:val="00176749"/>
    <w:rsid w:val="00176816"/>
    <w:rsid w:val="00176ABB"/>
    <w:rsid w:val="00176C7E"/>
    <w:rsid w:val="00176D65"/>
    <w:rsid w:val="00176F9E"/>
    <w:rsid w:val="001770B3"/>
    <w:rsid w:val="00177123"/>
    <w:rsid w:val="00177423"/>
    <w:rsid w:val="001774B1"/>
    <w:rsid w:val="001775CE"/>
    <w:rsid w:val="00177898"/>
    <w:rsid w:val="00177B33"/>
    <w:rsid w:val="00177B91"/>
    <w:rsid w:val="00177F3F"/>
    <w:rsid w:val="001801F7"/>
    <w:rsid w:val="0018024C"/>
    <w:rsid w:val="0018029F"/>
    <w:rsid w:val="00180560"/>
    <w:rsid w:val="00180599"/>
    <w:rsid w:val="001806C8"/>
    <w:rsid w:val="0018081A"/>
    <w:rsid w:val="00180AC3"/>
    <w:rsid w:val="00180AE8"/>
    <w:rsid w:val="00180BEC"/>
    <w:rsid w:val="00180D0E"/>
    <w:rsid w:val="00180DDF"/>
    <w:rsid w:val="00180E35"/>
    <w:rsid w:val="00180E71"/>
    <w:rsid w:val="00181047"/>
    <w:rsid w:val="0018118A"/>
    <w:rsid w:val="001812F8"/>
    <w:rsid w:val="0018138E"/>
    <w:rsid w:val="001813E7"/>
    <w:rsid w:val="00181458"/>
    <w:rsid w:val="00181464"/>
    <w:rsid w:val="001815B5"/>
    <w:rsid w:val="001818BA"/>
    <w:rsid w:val="0018192C"/>
    <w:rsid w:val="001819CA"/>
    <w:rsid w:val="00181C0E"/>
    <w:rsid w:val="00181CA2"/>
    <w:rsid w:val="00181DDD"/>
    <w:rsid w:val="001821DB"/>
    <w:rsid w:val="00182270"/>
    <w:rsid w:val="001826FB"/>
    <w:rsid w:val="00182857"/>
    <w:rsid w:val="00182935"/>
    <w:rsid w:val="00182B03"/>
    <w:rsid w:val="00182FA2"/>
    <w:rsid w:val="00182FB8"/>
    <w:rsid w:val="0018334A"/>
    <w:rsid w:val="001837A0"/>
    <w:rsid w:val="00183A29"/>
    <w:rsid w:val="00183B8D"/>
    <w:rsid w:val="00183CB0"/>
    <w:rsid w:val="00183FD6"/>
    <w:rsid w:val="0018413E"/>
    <w:rsid w:val="00184153"/>
    <w:rsid w:val="001841A7"/>
    <w:rsid w:val="00184335"/>
    <w:rsid w:val="0018443A"/>
    <w:rsid w:val="001844B8"/>
    <w:rsid w:val="00184549"/>
    <w:rsid w:val="001845DE"/>
    <w:rsid w:val="00184AA0"/>
    <w:rsid w:val="00184AC0"/>
    <w:rsid w:val="00184BB1"/>
    <w:rsid w:val="00184C18"/>
    <w:rsid w:val="00184E18"/>
    <w:rsid w:val="00184E40"/>
    <w:rsid w:val="00184F1D"/>
    <w:rsid w:val="00185249"/>
    <w:rsid w:val="00185406"/>
    <w:rsid w:val="0018547F"/>
    <w:rsid w:val="001854E2"/>
    <w:rsid w:val="00185892"/>
    <w:rsid w:val="0018590D"/>
    <w:rsid w:val="00185A29"/>
    <w:rsid w:val="00185D47"/>
    <w:rsid w:val="00185E4E"/>
    <w:rsid w:val="00185EFC"/>
    <w:rsid w:val="00186516"/>
    <w:rsid w:val="0018656A"/>
    <w:rsid w:val="001868FB"/>
    <w:rsid w:val="00186CF6"/>
    <w:rsid w:val="00186D71"/>
    <w:rsid w:val="00187025"/>
    <w:rsid w:val="00187028"/>
    <w:rsid w:val="001870CD"/>
    <w:rsid w:val="00187765"/>
    <w:rsid w:val="00187817"/>
    <w:rsid w:val="00187873"/>
    <w:rsid w:val="0018789A"/>
    <w:rsid w:val="00187DBB"/>
    <w:rsid w:val="00187E68"/>
    <w:rsid w:val="001901B9"/>
    <w:rsid w:val="00190447"/>
    <w:rsid w:val="0019045B"/>
    <w:rsid w:val="00190700"/>
    <w:rsid w:val="00190766"/>
    <w:rsid w:val="00190785"/>
    <w:rsid w:val="001907E3"/>
    <w:rsid w:val="001908B2"/>
    <w:rsid w:val="001908CC"/>
    <w:rsid w:val="00190B0D"/>
    <w:rsid w:val="00190B3E"/>
    <w:rsid w:val="00190B9C"/>
    <w:rsid w:val="00190E44"/>
    <w:rsid w:val="0019104D"/>
    <w:rsid w:val="00191293"/>
    <w:rsid w:val="00191568"/>
    <w:rsid w:val="00191633"/>
    <w:rsid w:val="00191660"/>
    <w:rsid w:val="00191703"/>
    <w:rsid w:val="00191736"/>
    <w:rsid w:val="001918AF"/>
    <w:rsid w:val="001918F8"/>
    <w:rsid w:val="0019192B"/>
    <w:rsid w:val="001919AF"/>
    <w:rsid w:val="00191B63"/>
    <w:rsid w:val="00191DBE"/>
    <w:rsid w:val="00191F1E"/>
    <w:rsid w:val="00191F2E"/>
    <w:rsid w:val="0019205F"/>
    <w:rsid w:val="00192068"/>
    <w:rsid w:val="00192158"/>
    <w:rsid w:val="001921B6"/>
    <w:rsid w:val="001926B7"/>
    <w:rsid w:val="00192745"/>
    <w:rsid w:val="00192802"/>
    <w:rsid w:val="00192810"/>
    <w:rsid w:val="00192A9B"/>
    <w:rsid w:val="00192B8F"/>
    <w:rsid w:val="00192BFA"/>
    <w:rsid w:val="00192C85"/>
    <w:rsid w:val="00192D59"/>
    <w:rsid w:val="00192F35"/>
    <w:rsid w:val="00192F42"/>
    <w:rsid w:val="001932A5"/>
    <w:rsid w:val="00193461"/>
    <w:rsid w:val="001934F7"/>
    <w:rsid w:val="00193685"/>
    <w:rsid w:val="001938B6"/>
    <w:rsid w:val="00193A9D"/>
    <w:rsid w:val="00193B29"/>
    <w:rsid w:val="00193E10"/>
    <w:rsid w:val="00193F54"/>
    <w:rsid w:val="00193FE3"/>
    <w:rsid w:val="001940A0"/>
    <w:rsid w:val="001941FF"/>
    <w:rsid w:val="001945CD"/>
    <w:rsid w:val="00194755"/>
    <w:rsid w:val="0019494B"/>
    <w:rsid w:val="00194BEA"/>
    <w:rsid w:val="00194C3A"/>
    <w:rsid w:val="00194C65"/>
    <w:rsid w:val="00194C79"/>
    <w:rsid w:val="00194D6C"/>
    <w:rsid w:val="00194E36"/>
    <w:rsid w:val="00194EC4"/>
    <w:rsid w:val="00194EC5"/>
    <w:rsid w:val="001953CC"/>
    <w:rsid w:val="00195612"/>
    <w:rsid w:val="00195C14"/>
    <w:rsid w:val="00196043"/>
    <w:rsid w:val="001961B3"/>
    <w:rsid w:val="001961E5"/>
    <w:rsid w:val="0019622B"/>
    <w:rsid w:val="001962BD"/>
    <w:rsid w:val="00196555"/>
    <w:rsid w:val="001966CA"/>
    <w:rsid w:val="0019684C"/>
    <w:rsid w:val="0019697F"/>
    <w:rsid w:val="00196A70"/>
    <w:rsid w:val="00196A84"/>
    <w:rsid w:val="00196ACB"/>
    <w:rsid w:val="00196CE9"/>
    <w:rsid w:val="00196D8B"/>
    <w:rsid w:val="00196E9F"/>
    <w:rsid w:val="00196F8E"/>
    <w:rsid w:val="00197436"/>
    <w:rsid w:val="0019765A"/>
    <w:rsid w:val="00197A23"/>
    <w:rsid w:val="00197AF2"/>
    <w:rsid w:val="00197B04"/>
    <w:rsid w:val="00197D79"/>
    <w:rsid w:val="00197E6E"/>
    <w:rsid w:val="001A009B"/>
    <w:rsid w:val="001A017B"/>
    <w:rsid w:val="001A030C"/>
    <w:rsid w:val="001A0411"/>
    <w:rsid w:val="001A0522"/>
    <w:rsid w:val="001A0537"/>
    <w:rsid w:val="001A05EF"/>
    <w:rsid w:val="001A0EE0"/>
    <w:rsid w:val="001A1019"/>
    <w:rsid w:val="001A1093"/>
    <w:rsid w:val="001A12CC"/>
    <w:rsid w:val="001A1337"/>
    <w:rsid w:val="001A19E7"/>
    <w:rsid w:val="001A1CBC"/>
    <w:rsid w:val="001A1CD1"/>
    <w:rsid w:val="001A1D97"/>
    <w:rsid w:val="001A1DAB"/>
    <w:rsid w:val="001A1DF2"/>
    <w:rsid w:val="001A1E41"/>
    <w:rsid w:val="001A1EF0"/>
    <w:rsid w:val="001A2225"/>
    <w:rsid w:val="001A2566"/>
    <w:rsid w:val="001A25A5"/>
    <w:rsid w:val="001A25A9"/>
    <w:rsid w:val="001A280F"/>
    <w:rsid w:val="001A28D6"/>
    <w:rsid w:val="001A2A5B"/>
    <w:rsid w:val="001A2D26"/>
    <w:rsid w:val="001A2E2C"/>
    <w:rsid w:val="001A32B7"/>
    <w:rsid w:val="001A342F"/>
    <w:rsid w:val="001A35A3"/>
    <w:rsid w:val="001A374C"/>
    <w:rsid w:val="001A3790"/>
    <w:rsid w:val="001A37D1"/>
    <w:rsid w:val="001A37DD"/>
    <w:rsid w:val="001A38AD"/>
    <w:rsid w:val="001A39C2"/>
    <w:rsid w:val="001A3B66"/>
    <w:rsid w:val="001A3EC9"/>
    <w:rsid w:val="001A3F58"/>
    <w:rsid w:val="001A4051"/>
    <w:rsid w:val="001A45A8"/>
    <w:rsid w:val="001A4750"/>
    <w:rsid w:val="001A479F"/>
    <w:rsid w:val="001A4AB6"/>
    <w:rsid w:val="001A4AE9"/>
    <w:rsid w:val="001A4AEA"/>
    <w:rsid w:val="001A51A7"/>
    <w:rsid w:val="001A54C9"/>
    <w:rsid w:val="001A5608"/>
    <w:rsid w:val="001A5697"/>
    <w:rsid w:val="001A580A"/>
    <w:rsid w:val="001A586F"/>
    <w:rsid w:val="001A591E"/>
    <w:rsid w:val="001A5BE9"/>
    <w:rsid w:val="001A5C21"/>
    <w:rsid w:val="001A5C75"/>
    <w:rsid w:val="001A5E22"/>
    <w:rsid w:val="001A5ED2"/>
    <w:rsid w:val="001A5F96"/>
    <w:rsid w:val="001A6288"/>
    <w:rsid w:val="001A6422"/>
    <w:rsid w:val="001A6474"/>
    <w:rsid w:val="001A64A4"/>
    <w:rsid w:val="001A66EC"/>
    <w:rsid w:val="001A6AFF"/>
    <w:rsid w:val="001A6C0C"/>
    <w:rsid w:val="001A6C22"/>
    <w:rsid w:val="001A6C5B"/>
    <w:rsid w:val="001A6CB0"/>
    <w:rsid w:val="001A6D02"/>
    <w:rsid w:val="001A6D36"/>
    <w:rsid w:val="001A6E43"/>
    <w:rsid w:val="001A6E91"/>
    <w:rsid w:val="001A6FAA"/>
    <w:rsid w:val="001A6FB4"/>
    <w:rsid w:val="001A717D"/>
    <w:rsid w:val="001A724B"/>
    <w:rsid w:val="001A7573"/>
    <w:rsid w:val="001A76C3"/>
    <w:rsid w:val="001A7A2D"/>
    <w:rsid w:val="001A7F77"/>
    <w:rsid w:val="001A7F95"/>
    <w:rsid w:val="001A7FAC"/>
    <w:rsid w:val="001B009F"/>
    <w:rsid w:val="001B01A8"/>
    <w:rsid w:val="001B042D"/>
    <w:rsid w:val="001B06C4"/>
    <w:rsid w:val="001B0794"/>
    <w:rsid w:val="001B0F48"/>
    <w:rsid w:val="001B16F4"/>
    <w:rsid w:val="001B1B65"/>
    <w:rsid w:val="001B1C6A"/>
    <w:rsid w:val="001B210A"/>
    <w:rsid w:val="001B215B"/>
    <w:rsid w:val="001B2275"/>
    <w:rsid w:val="001B232E"/>
    <w:rsid w:val="001B2365"/>
    <w:rsid w:val="001B2424"/>
    <w:rsid w:val="001B249E"/>
    <w:rsid w:val="001B253E"/>
    <w:rsid w:val="001B265F"/>
    <w:rsid w:val="001B276C"/>
    <w:rsid w:val="001B2827"/>
    <w:rsid w:val="001B2877"/>
    <w:rsid w:val="001B28CA"/>
    <w:rsid w:val="001B2B53"/>
    <w:rsid w:val="001B2DD2"/>
    <w:rsid w:val="001B2FAE"/>
    <w:rsid w:val="001B32DC"/>
    <w:rsid w:val="001B3331"/>
    <w:rsid w:val="001B35A3"/>
    <w:rsid w:val="001B38F5"/>
    <w:rsid w:val="001B3A6A"/>
    <w:rsid w:val="001B3BA2"/>
    <w:rsid w:val="001B3E60"/>
    <w:rsid w:val="001B3FD6"/>
    <w:rsid w:val="001B411E"/>
    <w:rsid w:val="001B4401"/>
    <w:rsid w:val="001B441B"/>
    <w:rsid w:val="001B44C8"/>
    <w:rsid w:val="001B469A"/>
    <w:rsid w:val="001B473A"/>
    <w:rsid w:val="001B47C1"/>
    <w:rsid w:val="001B48D3"/>
    <w:rsid w:val="001B4AEA"/>
    <w:rsid w:val="001B4B23"/>
    <w:rsid w:val="001B4BF0"/>
    <w:rsid w:val="001B4CB1"/>
    <w:rsid w:val="001B4D9D"/>
    <w:rsid w:val="001B5097"/>
    <w:rsid w:val="001B50DF"/>
    <w:rsid w:val="001B5127"/>
    <w:rsid w:val="001B52F1"/>
    <w:rsid w:val="001B5440"/>
    <w:rsid w:val="001B5860"/>
    <w:rsid w:val="001B58BF"/>
    <w:rsid w:val="001B5CF3"/>
    <w:rsid w:val="001B5D38"/>
    <w:rsid w:val="001B5E51"/>
    <w:rsid w:val="001B60D9"/>
    <w:rsid w:val="001B621D"/>
    <w:rsid w:val="001B62FA"/>
    <w:rsid w:val="001B63B8"/>
    <w:rsid w:val="001B6620"/>
    <w:rsid w:val="001B6735"/>
    <w:rsid w:val="001B6835"/>
    <w:rsid w:val="001B6924"/>
    <w:rsid w:val="001B6967"/>
    <w:rsid w:val="001B6B5B"/>
    <w:rsid w:val="001B6B9F"/>
    <w:rsid w:val="001B6CCC"/>
    <w:rsid w:val="001B6D58"/>
    <w:rsid w:val="001B6E91"/>
    <w:rsid w:val="001B7125"/>
    <w:rsid w:val="001B7135"/>
    <w:rsid w:val="001B7217"/>
    <w:rsid w:val="001B72D3"/>
    <w:rsid w:val="001B73CD"/>
    <w:rsid w:val="001B7425"/>
    <w:rsid w:val="001B74D0"/>
    <w:rsid w:val="001B755E"/>
    <w:rsid w:val="001B7633"/>
    <w:rsid w:val="001B769D"/>
    <w:rsid w:val="001B7780"/>
    <w:rsid w:val="001B7813"/>
    <w:rsid w:val="001B78A1"/>
    <w:rsid w:val="001B78F5"/>
    <w:rsid w:val="001B7968"/>
    <w:rsid w:val="001B7A19"/>
    <w:rsid w:val="001B7ADA"/>
    <w:rsid w:val="001B7ADE"/>
    <w:rsid w:val="001B7EE7"/>
    <w:rsid w:val="001B7F48"/>
    <w:rsid w:val="001C00FD"/>
    <w:rsid w:val="001C013B"/>
    <w:rsid w:val="001C0184"/>
    <w:rsid w:val="001C025B"/>
    <w:rsid w:val="001C034A"/>
    <w:rsid w:val="001C041E"/>
    <w:rsid w:val="001C0435"/>
    <w:rsid w:val="001C0645"/>
    <w:rsid w:val="001C0807"/>
    <w:rsid w:val="001C0A81"/>
    <w:rsid w:val="001C0D3E"/>
    <w:rsid w:val="001C0D6C"/>
    <w:rsid w:val="001C0E81"/>
    <w:rsid w:val="001C0F42"/>
    <w:rsid w:val="001C0F89"/>
    <w:rsid w:val="001C101A"/>
    <w:rsid w:val="001C14AE"/>
    <w:rsid w:val="001C1839"/>
    <w:rsid w:val="001C1857"/>
    <w:rsid w:val="001C1B68"/>
    <w:rsid w:val="001C1D23"/>
    <w:rsid w:val="001C1DF3"/>
    <w:rsid w:val="001C1E8A"/>
    <w:rsid w:val="001C1F80"/>
    <w:rsid w:val="001C2018"/>
    <w:rsid w:val="001C2068"/>
    <w:rsid w:val="001C2083"/>
    <w:rsid w:val="001C20FA"/>
    <w:rsid w:val="001C221B"/>
    <w:rsid w:val="001C22AC"/>
    <w:rsid w:val="001C23A5"/>
    <w:rsid w:val="001C24CE"/>
    <w:rsid w:val="001C265E"/>
    <w:rsid w:val="001C2774"/>
    <w:rsid w:val="001C287F"/>
    <w:rsid w:val="001C2920"/>
    <w:rsid w:val="001C2A20"/>
    <w:rsid w:val="001C2AA3"/>
    <w:rsid w:val="001C2ABF"/>
    <w:rsid w:val="001C3063"/>
    <w:rsid w:val="001C3341"/>
    <w:rsid w:val="001C35F5"/>
    <w:rsid w:val="001C364F"/>
    <w:rsid w:val="001C36E6"/>
    <w:rsid w:val="001C375D"/>
    <w:rsid w:val="001C390E"/>
    <w:rsid w:val="001C39D1"/>
    <w:rsid w:val="001C3D2D"/>
    <w:rsid w:val="001C3E03"/>
    <w:rsid w:val="001C3FA1"/>
    <w:rsid w:val="001C3FE6"/>
    <w:rsid w:val="001C4147"/>
    <w:rsid w:val="001C42E9"/>
    <w:rsid w:val="001C4464"/>
    <w:rsid w:val="001C459A"/>
    <w:rsid w:val="001C4773"/>
    <w:rsid w:val="001C4815"/>
    <w:rsid w:val="001C49CC"/>
    <w:rsid w:val="001C49EF"/>
    <w:rsid w:val="001C4DF3"/>
    <w:rsid w:val="001C519E"/>
    <w:rsid w:val="001C553A"/>
    <w:rsid w:val="001C5582"/>
    <w:rsid w:val="001C567D"/>
    <w:rsid w:val="001C5706"/>
    <w:rsid w:val="001C58E9"/>
    <w:rsid w:val="001C591A"/>
    <w:rsid w:val="001C59F8"/>
    <w:rsid w:val="001C606A"/>
    <w:rsid w:val="001C6364"/>
    <w:rsid w:val="001C643A"/>
    <w:rsid w:val="001C6553"/>
    <w:rsid w:val="001C6631"/>
    <w:rsid w:val="001C68CC"/>
    <w:rsid w:val="001C6930"/>
    <w:rsid w:val="001C697F"/>
    <w:rsid w:val="001C69D2"/>
    <w:rsid w:val="001C69F7"/>
    <w:rsid w:val="001C6B11"/>
    <w:rsid w:val="001C6B58"/>
    <w:rsid w:val="001C6D78"/>
    <w:rsid w:val="001C6DEA"/>
    <w:rsid w:val="001C6DFD"/>
    <w:rsid w:val="001C72A9"/>
    <w:rsid w:val="001C760A"/>
    <w:rsid w:val="001C76C6"/>
    <w:rsid w:val="001C78D9"/>
    <w:rsid w:val="001C7928"/>
    <w:rsid w:val="001C798B"/>
    <w:rsid w:val="001C79F2"/>
    <w:rsid w:val="001C7A7B"/>
    <w:rsid w:val="001C7B31"/>
    <w:rsid w:val="001C7C4C"/>
    <w:rsid w:val="001C7D0C"/>
    <w:rsid w:val="001C7F72"/>
    <w:rsid w:val="001D0143"/>
    <w:rsid w:val="001D01CB"/>
    <w:rsid w:val="001D02BC"/>
    <w:rsid w:val="001D0301"/>
    <w:rsid w:val="001D0587"/>
    <w:rsid w:val="001D0615"/>
    <w:rsid w:val="001D072C"/>
    <w:rsid w:val="001D0D00"/>
    <w:rsid w:val="001D0D17"/>
    <w:rsid w:val="001D0DFC"/>
    <w:rsid w:val="001D102C"/>
    <w:rsid w:val="001D1565"/>
    <w:rsid w:val="001D156A"/>
    <w:rsid w:val="001D1587"/>
    <w:rsid w:val="001D171A"/>
    <w:rsid w:val="001D1829"/>
    <w:rsid w:val="001D190F"/>
    <w:rsid w:val="001D1BE6"/>
    <w:rsid w:val="001D1DC6"/>
    <w:rsid w:val="001D1DE9"/>
    <w:rsid w:val="001D1DEF"/>
    <w:rsid w:val="001D1E59"/>
    <w:rsid w:val="001D1E7E"/>
    <w:rsid w:val="001D1FFD"/>
    <w:rsid w:val="001D2049"/>
    <w:rsid w:val="001D2097"/>
    <w:rsid w:val="001D21D7"/>
    <w:rsid w:val="001D2260"/>
    <w:rsid w:val="001D2530"/>
    <w:rsid w:val="001D2594"/>
    <w:rsid w:val="001D281C"/>
    <w:rsid w:val="001D294A"/>
    <w:rsid w:val="001D2A0D"/>
    <w:rsid w:val="001D2A2E"/>
    <w:rsid w:val="001D2BDB"/>
    <w:rsid w:val="001D2C8F"/>
    <w:rsid w:val="001D2D23"/>
    <w:rsid w:val="001D3081"/>
    <w:rsid w:val="001D314A"/>
    <w:rsid w:val="001D3214"/>
    <w:rsid w:val="001D326C"/>
    <w:rsid w:val="001D32D1"/>
    <w:rsid w:val="001D32E3"/>
    <w:rsid w:val="001D34E9"/>
    <w:rsid w:val="001D3506"/>
    <w:rsid w:val="001D36BA"/>
    <w:rsid w:val="001D381C"/>
    <w:rsid w:val="001D3A3E"/>
    <w:rsid w:val="001D3AC2"/>
    <w:rsid w:val="001D3B18"/>
    <w:rsid w:val="001D3CCB"/>
    <w:rsid w:val="001D3EB0"/>
    <w:rsid w:val="001D3FD6"/>
    <w:rsid w:val="001D4407"/>
    <w:rsid w:val="001D4428"/>
    <w:rsid w:val="001D4438"/>
    <w:rsid w:val="001D4480"/>
    <w:rsid w:val="001D44D7"/>
    <w:rsid w:val="001D45EB"/>
    <w:rsid w:val="001D4B37"/>
    <w:rsid w:val="001D4CC5"/>
    <w:rsid w:val="001D4DBA"/>
    <w:rsid w:val="001D4F2C"/>
    <w:rsid w:val="001D52D8"/>
    <w:rsid w:val="001D53A0"/>
    <w:rsid w:val="001D5526"/>
    <w:rsid w:val="001D5788"/>
    <w:rsid w:val="001D5B16"/>
    <w:rsid w:val="001D5B7E"/>
    <w:rsid w:val="001D5D20"/>
    <w:rsid w:val="001D5D52"/>
    <w:rsid w:val="001D639B"/>
    <w:rsid w:val="001D639C"/>
    <w:rsid w:val="001D6AAB"/>
    <w:rsid w:val="001D6F0B"/>
    <w:rsid w:val="001D707A"/>
    <w:rsid w:val="001D7146"/>
    <w:rsid w:val="001D71BE"/>
    <w:rsid w:val="001D72B7"/>
    <w:rsid w:val="001D7373"/>
    <w:rsid w:val="001D73CC"/>
    <w:rsid w:val="001D7593"/>
    <w:rsid w:val="001D75ED"/>
    <w:rsid w:val="001D7928"/>
    <w:rsid w:val="001D7A2B"/>
    <w:rsid w:val="001D7BC2"/>
    <w:rsid w:val="001E006F"/>
    <w:rsid w:val="001E0179"/>
    <w:rsid w:val="001E02C3"/>
    <w:rsid w:val="001E05BB"/>
    <w:rsid w:val="001E0634"/>
    <w:rsid w:val="001E063D"/>
    <w:rsid w:val="001E0704"/>
    <w:rsid w:val="001E08BB"/>
    <w:rsid w:val="001E09C7"/>
    <w:rsid w:val="001E09DE"/>
    <w:rsid w:val="001E0C83"/>
    <w:rsid w:val="001E0D1C"/>
    <w:rsid w:val="001E0ECC"/>
    <w:rsid w:val="001E0F7A"/>
    <w:rsid w:val="001E107A"/>
    <w:rsid w:val="001E10DD"/>
    <w:rsid w:val="001E11A5"/>
    <w:rsid w:val="001E12E1"/>
    <w:rsid w:val="001E1311"/>
    <w:rsid w:val="001E133E"/>
    <w:rsid w:val="001E1389"/>
    <w:rsid w:val="001E142A"/>
    <w:rsid w:val="001E144A"/>
    <w:rsid w:val="001E1457"/>
    <w:rsid w:val="001E1A11"/>
    <w:rsid w:val="001E1D3D"/>
    <w:rsid w:val="001E1EDD"/>
    <w:rsid w:val="001E1F0D"/>
    <w:rsid w:val="001E2043"/>
    <w:rsid w:val="001E205A"/>
    <w:rsid w:val="001E20B8"/>
    <w:rsid w:val="001E22A8"/>
    <w:rsid w:val="001E2491"/>
    <w:rsid w:val="001E255E"/>
    <w:rsid w:val="001E25C6"/>
    <w:rsid w:val="001E262D"/>
    <w:rsid w:val="001E2666"/>
    <w:rsid w:val="001E266F"/>
    <w:rsid w:val="001E2793"/>
    <w:rsid w:val="001E28CB"/>
    <w:rsid w:val="001E2948"/>
    <w:rsid w:val="001E29B7"/>
    <w:rsid w:val="001E2ACA"/>
    <w:rsid w:val="001E2BF2"/>
    <w:rsid w:val="001E2D45"/>
    <w:rsid w:val="001E2F80"/>
    <w:rsid w:val="001E31D2"/>
    <w:rsid w:val="001E34D1"/>
    <w:rsid w:val="001E34DF"/>
    <w:rsid w:val="001E3537"/>
    <w:rsid w:val="001E35FB"/>
    <w:rsid w:val="001E37DC"/>
    <w:rsid w:val="001E38A0"/>
    <w:rsid w:val="001E3C46"/>
    <w:rsid w:val="001E3C9E"/>
    <w:rsid w:val="001E3DD7"/>
    <w:rsid w:val="001E3F2A"/>
    <w:rsid w:val="001E4455"/>
    <w:rsid w:val="001E4527"/>
    <w:rsid w:val="001E45F7"/>
    <w:rsid w:val="001E485B"/>
    <w:rsid w:val="001E4A48"/>
    <w:rsid w:val="001E4CC3"/>
    <w:rsid w:val="001E4DED"/>
    <w:rsid w:val="001E4EBC"/>
    <w:rsid w:val="001E4F9D"/>
    <w:rsid w:val="001E4FFB"/>
    <w:rsid w:val="001E5384"/>
    <w:rsid w:val="001E5397"/>
    <w:rsid w:val="001E57EC"/>
    <w:rsid w:val="001E5AAF"/>
    <w:rsid w:val="001E5CE1"/>
    <w:rsid w:val="001E5D48"/>
    <w:rsid w:val="001E5DA9"/>
    <w:rsid w:val="001E5EBC"/>
    <w:rsid w:val="001E5F6D"/>
    <w:rsid w:val="001E605E"/>
    <w:rsid w:val="001E61CB"/>
    <w:rsid w:val="001E630A"/>
    <w:rsid w:val="001E63F3"/>
    <w:rsid w:val="001E64BE"/>
    <w:rsid w:val="001E6510"/>
    <w:rsid w:val="001E6680"/>
    <w:rsid w:val="001E66EF"/>
    <w:rsid w:val="001E6878"/>
    <w:rsid w:val="001E68D3"/>
    <w:rsid w:val="001E6BB2"/>
    <w:rsid w:val="001E6BD6"/>
    <w:rsid w:val="001E6C10"/>
    <w:rsid w:val="001E6C68"/>
    <w:rsid w:val="001E6D9E"/>
    <w:rsid w:val="001E7062"/>
    <w:rsid w:val="001E7166"/>
    <w:rsid w:val="001E7371"/>
    <w:rsid w:val="001E73F6"/>
    <w:rsid w:val="001E765A"/>
    <w:rsid w:val="001E769F"/>
    <w:rsid w:val="001E76CE"/>
    <w:rsid w:val="001E7700"/>
    <w:rsid w:val="001E7739"/>
    <w:rsid w:val="001E7991"/>
    <w:rsid w:val="001E7AB5"/>
    <w:rsid w:val="001E7D16"/>
    <w:rsid w:val="001E7E1E"/>
    <w:rsid w:val="001E7E96"/>
    <w:rsid w:val="001F004F"/>
    <w:rsid w:val="001F0479"/>
    <w:rsid w:val="001F05C0"/>
    <w:rsid w:val="001F07A8"/>
    <w:rsid w:val="001F0846"/>
    <w:rsid w:val="001F0866"/>
    <w:rsid w:val="001F09F4"/>
    <w:rsid w:val="001F0D10"/>
    <w:rsid w:val="001F11DE"/>
    <w:rsid w:val="001F122D"/>
    <w:rsid w:val="001F1606"/>
    <w:rsid w:val="001F162F"/>
    <w:rsid w:val="001F17FD"/>
    <w:rsid w:val="001F1A16"/>
    <w:rsid w:val="001F1B54"/>
    <w:rsid w:val="001F1C8E"/>
    <w:rsid w:val="001F1D15"/>
    <w:rsid w:val="001F1E01"/>
    <w:rsid w:val="001F1F45"/>
    <w:rsid w:val="001F1FF9"/>
    <w:rsid w:val="001F2072"/>
    <w:rsid w:val="001F20BE"/>
    <w:rsid w:val="001F227C"/>
    <w:rsid w:val="001F22F9"/>
    <w:rsid w:val="001F23B9"/>
    <w:rsid w:val="001F2412"/>
    <w:rsid w:val="001F257B"/>
    <w:rsid w:val="001F273E"/>
    <w:rsid w:val="001F28DF"/>
    <w:rsid w:val="001F2A55"/>
    <w:rsid w:val="001F2B2C"/>
    <w:rsid w:val="001F2BAD"/>
    <w:rsid w:val="001F3059"/>
    <w:rsid w:val="001F3114"/>
    <w:rsid w:val="001F31E4"/>
    <w:rsid w:val="001F3236"/>
    <w:rsid w:val="001F32C2"/>
    <w:rsid w:val="001F33DD"/>
    <w:rsid w:val="001F3615"/>
    <w:rsid w:val="001F363D"/>
    <w:rsid w:val="001F3690"/>
    <w:rsid w:val="001F37F7"/>
    <w:rsid w:val="001F39E8"/>
    <w:rsid w:val="001F3A48"/>
    <w:rsid w:val="001F3AAA"/>
    <w:rsid w:val="001F3D4B"/>
    <w:rsid w:val="001F3D90"/>
    <w:rsid w:val="001F3D9D"/>
    <w:rsid w:val="001F3E2A"/>
    <w:rsid w:val="001F4043"/>
    <w:rsid w:val="001F4075"/>
    <w:rsid w:val="001F4187"/>
    <w:rsid w:val="001F4573"/>
    <w:rsid w:val="001F469F"/>
    <w:rsid w:val="001F4909"/>
    <w:rsid w:val="001F49A9"/>
    <w:rsid w:val="001F49AE"/>
    <w:rsid w:val="001F4AE5"/>
    <w:rsid w:val="001F4BDB"/>
    <w:rsid w:val="001F4CAE"/>
    <w:rsid w:val="001F4CF9"/>
    <w:rsid w:val="001F4DEF"/>
    <w:rsid w:val="001F4EB6"/>
    <w:rsid w:val="001F5142"/>
    <w:rsid w:val="001F5296"/>
    <w:rsid w:val="001F529E"/>
    <w:rsid w:val="001F541D"/>
    <w:rsid w:val="001F56B4"/>
    <w:rsid w:val="001F59E0"/>
    <w:rsid w:val="001F5A6A"/>
    <w:rsid w:val="001F5C35"/>
    <w:rsid w:val="001F6012"/>
    <w:rsid w:val="001F60B6"/>
    <w:rsid w:val="001F60CB"/>
    <w:rsid w:val="001F61EC"/>
    <w:rsid w:val="001F6232"/>
    <w:rsid w:val="001F6473"/>
    <w:rsid w:val="001F656D"/>
    <w:rsid w:val="001F69BB"/>
    <w:rsid w:val="001F6A33"/>
    <w:rsid w:val="001F6B15"/>
    <w:rsid w:val="001F6CCE"/>
    <w:rsid w:val="001F6DA7"/>
    <w:rsid w:val="001F6E16"/>
    <w:rsid w:val="001F6EE0"/>
    <w:rsid w:val="001F70D2"/>
    <w:rsid w:val="001F713E"/>
    <w:rsid w:val="001F7243"/>
    <w:rsid w:val="001F7282"/>
    <w:rsid w:val="001F73A8"/>
    <w:rsid w:val="001F76E3"/>
    <w:rsid w:val="001F770E"/>
    <w:rsid w:val="001F7980"/>
    <w:rsid w:val="001F7A56"/>
    <w:rsid w:val="001F7B10"/>
    <w:rsid w:val="001F7D52"/>
    <w:rsid w:val="001F7E37"/>
    <w:rsid w:val="001F7FA2"/>
    <w:rsid w:val="00200045"/>
    <w:rsid w:val="002001C4"/>
    <w:rsid w:val="00200222"/>
    <w:rsid w:val="00200371"/>
    <w:rsid w:val="002004F3"/>
    <w:rsid w:val="00200727"/>
    <w:rsid w:val="002007C3"/>
    <w:rsid w:val="00200C07"/>
    <w:rsid w:val="00200C41"/>
    <w:rsid w:val="00200C73"/>
    <w:rsid w:val="00200E49"/>
    <w:rsid w:val="00200FEB"/>
    <w:rsid w:val="002011DA"/>
    <w:rsid w:val="002014A5"/>
    <w:rsid w:val="00201533"/>
    <w:rsid w:val="00201660"/>
    <w:rsid w:val="00201AB5"/>
    <w:rsid w:val="00201B2A"/>
    <w:rsid w:val="00201C7B"/>
    <w:rsid w:val="00201D7C"/>
    <w:rsid w:val="002020A1"/>
    <w:rsid w:val="0020223A"/>
    <w:rsid w:val="00202676"/>
    <w:rsid w:val="00202C94"/>
    <w:rsid w:val="00202ECC"/>
    <w:rsid w:val="00202EEC"/>
    <w:rsid w:val="00202F93"/>
    <w:rsid w:val="00202FD0"/>
    <w:rsid w:val="00202FFF"/>
    <w:rsid w:val="00203001"/>
    <w:rsid w:val="00203271"/>
    <w:rsid w:val="002033E3"/>
    <w:rsid w:val="002035DA"/>
    <w:rsid w:val="00203670"/>
    <w:rsid w:val="002037B0"/>
    <w:rsid w:val="002037FA"/>
    <w:rsid w:val="002039AA"/>
    <w:rsid w:val="002039AF"/>
    <w:rsid w:val="002039D2"/>
    <w:rsid w:val="00203A85"/>
    <w:rsid w:val="00203CC9"/>
    <w:rsid w:val="00203CE9"/>
    <w:rsid w:val="00203D9B"/>
    <w:rsid w:val="00203ECF"/>
    <w:rsid w:val="00203EF4"/>
    <w:rsid w:val="002042A7"/>
    <w:rsid w:val="00204365"/>
    <w:rsid w:val="00204569"/>
    <w:rsid w:val="002045AF"/>
    <w:rsid w:val="00204730"/>
    <w:rsid w:val="00204F07"/>
    <w:rsid w:val="0020508D"/>
    <w:rsid w:val="0020551E"/>
    <w:rsid w:val="00205837"/>
    <w:rsid w:val="00205A89"/>
    <w:rsid w:val="00205EE0"/>
    <w:rsid w:val="00206461"/>
    <w:rsid w:val="00206518"/>
    <w:rsid w:val="002065CA"/>
    <w:rsid w:val="002066A3"/>
    <w:rsid w:val="00206721"/>
    <w:rsid w:val="0020679F"/>
    <w:rsid w:val="002067EB"/>
    <w:rsid w:val="00206898"/>
    <w:rsid w:val="002068F0"/>
    <w:rsid w:val="002069CA"/>
    <w:rsid w:val="00206A24"/>
    <w:rsid w:val="00206AD4"/>
    <w:rsid w:val="00206B0D"/>
    <w:rsid w:val="00206E43"/>
    <w:rsid w:val="00206FD7"/>
    <w:rsid w:val="002070A9"/>
    <w:rsid w:val="002072A1"/>
    <w:rsid w:val="00207356"/>
    <w:rsid w:val="00207510"/>
    <w:rsid w:val="002075FD"/>
    <w:rsid w:val="002079C7"/>
    <w:rsid w:val="00207DD1"/>
    <w:rsid w:val="00207DD3"/>
    <w:rsid w:val="0020B298"/>
    <w:rsid w:val="002102FE"/>
    <w:rsid w:val="0021059B"/>
    <w:rsid w:val="00210735"/>
    <w:rsid w:val="0021075C"/>
    <w:rsid w:val="00210864"/>
    <w:rsid w:val="00210BBE"/>
    <w:rsid w:val="00210D20"/>
    <w:rsid w:val="00210D68"/>
    <w:rsid w:val="00210F98"/>
    <w:rsid w:val="00211163"/>
    <w:rsid w:val="00211384"/>
    <w:rsid w:val="002113EA"/>
    <w:rsid w:val="0021141D"/>
    <w:rsid w:val="002114EA"/>
    <w:rsid w:val="0021155B"/>
    <w:rsid w:val="002116D4"/>
    <w:rsid w:val="002118C6"/>
    <w:rsid w:val="00211914"/>
    <w:rsid w:val="00211A08"/>
    <w:rsid w:val="00211BD1"/>
    <w:rsid w:val="00211BDC"/>
    <w:rsid w:val="00211C60"/>
    <w:rsid w:val="00211ED3"/>
    <w:rsid w:val="0021219E"/>
    <w:rsid w:val="002122F4"/>
    <w:rsid w:val="0021233B"/>
    <w:rsid w:val="002123E0"/>
    <w:rsid w:val="002125A9"/>
    <w:rsid w:val="002129FF"/>
    <w:rsid w:val="00212C00"/>
    <w:rsid w:val="00212C0C"/>
    <w:rsid w:val="002130DD"/>
    <w:rsid w:val="00213150"/>
    <w:rsid w:val="0021323D"/>
    <w:rsid w:val="002134E5"/>
    <w:rsid w:val="00213502"/>
    <w:rsid w:val="0021350A"/>
    <w:rsid w:val="00213832"/>
    <w:rsid w:val="00213FDE"/>
    <w:rsid w:val="00214383"/>
    <w:rsid w:val="002143BF"/>
    <w:rsid w:val="002143CC"/>
    <w:rsid w:val="002144DE"/>
    <w:rsid w:val="00214F68"/>
    <w:rsid w:val="00214F8D"/>
    <w:rsid w:val="00214FCB"/>
    <w:rsid w:val="002151B9"/>
    <w:rsid w:val="00215475"/>
    <w:rsid w:val="002154C8"/>
    <w:rsid w:val="002156F2"/>
    <w:rsid w:val="002157A0"/>
    <w:rsid w:val="00215885"/>
    <w:rsid w:val="00215B8A"/>
    <w:rsid w:val="00215BDE"/>
    <w:rsid w:val="00215DCC"/>
    <w:rsid w:val="00215F59"/>
    <w:rsid w:val="002162A5"/>
    <w:rsid w:val="0021633F"/>
    <w:rsid w:val="0021635F"/>
    <w:rsid w:val="0021638C"/>
    <w:rsid w:val="002165F9"/>
    <w:rsid w:val="002167AE"/>
    <w:rsid w:val="002167DD"/>
    <w:rsid w:val="00217033"/>
    <w:rsid w:val="00217272"/>
    <w:rsid w:val="002172A5"/>
    <w:rsid w:val="0021738F"/>
    <w:rsid w:val="002174C0"/>
    <w:rsid w:val="002175C8"/>
    <w:rsid w:val="00217864"/>
    <w:rsid w:val="0021795D"/>
    <w:rsid w:val="00217D5B"/>
    <w:rsid w:val="00217D7E"/>
    <w:rsid w:val="00217EE7"/>
    <w:rsid w:val="00220102"/>
    <w:rsid w:val="0022027A"/>
    <w:rsid w:val="002202FC"/>
    <w:rsid w:val="00220511"/>
    <w:rsid w:val="0022055C"/>
    <w:rsid w:val="00220655"/>
    <w:rsid w:val="002206D8"/>
    <w:rsid w:val="002208A0"/>
    <w:rsid w:val="00220911"/>
    <w:rsid w:val="00220960"/>
    <w:rsid w:val="00220A57"/>
    <w:rsid w:val="00220AC3"/>
    <w:rsid w:val="00220B0B"/>
    <w:rsid w:val="00220C4C"/>
    <w:rsid w:val="00220C87"/>
    <w:rsid w:val="00220E64"/>
    <w:rsid w:val="00220E98"/>
    <w:rsid w:val="00220F3B"/>
    <w:rsid w:val="00221030"/>
    <w:rsid w:val="002210B0"/>
    <w:rsid w:val="00221213"/>
    <w:rsid w:val="00221243"/>
    <w:rsid w:val="00221383"/>
    <w:rsid w:val="002214A1"/>
    <w:rsid w:val="00221626"/>
    <w:rsid w:val="002216FD"/>
    <w:rsid w:val="002219FF"/>
    <w:rsid w:val="00221C28"/>
    <w:rsid w:val="00221E19"/>
    <w:rsid w:val="00221ECA"/>
    <w:rsid w:val="0022234D"/>
    <w:rsid w:val="002225BF"/>
    <w:rsid w:val="002226D4"/>
    <w:rsid w:val="002227F8"/>
    <w:rsid w:val="00222B57"/>
    <w:rsid w:val="00222B75"/>
    <w:rsid w:val="00222CFA"/>
    <w:rsid w:val="00222E31"/>
    <w:rsid w:val="00222F84"/>
    <w:rsid w:val="00223105"/>
    <w:rsid w:val="00223428"/>
    <w:rsid w:val="0022355E"/>
    <w:rsid w:val="002237ED"/>
    <w:rsid w:val="002237F5"/>
    <w:rsid w:val="00223894"/>
    <w:rsid w:val="00223A7B"/>
    <w:rsid w:val="00223AAE"/>
    <w:rsid w:val="00223B6D"/>
    <w:rsid w:val="00223C3F"/>
    <w:rsid w:val="00223FEF"/>
    <w:rsid w:val="00224082"/>
    <w:rsid w:val="0022420C"/>
    <w:rsid w:val="002242A5"/>
    <w:rsid w:val="002242CE"/>
    <w:rsid w:val="00224456"/>
    <w:rsid w:val="002246EA"/>
    <w:rsid w:val="0022472D"/>
    <w:rsid w:val="00224822"/>
    <w:rsid w:val="00224A78"/>
    <w:rsid w:val="00224AA9"/>
    <w:rsid w:val="00224B7E"/>
    <w:rsid w:val="00224CC4"/>
    <w:rsid w:val="00224CCD"/>
    <w:rsid w:val="00224D85"/>
    <w:rsid w:val="00224EBD"/>
    <w:rsid w:val="00225036"/>
    <w:rsid w:val="0022516D"/>
    <w:rsid w:val="002252C4"/>
    <w:rsid w:val="00225305"/>
    <w:rsid w:val="00225457"/>
    <w:rsid w:val="0022563C"/>
    <w:rsid w:val="00225A0E"/>
    <w:rsid w:val="002261C3"/>
    <w:rsid w:val="0022637D"/>
    <w:rsid w:val="00226651"/>
    <w:rsid w:val="00226725"/>
    <w:rsid w:val="002267F1"/>
    <w:rsid w:val="00226EB8"/>
    <w:rsid w:val="0022705D"/>
    <w:rsid w:val="00227899"/>
    <w:rsid w:val="00227A59"/>
    <w:rsid w:val="00227DAF"/>
    <w:rsid w:val="00227E35"/>
    <w:rsid w:val="00227EFD"/>
    <w:rsid w:val="00230231"/>
    <w:rsid w:val="002303A6"/>
    <w:rsid w:val="002303BA"/>
    <w:rsid w:val="002303FB"/>
    <w:rsid w:val="00230419"/>
    <w:rsid w:val="002304D6"/>
    <w:rsid w:val="00230652"/>
    <w:rsid w:val="00230C39"/>
    <w:rsid w:val="00230CE1"/>
    <w:rsid w:val="00230F61"/>
    <w:rsid w:val="002310EA"/>
    <w:rsid w:val="0023122B"/>
    <w:rsid w:val="002313A1"/>
    <w:rsid w:val="002313B0"/>
    <w:rsid w:val="002314A5"/>
    <w:rsid w:val="00231569"/>
    <w:rsid w:val="0023157C"/>
    <w:rsid w:val="002316A1"/>
    <w:rsid w:val="0023171E"/>
    <w:rsid w:val="00231CA4"/>
    <w:rsid w:val="00232065"/>
    <w:rsid w:val="002321F3"/>
    <w:rsid w:val="00232423"/>
    <w:rsid w:val="00232518"/>
    <w:rsid w:val="002325A1"/>
    <w:rsid w:val="002328BA"/>
    <w:rsid w:val="002329BA"/>
    <w:rsid w:val="00232B6C"/>
    <w:rsid w:val="00232DEE"/>
    <w:rsid w:val="00232E57"/>
    <w:rsid w:val="00232F38"/>
    <w:rsid w:val="00232FA4"/>
    <w:rsid w:val="00233074"/>
    <w:rsid w:val="00233121"/>
    <w:rsid w:val="00233298"/>
    <w:rsid w:val="0023344C"/>
    <w:rsid w:val="00233457"/>
    <w:rsid w:val="0023380F"/>
    <w:rsid w:val="00233881"/>
    <w:rsid w:val="002339BD"/>
    <w:rsid w:val="00233B43"/>
    <w:rsid w:val="00233C98"/>
    <w:rsid w:val="00233CD6"/>
    <w:rsid w:val="00233D4D"/>
    <w:rsid w:val="00233F0D"/>
    <w:rsid w:val="00234006"/>
    <w:rsid w:val="0023451E"/>
    <w:rsid w:val="00234537"/>
    <w:rsid w:val="00234545"/>
    <w:rsid w:val="00234579"/>
    <w:rsid w:val="00234673"/>
    <w:rsid w:val="002349FF"/>
    <w:rsid w:val="00234B18"/>
    <w:rsid w:val="00234C3A"/>
    <w:rsid w:val="00234D87"/>
    <w:rsid w:val="00234D9D"/>
    <w:rsid w:val="0023521A"/>
    <w:rsid w:val="002353CA"/>
    <w:rsid w:val="002353DC"/>
    <w:rsid w:val="002357C3"/>
    <w:rsid w:val="002358B3"/>
    <w:rsid w:val="002358C9"/>
    <w:rsid w:val="00235932"/>
    <w:rsid w:val="00235A6F"/>
    <w:rsid w:val="00235A9D"/>
    <w:rsid w:val="00235F72"/>
    <w:rsid w:val="00236401"/>
    <w:rsid w:val="0023656F"/>
    <w:rsid w:val="00236845"/>
    <w:rsid w:val="00236930"/>
    <w:rsid w:val="00236D55"/>
    <w:rsid w:val="00236D94"/>
    <w:rsid w:val="00236E05"/>
    <w:rsid w:val="00237326"/>
    <w:rsid w:val="0023758B"/>
    <w:rsid w:val="00237693"/>
    <w:rsid w:val="002376A5"/>
    <w:rsid w:val="0023774A"/>
    <w:rsid w:val="00237756"/>
    <w:rsid w:val="0023791C"/>
    <w:rsid w:val="00237A68"/>
    <w:rsid w:val="00237CD2"/>
    <w:rsid w:val="00237D74"/>
    <w:rsid w:val="00237E98"/>
    <w:rsid w:val="00237F97"/>
    <w:rsid w:val="0024007B"/>
    <w:rsid w:val="00240081"/>
    <w:rsid w:val="00240208"/>
    <w:rsid w:val="002402B3"/>
    <w:rsid w:val="002404E0"/>
    <w:rsid w:val="002405B0"/>
    <w:rsid w:val="00240665"/>
    <w:rsid w:val="002408D5"/>
    <w:rsid w:val="00240AF2"/>
    <w:rsid w:val="00240B94"/>
    <w:rsid w:val="00240BC9"/>
    <w:rsid w:val="00240E9D"/>
    <w:rsid w:val="00241137"/>
    <w:rsid w:val="00241177"/>
    <w:rsid w:val="002411D6"/>
    <w:rsid w:val="002412F9"/>
    <w:rsid w:val="002417C2"/>
    <w:rsid w:val="002417EE"/>
    <w:rsid w:val="0024183B"/>
    <w:rsid w:val="0024210D"/>
    <w:rsid w:val="0024212E"/>
    <w:rsid w:val="002422BA"/>
    <w:rsid w:val="00242321"/>
    <w:rsid w:val="002425B5"/>
    <w:rsid w:val="0024283E"/>
    <w:rsid w:val="00242AB2"/>
    <w:rsid w:val="00242B9C"/>
    <w:rsid w:val="00242BF8"/>
    <w:rsid w:val="00242CEC"/>
    <w:rsid w:val="00242D2B"/>
    <w:rsid w:val="00242DCA"/>
    <w:rsid w:val="00242E64"/>
    <w:rsid w:val="00242EB9"/>
    <w:rsid w:val="00242EF4"/>
    <w:rsid w:val="00242F7F"/>
    <w:rsid w:val="002430B8"/>
    <w:rsid w:val="0024312B"/>
    <w:rsid w:val="0024329A"/>
    <w:rsid w:val="002432E1"/>
    <w:rsid w:val="00243351"/>
    <w:rsid w:val="00243380"/>
    <w:rsid w:val="002434A0"/>
    <w:rsid w:val="00243609"/>
    <w:rsid w:val="0024368E"/>
    <w:rsid w:val="0024384E"/>
    <w:rsid w:val="002439CF"/>
    <w:rsid w:val="00243ACF"/>
    <w:rsid w:val="00243CCA"/>
    <w:rsid w:val="00243D21"/>
    <w:rsid w:val="00243D35"/>
    <w:rsid w:val="00243D9A"/>
    <w:rsid w:val="00243DB0"/>
    <w:rsid w:val="00243DC6"/>
    <w:rsid w:val="00243E01"/>
    <w:rsid w:val="00243F89"/>
    <w:rsid w:val="00244091"/>
    <w:rsid w:val="0024422A"/>
    <w:rsid w:val="00244826"/>
    <w:rsid w:val="002449D8"/>
    <w:rsid w:val="002449DB"/>
    <w:rsid w:val="00244C03"/>
    <w:rsid w:val="00244D0F"/>
    <w:rsid w:val="00244E19"/>
    <w:rsid w:val="00244F95"/>
    <w:rsid w:val="00245173"/>
    <w:rsid w:val="00245311"/>
    <w:rsid w:val="0024563C"/>
    <w:rsid w:val="00245877"/>
    <w:rsid w:val="002458BF"/>
    <w:rsid w:val="00245936"/>
    <w:rsid w:val="00245A14"/>
    <w:rsid w:val="00245A92"/>
    <w:rsid w:val="00245B00"/>
    <w:rsid w:val="00245BD7"/>
    <w:rsid w:val="00245D04"/>
    <w:rsid w:val="00245E9B"/>
    <w:rsid w:val="00246110"/>
    <w:rsid w:val="0024650B"/>
    <w:rsid w:val="00246877"/>
    <w:rsid w:val="002468C0"/>
    <w:rsid w:val="00246A33"/>
    <w:rsid w:val="00246A94"/>
    <w:rsid w:val="00246BA7"/>
    <w:rsid w:val="00246BEF"/>
    <w:rsid w:val="00246DBC"/>
    <w:rsid w:val="00246E0A"/>
    <w:rsid w:val="00246FA0"/>
    <w:rsid w:val="0024735A"/>
    <w:rsid w:val="0024736A"/>
    <w:rsid w:val="00247379"/>
    <w:rsid w:val="00247494"/>
    <w:rsid w:val="002476A0"/>
    <w:rsid w:val="002478CB"/>
    <w:rsid w:val="002479D2"/>
    <w:rsid w:val="00247C1C"/>
    <w:rsid w:val="00247E8D"/>
    <w:rsid w:val="00250091"/>
    <w:rsid w:val="00250100"/>
    <w:rsid w:val="0025034C"/>
    <w:rsid w:val="002505F6"/>
    <w:rsid w:val="00250852"/>
    <w:rsid w:val="00250990"/>
    <w:rsid w:val="00250AA3"/>
    <w:rsid w:val="00250B32"/>
    <w:rsid w:val="00250C4D"/>
    <w:rsid w:val="00250CFD"/>
    <w:rsid w:val="00250F44"/>
    <w:rsid w:val="00250FD0"/>
    <w:rsid w:val="00250FF5"/>
    <w:rsid w:val="002510AE"/>
    <w:rsid w:val="002510EB"/>
    <w:rsid w:val="00251149"/>
    <w:rsid w:val="002511E8"/>
    <w:rsid w:val="002513C1"/>
    <w:rsid w:val="00251492"/>
    <w:rsid w:val="00251534"/>
    <w:rsid w:val="00251BA6"/>
    <w:rsid w:val="00251C9E"/>
    <w:rsid w:val="00251CBB"/>
    <w:rsid w:val="00251D2A"/>
    <w:rsid w:val="00251D76"/>
    <w:rsid w:val="00252213"/>
    <w:rsid w:val="002523A7"/>
    <w:rsid w:val="002523CD"/>
    <w:rsid w:val="002523FE"/>
    <w:rsid w:val="00252421"/>
    <w:rsid w:val="00252595"/>
    <w:rsid w:val="002525FE"/>
    <w:rsid w:val="00252740"/>
    <w:rsid w:val="00252746"/>
    <w:rsid w:val="00252882"/>
    <w:rsid w:val="002529D9"/>
    <w:rsid w:val="00252D6A"/>
    <w:rsid w:val="00252DB1"/>
    <w:rsid w:val="00252DBE"/>
    <w:rsid w:val="00252EDF"/>
    <w:rsid w:val="0025301B"/>
    <w:rsid w:val="002530FA"/>
    <w:rsid w:val="002532EC"/>
    <w:rsid w:val="00253369"/>
    <w:rsid w:val="002533FC"/>
    <w:rsid w:val="00253574"/>
    <w:rsid w:val="00253682"/>
    <w:rsid w:val="002538CD"/>
    <w:rsid w:val="00253AE5"/>
    <w:rsid w:val="00253EDB"/>
    <w:rsid w:val="00253F22"/>
    <w:rsid w:val="00253F45"/>
    <w:rsid w:val="00254047"/>
    <w:rsid w:val="0025418A"/>
    <w:rsid w:val="002542A1"/>
    <w:rsid w:val="002543FA"/>
    <w:rsid w:val="002545B0"/>
    <w:rsid w:val="0025486D"/>
    <w:rsid w:val="0025491C"/>
    <w:rsid w:val="00254CE1"/>
    <w:rsid w:val="00254DDB"/>
    <w:rsid w:val="00254FDE"/>
    <w:rsid w:val="0025509A"/>
    <w:rsid w:val="00255156"/>
    <w:rsid w:val="0025518A"/>
    <w:rsid w:val="002551D1"/>
    <w:rsid w:val="002552B2"/>
    <w:rsid w:val="00255389"/>
    <w:rsid w:val="0025539A"/>
    <w:rsid w:val="00255412"/>
    <w:rsid w:val="00255447"/>
    <w:rsid w:val="0025546C"/>
    <w:rsid w:val="0025548E"/>
    <w:rsid w:val="002554E6"/>
    <w:rsid w:val="002555B5"/>
    <w:rsid w:val="002555DE"/>
    <w:rsid w:val="002557AE"/>
    <w:rsid w:val="00255A5C"/>
    <w:rsid w:val="00255B55"/>
    <w:rsid w:val="00255D62"/>
    <w:rsid w:val="00255FB3"/>
    <w:rsid w:val="002560EF"/>
    <w:rsid w:val="0025615B"/>
    <w:rsid w:val="002561F0"/>
    <w:rsid w:val="0025626A"/>
    <w:rsid w:val="0025629B"/>
    <w:rsid w:val="002563F4"/>
    <w:rsid w:val="00256449"/>
    <w:rsid w:val="002564E7"/>
    <w:rsid w:val="00256522"/>
    <w:rsid w:val="00256BC7"/>
    <w:rsid w:val="00256C38"/>
    <w:rsid w:val="00256D9F"/>
    <w:rsid w:val="00256E96"/>
    <w:rsid w:val="00257099"/>
    <w:rsid w:val="00257314"/>
    <w:rsid w:val="0025736F"/>
    <w:rsid w:val="002574FE"/>
    <w:rsid w:val="00257732"/>
    <w:rsid w:val="00257807"/>
    <w:rsid w:val="00257814"/>
    <w:rsid w:val="0025784A"/>
    <w:rsid w:val="002579A7"/>
    <w:rsid w:val="002579D6"/>
    <w:rsid w:val="00257B05"/>
    <w:rsid w:val="00257C76"/>
    <w:rsid w:val="00257CAC"/>
    <w:rsid w:val="00257D67"/>
    <w:rsid w:val="00257E98"/>
    <w:rsid w:val="00257F04"/>
    <w:rsid w:val="00260026"/>
    <w:rsid w:val="0026002C"/>
    <w:rsid w:val="00260078"/>
    <w:rsid w:val="002604DE"/>
    <w:rsid w:val="00260503"/>
    <w:rsid w:val="00260571"/>
    <w:rsid w:val="00260824"/>
    <w:rsid w:val="00260911"/>
    <w:rsid w:val="00260E13"/>
    <w:rsid w:val="00261016"/>
    <w:rsid w:val="002614B2"/>
    <w:rsid w:val="002615B2"/>
    <w:rsid w:val="0026183E"/>
    <w:rsid w:val="002619A8"/>
    <w:rsid w:val="002619B0"/>
    <w:rsid w:val="00261D3F"/>
    <w:rsid w:val="00261FEA"/>
    <w:rsid w:val="0026212D"/>
    <w:rsid w:val="002624C4"/>
    <w:rsid w:val="002626F1"/>
    <w:rsid w:val="002628BB"/>
    <w:rsid w:val="00262936"/>
    <w:rsid w:val="00262A19"/>
    <w:rsid w:val="00262ADF"/>
    <w:rsid w:val="00262B2E"/>
    <w:rsid w:val="00262C8D"/>
    <w:rsid w:val="00262CC7"/>
    <w:rsid w:val="00262E40"/>
    <w:rsid w:val="00262F14"/>
    <w:rsid w:val="00263234"/>
    <w:rsid w:val="0026360D"/>
    <w:rsid w:val="0026384C"/>
    <w:rsid w:val="002638C0"/>
    <w:rsid w:val="002638DA"/>
    <w:rsid w:val="00263912"/>
    <w:rsid w:val="00263ADC"/>
    <w:rsid w:val="00263BEF"/>
    <w:rsid w:val="00263C4C"/>
    <w:rsid w:val="00263D80"/>
    <w:rsid w:val="00263F1D"/>
    <w:rsid w:val="00264078"/>
    <w:rsid w:val="0026413F"/>
    <w:rsid w:val="00264256"/>
    <w:rsid w:val="00264262"/>
    <w:rsid w:val="0026446A"/>
    <w:rsid w:val="002644ED"/>
    <w:rsid w:val="00264592"/>
    <w:rsid w:val="00264596"/>
    <w:rsid w:val="00264A2B"/>
    <w:rsid w:val="00264BA3"/>
    <w:rsid w:val="00264DFB"/>
    <w:rsid w:val="00264EB3"/>
    <w:rsid w:val="00264EF2"/>
    <w:rsid w:val="00264FD0"/>
    <w:rsid w:val="0026516E"/>
    <w:rsid w:val="002653F3"/>
    <w:rsid w:val="00265515"/>
    <w:rsid w:val="00265563"/>
    <w:rsid w:val="00265AD4"/>
    <w:rsid w:val="00265DA3"/>
    <w:rsid w:val="00265DEE"/>
    <w:rsid w:val="00265EE5"/>
    <w:rsid w:val="002661B8"/>
    <w:rsid w:val="00266211"/>
    <w:rsid w:val="0026642C"/>
    <w:rsid w:val="002664A3"/>
    <w:rsid w:val="002664E2"/>
    <w:rsid w:val="002665A5"/>
    <w:rsid w:val="002665F8"/>
    <w:rsid w:val="0026668E"/>
    <w:rsid w:val="0026669C"/>
    <w:rsid w:val="00266B38"/>
    <w:rsid w:val="00266CEE"/>
    <w:rsid w:val="00266D14"/>
    <w:rsid w:val="00266E2D"/>
    <w:rsid w:val="00266E6B"/>
    <w:rsid w:val="00266E87"/>
    <w:rsid w:val="00266FFD"/>
    <w:rsid w:val="002670E7"/>
    <w:rsid w:val="0026739D"/>
    <w:rsid w:val="002673B1"/>
    <w:rsid w:val="00267460"/>
    <w:rsid w:val="00267520"/>
    <w:rsid w:val="002676B9"/>
    <w:rsid w:val="002677BC"/>
    <w:rsid w:val="002678BB"/>
    <w:rsid w:val="002678C5"/>
    <w:rsid w:val="00267CA4"/>
    <w:rsid w:val="00267E04"/>
    <w:rsid w:val="002701EF"/>
    <w:rsid w:val="002702AB"/>
    <w:rsid w:val="0027044C"/>
    <w:rsid w:val="00270461"/>
    <w:rsid w:val="0027048E"/>
    <w:rsid w:val="002706FD"/>
    <w:rsid w:val="0027070C"/>
    <w:rsid w:val="0027075F"/>
    <w:rsid w:val="00270ADF"/>
    <w:rsid w:val="00270B6F"/>
    <w:rsid w:val="00270C7E"/>
    <w:rsid w:val="00270D11"/>
    <w:rsid w:val="00270EC6"/>
    <w:rsid w:val="00270F30"/>
    <w:rsid w:val="0027129E"/>
    <w:rsid w:val="0027135E"/>
    <w:rsid w:val="00271373"/>
    <w:rsid w:val="0027152D"/>
    <w:rsid w:val="00271550"/>
    <w:rsid w:val="00271685"/>
    <w:rsid w:val="002716D2"/>
    <w:rsid w:val="002717BC"/>
    <w:rsid w:val="0027187A"/>
    <w:rsid w:val="002718F0"/>
    <w:rsid w:val="00271A9A"/>
    <w:rsid w:val="00271D36"/>
    <w:rsid w:val="00271D4C"/>
    <w:rsid w:val="00271F29"/>
    <w:rsid w:val="0027232D"/>
    <w:rsid w:val="00272333"/>
    <w:rsid w:val="00272424"/>
    <w:rsid w:val="00272515"/>
    <w:rsid w:val="00272760"/>
    <w:rsid w:val="002727A5"/>
    <w:rsid w:val="00272872"/>
    <w:rsid w:val="002728CB"/>
    <w:rsid w:val="00272A7B"/>
    <w:rsid w:val="00272B35"/>
    <w:rsid w:val="00272B88"/>
    <w:rsid w:val="00272C54"/>
    <w:rsid w:val="0027312E"/>
    <w:rsid w:val="0027316C"/>
    <w:rsid w:val="0027317C"/>
    <w:rsid w:val="002731D2"/>
    <w:rsid w:val="00273273"/>
    <w:rsid w:val="00273644"/>
    <w:rsid w:val="00273673"/>
    <w:rsid w:val="0027368A"/>
    <w:rsid w:val="002736D5"/>
    <w:rsid w:val="0027380C"/>
    <w:rsid w:val="00273B81"/>
    <w:rsid w:val="00273BA9"/>
    <w:rsid w:val="00273D42"/>
    <w:rsid w:val="00273D5C"/>
    <w:rsid w:val="00273E42"/>
    <w:rsid w:val="00273E8E"/>
    <w:rsid w:val="0027402A"/>
    <w:rsid w:val="002741F7"/>
    <w:rsid w:val="0027437C"/>
    <w:rsid w:val="002743EA"/>
    <w:rsid w:val="002745A6"/>
    <w:rsid w:val="0027464A"/>
    <w:rsid w:val="002747DC"/>
    <w:rsid w:val="002748A6"/>
    <w:rsid w:val="00274B46"/>
    <w:rsid w:val="00274CEA"/>
    <w:rsid w:val="00274D01"/>
    <w:rsid w:val="00274D7F"/>
    <w:rsid w:val="00274DC2"/>
    <w:rsid w:val="00274DD9"/>
    <w:rsid w:val="00274DF4"/>
    <w:rsid w:val="00274E81"/>
    <w:rsid w:val="00275189"/>
    <w:rsid w:val="00275240"/>
    <w:rsid w:val="00275505"/>
    <w:rsid w:val="00275696"/>
    <w:rsid w:val="002757B5"/>
    <w:rsid w:val="00275CDE"/>
    <w:rsid w:val="00275E9A"/>
    <w:rsid w:val="00276008"/>
    <w:rsid w:val="00276060"/>
    <w:rsid w:val="00276424"/>
    <w:rsid w:val="0027642C"/>
    <w:rsid w:val="0027644F"/>
    <w:rsid w:val="0027650A"/>
    <w:rsid w:val="00276519"/>
    <w:rsid w:val="002766FD"/>
    <w:rsid w:val="00276734"/>
    <w:rsid w:val="00276747"/>
    <w:rsid w:val="002769F5"/>
    <w:rsid w:val="00276D81"/>
    <w:rsid w:val="00276E1C"/>
    <w:rsid w:val="00276F75"/>
    <w:rsid w:val="002771C4"/>
    <w:rsid w:val="002774A0"/>
    <w:rsid w:val="002775C2"/>
    <w:rsid w:val="002779FA"/>
    <w:rsid w:val="00277ED1"/>
    <w:rsid w:val="00277FB0"/>
    <w:rsid w:val="002800E7"/>
    <w:rsid w:val="00280122"/>
    <w:rsid w:val="002803D9"/>
    <w:rsid w:val="00280629"/>
    <w:rsid w:val="002808DC"/>
    <w:rsid w:val="00280B56"/>
    <w:rsid w:val="00280BA1"/>
    <w:rsid w:val="00280CD4"/>
    <w:rsid w:val="00280DF7"/>
    <w:rsid w:val="00280E2A"/>
    <w:rsid w:val="00280EE8"/>
    <w:rsid w:val="00280FFC"/>
    <w:rsid w:val="002811C6"/>
    <w:rsid w:val="00281399"/>
    <w:rsid w:val="002814A8"/>
    <w:rsid w:val="002814EE"/>
    <w:rsid w:val="002815C7"/>
    <w:rsid w:val="0028162A"/>
    <w:rsid w:val="002816C6"/>
    <w:rsid w:val="00281A74"/>
    <w:rsid w:val="00281C13"/>
    <w:rsid w:val="00281C68"/>
    <w:rsid w:val="00281D8C"/>
    <w:rsid w:val="00281E08"/>
    <w:rsid w:val="00281EB8"/>
    <w:rsid w:val="00282016"/>
    <w:rsid w:val="002820B0"/>
    <w:rsid w:val="002823E8"/>
    <w:rsid w:val="0028241A"/>
    <w:rsid w:val="00282586"/>
    <w:rsid w:val="00282721"/>
    <w:rsid w:val="0028272F"/>
    <w:rsid w:val="00282991"/>
    <w:rsid w:val="00282A34"/>
    <w:rsid w:val="00282B6B"/>
    <w:rsid w:val="00282F2E"/>
    <w:rsid w:val="00282FFD"/>
    <w:rsid w:val="002830C8"/>
    <w:rsid w:val="00283112"/>
    <w:rsid w:val="00283389"/>
    <w:rsid w:val="00283610"/>
    <w:rsid w:val="0028374F"/>
    <w:rsid w:val="00283774"/>
    <w:rsid w:val="0028390D"/>
    <w:rsid w:val="00283932"/>
    <w:rsid w:val="00283991"/>
    <w:rsid w:val="00283ACA"/>
    <w:rsid w:val="00283BDF"/>
    <w:rsid w:val="00283CB9"/>
    <w:rsid w:val="00283FB7"/>
    <w:rsid w:val="0028413A"/>
    <w:rsid w:val="0028417F"/>
    <w:rsid w:val="00284213"/>
    <w:rsid w:val="0028442B"/>
    <w:rsid w:val="00284455"/>
    <w:rsid w:val="00284647"/>
    <w:rsid w:val="002846C4"/>
    <w:rsid w:val="00284893"/>
    <w:rsid w:val="00284B1E"/>
    <w:rsid w:val="00284B3C"/>
    <w:rsid w:val="00284B60"/>
    <w:rsid w:val="00284C7E"/>
    <w:rsid w:val="0028543D"/>
    <w:rsid w:val="00285691"/>
    <w:rsid w:val="002857D8"/>
    <w:rsid w:val="002857EC"/>
    <w:rsid w:val="00285813"/>
    <w:rsid w:val="00285B1D"/>
    <w:rsid w:val="00285E3E"/>
    <w:rsid w:val="00285FF4"/>
    <w:rsid w:val="002862A4"/>
    <w:rsid w:val="002865B5"/>
    <w:rsid w:val="0028676B"/>
    <w:rsid w:val="00286814"/>
    <w:rsid w:val="0028684F"/>
    <w:rsid w:val="002869FF"/>
    <w:rsid w:val="00286B48"/>
    <w:rsid w:val="00286B5D"/>
    <w:rsid w:val="00286B71"/>
    <w:rsid w:val="00286C06"/>
    <w:rsid w:val="00286ECA"/>
    <w:rsid w:val="00286F2E"/>
    <w:rsid w:val="00286FCE"/>
    <w:rsid w:val="00287084"/>
    <w:rsid w:val="002870E0"/>
    <w:rsid w:val="00287109"/>
    <w:rsid w:val="002871B0"/>
    <w:rsid w:val="002871ED"/>
    <w:rsid w:val="00287282"/>
    <w:rsid w:val="002872E3"/>
    <w:rsid w:val="002873F8"/>
    <w:rsid w:val="0028741B"/>
    <w:rsid w:val="0028757F"/>
    <w:rsid w:val="002876E1"/>
    <w:rsid w:val="002877C6"/>
    <w:rsid w:val="00287F39"/>
    <w:rsid w:val="00287FFD"/>
    <w:rsid w:val="00290008"/>
    <w:rsid w:val="00290037"/>
    <w:rsid w:val="002900FA"/>
    <w:rsid w:val="002902D8"/>
    <w:rsid w:val="00290313"/>
    <w:rsid w:val="00290445"/>
    <w:rsid w:val="002905C1"/>
    <w:rsid w:val="002906D2"/>
    <w:rsid w:val="00290924"/>
    <w:rsid w:val="00290950"/>
    <w:rsid w:val="00290968"/>
    <w:rsid w:val="00290D55"/>
    <w:rsid w:val="002912BD"/>
    <w:rsid w:val="002913B6"/>
    <w:rsid w:val="002913E0"/>
    <w:rsid w:val="00291406"/>
    <w:rsid w:val="0029152B"/>
    <w:rsid w:val="00291833"/>
    <w:rsid w:val="00291885"/>
    <w:rsid w:val="002918E7"/>
    <w:rsid w:val="00291920"/>
    <w:rsid w:val="00291954"/>
    <w:rsid w:val="00291A27"/>
    <w:rsid w:val="00291A5A"/>
    <w:rsid w:val="00291D17"/>
    <w:rsid w:val="00291E3D"/>
    <w:rsid w:val="00291E78"/>
    <w:rsid w:val="00292046"/>
    <w:rsid w:val="002922F6"/>
    <w:rsid w:val="002924C0"/>
    <w:rsid w:val="00292531"/>
    <w:rsid w:val="0029279C"/>
    <w:rsid w:val="00292870"/>
    <w:rsid w:val="00292BBA"/>
    <w:rsid w:val="00292C4E"/>
    <w:rsid w:val="00292C99"/>
    <w:rsid w:val="00292CAA"/>
    <w:rsid w:val="00292F01"/>
    <w:rsid w:val="00292F2F"/>
    <w:rsid w:val="0029316C"/>
    <w:rsid w:val="002931AE"/>
    <w:rsid w:val="00293498"/>
    <w:rsid w:val="00293874"/>
    <w:rsid w:val="00293CD4"/>
    <w:rsid w:val="00293D86"/>
    <w:rsid w:val="00293E26"/>
    <w:rsid w:val="00293E5A"/>
    <w:rsid w:val="00293FCC"/>
    <w:rsid w:val="002940E2"/>
    <w:rsid w:val="002942EE"/>
    <w:rsid w:val="00294332"/>
    <w:rsid w:val="0029445B"/>
    <w:rsid w:val="00294469"/>
    <w:rsid w:val="00294474"/>
    <w:rsid w:val="002945CE"/>
    <w:rsid w:val="00294643"/>
    <w:rsid w:val="00294BEE"/>
    <w:rsid w:val="00294D44"/>
    <w:rsid w:val="00294E6D"/>
    <w:rsid w:val="00294F61"/>
    <w:rsid w:val="0029502B"/>
    <w:rsid w:val="00295157"/>
    <w:rsid w:val="002954F7"/>
    <w:rsid w:val="00295645"/>
    <w:rsid w:val="00295903"/>
    <w:rsid w:val="00295BFB"/>
    <w:rsid w:val="00295C9B"/>
    <w:rsid w:val="00295CE8"/>
    <w:rsid w:val="00295E45"/>
    <w:rsid w:val="00295E85"/>
    <w:rsid w:val="00295E9B"/>
    <w:rsid w:val="002960A5"/>
    <w:rsid w:val="0029620D"/>
    <w:rsid w:val="0029644A"/>
    <w:rsid w:val="00296485"/>
    <w:rsid w:val="00296525"/>
    <w:rsid w:val="00296593"/>
    <w:rsid w:val="00296805"/>
    <w:rsid w:val="00296835"/>
    <w:rsid w:val="00296A13"/>
    <w:rsid w:val="00296A6E"/>
    <w:rsid w:val="00296A9F"/>
    <w:rsid w:val="00296B1E"/>
    <w:rsid w:val="00296B69"/>
    <w:rsid w:val="00296D80"/>
    <w:rsid w:val="00296DD6"/>
    <w:rsid w:val="00296EC5"/>
    <w:rsid w:val="00296F66"/>
    <w:rsid w:val="00297067"/>
    <w:rsid w:val="00297274"/>
    <w:rsid w:val="002974F8"/>
    <w:rsid w:val="00297534"/>
    <w:rsid w:val="0029796C"/>
    <w:rsid w:val="00297C58"/>
    <w:rsid w:val="00297C8A"/>
    <w:rsid w:val="00297CAC"/>
    <w:rsid w:val="00297DC0"/>
    <w:rsid w:val="00297DCA"/>
    <w:rsid w:val="00297E60"/>
    <w:rsid w:val="002A008A"/>
    <w:rsid w:val="002A0093"/>
    <w:rsid w:val="002A021E"/>
    <w:rsid w:val="002A059B"/>
    <w:rsid w:val="002A077A"/>
    <w:rsid w:val="002A0F3E"/>
    <w:rsid w:val="002A1049"/>
    <w:rsid w:val="002A11B9"/>
    <w:rsid w:val="002A161B"/>
    <w:rsid w:val="002A19BE"/>
    <w:rsid w:val="002A1CC2"/>
    <w:rsid w:val="002A1E3D"/>
    <w:rsid w:val="002A23AA"/>
    <w:rsid w:val="002A241D"/>
    <w:rsid w:val="002A2435"/>
    <w:rsid w:val="002A2516"/>
    <w:rsid w:val="002A26B4"/>
    <w:rsid w:val="002A28BE"/>
    <w:rsid w:val="002A2B82"/>
    <w:rsid w:val="002A2BB0"/>
    <w:rsid w:val="002A2C98"/>
    <w:rsid w:val="002A2D21"/>
    <w:rsid w:val="002A2E41"/>
    <w:rsid w:val="002A2FDD"/>
    <w:rsid w:val="002A3397"/>
    <w:rsid w:val="002A34E3"/>
    <w:rsid w:val="002A35EC"/>
    <w:rsid w:val="002A3675"/>
    <w:rsid w:val="002A390A"/>
    <w:rsid w:val="002A3965"/>
    <w:rsid w:val="002A3A42"/>
    <w:rsid w:val="002A3AE4"/>
    <w:rsid w:val="002A3AEB"/>
    <w:rsid w:val="002A3B71"/>
    <w:rsid w:val="002A3C8E"/>
    <w:rsid w:val="002A3D59"/>
    <w:rsid w:val="002A3E1B"/>
    <w:rsid w:val="002A405B"/>
    <w:rsid w:val="002A426C"/>
    <w:rsid w:val="002A44ED"/>
    <w:rsid w:val="002A45BD"/>
    <w:rsid w:val="002A45E1"/>
    <w:rsid w:val="002A46E6"/>
    <w:rsid w:val="002A4756"/>
    <w:rsid w:val="002A4845"/>
    <w:rsid w:val="002A4CA7"/>
    <w:rsid w:val="002A4E2F"/>
    <w:rsid w:val="002A4ED3"/>
    <w:rsid w:val="002A5288"/>
    <w:rsid w:val="002A546F"/>
    <w:rsid w:val="002A54AF"/>
    <w:rsid w:val="002A54FB"/>
    <w:rsid w:val="002A5512"/>
    <w:rsid w:val="002A55D0"/>
    <w:rsid w:val="002A574C"/>
    <w:rsid w:val="002A5FC7"/>
    <w:rsid w:val="002A60C8"/>
    <w:rsid w:val="002A610C"/>
    <w:rsid w:val="002A61F6"/>
    <w:rsid w:val="002A6243"/>
    <w:rsid w:val="002A6392"/>
    <w:rsid w:val="002A64C5"/>
    <w:rsid w:val="002A67EF"/>
    <w:rsid w:val="002A684F"/>
    <w:rsid w:val="002A699C"/>
    <w:rsid w:val="002A6AAA"/>
    <w:rsid w:val="002A6B07"/>
    <w:rsid w:val="002A6B53"/>
    <w:rsid w:val="002A6D05"/>
    <w:rsid w:val="002A7189"/>
    <w:rsid w:val="002A7239"/>
    <w:rsid w:val="002A73A3"/>
    <w:rsid w:val="002A73E1"/>
    <w:rsid w:val="002A74E2"/>
    <w:rsid w:val="002A750F"/>
    <w:rsid w:val="002A75DA"/>
    <w:rsid w:val="002A773A"/>
    <w:rsid w:val="002A7B6B"/>
    <w:rsid w:val="002A7CD6"/>
    <w:rsid w:val="002A7D92"/>
    <w:rsid w:val="002B01AF"/>
    <w:rsid w:val="002B0213"/>
    <w:rsid w:val="002B0254"/>
    <w:rsid w:val="002B031A"/>
    <w:rsid w:val="002B0387"/>
    <w:rsid w:val="002B03E7"/>
    <w:rsid w:val="002B044B"/>
    <w:rsid w:val="002B046F"/>
    <w:rsid w:val="002B05BE"/>
    <w:rsid w:val="002B0761"/>
    <w:rsid w:val="002B07B6"/>
    <w:rsid w:val="002B09D5"/>
    <w:rsid w:val="002B0FA7"/>
    <w:rsid w:val="002B0FF5"/>
    <w:rsid w:val="002B13F0"/>
    <w:rsid w:val="002B153A"/>
    <w:rsid w:val="002B16C8"/>
    <w:rsid w:val="002B1797"/>
    <w:rsid w:val="002B1D1A"/>
    <w:rsid w:val="002B1E13"/>
    <w:rsid w:val="002B1FED"/>
    <w:rsid w:val="002B2623"/>
    <w:rsid w:val="002B28EF"/>
    <w:rsid w:val="002B2ACA"/>
    <w:rsid w:val="002B2D14"/>
    <w:rsid w:val="002B2E31"/>
    <w:rsid w:val="002B2E59"/>
    <w:rsid w:val="002B2FBF"/>
    <w:rsid w:val="002B337F"/>
    <w:rsid w:val="002B33DA"/>
    <w:rsid w:val="002B3519"/>
    <w:rsid w:val="002B36CC"/>
    <w:rsid w:val="002B3774"/>
    <w:rsid w:val="002B3B34"/>
    <w:rsid w:val="002B3C1A"/>
    <w:rsid w:val="002B3C54"/>
    <w:rsid w:val="002B40F0"/>
    <w:rsid w:val="002B411A"/>
    <w:rsid w:val="002B4297"/>
    <w:rsid w:val="002B45D0"/>
    <w:rsid w:val="002B4673"/>
    <w:rsid w:val="002B478C"/>
    <w:rsid w:val="002B4A97"/>
    <w:rsid w:val="002B4B9D"/>
    <w:rsid w:val="002B4DD6"/>
    <w:rsid w:val="002B4EDE"/>
    <w:rsid w:val="002B4FF7"/>
    <w:rsid w:val="002B505C"/>
    <w:rsid w:val="002B509C"/>
    <w:rsid w:val="002B50F0"/>
    <w:rsid w:val="002B519A"/>
    <w:rsid w:val="002B575E"/>
    <w:rsid w:val="002B590C"/>
    <w:rsid w:val="002B5A73"/>
    <w:rsid w:val="002B6194"/>
    <w:rsid w:val="002B6258"/>
    <w:rsid w:val="002B64B9"/>
    <w:rsid w:val="002B6707"/>
    <w:rsid w:val="002B6755"/>
    <w:rsid w:val="002B6848"/>
    <w:rsid w:val="002B6A1A"/>
    <w:rsid w:val="002B6ABD"/>
    <w:rsid w:val="002B6DB0"/>
    <w:rsid w:val="002B6E0F"/>
    <w:rsid w:val="002B6E17"/>
    <w:rsid w:val="002B72F4"/>
    <w:rsid w:val="002B737A"/>
    <w:rsid w:val="002B74C2"/>
    <w:rsid w:val="002B7565"/>
    <w:rsid w:val="002B75A5"/>
    <w:rsid w:val="002B765F"/>
    <w:rsid w:val="002B7763"/>
    <w:rsid w:val="002B7789"/>
    <w:rsid w:val="002B78F9"/>
    <w:rsid w:val="002B7902"/>
    <w:rsid w:val="002B7982"/>
    <w:rsid w:val="002B7A38"/>
    <w:rsid w:val="002B7B19"/>
    <w:rsid w:val="002B7B98"/>
    <w:rsid w:val="002B7DC0"/>
    <w:rsid w:val="002B7F57"/>
    <w:rsid w:val="002B7F65"/>
    <w:rsid w:val="002C0084"/>
    <w:rsid w:val="002C008C"/>
    <w:rsid w:val="002C0122"/>
    <w:rsid w:val="002C0131"/>
    <w:rsid w:val="002C01B1"/>
    <w:rsid w:val="002C0241"/>
    <w:rsid w:val="002C02F5"/>
    <w:rsid w:val="002C0553"/>
    <w:rsid w:val="002C06F1"/>
    <w:rsid w:val="002C07C0"/>
    <w:rsid w:val="002C07C2"/>
    <w:rsid w:val="002C07CD"/>
    <w:rsid w:val="002C0853"/>
    <w:rsid w:val="002C088C"/>
    <w:rsid w:val="002C0991"/>
    <w:rsid w:val="002C099D"/>
    <w:rsid w:val="002C0A34"/>
    <w:rsid w:val="002C0AF5"/>
    <w:rsid w:val="002C0C81"/>
    <w:rsid w:val="002C0D02"/>
    <w:rsid w:val="002C0DEC"/>
    <w:rsid w:val="002C0DFB"/>
    <w:rsid w:val="002C0FA4"/>
    <w:rsid w:val="002C0FBE"/>
    <w:rsid w:val="002C0FCB"/>
    <w:rsid w:val="002C1102"/>
    <w:rsid w:val="002C1111"/>
    <w:rsid w:val="002C13FF"/>
    <w:rsid w:val="002C141C"/>
    <w:rsid w:val="002C1558"/>
    <w:rsid w:val="002C1774"/>
    <w:rsid w:val="002C1875"/>
    <w:rsid w:val="002C18C3"/>
    <w:rsid w:val="002C1962"/>
    <w:rsid w:val="002C1A76"/>
    <w:rsid w:val="002C1AD8"/>
    <w:rsid w:val="002C1BA1"/>
    <w:rsid w:val="002C1BE1"/>
    <w:rsid w:val="002C1C94"/>
    <w:rsid w:val="002C1CC8"/>
    <w:rsid w:val="002C1E10"/>
    <w:rsid w:val="002C204E"/>
    <w:rsid w:val="002C21DE"/>
    <w:rsid w:val="002C2219"/>
    <w:rsid w:val="002C2359"/>
    <w:rsid w:val="002C23C5"/>
    <w:rsid w:val="002C24D8"/>
    <w:rsid w:val="002C2558"/>
    <w:rsid w:val="002C25DE"/>
    <w:rsid w:val="002C26E0"/>
    <w:rsid w:val="002C2703"/>
    <w:rsid w:val="002C2856"/>
    <w:rsid w:val="002C29D5"/>
    <w:rsid w:val="002C2F1E"/>
    <w:rsid w:val="002C2F2F"/>
    <w:rsid w:val="002C323F"/>
    <w:rsid w:val="002C32BC"/>
    <w:rsid w:val="002C34B5"/>
    <w:rsid w:val="002C3599"/>
    <w:rsid w:val="002C372D"/>
    <w:rsid w:val="002C37B5"/>
    <w:rsid w:val="002C3834"/>
    <w:rsid w:val="002C38D2"/>
    <w:rsid w:val="002C39C5"/>
    <w:rsid w:val="002C3AE0"/>
    <w:rsid w:val="002C3B6E"/>
    <w:rsid w:val="002C3BE3"/>
    <w:rsid w:val="002C3D8F"/>
    <w:rsid w:val="002C4024"/>
    <w:rsid w:val="002C40F0"/>
    <w:rsid w:val="002C4151"/>
    <w:rsid w:val="002C4153"/>
    <w:rsid w:val="002C448C"/>
    <w:rsid w:val="002C473E"/>
    <w:rsid w:val="002C4949"/>
    <w:rsid w:val="002C4E0B"/>
    <w:rsid w:val="002C4FAE"/>
    <w:rsid w:val="002C5010"/>
    <w:rsid w:val="002C53A1"/>
    <w:rsid w:val="002C5984"/>
    <w:rsid w:val="002C5E8F"/>
    <w:rsid w:val="002C606A"/>
    <w:rsid w:val="002C6298"/>
    <w:rsid w:val="002C635C"/>
    <w:rsid w:val="002C6476"/>
    <w:rsid w:val="002C6489"/>
    <w:rsid w:val="002C64D7"/>
    <w:rsid w:val="002C67E1"/>
    <w:rsid w:val="002C6858"/>
    <w:rsid w:val="002C68E4"/>
    <w:rsid w:val="002C68FE"/>
    <w:rsid w:val="002C6921"/>
    <w:rsid w:val="002C697E"/>
    <w:rsid w:val="002C69EE"/>
    <w:rsid w:val="002C6B2A"/>
    <w:rsid w:val="002C6BD1"/>
    <w:rsid w:val="002C6D0E"/>
    <w:rsid w:val="002C6D74"/>
    <w:rsid w:val="002C6E65"/>
    <w:rsid w:val="002C6FBC"/>
    <w:rsid w:val="002C7006"/>
    <w:rsid w:val="002C71A1"/>
    <w:rsid w:val="002C74B9"/>
    <w:rsid w:val="002C7574"/>
    <w:rsid w:val="002C7719"/>
    <w:rsid w:val="002C79CB"/>
    <w:rsid w:val="002C7C08"/>
    <w:rsid w:val="002C7C9A"/>
    <w:rsid w:val="002C7D40"/>
    <w:rsid w:val="002C7E81"/>
    <w:rsid w:val="002C7F9D"/>
    <w:rsid w:val="002D003B"/>
    <w:rsid w:val="002D00F8"/>
    <w:rsid w:val="002D03AA"/>
    <w:rsid w:val="002D0475"/>
    <w:rsid w:val="002D0496"/>
    <w:rsid w:val="002D0557"/>
    <w:rsid w:val="002D080B"/>
    <w:rsid w:val="002D0898"/>
    <w:rsid w:val="002D0961"/>
    <w:rsid w:val="002D0C25"/>
    <w:rsid w:val="002D0EE8"/>
    <w:rsid w:val="002D0FD8"/>
    <w:rsid w:val="002D1085"/>
    <w:rsid w:val="002D10BF"/>
    <w:rsid w:val="002D10D3"/>
    <w:rsid w:val="002D1110"/>
    <w:rsid w:val="002D1113"/>
    <w:rsid w:val="002D1346"/>
    <w:rsid w:val="002D1420"/>
    <w:rsid w:val="002D1445"/>
    <w:rsid w:val="002D14EF"/>
    <w:rsid w:val="002D1545"/>
    <w:rsid w:val="002D1547"/>
    <w:rsid w:val="002D168A"/>
    <w:rsid w:val="002D180C"/>
    <w:rsid w:val="002D18BA"/>
    <w:rsid w:val="002D1A75"/>
    <w:rsid w:val="002D1D22"/>
    <w:rsid w:val="002D1D9A"/>
    <w:rsid w:val="002D1F50"/>
    <w:rsid w:val="002D22A5"/>
    <w:rsid w:val="002D2459"/>
    <w:rsid w:val="002D258F"/>
    <w:rsid w:val="002D25EF"/>
    <w:rsid w:val="002D28FF"/>
    <w:rsid w:val="002D2A40"/>
    <w:rsid w:val="002D2AB0"/>
    <w:rsid w:val="002D2ACF"/>
    <w:rsid w:val="002D2B9A"/>
    <w:rsid w:val="002D2CFB"/>
    <w:rsid w:val="002D2F9F"/>
    <w:rsid w:val="002D2FD9"/>
    <w:rsid w:val="002D3058"/>
    <w:rsid w:val="002D3279"/>
    <w:rsid w:val="002D3289"/>
    <w:rsid w:val="002D3365"/>
    <w:rsid w:val="002D35F9"/>
    <w:rsid w:val="002D36E2"/>
    <w:rsid w:val="002D3839"/>
    <w:rsid w:val="002D3927"/>
    <w:rsid w:val="002D3A0B"/>
    <w:rsid w:val="002D3DC8"/>
    <w:rsid w:val="002D3DD6"/>
    <w:rsid w:val="002D4312"/>
    <w:rsid w:val="002D4544"/>
    <w:rsid w:val="002D45C7"/>
    <w:rsid w:val="002D46CB"/>
    <w:rsid w:val="002D4836"/>
    <w:rsid w:val="002D49C1"/>
    <w:rsid w:val="002D49EE"/>
    <w:rsid w:val="002D4B8F"/>
    <w:rsid w:val="002D4CC3"/>
    <w:rsid w:val="002D4CFC"/>
    <w:rsid w:val="002D4F4C"/>
    <w:rsid w:val="002D51BB"/>
    <w:rsid w:val="002D53E5"/>
    <w:rsid w:val="002D5483"/>
    <w:rsid w:val="002D54E0"/>
    <w:rsid w:val="002D5AA8"/>
    <w:rsid w:val="002D5ECB"/>
    <w:rsid w:val="002D5FC6"/>
    <w:rsid w:val="002D5FD3"/>
    <w:rsid w:val="002D6766"/>
    <w:rsid w:val="002D67A5"/>
    <w:rsid w:val="002D68B1"/>
    <w:rsid w:val="002D68C5"/>
    <w:rsid w:val="002D68EF"/>
    <w:rsid w:val="002D6CB9"/>
    <w:rsid w:val="002D6D5A"/>
    <w:rsid w:val="002D6D62"/>
    <w:rsid w:val="002D7009"/>
    <w:rsid w:val="002D7190"/>
    <w:rsid w:val="002D72F1"/>
    <w:rsid w:val="002D769E"/>
    <w:rsid w:val="002D78EC"/>
    <w:rsid w:val="002D7B8A"/>
    <w:rsid w:val="002D7C71"/>
    <w:rsid w:val="002D7D2A"/>
    <w:rsid w:val="002D7F79"/>
    <w:rsid w:val="002D7FBE"/>
    <w:rsid w:val="002E0111"/>
    <w:rsid w:val="002E05EC"/>
    <w:rsid w:val="002E0620"/>
    <w:rsid w:val="002E0625"/>
    <w:rsid w:val="002E06AF"/>
    <w:rsid w:val="002E06FE"/>
    <w:rsid w:val="002E09A1"/>
    <w:rsid w:val="002E0B52"/>
    <w:rsid w:val="002E0C1F"/>
    <w:rsid w:val="002E0DDC"/>
    <w:rsid w:val="002E0E3C"/>
    <w:rsid w:val="002E0E6F"/>
    <w:rsid w:val="002E0FCF"/>
    <w:rsid w:val="002E1083"/>
    <w:rsid w:val="002E1153"/>
    <w:rsid w:val="002E11F8"/>
    <w:rsid w:val="002E12A8"/>
    <w:rsid w:val="002E152C"/>
    <w:rsid w:val="002E15A5"/>
    <w:rsid w:val="002E1607"/>
    <w:rsid w:val="002E1946"/>
    <w:rsid w:val="002E1B57"/>
    <w:rsid w:val="002E1C92"/>
    <w:rsid w:val="002E1DB3"/>
    <w:rsid w:val="002E1EA7"/>
    <w:rsid w:val="002E1EF7"/>
    <w:rsid w:val="002E20F5"/>
    <w:rsid w:val="002E2625"/>
    <w:rsid w:val="002E28CA"/>
    <w:rsid w:val="002E2983"/>
    <w:rsid w:val="002E2A80"/>
    <w:rsid w:val="002E30F5"/>
    <w:rsid w:val="002E3214"/>
    <w:rsid w:val="002E33C2"/>
    <w:rsid w:val="002E34C1"/>
    <w:rsid w:val="002E35D2"/>
    <w:rsid w:val="002E3802"/>
    <w:rsid w:val="002E380A"/>
    <w:rsid w:val="002E39E2"/>
    <w:rsid w:val="002E3A11"/>
    <w:rsid w:val="002E3EFC"/>
    <w:rsid w:val="002E3F43"/>
    <w:rsid w:val="002E4103"/>
    <w:rsid w:val="002E451D"/>
    <w:rsid w:val="002E46C3"/>
    <w:rsid w:val="002E475A"/>
    <w:rsid w:val="002E482C"/>
    <w:rsid w:val="002E496F"/>
    <w:rsid w:val="002E4A79"/>
    <w:rsid w:val="002E4B7D"/>
    <w:rsid w:val="002E4D8F"/>
    <w:rsid w:val="002E4E47"/>
    <w:rsid w:val="002E4FBF"/>
    <w:rsid w:val="002E5129"/>
    <w:rsid w:val="002E5198"/>
    <w:rsid w:val="002E5243"/>
    <w:rsid w:val="002E52B0"/>
    <w:rsid w:val="002E52ED"/>
    <w:rsid w:val="002E53DE"/>
    <w:rsid w:val="002E5404"/>
    <w:rsid w:val="002E541B"/>
    <w:rsid w:val="002E54F6"/>
    <w:rsid w:val="002E5605"/>
    <w:rsid w:val="002E5757"/>
    <w:rsid w:val="002E582A"/>
    <w:rsid w:val="002E5C5B"/>
    <w:rsid w:val="002E5C9C"/>
    <w:rsid w:val="002E5EDA"/>
    <w:rsid w:val="002E5FFC"/>
    <w:rsid w:val="002E6106"/>
    <w:rsid w:val="002E61D1"/>
    <w:rsid w:val="002E6218"/>
    <w:rsid w:val="002E6228"/>
    <w:rsid w:val="002E6285"/>
    <w:rsid w:val="002E62BB"/>
    <w:rsid w:val="002E62C2"/>
    <w:rsid w:val="002E62D6"/>
    <w:rsid w:val="002E630E"/>
    <w:rsid w:val="002E631E"/>
    <w:rsid w:val="002E635A"/>
    <w:rsid w:val="002E689A"/>
    <w:rsid w:val="002E6B23"/>
    <w:rsid w:val="002E6B28"/>
    <w:rsid w:val="002E6C5A"/>
    <w:rsid w:val="002E6C8F"/>
    <w:rsid w:val="002E6C9C"/>
    <w:rsid w:val="002E6E04"/>
    <w:rsid w:val="002E6F67"/>
    <w:rsid w:val="002E6F78"/>
    <w:rsid w:val="002E7873"/>
    <w:rsid w:val="002E78B8"/>
    <w:rsid w:val="002E793C"/>
    <w:rsid w:val="002E7A4E"/>
    <w:rsid w:val="002E7B16"/>
    <w:rsid w:val="002E7D97"/>
    <w:rsid w:val="002E7DEA"/>
    <w:rsid w:val="002E7E07"/>
    <w:rsid w:val="002F0266"/>
    <w:rsid w:val="002F03DF"/>
    <w:rsid w:val="002F0615"/>
    <w:rsid w:val="002F0640"/>
    <w:rsid w:val="002F0693"/>
    <w:rsid w:val="002F0702"/>
    <w:rsid w:val="002F079B"/>
    <w:rsid w:val="002F07D2"/>
    <w:rsid w:val="002F084E"/>
    <w:rsid w:val="002F0BBF"/>
    <w:rsid w:val="002F0E16"/>
    <w:rsid w:val="002F0E93"/>
    <w:rsid w:val="002F0EC4"/>
    <w:rsid w:val="002F0EE4"/>
    <w:rsid w:val="002F11EB"/>
    <w:rsid w:val="002F1396"/>
    <w:rsid w:val="002F13E2"/>
    <w:rsid w:val="002F1647"/>
    <w:rsid w:val="002F1819"/>
    <w:rsid w:val="002F196C"/>
    <w:rsid w:val="002F1B3E"/>
    <w:rsid w:val="002F1B89"/>
    <w:rsid w:val="002F1E4A"/>
    <w:rsid w:val="002F2260"/>
    <w:rsid w:val="002F25A8"/>
    <w:rsid w:val="002F25E4"/>
    <w:rsid w:val="002F2641"/>
    <w:rsid w:val="002F26E9"/>
    <w:rsid w:val="002F274A"/>
    <w:rsid w:val="002F2867"/>
    <w:rsid w:val="002F2A3F"/>
    <w:rsid w:val="002F2B58"/>
    <w:rsid w:val="002F2C9C"/>
    <w:rsid w:val="002F2E6A"/>
    <w:rsid w:val="002F2E7F"/>
    <w:rsid w:val="002F2F6E"/>
    <w:rsid w:val="002F2FB5"/>
    <w:rsid w:val="002F344E"/>
    <w:rsid w:val="002F3635"/>
    <w:rsid w:val="002F36AD"/>
    <w:rsid w:val="002F37B9"/>
    <w:rsid w:val="002F38ED"/>
    <w:rsid w:val="002F397A"/>
    <w:rsid w:val="002F3A30"/>
    <w:rsid w:val="002F3EB5"/>
    <w:rsid w:val="002F3FF2"/>
    <w:rsid w:val="002F40F9"/>
    <w:rsid w:val="002F476D"/>
    <w:rsid w:val="002F4A22"/>
    <w:rsid w:val="002F4A67"/>
    <w:rsid w:val="002F4C8B"/>
    <w:rsid w:val="002F4EA2"/>
    <w:rsid w:val="002F4F89"/>
    <w:rsid w:val="002F5168"/>
    <w:rsid w:val="002F531A"/>
    <w:rsid w:val="002F54A6"/>
    <w:rsid w:val="002F55F3"/>
    <w:rsid w:val="002F567C"/>
    <w:rsid w:val="002F5C24"/>
    <w:rsid w:val="002F6048"/>
    <w:rsid w:val="002F6214"/>
    <w:rsid w:val="002F62CF"/>
    <w:rsid w:val="002F63D9"/>
    <w:rsid w:val="002F63E0"/>
    <w:rsid w:val="002F6429"/>
    <w:rsid w:val="002F669F"/>
    <w:rsid w:val="002F6A62"/>
    <w:rsid w:val="002F6A6A"/>
    <w:rsid w:val="002F6C59"/>
    <w:rsid w:val="002F6D00"/>
    <w:rsid w:val="002F6F9B"/>
    <w:rsid w:val="002F6FB5"/>
    <w:rsid w:val="002F7134"/>
    <w:rsid w:val="002F7137"/>
    <w:rsid w:val="002F7178"/>
    <w:rsid w:val="002F71A1"/>
    <w:rsid w:val="002F7337"/>
    <w:rsid w:val="002F73C8"/>
    <w:rsid w:val="002F749E"/>
    <w:rsid w:val="002F760B"/>
    <w:rsid w:val="002F7620"/>
    <w:rsid w:val="002F7657"/>
    <w:rsid w:val="002F7792"/>
    <w:rsid w:val="002F7878"/>
    <w:rsid w:val="002F796B"/>
    <w:rsid w:val="002F79A5"/>
    <w:rsid w:val="002F7A49"/>
    <w:rsid w:val="002F7B2C"/>
    <w:rsid w:val="002F7BD2"/>
    <w:rsid w:val="002F7C38"/>
    <w:rsid w:val="002F7C8A"/>
    <w:rsid w:val="002F7CDE"/>
    <w:rsid w:val="00300112"/>
    <w:rsid w:val="00300302"/>
    <w:rsid w:val="00300587"/>
    <w:rsid w:val="00300636"/>
    <w:rsid w:val="003006D9"/>
    <w:rsid w:val="00300729"/>
    <w:rsid w:val="003009BF"/>
    <w:rsid w:val="00300A00"/>
    <w:rsid w:val="00300ABF"/>
    <w:rsid w:val="00300BE8"/>
    <w:rsid w:val="00300BEE"/>
    <w:rsid w:val="00300C57"/>
    <w:rsid w:val="00300D0C"/>
    <w:rsid w:val="00300E86"/>
    <w:rsid w:val="003010B6"/>
    <w:rsid w:val="003013A9"/>
    <w:rsid w:val="003013B4"/>
    <w:rsid w:val="0030147C"/>
    <w:rsid w:val="0030157D"/>
    <w:rsid w:val="00301757"/>
    <w:rsid w:val="00301800"/>
    <w:rsid w:val="00301900"/>
    <w:rsid w:val="00301BD8"/>
    <w:rsid w:val="00301C18"/>
    <w:rsid w:val="00301E14"/>
    <w:rsid w:val="00302067"/>
    <w:rsid w:val="003024AF"/>
    <w:rsid w:val="00302573"/>
    <w:rsid w:val="003027EC"/>
    <w:rsid w:val="00302828"/>
    <w:rsid w:val="00302CC5"/>
    <w:rsid w:val="003031B1"/>
    <w:rsid w:val="003032DF"/>
    <w:rsid w:val="003032E3"/>
    <w:rsid w:val="00303419"/>
    <w:rsid w:val="0030363F"/>
    <w:rsid w:val="003036F6"/>
    <w:rsid w:val="0030379C"/>
    <w:rsid w:val="00303B24"/>
    <w:rsid w:val="00303B4B"/>
    <w:rsid w:val="00303C5F"/>
    <w:rsid w:val="00303D4A"/>
    <w:rsid w:val="00303E4E"/>
    <w:rsid w:val="00303FC3"/>
    <w:rsid w:val="00304025"/>
    <w:rsid w:val="003040E5"/>
    <w:rsid w:val="003042F2"/>
    <w:rsid w:val="003045D3"/>
    <w:rsid w:val="0030478A"/>
    <w:rsid w:val="003048D9"/>
    <w:rsid w:val="00304B3B"/>
    <w:rsid w:val="00304B55"/>
    <w:rsid w:val="00304CC4"/>
    <w:rsid w:val="00304F76"/>
    <w:rsid w:val="003050CE"/>
    <w:rsid w:val="003057C3"/>
    <w:rsid w:val="003058C4"/>
    <w:rsid w:val="0030590C"/>
    <w:rsid w:val="00305923"/>
    <w:rsid w:val="00305A0F"/>
    <w:rsid w:val="00305A45"/>
    <w:rsid w:val="00305B7F"/>
    <w:rsid w:val="00305E61"/>
    <w:rsid w:val="00305EE3"/>
    <w:rsid w:val="00306009"/>
    <w:rsid w:val="0030612B"/>
    <w:rsid w:val="00306289"/>
    <w:rsid w:val="00306392"/>
    <w:rsid w:val="003063DF"/>
    <w:rsid w:val="00306629"/>
    <w:rsid w:val="00306681"/>
    <w:rsid w:val="003067A0"/>
    <w:rsid w:val="00306990"/>
    <w:rsid w:val="003069A6"/>
    <w:rsid w:val="00306BCF"/>
    <w:rsid w:val="00306C20"/>
    <w:rsid w:val="00306C99"/>
    <w:rsid w:val="00306E83"/>
    <w:rsid w:val="0030704F"/>
    <w:rsid w:val="00307079"/>
    <w:rsid w:val="003072E8"/>
    <w:rsid w:val="00307306"/>
    <w:rsid w:val="00307530"/>
    <w:rsid w:val="003075EC"/>
    <w:rsid w:val="003076D8"/>
    <w:rsid w:val="0030775C"/>
    <w:rsid w:val="00307F46"/>
    <w:rsid w:val="00310210"/>
    <w:rsid w:val="00310572"/>
    <w:rsid w:val="0031062B"/>
    <w:rsid w:val="0031076D"/>
    <w:rsid w:val="00310910"/>
    <w:rsid w:val="0031093E"/>
    <w:rsid w:val="00310AAC"/>
    <w:rsid w:val="00310AFE"/>
    <w:rsid w:val="00310DE7"/>
    <w:rsid w:val="00310F6B"/>
    <w:rsid w:val="003111B3"/>
    <w:rsid w:val="003111CC"/>
    <w:rsid w:val="00311388"/>
    <w:rsid w:val="003113A7"/>
    <w:rsid w:val="003115CB"/>
    <w:rsid w:val="00311747"/>
    <w:rsid w:val="00311874"/>
    <w:rsid w:val="003118B7"/>
    <w:rsid w:val="00311F9F"/>
    <w:rsid w:val="00312075"/>
    <w:rsid w:val="00312118"/>
    <w:rsid w:val="003121B3"/>
    <w:rsid w:val="0031221D"/>
    <w:rsid w:val="00312438"/>
    <w:rsid w:val="0031269D"/>
    <w:rsid w:val="00312783"/>
    <w:rsid w:val="0031288C"/>
    <w:rsid w:val="0031291F"/>
    <w:rsid w:val="00312A1D"/>
    <w:rsid w:val="00312A4A"/>
    <w:rsid w:val="00312B52"/>
    <w:rsid w:val="00312B62"/>
    <w:rsid w:val="00312B8F"/>
    <w:rsid w:val="00312E74"/>
    <w:rsid w:val="003130B5"/>
    <w:rsid w:val="003130FD"/>
    <w:rsid w:val="00313197"/>
    <w:rsid w:val="003131DB"/>
    <w:rsid w:val="00313248"/>
    <w:rsid w:val="00313258"/>
    <w:rsid w:val="003133FC"/>
    <w:rsid w:val="003136E7"/>
    <w:rsid w:val="0031388A"/>
    <w:rsid w:val="003139F2"/>
    <w:rsid w:val="00313A2C"/>
    <w:rsid w:val="00313B3B"/>
    <w:rsid w:val="00313BE5"/>
    <w:rsid w:val="00313C54"/>
    <w:rsid w:val="00313C8D"/>
    <w:rsid w:val="00313D7F"/>
    <w:rsid w:val="00314044"/>
    <w:rsid w:val="00314121"/>
    <w:rsid w:val="00314488"/>
    <w:rsid w:val="00314543"/>
    <w:rsid w:val="003145A7"/>
    <w:rsid w:val="003146B5"/>
    <w:rsid w:val="00314773"/>
    <w:rsid w:val="003148EF"/>
    <w:rsid w:val="00314959"/>
    <w:rsid w:val="00314A56"/>
    <w:rsid w:val="00314E10"/>
    <w:rsid w:val="00314FDC"/>
    <w:rsid w:val="00315018"/>
    <w:rsid w:val="0031512E"/>
    <w:rsid w:val="0031536D"/>
    <w:rsid w:val="003153E3"/>
    <w:rsid w:val="0031578A"/>
    <w:rsid w:val="00315826"/>
    <w:rsid w:val="0031598F"/>
    <w:rsid w:val="00315BA4"/>
    <w:rsid w:val="00315BE4"/>
    <w:rsid w:val="00315C69"/>
    <w:rsid w:val="00315EED"/>
    <w:rsid w:val="0031603F"/>
    <w:rsid w:val="003163FA"/>
    <w:rsid w:val="003166E7"/>
    <w:rsid w:val="00316860"/>
    <w:rsid w:val="003168E5"/>
    <w:rsid w:val="0031696E"/>
    <w:rsid w:val="00316B0F"/>
    <w:rsid w:val="00316F51"/>
    <w:rsid w:val="0031724C"/>
    <w:rsid w:val="00317430"/>
    <w:rsid w:val="0031756F"/>
    <w:rsid w:val="00317627"/>
    <w:rsid w:val="0031764D"/>
    <w:rsid w:val="0031765D"/>
    <w:rsid w:val="00317847"/>
    <w:rsid w:val="00317888"/>
    <w:rsid w:val="0031793D"/>
    <w:rsid w:val="00317B22"/>
    <w:rsid w:val="00317CDE"/>
    <w:rsid w:val="00317D6F"/>
    <w:rsid w:val="00317E15"/>
    <w:rsid w:val="00317E92"/>
    <w:rsid w:val="0032008D"/>
    <w:rsid w:val="00320290"/>
    <w:rsid w:val="0032044A"/>
    <w:rsid w:val="0032058C"/>
    <w:rsid w:val="003206FB"/>
    <w:rsid w:val="0032083C"/>
    <w:rsid w:val="00320921"/>
    <w:rsid w:val="00320A11"/>
    <w:rsid w:val="00320DBE"/>
    <w:rsid w:val="00320EFB"/>
    <w:rsid w:val="00320FC7"/>
    <w:rsid w:val="00321067"/>
    <w:rsid w:val="00321273"/>
    <w:rsid w:val="003213D0"/>
    <w:rsid w:val="00321893"/>
    <w:rsid w:val="003218BD"/>
    <w:rsid w:val="00321B96"/>
    <w:rsid w:val="00321BD6"/>
    <w:rsid w:val="00321C76"/>
    <w:rsid w:val="00321D0B"/>
    <w:rsid w:val="00321E13"/>
    <w:rsid w:val="00322172"/>
    <w:rsid w:val="003221B1"/>
    <w:rsid w:val="003221F0"/>
    <w:rsid w:val="003222A3"/>
    <w:rsid w:val="00322416"/>
    <w:rsid w:val="00322428"/>
    <w:rsid w:val="0032257D"/>
    <w:rsid w:val="00322B30"/>
    <w:rsid w:val="00322ED4"/>
    <w:rsid w:val="00322FAE"/>
    <w:rsid w:val="00323071"/>
    <w:rsid w:val="003230AF"/>
    <w:rsid w:val="003237B6"/>
    <w:rsid w:val="00323A03"/>
    <w:rsid w:val="00323A8E"/>
    <w:rsid w:val="00323DAB"/>
    <w:rsid w:val="00323F75"/>
    <w:rsid w:val="0032433E"/>
    <w:rsid w:val="00324748"/>
    <w:rsid w:val="0032480D"/>
    <w:rsid w:val="00324959"/>
    <w:rsid w:val="00324A0D"/>
    <w:rsid w:val="00324DEA"/>
    <w:rsid w:val="00324F44"/>
    <w:rsid w:val="00324F8B"/>
    <w:rsid w:val="00325018"/>
    <w:rsid w:val="003251A9"/>
    <w:rsid w:val="00325254"/>
    <w:rsid w:val="0032531F"/>
    <w:rsid w:val="0032532D"/>
    <w:rsid w:val="003253CD"/>
    <w:rsid w:val="00325417"/>
    <w:rsid w:val="0032553D"/>
    <w:rsid w:val="00325624"/>
    <w:rsid w:val="00325874"/>
    <w:rsid w:val="003258AD"/>
    <w:rsid w:val="00325CBB"/>
    <w:rsid w:val="00325D62"/>
    <w:rsid w:val="00325EBE"/>
    <w:rsid w:val="00325FEC"/>
    <w:rsid w:val="00326096"/>
    <w:rsid w:val="0032614C"/>
    <w:rsid w:val="003261A1"/>
    <w:rsid w:val="003263ED"/>
    <w:rsid w:val="00326400"/>
    <w:rsid w:val="003264A8"/>
    <w:rsid w:val="003264E3"/>
    <w:rsid w:val="003266EA"/>
    <w:rsid w:val="003266EE"/>
    <w:rsid w:val="003269EE"/>
    <w:rsid w:val="00326B36"/>
    <w:rsid w:val="00326E3B"/>
    <w:rsid w:val="00326EB5"/>
    <w:rsid w:val="00326F36"/>
    <w:rsid w:val="00327008"/>
    <w:rsid w:val="00327081"/>
    <w:rsid w:val="00327232"/>
    <w:rsid w:val="003272A4"/>
    <w:rsid w:val="00327419"/>
    <w:rsid w:val="00327458"/>
    <w:rsid w:val="0032750C"/>
    <w:rsid w:val="00327BA4"/>
    <w:rsid w:val="00327D17"/>
    <w:rsid w:val="00327D60"/>
    <w:rsid w:val="00327DC0"/>
    <w:rsid w:val="00327E8C"/>
    <w:rsid w:val="00330399"/>
    <w:rsid w:val="00330876"/>
    <w:rsid w:val="0033092A"/>
    <w:rsid w:val="003309DC"/>
    <w:rsid w:val="00330C5A"/>
    <w:rsid w:val="00330C60"/>
    <w:rsid w:val="00330C64"/>
    <w:rsid w:val="00330C8C"/>
    <w:rsid w:val="00330D90"/>
    <w:rsid w:val="00330DB5"/>
    <w:rsid w:val="00330ED9"/>
    <w:rsid w:val="00330EE8"/>
    <w:rsid w:val="003310E0"/>
    <w:rsid w:val="003311B0"/>
    <w:rsid w:val="00331204"/>
    <w:rsid w:val="003314CF"/>
    <w:rsid w:val="00331660"/>
    <w:rsid w:val="003319DB"/>
    <w:rsid w:val="00331DE8"/>
    <w:rsid w:val="00331F21"/>
    <w:rsid w:val="0033210C"/>
    <w:rsid w:val="00332621"/>
    <w:rsid w:val="0033266B"/>
    <w:rsid w:val="003327DB"/>
    <w:rsid w:val="003329AD"/>
    <w:rsid w:val="003329E8"/>
    <w:rsid w:val="00332A39"/>
    <w:rsid w:val="00332C2F"/>
    <w:rsid w:val="00332CAD"/>
    <w:rsid w:val="00332DA2"/>
    <w:rsid w:val="00332F76"/>
    <w:rsid w:val="00332F85"/>
    <w:rsid w:val="00333007"/>
    <w:rsid w:val="003330B0"/>
    <w:rsid w:val="0033348B"/>
    <w:rsid w:val="00333498"/>
    <w:rsid w:val="003334FB"/>
    <w:rsid w:val="003335C0"/>
    <w:rsid w:val="0033364E"/>
    <w:rsid w:val="003336DB"/>
    <w:rsid w:val="0033371E"/>
    <w:rsid w:val="00333724"/>
    <w:rsid w:val="00333838"/>
    <w:rsid w:val="003338AD"/>
    <w:rsid w:val="00333E07"/>
    <w:rsid w:val="00333F9C"/>
    <w:rsid w:val="00334149"/>
    <w:rsid w:val="003341DE"/>
    <w:rsid w:val="003343CF"/>
    <w:rsid w:val="0033449E"/>
    <w:rsid w:val="0033480C"/>
    <w:rsid w:val="00334917"/>
    <w:rsid w:val="00334D03"/>
    <w:rsid w:val="00334E19"/>
    <w:rsid w:val="00334E64"/>
    <w:rsid w:val="00334EE5"/>
    <w:rsid w:val="003350FC"/>
    <w:rsid w:val="00335128"/>
    <w:rsid w:val="00335290"/>
    <w:rsid w:val="00335384"/>
    <w:rsid w:val="00335CA5"/>
    <w:rsid w:val="00336063"/>
    <w:rsid w:val="0033609B"/>
    <w:rsid w:val="003362DC"/>
    <w:rsid w:val="0033642B"/>
    <w:rsid w:val="0033648E"/>
    <w:rsid w:val="00336490"/>
    <w:rsid w:val="003364AF"/>
    <w:rsid w:val="0033666D"/>
    <w:rsid w:val="00336A29"/>
    <w:rsid w:val="00336C85"/>
    <w:rsid w:val="00336ECC"/>
    <w:rsid w:val="00336F45"/>
    <w:rsid w:val="00337180"/>
    <w:rsid w:val="00337295"/>
    <w:rsid w:val="003372D4"/>
    <w:rsid w:val="00337345"/>
    <w:rsid w:val="0033749D"/>
    <w:rsid w:val="003377E4"/>
    <w:rsid w:val="00337A0F"/>
    <w:rsid w:val="00337A5F"/>
    <w:rsid w:val="00337D07"/>
    <w:rsid w:val="00337D46"/>
    <w:rsid w:val="00337D55"/>
    <w:rsid w:val="00337E44"/>
    <w:rsid w:val="003402E5"/>
    <w:rsid w:val="00340442"/>
    <w:rsid w:val="003404B7"/>
    <w:rsid w:val="0034051F"/>
    <w:rsid w:val="00340583"/>
    <w:rsid w:val="003406A7"/>
    <w:rsid w:val="003408FE"/>
    <w:rsid w:val="00340966"/>
    <w:rsid w:val="00340EC9"/>
    <w:rsid w:val="00340F03"/>
    <w:rsid w:val="003412C4"/>
    <w:rsid w:val="00341347"/>
    <w:rsid w:val="00341377"/>
    <w:rsid w:val="00341658"/>
    <w:rsid w:val="00341692"/>
    <w:rsid w:val="003417EC"/>
    <w:rsid w:val="00341CBD"/>
    <w:rsid w:val="00342043"/>
    <w:rsid w:val="0034244D"/>
    <w:rsid w:val="003424B6"/>
    <w:rsid w:val="00342729"/>
    <w:rsid w:val="003428D6"/>
    <w:rsid w:val="00342B63"/>
    <w:rsid w:val="00342DE5"/>
    <w:rsid w:val="00342F26"/>
    <w:rsid w:val="00342F6B"/>
    <w:rsid w:val="00343091"/>
    <w:rsid w:val="00343426"/>
    <w:rsid w:val="00343645"/>
    <w:rsid w:val="00343A1F"/>
    <w:rsid w:val="00343B0A"/>
    <w:rsid w:val="00343C47"/>
    <w:rsid w:val="00343FEE"/>
    <w:rsid w:val="003441B2"/>
    <w:rsid w:val="003443C4"/>
    <w:rsid w:val="00344420"/>
    <w:rsid w:val="0034459A"/>
    <w:rsid w:val="00344720"/>
    <w:rsid w:val="003447EC"/>
    <w:rsid w:val="00344BE0"/>
    <w:rsid w:val="00344D19"/>
    <w:rsid w:val="00344DE2"/>
    <w:rsid w:val="00345189"/>
    <w:rsid w:val="00345291"/>
    <w:rsid w:val="003453B5"/>
    <w:rsid w:val="003454EE"/>
    <w:rsid w:val="0034550A"/>
    <w:rsid w:val="003457FC"/>
    <w:rsid w:val="00345A31"/>
    <w:rsid w:val="00345C66"/>
    <w:rsid w:val="00345E42"/>
    <w:rsid w:val="00345E43"/>
    <w:rsid w:val="00345FB8"/>
    <w:rsid w:val="00345FF0"/>
    <w:rsid w:val="00346094"/>
    <w:rsid w:val="0034645D"/>
    <w:rsid w:val="003464E3"/>
    <w:rsid w:val="0034676E"/>
    <w:rsid w:val="00346BF1"/>
    <w:rsid w:val="00346D31"/>
    <w:rsid w:val="00346DE0"/>
    <w:rsid w:val="00346F62"/>
    <w:rsid w:val="00346F92"/>
    <w:rsid w:val="0034731B"/>
    <w:rsid w:val="003473FA"/>
    <w:rsid w:val="00347485"/>
    <w:rsid w:val="003474A3"/>
    <w:rsid w:val="003476AC"/>
    <w:rsid w:val="00347886"/>
    <w:rsid w:val="00347BCE"/>
    <w:rsid w:val="00347CB2"/>
    <w:rsid w:val="00347F88"/>
    <w:rsid w:val="00350190"/>
    <w:rsid w:val="00350195"/>
    <w:rsid w:val="0035028C"/>
    <w:rsid w:val="00350342"/>
    <w:rsid w:val="0035037D"/>
    <w:rsid w:val="00350A03"/>
    <w:rsid w:val="00350CA4"/>
    <w:rsid w:val="00350D0E"/>
    <w:rsid w:val="003510BC"/>
    <w:rsid w:val="003513EF"/>
    <w:rsid w:val="00351511"/>
    <w:rsid w:val="0035189B"/>
    <w:rsid w:val="003518DC"/>
    <w:rsid w:val="00351974"/>
    <w:rsid w:val="00351A01"/>
    <w:rsid w:val="00351A2C"/>
    <w:rsid w:val="00351EA5"/>
    <w:rsid w:val="00351EAD"/>
    <w:rsid w:val="00352099"/>
    <w:rsid w:val="00352176"/>
    <w:rsid w:val="0035220E"/>
    <w:rsid w:val="003525BD"/>
    <w:rsid w:val="003525C1"/>
    <w:rsid w:val="00352C00"/>
    <w:rsid w:val="00352CF5"/>
    <w:rsid w:val="00352D89"/>
    <w:rsid w:val="00352DCF"/>
    <w:rsid w:val="00352E73"/>
    <w:rsid w:val="00352FD8"/>
    <w:rsid w:val="00353124"/>
    <w:rsid w:val="0035313F"/>
    <w:rsid w:val="0035314F"/>
    <w:rsid w:val="00353187"/>
    <w:rsid w:val="003531A5"/>
    <w:rsid w:val="0035336E"/>
    <w:rsid w:val="003538A8"/>
    <w:rsid w:val="00353A30"/>
    <w:rsid w:val="00353B9E"/>
    <w:rsid w:val="00353CBA"/>
    <w:rsid w:val="00353DCC"/>
    <w:rsid w:val="00353F75"/>
    <w:rsid w:val="003540C0"/>
    <w:rsid w:val="00354117"/>
    <w:rsid w:val="00354163"/>
    <w:rsid w:val="003543AD"/>
    <w:rsid w:val="003544FB"/>
    <w:rsid w:val="0035453A"/>
    <w:rsid w:val="0035484D"/>
    <w:rsid w:val="00354950"/>
    <w:rsid w:val="00354B72"/>
    <w:rsid w:val="00354C03"/>
    <w:rsid w:val="00354E8F"/>
    <w:rsid w:val="00354FDC"/>
    <w:rsid w:val="0035502E"/>
    <w:rsid w:val="00355284"/>
    <w:rsid w:val="00355805"/>
    <w:rsid w:val="003558A6"/>
    <w:rsid w:val="00355AB1"/>
    <w:rsid w:val="00355BAA"/>
    <w:rsid w:val="00355E4F"/>
    <w:rsid w:val="00355F8F"/>
    <w:rsid w:val="0035611A"/>
    <w:rsid w:val="0035635B"/>
    <w:rsid w:val="0035667B"/>
    <w:rsid w:val="003567BD"/>
    <w:rsid w:val="00356821"/>
    <w:rsid w:val="003568C9"/>
    <w:rsid w:val="003569B9"/>
    <w:rsid w:val="00356AE1"/>
    <w:rsid w:val="00356D7E"/>
    <w:rsid w:val="00356F05"/>
    <w:rsid w:val="00356F33"/>
    <w:rsid w:val="00357009"/>
    <w:rsid w:val="00357090"/>
    <w:rsid w:val="003572A9"/>
    <w:rsid w:val="00357303"/>
    <w:rsid w:val="00357485"/>
    <w:rsid w:val="003576BD"/>
    <w:rsid w:val="00357947"/>
    <w:rsid w:val="00357B4B"/>
    <w:rsid w:val="00357B70"/>
    <w:rsid w:val="00357DC7"/>
    <w:rsid w:val="00357E77"/>
    <w:rsid w:val="00360085"/>
    <w:rsid w:val="00360123"/>
    <w:rsid w:val="0036020E"/>
    <w:rsid w:val="003606DE"/>
    <w:rsid w:val="0036072D"/>
    <w:rsid w:val="003607DF"/>
    <w:rsid w:val="003608C6"/>
    <w:rsid w:val="003609C7"/>
    <w:rsid w:val="003609E8"/>
    <w:rsid w:val="00360AD7"/>
    <w:rsid w:val="00360C69"/>
    <w:rsid w:val="00360DC7"/>
    <w:rsid w:val="00360E91"/>
    <w:rsid w:val="00360F5D"/>
    <w:rsid w:val="00361088"/>
    <w:rsid w:val="00361297"/>
    <w:rsid w:val="003612D3"/>
    <w:rsid w:val="003612F3"/>
    <w:rsid w:val="003612F4"/>
    <w:rsid w:val="003615A7"/>
    <w:rsid w:val="003615BE"/>
    <w:rsid w:val="003615CA"/>
    <w:rsid w:val="0036177D"/>
    <w:rsid w:val="0036187E"/>
    <w:rsid w:val="00361880"/>
    <w:rsid w:val="003618B9"/>
    <w:rsid w:val="0036198F"/>
    <w:rsid w:val="0036199D"/>
    <w:rsid w:val="00361BA1"/>
    <w:rsid w:val="00361BF4"/>
    <w:rsid w:val="00361D7C"/>
    <w:rsid w:val="00361DF5"/>
    <w:rsid w:val="00361EBF"/>
    <w:rsid w:val="00362065"/>
    <w:rsid w:val="00362408"/>
    <w:rsid w:val="003624D3"/>
    <w:rsid w:val="003624E2"/>
    <w:rsid w:val="00362680"/>
    <w:rsid w:val="003628F0"/>
    <w:rsid w:val="003629B0"/>
    <w:rsid w:val="003629CE"/>
    <w:rsid w:val="00362A81"/>
    <w:rsid w:val="00362D38"/>
    <w:rsid w:val="00362D6A"/>
    <w:rsid w:val="00363163"/>
    <w:rsid w:val="0036336C"/>
    <w:rsid w:val="0036376C"/>
    <w:rsid w:val="00363816"/>
    <w:rsid w:val="00363A9D"/>
    <w:rsid w:val="00363C81"/>
    <w:rsid w:val="00364081"/>
    <w:rsid w:val="003640AB"/>
    <w:rsid w:val="00364167"/>
    <w:rsid w:val="00364496"/>
    <w:rsid w:val="00364629"/>
    <w:rsid w:val="003646BE"/>
    <w:rsid w:val="00364ADF"/>
    <w:rsid w:val="00364AED"/>
    <w:rsid w:val="00364B10"/>
    <w:rsid w:val="00364C32"/>
    <w:rsid w:val="0036501D"/>
    <w:rsid w:val="00365067"/>
    <w:rsid w:val="003650FA"/>
    <w:rsid w:val="0036516D"/>
    <w:rsid w:val="003652B1"/>
    <w:rsid w:val="00365383"/>
    <w:rsid w:val="0036562A"/>
    <w:rsid w:val="0036584B"/>
    <w:rsid w:val="003659B5"/>
    <w:rsid w:val="00365A23"/>
    <w:rsid w:val="00365CB1"/>
    <w:rsid w:val="00365DC2"/>
    <w:rsid w:val="00365DF3"/>
    <w:rsid w:val="00365FC8"/>
    <w:rsid w:val="00365FD4"/>
    <w:rsid w:val="00366194"/>
    <w:rsid w:val="0036622E"/>
    <w:rsid w:val="0036627E"/>
    <w:rsid w:val="00366322"/>
    <w:rsid w:val="00366399"/>
    <w:rsid w:val="003663C7"/>
    <w:rsid w:val="003666DA"/>
    <w:rsid w:val="00366750"/>
    <w:rsid w:val="00366908"/>
    <w:rsid w:val="0036691B"/>
    <w:rsid w:val="00366BCF"/>
    <w:rsid w:val="00366BDA"/>
    <w:rsid w:val="00366C16"/>
    <w:rsid w:val="00366E29"/>
    <w:rsid w:val="00366E57"/>
    <w:rsid w:val="0036729E"/>
    <w:rsid w:val="003674B0"/>
    <w:rsid w:val="0036759F"/>
    <w:rsid w:val="00367631"/>
    <w:rsid w:val="0036766C"/>
    <w:rsid w:val="00367922"/>
    <w:rsid w:val="00367935"/>
    <w:rsid w:val="00367A9C"/>
    <w:rsid w:val="00367AC2"/>
    <w:rsid w:val="00367C02"/>
    <w:rsid w:val="00367D29"/>
    <w:rsid w:val="00367D5F"/>
    <w:rsid w:val="00367E61"/>
    <w:rsid w:val="003703B9"/>
    <w:rsid w:val="00370604"/>
    <w:rsid w:val="0037062F"/>
    <w:rsid w:val="00370757"/>
    <w:rsid w:val="003707BE"/>
    <w:rsid w:val="00370A70"/>
    <w:rsid w:val="00370A72"/>
    <w:rsid w:val="00370B20"/>
    <w:rsid w:val="00370B5C"/>
    <w:rsid w:val="00370C07"/>
    <w:rsid w:val="00370D88"/>
    <w:rsid w:val="00370E9A"/>
    <w:rsid w:val="003710AF"/>
    <w:rsid w:val="00371107"/>
    <w:rsid w:val="00371158"/>
    <w:rsid w:val="00371339"/>
    <w:rsid w:val="003715A8"/>
    <w:rsid w:val="003717C8"/>
    <w:rsid w:val="003718D4"/>
    <w:rsid w:val="0037196C"/>
    <w:rsid w:val="00371D66"/>
    <w:rsid w:val="00371E61"/>
    <w:rsid w:val="00371EDD"/>
    <w:rsid w:val="0037213F"/>
    <w:rsid w:val="00372216"/>
    <w:rsid w:val="00372262"/>
    <w:rsid w:val="00372348"/>
    <w:rsid w:val="00372422"/>
    <w:rsid w:val="0037265F"/>
    <w:rsid w:val="00372B32"/>
    <w:rsid w:val="00372C7A"/>
    <w:rsid w:val="00372D67"/>
    <w:rsid w:val="00372E53"/>
    <w:rsid w:val="00372E96"/>
    <w:rsid w:val="00372F6D"/>
    <w:rsid w:val="00373172"/>
    <w:rsid w:val="00373716"/>
    <w:rsid w:val="003737F6"/>
    <w:rsid w:val="00373859"/>
    <w:rsid w:val="003739B0"/>
    <w:rsid w:val="00373A3E"/>
    <w:rsid w:val="00373B4E"/>
    <w:rsid w:val="00373B86"/>
    <w:rsid w:val="00373C97"/>
    <w:rsid w:val="00373CE8"/>
    <w:rsid w:val="00373D6E"/>
    <w:rsid w:val="00373EE3"/>
    <w:rsid w:val="003743D6"/>
    <w:rsid w:val="00374759"/>
    <w:rsid w:val="00374AC5"/>
    <w:rsid w:val="00374ADC"/>
    <w:rsid w:val="00374B3B"/>
    <w:rsid w:val="00374BA6"/>
    <w:rsid w:val="00374C17"/>
    <w:rsid w:val="003750FA"/>
    <w:rsid w:val="003751D1"/>
    <w:rsid w:val="003752DD"/>
    <w:rsid w:val="00375334"/>
    <w:rsid w:val="00375408"/>
    <w:rsid w:val="003754B9"/>
    <w:rsid w:val="00375735"/>
    <w:rsid w:val="003757C5"/>
    <w:rsid w:val="00375B28"/>
    <w:rsid w:val="00375B52"/>
    <w:rsid w:val="00375D4C"/>
    <w:rsid w:val="00375E75"/>
    <w:rsid w:val="00376078"/>
    <w:rsid w:val="003761F2"/>
    <w:rsid w:val="00376355"/>
    <w:rsid w:val="00376410"/>
    <w:rsid w:val="003764D8"/>
    <w:rsid w:val="00376525"/>
    <w:rsid w:val="00376604"/>
    <w:rsid w:val="00376700"/>
    <w:rsid w:val="00376746"/>
    <w:rsid w:val="00376844"/>
    <w:rsid w:val="0037696D"/>
    <w:rsid w:val="00376AFC"/>
    <w:rsid w:val="00376F7C"/>
    <w:rsid w:val="003774AD"/>
    <w:rsid w:val="0037754F"/>
    <w:rsid w:val="003777CD"/>
    <w:rsid w:val="00377A67"/>
    <w:rsid w:val="00377C77"/>
    <w:rsid w:val="00377D39"/>
    <w:rsid w:val="00377E75"/>
    <w:rsid w:val="00377F14"/>
    <w:rsid w:val="00377F4C"/>
    <w:rsid w:val="00377FAD"/>
    <w:rsid w:val="003800A2"/>
    <w:rsid w:val="00380483"/>
    <w:rsid w:val="00380712"/>
    <w:rsid w:val="003807C5"/>
    <w:rsid w:val="00380815"/>
    <w:rsid w:val="00380943"/>
    <w:rsid w:val="00380A2D"/>
    <w:rsid w:val="00380C87"/>
    <w:rsid w:val="00380D97"/>
    <w:rsid w:val="00380E3C"/>
    <w:rsid w:val="00380F24"/>
    <w:rsid w:val="003814ED"/>
    <w:rsid w:val="003815AE"/>
    <w:rsid w:val="00381629"/>
    <w:rsid w:val="003816DD"/>
    <w:rsid w:val="00381790"/>
    <w:rsid w:val="00381A44"/>
    <w:rsid w:val="00381A52"/>
    <w:rsid w:val="00381A9A"/>
    <w:rsid w:val="00381B94"/>
    <w:rsid w:val="00381C1A"/>
    <w:rsid w:val="00381CE5"/>
    <w:rsid w:val="00381D3F"/>
    <w:rsid w:val="00381F73"/>
    <w:rsid w:val="00381F7E"/>
    <w:rsid w:val="003821C6"/>
    <w:rsid w:val="00382245"/>
    <w:rsid w:val="00382294"/>
    <w:rsid w:val="00382497"/>
    <w:rsid w:val="0038269F"/>
    <w:rsid w:val="003828D0"/>
    <w:rsid w:val="003829C4"/>
    <w:rsid w:val="00382A14"/>
    <w:rsid w:val="00382ACD"/>
    <w:rsid w:val="00382AE0"/>
    <w:rsid w:val="00382AEC"/>
    <w:rsid w:val="00382B04"/>
    <w:rsid w:val="00382BB7"/>
    <w:rsid w:val="00382CB9"/>
    <w:rsid w:val="00382EF2"/>
    <w:rsid w:val="00382F4A"/>
    <w:rsid w:val="003834DD"/>
    <w:rsid w:val="003835AA"/>
    <w:rsid w:val="003837E3"/>
    <w:rsid w:val="00383850"/>
    <w:rsid w:val="003838C0"/>
    <w:rsid w:val="00383926"/>
    <w:rsid w:val="00383AD6"/>
    <w:rsid w:val="00383D78"/>
    <w:rsid w:val="0038414B"/>
    <w:rsid w:val="00384214"/>
    <w:rsid w:val="0038425D"/>
    <w:rsid w:val="0038453B"/>
    <w:rsid w:val="003845F8"/>
    <w:rsid w:val="0038481F"/>
    <w:rsid w:val="00384B00"/>
    <w:rsid w:val="00384E3D"/>
    <w:rsid w:val="00384EC9"/>
    <w:rsid w:val="00384EFC"/>
    <w:rsid w:val="00385012"/>
    <w:rsid w:val="00385161"/>
    <w:rsid w:val="003855C7"/>
    <w:rsid w:val="003856A5"/>
    <w:rsid w:val="003857D0"/>
    <w:rsid w:val="00385AAA"/>
    <w:rsid w:val="00385BFE"/>
    <w:rsid w:val="00385CD1"/>
    <w:rsid w:val="00385D09"/>
    <w:rsid w:val="00385E97"/>
    <w:rsid w:val="00385EB3"/>
    <w:rsid w:val="00386030"/>
    <w:rsid w:val="003861E0"/>
    <w:rsid w:val="00386272"/>
    <w:rsid w:val="00386470"/>
    <w:rsid w:val="0038671D"/>
    <w:rsid w:val="00386A2B"/>
    <w:rsid w:val="00386ABF"/>
    <w:rsid w:val="00386C34"/>
    <w:rsid w:val="00386C7C"/>
    <w:rsid w:val="00386D86"/>
    <w:rsid w:val="00386E51"/>
    <w:rsid w:val="00387225"/>
    <w:rsid w:val="00387424"/>
    <w:rsid w:val="003874B9"/>
    <w:rsid w:val="003876C0"/>
    <w:rsid w:val="003877A0"/>
    <w:rsid w:val="003877DF"/>
    <w:rsid w:val="003877E2"/>
    <w:rsid w:val="003879CA"/>
    <w:rsid w:val="003879D6"/>
    <w:rsid w:val="00387AC9"/>
    <w:rsid w:val="00387AD2"/>
    <w:rsid w:val="00387DE7"/>
    <w:rsid w:val="00387F39"/>
    <w:rsid w:val="00387F67"/>
    <w:rsid w:val="00387F91"/>
    <w:rsid w:val="003901D5"/>
    <w:rsid w:val="0039020E"/>
    <w:rsid w:val="00390360"/>
    <w:rsid w:val="003904F0"/>
    <w:rsid w:val="0039063C"/>
    <w:rsid w:val="003906BC"/>
    <w:rsid w:val="003906FB"/>
    <w:rsid w:val="00390730"/>
    <w:rsid w:val="00390958"/>
    <w:rsid w:val="00390D50"/>
    <w:rsid w:val="00390DEF"/>
    <w:rsid w:val="00391066"/>
    <w:rsid w:val="003914CF"/>
    <w:rsid w:val="00391501"/>
    <w:rsid w:val="00391530"/>
    <w:rsid w:val="00391564"/>
    <w:rsid w:val="00391588"/>
    <w:rsid w:val="00391759"/>
    <w:rsid w:val="003918AE"/>
    <w:rsid w:val="0039196A"/>
    <w:rsid w:val="00391C87"/>
    <w:rsid w:val="00391CA0"/>
    <w:rsid w:val="00391E73"/>
    <w:rsid w:val="00391FA6"/>
    <w:rsid w:val="0039208F"/>
    <w:rsid w:val="003920EB"/>
    <w:rsid w:val="003921FE"/>
    <w:rsid w:val="0039257E"/>
    <w:rsid w:val="003926C5"/>
    <w:rsid w:val="003929A4"/>
    <w:rsid w:val="00392A76"/>
    <w:rsid w:val="00392B31"/>
    <w:rsid w:val="00392C41"/>
    <w:rsid w:val="00392E1D"/>
    <w:rsid w:val="00392E58"/>
    <w:rsid w:val="00393028"/>
    <w:rsid w:val="00393138"/>
    <w:rsid w:val="00393450"/>
    <w:rsid w:val="003934D5"/>
    <w:rsid w:val="003936D1"/>
    <w:rsid w:val="003936EF"/>
    <w:rsid w:val="0039373C"/>
    <w:rsid w:val="0039398A"/>
    <w:rsid w:val="003939C6"/>
    <w:rsid w:val="00393BA9"/>
    <w:rsid w:val="00393C8F"/>
    <w:rsid w:val="00393FD9"/>
    <w:rsid w:val="0039402A"/>
    <w:rsid w:val="00394094"/>
    <w:rsid w:val="0039410F"/>
    <w:rsid w:val="00394176"/>
    <w:rsid w:val="00394239"/>
    <w:rsid w:val="003942ED"/>
    <w:rsid w:val="0039439E"/>
    <w:rsid w:val="003946BF"/>
    <w:rsid w:val="003948E0"/>
    <w:rsid w:val="00394A08"/>
    <w:rsid w:val="00394C1F"/>
    <w:rsid w:val="00394C31"/>
    <w:rsid w:val="00394EF5"/>
    <w:rsid w:val="00394F93"/>
    <w:rsid w:val="00394FA7"/>
    <w:rsid w:val="0039500C"/>
    <w:rsid w:val="0039535D"/>
    <w:rsid w:val="0039553C"/>
    <w:rsid w:val="00395608"/>
    <w:rsid w:val="00395959"/>
    <w:rsid w:val="00395C59"/>
    <w:rsid w:val="00395D49"/>
    <w:rsid w:val="003960A8"/>
    <w:rsid w:val="00396197"/>
    <w:rsid w:val="003963D5"/>
    <w:rsid w:val="00396472"/>
    <w:rsid w:val="0039648E"/>
    <w:rsid w:val="003965C0"/>
    <w:rsid w:val="0039661A"/>
    <w:rsid w:val="003966CA"/>
    <w:rsid w:val="00396980"/>
    <w:rsid w:val="00396A09"/>
    <w:rsid w:val="00396B21"/>
    <w:rsid w:val="00396CB9"/>
    <w:rsid w:val="00396E6C"/>
    <w:rsid w:val="00396E78"/>
    <w:rsid w:val="00396EA6"/>
    <w:rsid w:val="00397449"/>
    <w:rsid w:val="0039744F"/>
    <w:rsid w:val="00397712"/>
    <w:rsid w:val="0039776D"/>
    <w:rsid w:val="003977BE"/>
    <w:rsid w:val="00397847"/>
    <w:rsid w:val="00397880"/>
    <w:rsid w:val="00397958"/>
    <w:rsid w:val="00397A02"/>
    <w:rsid w:val="00397A62"/>
    <w:rsid w:val="00397B13"/>
    <w:rsid w:val="00397BA1"/>
    <w:rsid w:val="00397D95"/>
    <w:rsid w:val="003A00D8"/>
    <w:rsid w:val="003A00E8"/>
    <w:rsid w:val="003A046A"/>
    <w:rsid w:val="003A04D8"/>
    <w:rsid w:val="003A05ED"/>
    <w:rsid w:val="003A0657"/>
    <w:rsid w:val="003A0912"/>
    <w:rsid w:val="003A0934"/>
    <w:rsid w:val="003A09B7"/>
    <w:rsid w:val="003A0A64"/>
    <w:rsid w:val="003A0AEB"/>
    <w:rsid w:val="003A0E84"/>
    <w:rsid w:val="003A0F3D"/>
    <w:rsid w:val="003A0F80"/>
    <w:rsid w:val="003A10BC"/>
    <w:rsid w:val="003A1230"/>
    <w:rsid w:val="003A13C3"/>
    <w:rsid w:val="003A1500"/>
    <w:rsid w:val="003A168F"/>
    <w:rsid w:val="003A179E"/>
    <w:rsid w:val="003A18EB"/>
    <w:rsid w:val="003A1F39"/>
    <w:rsid w:val="003A207E"/>
    <w:rsid w:val="003A20F5"/>
    <w:rsid w:val="003A23F5"/>
    <w:rsid w:val="003A245C"/>
    <w:rsid w:val="003A2466"/>
    <w:rsid w:val="003A2474"/>
    <w:rsid w:val="003A26C1"/>
    <w:rsid w:val="003A27BA"/>
    <w:rsid w:val="003A2B55"/>
    <w:rsid w:val="003A2B6D"/>
    <w:rsid w:val="003A2CC4"/>
    <w:rsid w:val="003A2D1F"/>
    <w:rsid w:val="003A2E28"/>
    <w:rsid w:val="003A3036"/>
    <w:rsid w:val="003A311B"/>
    <w:rsid w:val="003A3129"/>
    <w:rsid w:val="003A3180"/>
    <w:rsid w:val="003A3359"/>
    <w:rsid w:val="003A352F"/>
    <w:rsid w:val="003A363A"/>
    <w:rsid w:val="003A3783"/>
    <w:rsid w:val="003A380A"/>
    <w:rsid w:val="003A3B66"/>
    <w:rsid w:val="003A3C9B"/>
    <w:rsid w:val="003A3D0C"/>
    <w:rsid w:val="003A3F49"/>
    <w:rsid w:val="003A401F"/>
    <w:rsid w:val="003A402A"/>
    <w:rsid w:val="003A4122"/>
    <w:rsid w:val="003A4249"/>
    <w:rsid w:val="003A4713"/>
    <w:rsid w:val="003A4715"/>
    <w:rsid w:val="003A482D"/>
    <w:rsid w:val="003A48E1"/>
    <w:rsid w:val="003A48E6"/>
    <w:rsid w:val="003A4AAC"/>
    <w:rsid w:val="003A4AE4"/>
    <w:rsid w:val="003A4B4B"/>
    <w:rsid w:val="003A4BA5"/>
    <w:rsid w:val="003A4C48"/>
    <w:rsid w:val="003A4CE6"/>
    <w:rsid w:val="003A4ED3"/>
    <w:rsid w:val="003A5023"/>
    <w:rsid w:val="003A52A0"/>
    <w:rsid w:val="003A52EC"/>
    <w:rsid w:val="003A5377"/>
    <w:rsid w:val="003A5490"/>
    <w:rsid w:val="003A54C2"/>
    <w:rsid w:val="003A585B"/>
    <w:rsid w:val="003A58AB"/>
    <w:rsid w:val="003A5C1C"/>
    <w:rsid w:val="003A6086"/>
    <w:rsid w:val="003A60FB"/>
    <w:rsid w:val="003A6438"/>
    <w:rsid w:val="003A64C4"/>
    <w:rsid w:val="003A6552"/>
    <w:rsid w:val="003A6558"/>
    <w:rsid w:val="003A657B"/>
    <w:rsid w:val="003A65A0"/>
    <w:rsid w:val="003A65F1"/>
    <w:rsid w:val="003A6613"/>
    <w:rsid w:val="003A66AE"/>
    <w:rsid w:val="003A6753"/>
    <w:rsid w:val="003A69BF"/>
    <w:rsid w:val="003A6B28"/>
    <w:rsid w:val="003A6B2B"/>
    <w:rsid w:val="003A6D25"/>
    <w:rsid w:val="003A6E0F"/>
    <w:rsid w:val="003A6F0B"/>
    <w:rsid w:val="003A6F43"/>
    <w:rsid w:val="003A7252"/>
    <w:rsid w:val="003A7326"/>
    <w:rsid w:val="003A73F6"/>
    <w:rsid w:val="003A7450"/>
    <w:rsid w:val="003A7555"/>
    <w:rsid w:val="003A767A"/>
    <w:rsid w:val="003A76F0"/>
    <w:rsid w:val="003A777D"/>
    <w:rsid w:val="003A77AF"/>
    <w:rsid w:val="003A78D7"/>
    <w:rsid w:val="003A7960"/>
    <w:rsid w:val="003A7C60"/>
    <w:rsid w:val="003A7CD7"/>
    <w:rsid w:val="003A7DD3"/>
    <w:rsid w:val="003A7ED7"/>
    <w:rsid w:val="003A7F53"/>
    <w:rsid w:val="003B03B6"/>
    <w:rsid w:val="003B0416"/>
    <w:rsid w:val="003B0438"/>
    <w:rsid w:val="003B0463"/>
    <w:rsid w:val="003B0595"/>
    <w:rsid w:val="003B0B07"/>
    <w:rsid w:val="003B0B0F"/>
    <w:rsid w:val="003B0CD9"/>
    <w:rsid w:val="003B0CE1"/>
    <w:rsid w:val="003B0DDB"/>
    <w:rsid w:val="003B0FB1"/>
    <w:rsid w:val="003B105F"/>
    <w:rsid w:val="003B10DE"/>
    <w:rsid w:val="003B11CC"/>
    <w:rsid w:val="003B12E1"/>
    <w:rsid w:val="003B1394"/>
    <w:rsid w:val="003B13EC"/>
    <w:rsid w:val="003B15B9"/>
    <w:rsid w:val="003B16BE"/>
    <w:rsid w:val="003B17A4"/>
    <w:rsid w:val="003B17F3"/>
    <w:rsid w:val="003B1869"/>
    <w:rsid w:val="003B186E"/>
    <w:rsid w:val="003B1ADB"/>
    <w:rsid w:val="003B1B5C"/>
    <w:rsid w:val="003B1BA8"/>
    <w:rsid w:val="003B1BEC"/>
    <w:rsid w:val="003B1C12"/>
    <w:rsid w:val="003B1E13"/>
    <w:rsid w:val="003B20C3"/>
    <w:rsid w:val="003B20E1"/>
    <w:rsid w:val="003B21D7"/>
    <w:rsid w:val="003B2296"/>
    <w:rsid w:val="003B25DF"/>
    <w:rsid w:val="003B2868"/>
    <w:rsid w:val="003B2A76"/>
    <w:rsid w:val="003B2BB5"/>
    <w:rsid w:val="003B2C76"/>
    <w:rsid w:val="003B2CD5"/>
    <w:rsid w:val="003B2E2F"/>
    <w:rsid w:val="003B3059"/>
    <w:rsid w:val="003B33B1"/>
    <w:rsid w:val="003B34D2"/>
    <w:rsid w:val="003B358A"/>
    <w:rsid w:val="003B3A52"/>
    <w:rsid w:val="003B3A5E"/>
    <w:rsid w:val="003B3CE2"/>
    <w:rsid w:val="003B3EC4"/>
    <w:rsid w:val="003B41BF"/>
    <w:rsid w:val="003B4218"/>
    <w:rsid w:val="003B434F"/>
    <w:rsid w:val="003B44DD"/>
    <w:rsid w:val="003B454C"/>
    <w:rsid w:val="003B4858"/>
    <w:rsid w:val="003B486D"/>
    <w:rsid w:val="003B48BD"/>
    <w:rsid w:val="003B48D2"/>
    <w:rsid w:val="003B4984"/>
    <w:rsid w:val="003B49FC"/>
    <w:rsid w:val="003B4B0A"/>
    <w:rsid w:val="003B4E91"/>
    <w:rsid w:val="003B4FD5"/>
    <w:rsid w:val="003B50F6"/>
    <w:rsid w:val="003B510E"/>
    <w:rsid w:val="003B5284"/>
    <w:rsid w:val="003B5297"/>
    <w:rsid w:val="003B54F0"/>
    <w:rsid w:val="003B56B6"/>
    <w:rsid w:val="003B579F"/>
    <w:rsid w:val="003B57F8"/>
    <w:rsid w:val="003B592F"/>
    <w:rsid w:val="003B5958"/>
    <w:rsid w:val="003B596F"/>
    <w:rsid w:val="003B5B66"/>
    <w:rsid w:val="003B5CBE"/>
    <w:rsid w:val="003B5D28"/>
    <w:rsid w:val="003B5EFF"/>
    <w:rsid w:val="003B5F63"/>
    <w:rsid w:val="003B6212"/>
    <w:rsid w:val="003B64C4"/>
    <w:rsid w:val="003B659E"/>
    <w:rsid w:val="003B66BA"/>
    <w:rsid w:val="003B6A3E"/>
    <w:rsid w:val="003B6AEB"/>
    <w:rsid w:val="003B6C68"/>
    <w:rsid w:val="003B6C77"/>
    <w:rsid w:val="003B6D3C"/>
    <w:rsid w:val="003B6DD4"/>
    <w:rsid w:val="003B6F01"/>
    <w:rsid w:val="003B718A"/>
    <w:rsid w:val="003B7373"/>
    <w:rsid w:val="003B74DF"/>
    <w:rsid w:val="003B74E1"/>
    <w:rsid w:val="003B75DE"/>
    <w:rsid w:val="003B76B4"/>
    <w:rsid w:val="003B77BE"/>
    <w:rsid w:val="003B77CC"/>
    <w:rsid w:val="003B77E2"/>
    <w:rsid w:val="003B78FC"/>
    <w:rsid w:val="003B7909"/>
    <w:rsid w:val="003B7B0A"/>
    <w:rsid w:val="003B7B3F"/>
    <w:rsid w:val="003B7BF0"/>
    <w:rsid w:val="003B7C50"/>
    <w:rsid w:val="003B7CC7"/>
    <w:rsid w:val="003B7D8B"/>
    <w:rsid w:val="003B7F0D"/>
    <w:rsid w:val="003B7F9D"/>
    <w:rsid w:val="003C010E"/>
    <w:rsid w:val="003C01BB"/>
    <w:rsid w:val="003C045A"/>
    <w:rsid w:val="003C073E"/>
    <w:rsid w:val="003C083E"/>
    <w:rsid w:val="003C0AC7"/>
    <w:rsid w:val="003C0CCA"/>
    <w:rsid w:val="003C0EB8"/>
    <w:rsid w:val="003C13E7"/>
    <w:rsid w:val="003C14B5"/>
    <w:rsid w:val="003C14F6"/>
    <w:rsid w:val="003C15EF"/>
    <w:rsid w:val="003C17E1"/>
    <w:rsid w:val="003C1B50"/>
    <w:rsid w:val="003C1BF7"/>
    <w:rsid w:val="003C1E5D"/>
    <w:rsid w:val="003C21CF"/>
    <w:rsid w:val="003C254B"/>
    <w:rsid w:val="003C2696"/>
    <w:rsid w:val="003C280E"/>
    <w:rsid w:val="003C292A"/>
    <w:rsid w:val="003C2A73"/>
    <w:rsid w:val="003C2AD3"/>
    <w:rsid w:val="003C2D74"/>
    <w:rsid w:val="003C305F"/>
    <w:rsid w:val="003C31F9"/>
    <w:rsid w:val="003C3415"/>
    <w:rsid w:val="003C378A"/>
    <w:rsid w:val="003C3868"/>
    <w:rsid w:val="003C389D"/>
    <w:rsid w:val="003C3A77"/>
    <w:rsid w:val="003C3A80"/>
    <w:rsid w:val="003C3AB9"/>
    <w:rsid w:val="003C3FE2"/>
    <w:rsid w:val="003C412C"/>
    <w:rsid w:val="003C4273"/>
    <w:rsid w:val="003C435C"/>
    <w:rsid w:val="003C4381"/>
    <w:rsid w:val="003C4489"/>
    <w:rsid w:val="003C4624"/>
    <w:rsid w:val="003C4668"/>
    <w:rsid w:val="003C4777"/>
    <w:rsid w:val="003C49CF"/>
    <w:rsid w:val="003C4B91"/>
    <w:rsid w:val="003C4BED"/>
    <w:rsid w:val="003C4CD4"/>
    <w:rsid w:val="003C4E0E"/>
    <w:rsid w:val="003C4FDA"/>
    <w:rsid w:val="003C509F"/>
    <w:rsid w:val="003C50B6"/>
    <w:rsid w:val="003C5289"/>
    <w:rsid w:val="003C5470"/>
    <w:rsid w:val="003C5502"/>
    <w:rsid w:val="003C5675"/>
    <w:rsid w:val="003C56CD"/>
    <w:rsid w:val="003C5907"/>
    <w:rsid w:val="003C59A5"/>
    <w:rsid w:val="003C5AED"/>
    <w:rsid w:val="003C5F4A"/>
    <w:rsid w:val="003C60A7"/>
    <w:rsid w:val="003C610D"/>
    <w:rsid w:val="003C6277"/>
    <w:rsid w:val="003C636F"/>
    <w:rsid w:val="003C63FC"/>
    <w:rsid w:val="003C6491"/>
    <w:rsid w:val="003C670E"/>
    <w:rsid w:val="003C6B07"/>
    <w:rsid w:val="003C6C30"/>
    <w:rsid w:val="003C6E1E"/>
    <w:rsid w:val="003C6ECC"/>
    <w:rsid w:val="003C703A"/>
    <w:rsid w:val="003C71D8"/>
    <w:rsid w:val="003C72C2"/>
    <w:rsid w:val="003C748E"/>
    <w:rsid w:val="003C7763"/>
    <w:rsid w:val="003C77B3"/>
    <w:rsid w:val="003C77B6"/>
    <w:rsid w:val="003C7D69"/>
    <w:rsid w:val="003C7F1A"/>
    <w:rsid w:val="003C7F99"/>
    <w:rsid w:val="003D0261"/>
    <w:rsid w:val="003D043D"/>
    <w:rsid w:val="003D05F9"/>
    <w:rsid w:val="003D06DB"/>
    <w:rsid w:val="003D08B5"/>
    <w:rsid w:val="003D0B3C"/>
    <w:rsid w:val="003D0B55"/>
    <w:rsid w:val="003D0BDC"/>
    <w:rsid w:val="003D0EFF"/>
    <w:rsid w:val="003D0F6F"/>
    <w:rsid w:val="003D1038"/>
    <w:rsid w:val="003D1250"/>
    <w:rsid w:val="003D12F7"/>
    <w:rsid w:val="003D160B"/>
    <w:rsid w:val="003D170F"/>
    <w:rsid w:val="003D1882"/>
    <w:rsid w:val="003D18AD"/>
    <w:rsid w:val="003D18DD"/>
    <w:rsid w:val="003D193D"/>
    <w:rsid w:val="003D1DAE"/>
    <w:rsid w:val="003D1EEC"/>
    <w:rsid w:val="003D2067"/>
    <w:rsid w:val="003D20BA"/>
    <w:rsid w:val="003D2670"/>
    <w:rsid w:val="003D2698"/>
    <w:rsid w:val="003D27BE"/>
    <w:rsid w:val="003D2814"/>
    <w:rsid w:val="003D29F9"/>
    <w:rsid w:val="003D2D75"/>
    <w:rsid w:val="003D2DE6"/>
    <w:rsid w:val="003D2E84"/>
    <w:rsid w:val="003D2EC0"/>
    <w:rsid w:val="003D2F25"/>
    <w:rsid w:val="003D33B3"/>
    <w:rsid w:val="003D35A4"/>
    <w:rsid w:val="003D38F4"/>
    <w:rsid w:val="003D3B04"/>
    <w:rsid w:val="003D3B73"/>
    <w:rsid w:val="003D3C2D"/>
    <w:rsid w:val="003D3C5F"/>
    <w:rsid w:val="003D3CE4"/>
    <w:rsid w:val="003D3E00"/>
    <w:rsid w:val="003D3EF1"/>
    <w:rsid w:val="003D4228"/>
    <w:rsid w:val="003D450E"/>
    <w:rsid w:val="003D473A"/>
    <w:rsid w:val="003D48EA"/>
    <w:rsid w:val="003D49C5"/>
    <w:rsid w:val="003D4AB5"/>
    <w:rsid w:val="003D4CBB"/>
    <w:rsid w:val="003D4DA4"/>
    <w:rsid w:val="003D4E56"/>
    <w:rsid w:val="003D5055"/>
    <w:rsid w:val="003D50E2"/>
    <w:rsid w:val="003D5203"/>
    <w:rsid w:val="003D5242"/>
    <w:rsid w:val="003D5246"/>
    <w:rsid w:val="003D58E8"/>
    <w:rsid w:val="003D5AE6"/>
    <w:rsid w:val="003D5C73"/>
    <w:rsid w:val="003D5D03"/>
    <w:rsid w:val="003D5EC4"/>
    <w:rsid w:val="003D61F8"/>
    <w:rsid w:val="003D621A"/>
    <w:rsid w:val="003D631A"/>
    <w:rsid w:val="003D653D"/>
    <w:rsid w:val="003D6739"/>
    <w:rsid w:val="003D687E"/>
    <w:rsid w:val="003D69CE"/>
    <w:rsid w:val="003D69EC"/>
    <w:rsid w:val="003D6C32"/>
    <w:rsid w:val="003D7159"/>
    <w:rsid w:val="003D7177"/>
    <w:rsid w:val="003D71C3"/>
    <w:rsid w:val="003D752C"/>
    <w:rsid w:val="003D765B"/>
    <w:rsid w:val="003D7828"/>
    <w:rsid w:val="003D782D"/>
    <w:rsid w:val="003D7A2E"/>
    <w:rsid w:val="003D7B7F"/>
    <w:rsid w:val="003D7E36"/>
    <w:rsid w:val="003D7FD8"/>
    <w:rsid w:val="003E014A"/>
    <w:rsid w:val="003E01C4"/>
    <w:rsid w:val="003E03C9"/>
    <w:rsid w:val="003E0476"/>
    <w:rsid w:val="003E04C5"/>
    <w:rsid w:val="003E04E8"/>
    <w:rsid w:val="003E06C1"/>
    <w:rsid w:val="003E06C5"/>
    <w:rsid w:val="003E06F2"/>
    <w:rsid w:val="003E08AE"/>
    <w:rsid w:val="003E09D3"/>
    <w:rsid w:val="003E09E1"/>
    <w:rsid w:val="003E0A5C"/>
    <w:rsid w:val="003E0AA2"/>
    <w:rsid w:val="003E0B63"/>
    <w:rsid w:val="003E0DE6"/>
    <w:rsid w:val="003E0E92"/>
    <w:rsid w:val="003E0F7E"/>
    <w:rsid w:val="003E123B"/>
    <w:rsid w:val="003E15DC"/>
    <w:rsid w:val="003E180C"/>
    <w:rsid w:val="003E1AD9"/>
    <w:rsid w:val="003E20FC"/>
    <w:rsid w:val="003E2377"/>
    <w:rsid w:val="003E249B"/>
    <w:rsid w:val="003E255E"/>
    <w:rsid w:val="003E2B14"/>
    <w:rsid w:val="003E2B32"/>
    <w:rsid w:val="003E2EA9"/>
    <w:rsid w:val="003E302F"/>
    <w:rsid w:val="003E30C2"/>
    <w:rsid w:val="003E32A7"/>
    <w:rsid w:val="003E3405"/>
    <w:rsid w:val="003E38DC"/>
    <w:rsid w:val="003E38F3"/>
    <w:rsid w:val="003E3A20"/>
    <w:rsid w:val="003E3B35"/>
    <w:rsid w:val="003E3E1D"/>
    <w:rsid w:val="003E3E48"/>
    <w:rsid w:val="003E3E74"/>
    <w:rsid w:val="003E3F66"/>
    <w:rsid w:val="003E3F95"/>
    <w:rsid w:val="003E3FCF"/>
    <w:rsid w:val="003E4199"/>
    <w:rsid w:val="003E41AF"/>
    <w:rsid w:val="003E43D6"/>
    <w:rsid w:val="003E4548"/>
    <w:rsid w:val="003E460E"/>
    <w:rsid w:val="003E46A3"/>
    <w:rsid w:val="003E48EE"/>
    <w:rsid w:val="003E49C3"/>
    <w:rsid w:val="003E4B7E"/>
    <w:rsid w:val="003E4D33"/>
    <w:rsid w:val="003E4D4C"/>
    <w:rsid w:val="003E4FF8"/>
    <w:rsid w:val="003E50B6"/>
    <w:rsid w:val="003E5189"/>
    <w:rsid w:val="003E52B3"/>
    <w:rsid w:val="003E53DE"/>
    <w:rsid w:val="003E546C"/>
    <w:rsid w:val="003E568A"/>
    <w:rsid w:val="003E5B25"/>
    <w:rsid w:val="003E5D7A"/>
    <w:rsid w:val="003E5E93"/>
    <w:rsid w:val="003E5F03"/>
    <w:rsid w:val="003E5F20"/>
    <w:rsid w:val="003E5FEF"/>
    <w:rsid w:val="003E6018"/>
    <w:rsid w:val="003E6260"/>
    <w:rsid w:val="003E633A"/>
    <w:rsid w:val="003E67C2"/>
    <w:rsid w:val="003E69AE"/>
    <w:rsid w:val="003E6EE2"/>
    <w:rsid w:val="003E727E"/>
    <w:rsid w:val="003E72C2"/>
    <w:rsid w:val="003E73A1"/>
    <w:rsid w:val="003E769F"/>
    <w:rsid w:val="003E76D6"/>
    <w:rsid w:val="003E77B3"/>
    <w:rsid w:val="003E7872"/>
    <w:rsid w:val="003E7914"/>
    <w:rsid w:val="003E7972"/>
    <w:rsid w:val="003E7A26"/>
    <w:rsid w:val="003E7A3A"/>
    <w:rsid w:val="003E7A57"/>
    <w:rsid w:val="003E7AB0"/>
    <w:rsid w:val="003E7AE2"/>
    <w:rsid w:val="003E7C14"/>
    <w:rsid w:val="003E7C9A"/>
    <w:rsid w:val="003F00D1"/>
    <w:rsid w:val="003F02DE"/>
    <w:rsid w:val="003F05E3"/>
    <w:rsid w:val="003F0621"/>
    <w:rsid w:val="003F06FC"/>
    <w:rsid w:val="003F07E4"/>
    <w:rsid w:val="003F0AAD"/>
    <w:rsid w:val="003F0B7E"/>
    <w:rsid w:val="003F0C16"/>
    <w:rsid w:val="003F0D10"/>
    <w:rsid w:val="003F111D"/>
    <w:rsid w:val="003F11FC"/>
    <w:rsid w:val="003F12DA"/>
    <w:rsid w:val="003F1317"/>
    <w:rsid w:val="003F1664"/>
    <w:rsid w:val="003F18B2"/>
    <w:rsid w:val="003F198B"/>
    <w:rsid w:val="003F1AD6"/>
    <w:rsid w:val="003F1C2F"/>
    <w:rsid w:val="003F1D2F"/>
    <w:rsid w:val="003F1DF9"/>
    <w:rsid w:val="003F1F93"/>
    <w:rsid w:val="003F2017"/>
    <w:rsid w:val="003F2108"/>
    <w:rsid w:val="003F227F"/>
    <w:rsid w:val="003F23F0"/>
    <w:rsid w:val="003F240B"/>
    <w:rsid w:val="003F27A5"/>
    <w:rsid w:val="003F27EA"/>
    <w:rsid w:val="003F286D"/>
    <w:rsid w:val="003F28B6"/>
    <w:rsid w:val="003F29FC"/>
    <w:rsid w:val="003F2C0D"/>
    <w:rsid w:val="003F2D58"/>
    <w:rsid w:val="003F2F0B"/>
    <w:rsid w:val="003F30F0"/>
    <w:rsid w:val="003F33FA"/>
    <w:rsid w:val="003F3569"/>
    <w:rsid w:val="003F36B3"/>
    <w:rsid w:val="003F3767"/>
    <w:rsid w:val="003F3CE6"/>
    <w:rsid w:val="003F3EBE"/>
    <w:rsid w:val="003F3EDD"/>
    <w:rsid w:val="003F3F84"/>
    <w:rsid w:val="003F3FA2"/>
    <w:rsid w:val="003F3FC8"/>
    <w:rsid w:val="003F3FDA"/>
    <w:rsid w:val="003F4156"/>
    <w:rsid w:val="003F4228"/>
    <w:rsid w:val="003F427F"/>
    <w:rsid w:val="003F4317"/>
    <w:rsid w:val="003F43C6"/>
    <w:rsid w:val="003F44E4"/>
    <w:rsid w:val="003F45E4"/>
    <w:rsid w:val="003F477F"/>
    <w:rsid w:val="003F49DD"/>
    <w:rsid w:val="003F4A76"/>
    <w:rsid w:val="003F4B0D"/>
    <w:rsid w:val="003F4B4E"/>
    <w:rsid w:val="003F4F7E"/>
    <w:rsid w:val="003F50ED"/>
    <w:rsid w:val="003F540C"/>
    <w:rsid w:val="003F547C"/>
    <w:rsid w:val="003F54F6"/>
    <w:rsid w:val="003F56B7"/>
    <w:rsid w:val="003F584D"/>
    <w:rsid w:val="003F5CB5"/>
    <w:rsid w:val="003F5CD7"/>
    <w:rsid w:val="003F5E70"/>
    <w:rsid w:val="003F5E7B"/>
    <w:rsid w:val="003F5ED6"/>
    <w:rsid w:val="003F5FC8"/>
    <w:rsid w:val="003F61DB"/>
    <w:rsid w:val="003F626B"/>
    <w:rsid w:val="003F637F"/>
    <w:rsid w:val="003F64AF"/>
    <w:rsid w:val="003F64C1"/>
    <w:rsid w:val="003F64E4"/>
    <w:rsid w:val="003F68A8"/>
    <w:rsid w:val="003F6914"/>
    <w:rsid w:val="003F6B39"/>
    <w:rsid w:val="003F6BCC"/>
    <w:rsid w:val="003F6D3D"/>
    <w:rsid w:val="003F6D62"/>
    <w:rsid w:val="003F6F43"/>
    <w:rsid w:val="003F6FB1"/>
    <w:rsid w:val="003F6FBA"/>
    <w:rsid w:val="003F7026"/>
    <w:rsid w:val="003F70F8"/>
    <w:rsid w:val="003F7306"/>
    <w:rsid w:val="003F75EA"/>
    <w:rsid w:val="003F767B"/>
    <w:rsid w:val="003F76FB"/>
    <w:rsid w:val="003F77B3"/>
    <w:rsid w:val="003F797B"/>
    <w:rsid w:val="003F7AD8"/>
    <w:rsid w:val="003F7B0C"/>
    <w:rsid w:val="003F7B8C"/>
    <w:rsid w:val="003F7B99"/>
    <w:rsid w:val="003F7C29"/>
    <w:rsid w:val="003F7E52"/>
    <w:rsid w:val="003F7FAA"/>
    <w:rsid w:val="00400019"/>
    <w:rsid w:val="0040006B"/>
    <w:rsid w:val="00400130"/>
    <w:rsid w:val="00400206"/>
    <w:rsid w:val="0040022E"/>
    <w:rsid w:val="004002F9"/>
    <w:rsid w:val="004003B4"/>
    <w:rsid w:val="0040040E"/>
    <w:rsid w:val="004004EE"/>
    <w:rsid w:val="0040072F"/>
    <w:rsid w:val="004007E0"/>
    <w:rsid w:val="00400879"/>
    <w:rsid w:val="004008A6"/>
    <w:rsid w:val="0040094D"/>
    <w:rsid w:val="00400C17"/>
    <w:rsid w:val="00400EDA"/>
    <w:rsid w:val="00400F1B"/>
    <w:rsid w:val="00400F2D"/>
    <w:rsid w:val="00400FF0"/>
    <w:rsid w:val="0040107C"/>
    <w:rsid w:val="00401519"/>
    <w:rsid w:val="00401792"/>
    <w:rsid w:val="004017FC"/>
    <w:rsid w:val="00401A4F"/>
    <w:rsid w:val="00401AFC"/>
    <w:rsid w:val="00401BFD"/>
    <w:rsid w:val="00401C0D"/>
    <w:rsid w:val="00401DF3"/>
    <w:rsid w:val="00401F54"/>
    <w:rsid w:val="00402060"/>
    <w:rsid w:val="00402390"/>
    <w:rsid w:val="00402432"/>
    <w:rsid w:val="004024E8"/>
    <w:rsid w:val="0040251B"/>
    <w:rsid w:val="00402658"/>
    <w:rsid w:val="0040278A"/>
    <w:rsid w:val="00402AB2"/>
    <w:rsid w:val="00402B44"/>
    <w:rsid w:val="00402B83"/>
    <w:rsid w:val="00402C17"/>
    <w:rsid w:val="00402CE5"/>
    <w:rsid w:val="004031CE"/>
    <w:rsid w:val="004034FC"/>
    <w:rsid w:val="00403513"/>
    <w:rsid w:val="00403756"/>
    <w:rsid w:val="004037F8"/>
    <w:rsid w:val="00403862"/>
    <w:rsid w:val="0040397E"/>
    <w:rsid w:val="004039AE"/>
    <w:rsid w:val="00403A8D"/>
    <w:rsid w:val="00403B23"/>
    <w:rsid w:val="00403B47"/>
    <w:rsid w:val="00403BE0"/>
    <w:rsid w:val="00403C46"/>
    <w:rsid w:val="00403F2B"/>
    <w:rsid w:val="00403FA0"/>
    <w:rsid w:val="004041CC"/>
    <w:rsid w:val="00404200"/>
    <w:rsid w:val="00404315"/>
    <w:rsid w:val="00404403"/>
    <w:rsid w:val="00404B64"/>
    <w:rsid w:val="00404ED1"/>
    <w:rsid w:val="00404F40"/>
    <w:rsid w:val="004052CE"/>
    <w:rsid w:val="00405344"/>
    <w:rsid w:val="00405430"/>
    <w:rsid w:val="0040579A"/>
    <w:rsid w:val="0040585C"/>
    <w:rsid w:val="004058F3"/>
    <w:rsid w:val="00405BE3"/>
    <w:rsid w:val="00405C82"/>
    <w:rsid w:val="00405D13"/>
    <w:rsid w:val="00405D3D"/>
    <w:rsid w:val="00405E75"/>
    <w:rsid w:val="00405F12"/>
    <w:rsid w:val="004062CF"/>
    <w:rsid w:val="00406373"/>
    <w:rsid w:val="00406486"/>
    <w:rsid w:val="00406589"/>
    <w:rsid w:val="00406833"/>
    <w:rsid w:val="00406A94"/>
    <w:rsid w:val="00406AE4"/>
    <w:rsid w:val="004073C9"/>
    <w:rsid w:val="00407426"/>
    <w:rsid w:val="004075CB"/>
    <w:rsid w:val="004078C8"/>
    <w:rsid w:val="00407A3A"/>
    <w:rsid w:val="00407A78"/>
    <w:rsid w:val="00407C8B"/>
    <w:rsid w:val="00407CE3"/>
    <w:rsid w:val="00407D18"/>
    <w:rsid w:val="00407DA3"/>
    <w:rsid w:val="00407E4B"/>
    <w:rsid w:val="0041003C"/>
    <w:rsid w:val="00410056"/>
    <w:rsid w:val="004100F7"/>
    <w:rsid w:val="00410147"/>
    <w:rsid w:val="00410256"/>
    <w:rsid w:val="004102AA"/>
    <w:rsid w:val="0041033E"/>
    <w:rsid w:val="00410412"/>
    <w:rsid w:val="0041042F"/>
    <w:rsid w:val="0041054D"/>
    <w:rsid w:val="00410882"/>
    <w:rsid w:val="00410ABF"/>
    <w:rsid w:val="00410AE3"/>
    <w:rsid w:val="00410C39"/>
    <w:rsid w:val="00410C95"/>
    <w:rsid w:val="00410D88"/>
    <w:rsid w:val="00410E0A"/>
    <w:rsid w:val="00410E4F"/>
    <w:rsid w:val="00410ED0"/>
    <w:rsid w:val="00410FB6"/>
    <w:rsid w:val="00411027"/>
    <w:rsid w:val="004116DD"/>
    <w:rsid w:val="00411B9A"/>
    <w:rsid w:val="00411BE6"/>
    <w:rsid w:val="00411FEC"/>
    <w:rsid w:val="0041204F"/>
    <w:rsid w:val="0041213E"/>
    <w:rsid w:val="004122E5"/>
    <w:rsid w:val="0041234F"/>
    <w:rsid w:val="00412606"/>
    <w:rsid w:val="00412683"/>
    <w:rsid w:val="0041268B"/>
    <w:rsid w:val="004127CF"/>
    <w:rsid w:val="004128D3"/>
    <w:rsid w:val="00412953"/>
    <w:rsid w:val="00412A9C"/>
    <w:rsid w:val="00412ADB"/>
    <w:rsid w:val="00412B17"/>
    <w:rsid w:val="00412E92"/>
    <w:rsid w:val="0041336A"/>
    <w:rsid w:val="00413561"/>
    <w:rsid w:val="00413625"/>
    <w:rsid w:val="00413730"/>
    <w:rsid w:val="004138F3"/>
    <w:rsid w:val="00413A7A"/>
    <w:rsid w:val="00413B18"/>
    <w:rsid w:val="00413C18"/>
    <w:rsid w:val="00413CBC"/>
    <w:rsid w:val="00413D5E"/>
    <w:rsid w:val="00413DE1"/>
    <w:rsid w:val="00413EB6"/>
    <w:rsid w:val="00413EDB"/>
    <w:rsid w:val="00413FFC"/>
    <w:rsid w:val="004140D6"/>
    <w:rsid w:val="00414102"/>
    <w:rsid w:val="0041413A"/>
    <w:rsid w:val="0041439D"/>
    <w:rsid w:val="00414487"/>
    <w:rsid w:val="00414B30"/>
    <w:rsid w:val="00414C94"/>
    <w:rsid w:val="00414E5F"/>
    <w:rsid w:val="00414E6D"/>
    <w:rsid w:val="004151C5"/>
    <w:rsid w:val="004152C0"/>
    <w:rsid w:val="00415384"/>
    <w:rsid w:val="004153A8"/>
    <w:rsid w:val="0041547F"/>
    <w:rsid w:val="004155AB"/>
    <w:rsid w:val="0041572B"/>
    <w:rsid w:val="00415979"/>
    <w:rsid w:val="00415A19"/>
    <w:rsid w:val="00415A3B"/>
    <w:rsid w:val="00415A7D"/>
    <w:rsid w:val="00415B0A"/>
    <w:rsid w:val="00415BFB"/>
    <w:rsid w:val="00415F8F"/>
    <w:rsid w:val="00416158"/>
    <w:rsid w:val="0041615F"/>
    <w:rsid w:val="00416336"/>
    <w:rsid w:val="004164BB"/>
    <w:rsid w:val="004164CB"/>
    <w:rsid w:val="00416509"/>
    <w:rsid w:val="00416510"/>
    <w:rsid w:val="00416802"/>
    <w:rsid w:val="0041684E"/>
    <w:rsid w:val="0041686A"/>
    <w:rsid w:val="00416D48"/>
    <w:rsid w:val="00416EAA"/>
    <w:rsid w:val="00417101"/>
    <w:rsid w:val="0041741C"/>
    <w:rsid w:val="004174B5"/>
    <w:rsid w:val="004174CC"/>
    <w:rsid w:val="004175A8"/>
    <w:rsid w:val="004176E8"/>
    <w:rsid w:val="00417ED8"/>
    <w:rsid w:val="00417F57"/>
    <w:rsid w:val="004202DB"/>
    <w:rsid w:val="004207A3"/>
    <w:rsid w:val="0042085A"/>
    <w:rsid w:val="0042089C"/>
    <w:rsid w:val="00420CD0"/>
    <w:rsid w:val="00420DCB"/>
    <w:rsid w:val="00420E5D"/>
    <w:rsid w:val="00420F2A"/>
    <w:rsid w:val="00420FA0"/>
    <w:rsid w:val="00420FF4"/>
    <w:rsid w:val="0042106C"/>
    <w:rsid w:val="00421123"/>
    <w:rsid w:val="00421206"/>
    <w:rsid w:val="00421585"/>
    <w:rsid w:val="0042191E"/>
    <w:rsid w:val="004219CE"/>
    <w:rsid w:val="00421A3D"/>
    <w:rsid w:val="00421BFD"/>
    <w:rsid w:val="00421C28"/>
    <w:rsid w:val="00421D82"/>
    <w:rsid w:val="00421DC8"/>
    <w:rsid w:val="00422163"/>
    <w:rsid w:val="004221FD"/>
    <w:rsid w:val="0042234E"/>
    <w:rsid w:val="0042264D"/>
    <w:rsid w:val="00422873"/>
    <w:rsid w:val="004228B8"/>
    <w:rsid w:val="00422997"/>
    <w:rsid w:val="00422AD1"/>
    <w:rsid w:val="00422BBB"/>
    <w:rsid w:val="004230D8"/>
    <w:rsid w:val="004232B8"/>
    <w:rsid w:val="00423412"/>
    <w:rsid w:val="00423449"/>
    <w:rsid w:val="004236E6"/>
    <w:rsid w:val="00423A4A"/>
    <w:rsid w:val="00423CE5"/>
    <w:rsid w:val="00423EC1"/>
    <w:rsid w:val="00423EDD"/>
    <w:rsid w:val="00423F51"/>
    <w:rsid w:val="00423F8E"/>
    <w:rsid w:val="004240E6"/>
    <w:rsid w:val="00424117"/>
    <w:rsid w:val="004242FE"/>
    <w:rsid w:val="00424370"/>
    <w:rsid w:val="00424788"/>
    <w:rsid w:val="00424857"/>
    <w:rsid w:val="004249CB"/>
    <w:rsid w:val="00424EBE"/>
    <w:rsid w:val="00424FB2"/>
    <w:rsid w:val="00425415"/>
    <w:rsid w:val="004255D0"/>
    <w:rsid w:val="004256D1"/>
    <w:rsid w:val="00425735"/>
    <w:rsid w:val="004257A5"/>
    <w:rsid w:val="0042591C"/>
    <w:rsid w:val="00425DD7"/>
    <w:rsid w:val="00425F91"/>
    <w:rsid w:val="0042613A"/>
    <w:rsid w:val="004262A6"/>
    <w:rsid w:val="004263AB"/>
    <w:rsid w:val="00426479"/>
    <w:rsid w:val="004264A8"/>
    <w:rsid w:val="004266B6"/>
    <w:rsid w:val="00426AA2"/>
    <w:rsid w:val="00426B97"/>
    <w:rsid w:val="00426D9F"/>
    <w:rsid w:val="00426DDB"/>
    <w:rsid w:val="00426E31"/>
    <w:rsid w:val="004271A3"/>
    <w:rsid w:val="0042734B"/>
    <w:rsid w:val="0042734D"/>
    <w:rsid w:val="00427408"/>
    <w:rsid w:val="0042748E"/>
    <w:rsid w:val="00427536"/>
    <w:rsid w:val="0042757F"/>
    <w:rsid w:val="004277B8"/>
    <w:rsid w:val="00427A18"/>
    <w:rsid w:val="00427BC9"/>
    <w:rsid w:val="00427BD2"/>
    <w:rsid w:val="00427C9C"/>
    <w:rsid w:val="00427CA5"/>
    <w:rsid w:val="00427D1B"/>
    <w:rsid w:val="00427EBE"/>
    <w:rsid w:val="00427ED0"/>
    <w:rsid w:val="00430162"/>
    <w:rsid w:val="0043025E"/>
    <w:rsid w:val="004302DD"/>
    <w:rsid w:val="004302DE"/>
    <w:rsid w:val="00430812"/>
    <w:rsid w:val="0043085E"/>
    <w:rsid w:val="00430A53"/>
    <w:rsid w:val="0043108C"/>
    <w:rsid w:val="004313DA"/>
    <w:rsid w:val="0043143E"/>
    <w:rsid w:val="0043153F"/>
    <w:rsid w:val="00431631"/>
    <w:rsid w:val="004317C2"/>
    <w:rsid w:val="00431BCA"/>
    <w:rsid w:val="00431BE0"/>
    <w:rsid w:val="00431C23"/>
    <w:rsid w:val="00431CEA"/>
    <w:rsid w:val="00431D1A"/>
    <w:rsid w:val="00431DDA"/>
    <w:rsid w:val="00431E53"/>
    <w:rsid w:val="00431E5A"/>
    <w:rsid w:val="00431EDF"/>
    <w:rsid w:val="0043203D"/>
    <w:rsid w:val="004320AB"/>
    <w:rsid w:val="004320D6"/>
    <w:rsid w:val="00432133"/>
    <w:rsid w:val="00432209"/>
    <w:rsid w:val="00432458"/>
    <w:rsid w:val="004324BE"/>
    <w:rsid w:val="00432703"/>
    <w:rsid w:val="0043285D"/>
    <w:rsid w:val="004328C5"/>
    <w:rsid w:val="00432900"/>
    <w:rsid w:val="00432A25"/>
    <w:rsid w:val="00432A6A"/>
    <w:rsid w:val="00432BF7"/>
    <w:rsid w:val="00432D69"/>
    <w:rsid w:val="00432E26"/>
    <w:rsid w:val="00432F2B"/>
    <w:rsid w:val="004333D7"/>
    <w:rsid w:val="004333E4"/>
    <w:rsid w:val="00433707"/>
    <w:rsid w:val="00433901"/>
    <w:rsid w:val="00433CBD"/>
    <w:rsid w:val="00433D72"/>
    <w:rsid w:val="00433DD5"/>
    <w:rsid w:val="00433EFF"/>
    <w:rsid w:val="00433F7B"/>
    <w:rsid w:val="0043408B"/>
    <w:rsid w:val="00434677"/>
    <w:rsid w:val="004350C0"/>
    <w:rsid w:val="00435129"/>
    <w:rsid w:val="004357C9"/>
    <w:rsid w:val="0043596B"/>
    <w:rsid w:val="00435AE7"/>
    <w:rsid w:val="00435BB5"/>
    <w:rsid w:val="00435C49"/>
    <w:rsid w:val="00435CEC"/>
    <w:rsid w:val="00435D19"/>
    <w:rsid w:val="00435DDB"/>
    <w:rsid w:val="00435E56"/>
    <w:rsid w:val="00436075"/>
    <w:rsid w:val="004360E1"/>
    <w:rsid w:val="00436280"/>
    <w:rsid w:val="00436353"/>
    <w:rsid w:val="004363B5"/>
    <w:rsid w:val="004364D1"/>
    <w:rsid w:val="004367D1"/>
    <w:rsid w:val="004368C2"/>
    <w:rsid w:val="00436968"/>
    <w:rsid w:val="00436A0D"/>
    <w:rsid w:val="00436A72"/>
    <w:rsid w:val="00436BC7"/>
    <w:rsid w:val="00436BD4"/>
    <w:rsid w:val="00436C5C"/>
    <w:rsid w:val="00436CA5"/>
    <w:rsid w:val="00436F34"/>
    <w:rsid w:val="0043725B"/>
    <w:rsid w:val="00437431"/>
    <w:rsid w:val="004376DD"/>
    <w:rsid w:val="004378EE"/>
    <w:rsid w:val="00437D7F"/>
    <w:rsid w:val="00437F57"/>
    <w:rsid w:val="00437F7D"/>
    <w:rsid w:val="00440044"/>
    <w:rsid w:val="0044005D"/>
    <w:rsid w:val="0044005F"/>
    <w:rsid w:val="0044010B"/>
    <w:rsid w:val="004402A4"/>
    <w:rsid w:val="004402FF"/>
    <w:rsid w:val="0044030C"/>
    <w:rsid w:val="00440345"/>
    <w:rsid w:val="0044049F"/>
    <w:rsid w:val="0044058A"/>
    <w:rsid w:val="00440618"/>
    <w:rsid w:val="004406DC"/>
    <w:rsid w:val="00440752"/>
    <w:rsid w:val="004407CE"/>
    <w:rsid w:val="004407EA"/>
    <w:rsid w:val="00440810"/>
    <w:rsid w:val="004408B6"/>
    <w:rsid w:val="00440B52"/>
    <w:rsid w:val="00440DCE"/>
    <w:rsid w:val="00440E3A"/>
    <w:rsid w:val="00440FD0"/>
    <w:rsid w:val="00441032"/>
    <w:rsid w:val="0044103C"/>
    <w:rsid w:val="00441327"/>
    <w:rsid w:val="00441343"/>
    <w:rsid w:val="00441454"/>
    <w:rsid w:val="004415FA"/>
    <w:rsid w:val="0044186D"/>
    <w:rsid w:val="004419BC"/>
    <w:rsid w:val="00441A57"/>
    <w:rsid w:val="00441B96"/>
    <w:rsid w:val="00441CCE"/>
    <w:rsid w:val="00441D66"/>
    <w:rsid w:val="00441E04"/>
    <w:rsid w:val="00441F1C"/>
    <w:rsid w:val="00441F39"/>
    <w:rsid w:val="004420C1"/>
    <w:rsid w:val="004422AA"/>
    <w:rsid w:val="0044248F"/>
    <w:rsid w:val="00442518"/>
    <w:rsid w:val="004425C7"/>
    <w:rsid w:val="004425F8"/>
    <w:rsid w:val="00442673"/>
    <w:rsid w:val="00442689"/>
    <w:rsid w:val="004426B6"/>
    <w:rsid w:val="00442705"/>
    <w:rsid w:val="0044274C"/>
    <w:rsid w:val="004427EC"/>
    <w:rsid w:val="004427F7"/>
    <w:rsid w:val="00442970"/>
    <w:rsid w:val="0044299D"/>
    <w:rsid w:val="004429C9"/>
    <w:rsid w:val="004429DA"/>
    <w:rsid w:val="00442C4A"/>
    <w:rsid w:val="00442FD7"/>
    <w:rsid w:val="00443005"/>
    <w:rsid w:val="00443188"/>
    <w:rsid w:val="00443211"/>
    <w:rsid w:val="004433C1"/>
    <w:rsid w:val="00443467"/>
    <w:rsid w:val="004435EE"/>
    <w:rsid w:val="0044366F"/>
    <w:rsid w:val="00443844"/>
    <w:rsid w:val="00443B01"/>
    <w:rsid w:val="00443DAF"/>
    <w:rsid w:val="004440FB"/>
    <w:rsid w:val="004441C9"/>
    <w:rsid w:val="0044421A"/>
    <w:rsid w:val="004444DD"/>
    <w:rsid w:val="004445AB"/>
    <w:rsid w:val="0044465F"/>
    <w:rsid w:val="004446B5"/>
    <w:rsid w:val="00444895"/>
    <w:rsid w:val="00444B40"/>
    <w:rsid w:val="00444BC6"/>
    <w:rsid w:val="00444C76"/>
    <w:rsid w:val="00444D46"/>
    <w:rsid w:val="00444F3D"/>
    <w:rsid w:val="00444F8F"/>
    <w:rsid w:val="00444FDC"/>
    <w:rsid w:val="00445423"/>
    <w:rsid w:val="0044542D"/>
    <w:rsid w:val="004454D1"/>
    <w:rsid w:val="004455D1"/>
    <w:rsid w:val="00445969"/>
    <w:rsid w:val="00445998"/>
    <w:rsid w:val="00445A7B"/>
    <w:rsid w:val="00446433"/>
    <w:rsid w:val="004465B4"/>
    <w:rsid w:val="004465E1"/>
    <w:rsid w:val="0044679C"/>
    <w:rsid w:val="00446A79"/>
    <w:rsid w:val="00446ABE"/>
    <w:rsid w:val="00446B5C"/>
    <w:rsid w:val="00446DD4"/>
    <w:rsid w:val="00446DF5"/>
    <w:rsid w:val="00446EB8"/>
    <w:rsid w:val="0044704B"/>
    <w:rsid w:val="004474FD"/>
    <w:rsid w:val="0044763C"/>
    <w:rsid w:val="004477EE"/>
    <w:rsid w:val="0044795C"/>
    <w:rsid w:val="00447ACC"/>
    <w:rsid w:val="00447BDE"/>
    <w:rsid w:val="00447DF5"/>
    <w:rsid w:val="00447E47"/>
    <w:rsid w:val="00450273"/>
    <w:rsid w:val="004502AC"/>
    <w:rsid w:val="004502FB"/>
    <w:rsid w:val="004503D7"/>
    <w:rsid w:val="0045055E"/>
    <w:rsid w:val="0045056E"/>
    <w:rsid w:val="00450662"/>
    <w:rsid w:val="00450684"/>
    <w:rsid w:val="0045071D"/>
    <w:rsid w:val="00450945"/>
    <w:rsid w:val="00450A38"/>
    <w:rsid w:val="00450CFD"/>
    <w:rsid w:val="00450DC2"/>
    <w:rsid w:val="00450F5B"/>
    <w:rsid w:val="004510E3"/>
    <w:rsid w:val="004510ED"/>
    <w:rsid w:val="00451258"/>
    <w:rsid w:val="0045135F"/>
    <w:rsid w:val="00451398"/>
    <w:rsid w:val="00451530"/>
    <w:rsid w:val="004516D7"/>
    <w:rsid w:val="004517DE"/>
    <w:rsid w:val="00451AF6"/>
    <w:rsid w:val="00451C95"/>
    <w:rsid w:val="00451D3A"/>
    <w:rsid w:val="00451E57"/>
    <w:rsid w:val="00451E70"/>
    <w:rsid w:val="00451FA4"/>
    <w:rsid w:val="00451FCC"/>
    <w:rsid w:val="004521DA"/>
    <w:rsid w:val="004521EA"/>
    <w:rsid w:val="00452233"/>
    <w:rsid w:val="004522CF"/>
    <w:rsid w:val="00452682"/>
    <w:rsid w:val="00452873"/>
    <w:rsid w:val="00452A47"/>
    <w:rsid w:val="00452A49"/>
    <w:rsid w:val="00452C7D"/>
    <w:rsid w:val="00452E1F"/>
    <w:rsid w:val="00452ECF"/>
    <w:rsid w:val="00452FC7"/>
    <w:rsid w:val="00452FDC"/>
    <w:rsid w:val="004531B0"/>
    <w:rsid w:val="00453341"/>
    <w:rsid w:val="0045340A"/>
    <w:rsid w:val="00453459"/>
    <w:rsid w:val="00453529"/>
    <w:rsid w:val="0045357B"/>
    <w:rsid w:val="0045373D"/>
    <w:rsid w:val="0045375E"/>
    <w:rsid w:val="00453BD8"/>
    <w:rsid w:val="00453C26"/>
    <w:rsid w:val="00453D59"/>
    <w:rsid w:val="00453ECC"/>
    <w:rsid w:val="00454022"/>
    <w:rsid w:val="004541C5"/>
    <w:rsid w:val="004541C9"/>
    <w:rsid w:val="004543EE"/>
    <w:rsid w:val="00454609"/>
    <w:rsid w:val="00454776"/>
    <w:rsid w:val="00454898"/>
    <w:rsid w:val="00454D9A"/>
    <w:rsid w:val="00454F94"/>
    <w:rsid w:val="00455015"/>
    <w:rsid w:val="004550CC"/>
    <w:rsid w:val="004550E1"/>
    <w:rsid w:val="004552A4"/>
    <w:rsid w:val="004553AF"/>
    <w:rsid w:val="0045545E"/>
    <w:rsid w:val="00455BA3"/>
    <w:rsid w:val="00455C71"/>
    <w:rsid w:val="00455EF0"/>
    <w:rsid w:val="00455F8A"/>
    <w:rsid w:val="004560F7"/>
    <w:rsid w:val="00456322"/>
    <w:rsid w:val="0045637D"/>
    <w:rsid w:val="00456588"/>
    <w:rsid w:val="00456776"/>
    <w:rsid w:val="004567E6"/>
    <w:rsid w:val="00456A11"/>
    <w:rsid w:val="00456D54"/>
    <w:rsid w:val="00456D68"/>
    <w:rsid w:val="00457070"/>
    <w:rsid w:val="0045722F"/>
    <w:rsid w:val="004572FD"/>
    <w:rsid w:val="00457356"/>
    <w:rsid w:val="0045748A"/>
    <w:rsid w:val="004574BC"/>
    <w:rsid w:val="004574DB"/>
    <w:rsid w:val="00457729"/>
    <w:rsid w:val="004577A9"/>
    <w:rsid w:val="00457885"/>
    <w:rsid w:val="004578EC"/>
    <w:rsid w:val="004579C9"/>
    <w:rsid w:val="004579D7"/>
    <w:rsid w:val="00457F3F"/>
    <w:rsid w:val="00457FDB"/>
    <w:rsid w:val="0045E758"/>
    <w:rsid w:val="0046014F"/>
    <w:rsid w:val="0046015A"/>
    <w:rsid w:val="00460339"/>
    <w:rsid w:val="00460539"/>
    <w:rsid w:val="00460636"/>
    <w:rsid w:val="00460729"/>
    <w:rsid w:val="0046073E"/>
    <w:rsid w:val="004607CF"/>
    <w:rsid w:val="00460809"/>
    <w:rsid w:val="00460820"/>
    <w:rsid w:val="00460881"/>
    <w:rsid w:val="00460911"/>
    <w:rsid w:val="00460DE0"/>
    <w:rsid w:val="00460DE8"/>
    <w:rsid w:val="00460E0B"/>
    <w:rsid w:val="00461030"/>
    <w:rsid w:val="0046108B"/>
    <w:rsid w:val="004610D9"/>
    <w:rsid w:val="004610DE"/>
    <w:rsid w:val="00461111"/>
    <w:rsid w:val="0046129D"/>
    <w:rsid w:val="004614B4"/>
    <w:rsid w:val="004614FB"/>
    <w:rsid w:val="0046172F"/>
    <w:rsid w:val="004618F8"/>
    <w:rsid w:val="0046192E"/>
    <w:rsid w:val="00461AF0"/>
    <w:rsid w:val="00461C27"/>
    <w:rsid w:val="00461F79"/>
    <w:rsid w:val="00461FAD"/>
    <w:rsid w:val="00462190"/>
    <w:rsid w:val="00462428"/>
    <w:rsid w:val="004625D0"/>
    <w:rsid w:val="004627CB"/>
    <w:rsid w:val="004627E8"/>
    <w:rsid w:val="00462839"/>
    <w:rsid w:val="00462B93"/>
    <w:rsid w:val="00462BEF"/>
    <w:rsid w:val="00462C83"/>
    <w:rsid w:val="00462CA9"/>
    <w:rsid w:val="00462DFD"/>
    <w:rsid w:val="00462E18"/>
    <w:rsid w:val="00463172"/>
    <w:rsid w:val="004631D1"/>
    <w:rsid w:val="00463204"/>
    <w:rsid w:val="00463387"/>
    <w:rsid w:val="004635B2"/>
    <w:rsid w:val="0046379B"/>
    <w:rsid w:val="00463A72"/>
    <w:rsid w:val="00463AC9"/>
    <w:rsid w:val="00463C5B"/>
    <w:rsid w:val="00463D76"/>
    <w:rsid w:val="00463F27"/>
    <w:rsid w:val="004640B9"/>
    <w:rsid w:val="004640C5"/>
    <w:rsid w:val="0046418B"/>
    <w:rsid w:val="00464576"/>
    <w:rsid w:val="00464EEC"/>
    <w:rsid w:val="00464FAD"/>
    <w:rsid w:val="00465079"/>
    <w:rsid w:val="00465211"/>
    <w:rsid w:val="0046525E"/>
    <w:rsid w:val="0046538B"/>
    <w:rsid w:val="0046541E"/>
    <w:rsid w:val="00465440"/>
    <w:rsid w:val="004654D1"/>
    <w:rsid w:val="00465635"/>
    <w:rsid w:val="004659B3"/>
    <w:rsid w:val="004659E2"/>
    <w:rsid w:val="00465D09"/>
    <w:rsid w:val="00465F62"/>
    <w:rsid w:val="0046616E"/>
    <w:rsid w:val="004661F4"/>
    <w:rsid w:val="00466285"/>
    <w:rsid w:val="00466385"/>
    <w:rsid w:val="0046649A"/>
    <w:rsid w:val="00466510"/>
    <w:rsid w:val="00466642"/>
    <w:rsid w:val="00466656"/>
    <w:rsid w:val="004669CC"/>
    <w:rsid w:val="00466CD8"/>
    <w:rsid w:val="00466D8E"/>
    <w:rsid w:val="00466EFE"/>
    <w:rsid w:val="00466F41"/>
    <w:rsid w:val="00467071"/>
    <w:rsid w:val="00467086"/>
    <w:rsid w:val="004670EE"/>
    <w:rsid w:val="0046729E"/>
    <w:rsid w:val="004672F8"/>
    <w:rsid w:val="0046732C"/>
    <w:rsid w:val="004673A5"/>
    <w:rsid w:val="00467492"/>
    <w:rsid w:val="004674CA"/>
    <w:rsid w:val="0046758E"/>
    <w:rsid w:val="004677CE"/>
    <w:rsid w:val="00467951"/>
    <w:rsid w:val="00467A67"/>
    <w:rsid w:val="00467B2C"/>
    <w:rsid w:val="00467B82"/>
    <w:rsid w:val="00467D2E"/>
    <w:rsid w:val="00467DE8"/>
    <w:rsid w:val="00467E25"/>
    <w:rsid w:val="00470127"/>
    <w:rsid w:val="004702B4"/>
    <w:rsid w:val="00470315"/>
    <w:rsid w:val="004703CC"/>
    <w:rsid w:val="00470714"/>
    <w:rsid w:val="00470838"/>
    <w:rsid w:val="004708A7"/>
    <w:rsid w:val="004709E6"/>
    <w:rsid w:val="00470AC9"/>
    <w:rsid w:val="00470B66"/>
    <w:rsid w:val="00470B93"/>
    <w:rsid w:val="00470C22"/>
    <w:rsid w:val="00470C7F"/>
    <w:rsid w:val="00470EF4"/>
    <w:rsid w:val="0047101A"/>
    <w:rsid w:val="00471221"/>
    <w:rsid w:val="0047122A"/>
    <w:rsid w:val="0047133E"/>
    <w:rsid w:val="00471440"/>
    <w:rsid w:val="00471472"/>
    <w:rsid w:val="0047149E"/>
    <w:rsid w:val="00471750"/>
    <w:rsid w:val="00471A3B"/>
    <w:rsid w:val="00471A69"/>
    <w:rsid w:val="00471CA1"/>
    <w:rsid w:val="00471DB4"/>
    <w:rsid w:val="00471FBC"/>
    <w:rsid w:val="00472017"/>
    <w:rsid w:val="004720B0"/>
    <w:rsid w:val="00472115"/>
    <w:rsid w:val="004721C5"/>
    <w:rsid w:val="00472236"/>
    <w:rsid w:val="004722E3"/>
    <w:rsid w:val="004724F2"/>
    <w:rsid w:val="00472528"/>
    <w:rsid w:val="00472B03"/>
    <w:rsid w:val="00472CB7"/>
    <w:rsid w:val="00472DA5"/>
    <w:rsid w:val="00472E35"/>
    <w:rsid w:val="004730B6"/>
    <w:rsid w:val="00473427"/>
    <w:rsid w:val="004734A3"/>
    <w:rsid w:val="004735AB"/>
    <w:rsid w:val="00473752"/>
    <w:rsid w:val="00473AB4"/>
    <w:rsid w:val="00473C5F"/>
    <w:rsid w:val="00473E72"/>
    <w:rsid w:val="00473E8A"/>
    <w:rsid w:val="00473F36"/>
    <w:rsid w:val="00473F3D"/>
    <w:rsid w:val="00474141"/>
    <w:rsid w:val="00474326"/>
    <w:rsid w:val="004743F1"/>
    <w:rsid w:val="004747EF"/>
    <w:rsid w:val="00474E35"/>
    <w:rsid w:val="00474F77"/>
    <w:rsid w:val="0047513B"/>
    <w:rsid w:val="0047537A"/>
    <w:rsid w:val="004753C3"/>
    <w:rsid w:val="0047571D"/>
    <w:rsid w:val="00475794"/>
    <w:rsid w:val="00475847"/>
    <w:rsid w:val="00475A74"/>
    <w:rsid w:val="00475AEE"/>
    <w:rsid w:val="00475CC2"/>
    <w:rsid w:val="00475E95"/>
    <w:rsid w:val="00476002"/>
    <w:rsid w:val="004762B2"/>
    <w:rsid w:val="0047650C"/>
    <w:rsid w:val="0047656C"/>
    <w:rsid w:val="00476660"/>
    <w:rsid w:val="00476702"/>
    <w:rsid w:val="0047673B"/>
    <w:rsid w:val="004767C2"/>
    <w:rsid w:val="004768C3"/>
    <w:rsid w:val="00476D7F"/>
    <w:rsid w:val="00476F5C"/>
    <w:rsid w:val="004770C6"/>
    <w:rsid w:val="0047724E"/>
    <w:rsid w:val="004773FA"/>
    <w:rsid w:val="004774DA"/>
    <w:rsid w:val="0047760E"/>
    <w:rsid w:val="00477708"/>
    <w:rsid w:val="004778E1"/>
    <w:rsid w:val="00477DA9"/>
    <w:rsid w:val="00477DBA"/>
    <w:rsid w:val="00477E08"/>
    <w:rsid w:val="00480224"/>
    <w:rsid w:val="004803DD"/>
    <w:rsid w:val="0048041C"/>
    <w:rsid w:val="00480581"/>
    <w:rsid w:val="00480603"/>
    <w:rsid w:val="0048064A"/>
    <w:rsid w:val="00480785"/>
    <w:rsid w:val="004807BA"/>
    <w:rsid w:val="004807BB"/>
    <w:rsid w:val="00480836"/>
    <w:rsid w:val="00480A2A"/>
    <w:rsid w:val="00480B06"/>
    <w:rsid w:val="00480B13"/>
    <w:rsid w:val="00480D01"/>
    <w:rsid w:val="0048115A"/>
    <w:rsid w:val="004811B3"/>
    <w:rsid w:val="0048122F"/>
    <w:rsid w:val="004813CB"/>
    <w:rsid w:val="00481596"/>
    <w:rsid w:val="004815F6"/>
    <w:rsid w:val="004816B9"/>
    <w:rsid w:val="00481A81"/>
    <w:rsid w:val="00481B44"/>
    <w:rsid w:val="00482373"/>
    <w:rsid w:val="00482393"/>
    <w:rsid w:val="00482A17"/>
    <w:rsid w:val="00482D55"/>
    <w:rsid w:val="00482ED0"/>
    <w:rsid w:val="00482F5F"/>
    <w:rsid w:val="0048329F"/>
    <w:rsid w:val="0048338D"/>
    <w:rsid w:val="0048345B"/>
    <w:rsid w:val="004834C6"/>
    <w:rsid w:val="004836E1"/>
    <w:rsid w:val="004836F3"/>
    <w:rsid w:val="00483718"/>
    <w:rsid w:val="004839BB"/>
    <w:rsid w:val="00483A80"/>
    <w:rsid w:val="00483BBF"/>
    <w:rsid w:val="00483BE9"/>
    <w:rsid w:val="00483C02"/>
    <w:rsid w:val="00484066"/>
    <w:rsid w:val="004844EE"/>
    <w:rsid w:val="00484764"/>
    <w:rsid w:val="00484786"/>
    <w:rsid w:val="004847B4"/>
    <w:rsid w:val="004848ED"/>
    <w:rsid w:val="004848F2"/>
    <w:rsid w:val="004849C9"/>
    <w:rsid w:val="00484C2B"/>
    <w:rsid w:val="00484F7D"/>
    <w:rsid w:val="004851F2"/>
    <w:rsid w:val="004856B8"/>
    <w:rsid w:val="0048571E"/>
    <w:rsid w:val="00485754"/>
    <w:rsid w:val="0048583D"/>
    <w:rsid w:val="00485907"/>
    <w:rsid w:val="00485B0D"/>
    <w:rsid w:val="00485E4D"/>
    <w:rsid w:val="00485EC6"/>
    <w:rsid w:val="00486058"/>
    <w:rsid w:val="00486086"/>
    <w:rsid w:val="004860A2"/>
    <w:rsid w:val="0048614F"/>
    <w:rsid w:val="00486186"/>
    <w:rsid w:val="00486260"/>
    <w:rsid w:val="004862C5"/>
    <w:rsid w:val="004862DB"/>
    <w:rsid w:val="004865BD"/>
    <w:rsid w:val="00486742"/>
    <w:rsid w:val="004867A3"/>
    <w:rsid w:val="004868B4"/>
    <w:rsid w:val="00486A83"/>
    <w:rsid w:val="00486A86"/>
    <w:rsid w:val="00486B39"/>
    <w:rsid w:val="00486D31"/>
    <w:rsid w:val="00486D98"/>
    <w:rsid w:val="0048718A"/>
    <w:rsid w:val="00487193"/>
    <w:rsid w:val="0048724D"/>
    <w:rsid w:val="004872DF"/>
    <w:rsid w:val="004873F5"/>
    <w:rsid w:val="00487462"/>
    <w:rsid w:val="0048764F"/>
    <w:rsid w:val="0048787A"/>
    <w:rsid w:val="00487E81"/>
    <w:rsid w:val="00487FAB"/>
    <w:rsid w:val="00487FE0"/>
    <w:rsid w:val="00490190"/>
    <w:rsid w:val="0049036C"/>
    <w:rsid w:val="0049036F"/>
    <w:rsid w:val="004904FF"/>
    <w:rsid w:val="0049051F"/>
    <w:rsid w:val="004905D3"/>
    <w:rsid w:val="004905E8"/>
    <w:rsid w:val="0049066A"/>
    <w:rsid w:val="004906E3"/>
    <w:rsid w:val="004907B1"/>
    <w:rsid w:val="00490858"/>
    <w:rsid w:val="004908D4"/>
    <w:rsid w:val="004909AC"/>
    <w:rsid w:val="00490A83"/>
    <w:rsid w:val="00490B70"/>
    <w:rsid w:val="00490BAC"/>
    <w:rsid w:val="00490F02"/>
    <w:rsid w:val="00490FE3"/>
    <w:rsid w:val="00491053"/>
    <w:rsid w:val="00491065"/>
    <w:rsid w:val="004911A4"/>
    <w:rsid w:val="004916D3"/>
    <w:rsid w:val="004916EF"/>
    <w:rsid w:val="00491BD7"/>
    <w:rsid w:val="00491F05"/>
    <w:rsid w:val="004920D9"/>
    <w:rsid w:val="004920F4"/>
    <w:rsid w:val="00492246"/>
    <w:rsid w:val="00492301"/>
    <w:rsid w:val="004924D1"/>
    <w:rsid w:val="00492553"/>
    <w:rsid w:val="004925DE"/>
    <w:rsid w:val="0049280E"/>
    <w:rsid w:val="00492832"/>
    <w:rsid w:val="004928AF"/>
    <w:rsid w:val="00492CF8"/>
    <w:rsid w:val="00492D58"/>
    <w:rsid w:val="00492E06"/>
    <w:rsid w:val="00492E5E"/>
    <w:rsid w:val="00492FFA"/>
    <w:rsid w:val="00493157"/>
    <w:rsid w:val="00493260"/>
    <w:rsid w:val="00493310"/>
    <w:rsid w:val="0049334A"/>
    <w:rsid w:val="00493736"/>
    <w:rsid w:val="00493922"/>
    <w:rsid w:val="0049398F"/>
    <w:rsid w:val="00493A57"/>
    <w:rsid w:val="00493AE0"/>
    <w:rsid w:val="00493B3C"/>
    <w:rsid w:val="00493BF0"/>
    <w:rsid w:val="00493BFC"/>
    <w:rsid w:val="00493C71"/>
    <w:rsid w:val="00493C87"/>
    <w:rsid w:val="00494761"/>
    <w:rsid w:val="004947EC"/>
    <w:rsid w:val="00494824"/>
    <w:rsid w:val="0049493A"/>
    <w:rsid w:val="00494FA3"/>
    <w:rsid w:val="00494FAE"/>
    <w:rsid w:val="00495041"/>
    <w:rsid w:val="00495181"/>
    <w:rsid w:val="0049538C"/>
    <w:rsid w:val="004954A4"/>
    <w:rsid w:val="0049550E"/>
    <w:rsid w:val="00495554"/>
    <w:rsid w:val="00495593"/>
    <w:rsid w:val="00495652"/>
    <w:rsid w:val="004959CC"/>
    <w:rsid w:val="00495B45"/>
    <w:rsid w:val="00495B60"/>
    <w:rsid w:val="00495BEA"/>
    <w:rsid w:val="00495C4A"/>
    <w:rsid w:val="00495C8D"/>
    <w:rsid w:val="00495EEE"/>
    <w:rsid w:val="00495F11"/>
    <w:rsid w:val="00495FF8"/>
    <w:rsid w:val="004962C3"/>
    <w:rsid w:val="0049647D"/>
    <w:rsid w:val="004964BB"/>
    <w:rsid w:val="004966AC"/>
    <w:rsid w:val="004969C6"/>
    <w:rsid w:val="00496C42"/>
    <w:rsid w:val="00496C92"/>
    <w:rsid w:val="00496CC6"/>
    <w:rsid w:val="00496D47"/>
    <w:rsid w:val="00496E7D"/>
    <w:rsid w:val="00496E82"/>
    <w:rsid w:val="00496E9B"/>
    <w:rsid w:val="0049712A"/>
    <w:rsid w:val="004971A9"/>
    <w:rsid w:val="0049731F"/>
    <w:rsid w:val="0049749E"/>
    <w:rsid w:val="004977FE"/>
    <w:rsid w:val="00497875"/>
    <w:rsid w:val="0049793A"/>
    <w:rsid w:val="00497C53"/>
    <w:rsid w:val="00497D71"/>
    <w:rsid w:val="00497F55"/>
    <w:rsid w:val="004A02FD"/>
    <w:rsid w:val="004A0393"/>
    <w:rsid w:val="004A0471"/>
    <w:rsid w:val="004A052F"/>
    <w:rsid w:val="004A0539"/>
    <w:rsid w:val="004A054A"/>
    <w:rsid w:val="004A064D"/>
    <w:rsid w:val="004A0B6D"/>
    <w:rsid w:val="004A0B72"/>
    <w:rsid w:val="004A0C95"/>
    <w:rsid w:val="004A0DF7"/>
    <w:rsid w:val="004A0E57"/>
    <w:rsid w:val="004A0F38"/>
    <w:rsid w:val="004A12C9"/>
    <w:rsid w:val="004A14AF"/>
    <w:rsid w:val="004A16FD"/>
    <w:rsid w:val="004A17D4"/>
    <w:rsid w:val="004A185D"/>
    <w:rsid w:val="004A1883"/>
    <w:rsid w:val="004A1964"/>
    <w:rsid w:val="004A1975"/>
    <w:rsid w:val="004A1C04"/>
    <w:rsid w:val="004A1E24"/>
    <w:rsid w:val="004A219D"/>
    <w:rsid w:val="004A263D"/>
    <w:rsid w:val="004A269B"/>
    <w:rsid w:val="004A271C"/>
    <w:rsid w:val="004A27DC"/>
    <w:rsid w:val="004A294B"/>
    <w:rsid w:val="004A2A72"/>
    <w:rsid w:val="004A2AC1"/>
    <w:rsid w:val="004A2D2A"/>
    <w:rsid w:val="004A2E26"/>
    <w:rsid w:val="004A2E51"/>
    <w:rsid w:val="004A311B"/>
    <w:rsid w:val="004A3264"/>
    <w:rsid w:val="004A3280"/>
    <w:rsid w:val="004A32FE"/>
    <w:rsid w:val="004A335E"/>
    <w:rsid w:val="004A371B"/>
    <w:rsid w:val="004A396E"/>
    <w:rsid w:val="004A3A32"/>
    <w:rsid w:val="004A3D3E"/>
    <w:rsid w:val="004A3E85"/>
    <w:rsid w:val="004A4002"/>
    <w:rsid w:val="004A4044"/>
    <w:rsid w:val="004A40AD"/>
    <w:rsid w:val="004A43E3"/>
    <w:rsid w:val="004A452F"/>
    <w:rsid w:val="004A455B"/>
    <w:rsid w:val="004A468C"/>
    <w:rsid w:val="004A4699"/>
    <w:rsid w:val="004A49D3"/>
    <w:rsid w:val="004A4A3C"/>
    <w:rsid w:val="004A4B41"/>
    <w:rsid w:val="004A4BF3"/>
    <w:rsid w:val="004A5746"/>
    <w:rsid w:val="004A5783"/>
    <w:rsid w:val="004A584C"/>
    <w:rsid w:val="004A5862"/>
    <w:rsid w:val="004A5A05"/>
    <w:rsid w:val="004A5A0F"/>
    <w:rsid w:val="004A5A1A"/>
    <w:rsid w:val="004A5E3C"/>
    <w:rsid w:val="004A6066"/>
    <w:rsid w:val="004A61B4"/>
    <w:rsid w:val="004A6562"/>
    <w:rsid w:val="004A6998"/>
    <w:rsid w:val="004A69AF"/>
    <w:rsid w:val="004A6E71"/>
    <w:rsid w:val="004A7400"/>
    <w:rsid w:val="004A7648"/>
    <w:rsid w:val="004A767E"/>
    <w:rsid w:val="004A76A7"/>
    <w:rsid w:val="004A77B7"/>
    <w:rsid w:val="004A77C9"/>
    <w:rsid w:val="004A7869"/>
    <w:rsid w:val="004A7952"/>
    <w:rsid w:val="004A79AD"/>
    <w:rsid w:val="004A7A9F"/>
    <w:rsid w:val="004A7ABC"/>
    <w:rsid w:val="004A7B66"/>
    <w:rsid w:val="004A7D10"/>
    <w:rsid w:val="004A7E13"/>
    <w:rsid w:val="004A7E3F"/>
    <w:rsid w:val="004A7EB9"/>
    <w:rsid w:val="004A7EF4"/>
    <w:rsid w:val="004B01F7"/>
    <w:rsid w:val="004B038A"/>
    <w:rsid w:val="004B0521"/>
    <w:rsid w:val="004B0525"/>
    <w:rsid w:val="004B0623"/>
    <w:rsid w:val="004B06DA"/>
    <w:rsid w:val="004B0836"/>
    <w:rsid w:val="004B0989"/>
    <w:rsid w:val="004B0ABA"/>
    <w:rsid w:val="004B0D53"/>
    <w:rsid w:val="004B0D99"/>
    <w:rsid w:val="004B10A2"/>
    <w:rsid w:val="004B110A"/>
    <w:rsid w:val="004B11A3"/>
    <w:rsid w:val="004B123D"/>
    <w:rsid w:val="004B1267"/>
    <w:rsid w:val="004B141D"/>
    <w:rsid w:val="004B14E8"/>
    <w:rsid w:val="004B171A"/>
    <w:rsid w:val="004B184D"/>
    <w:rsid w:val="004B19C4"/>
    <w:rsid w:val="004B1B20"/>
    <w:rsid w:val="004B1BB7"/>
    <w:rsid w:val="004B1D7D"/>
    <w:rsid w:val="004B2143"/>
    <w:rsid w:val="004B24C2"/>
    <w:rsid w:val="004B26D2"/>
    <w:rsid w:val="004B2806"/>
    <w:rsid w:val="004B2937"/>
    <w:rsid w:val="004B2A16"/>
    <w:rsid w:val="004B2AA5"/>
    <w:rsid w:val="004B2D6E"/>
    <w:rsid w:val="004B2DE4"/>
    <w:rsid w:val="004B2EA2"/>
    <w:rsid w:val="004B3020"/>
    <w:rsid w:val="004B349B"/>
    <w:rsid w:val="004B34EB"/>
    <w:rsid w:val="004B353A"/>
    <w:rsid w:val="004B35D0"/>
    <w:rsid w:val="004B37A3"/>
    <w:rsid w:val="004B3A1F"/>
    <w:rsid w:val="004B3B7F"/>
    <w:rsid w:val="004B3C62"/>
    <w:rsid w:val="004B3CCF"/>
    <w:rsid w:val="004B3D05"/>
    <w:rsid w:val="004B3DB5"/>
    <w:rsid w:val="004B3E07"/>
    <w:rsid w:val="004B3F4D"/>
    <w:rsid w:val="004B3F63"/>
    <w:rsid w:val="004B4174"/>
    <w:rsid w:val="004B41BD"/>
    <w:rsid w:val="004B42F0"/>
    <w:rsid w:val="004B44AE"/>
    <w:rsid w:val="004B45C7"/>
    <w:rsid w:val="004B46E0"/>
    <w:rsid w:val="004B4718"/>
    <w:rsid w:val="004B47C3"/>
    <w:rsid w:val="004B4A70"/>
    <w:rsid w:val="004B506F"/>
    <w:rsid w:val="004B51AC"/>
    <w:rsid w:val="004B51B1"/>
    <w:rsid w:val="004B53B0"/>
    <w:rsid w:val="004B548D"/>
    <w:rsid w:val="004B55C6"/>
    <w:rsid w:val="004B5695"/>
    <w:rsid w:val="004B596C"/>
    <w:rsid w:val="004B5E0B"/>
    <w:rsid w:val="004B5FE4"/>
    <w:rsid w:val="004B6069"/>
    <w:rsid w:val="004B62A1"/>
    <w:rsid w:val="004B62E4"/>
    <w:rsid w:val="004B638D"/>
    <w:rsid w:val="004B63C9"/>
    <w:rsid w:val="004B658A"/>
    <w:rsid w:val="004B65AC"/>
    <w:rsid w:val="004B661C"/>
    <w:rsid w:val="004B6685"/>
    <w:rsid w:val="004B6880"/>
    <w:rsid w:val="004B6C98"/>
    <w:rsid w:val="004B6CC0"/>
    <w:rsid w:val="004B6D44"/>
    <w:rsid w:val="004B6E9B"/>
    <w:rsid w:val="004B6FD2"/>
    <w:rsid w:val="004B6FF6"/>
    <w:rsid w:val="004B703C"/>
    <w:rsid w:val="004B706C"/>
    <w:rsid w:val="004B726F"/>
    <w:rsid w:val="004B729F"/>
    <w:rsid w:val="004B7413"/>
    <w:rsid w:val="004B746D"/>
    <w:rsid w:val="004B7562"/>
    <w:rsid w:val="004B7583"/>
    <w:rsid w:val="004B7676"/>
    <w:rsid w:val="004B7AF6"/>
    <w:rsid w:val="004B7AF9"/>
    <w:rsid w:val="004B7B3C"/>
    <w:rsid w:val="004B7EB8"/>
    <w:rsid w:val="004C0047"/>
    <w:rsid w:val="004C0052"/>
    <w:rsid w:val="004C0388"/>
    <w:rsid w:val="004C0403"/>
    <w:rsid w:val="004C04B4"/>
    <w:rsid w:val="004C0647"/>
    <w:rsid w:val="004C06B9"/>
    <w:rsid w:val="004C06ED"/>
    <w:rsid w:val="004C0787"/>
    <w:rsid w:val="004C087E"/>
    <w:rsid w:val="004C0947"/>
    <w:rsid w:val="004C09EC"/>
    <w:rsid w:val="004C0A7B"/>
    <w:rsid w:val="004C0BA6"/>
    <w:rsid w:val="004C0BD5"/>
    <w:rsid w:val="004C0E3D"/>
    <w:rsid w:val="004C0E73"/>
    <w:rsid w:val="004C1055"/>
    <w:rsid w:val="004C1062"/>
    <w:rsid w:val="004C1357"/>
    <w:rsid w:val="004C15A3"/>
    <w:rsid w:val="004C18E4"/>
    <w:rsid w:val="004C1970"/>
    <w:rsid w:val="004C1AB4"/>
    <w:rsid w:val="004C1BDB"/>
    <w:rsid w:val="004C1CDC"/>
    <w:rsid w:val="004C1DB2"/>
    <w:rsid w:val="004C2018"/>
    <w:rsid w:val="004C201F"/>
    <w:rsid w:val="004C2277"/>
    <w:rsid w:val="004C23C3"/>
    <w:rsid w:val="004C248F"/>
    <w:rsid w:val="004C2505"/>
    <w:rsid w:val="004C251F"/>
    <w:rsid w:val="004C2A66"/>
    <w:rsid w:val="004C2A7B"/>
    <w:rsid w:val="004C2B2D"/>
    <w:rsid w:val="004C2BFC"/>
    <w:rsid w:val="004C2C50"/>
    <w:rsid w:val="004C2D19"/>
    <w:rsid w:val="004C2EBA"/>
    <w:rsid w:val="004C3273"/>
    <w:rsid w:val="004C33B8"/>
    <w:rsid w:val="004C35B6"/>
    <w:rsid w:val="004C38F8"/>
    <w:rsid w:val="004C39BB"/>
    <w:rsid w:val="004C39E3"/>
    <w:rsid w:val="004C3A84"/>
    <w:rsid w:val="004C3E11"/>
    <w:rsid w:val="004C3EC7"/>
    <w:rsid w:val="004C3FD2"/>
    <w:rsid w:val="004C4005"/>
    <w:rsid w:val="004C40F3"/>
    <w:rsid w:val="004C411D"/>
    <w:rsid w:val="004C4222"/>
    <w:rsid w:val="004C4825"/>
    <w:rsid w:val="004C4B57"/>
    <w:rsid w:val="004C4BC5"/>
    <w:rsid w:val="004C4C03"/>
    <w:rsid w:val="004C4C89"/>
    <w:rsid w:val="004C4D8F"/>
    <w:rsid w:val="004C4DA8"/>
    <w:rsid w:val="004C4F6E"/>
    <w:rsid w:val="004C5411"/>
    <w:rsid w:val="004C565A"/>
    <w:rsid w:val="004C583C"/>
    <w:rsid w:val="004C584F"/>
    <w:rsid w:val="004C5873"/>
    <w:rsid w:val="004C58CA"/>
    <w:rsid w:val="004C596F"/>
    <w:rsid w:val="004C5AEF"/>
    <w:rsid w:val="004C5DA0"/>
    <w:rsid w:val="004C63C1"/>
    <w:rsid w:val="004C63FC"/>
    <w:rsid w:val="004C65D1"/>
    <w:rsid w:val="004C664F"/>
    <w:rsid w:val="004C671A"/>
    <w:rsid w:val="004C6791"/>
    <w:rsid w:val="004C6821"/>
    <w:rsid w:val="004C6870"/>
    <w:rsid w:val="004C6AB2"/>
    <w:rsid w:val="004C6BEC"/>
    <w:rsid w:val="004C6D76"/>
    <w:rsid w:val="004C7017"/>
    <w:rsid w:val="004C710B"/>
    <w:rsid w:val="004C7252"/>
    <w:rsid w:val="004C72FF"/>
    <w:rsid w:val="004C7406"/>
    <w:rsid w:val="004C752C"/>
    <w:rsid w:val="004C7548"/>
    <w:rsid w:val="004C75E1"/>
    <w:rsid w:val="004C75E2"/>
    <w:rsid w:val="004C76D3"/>
    <w:rsid w:val="004C7804"/>
    <w:rsid w:val="004C79B9"/>
    <w:rsid w:val="004C7A74"/>
    <w:rsid w:val="004C7AE4"/>
    <w:rsid w:val="004C7DB3"/>
    <w:rsid w:val="004C7DD1"/>
    <w:rsid w:val="004C7E5F"/>
    <w:rsid w:val="004C7EE3"/>
    <w:rsid w:val="004C7F74"/>
    <w:rsid w:val="004C7FA5"/>
    <w:rsid w:val="004D0035"/>
    <w:rsid w:val="004D0262"/>
    <w:rsid w:val="004D032B"/>
    <w:rsid w:val="004D0379"/>
    <w:rsid w:val="004D0380"/>
    <w:rsid w:val="004D0469"/>
    <w:rsid w:val="004D047E"/>
    <w:rsid w:val="004D0485"/>
    <w:rsid w:val="004D052E"/>
    <w:rsid w:val="004D062F"/>
    <w:rsid w:val="004D09AD"/>
    <w:rsid w:val="004D0E53"/>
    <w:rsid w:val="004D0EE9"/>
    <w:rsid w:val="004D1053"/>
    <w:rsid w:val="004D10FB"/>
    <w:rsid w:val="004D1195"/>
    <w:rsid w:val="004D135F"/>
    <w:rsid w:val="004D153A"/>
    <w:rsid w:val="004D161A"/>
    <w:rsid w:val="004D1765"/>
    <w:rsid w:val="004D17AE"/>
    <w:rsid w:val="004D1819"/>
    <w:rsid w:val="004D19A2"/>
    <w:rsid w:val="004D19DE"/>
    <w:rsid w:val="004D1AAF"/>
    <w:rsid w:val="004D1B42"/>
    <w:rsid w:val="004D1C8E"/>
    <w:rsid w:val="004D1E4A"/>
    <w:rsid w:val="004D1FA3"/>
    <w:rsid w:val="004D2163"/>
    <w:rsid w:val="004D270A"/>
    <w:rsid w:val="004D278C"/>
    <w:rsid w:val="004D27E0"/>
    <w:rsid w:val="004D2A48"/>
    <w:rsid w:val="004D2BF0"/>
    <w:rsid w:val="004D2CC2"/>
    <w:rsid w:val="004D2CE3"/>
    <w:rsid w:val="004D2EE1"/>
    <w:rsid w:val="004D2FDF"/>
    <w:rsid w:val="004D310D"/>
    <w:rsid w:val="004D3139"/>
    <w:rsid w:val="004D31FA"/>
    <w:rsid w:val="004D3460"/>
    <w:rsid w:val="004D3502"/>
    <w:rsid w:val="004D36CE"/>
    <w:rsid w:val="004D37A8"/>
    <w:rsid w:val="004D38EC"/>
    <w:rsid w:val="004D390D"/>
    <w:rsid w:val="004D3A59"/>
    <w:rsid w:val="004D3C67"/>
    <w:rsid w:val="004D3D04"/>
    <w:rsid w:val="004D3F2E"/>
    <w:rsid w:val="004D3F9F"/>
    <w:rsid w:val="004D4075"/>
    <w:rsid w:val="004D4096"/>
    <w:rsid w:val="004D42B1"/>
    <w:rsid w:val="004D4541"/>
    <w:rsid w:val="004D477B"/>
    <w:rsid w:val="004D47C5"/>
    <w:rsid w:val="004D4810"/>
    <w:rsid w:val="004D48AC"/>
    <w:rsid w:val="004D4903"/>
    <w:rsid w:val="004D4A76"/>
    <w:rsid w:val="004D4CD4"/>
    <w:rsid w:val="004D4DAA"/>
    <w:rsid w:val="004D4EEA"/>
    <w:rsid w:val="004D4F45"/>
    <w:rsid w:val="004D50D8"/>
    <w:rsid w:val="004D5128"/>
    <w:rsid w:val="004D5286"/>
    <w:rsid w:val="004D5312"/>
    <w:rsid w:val="004D57E1"/>
    <w:rsid w:val="004D592D"/>
    <w:rsid w:val="004D5984"/>
    <w:rsid w:val="004D5992"/>
    <w:rsid w:val="004D5B62"/>
    <w:rsid w:val="004D5B74"/>
    <w:rsid w:val="004D5ECF"/>
    <w:rsid w:val="004D5F1C"/>
    <w:rsid w:val="004D5F3B"/>
    <w:rsid w:val="004D6358"/>
    <w:rsid w:val="004D6485"/>
    <w:rsid w:val="004D65B6"/>
    <w:rsid w:val="004D671D"/>
    <w:rsid w:val="004D6CD3"/>
    <w:rsid w:val="004D6DD6"/>
    <w:rsid w:val="004D6EB5"/>
    <w:rsid w:val="004D6EC1"/>
    <w:rsid w:val="004D6F0F"/>
    <w:rsid w:val="004D7041"/>
    <w:rsid w:val="004D7102"/>
    <w:rsid w:val="004D71C5"/>
    <w:rsid w:val="004D7337"/>
    <w:rsid w:val="004D7574"/>
    <w:rsid w:val="004D75C0"/>
    <w:rsid w:val="004D7634"/>
    <w:rsid w:val="004D7680"/>
    <w:rsid w:val="004D7739"/>
    <w:rsid w:val="004D7E24"/>
    <w:rsid w:val="004D7F17"/>
    <w:rsid w:val="004D7F36"/>
    <w:rsid w:val="004D7FD3"/>
    <w:rsid w:val="004E06BA"/>
    <w:rsid w:val="004E0813"/>
    <w:rsid w:val="004E0A92"/>
    <w:rsid w:val="004E0B80"/>
    <w:rsid w:val="004E0CE5"/>
    <w:rsid w:val="004E0FE7"/>
    <w:rsid w:val="004E1275"/>
    <w:rsid w:val="004E155E"/>
    <w:rsid w:val="004E1A3B"/>
    <w:rsid w:val="004E1AA7"/>
    <w:rsid w:val="004E1C91"/>
    <w:rsid w:val="004E1CD6"/>
    <w:rsid w:val="004E1EBD"/>
    <w:rsid w:val="004E1F0B"/>
    <w:rsid w:val="004E2029"/>
    <w:rsid w:val="004E20B3"/>
    <w:rsid w:val="004E23B2"/>
    <w:rsid w:val="004E23CE"/>
    <w:rsid w:val="004E23DE"/>
    <w:rsid w:val="004E23EB"/>
    <w:rsid w:val="004E2416"/>
    <w:rsid w:val="004E266E"/>
    <w:rsid w:val="004E2670"/>
    <w:rsid w:val="004E27B1"/>
    <w:rsid w:val="004E27E1"/>
    <w:rsid w:val="004E2805"/>
    <w:rsid w:val="004E28AF"/>
    <w:rsid w:val="004E2C45"/>
    <w:rsid w:val="004E322C"/>
    <w:rsid w:val="004E33CC"/>
    <w:rsid w:val="004E347A"/>
    <w:rsid w:val="004E3495"/>
    <w:rsid w:val="004E34F4"/>
    <w:rsid w:val="004E35F2"/>
    <w:rsid w:val="004E38AE"/>
    <w:rsid w:val="004E391E"/>
    <w:rsid w:val="004E399C"/>
    <w:rsid w:val="004E39A5"/>
    <w:rsid w:val="004E3A7E"/>
    <w:rsid w:val="004E3C64"/>
    <w:rsid w:val="004E3E5D"/>
    <w:rsid w:val="004E4022"/>
    <w:rsid w:val="004E4228"/>
    <w:rsid w:val="004E4786"/>
    <w:rsid w:val="004E483E"/>
    <w:rsid w:val="004E48A4"/>
    <w:rsid w:val="004E4951"/>
    <w:rsid w:val="004E4A6A"/>
    <w:rsid w:val="004E4BE8"/>
    <w:rsid w:val="004E4DFB"/>
    <w:rsid w:val="004E50B5"/>
    <w:rsid w:val="004E5184"/>
    <w:rsid w:val="004E519B"/>
    <w:rsid w:val="004E544C"/>
    <w:rsid w:val="004E5507"/>
    <w:rsid w:val="004E55B2"/>
    <w:rsid w:val="004E596F"/>
    <w:rsid w:val="004E59CC"/>
    <w:rsid w:val="004E5ACA"/>
    <w:rsid w:val="004E5B69"/>
    <w:rsid w:val="004E5C3A"/>
    <w:rsid w:val="004E5C4E"/>
    <w:rsid w:val="004E5CE9"/>
    <w:rsid w:val="004E5D62"/>
    <w:rsid w:val="004E6106"/>
    <w:rsid w:val="004E6125"/>
    <w:rsid w:val="004E6146"/>
    <w:rsid w:val="004E6225"/>
    <w:rsid w:val="004E69C1"/>
    <w:rsid w:val="004E69E3"/>
    <w:rsid w:val="004E6A01"/>
    <w:rsid w:val="004E6E6F"/>
    <w:rsid w:val="004E6F1E"/>
    <w:rsid w:val="004E6FA8"/>
    <w:rsid w:val="004E7181"/>
    <w:rsid w:val="004E73E5"/>
    <w:rsid w:val="004E7555"/>
    <w:rsid w:val="004E76CF"/>
    <w:rsid w:val="004E76E6"/>
    <w:rsid w:val="004E7720"/>
    <w:rsid w:val="004E7992"/>
    <w:rsid w:val="004E7ACC"/>
    <w:rsid w:val="004E7C79"/>
    <w:rsid w:val="004E7DA8"/>
    <w:rsid w:val="004F01BC"/>
    <w:rsid w:val="004F0272"/>
    <w:rsid w:val="004F03DE"/>
    <w:rsid w:val="004F0429"/>
    <w:rsid w:val="004F0504"/>
    <w:rsid w:val="004F07CA"/>
    <w:rsid w:val="004F081C"/>
    <w:rsid w:val="004F0B54"/>
    <w:rsid w:val="004F0C00"/>
    <w:rsid w:val="004F0CE9"/>
    <w:rsid w:val="004F0E14"/>
    <w:rsid w:val="004F0E32"/>
    <w:rsid w:val="004F0EB3"/>
    <w:rsid w:val="004F0FCA"/>
    <w:rsid w:val="004F1046"/>
    <w:rsid w:val="004F1165"/>
    <w:rsid w:val="004F151C"/>
    <w:rsid w:val="004F1697"/>
    <w:rsid w:val="004F1740"/>
    <w:rsid w:val="004F1756"/>
    <w:rsid w:val="004F1783"/>
    <w:rsid w:val="004F17FA"/>
    <w:rsid w:val="004F1BF0"/>
    <w:rsid w:val="004F1D6A"/>
    <w:rsid w:val="004F1E72"/>
    <w:rsid w:val="004F1F0F"/>
    <w:rsid w:val="004F211A"/>
    <w:rsid w:val="004F2365"/>
    <w:rsid w:val="004F23A7"/>
    <w:rsid w:val="004F24CA"/>
    <w:rsid w:val="004F24F6"/>
    <w:rsid w:val="004F25C1"/>
    <w:rsid w:val="004F2871"/>
    <w:rsid w:val="004F28F4"/>
    <w:rsid w:val="004F2A7F"/>
    <w:rsid w:val="004F2AA4"/>
    <w:rsid w:val="004F2B08"/>
    <w:rsid w:val="004F2D39"/>
    <w:rsid w:val="004F2F00"/>
    <w:rsid w:val="004F2FE4"/>
    <w:rsid w:val="004F3080"/>
    <w:rsid w:val="004F32B5"/>
    <w:rsid w:val="004F3557"/>
    <w:rsid w:val="004F3631"/>
    <w:rsid w:val="004F36CB"/>
    <w:rsid w:val="004F3A4E"/>
    <w:rsid w:val="004F3D12"/>
    <w:rsid w:val="004F3DEE"/>
    <w:rsid w:val="004F3E6D"/>
    <w:rsid w:val="004F40AA"/>
    <w:rsid w:val="004F4240"/>
    <w:rsid w:val="004F4365"/>
    <w:rsid w:val="004F4367"/>
    <w:rsid w:val="004F44A9"/>
    <w:rsid w:val="004F4622"/>
    <w:rsid w:val="004F47AA"/>
    <w:rsid w:val="004F47C0"/>
    <w:rsid w:val="004F4983"/>
    <w:rsid w:val="004F4D57"/>
    <w:rsid w:val="004F4D76"/>
    <w:rsid w:val="004F4EFD"/>
    <w:rsid w:val="004F505A"/>
    <w:rsid w:val="004F5178"/>
    <w:rsid w:val="004F5225"/>
    <w:rsid w:val="004F522E"/>
    <w:rsid w:val="004F56F0"/>
    <w:rsid w:val="004F588D"/>
    <w:rsid w:val="004F5AF1"/>
    <w:rsid w:val="004F5B21"/>
    <w:rsid w:val="004F5BF1"/>
    <w:rsid w:val="004F621B"/>
    <w:rsid w:val="004F632A"/>
    <w:rsid w:val="004F63DC"/>
    <w:rsid w:val="004F63FE"/>
    <w:rsid w:val="004F6645"/>
    <w:rsid w:val="004F689D"/>
    <w:rsid w:val="004F69DF"/>
    <w:rsid w:val="004F6CC9"/>
    <w:rsid w:val="004F6D52"/>
    <w:rsid w:val="004F6E87"/>
    <w:rsid w:val="004F70C2"/>
    <w:rsid w:val="004F74A7"/>
    <w:rsid w:val="004F761F"/>
    <w:rsid w:val="004F7847"/>
    <w:rsid w:val="004F7A03"/>
    <w:rsid w:val="004F7B1A"/>
    <w:rsid w:val="004F7C2B"/>
    <w:rsid w:val="004F7D0E"/>
    <w:rsid w:val="004F7D8E"/>
    <w:rsid w:val="00500128"/>
    <w:rsid w:val="005001EA"/>
    <w:rsid w:val="00500380"/>
    <w:rsid w:val="005003A9"/>
    <w:rsid w:val="00500495"/>
    <w:rsid w:val="005007D2"/>
    <w:rsid w:val="00500930"/>
    <w:rsid w:val="005009EA"/>
    <w:rsid w:val="00500A9D"/>
    <w:rsid w:val="00500BEC"/>
    <w:rsid w:val="00500C1D"/>
    <w:rsid w:val="00500F19"/>
    <w:rsid w:val="00500F90"/>
    <w:rsid w:val="005012F9"/>
    <w:rsid w:val="00501344"/>
    <w:rsid w:val="005013A4"/>
    <w:rsid w:val="0050146C"/>
    <w:rsid w:val="00501478"/>
    <w:rsid w:val="005017DF"/>
    <w:rsid w:val="005018F7"/>
    <w:rsid w:val="00501A70"/>
    <w:rsid w:val="00501A7C"/>
    <w:rsid w:val="00501B83"/>
    <w:rsid w:val="00501BE2"/>
    <w:rsid w:val="00501EA7"/>
    <w:rsid w:val="00501F64"/>
    <w:rsid w:val="00501F84"/>
    <w:rsid w:val="005020C1"/>
    <w:rsid w:val="005022FB"/>
    <w:rsid w:val="00502339"/>
    <w:rsid w:val="0050238A"/>
    <w:rsid w:val="005023C2"/>
    <w:rsid w:val="005023EF"/>
    <w:rsid w:val="0050269C"/>
    <w:rsid w:val="005026D3"/>
    <w:rsid w:val="0050279B"/>
    <w:rsid w:val="00502AEE"/>
    <w:rsid w:val="00502C06"/>
    <w:rsid w:val="00502CF6"/>
    <w:rsid w:val="00502D72"/>
    <w:rsid w:val="00502D97"/>
    <w:rsid w:val="00502DF8"/>
    <w:rsid w:val="00503076"/>
    <w:rsid w:val="0050323D"/>
    <w:rsid w:val="00503288"/>
    <w:rsid w:val="005032B7"/>
    <w:rsid w:val="005033E6"/>
    <w:rsid w:val="0050347B"/>
    <w:rsid w:val="005034BB"/>
    <w:rsid w:val="0050350E"/>
    <w:rsid w:val="0050386B"/>
    <w:rsid w:val="0050395D"/>
    <w:rsid w:val="00503BF6"/>
    <w:rsid w:val="00503C02"/>
    <w:rsid w:val="00503CBD"/>
    <w:rsid w:val="00503D4A"/>
    <w:rsid w:val="00503F3B"/>
    <w:rsid w:val="005040BF"/>
    <w:rsid w:val="005041E3"/>
    <w:rsid w:val="0050441B"/>
    <w:rsid w:val="0050455C"/>
    <w:rsid w:val="005045BD"/>
    <w:rsid w:val="005045DC"/>
    <w:rsid w:val="005045F0"/>
    <w:rsid w:val="00504742"/>
    <w:rsid w:val="005047B4"/>
    <w:rsid w:val="00504CD4"/>
    <w:rsid w:val="00504D6C"/>
    <w:rsid w:val="00504EFC"/>
    <w:rsid w:val="00505006"/>
    <w:rsid w:val="005050FA"/>
    <w:rsid w:val="00505147"/>
    <w:rsid w:val="00505277"/>
    <w:rsid w:val="005053C8"/>
    <w:rsid w:val="0050551A"/>
    <w:rsid w:val="0050551B"/>
    <w:rsid w:val="00505531"/>
    <w:rsid w:val="00505541"/>
    <w:rsid w:val="00505761"/>
    <w:rsid w:val="005059B8"/>
    <w:rsid w:val="00505BF1"/>
    <w:rsid w:val="00505CB2"/>
    <w:rsid w:val="00506277"/>
    <w:rsid w:val="00506586"/>
    <w:rsid w:val="0050672B"/>
    <w:rsid w:val="00506BD8"/>
    <w:rsid w:val="00506D48"/>
    <w:rsid w:val="00506DCE"/>
    <w:rsid w:val="0050718F"/>
    <w:rsid w:val="0050731D"/>
    <w:rsid w:val="005077F3"/>
    <w:rsid w:val="005079DD"/>
    <w:rsid w:val="00507A9A"/>
    <w:rsid w:val="00507C0D"/>
    <w:rsid w:val="00507F4F"/>
    <w:rsid w:val="00510149"/>
    <w:rsid w:val="00510453"/>
    <w:rsid w:val="005104C0"/>
    <w:rsid w:val="005106B9"/>
    <w:rsid w:val="00510734"/>
    <w:rsid w:val="00510753"/>
    <w:rsid w:val="005108DF"/>
    <w:rsid w:val="005109E0"/>
    <w:rsid w:val="00510A52"/>
    <w:rsid w:val="00510F12"/>
    <w:rsid w:val="00511011"/>
    <w:rsid w:val="005113F8"/>
    <w:rsid w:val="00511507"/>
    <w:rsid w:val="005116FE"/>
    <w:rsid w:val="00511849"/>
    <w:rsid w:val="005119EF"/>
    <w:rsid w:val="00511B0F"/>
    <w:rsid w:val="00511B72"/>
    <w:rsid w:val="00511CE2"/>
    <w:rsid w:val="00511E3E"/>
    <w:rsid w:val="00511E7E"/>
    <w:rsid w:val="0051212D"/>
    <w:rsid w:val="0051212F"/>
    <w:rsid w:val="005123C1"/>
    <w:rsid w:val="00512401"/>
    <w:rsid w:val="00512618"/>
    <w:rsid w:val="0051262A"/>
    <w:rsid w:val="005126DF"/>
    <w:rsid w:val="0051271A"/>
    <w:rsid w:val="00512941"/>
    <w:rsid w:val="00512AB5"/>
    <w:rsid w:val="00512B50"/>
    <w:rsid w:val="00512C0B"/>
    <w:rsid w:val="005130C2"/>
    <w:rsid w:val="00513162"/>
    <w:rsid w:val="00513277"/>
    <w:rsid w:val="00513342"/>
    <w:rsid w:val="00513641"/>
    <w:rsid w:val="00513860"/>
    <w:rsid w:val="00513ADE"/>
    <w:rsid w:val="00513B9D"/>
    <w:rsid w:val="00513C18"/>
    <w:rsid w:val="00513CA3"/>
    <w:rsid w:val="00513DCB"/>
    <w:rsid w:val="00513ED4"/>
    <w:rsid w:val="00513FF4"/>
    <w:rsid w:val="005140EE"/>
    <w:rsid w:val="005143DA"/>
    <w:rsid w:val="00514435"/>
    <w:rsid w:val="005144B1"/>
    <w:rsid w:val="005146F3"/>
    <w:rsid w:val="00514B6D"/>
    <w:rsid w:val="00514CB5"/>
    <w:rsid w:val="0051503D"/>
    <w:rsid w:val="005150B0"/>
    <w:rsid w:val="005150C7"/>
    <w:rsid w:val="0051541D"/>
    <w:rsid w:val="005156F9"/>
    <w:rsid w:val="00515753"/>
    <w:rsid w:val="0051578B"/>
    <w:rsid w:val="00515873"/>
    <w:rsid w:val="005158A3"/>
    <w:rsid w:val="0051597C"/>
    <w:rsid w:val="00515BF0"/>
    <w:rsid w:val="00515D4D"/>
    <w:rsid w:val="00516219"/>
    <w:rsid w:val="0051621E"/>
    <w:rsid w:val="005164A4"/>
    <w:rsid w:val="00516614"/>
    <w:rsid w:val="00516635"/>
    <w:rsid w:val="00516644"/>
    <w:rsid w:val="00516661"/>
    <w:rsid w:val="0051666B"/>
    <w:rsid w:val="00516848"/>
    <w:rsid w:val="00516A85"/>
    <w:rsid w:val="00516B9C"/>
    <w:rsid w:val="00516BF3"/>
    <w:rsid w:val="00516C05"/>
    <w:rsid w:val="00516D07"/>
    <w:rsid w:val="00516E9A"/>
    <w:rsid w:val="00516F49"/>
    <w:rsid w:val="005171C3"/>
    <w:rsid w:val="005171D5"/>
    <w:rsid w:val="005171E1"/>
    <w:rsid w:val="0051768A"/>
    <w:rsid w:val="005176AF"/>
    <w:rsid w:val="0051773B"/>
    <w:rsid w:val="00517AFD"/>
    <w:rsid w:val="00517D2D"/>
    <w:rsid w:val="00520064"/>
    <w:rsid w:val="005202A2"/>
    <w:rsid w:val="005202AE"/>
    <w:rsid w:val="005203C3"/>
    <w:rsid w:val="00520447"/>
    <w:rsid w:val="005204EC"/>
    <w:rsid w:val="00520575"/>
    <w:rsid w:val="0052069E"/>
    <w:rsid w:val="00520774"/>
    <w:rsid w:val="005209A2"/>
    <w:rsid w:val="00520A21"/>
    <w:rsid w:val="00520B2D"/>
    <w:rsid w:val="00520CB2"/>
    <w:rsid w:val="00520DE0"/>
    <w:rsid w:val="00520E22"/>
    <w:rsid w:val="00520E65"/>
    <w:rsid w:val="00520F97"/>
    <w:rsid w:val="005212ED"/>
    <w:rsid w:val="00521558"/>
    <w:rsid w:val="005215F8"/>
    <w:rsid w:val="005217C7"/>
    <w:rsid w:val="00521982"/>
    <w:rsid w:val="00521A18"/>
    <w:rsid w:val="00521B5A"/>
    <w:rsid w:val="00521BAB"/>
    <w:rsid w:val="00521C54"/>
    <w:rsid w:val="00521CDE"/>
    <w:rsid w:val="00521CF4"/>
    <w:rsid w:val="00521DFD"/>
    <w:rsid w:val="005220DD"/>
    <w:rsid w:val="005221D1"/>
    <w:rsid w:val="005221DD"/>
    <w:rsid w:val="0052237F"/>
    <w:rsid w:val="00522548"/>
    <w:rsid w:val="0052257A"/>
    <w:rsid w:val="00522994"/>
    <w:rsid w:val="00522AAB"/>
    <w:rsid w:val="00522BF9"/>
    <w:rsid w:val="00522FEE"/>
    <w:rsid w:val="005230E3"/>
    <w:rsid w:val="0052352E"/>
    <w:rsid w:val="0052353D"/>
    <w:rsid w:val="005235BC"/>
    <w:rsid w:val="0052382A"/>
    <w:rsid w:val="00523902"/>
    <w:rsid w:val="00523905"/>
    <w:rsid w:val="0052396F"/>
    <w:rsid w:val="00523DBF"/>
    <w:rsid w:val="00523ECA"/>
    <w:rsid w:val="00523F4D"/>
    <w:rsid w:val="00523FE1"/>
    <w:rsid w:val="0052407D"/>
    <w:rsid w:val="005240A7"/>
    <w:rsid w:val="00524262"/>
    <w:rsid w:val="005242DE"/>
    <w:rsid w:val="0052434C"/>
    <w:rsid w:val="00524354"/>
    <w:rsid w:val="005245BA"/>
    <w:rsid w:val="005248BE"/>
    <w:rsid w:val="005248C9"/>
    <w:rsid w:val="00524980"/>
    <w:rsid w:val="00524A21"/>
    <w:rsid w:val="00524AA2"/>
    <w:rsid w:val="00524AC0"/>
    <w:rsid w:val="00524B17"/>
    <w:rsid w:val="00524C1F"/>
    <w:rsid w:val="00524DD0"/>
    <w:rsid w:val="00524DDA"/>
    <w:rsid w:val="00524E6E"/>
    <w:rsid w:val="0052500B"/>
    <w:rsid w:val="005250A1"/>
    <w:rsid w:val="005253A6"/>
    <w:rsid w:val="005253DB"/>
    <w:rsid w:val="0052586D"/>
    <w:rsid w:val="0052588A"/>
    <w:rsid w:val="0052591F"/>
    <w:rsid w:val="00525B78"/>
    <w:rsid w:val="00525CB5"/>
    <w:rsid w:val="00525DAA"/>
    <w:rsid w:val="00525DC0"/>
    <w:rsid w:val="00525E29"/>
    <w:rsid w:val="0052634A"/>
    <w:rsid w:val="00526414"/>
    <w:rsid w:val="00526456"/>
    <w:rsid w:val="00526775"/>
    <w:rsid w:val="005268E8"/>
    <w:rsid w:val="005269D6"/>
    <w:rsid w:val="00526B82"/>
    <w:rsid w:val="00526D55"/>
    <w:rsid w:val="00526EDF"/>
    <w:rsid w:val="00526F0D"/>
    <w:rsid w:val="005270A2"/>
    <w:rsid w:val="00527238"/>
    <w:rsid w:val="0052733C"/>
    <w:rsid w:val="0052733E"/>
    <w:rsid w:val="005276E3"/>
    <w:rsid w:val="00527758"/>
    <w:rsid w:val="00527C23"/>
    <w:rsid w:val="00527F20"/>
    <w:rsid w:val="00527F42"/>
    <w:rsid w:val="00527FCA"/>
    <w:rsid w:val="00530146"/>
    <w:rsid w:val="005301D0"/>
    <w:rsid w:val="005302E1"/>
    <w:rsid w:val="005302F1"/>
    <w:rsid w:val="005306B9"/>
    <w:rsid w:val="00530AC4"/>
    <w:rsid w:val="00530E67"/>
    <w:rsid w:val="00530F63"/>
    <w:rsid w:val="00531095"/>
    <w:rsid w:val="005310B3"/>
    <w:rsid w:val="005312A6"/>
    <w:rsid w:val="00531312"/>
    <w:rsid w:val="005313AC"/>
    <w:rsid w:val="005313E5"/>
    <w:rsid w:val="0053164D"/>
    <w:rsid w:val="005316ED"/>
    <w:rsid w:val="005319DC"/>
    <w:rsid w:val="00531B46"/>
    <w:rsid w:val="00531E2B"/>
    <w:rsid w:val="00531E3B"/>
    <w:rsid w:val="00531E43"/>
    <w:rsid w:val="00531EFF"/>
    <w:rsid w:val="005320D4"/>
    <w:rsid w:val="005321FD"/>
    <w:rsid w:val="005322AF"/>
    <w:rsid w:val="00532704"/>
    <w:rsid w:val="00532745"/>
    <w:rsid w:val="0053282C"/>
    <w:rsid w:val="0053298B"/>
    <w:rsid w:val="00532C8E"/>
    <w:rsid w:val="00532D9F"/>
    <w:rsid w:val="00532DA0"/>
    <w:rsid w:val="00533087"/>
    <w:rsid w:val="00533107"/>
    <w:rsid w:val="005331F3"/>
    <w:rsid w:val="0053334E"/>
    <w:rsid w:val="005334B7"/>
    <w:rsid w:val="00533534"/>
    <w:rsid w:val="005336A1"/>
    <w:rsid w:val="00533857"/>
    <w:rsid w:val="005339CE"/>
    <w:rsid w:val="00533A8B"/>
    <w:rsid w:val="00533F0D"/>
    <w:rsid w:val="00533F1F"/>
    <w:rsid w:val="00533F6B"/>
    <w:rsid w:val="0053412B"/>
    <w:rsid w:val="00534412"/>
    <w:rsid w:val="00534460"/>
    <w:rsid w:val="005345D0"/>
    <w:rsid w:val="00534A20"/>
    <w:rsid w:val="00534BA6"/>
    <w:rsid w:val="00534CBA"/>
    <w:rsid w:val="00534D11"/>
    <w:rsid w:val="00534FD4"/>
    <w:rsid w:val="005350C3"/>
    <w:rsid w:val="005350D4"/>
    <w:rsid w:val="005352AC"/>
    <w:rsid w:val="0053571C"/>
    <w:rsid w:val="005357CB"/>
    <w:rsid w:val="00535817"/>
    <w:rsid w:val="00535880"/>
    <w:rsid w:val="00535961"/>
    <w:rsid w:val="00535CC4"/>
    <w:rsid w:val="00535F33"/>
    <w:rsid w:val="00535FD1"/>
    <w:rsid w:val="00536117"/>
    <w:rsid w:val="005361A5"/>
    <w:rsid w:val="0053638B"/>
    <w:rsid w:val="0053639D"/>
    <w:rsid w:val="005365A6"/>
    <w:rsid w:val="00536655"/>
    <w:rsid w:val="00536752"/>
    <w:rsid w:val="005368B9"/>
    <w:rsid w:val="005369DD"/>
    <w:rsid w:val="00536A62"/>
    <w:rsid w:val="00536CD6"/>
    <w:rsid w:val="00536D7D"/>
    <w:rsid w:val="00536D91"/>
    <w:rsid w:val="00536E11"/>
    <w:rsid w:val="00536E55"/>
    <w:rsid w:val="00536F1D"/>
    <w:rsid w:val="0053709E"/>
    <w:rsid w:val="005371AE"/>
    <w:rsid w:val="005371D0"/>
    <w:rsid w:val="005371EA"/>
    <w:rsid w:val="005373A5"/>
    <w:rsid w:val="005376BB"/>
    <w:rsid w:val="00537710"/>
    <w:rsid w:val="00537833"/>
    <w:rsid w:val="005379F3"/>
    <w:rsid w:val="00537A44"/>
    <w:rsid w:val="00537A7D"/>
    <w:rsid w:val="00537E33"/>
    <w:rsid w:val="0054009F"/>
    <w:rsid w:val="005400E7"/>
    <w:rsid w:val="005402B4"/>
    <w:rsid w:val="0054030C"/>
    <w:rsid w:val="00540317"/>
    <w:rsid w:val="00540322"/>
    <w:rsid w:val="0054035E"/>
    <w:rsid w:val="005404C8"/>
    <w:rsid w:val="00540575"/>
    <w:rsid w:val="00540819"/>
    <w:rsid w:val="0054088E"/>
    <w:rsid w:val="00540B87"/>
    <w:rsid w:val="00540C1A"/>
    <w:rsid w:val="00540C52"/>
    <w:rsid w:val="00540DA9"/>
    <w:rsid w:val="00540FF6"/>
    <w:rsid w:val="005410A4"/>
    <w:rsid w:val="005410DE"/>
    <w:rsid w:val="005415D7"/>
    <w:rsid w:val="005415EE"/>
    <w:rsid w:val="00541724"/>
    <w:rsid w:val="005417C7"/>
    <w:rsid w:val="005417E2"/>
    <w:rsid w:val="00541872"/>
    <w:rsid w:val="00541A98"/>
    <w:rsid w:val="0054206B"/>
    <w:rsid w:val="005422B8"/>
    <w:rsid w:val="00542494"/>
    <w:rsid w:val="005424D4"/>
    <w:rsid w:val="005425CE"/>
    <w:rsid w:val="0054263E"/>
    <w:rsid w:val="00542849"/>
    <w:rsid w:val="0054296E"/>
    <w:rsid w:val="00542AD5"/>
    <w:rsid w:val="00542B9E"/>
    <w:rsid w:val="00542D40"/>
    <w:rsid w:val="00542E23"/>
    <w:rsid w:val="00542E6C"/>
    <w:rsid w:val="00542E92"/>
    <w:rsid w:val="00542FCA"/>
    <w:rsid w:val="00543049"/>
    <w:rsid w:val="00543119"/>
    <w:rsid w:val="0054320D"/>
    <w:rsid w:val="005432AC"/>
    <w:rsid w:val="00543469"/>
    <w:rsid w:val="00543A0D"/>
    <w:rsid w:val="00543AE4"/>
    <w:rsid w:val="00543B5E"/>
    <w:rsid w:val="00543F8C"/>
    <w:rsid w:val="00544011"/>
    <w:rsid w:val="00544214"/>
    <w:rsid w:val="00544289"/>
    <w:rsid w:val="00544540"/>
    <w:rsid w:val="005445ED"/>
    <w:rsid w:val="0054469E"/>
    <w:rsid w:val="00544912"/>
    <w:rsid w:val="00544939"/>
    <w:rsid w:val="005449AF"/>
    <w:rsid w:val="00544B71"/>
    <w:rsid w:val="00544B77"/>
    <w:rsid w:val="00544D5A"/>
    <w:rsid w:val="00544F3F"/>
    <w:rsid w:val="00545294"/>
    <w:rsid w:val="005452B1"/>
    <w:rsid w:val="0054534E"/>
    <w:rsid w:val="00545581"/>
    <w:rsid w:val="005455C4"/>
    <w:rsid w:val="0054562E"/>
    <w:rsid w:val="00545687"/>
    <w:rsid w:val="005458BC"/>
    <w:rsid w:val="00545A48"/>
    <w:rsid w:val="00545AAB"/>
    <w:rsid w:val="00545B88"/>
    <w:rsid w:val="00545B96"/>
    <w:rsid w:val="00545C16"/>
    <w:rsid w:val="00545C51"/>
    <w:rsid w:val="00545CD6"/>
    <w:rsid w:val="00545D1D"/>
    <w:rsid w:val="00545F4C"/>
    <w:rsid w:val="005461FB"/>
    <w:rsid w:val="005464C7"/>
    <w:rsid w:val="00546777"/>
    <w:rsid w:val="005467FA"/>
    <w:rsid w:val="00546881"/>
    <w:rsid w:val="005468AA"/>
    <w:rsid w:val="00546969"/>
    <w:rsid w:val="0054696F"/>
    <w:rsid w:val="00546F4C"/>
    <w:rsid w:val="00546FB7"/>
    <w:rsid w:val="00546FD2"/>
    <w:rsid w:val="0054708E"/>
    <w:rsid w:val="005470B3"/>
    <w:rsid w:val="005471FF"/>
    <w:rsid w:val="005472A2"/>
    <w:rsid w:val="00547468"/>
    <w:rsid w:val="00547612"/>
    <w:rsid w:val="00547728"/>
    <w:rsid w:val="005478B7"/>
    <w:rsid w:val="00547A30"/>
    <w:rsid w:val="00547D84"/>
    <w:rsid w:val="00547E49"/>
    <w:rsid w:val="00547EC7"/>
    <w:rsid w:val="0055004A"/>
    <w:rsid w:val="00550494"/>
    <w:rsid w:val="0055078D"/>
    <w:rsid w:val="005507BA"/>
    <w:rsid w:val="005507CB"/>
    <w:rsid w:val="00550ACC"/>
    <w:rsid w:val="00550B07"/>
    <w:rsid w:val="00550DBF"/>
    <w:rsid w:val="00550EFD"/>
    <w:rsid w:val="00550F40"/>
    <w:rsid w:val="00550FD2"/>
    <w:rsid w:val="00551032"/>
    <w:rsid w:val="005510A2"/>
    <w:rsid w:val="005510B6"/>
    <w:rsid w:val="00551162"/>
    <w:rsid w:val="00551327"/>
    <w:rsid w:val="00551446"/>
    <w:rsid w:val="005515A7"/>
    <w:rsid w:val="005515AD"/>
    <w:rsid w:val="005515DC"/>
    <w:rsid w:val="005515FF"/>
    <w:rsid w:val="00551732"/>
    <w:rsid w:val="005517DF"/>
    <w:rsid w:val="005517F1"/>
    <w:rsid w:val="00551AAC"/>
    <w:rsid w:val="00551DD9"/>
    <w:rsid w:val="00552054"/>
    <w:rsid w:val="0055206D"/>
    <w:rsid w:val="00552328"/>
    <w:rsid w:val="00552379"/>
    <w:rsid w:val="005523CB"/>
    <w:rsid w:val="00552442"/>
    <w:rsid w:val="005524DA"/>
    <w:rsid w:val="005524EA"/>
    <w:rsid w:val="00552736"/>
    <w:rsid w:val="00552DE1"/>
    <w:rsid w:val="00552E9B"/>
    <w:rsid w:val="00552EAA"/>
    <w:rsid w:val="00552F89"/>
    <w:rsid w:val="0055325F"/>
    <w:rsid w:val="00553646"/>
    <w:rsid w:val="005537D3"/>
    <w:rsid w:val="00553A74"/>
    <w:rsid w:val="00553C13"/>
    <w:rsid w:val="00553F5E"/>
    <w:rsid w:val="00553F65"/>
    <w:rsid w:val="00553F77"/>
    <w:rsid w:val="00554023"/>
    <w:rsid w:val="0055423B"/>
    <w:rsid w:val="0055429B"/>
    <w:rsid w:val="005543B9"/>
    <w:rsid w:val="00554400"/>
    <w:rsid w:val="00554521"/>
    <w:rsid w:val="005547E7"/>
    <w:rsid w:val="00554CE1"/>
    <w:rsid w:val="00554D4F"/>
    <w:rsid w:val="0055512A"/>
    <w:rsid w:val="0055518D"/>
    <w:rsid w:val="00555325"/>
    <w:rsid w:val="00555490"/>
    <w:rsid w:val="005554F8"/>
    <w:rsid w:val="005555D3"/>
    <w:rsid w:val="0055564D"/>
    <w:rsid w:val="0055576C"/>
    <w:rsid w:val="00555790"/>
    <w:rsid w:val="005559DE"/>
    <w:rsid w:val="00555B07"/>
    <w:rsid w:val="00555BA9"/>
    <w:rsid w:val="00555D1E"/>
    <w:rsid w:val="00555DFD"/>
    <w:rsid w:val="00555E11"/>
    <w:rsid w:val="00555EDC"/>
    <w:rsid w:val="0055602C"/>
    <w:rsid w:val="005563D2"/>
    <w:rsid w:val="005563E4"/>
    <w:rsid w:val="005567E1"/>
    <w:rsid w:val="005568C6"/>
    <w:rsid w:val="00556A18"/>
    <w:rsid w:val="00556A40"/>
    <w:rsid w:val="00556B95"/>
    <w:rsid w:val="00556DCD"/>
    <w:rsid w:val="00556DD2"/>
    <w:rsid w:val="00556E24"/>
    <w:rsid w:val="00557212"/>
    <w:rsid w:val="005572C1"/>
    <w:rsid w:val="0055732F"/>
    <w:rsid w:val="005573D0"/>
    <w:rsid w:val="005576A6"/>
    <w:rsid w:val="00557739"/>
    <w:rsid w:val="005577AA"/>
    <w:rsid w:val="0055790D"/>
    <w:rsid w:val="005605FD"/>
    <w:rsid w:val="00560636"/>
    <w:rsid w:val="005606E8"/>
    <w:rsid w:val="00560711"/>
    <w:rsid w:val="005608DD"/>
    <w:rsid w:val="00560B2F"/>
    <w:rsid w:val="00560BE3"/>
    <w:rsid w:val="00560DF8"/>
    <w:rsid w:val="00561077"/>
    <w:rsid w:val="00561623"/>
    <w:rsid w:val="00561777"/>
    <w:rsid w:val="00561833"/>
    <w:rsid w:val="00561846"/>
    <w:rsid w:val="00561AD2"/>
    <w:rsid w:val="00561AEA"/>
    <w:rsid w:val="00561C5C"/>
    <w:rsid w:val="00561C68"/>
    <w:rsid w:val="00561EBF"/>
    <w:rsid w:val="00561FC7"/>
    <w:rsid w:val="0056207B"/>
    <w:rsid w:val="005620D2"/>
    <w:rsid w:val="005621A1"/>
    <w:rsid w:val="00562232"/>
    <w:rsid w:val="00562273"/>
    <w:rsid w:val="00562361"/>
    <w:rsid w:val="0056246D"/>
    <w:rsid w:val="005624FA"/>
    <w:rsid w:val="00562535"/>
    <w:rsid w:val="005625E3"/>
    <w:rsid w:val="00562620"/>
    <w:rsid w:val="005626A3"/>
    <w:rsid w:val="00562716"/>
    <w:rsid w:val="005627F0"/>
    <w:rsid w:val="005628EF"/>
    <w:rsid w:val="005629E1"/>
    <w:rsid w:val="00562A1C"/>
    <w:rsid w:val="00562A64"/>
    <w:rsid w:val="00562BF3"/>
    <w:rsid w:val="00562E3A"/>
    <w:rsid w:val="00562E8C"/>
    <w:rsid w:val="00562F1A"/>
    <w:rsid w:val="00562F42"/>
    <w:rsid w:val="00562F79"/>
    <w:rsid w:val="0056349F"/>
    <w:rsid w:val="005635EB"/>
    <w:rsid w:val="005639E3"/>
    <w:rsid w:val="00563A65"/>
    <w:rsid w:val="00563A68"/>
    <w:rsid w:val="00563BCD"/>
    <w:rsid w:val="00563C68"/>
    <w:rsid w:val="00563C77"/>
    <w:rsid w:val="00563DB9"/>
    <w:rsid w:val="00563EA1"/>
    <w:rsid w:val="00564255"/>
    <w:rsid w:val="00564302"/>
    <w:rsid w:val="005644AA"/>
    <w:rsid w:val="00564597"/>
    <w:rsid w:val="005645E2"/>
    <w:rsid w:val="00564709"/>
    <w:rsid w:val="0056475A"/>
    <w:rsid w:val="00564A69"/>
    <w:rsid w:val="00564B43"/>
    <w:rsid w:val="00564B4C"/>
    <w:rsid w:val="00564D98"/>
    <w:rsid w:val="00564DF0"/>
    <w:rsid w:val="00564FEE"/>
    <w:rsid w:val="00565250"/>
    <w:rsid w:val="005652BF"/>
    <w:rsid w:val="0056542F"/>
    <w:rsid w:val="005654AE"/>
    <w:rsid w:val="00565570"/>
    <w:rsid w:val="005655A8"/>
    <w:rsid w:val="0056580D"/>
    <w:rsid w:val="00565810"/>
    <w:rsid w:val="00565C41"/>
    <w:rsid w:val="00565C73"/>
    <w:rsid w:val="00565E4A"/>
    <w:rsid w:val="00565F9E"/>
    <w:rsid w:val="0056626A"/>
    <w:rsid w:val="0056628B"/>
    <w:rsid w:val="00566293"/>
    <w:rsid w:val="00566309"/>
    <w:rsid w:val="005663A4"/>
    <w:rsid w:val="0056656E"/>
    <w:rsid w:val="00566575"/>
    <w:rsid w:val="0056678B"/>
    <w:rsid w:val="005668A2"/>
    <w:rsid w:val="005669C3"/>
    <w:rsid w:val="00566A25"/>
    <w:rsid w:val="00566B56"/>
    <w:rsid w:val="00566B84"/>
    <w:rsid w:val="00566BF5"/>
    <w:rsid w:val="00566C83"/>
    <w:rsid w:val="00567116"/>
    <w:rsid w:val="005672CE"/>
    <w:rsid w:val="00567341"/>
    <w:rsid w:val="005673BB"/>
    <w:rsid w:val="005673CC"/>
    <w:rsid w:val="00567505"/>
    <w:rsid w:val="00567942"/>
    <w:rsid w:val="00567A19"/>
    <w:rsid w:val="00567C0D"/>
    <w:rsid w:val="00567E1B"/>
    <w:rsid w:val="00570067"/>
    <w:rsid w:val="0057023D"/>
    <w:rsid w:val="0057049D"/>
    <w:rsid w:val="00570686"/>
    <w:rsid w:val="00570947"/>
    <w:rsid w:val="00570C66"/>
    <w:rsid w:val="00570DD6"/>
    <w:rsid w:val="00571162"/>
    <w:rsid w:val="00571382"/>
    <w:rsid w:val="00571888"/>
    <w:rsid w:val="005719AB"/>
    <w:rsid w:val="00571A46"/>
    <w:rsid w:val="00571B17"/>
    <w:rsid w:val="00571B74"/>
    <w:rsid w:val="00571BE0"/>
    <w:rsid w:val="00571D00"/>
    <w:rsid w:val="00571FB8"/>
    <w:rsid w:val="00572468"/>
    <w:rsid w:val="00572561"/>
    <w:rsid w:val="005725D0"/>
    <w:rsid w:val="00572761"/>
    <w:rsid w:val="005727E2"/>
    <w:rsid w:val="0057286D"/>
    <w:rsid w:val="00572A5B"/>
    <w:rsid w:val="00572A79"/>
    <w:rsid w:val="00572B4D"/>
    <w:rsid w:val="00572D18"/>
    <w:rsid w:val="00572E2B"/>
    <w:rsid w:val="00572EDE"/>
    <w:rsid w:val="00572FBF"/>
    <w:rsid w:val="0057306F"/>
    <w:rsid w:val="005732FE"/>
    <w:rsid w:val="0057333E"/>
    <w:rsid w:val="005733D1"/>
    <w:rsid w:val="00573417"/>
    <w:rsid w:val="0057343D"/>
    <w:rsid w:val="00573923"/>
    <w:rsid w:val="00573A0F"/>
    <w:rsid w:val="00573A3F"/>
    <w:rsid w:val="00573ABC"/>
    <w:rsid w:val="00573D28"/>
    <w:rsid w:val="00574209"/>
    <w:rsid w:val="00574331"/>
    <w:rsid w:val="00574460"/>
    <w:rsid w:val="005744E6"/>
    <w:rsid w:val="0057451D"/>
    <w:rsid w:val="00574615"/>
    <w:rsid w:val="005747CC"/>
    <w:rsid w:val="0057489D"/>
    <w:rsid w:val="005748A2"/>
    <w:rsid w:val="0057499F"/>
    <w:rsid w:val="00574A15"/>
    <w:rsid w:val="00574BA7"/>
    <w:rsid w:val="00574C30"/>
    <w:rsid w:val="00574C34"/>
    <w:rsid w:val="00574CF2"/>
    <w:rsid w:val="0057529E"/>
    <w:rsid w:val="00575336"/>
    <w:rsid w:val="00575730"/>
    <w:rsid w:val="0057597F"/>
    <w:rsid w:val="00575A1E"/>
    <w:rsid w:val="00575A3B"/>
    <w:rsid w:val="00575B4C"/>
    <w:rsid w:val="00575B6E"/>
    <w:rsid w:val="00575BE8"/>
    <w:rsid w:val="005760DC"/>
    <w:rsid w:val="005761F0"/>
    <w:rsid w:val="00576234"/>
    <w:rsid w:val="00576401"/>
    <w:rsid w:val="00576501"/>
    <w:rsid w:val="005765F9"/>
    <w:rsid w:val="00576675"/>
    <w:rsid w:val="005766A8"/>
    <w:rsid w:val="005767E9"/>
    <w:rsid w:val="00576841"/>
    <w:rsid w:val="005769A2"/>
    <w:rsid w:val="00576A2F"/>
    <w:rsid w:val="00576FAC"/>
    <w:rsid w:val="00577069"/>
    <w:rsid w:val="005770C3"/>
    <w:rsid w:val="005774AC"/>
    <w:rsid w:val="005777AA"/>
    <w:rsid w:val="005777C9"/>
    <w:rsid w:val="00577886"/>
    <w:rsid w:val="00577B9D"/>
    <w:rsid w:val="00577F23"/>
    <w:rsid w:val="00580030"/>
    <w:rsid w:val="005800A2"/>
    <w:rsid w:val="0058025D"/>
    <w:rsid w:val="00580278"/>
    <w:rsid w:val="00580280"/>
    <w:rsid w:val="0058044C"/>
    <w:rsid w:val="0058047E"/>
    <w:rsid w:val="00580521"/>
    <w:rsid w:val="00580823"/>
    <w:rsid w:val="0058084A"/>
    <w:rsid w:val="00580A5B"/>
    <w:rsid w:val="00580D5F"/>
    <w:rsid w:val="0058108E"/>
    <w:rsid w:val="00581203"/>
    <w:rsid w:val="0058132B"/>
    <w:rsid w:val="0058145F"/>
    <w:rsid w:val="00581518"/>
    <w:rsid w:val="00581635"/>
    <w:rsid w:val="005817C2"/>
    <w:rsid w:val="00581B53"/>
    <w:rsid w:val="00581C90"/>
    <w:rsid w:val="00581DE5"/>
    <w:rsid w:val="00581DEC"/>
    <w:rsid w:val="00581FE1"/>
    <w:rsid w:val="005820E1"/>
    <w:rsid w:val="00582151"/>
    <w:rsid w:val="0058239E"/>
    <w:rsid w:val="00582471"/>
    <w:rsid w:val="00582777"/>
    <w:rsid w:val="00582870"/>
    <w:rsid w:val="005828B8"/>
    <w:rsid w:val="00582D93"/>
    <w:rsid w:val="00582F67"/>
    <w:rsid w:val="005831DC"/>
    <w:rsid w:val="00583244"/>
    <w:rsid w:val="005833A3"/>
    <w:rsid w:val="0058357D"/>
    <w:rsid w:val="00583624"/>
    <w:rsid w:val="005837DC"/>
    <w:rsid w:val="00583801"/>
    <w:rsid w:val="00583920"/>
    <w:rsid w:val="00583AD5"/>
    <w:rsid w:val="00583CFA"/>
    <w:rsid w:val="00583EE9"/>
    <w:rsid w:val="00583F4C"/>
    <w:rsid w:val="00584089"/>
    <w:rsid w:val="005842B0"/>
    <w:rsid w:val="0058440C"/>
    <w:rsid w:val="00584670"/>
    <w:rsid w:val="00584708"/>
    <w:rsid w:val="005847D0"/>
    <w:rsid w:val="0058484C"/>
    <w:rsid w:val="005848B1"/>
    <w:rsid w:val="00584A39"/>
    <w:rsid w:val="00584AF4"/>
    <w:rsid w:val="00584D0F"/>
    <w:rsid w:val="00584F20"/>
    <w:rsid w:val="00584F2C"/>
    <w:rsid w:val="00585042"/>
    <w:rsid w:val="0058507B"/>
    <w:rsid w:val="005850AA"/>
    <w:rsid w:val="005850DE"/>
    <w:rsid w:val="0058518F"/>
    <w:rsid w:val="005852D2"/>
    <w:rsid w:val="005852E4"/>
    <w:rsid w:val="005853F7"/>
    <w:rsid w:val="0058546B"/>
    <w:rsid w:val="0058550F"/>
    <w:rsid w:val="0058568F"/>
    <w:rsid w:val="0058569E"/>
    <w:rsid w:val="005856E0"/>
    <w:rsid w:val="005856F4"/>
    <w:rsid w:val="0058579F"/>
    <w:rsid w:val="005857D3"/>
    <w:rsid w:val="00585831"/>
    <w:rsid w:val="005859CB"/>
    <w:rsid w:val="00585CFB"/>
    <w:rsid w:val="00585DBF"/>
    <w:rsid w:val="00585E21"/>
    <w:rsid w:val="00585E2C"/>
    <w:rsid w:val="00585E37"/>
    <w:rsid w:val="00586266"/>
    <w:rsid w:val="00586283"/>
    <w:rsid w:val="00586515"/>
    <w:rsid w:val="00586655"/>
    <w:rsid w:val="005866E6"/>
    <w:rsid w:val="0058670C"/>
    <w:rsid w:val="00586810"/>
    <w:rsid w:val="00586871"/>
    <w:rsid w:val="005868D8"/>
    <w:rsid w:val="005869B1"/>
    <w:rsid w:val="00586A93"/>
    <w:rsid w:val="00586BBE"/>
    <w:rsid w:val="00586C2B"/>
    <w:rsid w:val="00586E64"/>
    <w:rsid w:val="005870D1"/>
    <w:rsid w:val="00587165"/>
    <w:rsid w:val="0058728A"/>
    <w:rsid w:val="00587357"/>
    <w:rsid w:val="00587377"/>
    <w:rsid w:val="00587385"/>
    <w:rsid w:val="0058743A"/>
    <w:rsid w:val="0058752F"/>
    <w:rsid w:val="00587797"/>
    <w:rsid w:val="00587887"/>
    <w:rsid w:val="005878EA"/>
    <w:rsid w:val="00587D18"/>
    <w:rsid w:val="00587E86"/>
    <w:rsid w:val="00587FEB"/>
    <w:rsid w:val="00590245"/>
    <w:rsid w:val="005903FD"/>
    <w:rsid w:val="00590495"/>
    <w:rsid w:val="005904DC"/>
    <w:rsid w:val="00590526"/>
    <w:rsid w:val="0059056D"/>
    <w:rsid w:val="0059060D"/>
    <w:rsid w:val="0059068C"/>
    <w:rsid w:val="005906C5"/>
    <w:rsid w:val="00590707"/>
    <w:rsid w:val="0059090D"/>
    <w:rsid w:val="00590952"/>
    <w:rsid w:val="00590ADA"/>
    <w:rsid w:val="00590AF9"/>
    <w:rsid w:val="00590B89"/>
    <w:rsid w:val="00590B8A"/>
    <w:rsid w:val="00590BE5"/>
    <w:rsid w:val="00590BFF"/>
    <w:rsid w:val="00590C7A"/>
    <w:rsid w:val="00590D6E"/>
    <w:rsid w:val="00591162"/>
    <w:rsid w:val="005911E8"/>
    <w:rsid w:val="005912FA"/>
    <w:rsid w:val="0059184F"/>
    <w:rsid w:val="0059185B"/>
    <w:rsid w:val="00591863"/>
    <w:rsid w:val="0059193C"/>
    <w:rsid w:val="00591A8C"/>
    <w:rsid w:val="00591B95"/>
    <w:rsid w:val="00591D47"/>
    <w:rsid w:val="00591F8C"/>
    <w:rsid w:val="00591FDC"/>
    <w:rsid w:val="005920E9"/>
    <w:rsid w:val="00592472"/>
    <w:rsid w:val="0059247A"/>
    <w:rsid w:val="005924D0"/>
    <w:rsid w:val="00592586"/>
    <w:rsid w:val="005928FC"/>
    <w:rsid w:val="00592936"/>
    <w:rsid w:val="00592AD0"/>
    <w:rsid w:val="00592BD2"/>
    <w:rsid w:val="00592D88"/>
    <w:rsid w:val="00592FE6"/>
    <w:rsid w:val="0059302D"/>
    <w:rsid w:val="0059323B"/>
    <w:rsid w:val="00593302"/>
    <w:rsid w:val="005938FD"/>
    <w:rsid w:val="00593A3A"/>
    <w:rsid w:val="00593A96"/>
    <w:rsid w:val="00593C62"/>
    <w:rsid w:val="00593E99"/>
    <w:rsid w:val="00594120"/>
    <w:rsid w:val="005941E7"/>
    <w:rsid w:val="005941EC"/>
    <w:rsid w:val="00594204"/>
    <w:rsid w:val="00594226"/>
    <w:rsid w:val="00594263"/>
    <w:rsid w:val="005943DC"/>
    <w:rsid w:val="0059443B"/>
    <w:rsid w:val="005945A3"/>
    <w:rsid w:val="005948FC"/>
    <w:rsid w:val="0059496E"/>
    <w:rsid w:val="005949FB"/>
    <w:rsid w:val="00594ABE"/>
    <w:rsid w:val="00594B88"/>
    <w:rsid w:val="00594C16"/>
    <w:rsid w:val="00594CEE"/>
    <w:rsid w:val="00594D63"/>
    <w:rsid w:val="00594E20"/>
    <w:rsid w:val="005950EA"/>
    <w:rsid w:val="005950EF"/>
    <w:rsid w:val="00595127"/>
    <w:rsid w:val="0059519B"/>
    <w:rsid w:val="00595428"/>
    <w:rsid w:val="005954D8"/>
    <w:rsid w:val="00595514"/>
    <w:rsid w:val="005956CC"/>
    <w:rsid w:val="005956DC"/>
    <w:rsid w:val="0059586B"/>
    <w:rsid w:val="0059587B"/>
    <w:rsid w:val="00595A9D"/>
    <w:rsid w:val="00595C84"/>
    <w:rsid w:val="00595DA2"/>
    <w:rsid w:val="00595E4B"/>
    <w:rsid w:val="00595E6A"/>
    <w:rsid w:val="005960C2"/>
    <w:rsid w:val="005960CE"/>
    <w:rsid w:val="00596162"/>
    <w:rsid w:val="00596264"/>
    <w:rsid w:val="0059632E"/>
    <w:rsid w:val="005964AD"/>
    <w:rsid w:val="00596508"/>
    <w:rsid w:val="00596668"/>
    <w:rsid w:val="00596693"/>
    <w:rsid w:val="0059671D"/>
    <w:rsid w:val="00596885"/>
    <w:rsid w:val="00596DC1"/>
    <w:rsid w:val="00596E82"/>
    <w:rsid w:val="00596F32"/>
    <w:rsid w:val="00597126"/>
    <w:rsid w:val="00597128"/>
    <w:rsid w:val="005971D9"/>
    <w:rsid w:val="005972B7"/>
    <w:rsid w:val="00597307"/>
    <w:rsid w:val="0059736F"/>
    <w:rsid w:val="005973C6"/>
    <w:rsid w:val="00597417"/>
    <w:rsid w:val="005974A7"/>
    <w:rsid w:val="005974E9"/>
    <w:rsid w:val="0059771F"/>
    <w:rsid w:val="005978B7"/>
    <w:rsid w:val="00597CC4"/>
    <w:rsid w:val="00597EF4"/>
    <w:rsid w:val="00597FD6"/>
    <w:rsid w:val="005A0016"/>
    <w:rsid w:val="005A02BC"/>
    <w:rsid w:val="005A0300"/>
    <w:rsid w:val="005A0543"/>
    <w:rsid w:val="005A05F4"/>
    <w:rsid w:val="005A0B7C"/>
    <w:rsid w:val="005A0C3E"/>
    <w:rsid w:val="005A0E70"/>
    <w:rsid w:val="005A0EAD"/>
    <w:rsid w:val="005A0EC4"/>
    <w:rsid w:val="005A104D"/>
    <w:rsid w:val="005A106A"/>
    <w:rsid w:val="005A11F5"/>
    <w:rsid w:val="005A1564"/>
    <w:rsid w:val="005A17F7"/>
    <w:rsid w:val="005A18F2"/>
    <w:rsid w:val="005A18FC"/>
    <w:rsid w:val="005A1A93"/>
    <w:rsid w:val="005A1DBD"/>
    <w:rsid w:val="005A1DC4"/>
    <w:rsid w:val="005A1EA0"/>
    <w:rsid w:val="005A1F13"/>
    <w:rsid w:val="005A1FFE"/>
    <w:rsid w:val="005A21A9"/>
    <w:rsid w:val="005A21E1"/>
    <w:rsid w:val="005A2323"/>
    <w:rsid w:val="005A24F9"/>
    <w:rsid w:val="005A2571"/>
    <w:rsid w:val="005A25F2"/>
    <w:rsid w:val="005A2885"/>
    <w:rsid w:val="005A2B52"/>
    <w:rsid w:val="005A2C09"/>
    <w:rsid w:val="005A2D56"/>
    <w:rsid w:val="005A2DC1"/>
    <w:rsid w:val="005A3107"/>
    <w:rsid w:val="005A319C"/>
    <w:rsid w:val="005A3327"/>
    <w:rsid w:val="005A332E"/>
    <w:rsid w:val="005A3378"/>
    <w:rsid w:val="005A3661"/>
    <w:rsid w:val="005A3E5B"/>
    <w:rsid w:val="005A3ED2"/>
    <w:rsid w:val="005A3F6A"/>
    <w:rsid w:val="005A422C"/>
    <w:rsid w:val="005A4282"/>
    <w:rsid w:val="005A4581"/>
    <w:rsid w:val="005A45BC"/>
    <w:rsid w:val="005A4985"/>
    <w:rsid w:val="005A4A2F"/>
    <w:rsid w:val="005A4A96"/>
    <w:rsid w:val="005A4EEA"/>
    <w:rsid w:val="005A4F5A"/>
    <w:rsid w:val="005A4F99"/>
    <w:rsid w:val="005A5086"/>
    <w:rsid w:val="005A50B0"/>
    <w:rsid w:val="005A50BA"/>
    <w:rsid w:val="005A5216"/>
    <w:rsid w:val="005A525C"/>
    <w:rsid w:val="005A53A5"/>
    <w:rsid w:val="005A53D7"/>
    <w:rsid w:val="005A56DA"/>
    <w:rsid w:val="005A5741"/>
    <w:rsid w:val="005A576D"/>
    <w:rsid w:val="005A595B"/>
    <w:rsid w:val="005A5976"/>
    <w:rsid w:val="005A59AC"/>
    <w:rsid w:val="005A5A1B"/>
    <w:rsid w:val="005A5B99"/>
    <w:rsid w:val="005A5BF0"/>
    <w:rsid w:val="005A5DB6"/>
    <w:rsid w:val="005A602D"/>
    <w:rsid w:val="005A6161"/>
    <w:rsid w:val="005A6181"/>
    <w:rsid w:val="005A625A"/>
    <w:rsid w:val="005A641D"/>
    <w:rsid w:val="005A6882"/>
    <w:rsid w:val="005A68DA"/>
    <w:rsid w:val="005A6B1B"/>
    <w:rsid w:val="005A6CE5"/>
    <w:rsid w:val="005A6DF1"/>
    <w:rsid w:val="005A6F9C"/>
    <w:rsid w:val="005A6FE0"/>
    <w:rsid w:val="005A7809"/>
    <w:rsid w:val="005A7816"/>
    <w:rsid w:val="005A790B"/>
    <w:rsid w:val="005A7ACB"/>
    <w:rsid w:val="005A7D87"/>
    <w:rsid w:val="005A7EE9"/>
    <w:rsid w:val="005B005B"/>
    <w:rsid w:val="005B0060"/>
    <w:rsid w:val="005B0143"/>
    <w:rsid w:val="005B01F6"/>
    <w:rsid w:val="005B02BD"/>
    <w:rsid w:val="005B0335"/>
    <w:rsid w:val="005B0557"/>
    <w:rsid w:val="005B07ED"/>
    <w:rsid w:val="005B09EC"/>
    <w:rsid w:val="005B0E57"/>
    <w:rsid w:val="005B104A"/>
    <w:rsid w:val="005B11C5"/>
    <w:rsid w:val="005B11EC"/>
    <w:rsid w:val="005B12BF"/>
    <w:rsid w:val="005B1436"/>
    <w:rsid w:val="005B14DC"/>
    <w:rsid w:val="005B1814"/>
    <w:rsid w:val="005B1910"/>
    <w:rsid w:val="005B1941"/>
    <w:rsid w:val="005B1B14"/>
    <w:rsid w:val="005B1DA0"/>
    <w:rsid w:val="005B1E94"/>
    <w:rsid w:val="005B1ECA"/>
    <w:rsid w:val="005B1F97"/>
    <w:rsid w:val="005B2015"/>
    <w:rsid w:val="005B215F"/>
    <w:rsid w:val="005B2167"/>
    <w:rsid w:val="005B220A"/>
    <w:rsid w:val="005B22CA"/>
    <w:rsid w:val="005B2332"/>
    <w:rsid w:val="005B285C"/>
    <w:rsid w:val="005B2871"/>
    <w:rsid w:val="005B298E"/>
    <w:rsid w:val="005B2AE7"/>
    <w:rsid w:val="005B2BDB"/>
    <w:rsid w:val="005B2FC9"/>
    <w:rsid w:val="005B308D"/>
    <w:rsid w:val="005B30D3"/>
    <w:rsid w:val="005B32F9"/>
    <w:rsid w:val="005B3333"/>
    <w:rsid w:val="005B3460"/>
    <w:rsid w:val="005B3463"/>
    <w:rsid w:val="005B34D4"/>
    <w:rsid w:val="005B34E7"/>
    <w:rsid w:val="005B35F5"/>
    <w:rsid w:val="005B391F"/>
    <w:rsid w:val="005B3AC7"/>
    <w:rsid w:val="005B3E7A"/>
    <w:rsid w:val="005B4007"/>
    <w:rsid w:val="005B43DE"/>
    <w:rsid w:val="005B440F"/>
    <w:rsid w:val="005B4450"/>
    <w:rsid w:val="005B447E"/>
    <w:rsid w:val="005B46A9"/>
    <w:rsid w:val="005B4760"/>
    <w:rsid w:val="005B48B8"/>
    <w:rsid w:val="005B4CE1"/>
    <w:rsid w:val="005B4E21"/>
    <w:rsid w:val="005B4E90"/>
    <w:rsid w:val="005B4EE6"/>
    <w:rsid w:val="005B5064"/>
    <w:rsid w:val="005B5220"/>
    <w:rsid w:val="005B53F6"/>
    <w:rsid w:val="005B550F"/>
    <w:rsid w:val="005B55F6"/>
    <w:rsid w:val="005B5986"/>
    <w:rsid w:val="005B5B8A"/>
    <w:rsid w:val="005B5C9E"/>
    <w:rsid w:val="005B5DD6"/>
    <w:rsid w:val="005B5EE4"/>
    <w:rsid w:val="005B5F89"/>
    <w:rsid w:val="005B6096"/>
    <w:rsid w:val="005B62F9"/>
    <w:rsid w:val="005B6339"/>
    <w:rsid w:val="005B63CB"/>
    <w:rsid w:val="005B6478"/>
    <w:rsid w:val="005B64D3"/>
    <w:rsid w:val="005B671F"/>
    <w:rsid w:val="005B6854"/>
    <w:rsid w:val="005B690B"/>
    <w:rsid w:val="005B69CD"/>
    <w:rsid w:val="005B6A45"/>
    <w:rsid w:val="005B6B26"/>
    <w:rsid w:val="005B6CDE"/>
    <w:rsid w:val="005B6ED2"/>
    <w:rsid w:val="005B70C9"/>
    <w:rsid w:val="005B71B6"/>
    <w:rsid w:val="005B71C8"/>
    <w:rsid w:val="005B742E"/>
    <w:rsid w:val="005B751A"/>
    <w:rsid w:val="005B7707"/>
    <w:rsid w:val="005B7927"/>
    <w:rsid w:val="005B79AA"/>
    <w:rsid w:val="005B7AE3"/>
    <w:rsid w:val="005B7C16"/>
    <w:rsid w:val="005B7E35"/>
    <w:rsid w:val="005B7ECE"/>
    <w:rsid w:val="005B7FD3"/>
    <w:rsid w:val="005C0065"/>
    <w:rsid w:val="005C025B"/>
    <w:rsid w:val="005C02F9"/>
    <w:rsid w:val="005C0364"/>
    <w:rsid w:val="005C07D5"/>
    <w:rsid w:val="005C0808"/>
    <w:rsid w:val="005C0994"/>
    <w:rsid w:val="005C09BC"/>
    <w:rsid w:val="005C0C04"/>
    <w:rsid w:val="005C0CD3"/>
    <w:rsid w:val="005C0D54"/>
    <w:rsid w:val="005C1035"/>
    <w:rsid w:val="005C1043"/>
    <w:rsid w:val="005C150D"/>
    <w:rsid w:val="005C175A"/>
    <w:rsid w:val="005C185E"/>
    <w:rsid w:val="005C1A16"/>
    <w:rsid w:val="005C1DD2"/>
    <w:rsid w:val="005C21EC"/>
    <w:rsid w:val="005C21F1"/>
    <w:rsid w:val="005C22FD"/>
    <w:rsid w:val="005C23B8"/>
    <w:rsid w:val="005C248F"/>
    <w:rsid w:val="005C265D"/>
    <w:rsid w:val="005C2679"/>
    <w:rsid w:val="005C2890"/>
    <w:rsid w:val="005C29D2"/>
    <w:rsid w:val="005C2ACC"/>
    <w:rsid w:val="005C2E8C"/>
    <w:rsid w:val="005C3141"/>
    <w:rsid w:val="005C331E"/>
    <w:rsid w:val="005C335B"/>
    <w:rsid w:val="005C37D3"/>
    <w:rsid w:val="005C3867"/>
    <w:rsid w:val="005C38B9"/>
    <w:rsid w:val="005C3A2B"/>
    <w:rsid w:val="005C3A6B"/>
    <w:rsid w:val="005C3B1A"/>
    <w:rsid w:val="005C3BD1"/>
    <w:rsid w:val="005C3C42"/>
    <w:rsid w:val="005C3D83"/>
    <w:rsid w:val="005C4041"/>
    <w:rsid w:val="005C42E3"/>
    <w:rsid w:val="005C4328"/>
    <w:rsid w:val="005C4798"/>
    <w:rsid w:val="005C482F"/>
    <w:rsid w:val="005C4974"/>
    <w:rsid w:val="005C4986"/>
    <w:rsid w:val="005C49F1"/>
    <w:rsid w:val="005C4AF9"/>
    <w:rsid w:val="005C4B63"/>
    <w:rsid w:val="005C4C01"/>
    <w:rsid w:val="005C4CEC"/>
    <w:rsid w:val="005C4DAC"/>
    <w:rsid w:val="005C4ECD"/>
    <w:rsid w:val="005C4EDB"/>
    <w:rsid w:val="005C50BE"/>
    <w:rsid w:val="005C5174"/>
    <w:rsid w:val="005C51CD"/>
    <w:rsid w:val="005C53C5"/>
    <w:rsid w:val="005C53DF"/>
    <w:rsid w:val="005C5626"/>
    <w:rsid w:val="005C56D0"/>
    <w:rsid w:val="005C58B1"/>
    <w:rsid w:val="005C5B1E"/>
    <w:rsid w:val="005C5B54"/>
    <w:rsid w:val="005C5B63"/>
    <w:rsid w:val="005C5D86"/>
    <w:rsid w:val="005C5EC3"/>
    <w:rsid w:val="005C60CF"/>
    <w:rsid w:val="005C6137"/>
    <w:rsid w:val="005C61F1"/>
    <w:rsid w:val="005C6236"/>
    <w:rsid w:val="005C6273"/>
    <w:rsid w:val="005C62A5"/>
    <w:rsid w:val="005C6637"/>
    <w:rsid w:val="005C68A8"/>
    <w:rsid w:val="005C6BA3"/>
    <w:rsid w:val="005C6BA5"/>
    <w:rsid w:val="005C6CE3"/>
    <w:rsid w:val="005C6D02"/>
    <w:rsid w:val="005C6F42"/>
    <w:rsid w:val="005C70FA"/>
    <w:rsid w:val="005C726F"/>
    <w:rsid w:val="005C738D"/>
    <w:rsid w:val="005C73B4"/>
    <w:rsid w:val="005C7442"/>
    <w:rsid w:val="005C7477"/>
    <w:rsid w:val="005C79A3"/>
    <w:rsid w:val="005C7CF3"/>
    <w:rsid w:val="005C7E39"/>
    <w:rsid w:val="005D013A"/>
    <w:rsid w:val="005D014F"/>
    <w:rsid w:val="005D02B7"/>
    <w:rsid w:val="005D0882"/>
    <w:rsid w:val="005D0974"/>
    <w:rsid w:val="005D0BF4"/>
    <w:rsid w:val="005D0D0B"/>
    <w:rsid w:val="005D0F4F"/>
    <w:rsid w:val="005D0FC1"/>
    <w:rsid w:val="005D1027"/>
    <w:rsid w:val="005D1302"/>
    <w:rsid w:val="005D14AB"/>
    <w:rsid w:val="005D1B33"/>
    <w:rsid w:val="005D1B69"/>
    <w:rsid w:val="005D1CB5"/>
    <w:rsid w:val="005D201C"/>
    <w:rsid w:val="005D2206"/>
    <w:rsid w:val="005D28E9"/>
    <w:rsid w:val="005D29B8"/>
    <w:rsid w:val="005D2A1F"/>
    <w:rsid w:val="005D2B99"/>
    <w:rsid w:val="005D2F7B"/>
    <w:rsid w:val="005D316E"/>
    <w:rsid w:val="005D32FD"/>
    <w:rsid w:val="005D3316"/>
    <w:rsid w:val="005D3495"/>
    <w:rsid w:val="005D3517"/>
    <w:rsid w:val="005D36A4"/>
    <w:rsid w:val="005D36DB"/>
    <w:rsid w:val="005D37CF"/>
    <w:rsid w:val="005D3913"/>
    <w:rsid w:val="005D3931"/>
    <w:rsid w:val="005D3F37"/>
    <w:rsid w:val="005D4008"/>
    <w:rsid w:val="005D4018"/>
    <w:rsid w:val="005D42E3"/>
    <w:rsid w:val="005D4340"/>
    <w:rsid w:val="005D445F"/>
    <w:rsid w:val="005D44B9"/>
    <w:rsid w:val="005D49AD"/>
    <w:rsid w:val="005D4C10"/>
    <w:rsid w:val="005D521C"/>
    <w:rsid w:val="005D5402"/>
    <w:rsid w:val="005D5561"/>
    <w:rsid w:val="005D588B"/>
    <w:rsid w:val="005D5B54"/>
    <w:rsid w:val="005D5BA8"/>
    <w:rsid w:val="005D5DE9"/>
    <w:rsid w:val="005D5FD3"/>
    <w:rsid w:val="005D6039"/>
    <w:rsid w:val="005D6140"/>
    <w:rsid w:val="005D62EC"/>
    <w:rsid w:val="005D632E"/>
    <w:rsid w:val="005D6364"/>
    <w:rsid w:val="005D642F"/>
    <w:rsid w:val="005D6561"/>
    <w:rsid w:val="005D6625"/>
    <w:rsid w:val="005D669D"/>
    <w:rsid w:val="005D67C9"/>
    <w:rsid w:val="005D6836"/>
    <w:rsid w:val="005D69CC"/>
    <w:rsid w:val="005D6EC3"/>
    <w:rsid w:val="005D70F3"/>
    <w:rsid w:val="005D7130"/>
    <w:rsid w:val="005D71B7"/>
    <w:rsid w:val="005D73BD"/>
    <w:rsid w:val="005D7641"/>
    <w:rsid w:val="005D76BB"/>
    <w:rsid w:val="005D77EB"/>
    <w:rsid w:val="005D781A"/>
    <w:rsid w:val="005D7922"/>
    <w:rsid w:val="005D7940"/>
    <w:rsid w:val="005D7AA1"/>
    <w:rsid w:val="005D7AB7"/>
    <w:rsid w:val="005D7B48"/>
    <w:rsid w:val="005D7C09"/>
    <w:rsid w:val="005D7C0E"/>
    <w:rsid w:val="005D7DAF"/>
    <w:rsid w:val="005D7FB8"/>
    <w:rsid w:val="005E0152"/>
    <w:rsid w:val="005E0185"/>
    <w:rsid w:val="005E0451"/>
    <w:rsid w:val="005E05E7"/>
    <w:rsid w:val="005E0766"/>
    <w:rsid w:val="005E085F"/>
    <w:rsid w:val="005E0887"/>
    <w:rsid w:val="005E0DB7"/>
    <w:rsid w:val="005E0E40"/>
    <w:rsid w:val="005E0ECB"/>
    <w:rsid w:val="005E0F1E"/>
    <w:rsid w:val="005E1020"/>
    <w:rsid w:val="005E1126"/>
    <w:rsid w:val="005E1465"/>
    <w:rsid w:val="005E1475"/>
    <w:rsid w:val="005E149A"/>
    <w:rsid w:val="005E171D"/>
    <w:rsid w:val="005E175A"/>
    <w:rsid w:val="005E188C"/>
    <w:rsid w:val="005E19CC"/>
    <w:rsid w:val="005E1AAD"/>
    <w:rsid w:val="005E1B7F"/>
    <w:rsid w:val="005E1DB3"/>
    <w:rsid w:val="005E22BD"/>
    <w:rsid w:val="005E24D1"/>
    <w:rsid w:val="005E2628"/>
    <w:rsid w:val="005E26AD"/>
    <w:rsid w:val="005E277D"/>
    <w:rsid w:val="005E28A0"/>
    <w:rsid w:val="005E2953"/>
    <w:rsid w:val="005E2A0A"/>
    <w:rsid w:val="005E2BA1"/>
    <w:rsid w:val="005E2C13"/>
    <w:rsid w:val="005E2E61"/>
    <w:rsid w:val="005E310E"/>
    <w:rsid w:val="005E3133"/>
    <w:rsid w:val="005E3137"/>
    <w:rsid w:val="005E3198"/>
    <w:rsid w:val="005E3217"/>
    <w:rsid w:val="005E3237"/>
    <w:rsid w:val="005E3292"/>
    <w:rsid w:val="005E32DA"/>
    <w:rsid w:val="005E336E"/>
    <w:rsid w:val="005E342C"/>
    <w:rsid w:val="005E36F1"/>
    <w:rsid w:val="005E393F"/>
    <w:rsid w:val="005E3CBD"/>
    <w:rsid w:val="005E3D63"/>
    <w:rsid w:val="005E3EA5"/>
    <w:rsid w:val="005E419A"/>
    <w:rsid w:val="005E463B"/>
    <w:rsid w:val="005E466C"/>
    <w:rsid w:val="005E46ED"/>
    <w:rsid w:val="005E4734"/>
    <w:rsid w:val="005E4772"/>
    <w:rsid w:val="005E477D"/>
    <w:rsid w:val="005E47E3"/>
    <w:rsid w:val="005E47E8"/>
    <w:rsid w:val="005E4812"/>
    <w:rsid w:val="005E4856"/>
    <w:rsid w:val="005E491F"/>
    <w:rsid w:val="005E4960"/>
    <w:rsid w:val="005E4C14"/>
    <w:rsid w:val="005E4CDF"/>
    <w:rsid w:val="005E5162"/>
    <w:rsid w:val="005E51E5"/>
    <w:rsid w:val="005E52B7"/>
    <w:rsid w:val="005E53AF"/>
    <w:rsid w:val="005E542F"/>
    <w:rsid w:val="005E547E"/>
    <w:rsid w:val="005E5761"/>
    <w:rsid w:val="005E59A2"/>
    <w:rsid w:val="005E59AA"/>
    <w:rsid w:val="005E5B69"/>
    <w:rsid w:val="005E5BD0"/>
    <w:rsid w:val="005E5D18"/>
    <w:rsid w:val="005E5D1F"/>
    <w:rsid w:val="005E5D26"/>
    <w:rsid w:val="005E5D2B"/>
    <w:rsid w:val="005E5D97"/>
    <w:rsid w:val="005E5DB5"/>
    <w:rsid w:val="005E5DDA"/>
    <w:rsid w:val="005E5EBF"/>
    <w:rsid w:val="005E5EE5"/>
    <w:rsid w:val="005E62FF"/>
    <w:rsid w:val="005E659F"/>
    <w:rsid w:val="005E67B9"/>
    <w:rsid w:val="005E6AA3"/>
    <w:rsid w:val="005E6BCE"/>
    <w:rsid w:val="005E6FA6"/>
    <w:rsid w:val="005E7017"/>
    <w:rsid w:val="005E7073"/>
    <w:rsid w:val="005E70D1"/>
    <w:rsid w:val="005E7394"/>
    <w:rsid w:val="005E760D"/>
    <w:rsid w:val="005E77E2"/>
    <w:rsid w:val="005E7B14"/>
    <w:rsid w:val="005E7BB5"/>
    <w:rsid w:val="005E7BD0"/>
    <w:rsid w:val="005E7D5C"/>
    <w:rsid w:val="005E7D80"/>
    <w:rsid w:val="005E7E5B"/>
    <w:rsid w:val="005E7E92"/>
    <w:rsid w:val="005E7EE4"/>
    <w:rsid w:val="005EC9BB"/>
    <w:rsid w:val="005F00EB"/>
    <w:rsid w:val="005F04D3"/>
    <w:rsid w:val="005F0BEB"/>
    <w:rsid w:val="005F0C3D"/>
    <w:rsid w:val="005F0CDD"/>
    <w:rsid w:val="005F0DA9"/>
    <w:rsid w:val="005F1271"/>
    <w:rsid w:val="005F1544"/>
    <w:rsid w:val="005F1714"/>
    <w:rsid w:val="005F1758"/>
    <w:rsid w:val="005F17F4"/>
    <w:rsid w:val="005F1A39"/>
    <w:rsid w:val="005F1A81"/>
    <w:rsid w:val="005F1B11"/>
    <w:rsid w:val="005F1D19"/>
    <w:rsid w:val="005F2123"/>
    <w:rsid w:val="005F219A"/>
    <w:rsid w:val="005F234A"/>
    <w:rsid w:val="005F24EB"/>
    <w:rsid w:val="005F2795"/>
    <w:rsid w:val="005F282C"/>
    <w:rsid w:val="005F298C"/>
    <w:rsid w:val="005F29D1"/>
    <w:rsid w:val="005F2D83"/>
    <w:rsid w:val="005F2E74"/>
    <w:rsid w:val="005F305E"/>
    <w:rsid w:val="005F311B"/>
    <w:rsid w:val="005F3506"/>
    <w:rsid w:val="005F39F6"/>
    <w:rsid w:val="005F3A29"/>
    <w:rsid w:val="005F3AEE"/>
    <w:rsid w:val="005F3B6B"/>
    <w:rsid w:val="005F3E8D"/>
    <w:rsid w:val="005F3E8F"/>
    <w:rsid w:val="005F3F05"/>
    <w:rsid w:val="005F3F95"/>
    <w:rsid w:val="005F41B3"/>
    <w:rsid w:val="005F4339"/>
    <w:rsid w:val="005F4410"/>
    <w:rsid w:val="005F44AB"/>
    <w:rsid w:val="005F46F7"/>
    <w:rsid w:val="005F47A6"/>
    <w:rsid w:val="005F47B2"/>
    <w:rsid w:val="005F494F"/>
    <w:rsid w:val="005F4C86"/>
    <w:rsid w:val="005F4DED"/>
    <w:rsid w:val="005F4E53"/>
    <w:rsid w:val="005F4EBF"/>
    <w:rsid w:val="005F5151"/>
    <w:rsid w:val="005F52D0"/>
    <w:rsid w:val="005F52DF"/>
    <w:rsid w:val="005F53F3"/>
    <w:rsid w:val="005F5552"/>
    <w:rsid w:val="005F56D8"/>
    <w:rsid w:val="005F5728"/>
    <w:rsid w:val="005F57AA"/>
    <w:rsid w:val="005F57F9"/>
    <w:rsid w:val="005F5810"/>
    <w:rsid w:val="005F5A3F"/>
    <w:rsid w:val="005F5A99"/>
    <w:rsid w:val="005F5B79"/>
    <w:rsid w:val="005F5B84"/>
    <w:rsid w:val="005F5B9F"/>
    <w:rsid w:val="005F5D06"/>
    <w:rsid w:val="005F5D5D"/>
    <w:rsid w:val="005F5DC2"/>
    <w:rsid w:val="005F5E72"/>
    <w:rsid w:val="005F6267"/>
    <w:rsid w:val="005F62AE"/>
    <w:rsid w:val="005F62ED"/>
    <w:rsid w:val="005F635E"/>
    <w:rsid w:val="005F64AE"/>
    <w:rsid w:val="005F652F"/>
    <w:rsid w:val="005F66BF"/>
    <w:rsid w:val="005F6736"/>
    <w:rsid w:val="005F6929"/>
    <w:rsid w:val="005F69F2"/>
    <w:rsid w:val="005F6AD0"/>
    <w:rsid w:val="005F6B1A"/>
    <w:rsid w:val="005F6D20"/>
    <w:rsid w:val="005F6DC0"/>
    <w:rsid w:val="005F6ED4"/>
    <w:rsid w:val="005F6FE6"/>
    <w:rsid w:val="005F70A8"/>
    <w:rsid w:val="005F7178"/>
    <w:rsid w:val="005F722D"/>
    <w:rsid w:val="005F72C0"/>
    <w:rsid w:val="005F74E3"/>
    <w:rsid w:val="005F766A"/>
    <w:rsid w:val="005F7C4B"/>
    <w:rsid w:val="005F7C6B"/>
    <w:rsid w:val="005F7D8D"/>
    <w:rsid w:val="005F7F99"/>
    <w:rsid w:val="00600125"/>
    <w:rsid w:val="0060044B"/>
    <w:rsid w:val="00600497"/>
    <w:rsid w:val="00600611"/>
    <w:rsid w:val="0060064A"/>
    <w:rsid w:val="006006BB"/>
    <w:rsid w:val="00600A4F"/>
    <w:rsid w:val="00600B3A"/>
    <w:rsid w:val="00600B97"/>
    <w:rsid w:val="006010F6"/>
    <w:rsid w:val="00601338"/>
    <w:rsid w:val="0060145F"/>
    <w:rsid w:val="00601683"/>
    <w:rsid w:val="006016BD"/>
    <w:rsid w:val="0060176B"/>
    <w:rsid w:val="006019BD"/>
    <w:rsid w:val="00601A2D"/>
    <w:rsid w:val="00601BA9"/>
    <w:rsid w:val="00601CB5"/>
    <w:rsid w:val="00601F8E"/>
    <w:rsid w:val="00602067"/>
    <w:rsid w:val="006020EF"/>
    <w:rsid w:val="006023AF"/>
    <w:rsid w:val="00602517"/>
    <w:rsid w:val="006027EA"/>
    <w:rsid w:val="006028A3"/>
    <w:rsid w:val="006028E7"/>
    <w:rsid w:val="00602B05"/>
    <w:rsid w:val="00602B39"/>
    <w:rsid w:val="00602E82"/>
    <w:rsid w:val="00602F53"/>
    <w:rsid w:val="0060307F"/>
    <w:rsid w:val="0060343A"/>
    <w:rsid w:val="00603678"/>
    <w:rsid w:val="00603EF0"/>
    <w:rsid w:val="00604146"/>
    <w:rsid w:val="00604176"/>
    <w:rsid w:val="006041FA"/>
    <w:rsid w:val="006044F1"/>
    <w:rsid w:val="00604863"/>
    <w:rsid w:val="00604972"/>
    <w:rsid w:val="00604CD0"/>
    <w:rsid w:val="006051A6"/>
    <w:rsid w:val="00605294"/>
    <w:rsid w:val="00605414"/>
    <w:rsid w:val="0060559C"/>
    <w:rsid w:val="006056BF"/>
    <w:rsid w:val="0060579D"/>
    <w:rsid w:val="0060581E"/>
    <w:rsid w:val="00605982"/>
    <w:rsid w:val="00605BA1"/>
    <w:rsid w:val="00605DCE"/>
    <w:rsid w:val="00605E34"/>
    <w:rsid w:val="00605E60"/>
    <w:rsid w:val="00605EC7"/>
    <w:rsid w:val="0060604C"/>
    <w:rsid w:val="0060626A"/>
    <w:rsid w:val="006062AF"/>
    <w:rsid w:val="006063B6"/>
    <w:rsid w:val="006065E3"/>
    <w:rsid w:val="0060673D"/>
    <w:rsid w:val="0060695F"/>
    <w:rsid w:val="00606B0E"/>
    <w:rsid w:val="00606C8C"/>
    <w:rsid w:val="00606EFD"/>
    <w:rsid w:val="00606FA5"/>
    <w:rsid w:val="0060708C"/>
    <w:rsid w:val="00607203"/>
    <w:rsid w:val="006073B5"/>
    <w:rsid w:val="0060742A"/>
    <w:rsid w:val="006074F6"/>
    <w:rsid w:val="006075C8"/>
    <w:rsid w:val="006076B2"/>
    <w:rsid w:val="00607831"/>
    <w:rsid w:val="006078D6"/>
    <w:rsid w:val="00607998"/>
    <w:rsid w:val="00607CE0"/>
    <w:rsid w:val="00607D2A"/>
    <w:rsid w:val="0061004E"/>
    <w:rsid w:val="00610198"/>
    <w:rsid w:val="006101CF"/>
    <w:rsid w:val="00610322"/>
    <w:rsid w:val="006103AB"/>
    <w:rsid w:val="00610576"/>
    <w:rsid w:val="00610587"/>
    <w:rsid w:val="00610822"/>
    <w:rsid w:val="00610851"/>
    <w:rsid w:val="00610AC1"/>
    <w:rsid w:val="00610B13"/>
    <w:rsid w:val="00610B4E"/>
    <w:rsid w:val="00610BB1"/>
    <w:rsid w:val="00610BE9"/>
    <w:rsid w:val="00610CB4"/>
    <w:rsid w:val="00610E38"/>
    <w:rsid w:val="00610F24"/>
    <w:rsid w:val="00610F95"/>
    <w:rsid w:val="00610F97"/>
    <w:rsid w:val="00611101"/>
    <w:rsid w:val="0061119A"/>
    <w:rsid w:val="006113BC"/>
    <w:rsid w:val="0061149F"/>
    <w:rsid w:val="00611958"/>
    <w:rsid w:val="00611998"/>
    <w:rsid w:val="00611ACE"/>
    <w:rsid w:val="00611B45"/>
    <w:rsid w:val="00611C33"/>
    <w:rsid w:val="00611FFB"/>
    <w:rsid w:val="006123EA"/>
    <w:rsid w:val="00612737"/>
    <w:rsid w:val="006127A2"/>
    <w:rsid w:val="00612979"/>
    <w:rsid w:val="00612C9A"/>
    <w:rsid w:val="00612E85"/>
    <w:rsid w:val="00612EB6"/>
    <w:rsid w:val="00612F54"/>
    <w:rsid w:val="00613160"/>
    <w:rsid w:val="00613538"/>
    <w:rsid w:val="006135BD"/>
    <w:rsid w:val="00613766"/>
    <w:rsid w:val="006137F8"/>
    <w:rsid w:val="0061381F"/>
    <w:rsid w:val="006138A2"/>
    <w:rsid w:val="006138BC"/>
    <w:rsid w:val="00613A42"/>
    <w:rsid w:val="00613E36"/>
    <w:rsid w:val="00613F33"/>
    <w:rsid w:val="006142B7"/>
    <w:rsid w:val="006147A8"/>
    <w:rsid w:val="006147B5"/>
    <w:rsid w:val="006148B1"/>
    <w:rsid w:val="0061498C"/>
    <w:rsid w:val="006152E4"/>
    <w:rsid w:val="0061544F"/>
    <w:rsid w:val="0061572E"/>
    <w:rsid w:val="00615A11"/>
    <w:rsid w:val="00615A78"/>
    <w:rsid w:val="00615ACC"/>
    <w:rsid w:val="00615ADE"/>
    <w:rsid w:val="00615C75"/>
    <w:rsid w:val="00615CFC"/>
    <w:rsid w:val="00615D16"/>
    <w:rsid w:val="00615D1F"/>
    <w:rsid w:val="00615E5B"/>
    <w:rsid w:val="00616025"/>
    <w:rsid w:val="00616472"/>
    <w:rsid w:val="00616493"/>
    <w:rsid w:val="006164D0"/>
    <w:rsid w:val="0061655B"/>
    <w:rsid w:val="006167C5"/>
    <w:rsid w:val="006168E1"/>
    <w:rsid w:val="00616A5C"/>
    <w:rsid w:val="00616B0A"/>
    <w:rsid w:val="00616B4E"/>
    <w:rsid w:val="00617082"/>
    <w:rsid w:val="006170DD"/>
    <w:rsid w:val="006171E3"/>
    <w:rsid w:val="00617304"/>
    <w:rsid w:val="0061758D"/>
    <w:rsid w:val="006175FA"/>
    <w:rsid w:val="006178B8"/>
    <w:rsid w:val="00617B77"/>
    <w:rsid w:val="00617C47"/>
    <w:rsid w:val="00617CCB"/>
    <w:rsid w:val="00617CFE"/>
    <w:rsid w:val="00617D70"/>
    <w:rsid w:val="00617DE7"/>
    <w:rsid w:val="00617DEE"/>
    <w:rsid w:val="00617EF2"/>
    <w:rsid w:val="00617FD6"/>
    <w:rsid w:val="006204FD"/>
    <w:rsid w:val="006205AB"/>
    <w:rsid w:val="00620647"/>
    <w:rsid w:val="0062068C"/>
    <w:rsid w:val="0062071B"/>
    <w:rsid w:val="006207A4"/>
    <w:rsid w:val="006207B6"/>
    <w:rsid w:val="006207FD"/>
    <w:rsid w:val="00620A0F"/>
    <w:rsid w:val="00620B1E"/>
    <w:rsid w:val="00620D1E"/>
    <w:rsid w:val="00620E0B"/>
    <w:rsid w:val="00620E13"/>
    <w:rsid w:val="00620E7A"/>
    <w:rsid w:val="00621026"/>
    <w:rsid w:val="006210EB"/>
    <w:rsid w:val="0062111E"/>
    <w:rsid w:val="00621141"/>
    <w:rsid w:val="006211EA"/>
    <w:rsid w:val="0062132A"/>
    <w:rsid w:val="0062156D"/>
    <w:rsid w:val="00621713"/>
    <w:rsid w:val="0062175C"/>
    <w:rsid w:val="00621797"/>
    <w:rsid w:val="00621820"/>
    <w:rsid w:val="00621841"/>
    <w:rsid w:val="00621F22"/>
    <w:rsid w:val="00621FD1"/>
    <w:rsid w:val="006220B1"/>
    <w:rsid w:val="00622258"/>
    <w:rsid w:val="00622265"/>
    <w:rsid w:val="0062228B"/>
    <w:rsid w:val="0062231C"/>
    <w:rsid w:val="0062233B"/>
    <w:rsid w:val="00622510"/>
    <w:rsid w:val="00622956"/>
    <w:rsid w:val="006229CD"/>
    <w:rsid w:val="00622A15"/>
    <w:rsid w:val="00622A99"/>
    <w:rsid w:val="00622AE4"/>
    <w:rsid w:val="00622C2C"/>
    <w:rsid w:val="00622F34"/>
    <w:rsid w:val="006232C2"/>
    <w:rsid w:val="00623495"/>
    <w:rsid w:val="006235AB"/>
    <w:rsid w:val="006237DF"/>
    <w:rsid w:val="00623A64"/>
    <w:rsid w:val="00623AF1"/>
    <w:rsid w:val="00623BC3"/>
    <w:rsid w:val="00623C45"/>
    <w:rsid w:val="0062429C"/>
    <w:rsid w:val="006243EC"/>
    <w:rsid w:val="006245D1"/>
    <w:rsid w:val="00624921"/>
    <w:rsid w:val="00624BEE"/>
    <w:rsid w:val="00624DC2"/>
    <w:rsid w:val="00624E8B"/>
    <w:rsid w:val="00624F01"/>
    <w:rsid w:val="00625135"/>
    <w:rsid w:val="00625209"/>
    <w:rsid w:val="0062530C"/>
    <w:rsid w:val="0062560B"/>
    <w:rsid w:val="00625890"/>
    <w:rsid w:val="00625A76"/>
    <w:rsid w:val="00625A98"/>
    <w:rsid w:val="00625AD4"/>
    <w:rsid w:val="00625B27"/>
    <w:rsid w:val="00625D58"/>
    <w:rsid w:val="00625E00"/>
    <w:rsid w:val="00625E2D"/>
    <w:rsid w:val="00625E3F"/>
    <w:rsid w:val="00625FA9"/>
    <w:rsid w:val="00625FBA"/>
    <w:rsid w:val="00626318"/>
    <w:rsid w:val="0062634D"/>
    <w:rsid w:val="0062695B"/>
    <w:rsid w:val="00626A58"/>
    <w:rsid w:val="00626B0A"/>
    <w:rsid w:val="00626B72"/>
    <w:rsid w:val="00626C4C"/>
    <w:rsid w:val="00626C68"/>
    <w:rsid w:val="00626FC1"/>
    <w:rsid w:val="0062722F"/>
    <w:rsid w:val="006272E6"/>
    <w:rsid w:val="00627455"/>
    <w:rsid w:val="0062760C"/>
    <w:rsid w:val="0062773A"/>
    <w:rsid w:val="006277DD"/>
    <w:rsid w:val="00627801"/>
    <w:rsid w:val="0062788F"/>
    <w:rsid w:val="006278AB"/>
    <w:rsid w:val="00627990"/>
    <w:rsid w:val="00627A17"/>
    <w:rsid w:val="00627B3C"/>
    <w:rsid w:val="00627BA7"/>
    <w:rsid w:val="00627C99"/>
    <w:rsid w:val="00627D89"/>
    <w:rsid w:val="00627EB4"/>
    <w:rsid w:val="00627F34"/>
    <w:rsid w:val="00630035"/>
    <w:rsid w:val="00630152"/>
    <w:rsid w:val="0063028C"/>
    <w:rsid w:val="0063095D"/>
    <w:rsid w:val="00630AD5"/>
    <w:rsid w:val="00630B82"/>
    <w:rsid w:val="00630C88"/>
    <w:rsid w:val="00630D15"/>
    <w:rsid w:val="00630FED"/>
    <w:rsid w:val="00631087"/>
    <w:rsid w:val="0063112C"/>
    <w:rsid w:val="006313C9"/>
    <w:rsid w:val="0063168B"/>
    <w:rsid w:val="006317A7"/>
    <w:rsid w:val="006317B7"/>
    <w:rsid w:val="0063191C"/>
    <w:rsid w:val="00631A2A"/>
    <w:rsid w:val="00631A54"/>
    <w:rsid w:val="00631B99"/>
    <w:rsid w:val="00631DA2"/>
    <w:rsid w:val="00631E4D"/>
    <w:rsid w:val="0063226E"/>
    <w:rsid w:val="00632480"/>
    <w:rsid w:val="0063262D"/>
    <w:rsid w:val="006326ED"/>
    <w:rsid w:val="006326FF"/>
    <w:rsid w:val="00632A0E"/>
    <w:rsid w:val="00632A1A"/>
    <w:rsid w:val="00632B61"/>
    <w:rsid w:val="00632BE0"/>
    <w:rsid w:val="00632DB6"/>
    <w:rsid w:val="00633175"/>
    <w:rsid w:val="006335C9"/>
    <w:rsid w:val="00633670"/>
    <w:rsid w:val="00633699"/>
    <w:rsid w:val="00633720"/>
    <w:rsid w:val="00633A69"/>
    <w:rsid w:val="00633ACB"/>
    <w:rsid w:val="00633D0B"/>
    <w:rsid w:val="00633E54"/>
    <w:rsid w:val="00633F52"/>
    <w:rsid w:val="0063402E"/>
    <w:rsid w:val="0063413A"/>
    <w:rsid w:val="006341F9"/>
    <w:rsid w:val="006342D0"/>
    <w:rsid w:val="00634322"/>
    <w:rsid w:val="0063462E"/>
    <w:rsid w:val="0063495F"/>
    <w:rsid w:val="00634AC5"/>
    <w:rsid w:val="00634C22"/>
    <w:rsid w:val="00634C76"/>
    <w:rsid w:val="00634CE3"/>
    <w:rsid w:val="00634D0A"/>
    <w:rsid w:val="00635036"/>
    <w:rsid w:val="0063533F"/>
    <w:rsid w:val="006353AB"/>
    <w:rsid w:val="006354CF"/>
    <w:rsid w:val="00635A36"/>
    <w:rsid w:val="00635A37"/>
    <w:rsid w:val="00635B76"/>
    <w:rsid w:val="00635E10"/>
    <w:rsid w:val="00635F36"/>
    <w:rsid w:val="00635F5B"/>
    <w:rsid w:val="006362A2"/>
    <w:rsid w:val="006362F5"/>
    <w:rsid w:val="00636329"/>
    <w:rsid w:val="006365E8"/>
    <w:rsid w:val="006365F3"/>
    <w:rsid w:val="006366AA"/>
    <w:rsid w:val="006367B6"/>
    <w:rsid w:val="006368FA"/>
    <w:rsid w:val="006369AB"/>
    <w:rsid w:val="00636A62"/>
    <w:rsid w:val="00636B39"/>
    <w:rsid w:val="00636B9D"/>
    <w:rsid w:val="00636D40"/>
    <w:rsid w:val="00636F4C"/>
    <w:rsid w:val="006370B2"/>
    <w:rsid w:val="006370D2"/>
    <w:rsid w:val="0063716D"/>
    <w:rsid w:val="00637288"/>
    <w:rsid w:val="00637344"/>
    <w:rsid w:val="006374FC"/>
    <w:rsid w:val="00637570"/>
    <w:rsid w:val="00637AE0"/>
    <w:rsid w:val="00637AFF"/>
    <w:rsid w:val="00637D8D"/>
    <w:rsid w:val="00637E21"/>
    <w:rsid w:val="0064009B"/>
    <w:rsid w:val="006402F8"/>
    <w:rsid w:val="006403AC"/>
    <w:rsid w:val="0064058C"/>
    <w:rsid w:val="0064065F"/>
    <w:rsid w:val="0064067B"/>
    <w:rsid w:val="00640731"/>
    <w:rsid w:val="006407B3"/>
    <w:rsid w:val="00640839"/>
    <w:rsid w:val="006408C7"/>
    <w:rsid w:val="00640BA5"/>
    <w:rsid w:val="00640EE3"/>
    <w:rsid w:val="006410E2"/>
    <w:rsid w:val="00641566"/>
    <w:rsid w:val="0064156B"/>
    <w:rsid w:val="00641635"/>
    <w:rsid w:val="00641653"/>
    <w:rsid w:val="006417B4"/>
    <w:rsid w:val="00641AD3"/>
    <w:rsid w:val="00641E8B"/>
    <w:rsid w:val="00641F85"/>
    <w:rsid w:val="006420B6"/>
    <w:rsid w:val="00642251"/>
    <w:rsid w:val="006425DC"/>
    <w:rsid w:val="006425DF"/>
    <w:rsid w:val="006426B6"/>
    <w:rsid w:val="006426BB"/>
    <w:rsid w:val="0064281A"/>
    <w:rsid w:val="00642C17"/>
    <w:rsid w:val="00642DDE"/>
    <w:rsid w:val="00642E3F"/>
    <w:rsid w:val="00642F84"/>
    <w:rsid w:val="00642FDE"/>
    <w:rsid w:val="00643172"/>
    <w:rsid w:val="006431B1"/>
    <w:rsid w:val="006431D5"/>
    <w:rsid w:val="0064327E"/>
    <w:rsid w:val="006432D7"/>
    <w:rsid w:val="00643326"/>
    <w:rsid w:val="00643763"/>
    <w:rsid w:val="00643AB6"/>
    <w:rsid w:val="00643B03"/>
    <w:rsid w:val="00643C8A"/>
    <w:rsid w:val="00643F84"/>
    <w:rsid w:val="0064431F"/>
    <w:rsid w:val="0064438F"/>
    <w:rsid w:val="0064464C"/>
    <w:rsid w:val="0064481A"/>
    <w:rsid w:val="0064486F"/>
    <w:rsid w:val="00644ABD"/>
    <w:rsid w:val="00644B50"/>
    <w:rsid w:val="00644C72"/>
    <w:rsid w:val="00644E14"/>
    <w:rsid w:val="006451E4"/>
    <w:rsid w:val="006452E9"/>
    <w:rsid w:val="0064531B"/>
    <w:rsid w:val="006453D4"/>
    <w:rsid w:val="0064540E"/>
    <w:rsid w:val="00645542"/>
    <w:rsid w:val="00645546"/>
    <w:rsid w:val="00645712"/>
    <w:rsid w:val="00645938"/>
    <w:rsid w:val="0064598F"/>
    <w:rsid w:val="00645A9D"/>
    <w:rsid w:val="00645AEE"/>
    <w:rsid w:val="00645F93"/>
    <w:rsid w:val="00646074"/>
    <w:rsid w:val="006461AB"/>
    <w:rsid w:val="00646393"/>
    <w:rsid w:val="00646470"/>
    <w:rsid w:val="006464BA"/>
    <w:rsid w:val="006465B9"/>
    <w:rsid w:val="00646805"/>
    <w:rsid w:val="00646814"/>
    <w:rsid w:val="0064697E"/>
    <w:rsid w:val="006469D8"/>
    <w:rsid w:val="00646C65"/>
    <w:rsid w:val="00646DC3"/>
    <w:rsid w:val="00646E79"/>
    <w:rsid w:val="00646EEE"/>
    <w:rsid w:val="00646FA0"/>
    <w:rsid w:val="0064702D"/>
    <w:rsid w:val="006477C3"/>
    <w:rsid w:val="00647869"/>
    <w:rsid w:val="00647871"/>
    <w:rsid w:val="00647917"/>
    <w:rsid w:val="006479CF"/>
    <w:rsid w:val="00647AC6"/>
    <w:rsid w:val="00647CDB"/>
    <w:rsid w:val="00647FA8"/>
    <w:rsid w:val="00650183"/>
    <w:rsid w:val="00650344"/>
    <w:rsid w:val="006504D8"/>
    <w:rsid w:val="0065062A"/>
    <w:rsid w:val="0065085B"/>
    <w:rsid w:val="006509B7"/>
    <w:rsid w:val="00650A42"/>
    <w:rsid w:val="00650B00"/>
    <w:rsid w:val="00650B28"/>
    <w:rsid w:val="00650D84"/>
    <w:rsid w:val="00650EFE"/>
    <w:rsid w:val="00651639"/>
    <w:rsid w:val="0065185D"/>
    <w:rsid w:val="006518C5"/>
    <w:rsid w:val="00651A7A"/>
    <w:rsid w:val="00651B6E"/>
    <w:rsid w:val="00652077"/>
    <w:rsid w:val="00652175"/>
    <w:rsid w:val="006523A5"/>
    <w:rsid w:val="006524FC"/>
    <w:rsid w:val="006526DE"/>
    <w:rsid w:val="00652722"/>
    <w:rsid w:val="006528D5"/>
    <w:rsid w:val="0065298B"/>
    <w:rsid w:val="00652A1E"/>
    <w:rsid w:val="00652AA7"/>
    <w:rsid w:val="00652B84"/>
    <w:rsid w:val="00652BAC"/>
    <w:rsid w:val="00652C6E"/>
    <w:rsid w:val="00652D7D"/>
    <w:rsid w:val="006533A9"/>
    <w:rsid w:val="00653548"/>
    <w:rsid w:val="00653599"/>
    <w:rsid w:val="006535FA"/>
    <w:rsid w:val="0065361A"/>
    <w:rsid w:val="0065369B"/>
    <w:rsid w:val="00653805"/>
    <w:rsid w:val="006539FD"/>
    <w:rsid w:val="00653C26"/>
    <w:rsid w:val="00653CD6"/>
    <w:rsid w:val="00653FFC"/>
    <w:rsid w:val="006540A0"/>
    <w:rsid w:val="0065417D"/>
    <w:rsid w:val="006541F0"/>
    <w:rsid w:val="00654377"/>
    <w:rsid w:val="006544C4"/>
    <w:rsid w:val="006546DE"/>
    <w:rsid w:val="00654711"/>
    <w:rsid w:val="00654735"/>
    <w:rsid w:val="00654799"/>
    <w:rsid w:val="006547D8"/>
    <w:rsid w:val="0065481E"/>
    <w:rsid w:val="00654984"/>
    <w:rsid w:val="006549ED"/>
    <w:rsid w:val="00654AA5"/>
    <w:rsid w:val="00654CAF"/>
    <w:rsid w:val="00654E03"/>
    <w:rsid w:val="00655116"/>
    <w:rsid w:val="00655367"/>
    <w:rsid w:val="00655557"/>
    <w:rsid w:val="006558BA"/>
    <w:rsid w:val="00655A7D"/>
    <w:rsid w:val="00655AED"/>
    <w:rsid w:val="00655C4F"/>
    <w:rsid w:val="00655C8E"/>
    <w:rsid w:val="00655DF3"/>
    <w:rsid w:val="00655E2B"/>
    <w:rsid w:val="0065606E"/>
    <w:rsid w:val="006560EB"/>
    <w:rsid w:val="00656145"/>
    <w:rsid w:val="006562A1"/>
    <w:rsid w:val="006562AD"/>
    <w:rsid w:val="0065647B"/>
    <w:rsid w:val="0065666F"/>
    <w:rsid w:val="006566EF"/>
    <w:rsid w:val="006567B3"/>
    <w:rsid w:val="00656843"/>
    <w:rsid w:val="00656859"/>
    <w:rsid w:val="006569F7"/>
    <w:rsid w:val="00656BEE"/>
    <w:rsid w:val="00656C33"/>
    <w:rsid w:val="00656CE0"/>
    <w:rsid w:val="00656D4B"/>
    <w:rsid w:val="00656E96"/>
    <w:rsid w:val="00656FFD"/>
    <w:rsid w:val="0065700E"/>
    <w:rsid w:val="006570E0"/>
    <w:rsid w:val="00657121"/>
    <w:rsid w:val="006571E9"/>
    <w:rsid w:val="006572BC"/>
    <w:rsid w:val="00657379"/>
    <w:rsid w:val="006574DC"/>
    <w:rsid w:val="00657591"/>
    <w:rsid w:val="00657652"/>
    <w:rsid w:val="0065769E"/>
    <w:rsid w:val="006579B9"/>
    <w:rsid w:val="00657C21"/>
    <w:rsid w:val="00657D94"/>
    <w:rsid w:val="00657ED7"/>
    <w:rsid w:val="00657F95"/>
    <w:rsid w:val="00660335"/>
    <w:rsid w:val="0066033E"/>
    <w:rsid w:val="006603DB"/>
    <w:rsid w:val="00660446"/>
    <w:rsid w:val="0066087A"/>
    <w:rsid w:val="00660935"/>
    <w:rsid w:val="00660A27"/>
    <w:rsid w:val="00660B8C"/>
    <w:rsid w:val="00660BD2"/>
    <w:rsid w:val="00660C48"/>
    <w:rsid w:val="00660D67"/>
    <w:rsid w:val="00660E9A"/>
    <w:rsid w:val="00660F3C"/>
    <w:rsid w:val="0066100A"/>
    <w:rsid w:val="0066116A"/>
    <w:rsid w:val="006612E5"/>
    <w:rsid w:val="00661603"/>
    <w:rsid w:val="0066170F"/>
    <w:rsid w:val="0066171C"/>
    <w:rsid w:val="006617F3"/>
    <w:rsid w:val="0066185B"/>
    <w:rsid w:val="00661CFD"/>
    <w:rsid w:val="00661ED9"/>
    <w:rsid w:val="006620A6"/>
    <w:rsid w:val="006620FF"/>
    <w:rsid w:val="0066211E"/>
    <w:rsid w:val="00662148"/>
    <w:rsid w:val="00662378"/>
    <w:rsid w:val="006626D1"/>
    <w:rsid w:val="0066299B"/>
    <w:rsid w:val="00662D05"/>
    <w:rsid w:val="00662D27"/>
    <w:rsid w:val="00662E86"/>
    <w:rsid w:val="00663402"/>
    <w:rsid w:val="00663454"/>
    <w:rsid w:val="006634C1"/>
    <w:rsid w:val="00663522"/>
    <w:rsid w:val="00663669"/>
    <w:rsid w:val="0066366C"/>
    <w:rsid w:val="0066371C"/>
    <w:rsid w:val="00663750"/>
    <w:rsid w:val="006637DF"/>
    <w:rsid w:val="00663853"/>
    <w:rsid w:val="00663A0D"/>
    <w:rsid w:val="00663DD7"/>
    <w:rsid w:val="00663E1B"/>
    <w:rsid w:val="00663F73"/>
    <w:rsid w:val="006642BE"/>
    <w:rsid w:val="0066431A"/>
    <w:rsid w:val="006643F5"/>
    <w:rsid w:val="00664628"/>
    <w:rsid w:val="0066469E"/>
    <w:rsid w:val="006646A6"/>
    <w:rsid w:val="006646BC"/>
    <w:rsid w:val="0066478C"/>
    <w:rsid w:val="00664799"/>
    <w:rsid w:val="0066481D"/>
    <w:rsid w:val="006649FF"/>
    <w:rsid w:val="00664AFF"/>
    <w:rsid w:val="00664B7F"/>
    <w:rsid w:val="00664E26"/>
    <w:rsid w:val="00664F1C"/>
    <w:rsid w:val="00664F5E"/>
    <w:rsid w:val="006651A7"/>
    <w:rsid w:val="00665227"/>
    <w:rsid w:val="00665260"/>
    <w:rsid w:val="006652B6"/>
    <w:rsid w:val="0066536A"/>
    <w:rsid w:val="006653E4"/>
    <w:rsid w:val="00665578"/>
    <w:rsid w:val="006656BC"/>
    <w:rsid w:val="006659ED"/>
    <w:rsid w:val="00665A42"/>
    <w:rsid w:val="00665B2F"/>
    <w:rsid w:val="00665E0F"/>
    <w:rsid w:val="0066601F"/>
    <w:rsid w:val="006660F7"/>
    <w:rsid w:val="0066629B"/>
    <w:rsid w:val="006663C8"/>
    <w:rsid w:val="00666495"/>
    <w:rsid w:val="006664BA"/>
    <w:rsid w:val="006665FA"/>
    <w:rsid w:val="006666EC"/>
    <w:rsid w:val="0066692C"/>
    <w:rsid w:val="00666D1C"/>
    <w:rsid w:val="00666EA3"/>
    <w:rsid w:val="00666F3B"/>
    <w:rsid w:val="00666F80"/>
    <w:rsid w:val="0066713E"/>
    <w:rsid w:val="0066720D"/>
    <w:rsid w:val="0066722F"/>
    <w:rsid w:val="0066739B"/>
    <w:rsid w:val="0066760C"/>
    <w:rsid w:val="0066785C"/>
    <w:rsid w:val="006679EB"/>
    <w:rsid w:val="00667B01"/>
    <w:rsid w:val="00667BB0"/>
    <w:rsid w:val="00667FDF"/>
    <w:rsid w:val="00670014"/>
    <w:rsid w:val="0067003F"/>
    <w:rsid w:val="006701D4"/>
    <w:rsid w:val="0067038F"/>
    <w:rsid w:val="00670483"/>
    <w:rsid w:val="006704FA"/>
    <w:rsid w:val="00670810"/>
    <w:rsid w:val="0067091A"/>
    <w:rsid w:val="00670953"/>
    <w:rsid w:val="006709A6"/>
    <w:rsid w:val="006709BC"/>
    <w:rsid w:val="00670BA1"/>
    <w:rsid w:val="00670C32"/>
    <w:rsid w:val="00670C5E"/>
    <w:rsid w:val="00670C8A"/>
    <w:rsid w:val="00670E4B"/>
    <w:rsid w:val="00670ED7"/>
    <w:rsid w:val="00670FA6"/>
    <w:rsid w:val="0067119D"/>
    <w:rsid w:val="0067124A"/>
    <w:rsid w:val="0067151D"/>
    <w:rsid w:val="006715D2"/>
    <w:rsid w:val="0067170F"/>
    <w:rsid w:val="006718C4"/>
    <w:rsid w:val="0067191A"/>
    <w:rsid w:val="00671A42"/>
    <w:rsid w:val="00671A9D"/>
    <w:rsid w:val="00671AC2"/>
    <w:rsid w:val="00671D53"/>
    <w:rsid w:val="00671DA0"/>
    <w:rsid w:val="00671FAC"/>
    <w:rsid w:val="0067203F"/>
    <w:rsid w:val="0067206E"/>
    <w:rsid w:val="00672234"/>
    <w:rsid w:val="006722D3"/>
    <w:rsid w:val="006726A2"/>
    <w:rsid w:val="0067297D"/>
    <w:rsid w:val="00672B64"/>
    <w:rsid w:val="00672B73"/>
    <w:rsid w:val="00672C81"/>
    <w:rsid w:val="00672CDE"/>
    <w:rsid w:val="00672D6E"/>
    <w:rsid w:val="00672E0D"/>
    <w:rsid w:val="00672E6D"/>
    <w:rsid w:val="00672EBA"/>
    <w:rsid w:val="00672F60"/>
    <w:rsid w:val="00673120"/>
    <w:rsid w:val="006731D0"/>
    <w:rsid w:val="006732EC"/>
    <w:rsid w:val="00673412"/>
    <w:rsid w:val="006735AA"/>
    <w:rsid w:val="00673655"/>
    <w:rsid w:val="00673842"/>
    <w:rsid w:val="00673AC3"/>
    <w:rsid w:val="00673B8B"/>
    <w:rsid w:val="00673C1D"/>
    <w:rsid w:val="00673E49"/>
    <w:rsid w:val="00673E70"/>
    <w:rsid w:val="00673EFF"/>
    <w:rsid w:val="00673FC2"/>
    <w:rsid w:val="00674016"/>
    <w:rsid w:val="006742A2"/>
    <w:rsid w:val="006742CE"/>
    <w:rsid w:val="006746DF"/>
    <w:rsid w:val="00674741"/>
    <w:rsid w:val="006749CD"/>
    <w:rsid w:val="006749FD"/>
    <w:rsid w:val="00674D1E"/>
    <w:rsid w:val="00674D3C"/>
    <w:rsid w:val="00674ECE"/>
    <w:rsid w:val="00674F04"/>
    <w:rsid w:val="00675002"/>
    <w:rsid w:val="0067505C"/>
    <w:rsid w:val="006750AD"/>
    <w:rsid w:val="0067539B"/>
    <w:rsid w:val="00675558"/>
    <w:rsid w:val="0067556C"/>
    <w:rsid w:val="006755AC"/>
    <w:rsid w:val="006755B4"/>
    <w:rsid w:val="0067568D"/>
    <w:rsid w:val="006756B8"/>
    <w:rsid w:val="00675721"/>
    <w:rsid w:val="006758D1"/>
    <w:rsid w:val="00676019"/>
    <w:rsid w:val="00676252"/>
    <w:rsid w:val="0067633A"/>
    <w:rsid w:val="006764E2"/>
    <w:rsid w:val="00676773"/>
    <w:rsid w:val="006767E9"/>
    <w:rsid w:val="006768B9"/>
    <w:rsid w:val="00676B19"/>
    <w:rsid w:val="00676B95"/>
    <w:rsid w:val="00676C58"/>
    <w:rsid w:val="00676CF4"/>
    <w:rsid w:val="00676D22"/>
    <w:rsid w:val="00676EFF"/>
    <w:rsid w:val="00677418"/>
    <w:rsid w:val="0067754B"/>
    <w:rsid w:val="00677568"/>
    <w:rsid w:val="00677973"/>
    <w:rsid w:val="00677AD8"/>
    <w:rsid w:val="00677AFF"/>
    <w:rsid w:val="00677C17"/>
    <w:rsid w:val="00677CB0"/>
    <w:rsid w:val="00677D37"/>
    <w:rsid w:val="00677F85"/>
    <w:rsid w:val="00680057"/>
    <w:rsid w:val="00680351"/>
    <w:rsid w:val="00680929"/>
    <w:rsid w:val="00680A03"/>
    <w:rsid w:val="00680C6B"/>
    <w:rsid w:val="00680DAA"/>
    <w:rsid w:val="00680E50"/>
    <w:rsid w:val="00680E95"/>
    <w:rsid w:val="00681178"/>
    <w:rsid w:val="0068119E"/>
    <w:rsid w:val="00681419"/>
    <w:rsid w:val="0068157D"/>
    <w:rsid w:val="0068179B"/>
    <w:rsid w:val="00681838"/>
    <w:rsid w:val="006818B6"/>
    <w:rsid w:val="00681A07"/>
    <w:rsid w:val="00681E00"/>
    <w:rsid w:val="00682055"/>
    <w:rsid w:val="0068205B"/>
    <w:rsid w:val="006820F0"/>
    <w:rsid w:val="006824D2"/>
    <w:rsid w:val="006825C2"/>
    <w:rsid w:val="0068265D"/>
    <w:rsid w:val="006826CD"/>
    <w:rsid w:val="006826CE"/>
    <w:rsid w:val="00682C20"/>
    <w:rsid w:val="00682DB2"/>
    <w:rsid w:val="00682E94"/>
    <w:rsid w:val="00682EF3"/>
    <w:rsid w:val="00682F5F"/>
    <w:rsid w:val="0068317A"/>
    <w:rsid w:val="006832A3"/>
    <w:rsid w:val="00683551"/>
    <w:rsid w:val="00683631"/>
    <w:rsid w:val="006836E3"/>
    <w:rsid w:val="00683727"/>
    <w:rsid w:val="006838EE"/>
    <w:rsid w:val="006839CD"/>
    <w:rsid w:val="00683B3E"/>
    <w:rsid w:val="0068404F"/>
    <w:rsid w:val="00684239"/>
    <w:rsid w:val="00684296"/>
    <w:rsid w:val="006842D6"/>
    <w:rsid w:val="00684348"/>
    <w:rsid w:val="006843CE"/>
    <w:rsid w:val="00684447"/>
    <w:rsid w:val="00684ACF"/>
    <w:rsid w:val="00684AED"/>
    <w:rsid w:val="00684D82"/>
    <w:rsid w:val="00684E57"/>
    <w:rsid w:val="00684EE5"/>
    <w:rsid w:val="00684F69"/>
    <w:rsid w:val="00684FA9"/>
    <w:rsid w:val="0068524D"/>
    <w:rsid w:val="006852D2"/>
    <w:rsid w:val="006853DB"/>
    <w:rsid w:val="006853ED"/>
    <w:rsid w:val="00685693"/>
    <w:rsid w:val="0068570E"/>
    <w:rsid w:val="006857EC"/>
    <w:rsid w:val="00685811"/>
    <w:rsid w:val="006858CE"/>
    <w:rsid w:val="00685BC2"/>
    <w:rsid w:val="00685DA5"/>
    <w:rsid w:val="00685EA8"/>
    <w:rsid w:val="00685FE8"/>
    <w:rsid w:val="006860FA"/>
    <w:rsid w:val="006861BD"/>
    <w:rsid w:val="006862ED"/>
    <w:rsid w:val="006865AF"/>
    <w:rsid w:val="00686A88"/>
    <w:rsid w:val="00686B88"/>
    <w:rsid w:val="00686C91"/>
    <w:rsid w:val="00686DFE"/>
    <w:rsid w:val="00686F38"/>
    <w:rsid w:val="00686FC9"/>
    <w:rsid w:val="00687151"/>
    <w:rsid w:val="0068748C"/>
    <w:rsid w:val="00687582"/>
    <w:rsid w:val="00687BB8"/>
    <w:rsid w:val="00687BE7"/>
    <w:rsid w:val="00687CBA"/>
    <w:rsid w:val="00687CBF"/>
    <w:rsid w:val="00687CD3"/>
    <w:rsid w:val="00687D32"/>
    <w:rsid w:val="00687D39"/>
    <w:rsid w:val="00687D4D"/>
    <w:rsid w:val="00687D8F"/>
    <w:rsid w:val="00687DED"/>
    <w:rsid w:val="00687E99"/>
    <w:rsid w:val="00687EB4"/>
    <w:rsid w:val="00687F56"/>
    <w:rsid w:val="00687FED"/>
    <w:rsid w:val="00690112"/>
    <w:rsid w:val="0069026E"/>
    <w:rsid w:val="006902FE"/>
    <w:rsid w:val="00690320"/>
    <w:rsid w:val="00690368"/>
    <w:rsid w:val="006905C9"/>
    <w:rsid w:val="006908E1"/>
    <w:rsid w:val="00690971"/>
    <w:rsid w:val="00690A21"/>
    <w:rsid w:val="00690B59"/>
    <w:rsid w:val="00690C35"/>
    <w:rsid w:val="00690F22"/>
    <w:rsid w:val="00690F83"/>
    <w:rsid w:val="006910EB"/>
    <w:rsid w:val="006912ED"/>
    <w:rsid w:val="006913AF"/>
    <w:rsid w:val="006916B1"/>
    <w:rsid w:val="006917A3"/>
    <w:rsid w:val="00691F27"/>
    <w:rsid w:val="00691FB9"/>
    <w:rsid w:val="00692012"/>
    <w:rsid w:val="00692113"/>
    <w:rsid w:val="00692136"/>
    <w:rsid w:val="006921A6"/>
    <w:rsid w:val="006922F4"/>
    <w:rsid w:val="006925E3"/>
    <w:rsid w:val="006926F6"/>
    <w:rsid w:val="00692735"/>
    <w:rsid w:val="00692740"/>
    <w:rsid w:val="00692AD4"/>
    <w:rsid w:val="00692BC4"/>
    <w:rsid w:val="00692CC6"/>
    <w:rsid w:val="00692D4A"/>
    <w:rsid w:val="00692E62"/>
    <w:rsid w:val="00692EC0"/>
    <w:rsid w:val="00692F2D"/>
    <w:rsid w:val="0069335B"/>
    <w:rsid w:val="006933DA"/>
    <w:rsid w:val="00693408"/>
    <w:rsid w:val="00693463"/>
    <w:rsid w:val="006934AF"/>
    <w:rsid w:val="00693567"/>
    <w:rsid w:val="00693619"/>
    <w:rsid w:val="00693750"/>
    <w:rsid w:val="006937E8"/>
    <w:rsid w:val="00693C87"/>
    <w:rsid w:val="00693ED3"/>
    <w:rsid w:val="00693F60"/>
    <w:rsid w:val="00694178"/>
    <w:rsid w:val="0069446B"/>
    <w:rsid w:val="0069449C"/>
    <w:rsid w:val="00694557"/>
    <w:rsid w:val="006945AE"/>
    <w:rsid w:val="00694913"/>
    <w:rsid w:val="00694A90"/>
    <w:rsid w:val="00694C34"/>
    <w:rsid w:val="00694E22"/>
    <w:rsid w:val="00694E9E"/>
    <w:rsid w:val="00694F60"/>
    <w:rsid w:val="0069510C"/>
    <w:rsid w:val="00695177"/>
    <w:rsid w:val="006953A2"/>
    <w:rsid w:val="006953C6"/>
    <w:rsid w:val="006954E5"/>
    <w:rsid w:val="006955CB"/>
    <w:rsid w:val="00695692"/>
    <w:rsid w:val="00695985"/>
    <w:rsid w:val="006959A0"/>
    <w:rsid w:val="006959EF"/>
    <w:rsid w:val="00695A72"/>
    <w:rsid w:val="00695AEA"/>
    <w:rsid w:val="00695E11"/>
    <w:rsid w:val="00695F31"/>
    <w:rsid w:val="00695FB0"/>
    <w:rsid w:val="006962A1"/>
    <w:rsid w:val="00696387"/>
    <w:rsid w:val="006963E8"/>
    <w:rsid w:val="00696483"/>
    <w:rsid w:val="0069653D"/>
    <w:rsid w:val="006965BF"/>
    <w:rsid w:val="00696E14"/>
    <w:rsid w:val="00696F8E"/>
    <w:rsid w:val="00696FDD"/>
    <w:rsid w:val="006970F3"/>
    <w:rsid w:val="0069725E"/>
    <w:rsid w:val="00697280"/>
    <w:rsid w:val="006972AE"/>
    <w:rsid w:val="0069742E"/>
    <w:rsid w:val="00697489"/>
    <w:rsid w:val="00697544"/>
    <w:rsid w:val="006975AF"/>
    <w:rsid w:val="00697600"/>
    <w:rsid w:val="00697642"/>
    <w:rsid w:val="0069774C"/>
    <w:rsid w:val="006977C0"/>
    <w:rsid w:val="006977E3"/>
    <w:rsid w:val="00697851"/>
    <w:rsid w:val="00697944"/>
    <w:rsid w:val="00697AF2"/>
    <w:rsid w:val="00697B5B"/>
    <w:rsid w:val="00697C88"/>
    <w:rsid w:val="00697C95"/>
    <w:rsid w:val="00697CAB"/>
    <w:rsid w:val="00697CDA"/>
    <w:rsid w:val="00697FB3"/>
    <w:rsid w:val="006A014A"/>
    <w:rsid w:val="006A089E"/>
    <w:rsid w:val="006A09A9"/>
    <w:rsid w:val="006A0A69"/>
    <w:rsid w:val="006A0ADB"/>
    <w:rsid w:val="006A0B43"/>
    <w:rsid w:val="006A0B7C"/>
    <w:rsid w:val="006A0D90"/>
    <w:rsid w:val="006A0DE8"/>
    <w:rsid w:val="006A0E6C"/>
    <w:rsid w:val="006A0FE9"/>
    <w:rsid w:val="006A1084"/>
    <w:rsid w:val="006A1299"/>
    <w:rsid w:val="006A148F"/>
    <w:rsid w:val="006A1CA5"/>
    <w:rsid w:val="006A1DEF"/>
    <w:rsid w:val="006A1EBE"/>
    <w:rsid w:val="006A1F10"/>
    <w:rsid w:val="006A1F9E"/>
    <w:rsid w:val="006A21A1"/>
    <w:rsid w:val="006A2313"/>
    <w:rsid w:val="006A234A"/>
    <w:rsid w:val="006A267A"/>
    <w:rsid w:val="006A285E"/>
    <w:rsid w:val="006A2922"/>
    <w:rsid w:val="006A2D96"/>
    <w:rsid w:val="006A2FD2"/>
    <w:rsid w:val="006A309A"/>
    <w:rsid w:val="006A30BB"/>
    <w:rsid w:val="006A3321"/>
    <w:rsid w:val="006A3545"/>
    <w:rsid w:val="006A36C9"/>
    <w:rsid w:val="006A39A2"/>
    <w:rsid w:val="006A3A03"/>
    <w:rsid w:val="006A3D3D"/>
    <w:rsid w:val="006A3FB5"/>
    <w:rsid w:val="006A4011"/>
    <w:rsid w:val="006A410E"/>
    <w:rsid w:val="006A412B"/>
    <w:rsid w:val="006A417B"/>
    <w:rsid w:val="006A424B"/>
    <w:rsid w:val="006A437A"/>
    <w:rsid w:val="006A457D"/>
    <w:rsid w:val="006A48CF"/>
    <w:rsid w:val="006A49CD"/>
    <w:rsid w:val="006A4AA3"/>
    <w:rsid w:val="006A4AEF"/>
    <w:rsid w:val="006A4E4E"/>
    <w:rsid w:val="006A4F53"/>
    <w:rsid w:val="006A4F80"/>
    <w:rsid w:val="006A4FD5"/>
    <w:rsid w:val="006A501D"/>
    <w:rsid w:val="006A512E"/>
    <w:rsid w:val="006A582D"/>
    <w:rsid w:val="006A589E"/>
    <w:rsid w:val="006A5C2A"/>
    <w:rsid w:val="006A5C37"/>
    <w:rsid w:val="006A5CAD"/>
    <w:rsid w:val="006A5D7D"/>
    <w:rsid w:val="006A5DC4"/>
    <w:rsid w:val="006A5DCB"/>
    <w:rsid w:val="006A5DF8"/>
    <w:rsid w:val="006A5EFC"/>
    <w:rsid w:val="006A5F03"/>
    <w:rsid w:val="006A5F43"/>
    <w:rsid w:val="006A5F8C"/>
    <w:rsid w:val="006A602C"/>
    <w:rsid w:val="006A6228"/>
    <w:rsid w:val="006A627C"/>
    <w:rsid w:val="006A63FD"/>
    <w:rsid w:val="006A6550"/>
    <w:rsid w:val="006A665C"/>
    <w:rsid w:val="006A6822"/>
    <w:rsid w:val="006A69F6"/>
    <w:rsid w:val="006A6A16"/>
    <w:rsid w:val="006A6A44"/>
    <w:rsid w:val="006A6A89"/>
    <w:rsid w:val="006A6A94"/>
    <w:rsid w:val="006A6B49"/>
    <w:rsid w:val="006A6B64"/>
    <w:rsid w:val="006A6BBC"/>
    <w:rsid w:val="006A6C2A"/>
    <w:rsid w:val="006A6DA9"/>
    <w:rsid w:val="006A6DB3"/>
    <w:rsid w:val="006A6F98"/>
    <w:rsid w:val="006A702F"/>
    <w:rsid w:val="006A7119"/>
    <w:rsid w:val="006A72C1"/>
    <w:rsid w:val="006A7556"/>
    <w:rsid w:val="006A7679"/>
    <w:rsid w:val="006A7987"/>
    <w:rsid w:val="006A7AB0"/>
    <w:rsid w:val="006A7DBD"/>
    <w:rsid w:val="006A7E3F"/>
    <w:rsid w:val="006A7EAB"/>
    <w:rsid w:val="006A7EE6"/>
    <w:rsid w:val="006B0021"/>
    <w:rsid w:val="006B01F3"/>
    <w:rsid w:val="006B028C"/>
    <w:rsid w:val="006B02CC"/>
    <w:rsid w:val="006B0402"/>
    <w:rsid w:val="006B08DB"/>
    <w:rsid w:val="006B094B"/>
    <w:rsid w:val="006B09E2"/>
    <w:rsid w:val="006B0B93"/>
    <w:rsid w:val="006B0CCB"/>
    <w:rsid w:val="006B1050"/>
    <w:rsid w:val="006B11AA"/>
    <w:rsid w:val="006B1251"/>
    <w:rsid w:val="006B1328"/>
    <w:rsid w:val="006B1334"/>
    <w:rsid w:val="006B13A9"/>
    <w:rsid w:val="006B14C3"/>
    <w:rsid w:val="006B15DA"/>
    <w:rsid w:val="006B16FF"/>
    <w:rsid w:val="006B184F"/>
    <w:rsid w:val="006B19D8"/>
    <w:rsid w:val="006B1B1A"/>
    <w:rsid w:val="006B1C47"/>
    <w:rsid w:val="006B1CA4"/>
    <w:rsid w:val="006B1EB1"/>
    <w:rsid w:val="006B2314"/>
    <w:rsid w:val="006B2449"/>
    <w:rsid w:val="006B292A"/>
    <w:rsid w:val="006B2D1D"/>
    <w:rsid w:val="006B2D69"/>
    <w:rsid w:val="006B30B7"/>
    <w:rsid w:val="006B31B9"/>
    <w:rsid w:val="006B3427"/>
    <w:rsid w:val="006B36D0"/>
    <w:rsid w:val="006B3718"/>
    <w:rsid w:val="006B37C5"/>
    <w:rsid w:val="006B3821"/>
    <w:rsid w:val="006B3949"/>
    <w:rsid w:val="006B3B1D"/>
    <w:rsid w:val="006B3C5F"/>
    <w:rsid w:val="006B3D38"/>
    <w:rsid w:val="006B3F6A"/>
    <w:rsid w:val="006B40FA"/>
    <w:rsid w:val="006B41B9"/>
    <w:rsid w:val="006B4727"/>
    <w:rsid w:val="006B4755"/>
    <w:rsid w:val="006B4A00"/>
    <w:rsid w:val="006B4B62"/>
    <w:rsid w:val="006B4BBF"/>
    <w:rsid w:val="006B4CB5"/>
    <w:rsid w:val="006B4FB4"/>
    <w:rsid w:val="006B51EB"/>
    <w:rsid w:val="006B5511"/>
    <w:rsid w:val="006B56B5"/>
    <w:rsid w:val="006B5D44"/>
    <w:rsid w:val="006B5F0B"/>
    <w:rsid w:val="006B5FED"/>
    <w:rsid w:val="006B5FF2"/>
    <w:rsid w:val="006B6119"/>
    <w:rsid w:val="006B61E5"/>
    <w:rsid w:val="006B6313"/>
    <w:rsid w:val="006B68F9"/>
    <w:rsid w:val="006B6AB3"/>
    <w:rsid w:val="006B6B79"/>
    <w:rsid w:val="006B6D52"/>
    <w:rsid w:val="006B6E34"/>
    <w:rsid w:val="006B736C"/>
    <w:rsid w:val="006B7390"/>
    <w:rsid w:val="006B785C"/>
    <w:rsid w:val="006B79B3"/>
    <w:rsid w:val="006B79CE"/>
    <w:rsid w:val="006B7A36"/>
    <w:rsid w:val="006B7AEC"/>
    <w:rsid w:val="006B7CB3"/>
    <w:rsid w:val="006B7CFA"/>
    <w:rsid w:val="006C03C6"/>
    <w:rsid w:val="006C04D9"/>
    <w:rsid w:val="006C04DC"/>
    <w:rsid w:val="006C09FF"/>
    <w:rsid w:val="006C0A71"/>
    <w:rsid w:val="006C0DE0"/>
    <w:rsid w:val="006C0E6C"/>
    <w:rsid w:val="006C0F8C"/>
    <w:rsid w:val="006C11A8"/>
    <w:rsid w:val="006C133D"/>
    <w:rsid w:val="006C16BD"/>
    <w:rsid w:val="006C1B58"/>
    <w:rsid w:val="006C1CB1"/>
    <w:rsid w:val="006C1F54"/>
    <w:rsid w:val="006C266F"/>
    <w:rsid w:val="006C26BF"/>
    <w:rsid w:val="006C2723"/>
    <w:rsid w:val="006C28C4"/>
    <w:rsid w:val="006C28D0"/>
    <w:rsid w:val="006C29F2"/>
    <w:rsid w:val="006C2B44"/>
    <w:rsid w:val="006C2CBB"/>
    <w:rsid w:val="006C2D24"/>
    <w:rsid w:val="006C2DA2"/>
    <w:rsid w:val="006C3003"/>
    <w:rsid w:val="006C3246"/>
    <w:rsid w:val="006C328E"/>
    <w:rsid w:val="006C330B"/>
    <w:rsid w:val="006C3411"/>
    <w:rsid w:val="006C35C2"/>
    <w:rsid w:val="006C3638"/>
    <w:rsid w:val="006C39C7"/>
    <w:rsid w:val="006C3AEB"/>
    <w:rsid w:val="006C3B6D"/>
    <w:rsid w:val="006C3BEA"/>
    <w:rsid w:val="006C3C21"/>
    <w:rsid w:val="006C3D6C"/>
    <w:rsid w:val="006C3FCE"/>
    <w:rsid w:val="006C3FE2"/>
    <w:rsid w:val="006C40A6"/>
    <w:rsid w:val="006C40C5"/>
    <w:rsid w:val="006C414B"/>
    <w:rsid w:val="006C4462"/>
    <w:rsid w:val="006C474C"/>
    <w:rsid w:val="006C4A64"/>
    <w:rsid w:val="006C4A8C"/>
    <w:rsid w:val="006C4B75"/>
    <w:rsid w:val="006C4B86"/>
    <w:rsid w:val="006C4BC8"/>
    <w:rsid w:val="006C506F"/>
    <w:rsid w:val="006C5319"/>
    <w:rsid w:val="006C53E3"/>
    <w:rsid w:val="006C5608"/>
    <w:rsid w:val="006C56BD"/>
    <w:rsid w:val="006C56F7"/>
    <w:rsid w:val="006C57C5"/>
    <w:rsid w:val="006C5843"/>
    <w:rsid w:val="006C5A01"/>
    <w:rsid w:val="006C5E81"/>
    <w:rsid w:val="006C5E8C"/>
    <w:rsid w:val="006C60CE"/>
    <w:rsid w:val="006C6123"/>
    <w:rsid w:val="006C6229"/>
    <w:rsid w:val="006C628E"/>
    <w:rsid w:val="006C6302"/>
    <w:rsid w:val="006C6309"/>
    <w:rsid w:val="006C66A1"/>
    <w:rsid w:val="006C6702"/>
    <w:rsid w:val="006C68AD"/>
    <w:rsid w:val="006C68F2"/>
    <w:rsid w:val="006C6CE5"/>
    <w:rsid w:val="006C6F9A"/>
    <w:rsid w:val="006C6FCD"/>
    <w:rsid w:val="006C7041"/>
    <w:rsid w:val="006C7045"/>
    <w:rsid w:val="006C73D1"/>
    <w:rsid w:val="006C74DC"/>
    <w:rsid w:val="006C7542"/>
    <w:rsid w:val="006C7609"/>
    <w:rsid w:val="006C768A"/>
    <w:rsid w:val="006C772E"/>
    <w:rsid w:val="006C78CB"/>
    <w:rsid w:val="006C7A58"/>
    <w:rsid w:val="006C7B9A"/>
    <w:rsid w:val="006C7E43"/>
    <w:rsid w:val="006C7E45"/>
    <w:rsid w:val="006C7F79"/>
    <w:rsid w:val="006D0143"/>
    <w:rsid w:val="006D02D2"/>
    <w:rsid w:val="006D03F0"/>
    <w:rsid w:val="006D040A"/>
    <w:rsid w:val="006D09BB"/>
    <w:rsid w:val="006D0C63"/>
    <w:rsid w:val="006D0D3C"/>
    <w:rsid w:val="006D0D6F"/>
    <w:rsid w:val="006D0FB4"/>
    <w:rsid w:val="006D1007"/>
    <w:rsid w:val="006D1058"/>
    <w:rsid w:val="006D113A"/>
    <w:rsid w:val="006D167D"/>
    <w:rsid w:val="006D169D"/>
    <w:rsid w:val="006D17CD"/>
    <w:rsid w:val="006D1957"/>
    <w:rsid w:val="006D1B29"/>
    <w:rsid w:val="006D1BC2"/>
    <w:rsid w:val="006D1C0D"/>
    <w:rsid w:val="006D1C27"/>
    <w:rsid w:val="006D1C29"/>
    <w:rsid w:val="006D1C9B"/>
    <w:rsid w:val="006D1D14"/>
    <w:rsid w:val="006D1DFF"/>
    <w:rsid w:val="006D1E9E"/>
    <w:rsid w:val="006D1EDA"/>
    <w:rsid w:val="006D2139"/>
    <w:rsid w:val="006D21C2"/>
    <w:rsid w:val="006D23D2"/>
    <w:rsid w:val="006D243D"/>
    <w:rsid w:val="006D2626"/>
    <w:rsid w:val="006D2729"/>
    <w:rsid w:val="006D28AA"/>
    <w:rsid w:val="006D28C7"/>
    <w:rsid w:val="006D2A65"/>
    <w:rsid w:val="006D2BFB"/>
    <w:rsid w:val="006D2C2A"/>
    <w:rsid w:val="006D2D4C"/>
    <w:rsid w:val="006D31F7"/>
    <w:rsid w:val="006D32B5"/>
    <w:rsid w:val="006D33CB"/>
    <w:rsid w:val="006D36CC"/>
    <w:rsid w:val="006D37BB"/>
    <w:rsid w:val="006D3893"/>
    <w:rsid w:val="006D394D"/>
    <w:rsid w:val="006D3A9E"/>
    <w:rsid w:val="006D3B5D"/>
    <w:rsid w:val="006D3CF6"/>
    <w:rsid w:val="006D3D00"/>
    <w:rsid w:val="006D3E02"/>
    <w:rsid w:val="006D3EC8"/>
    <w:rsid w:val="006D3F20"/>
    <w:rsid w:val="006D4000"/>
    <w:rsid w:val="006D4141"/>
    <w:rsid w:val="006D4297"/>
    <w:rsid w:val="006D432B"/>
    <w:rsid w:val="006D4341"/>
    <w:rsid w:val="006D4550"/>
    <w:rsid w:val="006D46EF"/>
    <w:rsid w:val="006D47F1"/>
    <w:rsid w:val="006D483B"/>
    <w:rsid w:val="006D4983"/>
    <w:rsid w:val="006D4995"/>
    <w:rsid w:val="006D49BB"/>
    <w:rsid w:val="006D4AB5"/>
    <w:rsid w:val="006D4AF8"/>
    <w:rsid w:val="006D4B14"/>
    <w:rsid w:val="006D4C5B"/>
    <w:rsid w:val="006D4DAA"/>
    <w:rsid w:val="006D4DD0"/>
    <w:rsid w:val="006D4E64"/>
    <w:rsid w:val="006D4FA7"/>
    <w:rsid w:val="006D503A"/>
    <w:rsid w:val="006D50BC"/>
    <w:rsid w:val="006D50C2"/>
    <w:rsid w:val="006D51B6"/>
    <w:rsid w:val="006D5296"/>
    <w:rsid w:val="006D5360"/>
    <w:rsid w:val="006D53CF"/>
    <w:rsid w:val="006D5678"/>
    <w:rsid w:val="006D56DA"/>
    <w:rsid w:val="006D57EE"/>
    <w:rsid w:val="006D583D"/>
    <w:rsid w:val="006D5B96"/>
    <w:rsid w:val="006D5BDF"/>
    <w:rsid w:val="006D5C44"/>
    <w:rsid w:val="006D5DEC"/>
    <w:rsid w:val="006D5E0E"/>
    <w:rsid w:val="006D60EB"/>
    <w:rsid w:val="006D648B"/>
    <w:rsid w:val="006D65A5"/>
    <w:rsid w:val="006D66E7"/>
    <w:rsid w:val="006D6807"/>
    <w:rsid w:val="006D689E"/>
    <w:rsid w:val="006D68D2"/>
    <w:rsid w:val="006D68E6"/>
    <w:rsid w:val="006D6925"/>
    <w:rsid w:val="006D6A53"/>
    <w:rsid w:val="006D6EF9"/>
    <w:rsid w:val="006D7263"/>
    <w:rsid w:val="006D76A7"/>
    <w:rsid w:val="006D784F"/>
    <w:rsid w:val="006D79F9"/>
    <w:rsid w:val="006D7B11"/>
    <w:rsid w:val="006D7D24"/>
    <w:rsid w:val="006D7DC3"/>
    <w:rsid w:val="006D7E18"/>
    <w:rsid w:val="006E0004"/>
    <w:rsid w:val="006E0051"/>
    <w:rsid w:val="006E00A8"/>
    <w:rsid w:val="006E01FA"/>
    <w:rsid w:val="006E0386"/>
    <w:rsid w:val="006E040C"/>
    <w:rsid w:val="006E0468"/>
    <w:rsid w:val="006E04FC"/>
    <w:rsid w:val="006E06AC"/>
    <w:rsid w:val="006E07B2"/>
    <w:rsid w:val="006E0A29"/>
    <w:rsid w:val="006E0B0A"/>
    <w:rsid w:val="006E0BDC"/>
    <w:rsid w:val="006E0CA8"/>
    <w:rsid w:val="006E0E73"/>
    <w:rsid w:val="006E0EC6"/>
    <w:rsid w:val="006E100D"/>
    <w:rsid w:val="006E11CE"/>
    <w:rsid w:val="006E120E"/>
    <w:rsid w:val="006E1335"/>
    <w:rsid w:val="006E138D"/>
    <w:rsid w:val="006E15BA"/>
    <w:rsid w:val="006E1644"/>
    <w:rsid w:val="006E1934"/>
    <w:rsid w:val="006E1B5D"/>
    <w:rsid w:val="006E1C6E"/>
    <w:rsid w:val="006E1E18"/>
    <w:rsid w:val="006E203B"/>
    <w:rsid w:val="006E204D"/>
    <w:rsid w:val="006E21C2"/>
    <w:rsid w:val="006E224F"/>
    <w:rsid w:val="006E26E8"/>
    <w:rsid w:val="006E28A1"/>
    <w:rsid w:val="006E28C9"/>
    <w:rsid w:val="006E2984"/>
    <w:rsid w:val="006E2A04"/>
    <w:rsid w:val="006E2BB6"/>
    <w:rsid w:val="006E2BFE"/>
    <w:rsid w:val="006E311F"/>
    <w:rsid w:val="006E3198"/>
    <w:rsid w:val="006E3243"/>
    <w:rsid w:val="006E339A"/>
    <w:rsid w:val="006E3415"/>
    <w:rsid w:val="006E345B"/>
    <w:rsid w:val="006E350D"/>
    <w:rsid w:val="006E35C2"/>
    <w:rsid w:val="006E36D3"/>
    <w:rsid w:val="006E370E"/>
    <w:rsid w:val="006E3890"/>
    <w:rsid w:val="006E394D"/>
    <w:rsid w:val="006E3954"/>
    <w:rsid w:val="006E39B8"/>
    <w:rsid w:val="006E3FBB"/>
    <w:rsid w:val="006E4033"/>
    <w:rsid w:val="006E408F"/>
    <w:rsid w:val="006E41E9"/>
    <w:rsid w:val="006E43CC"/>
    <w:rsid w:val="006E43D9"/>
    <w:rsid w:val="006E4439"/>
    <w:rsid w:val="006E46A8"/>
    <w:rsid w:val="006E46EA"/>
    <w:rsid w:val="006E47C1"/>
    <w:rsid w:val="006E47F1"/>
    <w:rsid w:val="006E4802"/>
    <w:rsid w:val="006E48FD"/>
    <w:rsid w:val="006E494C"/>
    <w:rsid w:val="006E4A22"/>
    <w:rsid w:val="006E4B5F"/>
    <w:rsid w:val="006E4DA9"/>
    <w:rsid w:val="006E4EA4"/>
    <w:rsid w:val="006E4EE2"/>
    <w:rsid w:val="006E510C"/>
    <w:rsid w:val="006E5297"/>
    <w:rsid w:val="006E5597"/>
    <w:rsid w:val="006E5755"/>
    <w:rsid w:val="006E58CA"/>
    <w:rsid w:val="006E59AF"/>
    <w:rsid w:val="006E59B6"/>
    <w:rsid w:val="006E5A53"/>
    <w:rsid w:val="006E5B18"/>
    <w:rsid w:val="006E5B6F"/>
    <w:rsid w:val="006E5E21"/>
    <w:rsid w:val="006E6006"/>
    <w:rsid w:val="006E625A"/>
    <w:rsid w:val="006E64B8"/>
    <w:rsid w:val="006E64D1"/>
    <w:rsid w:val="006E6563"/>
    <w:rsid w:val="006E65B5"/>
    <w:rsid w:val="006E65DD"/>
    <w:rsid w:val="006E67A8"/>
    <w:rsid w:val="006E69C7"/>
    <w:rsid w:val="006E6A68"/>
    <w:rsid w:val="006E6E9D"/>
    <w:rsid w:val="006E70A3"/>
    <w:rsid w:val="006E73A9"/>
    <w:rsid w:val="006E7440"/>
    <w:rsid w:val="006E749E"/>
    <w:rsid w:val="006E753F"/>
    <w:rsid w:val="006E76A5"/>
    <w:rsid w:val="006E794E"/>
    <w:rsid w:val="006E7C10"/>
    <w:rsid w:val="006E7C97"/>
    <w:rsid w:val="006E7F87"/>
    <w:rsid w:val="006F00DB"/>
    <w:rsid w:val="006F014F"/>
    <w:rsid w:val="006F0189"/>
    <w:rsid w:val="006F01CB"/>
    <w:rsid w:val="006F0222"/>
    <w:rsid w:val="006F0265"/>
    <w:rsid w:val="006F0675"/>
    <w:rsid w:val="006F067C"/>
    <w:rsid w:val="006F06C2"/>
    <w:rsid w:val="006F074F"/>
    <w:rsid w:val="006F07B1"/>
    <w:rsid w:val="006F0904"/>
    <w:rsid w:val="006F09BD"/>
    <w:rsid w:val="006F0C0E"/>
    <w:rsid w:val="006F0EF1"/>
    <w:rsid w:val="006F0EFF"/>
    <w:rsid w:val="006F0F41"/>
    <w:rsid w:val="006F1437"/>
    <w:rsid w:val="006F14C9"/>
    <w:rsid w:val="006F14D3"/>
    <w:rsid w:val="006F1642"/>
    <w:rsid w:val="006F16B0"/>
    <w:rsid w:val="006F1A44"/>
    <w:rsid w:val="006F1AE8"/>
    <w:rsid w:val="006F1B1D"/>
    <w:rsid w:val="006F1CD0"/>
    <w:rsid w:val="006F1E92"/>
    <w:rsid w:val="006F1FD3"/>
    <w:rsid w:val="006F1FDB"/>
    <w:rsid w:val="006F2098"/>
    <w:rsid w:val="006F218D"/>
    <w:rsid w:val="006F2194"/>
    <w:rsid w:val="006F231D"/>
    <w:rsid w:val="006F2355"/>
    <w:rsid w:val="006F2438"/>
    <w:rsid w:val="006F24D2"/>
    <w:rsid w:val="006F2776"/>
    <w:rsid w:val="006F285E"/>
    <w:rsid w:val="006F28D7"/>
    <w:rsid w:val="006F2B4E"/>
    <w:rsid w:val="006F2EA8"/>
    <w:rsid w:val="006F3059"/>
    <w:rsid w:val="006F312B"/>
    <w:rsid w:val="006F320F"/>
    <w:rsid w:val="006F3392"/>
    <w:rsid w:val="006F3406"/>
    <w:rsid w:val="006F34EC"/>
    <w:rsid w:val="006F35B7"/>
    <w:rsid w:val="006F3652"/>
    <w:rsid w:val="006F3A03"/>
    <w:rsid w:val="006F3AC2"/>
    <w:rsid w:val="006F3B21"/>
    <w:rsid w:val="006F3BCC"/>
    <w:rsid w:val="006F3C83"/>
    <w:rsid w:val="006F3D41"/>
    <w:rsid w:val="006F3D7B"/>
    <w:rsid w:val="006F3E11"/>
    <w:rsid w:val="006F3E8A"/>
    <w:rsid w:val="006F3F47"/>
    <w:rsid w:val="006F416D"/>
    <w:rsid w:val="006F45B1"/>
    <w:rsid w:val="006F4685"/>
    <w:rsid w:val="006F48B7"/>
    <w:rsid w:val="006F497E"/>
    <w:rsid w:val="006F4A4E"/>
    <w:rsid w:val="006F4A6A"/>
    <w:rsid w:val="006F4AB9"/>
    <w:rsid w:val="006F4BD0"/>
    <w:rsid w:val="006F52F4"/>
    <w:rsid w:val="006F5523"/>
    <w:rsid w:val="006F5554"/>
    <w:rsid w:val="006F560B"/>
    <w:rsid w:val="006F5694"/>
    <w:rsid w:val="006F57E9"/>
    <w:rsid w:val="006F5AB5"/>
    <w:rsid w:val="006F5BA4"/>
    <w:rsid w:val="006F5EFF"/>
    <w:rsid w:val="006F5F65"/>
    <w:rsid w:val="006F6387"/>
    <w:rsid w:val="006F63D3"/>
    <w:rsid w:val="006F6420"/>
    <w:rsid w:val="006F64D9"/>
    <w:rsid w:val="006F654E"/>
    <w:rsid w:val="006F6633"/>
    <w:rsid w:val="006F6A4A"/>
    <w:rsid w:val="006F6A82"/>
    <w:rsid w:val="006F6B96"/>
    <w:rsid w:val="006F6DFD"/>
    <w:rsid w:val="006F6EEC"/>
    <w:rsid w:val="006F6F74"/>
    <w:rsid w:val="006F6FA7"/>
    <w:rsid w:val="006F6FDD"/>
    <w:rsid w:val="006F70ED"/>
    <w:rsid w:val="006F7154"/>
    <w:rsid w:val="006F720A"/>
    <w:rsid w:val="006F73AD"/>
    <w:rsid w:val="006F76FE"/>
    <w:rsid w:val="006F779B"/>
    <w:rsid w:val="006F7AB5"/>
    <w:rsid w:val="006F7B67"/>
    <w:rsid w:val="007000A3"/>
    <w:rsid w:val="007001F0"/>
    <w:rsid w:val="0070025A"/>
    <w:rsid w:val="0070039B"/>
    <w:rsid w:val="007005FD"/>
    <w:rsid w:val="00700724"/>
    <w:rsid w:val="007007E2"/>
    <w:rsid w:val="0070080B"/>
    <w:rsid w:val="007008B6"/>
    <w:rsid w:val="00700965"/>
    <w:rsid w:val="007009A5"/>
    <w:rsid w:val="00700A02"/>
    <w:rsid w:val="00700CB0"/>
    <w:rsid w:val="00700D21"/>
    <w:rsid w:val="00700ED8"/>
    <w:rsid w:val="00700F5D"/>
    <w:rsid w:val="00700FEB"/>
    <w:rsid w:val="0070106E"/>
    <w:rsid w:val="00701140"/>
    <w:rsid w:val="007014D3"/>
    <w:rsid w:val="007015A1"/>
    <w:rsid w:val="00701C2C"/>
    <w:rsid w:val="00701C47"/>
    <w:rsid w:val="00701E44"/>
    <w:rsid w:val="0070210A"/>
    <w:rsid w:val="007021B6"/>
    <w:rsid w:val="007023BE"/>
    <w:rsid w:val="007023F3"/>
    <w:rsid w:val="007026A3"/>
    <w:rsid w:val="00702735"/>
    <w:rsid w:val="00702863"/>
    <w:rsid w:val="00702994"/>
    <w:rsid w:val="007029B7"/>
    <w:rsid w:val="007029C4"/>
    <w:rsid w:val="007029E0"/>
    <w:rsid w:val="00702BFF"/>
    <w:rsid w:val="00703072"/>
    <w:rsid w:val="00703479"/>
    <w:rsid w:val="007036EF"/>
    <w:rsid w:val="0070376E"/>
    <w:rsid w:val="007038CF"/>
    <w:rsid w:val="0070398C"/>
    <w:rsid w:val="00703B70"/>
    <w:rsid w:val="00703D59"/>
    <w:rsid w:val="00703E97"/>
    <w:rsid w:val="00703F94"/>
    <w:rsid w:val="007042D5"/>
    <w:rsid w:val="007045F0"/>
    <w:rsid w:val="007046F6"/>
    <w:rsid w:val="007047C3"/>
    <w:rsid w:val="00704815"/>
    <w:rsid w:val="0070483D"/>
    <w:rsid w:val="00705425"/>
    <w:rsid w:val="0070560D"/>
    <w:rsid w:val="00705686"/>
    <w:rsid w:val="0070583A"/>
    <w:rsid w:val="0070584D"/>
    <w:rsid w:val="0070594F"/>
    <w:rsid w:val="00705964"/>
    <w:rsid w:val="007059C1"/>
    <w:rsid w:val="00705A4A"/>
    <w:rsid w:val="00705C56"/>
    <w:rsid w:val="00705F99"/>
    <w:rsid w:val="0070600B"/>
    <w:rsid w:val="007061C5"/>
    <w:rsid w:val="00706222"/>
    <w:rsid w:val="00706240"/>
    <w:rsid w:val="00706294"/>
    <w:rsid w:val="0070629A"/>
    <w:rsid w:val="007064A5"/>
    <w:rsid w:val="007064F2"/>
    <w:rsid w:val="007064F4"/>
    <w:rsid w:val="0070679A"/>
    <w:rsid w:val="007067F1"/>
    <w:rsid w:val="00706882"/>
    <w:rsid w:val="007068B0"/>
    <w:rsid w:val="007068D3"/>
    <w:rsid w:val="00706955"/>
    <w:rsid w:val="007069A2"/>
    <w:rsid w:val="00706BD4"/>
    <w:rsid w:val="00706C20"/>
    <w:rsid w:val="00706D08"/>
    <w:rsid w:val="00706D4B"/>
    <w:rsid w:val="00706D6A"/>
    <w:rsid w:val="0070728F"/>
    <w:rsid w:val="007073B3"/>
    <w:rsid w:val="0070759F"/>
    <w:rsid w:val="0070765F"/>
    <w:rsid w:val="00707AA6"/>
    <w:rsid w:val="00707C6F"/>
    <w:rsid w:val="00707D93"/>
    <w:rsid w:val="00707EFA"/>
    <w:rsid w:val="00707F3E"/>
    <w:rsid w:val="00710049"/>
    <w:rsid w:val="007101F8"/>
    <w:rsid w:val="0071057F"/>
    <w:rsid w:val="0071069D"/>
    <w:rsid w:val="007107A9"/>
    <w:rsid w:val="0071098D"/>
    <w:rsid w:val="00710993"/>
    <w:rsid w:val="00710A0C"/>
    <w:rsid w:val="00710A8B"/>
    <w:rsid w:val="00710D45"/>
    <w:rsid w:val="00710FFB"/>
    <w:rsid w:val="0071116B"/>
    <w:rsid w:val="00711184"/>
    <w:rsid w:val="00711216"/>
    <w:rsid w:val="0071121F"/>
    <w:rsid w:val="00711289"/>
    <w:rsid w:val="00711454"/>
    <w:rsid w:val="007114D6"/>
    <w:rsid w:val="0071175B"/>
    <w:rsid w:val="00711790"/>
    <w:rsid w:val="007118DD"/>
    <w:rsid w:val="00711A15"/>
    <w:rsid w:val="00711A8D"/>
    <w:rsid w:val="00711A94"/>
    <w:rsid w:val="00711C61"/>
    <w:rsid w:val="00711C76"/>
    <w:rsid w:val="00711D20"/>
    <w:rsid w:val="00711D52"/>
    <w:rsid w:val="00712109"/>
    <w:rsid w:val="007122F6"/>
    <w:rsid w:val="00712424"/>
    <w:rsid w:val="00712682"/>
    <w:rsid w:val="00712A8A"/>
    <w:rsid w:val="00712F60"/>
    <w:rsid w:val="00712F7A"/>
    <w:rsid w:val="007130B3"/>
    <w:rsid w:val="00713115"/>
    <w:rsid w:val="00713116"/>
    <w:rsid w:val="007133BC"/>
    <w:rsid w:val="0071343B"/>
    <w:rsid w:val="00713695"/>
    <w:rsid w:val="007136D5"/>
    <w:rsid w:val="0071381F"/>
    <w:rsid w:val="007138FC"/>
    <w:rsid w:val="007139E3"/>
    <w:rsid w:val="00713E13"/>
    <w:rsid w:val="00713E66"/>
    <w:rsid w:val="00713EF3"/>
    <w:rsid w:val="00713F6D"/>
    <w:rsid w:val="00713F80"/>
    <w:rsid w:val="00714128"/>
    <w:rsid w:val="00714234"/>
    <w:rsid w:val="00714412"/>
    <w:rsid w:val="007144FA"/>
    <w:rsid w:val="007149B7"/>
    <w:rsid w:val="00714A07"/>
    <w:rsid w:val="00714AE2"/>
    <w:rsid w:val="00714B05"/>
    <w:rsid w:val="00714CC2"/>
    <w:rsid w:val="00714CCD"/>
    <w:rsid w:val="00714D2A"/>
    <w:rsid w:val="00714D85"/>
    <w:rsid w:val="00714E45"/>
    <w:rsid w:val="00715240"/>
    <w:rsid w:val="00715303"/>
    <w:rsid w:val="00715339"/>
    <w:rsid w:val="0071547F"/>
    <w:rsid w:val="00715596"/>
    <w:rsid w:val="007156E8"/>
    <w:rsid w:val="00715805"/>
    <w:rsid w:val="00715E78"/>
    <w:rsid w:val="00715EE5"/>
    <w:rsid w:val="007160F7"/>
    <w:rsid w:val="0071646C"/>
    <w:rsid w:val="0071675A"/>
    <w:rsid w:val="007168EB"/>
    <w:rsid w:val="00716A15"/>
    <w:rsid w:val="00716DDD"/>
    <w:rsid w:val="00716EE9"/>
    <w:rsid w:val="00717027"/>
    <w:rsid w:val="007171C3"/>
    <w:rsid w:val="007171D9"/>
    <w:rsid w:val="00717319"/>
    <w:rsid w:val="007174F6"/>
    <w:rsid w:val="00717594"/>
    <w:rsid w:val="007176A1"/>
    <w:rsid w:val="007176DF"/>
    <w:rsid w:val="0071770B"/>
    <w:rsid w:val="007177E1"/>
    <w:rsid w:val="00717C41"/>
    <w:rsid w:val="00717C67"/>
    <w:rsid w:val="00717CDD"/>
    <w:rsid w:val="00717CF1"/>
    <w:rsid w:val="00717D24"/>
    <w:rsid w:val="00717D6A"/>
    <w:rsid w:val="00717E26"/>
    <w:rsid w:val="00720076"/>
    <w:rsid w:val="00720355"/>
    <w:rsid w:val="007203CF"/>
    <w:rsid w:val="007205DB"/>
    <w:rsid w:val="007205E5"/>
    <w:rsid w:val="0072064B"/>
    <w:rsid w:val="0072066D"/>
    <w:rsid w:val="00720737"/>
    <w:rsid w:val="0072080A"/>
    <w:rsid w:val="007208D1"/>
    <w:rsid w:val="00720923"/>
    <w:rsid w:val="00720961"/>
    <w:rsid w:val="00720BFB"/>
    <w:rsid w:val="00720D17"/>
    <w:rsid w:val="00720D3D"/>
    <w:rsid w:val="00720F64"/>
    <w:rsid w:val="00721152"/>
    <w:rsid w:val="007211D6"/>
    <w:rsid w:val="007212BD"/>
    <w:rsid w:val="0072143A"/>
    <w:rsid w:val="00721671"/>
    <w:rsid w:val="0072169B"/>
    <w:rsid w:val="00721768"/>
    <w:rsid w:val="007218A5"/>
    <w:rsid w:val="0072197F"/>
    <w:rsid w:val="007219FD"/>
    <w:rsid w:val="00721A48"/>
    <w:rsid w:val="00721AB8"/>
    <w:rsid w:val="00721B0F"/>
    <w:rsid w:val="00721BE2"/>
    <w:rsid w:val="00721C70"/>
    <w:rsid w:val="00721C99"/>
    <w:rsid w:val="00721D07"/>
    <w:rsid w:val="00721FC4"/>
    <w:rsid w:val="00721FD5"/>
    <w:rsid w:val="00722119"/>
    <w:rsid w:val="00722151"/>
    <w:rsid w:val="00722241"/>
    <w:rsid w:val="007225D7"/>
    <w:rsid w:val="00722827"/>
    <w:rsid w:val="00722D0F"/>
    <w:rsid w:val="00722E1A"/>
    <w:rsid w:val="00722ECA"/>
    <w:rsid w:val="00723229"/>
    <w:rsid w:val="00723331"/>
    <w:rsid w:val="007233D0"/>
    <w:rsid w:val="00723764"/>
    <w:rsid w:val="007237D1"/>
    <w:rsid w:val="007238C8"/>
    <w:rsid w:val="0072393B"/>
    <w:rsid w:val="00723BD3"/>
    <w:rsid w:val="00723C3C"/>
    <w:rsid w:val="00723F18"/>
    <w:rsid w:val="00723F85"/>
    <w:rsid w:val="0072404C"/>
    <w:rsid w:val="00724064"/>
    <w:rsid w:val="007242AE"/>
    <w:rsid w:val="007242F5"/>
    <w:rsid w:val="0072436A"/>
    <w:rsid w:val="007243DA"/>
    <w:rsid w:val="00724783"/>
    <w:rsid w:val="00724A2A"/>
    <w:rsid w:val="00724A67"/>
    <w:rsid w:val="00724B5D"/>
    <w:rsid w:val="0072513E"/>
    <w:rsid w:val="00725244"/>
    <w:rsid w:val="0072527D"/>
    <w:rsid w:val="00725565"/>
    <w:rsid w:val="00725607"/>
    <w:rsid w:val="00725AF5"/>
    <w:rsid w:val="00725C1A"/>
    <w:rsid w:val="00726101"/>
    <w:rsid w:val="00726160"/>
    <w:rsid w:val="007261CD"/>
    <w:rsid w:val="007262B0"/>
    <w:rsid w:val="007264BB"/>
    <w:rsid w:val="00726503"/>
    <w:rsid w:val="00726548"/>
    <w:rsid w:val="00726795"/>
    <w:rsid w:val="00726818"/>
    <w:rsid w:val="00726827"/>
    <w:rsid w:val="007268E2"/>
    <w:rsid w:val="00726A00"/>
    <w:rsid w:val="00726A1A"/>
    <w:rsid w:val="00726A74"/>
    <w:rsid w:val="00726AA4"/>
    <w:rsid w:val="00726DC2"/>
    <w:rsid w:val="00726DF5"/>
    <w:rsid w:val="007270AE"/>
    <w:rsid w:val="00727164"/>
    <w:rsid w:val="007273FE"/>
    <w:rsid w:val="007278A2"/>
    <w:rsid w:val="00727ADE"/>
    <w:rsid w:val="00727F19"/>
    <w:rsid w:val="00730151"/>
    <w:rsid w:val="0073024E"/>
    <w:rsid w:val="0073067C"/>
    <w:rsid w:val="007308DB"/>
    <w:rsid w:val="00730951"/>
    <w:rsid w:val="007309E5"/>
    <w:rsid w:val="00730A4F"/>
    <w:rsid w:val="00730C13"/>
    <w:rsid w:val="00730C15"/>
    <w:rsid w:val="00730DA5"/>
    <w:rsid w:val="00730E81"/>
    <w:rsid w:val="00730EB7"/>
    <w:rsid w:val="00730F48"/>
    <w:rsid w:val="0073119C"/>
    <w:rsid w:val="007316B3"/>
    <w:rsid w:val="00731867"/>
    <w:rsid w:val="007318B4"/>
    <w:rsid w:val="00731AC6"/>
    <w:rsid w:val="00731C96"/>
    <w:rsid w:val="0073209E"/>
    <w:rsid w:val="00732110"/>
    <w:rsid w:val="00732130"/>
    <w:rsid w:val="007321D7"/>
    <w:rsid w:val="00732263"/>
    <w:rsid w:val="00732639"/>
    <w:rsid w:val="0073268D"/>
    <w:rsid w:val="00732821"/>
    <w:rsid w:val="00732E6D"/>
    <w:rsid w:val="00732E8E"/>
    <w:rsid w:val="00732F37"/>
    <w:rsid w:val="00733447"/>
    <w:rsid w:val="0073344E"/>
    <w:rsid w:val="00733558"/>
    <w:rsid w:val="00733705"/>
    <w:rsid w:val="00733778"/>
    <w:rsid w:val="00733868"/>
    <w:rsid w:val="0073391A"/>
    <w:rsid w:val="00733964"/>
    <w:rsid w:val="007339B8"/>
    <w:rsid w:val="00733B11"/>
    <w:rsid w:val="00733E4B"/>
    <w:rsid w:val="00733E55"/>
    <w:rsid w:val="00733E90"/>
    <w:rsid w:val="00734093"/>
    <w:rsid w:val="007340D9"/>
    <w:rsid w:val="007344B0"/>
    <w:rsid w:val="007346A9"/>
    <w:rsid w:val="007346FB"/>
    <w:rsid w:val="00734A47"/>
    <w:rsid w:val="00734BC1"/>
    <w:rsid w:val="00734BEF"/>
    <w:rsid w:val="00734C1F"/>
    <w:rsid w:val="00734CE3"/>
    <w:rsid w:val="00734E39"/>
    <w:rsid w:val="00734E98"/>
    <w:rsid w:val="007352F2"/>
    <w:rsid w:val="00735412"/>
    <w:rsid w:val="007354A6"/>
    <w:rsid w:val="00735721"/>
    <w:rsid w:val="007357E2"/>
    <w:rsid w:val="0073595C"/>
    <w:rsid w:val="007359D0"/>
    <w:rsid w:val="00735A51"/>
    <w:rsid w:val="00735B30"/>
    <w:rsid w:val="00735B33"/>
    <w:rsid w:val="00735BEB"/>
    <w:rsid w:val="00736121"/>
    <w:rsid w:val="007361E8"/>
    <w:rsid w:val="00736470"/>
    <w:rsid w:val="0073669E"/>
    <w:rsid w:val="00736757"/>
    <w:rsid w:val="00736979"/>
    <w:rsid w:val="00736B41"/>
    <w:rsid w:val="00736BFF"/>
    <w:rsid w:val="00736DC2"/>
    <w:rsid w:val="00736EBF"/>
    <w:rsid w:val="007370B0"/>
    <w:rsid w:val="007371A5"/>
    <w:rsid w:val="00737281"/>
    <w:rsid w:val="007372DC"/>
    <w:rsid w:val="00737447"/>
    <w:rsid w:val="007374D4"/>
    <w:rsid w:val="007374F4"/>
    <w:rsid w:val="0073763B"/>
    <w:rsid w:val="0073792E"/>
    <w:rsid w:val="0073795F"/>
    <w:rsid w:val="007379FE"/>
    <w:rsid w:val="00737BB2"/>
    <w:rsid w:val="00737FC3"/>
    <w:rsid w:val="00740007"/>
    <w:rsid w:val="0074023A"/>
    <w:rsid w:val="0074035B"/>
    <w:rsid w:val="00740408"/>
    <w:rsid w:val="00740508"/>
    <w:rsid w:val="00740765"/>
    <w:rsid w:val="0074094F"/>
    <w:rsid w:val="00740AB0"/>
    <w:rsid w:val="00740BBE"/>
    <w:rsid w:val="00740CB4"/>
    <w:rsid w:val="00740D63"/>
    <w:rsid w:val="0074155B"/>
    <w:rsid w:val="00741666"/>
    <w:rsid w:val="00741735"/>
    <w:rsid w:val="00741922"/>
    <w:rsid w:val="00741AAF"/>
    <w:rsid w:val="00741C89"/>
    <w:rsid w:val="00741E7B"/>
    <w:rsid w:val="00741F2A"/>
    <w:rsid w:val="00742025"/>
    <w:rsid w:val="007420CC"/>
    <w:rsid w:val="00742250"/>
    <w:rsid w:val="00742314"/>
    <w:rsid w:val="0074246A"/>
    <w:rsid w:val="0074264D"/>
    <w:rsid w:val="007427B9"/>
    <w:rsid w:val="00742AC2"/>
    <w:rsid w:val="00742AE9"/>
    <w:rsid w:val="00742D3D"/>
    <w:rsid w:val="00743298"/>
    <w:rsid w:val="007432C7"/>
    <w:rsid w:val="007432E4"/>
    <w:rsid w:val="00743350"/>
    <w:rsid w:val="007433AE"/>
    <w:rsid w:val="0074349E"/>
    <w:rsid w:val="00743640"/>
    <w:rsid w:val="00743942"/>
    <w:rsid w:val="00743A04"/>
    <w:rsid w:val="00743BE6"/>
    <w:rsid w:val="00743BFD"/>
    <w:rsid w:val="0074444E"/>
    <w:rsid w:val="007444BC"/>
    <w:rsid w:val="007444E2"/>
    <w:rsid w:val="00744685"/>
    <w:rsid w:val="007447C0"/>
    <w:rsid w:val="00744891"/>
    <w:rsid w:val="007448D1"/>
    <w:rsid w:val="00744C57"/>
    <w:rsid w:val="00744CA3"/>
    <w:rsid w:val="00744CF6"/>
    <w:rsid w:val="00744D15"/>
    <w:rsid w:val="0074501C"/>
    <w:rsid w:val="007450DB"/>
    <w:rsid w:val="00745227"/>
    <w:rsid w:val="007452AF"/>
    <w:rsid w:val="007452B6"/>
    <w:rsid w:val="007452ED"/>
    <w:rsid w:val="0074535B"/>
    <w:rsid w:val="00745391"/>
    <w:rsid w:val="00745448"/>
    <w:rsid w:val="007455A7"/>
    <w:rsid w:val="00745624"/>
    <w:rsid w:val="007457E8"/>
    <w:rsid w:val="007459DD"/>
    <w:rsid w:val="00745B67"/>
    <w:rsid w:val="00745D61"/>
    <w:rsid w:val="00745D91"/>
    <w:rsid w:val="00745DEA"/>
    <w:rsid w:val="00745E83"/>
    <w:rsid w:val="00745EA1"/>
    <w:rsid w:val="00745F82"/>
    <w:rsid w:val="00746203"/>
    <w:rsid w:val="0074622A"/>
    <w:rsid w:val="007462F3"/>
    <w:rsid w:val="007462FA"/>
    <w:rsid w:val="00746AE5"/>
    <w:rsid w:val="00746B86"/>
    <w:rsid w:val="00746CE6"/>
    <w:rsid w:val="007470C9"/>
    <w:rsid w:val="0074716F"/>
    <w:rsid w:val="00747418"/>
    <w:rsid w:val="007475F5"/>
    <w:rsid w:val="00747764"/>
    <w:rsid w:val="007477F2"/>
    <w:rsid w:val="00747816"/>
    <w:rsid w:val="0074797D"/>
    <w:rsid w:val="00747AAF"/>
    <w:rsid w:val="00747C23"/>
    <w:rsid w:val="00747D59"/>
    <w:rsid w:val="0075022D"/>
    <w:rsid w:val="007502AE"/>
    <w:rsid w:val="007502F4"/>
    <w:rsid w:val="00750361"/>
    <w:rsid w:val="007504A7"/>
    <w:rsid w:val="0075065D"/>
    <w:rsid w:val="007508D2"/>
    <w:rsid w:val="00750A3B"/>
    <w:rsid w:val="00750D80"/>
    <w:rsid w:val="007513AD"/>
    <w:rsid w:val="0075159C"/>
    <w:rsid w:val="007515D0"/>
    <w:rsid w:val="007517AD"/>
    <w:rsid w:val="00751BC3"/>
    <w:rsid w:val="00751D55"/>
    <w:rsid w:val="00751F52"/>
    <w:rsid w:val="007521F6"/>
    <w:rsid w:val="00752214"/>
    <w:rsid w:val="00752273"/>
    <w:rsid w:val="0075234C"/>
    <w:rsid w:val="00752368"/>
    <w:rsid w:val="007523E8"/>
    <w:rsid w:val="007526CC"/>
    <w:rsid w:val="00752750"/>
    <w:rsid w:val="00752876"/>
    <w:rsid w:val="00752CF4"/>
    <w:rsid w:val="00753358"/>
    <w:rsid w:val="00753529"/>
    <w:rsid w:val="00753532"/>
    <w:rsid w:val="00753680"/>
    <w:rsid w:val="007536D3"/>
    <w:rsid w:val="00753810"/>
    <w:rsid w:val="00753887"/>
    <w:rsid w:val="00753916"/>
    <w:rsid w:val="00753D71"/>
    <w:rsid w:val="00753D9C"/>
    <w:rsid w:val="00753FDB"/>
    <w:rsid w:val="00754145"/>
    <w:rsid w:val="00754228"/>
    <w:rsid w:val="00754266"/>
    <w:rsid w:val="007543CB"/>
    <w:rsid w:val="00754403"/>
    <w:rsid w:val="0075447E"/>
    <w:rsid w:val="007544DF"/>
    <w:rsid w:val="00754594"/>
    <w:rsid w:val="007549EA"/>
    <w:rsid w:val="00754A86"/>
    <w:rsid w:val="00754ADA"/>
    <w:rsid w:val="00754AE7"/>
    <w:rsid w:val="00754CF4"/>
    <w:rsid w:val="00754DF1"/>
    <w:rsid w:val="00754F93"/>
    <w:rsid w:val="00754FB5"/>
    <w:rsid w:val="00754FDD"/>
    <w:rsid w:val="00755012"/>
    <w:rsid w:val="0075503D"/>
    <w:rsid w:val="007551E4"/>
    <w:rsid w:val="007556C2"/>
    <w:rsid w:val="007559C1"/>
    <w:rsid w:val="007559E9"/>
    <w:rsid w:val="007559EB"/>
    <w:rsid w:val="00755B20"/>
    <w:rsid w:val="00755BB8"/>
    <w:rsid w:val="00755C51"/>
    <w:rsid w:val="00755E5A"/>
    <w:rsid w:val="00755E7E"/>
    <w:rsid w:val="00755F17"/>
    <w:rsid w:val="00755F3D"/>
    <w:rsid w:val="00755FD7"/>
    <w:rsid w:val="007560CD"/>
    <w:rsid w:val="00756263"/>
    <w:rsid w:val="0075630F"/>
    <w:rsid w:val="00756699"/>
    <w:rsid w:val="007566E3"/>
    <w:rsid w:val="007567AC"/>
    <w:rsid w:val="00756894"/>
    <w:rsid w:val="00756A14"/>
    <w:rsid w:val="00756ACA"/>
    <w:rsid w:val="00756B21"/>
    <w:rsid w:val="00756B46"/>
    <w:rsid w:val="00756E16"/>
    <w:rsid w:val="00756EBE"/>
    <w:rsid w:val="007572BA"/>
    <w:rsid w:val="00757309"/>
    <w:rsid w:val="00757417"/>
    <w:rsid w:val="00757477"/>
    <w:rsid w:val="007576E0"/>
    <w:rsid w:val="0075781C"/>
    <w:rsid w:val="007578AC"/>
    <w:rsid w:val="007579AB"/>
    <w:rsid w:val="007579CA"/>
    <w:rsid w:val="00757A6E"/>
    <w:rsid w:val="00757A76"/>
    <w:rsid w:val="00757BD8"/>
    <w:rsid w:val="00757D8D"/>
    <w:rsid w:val="00757DD5"/>
    <w:rsid w:val="00757F9A"/>
    <w:rsid w:val="0076000A"/>
    <w:rsid w:val="0076000E"/>
    <w:rsid w:val="0076017C"/>
    <w:rsid w:val="007604CD"/>
    <w:rsid w:val="007605CB"/>
    <w:rsid w:val="00760937"/>
    <w:rsid w:val="007610D8"/>
    <w:rsid w:val="00761134"/>
    <w:rsid w:val="007612BC"/>
    <w:rsid w:val="0076135A"/>
    <w:rsid w:val="007613B3"/>
    <w:rsid w:val="00761728"/>
    <w:rsid w:val="007617C1"/>
    <w:rsid w:val="00761B5F"/>
    <w:rsid w:val="00761B61"/>
    <w:rsid w:val="00761BF5"/>
    <w:rsid w:val="00761D09"/>
    <w:rsid w:val="00761F78"/>
    <w:rsid w:val="00761FF7"/>
    <w:rsid w:val="00761FFB"/>
    <w:rsid w:val="00762107"/>
    <w:rsid w:val="00762268"/>
    <w:rsid w:val="0076227E"/>
    <w:rsid w:val="00762472"/>
    <w:rsid w:val="007625FF"/>
    <w:rsid w:val="00762616"/>
    <w:rsid w:val="0076263C"/>
    <w:rsid w:val="0076277E"/>
    <w:rsid w:val="007627DA"/>
    <w:rsid w:val="00762844"/>
    <w:rsid w:val="00762C8A"/>
    <w:rsid w:val="00762D24"/>
    <w:rsid w:val="00762F85"/>
    <w:rsid w:val="00762FDA"/>
    <w:rsid w:val="007630E3"/>
    <w:rsid w:val="007630EA"/>
    <w:rsid w:val="007632C2"/>
    <w:rsid w:val="007633D2"/>
    <w:rsid w:val="00763425"/>
    <w:rsid w:val="00763454"/>
    <w:rsid w:val="007634B8"/>
    <w:rsid w:val="00763561"/>
    <w:rsid w:val="007637DA"/>
    <w:rsid w:val="007639CF"/>
    <w:rsid w:val="00763A54"/>
    <w:rsid w:val="00763B52"/>
    <w:rsid w:val="00763E3B"/>
    <w:rsid w:val="00763E57"/>
    <w:rsid w:val="00763EDC"/>
    <w:rsid w:val="0076412C"/>
    <w:rsid w:val="00764365"/>
    <w:rsid w:val="00764479"/>
    <w:rsid w:val="00764743"/>
    <w:rsid w:val="0076486A"/>
    <w:rsid w:val="00764935"/>
    <w:rsid w:val="00764961"/>
    <w:rsid w:val="007649AD"/>
    <w:rsid w:val="00764EEC"/>
    <w:rsid w:val="00764FA6"/>
    <w:rsid w:val="007650DF"/>
    <w:rsid w:val="0076536F"/>
    <w:rsid w:val="00765373"/>
    <w:rsid w:val="00765378"/>
    <w:rsid w:val="007655CA"/>
    <w:rsid w:val="007656D8"/>
    <w:rsid w:val="00765880"/>
    <w:rsid w:val="0076597C"/>
    <w:rsid w:val="00765A1C"/>
    <w:rsid w:val="00765BCF"/>
    <w:rsid w:val="00765D32"/>
    <w:rsid w:val="0076661D"/>
    <w:rsid w:val="007668D6"/>
    <w:rsid w:val="00766950"/>
    <w:rsid w:val="00766A4E"/>
    <w:rsid w:val="00766AE8"/>
    <w:rsid w:val="00766B11"/>
    <w:rsid w:val="00766D28"/>
    <w:rsid w:val="00766E6D"/>
    <w:rsid w:val="00767039"/>
    <w:rsid w:val="007670BC"/>
    <w:rsid w:val="007671C4"/>
    <w:rsid w:val="00767204"/>
    <w:rsid w:val="007672B8"/>
    <w:rsid w:val="00767432"/>
    <w:rsid w:val="00767597"/>
    <w:rsid w:val="007677A6"/>
    <w:rsid w:val="00767F33"/>
    <w:rsid w:val="00767F5B"/>
    <w:rsid w:val="0076DEE2"/>
    <w:rsid w:val="00770055"/>
    <w:rsid w:val="007701CF"/>
    <w:rsid w:val="007702BE"/>
    <w:rsid w:val="0077049F"/>
    <w:rsid w:val="00770995"/>
    <w:rsid w:val="007709C5"/>
    <w:rsid w:val="00770C8F"/>
    <w:rsid w:val="00770D47"/>
    <w:rsid w:val="00770EB0"/>
    <w:rsid w:val="00770ED6"/>
    <w:rsid w:val="0077113C"/>
    <w:rsid w:val="007711A9"/>
    <w:rsid w:val="00771276"/>
    <w:rsid w:val="0077134C"/>
    <w:rsid w:val="007716A5"/>
    <w:rsid w:val="007716E1"/>
    <w:rsid w:val="0077180F"/>
    <w:rsid w:val="00771848"/>
    <w:rsid w:val="00771A24"/>
    <w:rsid w:val="00771BDB"/>
    <w:rsid w:val="00771CE0"/>
    <w:rsid w:val="00771F7E"/>
    <w:rsid w:val="00771F95"/>
    <w:rsid w:val="007720D9"/>
    <w:rsid w:val="007720DF"/>
    <w:rsid w:val="00772152"/>
    <w:rsid w:val="007721F4"/>
    <w:rsid w:val="00772408"/>
    <w:rsid w:val="00772459"/>
    <w:rsid w:val="00772707"/>
    <w:rsid w:val="00772A0C"/>
    <w:rsid w:val="00772B8D"/>
    <w:rsid w:val="00772CAF"/>
    <w:rsid w:val="00772CB6"/>
    <w:rsid w:val="00772D8B"/>
    <w:rsid w:val="007730A4"/>
    <w:rsid w:val="00773106"/>
    <w:rsid w:val="007732F7"/>
    <w:rsid w:val="0077338F"/>
    <w:rsid w:val="007733CE"/>
    <w:rsid w:val="00773456"/>
    <w:rsid w:val="007735F2"/>
    <w:rsid w:val="00773A93"/>
    <w:rsid w:val="00773B2A"/>
    <w:rsid w:val="00773BDF"/>
    <w:rsid w:val="00773DDB"/>
    <w:rsid w:val="00773DE4"/>
    <w:rsid w:val="00773E07"/>
    <w:rsid w:val="00773ED0"/>
    <w:rsid w:val="007740B3"/>
    <w:rsid w:val="007742C0"/>
    <w:rsid w:val="00774485"/>
    <w:rsid w:val="0077449E"/>
    <w:rsid w:val="007746BF"/>
    <w:rsid w:val="0077479E"/>
    <w:rsid w:val="00774861"/>
    <w:rsid w:val="00774A7C"/>
    <w:rsid w:val="00774ACB"/>
    <w:rsid w:val="00774BD4"/>
    <w:rsid w:val="00774C15"/>
    <w:rsid w:val="0077511C"/>
    <w:rsid w:val="00775158"/>
    <w:rsid w:val="007751EA"/>
    <w:rsid w:val="00775417"/>
    <w:rsid w:val="007754BE"/>
    <w:rsid w:val="00775734"/>
    <w:rsid w:val="007757B3"/>
    <w:rsid w:val="007757F8"/>
    <w:rsid w:val="00775814"/>
    <w:rsid w:val="00775D33"/>
    <w:rsid w:val="00775DE6"/>
    <w:rsid w:val="007760DB"/>
    <w:rsid w:val="00776152"/>
    <w:rsid w:val="0077615D"/>
    <w:rsid w:val="007762E2"/>
    <w:rsid w:val="00776354"/>
    <w:rsid w:val="00776448"/>
    <w:rsid w:val="007764DB"/>
    <w:rsid w:val="007766F5"/>
    <w:rsid w:val="00776869"/>
    <w:rsid w:val="00776942"/>
    <w:rsid w:val="00776BD1"/>
    <w:rsid w:val="00776C05"/>
    <w:rsid w:val="00776D8A"/>
    <w:rsid w:val="00776EA9"/>
    <w:rsid w:val="00776EF3"/>
    <w:rsid w:val="00776F52"/>
    <w:rsid w:val="00777017"/>
    <w:rsid w:val="00777089"/>
    <w:rsid w:val="007770BB"/>
    <w:rsid w:val="00777180"/>
    <w:rsid w:val="00777218"/>
    <w:rsid w:val="007772D9"/>
    <w:rsid w:val="007774B7"/>
    <w:rsid w:val="007775DA"/>
    <w:rsid w:val="0077769A"/>
    <w:rsid w:val="007777B7"/>
    <w:rsid w:val="007778A6"/>
    <w:rsid w:val="00777A88"/>
    <w:rsid w:val="00777C48"/>
    <w:rsid w:val="00777CD5"/>
    <w:rsid w:val="00777F78"/>
    <w:rsid w:val="0078000B"/>
    <w:rsid w:val="007803FC"/>
    <w:rsid w:val="0078040A"/>
    <w:rsid w:val="0078052E"/>
    <w:rsid w:val="0078056B"/>
    <w:rsid w:val="007807EE"/>
    <w:rsid w:val="007808BC"/>
    <w:rsid w:val="00780A5B"/>
    <w:rsid w:val="00780ADF"/>
    <w:rsid w:val="00780D4B"/>
    <w:rsid w:val="00780E93"/>
    <w:rsid w:val="00780EBB"/>
    <w:rsid w:val="00780FBB"/>
    <w:rsid w:val="0078104A"/>
    <w:rsid w:val="0078109F"/>
    <w:rsid w:val="00781280"/>
    <w:rsid w:val="00781362"/>
    <w:rsid w:val="0078136F"/>
    <w:rsid w:val="007813BA"/>
    <w:rsid w:val="0078151F"/>
    <w:rsid w:val="00781569"/>
    <w:rsid w:val="00781712"/>
    <w:rsid w:val="00781C09"/>
    <w:rsid w:val="00781DDA"/>
    <w:rsid w:val="00781FA2"/>
    <w:rsid w:val="0078202A"/>
    <w:rsid w:val="0078204E"/>
    <w:rsid w:val="007820F6"/>
    <w:rsid w:val="00782183"/>
    <w:rsid w:val="00782226"/>
    <w:rsid w:val="0078243E"/>
    <w:rsid w:val="007825C2"/>
    <w:rsid w:val="00782603"/>
    <w:rsid w:val="00782660"/>
    <w:rsid w:val="00782859"/>
    <w:rsid w:val="0078297D"/>
    <w:rsid w:val="00782ABE"/>
    <w:rsid w:val="00782C9A"/>
    <w:rsid w:val="00782D56"/>
    <w:rsid w:val="00782F3E"/>
    <w:rsid w:val="00782F5F"/>
    <w:rsid w:val="00783102"/>
    <w:rsid w:val="00783125"/>
    <w:rsid w:val="007832A0"/>
    <w:rsid w:val="0078358F"/>
    <w:rsid w:val="0078378C"/>
    <w:rsid w:val="00783837"/>
    <w:rsid w:val="007838BA"/>
    <w:rsid w:val="007838DA"/>
    <w:rsid w:val="00783DFF"/>
    <w:rsid w:val="00784077"/>
    <w:rsid w:val="00784177"/>
    <w:rsid w:val="0078428D"/>
    <w:rsid w:val="00784297"/>
    <w:rsid w:val="00784321"/>
    <w:rsid w:val="00784366"/>
    <w:rsid w:val="0078437D"/>
    <w:rsid w:val="00784512"/>
    <w:rsid w:val="00784656"/>
    <w:rsid w:val="00784688"/>
    <w:rsid w:val="007847BB"/>
    <w:rsid w:val="00784A55"/>
    <w:rsid w:val="00784BBA"/>
    <w:rsid w:val="00784CAB"/>
    <w:rsid w:val="00784F98"/>
    <w:rsid w:val="0078532E"/>
    <w:rsid w:val="0078536A"/>
    <w:rsid w:val="007853B4"/>
    <w:rsid w:val="007855B3"/>
    <w:rsid w:val="0078569D"/>
    <w:rsid w:val="00785890"/>
    <w:rsid w:val="00785A6E"/>
    <w:rsid w:val="00785AA9"/>
    <w:rsid w:val="00785B03"/>
    <w:rsid w:val="00785D08"/>
    <w:rsid w:val="007864A2"/>
    <w:rsid w:val="007865C4"/>
    <w:rsid w:val="007865D6"/>
    <w:rsid w:val="0078674B"/>
    <w:rsid w:val="00786759"/>
    <w:rsid w:val="007867D8"/>
    <w:rsid w:val="00786821"/>
    <w:rsid w:val="00786857"/>
    <w:rsid w:val="00786BDA"/>
    <w:rsid w:val="00786E6D"/>
    <w:rsid w:val="00786ED9"/>
    <w:rsid w:val="00786EFF"/>
    <w:rsid w:val="00786FD9"/>
    <w:rsid w:val="0078706B"/>
    <w:rsid w:val="007872FA"/>
    <w:rsid w:val="007875C3"/>
    <w:rsid w:val="00787B37"/>
    <w:rsid w:val="00787B63"/>
    <w:rsid w:val="00787D37"/>
    <w:rsid w:val="00787EBD"/>
    <w:rsid w:val="00787F6F"/>
    <w:rsid w:val="0079004C"/>
    <w:rsid w:val="00790399"/>
    <w:rsid w:val="007904B3"/>
    <w:rsid w:val="007905AF"/>
    <w:rsid w:val="0079074F"/>
    <w:rsid w:val="00790944"/>
    <w:rsid w:val="00790A55"/>
    <w:rsid w:val="00790AAC"/>
    <w:rsid w:val="00790B5F"/>
    <w:rsid w:val="00790C8C"/>
    <w:rsid w:val="00790D87"/>
    <w:rsid w:val="0079118B"/>
    <w:rsid w:val="0079122E"/>
    <w:rsid w:val="007914BC"/>
    <w:rsid w:val="007914F1"/>
    <w:rsid w:val="00791586"/>
    <w:rsid w:val="00791695"/>
    <w:rsid w:val="007918A6"/>
    <w:rsid w:val="00791E48"/>
    <w:rsid w:val="00791F32"/>
    <w:rsid w:val="0079201F"/>
    <w:rsid w:val="007920AC"/>
    <w:rsid w:val="00792467"/>
    <w:rsid w:val="007926EE"/>
    <w:rsid w:val="00792C68"/>
    <w:rsid w:val="00792CE2"/>
    <w:rsid w:val="00792D2E"/>
    <w:rsid w:val="00792DBE"/>
    <w:rsid w:val="00792E0E"/>
    <w:rsid w:val="00792EA7"/>
    <w:rsid w:val="00792EB4"/>
    <w:rsid w:val="00793141"/>
    <w:rsid w:val="00793164"/>
    <w:rsid w:val="007931B4"/>
    <w:rsid w:val="0079326C"/>
    <w:rsid w:val="007935B8"/>
    <w:rsid w:val="007936F9"/>
    <w:rsid w:val="007937C7"/>
    <w:rsid w:val="00793A48"/>
    <w:rsid w:val="00793B6C"/>
    <w:rsid w:val="00793BE0"/>
    <w:rsid w:val="00793C2C"/>
    <w:rsid w:val="00793CF8"/>
    <w:rsid w:val="00793EB9"/>
    <w:rsid w:val="007943B1"/>
    <w:rsid w:val="00794531"/>
    <w:rsid w:val="0079468B"/>
    <w:rsid w:val="007949BD"/>
    <w:rsid w:val="00794A91"/>
    <w:rsid w:val="00794CA2"/>
    <w:rsid w:val="00794F5F"/>
    <w:rsid w:val="00794FEE"/>
    <w:rsid w:val="0079501C"/>
    <w:rsid w:val="007950B9"/>
    <w:rsid w:val="00795161"/>
    <w:rsid w:val="00795219"/>
    <w:rsid w:val="0079523B"/>
    <w:rsid w:val="007955BA"/>
    <w:rsid w:val="00795613"/>
    <w:rsid w:val="007956FB"/>
    <w:rsid w:val="00795965"/>
    <w:rsid w:val="007959BC"/>
    <w:rsid w:val="00795B81"/>
    <w:rsid w:val="00795C19"/>
    <w:rsid w:val="00796063"/>
    <w:rsid w:val="00796115"/>
    <w:rsid w:val="00796343"/>
    <w:rsid w:val="007963F6"/>
    <w:rsid w:val="007965D8"/>
    <w:rsid w:val="007968C8"/>
    <w:rsid w:val="00796992"/>
    <w:rsid w:val="00796BE4"/>
    <w:rsid w:val="00796CB6"/>
    <w:rsid w:val="007970DA"/>
    <w:rsid w:val="00797221"/>
    <w:rsid w:val="007973D2"/>
    <w:rsid w:val="007974F0"/>
    <w:rsid w:val="0079754E"/>
    <w:rsid w:val="00797690"/>
    <w:rsid w:val="007977E7"/>
    <w:rsid w:val="00797B72"/>
    <w:rsid w:val="00797FA3"/>
    <w:rsid w:val="007A033A"/>
    <w:rsid w:val="007A0413"/>
    <w:rsid w:val="007A04B5"/>
    <w:rsid w:val="007A053B"/>
    <w:rsid w:val="007A05DC"/>
    <w:rsid w:val="007A0625"/>
    <w:rsid w:val="007A0AF8"/>
    <w:rsid w:val="007A0AFC"/>
    <w:rsid w:val="007A0F65"/>
    <w:rsid w:val="007A101D"/>
    <w:rsid w:val="007A1104"/>
    <w:rsid w:val="007A1123"/>
    <w:rsid w:val="007A1243"/>
    <w:rsid w:val="007A1264"/>
    <w:rsid w:val="007A143C"/>
    <w:rsid w:val="007A1738"/>
    <w:rsid w:val="007A18AA"/>
    <w:rsid w:val="007A19E9"/>
    <w:rsid w:val="007A1A0C"/>
    <w:rsid w:val="007A1A37"/>
    <w:rsid w:val="007A1B81"/>
    <w:rsid w:val="007A1BBB"/>
    <w:rsid w:val="007A1EA8"/>
    <w:rsid w:val="007A200B"/>
    <w:rsid w:val="007A216D"/>
    <w:rsid w:val="007A21BA"/>
    <w:rsid w:val="007A2292"/>
    <w:rsid w:val="007A24C7"/>
    <w:rsid w:val="007A26A5"/>
    <w:rsid w:val="007A283E"/>
    <w:rsid w:val="007A2B0A"/>
    <w:rsid w:val="007A2C4C"/>
    <w:rsid w:val="007A3109"/>
    <w:rsid w:val="007A32D0"/>
    <w:rsid w:val="007A3391"/>
    <w:rsid w:val="007A3563"/>
    <w:rsid w:val="007A3909"/>
    <w:rsid w:val="007A3CE9"/>
    <w:rsid w:val="007A3D7E"/>
    <w:rsid w:val="007A3EB9"/>
    <w:rsid w:val="007A3F33"/>
    <w:rsid w:val="007A3FB0"/>
    <w:rsid w:val="007A4021"/>
    <w:rsid w:val="007A4139"/>
    <w:rsid w:val="007A41B1"/>
    <w:rsid w:val="007A421F"/>
    <w:rsid w:val="007A422E"/>
    <w:rsid w:val="007A4339"/>
    <w:rsid w:val="007A435D"/>
    <w:rsid w:val="007A444E"/>
    <w:rsid w:val="007A448A"/>
    <w:rsid w:val="007A46BA"/>
    <w:rsid w:val="007A48C9"/>
    <w:rsid w:val="007A4A47"/>
    <w:rsid w:val="007A4B3B"/>
    <w:rsid w:val="007A4B55"/>
    <w:rsid w:val="007A4EED"/>
    <w:rsid w:val="007A4F82"/>
    <w:rsid w:val="007A51AD"/>
    <w:rsid w:val="007A5330"/>
    <w:rsid w:val="007A558D"/>
    <w:rsid w:val="007A56F1"/>
    <w:rsid w:val="007A56F3"/>
    <w:rsid w:val="007A5989"/>
    <w:rsid w:val="007A5A6F"/>
    <w:rsid w:val="007A5ACE"/>
    <w:rsid w:val="007A5AF6"/>
    <w:rsid w:val="007A6026"/>
    <w:rsid w:val="007A6097"/>
    <w:rsid w:val="007A6494"/>
    <w:rsid w:val="007A67C6"/>
    <w:rsid w:val="007A6AC6"/>
    <w:rsid w:val="007A6B72"/>
    <w:rsid w:val="007A6BBD"/>
    <w:rsid w:val="007A6E30"/>
    <w:rsid w:val="007A6E3A"/>
    <w:rsid w:val="007A6F6B"/>
    <w:rsid w:val="007A6FAF"/>
    <w:rsid w:val="007A7082"/>
    <w:rsid w:val="007A70AA"/>
    <w:rsid w:val="007A71D7"/>
    <w:rsid w:val="007A72F2"/>
    <w:rsid w:val="007A73CE"/>
    <w:rsid w:val="007A741E"/>
    <w:rsid w:val="007A7577"/>
    <w:rsid w:val="007A75F5"/>
    <w:rsid w:val="007A7667"/>
    <w:rsid w:val="007A7886"/>
    <w:rsid w:val="007A7A27"/>
    <w:rsid w:val="007A7AD6"/>
    <w:rsid w:val="007A7DA4"/>
    <w:rsid w:val="007B0030"/>
    <w:rsid w:val="007B00FB"/>
    <w:rsid w:val="007B0185"/>
    <w:rsid w:val="007B0236"/>
    <w:rsid w:val="007B07A5"/>
    <w:rsid w:val="007B081E"/>
    <w:rsid w:val="007B0866"/>
    <w:rsid w:val="007B0926"/>
    <w:rsid w:val="007B09BA"/>
    <w:rsid w:val="007B09D4"/>
    <w:rsid w:val="007B0A6F"/>
    <w:rsid w:val="007B0AF0"/>
    <w:rsid w:val="007B0C43"/>
    <w:rsid w:val="007B0E11"/>
    <w:rsid w:val="007B0EB6"/>
    <w:rsid w:val="007B10E9"/>
    <w:rsid w:val="007B125E"/>
    <w:rsid w:val="007B13D8"/>
    <w:rsid w:val="007B1455"/>
    <w:rsid w:val="007B147D"/>
    <w:rsid w:val="007B1536"/>
    <w:rsid w:val="007B179E"/>
    <w:rsid w:val="007B17E1"/>
    <w:rsid w:val="007B18B6"/>
    <w:rsid w:val="007B18BB"/>
    <w:rsid w:val="007B18EB"/>
    <w:rsid w:val="007B1A3A"/>
    <w:rsid w:val="007B1B2E"/>
    <w:rsid w:val="007B1C22"/>
    <w:rsid w:val="007B1C54"/>
    <w:rsid w:val="007B1CA0"/>
    <w:rsid w:val="007B1E10"/>
    <w:rsid w:val="007B1F86"/>
    <w:rsid w:val="007B2158"/>
    <w:rsid w:val="007B24D6"/>
    <w:rsid w:val="007B25BD"/>
    <w:rsid w:val="007B282B"/>
    <w:rsid w:val="007B29BE"/>
    <w:rsid w:val="007B2A4A"/>
    <w:rsid w:val="007B2B8B"/>
    <w:rsid w:val="007B2C98"/>
    <w:rsid w:val="007B2E6A"/>
    <w:rsid w:val="007B2E86"/>
    <w:rsid w:val="007B2E95"/>
    <w:rsid w:val="007B2E9B"/>
    <w:rsid w:val="007B300C"/>
    <w:rsid w:val="007B30ED"/>
    <w:rsid w:val="007B3106"/>
    <w:rsid w:val="007B319A"/>
    <w:rsid w:val="007B337B"/>
    <w:rsid w:val="007B368D"/>
    <w:rsid w:val="007B36E6"/>
    <w:rsid w:val="007B3A9D"/>
    <w:rsid w:val="007B3B32"/>
    <w:rsid w:val="007B3B41"/>
    <w:rsid w:val="007B3E7B"/>
    <w:rsid w:val="007B4227"/>
    <w:rsid w:val="007B4375"/>
    <w:rsid w:val="007B43BA"/>
    <w:rsid w:val="007B469A"/>
    <w:rsid w:val="007B4931"/>
    <w:rsid w:val="007B495E"/>
    <w:rsid w:val="007B4A95"/>
    <w:rsid w:val="007B4AFF"/>
    <w:rsid w:val="007B4B32"/>
    <w:rsid w:val="007B4B9E"/>
    <w:rsid w:val="007B4BCD"/>
    <w:rsid w:val="007B4BD8"/>
    <w:rsid w:val="007B4E0F"/>
    <w:rsid w:val="007B5212"/>
    <w:rsid w:val="007B5242"/>
    <w:rsid w:val="007B52E9"/>
    <w:rsid w:val="007B55F9"/>
    <w:rsid w:val="007B579E"/>
    <w:rsid w:val="007B580D"/>
    <w:rsid w:val="007B5905"/>
    <w:rsid w:val="007B59D2"/>
    <w:rsid w:val="007B5B52"/>
    <w:rsid w:val="007B5B95"/>
    <w:rsid w:val="007B5C87"/>
    <w:rsid w:val="007B5DB9"/>
    <w:rsid w:val="007B5ECE"/>
    <w:rsid w:val="007B604B"/>
    <w:rsid w:val="007B62FD"/>
    <w:rsid w:val="007B6454"/>
    <w:rsid w:val="007B6586"/>
    <w:rsid w:val="007B68F7"/>
    <w:rsid w:val="007B6932"/>
    <w:rsid w:val="007B6AE1"/>
    <w:rsid w:val="007B6C2B"/>
    <w:rsid w:val="007B6D9F"/>
    <w:rsid w:val="007B6F5C"/>
    <w:rsid w:val="007B6F64"/>
    <w:rsid w:val="007B6F66"/>
    <w:rsid w:val="007B7016"/>
    <w:rsid w:val="007B7103"/>
    <w:rsid w:val="007B7211"/>
    <w:rsid w:val="007B73A9"/>
    <w:rsid w:val="007B740E"/>
    <w:rsid w:val="007B753E"/>
    <w:rsid w:val="007B75D8"/>
    <w:rsid w:val="007B76BB"/>
    <w:rsid w:val="007B76BF"/>
    <w:rsid w:val="007B76CF"/>
    <w:rsid w:val="007B76EC"/>
    <w:rsid w:val="007B77D6"/>
    <w:rsid w:val="007B7913"/>
    <w:rsid w:val="007B796B"/>
    <w:rsid w:val="007B796F"/>
    <w:rsid w:val="007B7A7D"/>
    <w:rsid w:val="007B7C5F"/>
    <w:rsid w:val="007B7CEE"/>
    <w:rsid w:val="007B7E61"/>
    <w:rsid w:val="007C0045"/>
    <w:rsid w:val="007C008D"/>
    <w:rsid w:val="007C009E"/>
    <w:rsid w:val="007C019C"/>
    <w:rsid w:val="007C01ED"/>
    <w:rsid w:val="007C0336"/>
    <w:rsid w:val="007C041A"/>
    <w:rsid w:val="007C0431"/>
    <w:rsid w:val="007C0663"/>
    <w:rsid w:val="007C078B"/>
    <w:rsid w:val="007C0806"/>
    <w:rsid w:val="007C083D"/>
    <w:rsid w:val="007C0854"/>
    <w:rsid w:val="007C0874"/>
    <w:rsid w:val="007C0881"/>
    <w:rsid w:val="007C08D9"/>
    <w:rsid w:val="007C0A84"/>
    <w:rsid w:val="007C0E3A"/>
    <w:rsid w:val="007C0E7E"/>
    <w:rsid w:val="007C0FB9"/>
    <w:rsid w:val="007C10C4"/>
    <w:rsid w:val="007C136D"/>
    <w:rsid w:val="007C13FA"/>
    <w:rsid w:val="007C1477"/>
    <w:rsid w:val="007C1523"/>
    <w:rsid w:val="007C154F"/>
    <w:rsid w:val="007C1556"/>
    <w:rsid w:val="007C17BB"/>
    <w:rsid w:val="007C1C12"/>
    <w:rsid w:val="007C1ECF"/>
    <w:rsid w:val="007C21C2"/>
    <w:rsid w:val="007C228C"/>
    <w:rsid w:val="007C23A1"/>
    <w:rsid w:val="007C257F"/>
    <w:rsid w:val="007C27E2"/>
    <w:rsid w:val="007C293D"/>
    <w:rsid w:val="007C2955"/>
    <w:rsid w:val="007C2A3D"/>
    <w:rsid w:val="007C2B8C"/>
    <w:rsid w:val="007C2C57"/>
    <w:rsid w:val="007C2D65"/>
    <w:rsid w:val="007C2EE1"/>
    <w:rsid w:val="007C2F64"/>
    <w:rsid w:val="007C3087"/>
    <w:rsid w:val="007C3123"/>
    <w:rsid w:val="007C312C"/>
    <w:rsid w:val="007C3138"/>
    <w:rsid w:val="007C315E"/>
    <w:rsid w:val="007C3194"/>
    <w:rsid w:val="007C31A6"/>
    <w:rsid w:val="007C31F2"/>
    <w:rsid w:val="007C3680"/>
    <w:rsid w:val="007C378E"/>
    <w:rsid w:val="007C3A60"/>
    <w:rsid w:val="007C3D02"/>
    <w:rsid w:val="007C40E1"/>
    <w:rsid w:val="007C4396"/>
    <w:rsid w:val="007C43D0"/>
    <w:rsid w:val="007C43F4"/>
    <w:rsid w:val="007C442A"/>
    <w:rsid w:val="007C4515"/>
    <w:rsid w:val="007C4579"/>
    <w:rsid w:val="007C4660"/>
    <w:rsid w:val="007C4759"/>
    <w:rsid w:val="007C47FB"/>
    <w:rsid w:val="007C48DF"/>
    <w:rsid w:val="007C48E9"/>
    <w:rsid w:val="007C4CD7"/>
    <w:rsid w:val="007C4E62"/>
    <w:rsid w:val="007C4F1B"/>
    <w:rsid w:val="007C51DB"/>
    <w:rsid w:val="007C5462"/>
    <w:rsid w:val="007C547D"/>
    <w:rsid w:val="007C56E8"/>
    <w:rsid w:val="007C573A"/>
    <w:rsid w:val="007C5D04"/>
    <w:rsid w:val="007C5DFF"/>
    <w:rsid w:val="007C5E64"/>
    <w:rsid w:val="007C6518"/>
    <w:rsid w:val="007C669B"/>
    <w:rsid w:val="007C6AF8"/>
    <w:rsid w:val="007C6B72"/>
    <w:rsid w:val="007C7228"/>
    <w:rsid w:val="007C747D"/>
    <w:rsid w:val="007C75BB"/>
    <w:rsid w:val="007C7620"/>
    <w:rsid w:val="007C7744"/>
    <w:rsid w:val="007C77C8"/>
    <w:rsid w:val="007C7EFB"/>
    <w:rsid w:val="007C7FC4"/>
    <w:rsid w:val="007D0006"/>
    <w:rsid w:val="007D012F"/>
    <w:rsid w:val="007D01D3"/>
    <w:rsid w:val="007D064E"/>
    <w:rsid w:val="007D07BB"/>
    <w:rsid w:val="007D09E6"/>
    <w:rsid w:val="007D0BDC"/>
    <w:rsid w:val="007D0BDD"/>
    <w:rsid w:val="007D0C06"/>
    <w:rsid w:val="007D0D0E"/>
    <w:rsid w:val="007D0FC3"/>
    <w:rsid w:val="007D10CC"/>
    <w:rsid w:val="007D1249"/>
    <w:rsid w:val="007D14D4"/>
    <w:rsid w:val="007D1674"/>
    <w:rsid w:val="007D1820"/>
    <w:rsid w:val="007D1A68"/>
    <w:rsid w:val="007D1ACC"/>
    <w:rsid w:val="007D1B82"/>
    <w:rsid w:val="007D1C09"/>
    <w:rsid w:val="007D1CEC"/>
    <w:rsid w:val="007D1FF4"/>
    <w:rsid w:val="007D21F9"/>
    <w:rsid w:val="007D221F"/>
    <w:rsid w:val="007D2246"/>
    <w:rsid w:val="007D24BF"/>
    <w:rsid w:val="007D2559"/>
    <w:rsid w:val="007D2612"/>
    <w:rsid w:val="007D27D2"/>
    <w:rsid w:val="007D27E5"/>
    <w:rsid w:val="007D2883"/>
    <w:rsid w:val="007D2A80"/>
    <w:rsid w:val="007D2B83"/>
    <w:rsid w:val="007D2BFA"/>
    <w:rsid w:val="007D2D9D"/>
    <w:rsid w:val="007D2DAF"/>
    <w:rsid w:val="007D2E91"/>
    <w:rsid w:val="007D2ED2"/>
    <w:rsid w:val="007D3364"/>
    <w:rsid w:val="007D3673"/>
    <w:rsid w:val="007D36F6"/>
    <w:rsid w:val="007D3786"/>
    <w:rsid w:val="007D3B31"/>
    <w:rsid w:val="007D3B46"/>
    <w:rsid w:val="007D3BDD"/>
    <w:rsid w:val="007D3CBC"/>
    <w:rsid w:val="007D3CBD"/>
    <w:rsid w:val="007D3DB3"/>
    <w:rsid w:val="007D3E67"/>
    <w:rsid w:val="007D3EA7"/>
    <w:rsid w:val="007D3F64"/>
    <w:rsid w:val="007D4187"/>
    <w:rsid w:val="007D41DB"/>
    <w:rsid w:val="007D433E"/>
    <w:rsid w:val="007D434E"/>
    <w:rsid w:val="007D4441"/>
    <w:rsid w:val="007D446E"/>
    <w:rsid w:val="007D476E"/>
    <w:rsid w:val="007D492D"/>
    <w:rsid w:val="007D5006"/>
    <w:rsid w:val="007D5076"/>
    <w:rsid w:val="007D5222"/>
    <w:rsid w:val="007D528F"/>
    <w:rsid w:val="007D55E5"/>
    <w:rsid w:val="007D5669"/>
    <w:rsid w:val="007D578A"/>
    <w:rsid w:val="007D57D7"/>
    <w:rsid w:val="007D5923"/>
    <w:rsid w:val="007D5BA9"/>
    <w:rsid w:val="007D5C0C"/>
    <w:rsid w:val="007D5CC9"/>
    <w:rsid w:val="007D5E48"/>
    <w:rsid w:val="007D5E4D"/>
    <w:rsid w:val="007D5E99"/>
    <w:rsid w:val="007D5EDE"/>
    <w:rsid w:val="007D6414"/>
    <w:rsid w:val="007D6608"/>
    <w:rsid w:val="007D67C2"/>
    <w:rsid w:val="007D6A6B"/>
    <w:rsid w:val="007D6AB4"/>
    <w:rsid w:val="007D6F31"/>
    <w:rsid w:val="007D6F5E"/>
    <w:rsid w:val="007D749E"/>
    <w:rsid w:val="007D74AE"/>
    <w:rsid w:val="007D74F6"/>
    <w:rsid w:val="007D7662"/>
    <w:rsid w:val="007D7A1D"/>
    <w:rsid w:val="007D7D9B"/>
    <w:rsid w:val="007D7DA9"/>
    <w:rsid w:val="007D7ECD"/>
    <w:rsid w:val="007D7EE2"/>
    <w:rsid w:val="007D7F22"/>
    <w:rsid w:val="007E002B"/>
    <w:rsid w:val="007E02A8"/>
    <w:rsid w:val="007E04CC"/>
    <w:rsid w:val="007E06E6"/>
    <w:rsid w:val="007E082C"/>
    <w:rsid w:val="007E12C1"/>
    <w:rsid w:val="007E1340"/>
    <w:rsid w:val="007E13C0"/>
    <w:rsid w:val="007E1421"/>
    <w:rsid w:val="007E14D3"/>
    <w:rsid w:val="007E1540"/>
    <w:rsid w:val="007E16C6"/>
    <w:rsid w:val="007E1703"/>
    <w:rsid w:val="007E1859"/>
    <w:rsid w:val="007E1B0E"/>
    <w:rsid w:val="007E1B3A"/>
    <w:rsid w:val="007E1BBB"/>
    <w:rsid w:val="007E1C0D"/>
    <w:rsid w:val="007E1C8D"/>
    <w:rsid w:val="007E2085"/>
    <w:rsid w:val="007E20B0"/>
    <w:rsid w:val="007E23E4"/>
    <w:rsid w:val="007E26D3"/>
    <w:rsid w:val="007E2837"/>
    <w:rsid w:val="007E2A4A"/>
    <w:rsid w:val="007E2A79"/>
    <w:rsid w:val="007E2A81"/>
    <w:rsid w:val="007E2D0E"/>
    <w:rsid w:val="007E2FDC"/>
    <w:rsid w:val="007E2FE5"/>
    <w:rsid w:val="007E3339"/>
    <w:rsid w:val="007E33AB"/>
    <w:rsid w:val="007E342C"/>
    <w:rsid w:val="007E34CD"/>
    <w:rsid w:val="007E34EA"/>
    <w:rsid w:val="007E3564"/>
    <w:rsid w:val="007E3647"/>
    <w:rsid w:val="007E3977"/>
    <w:rsid w:val="007E4073"/>
    <w:rsid w:val="007E41C5"/>
    <w:rsid w:val="007E426B"/>
    <w:rsid w:val="007E51DA"/>
    <w:rsid w:val="007E54D8"/>
    <w:rsid w:val="007E5511"/>
    <w:rsid w:val="007E5523"/>
    <w:rsid w:val="007E55B7"/>
    <w:rsid w:val="007E568D"/>
    <w:rsid w:val="007E572E"/>
    <w:rsid w:val="007E59F3"/>
    <w:rsid w:val="007E59F4"/>
    <w:rsid w:val="007E5B32"/>
    <w:rsid w:val="007E5C08"/>
    <w:rsid w:val="007E5C46"/>
    <w:rsid w:val="007E601D"/>
    <w:rsid w:val="007E6365"/>
    <w:rsid w:val="007E6630"/>
    <w:rsid w:val="007E67D9"/>
    <w:rsid w:val="007E67EF"/>
    <w:rsid w:val="007E683D"/>
    <w:rsid w:val="007E6AB6"/>
    <w:rsid w:val="007E6C99"/>
    <w:rsid w:val="007E6E1A"/>
    <w:rsid w:val="007E6F21"/>
    <w:rsid w:val="007E712D"/>
    <w:rsid w:val="007E721A"/>
    <w:rsid w:val="007E731A"/>
    <w:rsid w:val="007E7527"/>
    <w:rsid w:val="007E7779"/>
    <w:rsid w:val="007E77D5"/>
    <w:rsid w:val="007E78D3"/>
    <w:rsid w:val="007E79F9"/>
    <w:rsid w:val="007E7A00"/>
    <w:rsid w:val="007E7ACF"/>
    <w:rsid w:val="007E7B31"/>
    <w:rsid w:val="007E7D9A"/>
    <w:rsid w:val="007E7F04"/>
    <w:rsid w:val="007E7F1E"/>
    <w:rsid w:val="007F022B"/>
    <w:rsid w:val="007F02A2"/>
    <w:rsid w:val="007F06E9"/>
    <w:rsid w:val="007F079D"/>
    <w:rsid w:val="007F0BED"/>
    <w:rsid w:val="007F0CDB"/>
    <w:rsid w:val="007F0CEC"/>
    <w:rsid w:val="007F0F55"/>
    <w:rsid w:val="007F0FC3"/>
    <w:rsid w:val="007F1575"/>
    <w:rsid w:val="007F15C4"/>
    <w:rsid w:val="007F1861"/>
    <w:rsid w:val="007F195E"/>
    <w:rsid w:val="007F1A6E"/>
    <w:rsid w:val="007F1D10"/>
    <w:rsid w:val="007F1E32"/>
    <w:rsid w:val="007F1EE1"/>
    <w:rsid w:val="007F1FA3"/>
    <w:rsid w:val="007F20FF"/>
    <w:rsid w:val="007F2748"/>
    <w:rsid w:val="007F274F"/>
    <w:rsid w:val="007F275B"/>
    <w:rsid w:val="007F27B2"/>
    <w:rsid w:val="007F2B26"/>
    <w:rsid w:val="007F2C1C"/>
    <w:rsid w:val="007F2CE0"/>
    <w:rsid w:val="007F2E4D"/>
    <w:rsid w:val="007F2EF2"/>
    <w:rsid w:val="007F3104"/>
    <w:rsid w:val="007F3211"/>
    <w:rsid w:val="007F3399"/>
    <w:rsid w:val="007F33F8"/>
    <w:rsid w:val="007F35A5"/>
    <w:rsid w:val="007F3620"/>
    <w:rsid w:val="007F36A4"/>
    <w:rsid w:val="007F3942"/>
    <w:rsid w:val="007F3A1B"/>
    <w:rsid w:val="007F41BF"/>
    <w:rsid w:val="007F42E7"/>
    <w:rsid w:val="007F442E"/>
    <w:rsid w:val="007F44B7"/>
    <w:rsid w:val="007F450F"/>
    <w:rsid w:val="007F45E0"/>
    <w:rsid w:val="007F47C8"/>
    <w:rsid w:val="007F47D1"/>
    <w:rsid w:val="007F491C"/>
    <w:rsid w:val="007F4A91"/>
    <w:rsid w:val="007F4C23"/>
    <w:rsid w:val="007F4C3B"/>
    <w:rsid w:val="007F50C8"/>
    <w:rsid w:val="007F5410"/>
    <w:rsid w:val="007F564E"/>
    <w:rsid w:val="007F5844"/>
    <w:rsid w:val="007F59FB"/>
    <w:rsid w:val="007F5D81"/>
    <w:rsid w:val="007F5ED7"/>
    <w:rsid w:val="007F5F4C"/>
    <w:rsid w:val="007F61E5"/>
    <w:rsid w:val="007F63CC"/>
    <w:rsid w:val="007F6518"/>
    <w:rsid w:val="007F6805"/>
    <w:rsid w:val="007F68EB"/>
    <w:rsid w:val="007F6ABC"/>
    <w:rsid w:val="007F6B68"/>
    <w:rsid w:val="007F6CD1"/>
    <w:rsid w:val="007F6D01"/>
    <w:rsid w:val="007F7048"/>
    <w:rsid w:val="007F7124"/>
    <w:rsid w:val="007F7358"/>
    <w:rsid w:val="007F77AF"/>
    <w:rsid w:val="007F7846"/>
    <w:rsid w:val="007F7853"/>
    <w:rsid w:val="007F7BE9"/>
    <w:rsid w:val="007F7C03"/>
    <w:rsid w:val="007F7C46"/>
    <w:rsid w:val="007F7F1E"/>
    <w:rsid w:val="008000A4"/>
    <w:rsid w:val="0080017B"/>
    <w:rsid w:val="00800326"/>
    <w:rsid w:val="0080033D"/>
    <w:rsid w:val="00800364"/>
    <w:rsid w:val="00800533"/>
    <w:rsid w:val="00800733"/>
    <w:rsid w:val="008007E0"/>
    <w:rsid w:val="00800BB1"/>
    <w:rsid w:val="00800CBF"/>
    <w:rsid w:val="00801046"/>
    <w:rsid w:val="00801059"/>
    <w:rsid w:val="00801226"/>
    <w:rsid w:val="0080136C"/>
    <w:rsid w:val="0080144D"/>
    <w:rsid w:val="008015A9"/>
    <w:rsid w:val="008016E2"/>
    <w:rsid w:val="0080184F"/>
    <w:rsid w:val="008018E4"/>
    <w:rsid w:val="00801928"/>
    <w:rsid w:val="008019F3"/>
    <w:rsid w:val="00801AF3"/>
    <w:rsid w:val="00801B8D"/>
    <w:rsid w:val="00801DE5"/>
    <w:rsid w:val="00801F73"/>
    <w:rsid w:val="00801F82"/>
    <w:rsid w:val="0080200A"/>
    <w:rsid w:val="0080205E"/>
    <w:rsid w:val="00802475"/>
    <w:rsid w:val="008025E0"/>
    <w:rsid w:val="0080265C"/>
    <w:rsid w:val="00802ADE"/>
    <w:rsid w:val="00802B16"/>
    <w:rsid w:val="00802CA9"/>
    <w:rsid w:val="00802E45"/>
    <w:rsid w:val="008030B0"/>
    <w:rsid w:val="008030D3"/>
    <w:rsid w:val="008030E8"/>
    <w:rsid w:val="008030EE"/>
    <w:rsid w:val="0080319A"/>
    <w:rsid w:val="00803334"/>
    <w:rsid w:val="00803401"/>
    <w:rsid w:val="0080354D"/>
    <w:rsid w:val="00803A1F"/>
    <w:rsid w:val="00803B0E"/>
    <w:rsid w:val="00803B9C"/>
    <w:rsid w:val="00803C59"/>
    <w:rsid w:val="00804020"/>
    <w:rsid w:val="0080415D"/>
    <w:rsid w:val="00804229"/>
    <w:rsid w:val="00804708"/>
    <w:rsid w:val="00804947"/>
    <w:rsid w:val="008049C9"/>
    <w:rsid w:val="00804A9B"/>
    <w:rsid w:val="00804C50"/>
    <w:rsid w:val="00804CCF"/>
    <w:rsid w:val="00804CD5"/>
    <w:rsid w:val="00804EC0"/>
    <w:rsid w:val="00804F02"/>
    <w:rsid w:val="00804F32"/>
    <w:rsid w:val="0080558F"/>
    <w:rsid w:val="00805799"/>
    <w:rsid w:val="008057BD"/>
    <w:rsid w:val="00805AB1"/>
    <w:rsid w:val="00805EA7"/>
    <w:rsid w:val="00805EAE"/>
    <w:rsid w:val="00806221"/>
    <w:rsid w:val="008062D0"/>
    <w:rsid w:val="00806615"/>
    <w:rsid w:val="0080669B"/>
    <w:rsid w:val="0080673D"/>
    <w:rsid w:val="008067C4"/>
    <w:rsid w:val="00806836"/>
    <w:rsid w:val="008068B9"/>
    <w:rsid w:val="008068BE"/>
    <w:rsid w:val="00806A8E"/>
    <w:rsid w:val="00806BFF"/>
    <w:rsid w:val="00806E57"/>
    <w:rsid w:val="00806EC3"/>
    <w:rsid w:val="00806F72"/>
    <w:rsid w:val="00807157"/>
    <w:rsid w:val="00807242"/>
    <w:rsid w:val="0080724E"/>
    <w:rsid w:val="00807669"/>
    <w:rsid w:val="00807B7B"/>
    <w:rsid w:val="00807BAB"/>
    <w:rsid w:val="00807BCF"/>
    <w:rsid w:val="00807C12"/>
    <w:rsid w:val="00807C48"/>
    <w:rsid w:val="00807C9E"/>
    <w:rsid w:val="00807D31"/>
    <w:rsid w:val="00807D92"/>
    <w:rsid w:val="0081024E"/>
    <w:rsid w:val="008103AE"/>
    <w:rsid w:val="00810735"/>
    <w:rsid w:val="00810787"/>
    <w:rsid w:val="008108E6"/>
    <w:rsid w:val="00810DF9"/>
    <w:rsid w:val="00810E06"/>
    <w:rsid w:val="0081116D"/>
    <w:rsid w:val="00811219"/>
    <w:rsid w:val="008114BE"/>
    <w:rsid w:val="008115C4"/>
    <w:rsid w:val="008115DA"/>
    <w:rsid w:val="008116C2"/>
    <w:rsid w:val="00811A60"/>
    <w:rsid w:val="00811D19"/>
    <w:rsid w:val="00812011"/>
    <w:rsid w:val="00812102"/>
    <w:rsid w:val="008122F8"/>
    <w:rsid w:val="008124C4"/>
    <w:rsid w:val="0081272E"/>
    <w:rsid w:val="008129FE"/>
    <w:rsid w:val="00812AE1"/>
    <w:rsid w:val="00812C01"/>
    <w:rsid w:val="00812C58"/>
    <w:rsid w:val="00812D6D"/>
    <w:rsid w:val="00812EA3"/>
    <w:rsid w:val="0081336C"/>
    <w:rsid w:val="008133E8"/>
    <w:rsid w:val="008133EA"/>
    <w:rsid w:val="00813904"/>
    <w:rsid w:val="00813A07"/>
    <w:rsid w:val="00813D17"/>
    <w:rsid w:val="00813FB3"/>
    <w:rsid w:val="00813FEE"/>
    <w:rsid w:val="00814161"/>
    <w:rsid w:val="00814220"/>
    <w:rsid w:val="008143E9"/>
    <w:rsid w:val="00814577"/>
    <w:rsid w:val="008148F3"/>
    <w:rsid w:val="008149CE"/>
    <w:rsid w:val="00814BEC"/>
    <w:rsid w:val="00814BF7"/>
    <w:rsid w:val="00814EEE"/>
    <w:rsid w:val="00814FA8"/>
    <w:rsid w:val="0081522A"/>
    <w:rsid w:val="00815353"/>
    <w:rsid w:val="008153A4"/>
    <w:rsid w:val="008154C3"/>
    <w:rsid w:val="008155E4"/>
    <w:rsid w:val="0081574B"/>
    <w:rsid w:val="00815752"/>
    <w:rsid w:val="00815945"/>
    <w:rsid w:val="00815AF5"/>
    <w:rsid w:val="00815C8B"/>
    <w:rsid w:val="00815DE2"/>
    <w:rsid w:val="00815E0F"/>
    <w:rsid w:val="008160BE"/>
    <w:rsid w:val="00816114"/>
    <w:rsid w:val="008163AD"/>
    <w:rsid w:val="0081653E"/>
    <w:rsid w:val="0081656D"/>
    <w:rsid w:val="008165C8"/>
    <w:rsid w:val="008167AC"/>
    <w:rsid w:val="008167F0"/>
    <w:rsid w:val="00816934"/>
    <w:rsid w:val="00816977"/>
    <w:rsid w:val="00816B91"/>
    <w:rsid w:val="00816C30"/>
    <w:rsid w:val="00816F8A"/>
    <w:rsid w:val="0081714A"/>
    <w:rsid w:val="008171FF"/>
    <w:rsid w:val="0081730E"/>
    <w:rsid w:val="0081742F"/>
    <w:rsid w:val="008174C1"/>
    <w:rsid w:val="0081757F"/>
    <w:rsid w:val="0081772A"/>
    <w:rsid w:val="00817777"/>
    <w:rsid w:val="008177C4"/>
    <w:rsid w:val="0081792C"/>
    <w:rsid w:val="008179CD"/>
    <w:rsid w:val="008179CE"/>
    <w:rsid w:val="00817AA6"/>
    <w:rsid w:val="00817BAC"/>
    <w:rsid w:val="00817F71"/>
    <w:rsid w:val="0082000B"/>
    <w:rsid w:val="00820837"/>
    <w:rsid w:val="0082096F"/>
    <w:rsid w:val="00820C08"/>
    <w:rsid w:val="00820E60"/>
    <w:rsid w:val="00820E9A"/>
    <w:rsid w:val="0082138F"/>
    <w:rsid w:val="008215BE"/>
    <w:rsid w:val="00821619"/>
    <w:rsid w:val="008216EC"/>
    <w:rsid w:val="008217C7"/>
    <w:rsid w:val="00821805"/>
    <w:rsid w:val="00821EB3"/>
    <w:rsid w:val="00822065"/>
    <w:rsid w:val="008220A3"/>
    <w:rsid w:val="00822319"/>
    <w:rsid w:val="0082235F"/>
    <w:rsid w:val="008225D0"/>
    <w:rsid w:val="00822646"/>
    <w:rsid w:val="00822704"/>
    <w:rsid w:val="00822738"/>
    <w:rsid w:val="0082291C"/>
    <w:rsid w:val="00822999"/>
    <w:rsid w:val="00822B5F"/>
    <w:rsid w:val="00822B9A"/>
    <w:rsid w:val="00822D7E"/>
    <w:rsid w:val="00822F46"/>
    <w:rsid w:val="00822FB5"/>
    <w:rsid w:val="0082326C"/>
    <w:rsid w:val="00823533"/>
    <w:rsid w:val="00823562"/>
    <w:rsid w:val="00823691"/>
    <w:rsid w:val="008237FD"/>
    <w:rsid w:val="008237FE"/>
    <w:rsid w:val="00823828"/>
    <w:rsid w:val="00823926"/>
    <w:rsid w:val="00823A61"/>
    <w:rsid w:val="00823AAB"/>
    <w:rsid w:val="00823FD4"/>
    <w:rsid w:val="008240C6"/>
    <w:rsid w:val="00824209"/>
    <w:rsid w:val="00824305"/>
    <w:rsid w:val="00824562"/>
    <w:rsid w:val="00824A96"/>
    <w:rsid w:val="00824CE1"/>
    <w:rsid w:val="00824D34"/>
    <w:rsid w:val="00824E44"/>
    <w:rsid w:val="00824E8F"/>
    <w:rsid w:val="00825216"/>
    <w:rsid w:val="008252AB"/>
    <w:rsid w:val="0082540B"/>
    <w:rsid w:val="00825444"/>
    <w:rsid w:val="008254D8"/>
    <w:rsid w:val="00825722"/>
    <w:rsid w:val="0082574B"/>
    <w:rsid w:val="00825864"/>
    <w:rsid w:val="00825B4B"/>
    <w:rsid w:val="00825C13"/>
    <w:rsid w:val="00825C3A"/>
    <w:rsid w:val="00825CF8"/>
    <w:rsid w:val="00825D93"/>
    <w:rsid w:val="00825DA4"/>
    <w:rsid w:val="00826183"/>
    <w:rsid w:val="008262AE"/>
    <w:rsid w:val="008263BA"/>
    <w:rsid w:val="00826822"/>
    <w:rsid w:val="00826859"/>
    <w:rsid w:val="0082691E"/>
    <w:rsid w:val="00826B3F"/>
    <w:rsid w:val="00826C08"/>
    <w:rsid w:val="0082701D"/>
    <w:rsid w:val="008270F9"/>
    <w:rsid w:val="008271EC"/>
    <w:rsid w:val="00827213"/>
    <w:rsid w:val="008273B5"/>
    <w:rsid w:val="008277E6"/>
    <w:rsid w:val="008277FA"/>
    <w:rsid w:val="00827905"/>
    <w:rsid w:val="00827A6C"/>
    <w:rsid w:val="00827C8C"/>
    <w:rsid w:val="00827DC2"/>
    <w:rsid w:val="00827DDD"/>
    <w:rsid w:val="00827E10"/>
    <w:rsid w:val="00827F19"/>
    <w:rsid w:val="00827F42"/>
    <w:rsid w:val="00830156"/>
    <w:rsid w:val="00830217"/>
    <w:rsid w:val="008302C5"/>
    <w:rsid w:val="008302F8"/>
    <w:rsid w:val="0083051B"/>
    <w:rsid w:val="008306CA"/>
    <w:rsid w:val="00830940"/>
    <w:rsid w:val="00830DCF"/>
    <w:rsid w:val="00830EE3"/>
    <w:rsid w:val="00831013"/>
    <w:rsid w:val="008311DC"/>
    <w:rsid w:val="008313B5"/>
    <w:rsid w:val="0083141C"/>
    <w:rsid w:val="008314C2"/>
    <w:rsid w:val="008315AF"/>
    <w:rsid w:val="00831601"/>
    <w:rsid w:val="00831635"/>
    <w:rsid w:val="008316FD"/>
    <w:rsid w:val="00831881"/>
    <w:rsid w:val="0083198D"/>
    <w:rsid w:val="00831993"/>
    <w:rsid w:val="00831B13"/>
    <w:rsid w:val="00831BFB"/>
    <w:rsid w:val="00831C59"/>
    <w:rsid w:val="00831D1B"/>
    <w:rsid w:val="0083203B"/>
    <w:rsid w:val="00832205"/>
    <w:rsid w:val="008322CC"/>
    <w:rsid w:val="008322E5"/>
    <w:rsid w:val="0083239B"/>
    <w:rsid w:val="008325CF"/>
    <w:rsid w:val="008329E1"/>
    <w:rsid w:val="00832AE7"/>
    <w:rsid w:val="00832B3D"/>
    <w:rsid w:val="00832C18"/>
    <w:rsid w:val="00832D29"/>
    <w:rsid w:val="008330BE"/>
    <w:rsid w:val="00833123"/>
    <w:rsid w:val="0083338C"/>
    <w:rsid w:val="008333CC"/>
    <w:rsid w:val="008334CF"/>
    <w:rsid w:val="00833B4C"/>
    <w:rsid w:val="00833BAF"/>
    <w:rsid w:val="00833F84"/>
    <w:rsid w:val="008340A7"/>
    <w:rsid w:val="00834324"/>
    <w:rsid w:val="00834351"/>
    <w:rsid w:val="00834552"/>
    <w:rsid w:val="008346F5"/>
    <w:rsid w:val="0083473F"/>
    <w:rsid w:val="0083478E"/>
    <w:rsid w:val="008348EF"/>
    <w:rsid w:val="00834A06"/>
    <w:rsid w:val="00834B1C"/>
    <w:rsid w:val="00834F36"/>
    <w:rsid w:val="00834F97"/>
    <w:rsid w:val="008351D6"/>
    <w:rsid w:val="00835254"/>
    <w:rsid w:val="008352C8"/>
    <w:rsid w:val="00835355"/>
    <w:rsid w:val="00835398"/>
    <w:rsid w:val="00835401"/>
    <w:rsid w:val="00835461"/>
    <w:rsid w:val="0083551B"/>
    <w:rsid w:val="0083561C"/>
    <w:rsid w:val="00835667"/>
    <w:rsid w:val="008356DB"/>
    <w:rsid w:val="00835850"/>
    <w:rsid w:val="00835957"/>
    <w:rsid w:val="00835A8F"/>
    <w:rsid w:val="00835AA1"/>
    <w:rsid w:val="00835C46"/>
    <w:rsid w:val="00835C65"/>
    <w:rsid w:val="00835C7C"/>
    <w:rsid w:val="0083603F"/>
    <w:rsid w:val="008360FA"/>
    <w:rsid w:val="0083613C"/>
    <w:rsid w:val="008363F7"/>
    <w:rsid w:val="008365C5"/>
    <w:rsid w:val="00836889"/>
    <w:rsid w:val="00836991"/>
    <w:rsid w:val="00836DB6"/>
    <w:rsid w:val="00837032"/>
    <w:rsid w:val="00837098"/>
    <w:rsid w:val="00837196"/>
    <w:rsid w:val="00837B05"/>
    <w:rsid w:val="00837B70"/>
    <w:rsid w:val="00837B8C"/>
    <w:rsid w:val="00837D04"/>
    <w:rsid w:val="00840120"/>
    <w:rsid w:val="008401D7"/>
    <w:rsid w:val="00840208"/>
    <w:rsid w:val="008402FE"/>
    <w:rsid w:val="00840416"/>
    <w:rsid w:val="0084055B"/>
    <w:rsid w:val="0084083B"/>
    <w:rsid w:val="00840965"/>
    <w:rsid w:val="0084096B"/>
    <w:rsid w:val="0084098D"/>
    <w:rsid w:val="00840C89"/>
    <w:rsid w:val="00840E36"/>
    <w:rsid w:val="00840F8F"/>
    <w:rsid w:val="0084110C"/>
    <w:rsid w:val="00841286"/>
    <w:rsid w:val="0084136F"/>
    <w:rsid w:val="008413A7"/>
    <w:rsid w:val="00841422"/>
    <w:rsid w:val="008414CB"/>
    <w:rsid w:val="00841909"/>
    <w:rsid w:val="00841942"/>
    <w:rsid w:val="00841A26"/>
    <w:rsid w:val="00841BEF"/>
    <w:rsid w:val="00841C3A"/>
    <w:rsid w:val="00841D63"/>
    <w:rsid w:val="00841DED"/>
    <w:rsid w:val="00841DF1"/>
    <w:rsid w:val="00841FA7"/>
    <w:rsid w:val="00842063"/>
    <w:rsid w:val="008421CE"/>
    <w:rsid w:val="00842385"/>
    <w:rsid w:val="0084250F"/>
    <w:rsid w:val="00842529"/>
    <w:rsid w:val="0084252A"/>
    <w:rsid w:val="008425AE"/>
    <w:rsid w:val="008425B5"/>
    <w:rsid w:val="008425B9"/>
    <w:rsid w:val="008426F9"/>
    <w:rsid w:val="00842759"/>
    <w:rsid w:val="00842764"/>
    <w:rsid w:val="00842806"/>
    <w:rsid w:val="00842864"/>
    <w:rsid w:val="0084288C"/>
    <w:rsid w:val="00842BE4"/>
    <w:rsid w:val="00842C58"/>
    <w:rsid w:val="00842C9E"/>
    <w:rsid w:val="00842CBD"/>
    <w:rsid w:val="008434D0"/>
    <w:rsid w:val="0084356E"/>
    <w:rsid w:val="008435AC"/>
    <w:rsid w:val="00843A0A"/>
    <w:rsid w:val="00843A3D"/>
    <w:rsid w:val="00843B3F"/>
    <w:rsid w:val="00843B91"/>
    <w:rsid w:val="00844012"/>
    <w:rsid w:val="00844431"/>
    <w:rsid w:val="0084471D"/>
    <w:rsid w:val="008448B4"/>
    <w:rsid w:val="008448D2"/>
    <w:rsid w:val="008449CA"/>
    <w:rsid w:val="00844BEC"/>
    <w:rsid w:val="00844DD5"/>
    <w:rsid w:val="00844EEB"/>
    <w:rsid w:val="00844FDD"/>
    <w:rsid w:val="0084509C"/>
    <w:rsid w:val="008450D5"/>
    <w:rsid w:val="008453A6"/>
    <w:rsid w:val="0084557C"/>
    <w:rsid w:val="008456A2"/>
    <w:rsid w:val="008456BB"/>
    <w:rsid w:val="00845889"/>
    <w:rsid w:val="008458C2"/>
    <w:rsid w:val="0084598D"/>
    <w:rsid w:val="00845AB6"/>
    <w:rsid w:val="00845AD5"/>
    <w:rsid w:val="00845CC4"/>
    <w:rsid w:val="00845D3C"/>
    <w:rsid w:val="00845D8A"/>
    <w:rsid w:val="00845E2D"/>
    <w:rsid w:val="00845E88"/>
    <w:rsid w:val="00846068"/>
    <w:rsid w:val="00846916"/>
    <w:rsid w:val="0084691A"/>
    <w:rsid w:val="008469A0"/>
    <w:rsid w:val="00846DA9"/>
    <w:rsid w:val="0084702C"/>
    <w:rsid w:val="00847476"/>
    <w:rsid w:val="0084747E"/>
    <w:rsid w:val="008477F1"/>
    <w:rsid w:val="008478CB"/>
    <w:rsid w:val="00847A09"/>
    <w:rsid w:val="00850093"/>
    <w:rsid w:val="008500F3"/>
    <w:rsid w:val="0085016E"/>
    <w:rsid w:val="008508F5"/>
    <w:rsid w:val="00850DE0"/>
    <w:rsid w:val="00850ED2"/>
    <w:rsid w:val="00850F5A"/>
    <w:rsid w:val="00850FE5"/>
    <w:rsid w:val="008513EC"/>
    <w:rsid w:val="0085159F"/>
    <w:rsid w:val="0085169F"/>
    <w:rsid w:val="00851902"/>
    <w:rsid w:val="00851A76"/>
    <w:rsid w:val="00851C4C"/>
    <w:rsid w:val="00851CBB"/>
    <w:rsid w:val="0085238F"/>
    <w:rsid w:val="008523B8"/>
    <w:rsid w:val="0085291E"/>
    <w:rsid w:val="00852C0D"/>
    <w:rsid w:val="00852D75"/>
    <w:rsid w:val="00852E5D"/>
    <w:rsid w:val="00852E65"/>
    <w:rsid w:val="00852EAB"/>
    <w:rsid w:val="0085333F"/>
    <w:rsid w:val="008534B5"/>
    <w:rsid w:val="00853560"/>
    <w:rsid w:val="00853569"/>
    <w:rsid w:val="00853682"/>
    <w:rsid w:val="008536C9"/>
    <w:rsid w:val="00853752"/>
    <w:rsid w:val="00853905"/>
    <w:rsid w:val="008539EA"/>
    <w:rsid w:val="00853AB4"/>
    <w:rsid w:val="00854172"/>
    <w:rsid w:val="008541A8"/>
    <w:rsid w:val="0085432F"/>
    <w:rsid w:val="008543FB"/>
    <w:rsid w:val="0085454B"/>
    <w:rsid w:val="008546ED"/>
    <w:rsid w:val="0085473C"/>
    <w:rsid w:val="00854820"/>
    <w:rsid w:val="008549A2"/>
    <w:rsid w:val="00854B49"/>
    <w:rsid w:val="00854C29"/>
    <w:rsid w:val="00854C86"/>
    <w:rsid w:val="00854CE9"/>
    <w:rsid w:val="008550D8"/>
    <w:rsid w:val="00855178"/>
    <w:rsid w:val="008551A9"/>
    <w:rsid w:val="008551CC"/>
    <w:rsid w:val="0085557B"/>
    <w:rsid w:val="008555FD"/>
    <w:rsid w:val="00855666"/>
    <w:rsid w:val="008557FF"/>
    <w:rsid w:val="0085586E"/>
    <w:rsid w:val="00855A1D"/>
    <w:rsid w:val="00855BBC"/>
    <w:rsid w:val="00855D46"/>
    <w:rsid w:val="0085601C"/>
    <w:rsid w:val="00856213"/>
    <w:rsid w:val="008562B2"/>
    <w:rsid w:val="008563B0"/>
    <w:rsid w:val="008563F1"/>
    <w:rsid w:val="008564C9"/>
    <w:rsid w:val="0085659E"/>
    <w:rsid w:val="008566E9"/>
    <w:rsid w:val="00856797"/>
    <w:rsid w:val="00856A71"/>
    <w:rsid w:val="00856B34"/>
    <w:rsid w:val="00856D71"/>
    <w:rsid w:val="00857107"/>
    <w:rsid w:val="00857115"/>
    <w:rsid w:val="008571BA"/>
    <w:rsid w:val="0085733D"/>
    <w:rsid w:val="008573DD"/>
    <w:rsid w:val="008576C8"/>
    <w:rsid w:val="00857710"/>
    <w:rsid w:val="0085783A"/>
    <w:rsid w:val="00857860"/>
    <w:rsid w:val="00857881"/>
    <w:rsid w:val="00857908"/>
    <w:rsid w:val="00857AFB"/>
    <w:rsid w:val="00857BB7"/>
    <w:rsid w:val="00857C48"/>
    <w:rsid w:val="00857D4C"/>
    <w:rsid w:val="00860054"/>
    <w:rsid w:val="008600D2"/>
    <w:rsid w:val="0086048A"/>
    <w:rsid w:val="008605E4"/>
    <w:rsid w:val="0086062C"/>
    <w:rsid w:val="00860AE3"/>
    <w:rsid w:val="00860B96"/>
    <w:rsid w:val="00860BF8"/>
    <w:rsid w:val="00860C0C"/>
    <w:rsid w:val="00860DB7"/>
    <w:rsid w:val="00860FB2"/>
    <w:rsid w:val="00861272"/>
    <w:rsid w:val="008612B8"/>
    <w:rsid w:val="00861390"/>
    <w:rsid w:val="00861461"/>
    <w:rsid w:val="008615F2"/>
    <w:rsid w:val="00861607"/>
    <w:rsid w:val="00861738"/>
    <w:rsid w:val="00861949"/>
    <w:rsid w:val="00861C7F"/>
    <w:rsid w:val="00861D79"/>
    <w:rsid w:val="00861E5F"/>
    <w:rsid w:val="00861FB5"/>
    <w:rsid w:val="00862076"/>
    <w:rsid w:val="00862194"/>
    <w:rsid w:val="008622EC"/>
    <w:rsid w:val="00862553"/>
    <w:rsid w:val="0086269B"/>
    <w:rsid w:val="0086275E"/>
    <w:rsid w:val="00862863"/>
    <w:rsid w:val="008628CF"/>
    <w:rsid w:val="0086292E"/>
    <w:rsid w:val="00862A01"/>
    <w:rsid w:val="00862A44"/>
    <w:rsid w:val="00862A63"/>
    <w:rsid w:val="00862DCA"/>
    <w:rsid w:val="00862DD8"/>
    <w:rsid w:val="00862E44"/>
    <w:rsid w:val="00862E6F"/>
    <w:rsid w:val="00862F3F"/>
    <w:rsid w:val="00863026"/>
    <w:rsid w:val="0086316A"/>
    <w:rsid w:val="008631A0"/>
    <w:rsid w:val="008632AC"/>
    <w:rsid w:val="0086337D"/>
    <w:rsid w:val="0086363C"/>
    <w:rsid w:val="00863AAE"/>
    <w:rsid w:val="00863C25"/>
    <w:rsid w:val="00863C72"/>
    <w:rsid w:val="00863E65"/>
    <w:rsid w:val="00863FD7"/>
    <w:rsid w:val="00864039"/>
    <w:rsid w:val="008641C7"/>
    <w:rsid w:val="00864219"/>
    <w:rsid w:val="008646A6"/>
    <w:rsid w:val="0086479F"/>
    <w:rsid w:val="00864980"/>
    <w:rsid w:val="008649EA"/>
    <w:rsid w:val="00864B52"/>
    <w:rsid w:val="00864FC1"/>
    <w:rsid w:val="00865054"/>
    <w:rsid w:val="008655F7"/>
    <w:rsid w:val="0086566E"/>
    <w:rsid w:val="00865B7A"/>
    <w:rsid w:val="00865CE8"/>
    <w:rsid w:val="00865DED"/>
    <w:rsid w:val="00866261"/>
    <w:rsid w:val="008662ED"/>
    <w:rsid w:val="00866354"/>
    <w:rsid w:val="0086639B"/>
    <w:rsid w:val="0086666C"/>
    <w:rsid w:val="00866934"/>
    <w:rsid w:val="0086695F"/>
    <w:rsid w:val="008669A0"/>
    <w:rsid w:val="00866A38"/>
    <w:rsid w:val="00866A5B"/>
    <w:rsid w:val="00866AA1"/>
    <w:rsid w:val="00866C44"/>
    <w:rsid w:val="00866CEE"/>
    <w:rsid w:val="00866ED6"/>
    <w:rsid w:val="00866F44"/>
    <w:rsid w:val="0086702A"/>
    <w:rsid w:val="008674FA"/>
    <w:rsid w:val="00867831"/>
    <w:rsid w:val="008678AF"/>
    <w:rsid w:val="00867913"/>
    <w:rsid w:val="00867BFD"/>
    <w:rsid w:val="00867C9E"/>
    <w:rsid w:val="00867E92"/>
    <w:rsid w:val="00867FE6"/>
    <w:rsid w:val="00870355"/>
    <w:rsid w:val="008704BB"/>
    <w:rsid w:val="008706BA"/>
    <w:rsid w:val="008707A2"/>
    <w:rsid w:val="008707EA"/>
    <w:rsid w:val="00870901"/>
    <w:rsid w:val="0087090C"/>
    <w:rsid w:val="0087092E"/>
    <w:rsid w:val="00870B6F"/>
    <w:rsid w:val="00870B84"/>
    <w:rsid w:val="00870EB6"/>
    <w:rsid w:val="00870F63"/>
    <w:rsid w:val="00871126"/>
    <w:rsid w:val="00871132"/>
    <w:rsid w:val="008713A7"/>
    <w:rsid w:val="0087162E"/>
    <w:rsid w:val="0087164D"/>
    <w:rsid w:val="008717C2"/>
    <w:rsid w:val="008719CB"/>
    <w:rsid w:val="00871CD5"/>
    <w:rsid w:val="008721E6"/>
    <w:rsid w:val="0087223B"/>
    <w:rsid w:val="00872360"/>
    <w:rsid w:val="0087262B"/>
    <w:rsid w:val="00872701"/>
    <w:rsid w:val="00872928"/>
    <w:rsid w:val="00872AF0"/>
    <w:rsid w:val="00872C0D"/>
    <w:rsid w:val="00872C84"/>
    <w:rsid w:val="00872C8B"/>
    <w:rsid w:val="00872E0D"/>
    <w:rsid w:val="00872E7A"/>
    <w:rsid w:val="00872E94"/>
    <w:rsid w:val="00872F30"/>
    <w:rsid w:val="00873300"/>
    <w:rsid w:val="008733F6"/>
    <w:rsid w:val="00873417"/>
    <w:rsid w:val="00873440"/>
    <w:rsid w:val="008734BC"/>
    <w:rsid w:val="00873830"/>
    <w:rsid w:val="008738C7"/>
    <w:rsid w:val="00873C8C"/>
    <w:rsid w:val="00873E21"/>
    <w:rsid w:val="00873EDC"/>
    <w:rsid w:val="00873FEB"/>
    <w:rsid w:val="00874083"/>
    <w:rsid w:val="008740CB"/>
    <w:rsid w:val="00874235"/>
    <w:rsid w:val="00874272"/>
    <w:rsid w:val="0087433C"/>
    <w:rsid w:val="00874345"/>
    <w:rsid w:val="00874672"/>
    <w:rsid w:val="00874718"/>
    <w:rsid w:val="00874B41"/>
    <w:rsid w:val="00874B54"/>
    <w:rsid w:val="00874BD4"/>
    <w:rsid w:val="00874C98"/>
    <w:rsid w:val="00874D41"/>
    <w:rsid w:val="00874D5A"/>
    <w:rsid w:val="008750CF"/>
    <w:rsid w:val="008750DF"/>
    <w:rsid w:val="00875147"/>
    <w:rsid w:val="0087539D"/>
    <w:rsid w:val="0087550C"/>
    <w:rsid w:val="0087560A"/>
    <w:rsid w:val="0087579D"/>
    <w:rsid w:val="008759E0"/>
    <w:rsid w:val="00875C06"/>
    <w:rsid w:val="00875C29"/>
    <w:rsid w:val="00875F38"/>
    <w:rsid w:val="0087611D"/>
    <w:rsid w:val="00876138"/>
    <w:rsid w:val="0087617C"/>
    <w:rsid w:val="00876276"/>
    <w:rsid w:val="008764AD"/>
    <w:rsid w:val="008764FB"/>
    <w:rsid w:val="00876681"/>
    <w:rsid w:val="008766A6"/>
    <w:rsid w:val="008766D3"/>
    <w:rsid w:val="00876912"/>
    <w:rsid w:val="00876AC0"/>
    <w:rsid w:val="00876CD5"/>
    <w:rsid w:val="0087745F"/>
    <w:rsid w:val="0087755F"/>
    <w:rsid w:val="0087757A"/>
    <w:rsid w:val="0087770E"/>
    <w:rsid w:val="00877751"/>
    <w:rsid w:val="008777A2"/>
    <w:rsid w:val="0087783D"/>
    <w:rsid w:val="008778B0"/>
    <w:rsid w:val="00877CB5"/>
    <w:rsid w:val="00877D22"/>
    <w:rsid w:val="00877E57"/>
    <w:rsid w:val="00880254"/>
    <w:rsid w:val="008802EB"/>
    <w:rsid w:val="008802F5"/>
    <w:rsid w:val="00880435"/>
    <w:rsid w:val="00880620"/>
    <w:rsid w:val="00880921"/>
    <w:rsid w:val="00880A77"/>
    <w:rsid w:val="00880C7D"/>
    <w:rsid w:val="00880CE8"/>
    <w:rsid w:val="00880CF2"/>
    <w:rsid w:val="00880E78"/>
    <w:rsid w:val="00880FB9"/>
    <w:rsid w:val="0088108D"/>
    <w:rsid w:val="0088131F"/>
    <w:rsid w:val="00881373"/>
    <w:rsid w:val="00881410"/>
    <w:rsid w:val="008816E2"/>
    <w:rsid w:val="00881759"/>
    <w:rsid w:val="0088194A"/>
    <w:rsid w:val="00881AB6"/>
    <w:rsid w:val="00881ACB"/>
    <w:rsid w:val="00881D04"/>
    <w:rsid w:val="00881D2F"/>
    <w:rsid w:val="00881E5E"/>
    <w:rsid w:val="00882189"/>
    <w:rsid w:val="0088221B"/>
    <w:rsid w:val="008822D4"/>
    <w:rsid w:val="0088230C"/>
    <w:rsid w:val="0088231C"/>
    <w:rsid w:val="008823C6"/>
    <w:rsid w:val="00882431"/>
    <w:rsid w:val="008825DB"/>
    <w:rsid w:val="008826FF"/>
    <w:rsid w:val="0088292E"/>
    <w:rsid w:val="00882D72"/>
    <w:rsid w:val="00883009"/>
    <w:rsid w:val="008830B8"/>
    <w:rsid w:val="00883261"/>
    <w:rsid w:val="008833EE"/>
    <w:rsid w:val="00883499"/>
    <w:rsid w:val="0088380F"/>
    <w:rsid w:val="00883904"/>
    <w:rsid w:val="00883A20"/>
    <w:rsid w:val="00883A5B"/>
    <w:rsid w:val="00883B83"/>
    <w:rsid w:val="00883C3F"/>
    <w:rsid w:val="00883C7D"/>
    <w:rsid w:val="00883F9E"/>
    <w:rsid w:val="0088432E"/>
    <w:rsid w:val="0088435C"/>
    <w:rsid w:val="008848AF"/>
    <w:rsid w:val="0088490B"/>
    <w:rsid w:val="0088495D"/>
    <w:rsid w:val="00884B04"/>
    <w:rsid w:val="00884C6D"/>
    <w:rsid w:val="008850BD"/>
    <w:rsid w:val="00885121"/>
    <w:rsid w:val="0088549E"/>
    <w:rsid w:val="00885592"/>
    <w:rsid w:val="008855D0"/>
    <w:rsid w:val="008857DB"/>
    <w:rsid w:val="008858FE"/>
    <w:rsid w:val="00885975"/>
    <w:rsid w:val="00885A23"/>
    <w:rsid w:val="00885A63"/>
    <w:rsid w:val="00885D04"/>
    <w:rsid w:val="00885FE2"/>
    <w:rsid w:val="008860B7"/>
    <w:rsid w:val="008861EC"/>
    <w:rsid w:val="0088631E"/>
    <w:rsid w:val="008864AF"/>
    <w:rsid w:val="008865ED"/>
    <w:rsid w:val="008866AD"/>
    <w:rsid w:val="008866D2"/>
    <w:rsid w:val="008867FC"/>
    <w:rsid w:val="0088692E"/>
    <w:rsid w:val="00886B3D"/>
    <w:rsid w:val="00886B42"/>
    <w:rsid w:val="00886D1D"/>
    <w:rsid w:val="00886D82"/>
    <w:rsid w:val="00886DCC"/>
    <w:rsid w:val="008875DB"/>
    <w:rsid w:val="008876A5"/>
    <w:rsid w:val="0088772B"/>
    <w:rsid w:val="008878EC"/>
    <w:rsid w:val="0088792C"/>
    <w:rsid w:val="0088795B"/>
    <w:rsid w:val="008879EB"/>
    <w:rsid w:val="00887F8B"/>
    <w:rsid w:val="008900A7"/>
    <w:rsid w:val="008901E9"/>
    <w:rsid w:val="008904F0"/>
    <w:rsid w:val="00890569"/>
    <w:rsid w:val="0089058A"/>
    <w:rsid w:val="00890670"/>
    <w:rsid w:val="00890677"/>
    <w:rsid w:val="00890773"/>
    <w:rsid w:val="008908FD"/>
    <w:rsid w:val="00890AC4"/>
    <w:rsid w:val="00890B25"/>
    <w:rsid w:val="00890BA0"/>
    <w:rsid w:val="00890CFF"/>
    <w:rsid w:val="00890D2C"/>
    <w:rsid w:val="00890D8E"/>
    <w:rsid w:val="00890DE6"/>
    <w:rsid w:val="00891401"/>
    <w:rsid w:val="00891530"/>
    <w:rsid w:val="00891ABA"/>
    <w:rsid w:val="00891DAC"/>
    <w:rsid w:val="00891EDE"/>
    <w:rsid w:val="008920E3"/>
    <w:rsid w:val="0089227F"/>
    <w:rsid w:val="008927E8"/>
    <w:rsid w:val="00892892"/>
    <w:rsid w:val="00892935"/>
    <w:rsid w:val="00892944"/>
    <w:rsid w:val="00892CA7"/>
    <w:rsid w:val="00892CBF"/>
    <w:rsid w:val="00892CC7"/>
    <w:rsid w:val="00892DDF"/>
    <w:rsid w:val="00892EE7"/>
    <w:rsid w:val="00892FAD"/>
    <w:rsid w:val="00893029"/>
    <w:rsid w:val="008930E5"/>
    <w:rsid w:val="00893130"/>
    <w:rsid w:val="008931A5"/>
    <w:rsid w:val="008933A0"/>
    <w:rsid w:val="008933C4"/>
    <w:rsid w:val="008934FB"/>
    <w:rsid w:val="00893562"/>
    <w:rsid w:val="00893580"/>
    <w:rsid w:val="00893AD9"/>
    <w:rsid w:val="00893C6E"/>
    <w:rsid w:val="00893D6D"/>
    <w:rsid w:val="0089420A"/>
    <w:rsid w:val="00894232"/>
    <w:rsid w:val="00894306"/>
    <w:rsid w:val="00894341"/>
    <w:rsid w:val="0089445C"/>
    <w:rsid w:val="0089451E"/>
    <w:rsid w:val="00894629"/>
    <w:rsid w:val="00894772"/>
    <w:rsid w:val="00894854"/>
    <w:rsid w:val="0089492B"/>
    <w:rsid w:val="0089494D"/>
    <w:rsid w:val="00894996"/>
    <w:rsid w:val="00894A72"/>
    <w:rsid w:val="00894B07"/>
    <w:rsid w:val="00894DB6"/>
    <w:rsid w:val="00894E24"/>
    <w:rsid w:val="00894EDE"/>
    <w:rsid w:val="00894F0C"/>
    <w:rsid w:val="00895093"/>
    <w:rsid w:val="00895219"/>
    <w:rsid w:val="0089521F"/>
    <w:rsid w:val="008952D1"/>
    <w:rsid w:val="00895620"/>
    <w:rsid w:val="00895757"/>
    <w:rsid w:val="008957D1"/>
    <w:rsid w:val="00895885"/>
    <w:rsid w:val="00895A45"/>
    <w:rsid w:val="00895A4D"/>
    <w:rsid w:val="00895B39"/>
    <w:rsid w:val="00895CD7"/>
    <w:rsid w:val="00895E33"/>
    <w:rsid w:val="00895F65"/>
    <w:rsid w:val="0089618D"/>
    <w:rsid w:val="00896307"/>
    <w:rsid w:val="008964AD"/>
    <w:rsid w:val="008966CF"/>
    <w:rsid w:val="00896768"/>
    <w:rsid w:val="00896819"/>
    <w:rsid w:val="008968F0"/>
    <w:rsid w:val="00896A93"/>
    <w:rsid w:val="00896C93"/>
    <w:rsid w:val="00896D8A"/>
    <w:rsid w:val="00896E6D"/>
    <w:rsid w:val="00896E8E"/>
    <w:rsid w:val="00896EF6"/>
    <w:rsid w:val="00896F7E"/>
    <w:rsid w:val="008970B1"/>
    <w:rsid w:val="00897198"/>
    <w:rsid w:val="0089738C"/>
    <w:rsid w:val="00897493"/>
    <w:rsid w:val="00897650"/>
    <w:rsid w:val="008976B0"/>
    <w:rsid w:val="008976CF"/>
    <w:rsid w:val="008976F4"/>
    <w:rsid w:val="00897A41"/>
    <w:rsid w:val="00897AC6"/>
    <w:rsid w:val="00897B0A"/>
    <w:rsid w:val="00897B5F"/>
    <w:rsid w:val="00897D3F"/>
    <w:rsid w:val="00897D74"/>
    <w:rsid w:val="008A00EF"/>
    <w:rsid w:val="008A0281"/>
    <w:rsid w:val="008A038B"/>
    <w:rsid w:val="008A0694"/>
    <w:rsid w:val="008A07C8"/>
    <w:rsid w:val="008A0AF9"/>
    <w:rsid w:val="008A0F63"/>
    <w:rsid w:val="008A1393"/>
    <w:rsid w:val="008A1495"/>
    <w:rsid w:val="008A1826"/>
    <w:rsid w:val="008A1880"/>
    <w:rsid w:val="008A1A20"/>
    <w:rsid w:val="008A1CB5"/>
    <w:rsid w:val="008A20B1"/>
    <w:rsid w:val="008A2281"/>
    <w:rsid w:val="008A2499"/>
    <w:rsid w:val="008A25A3"/>
    <w:rsid w:val="008A299F"/>
    <w:rsid w:val="008A29CA"/>
    <w:rsid w:val="008A29FC"/>
    <w:rsid w:val="008A2B9E"/>
    <w:rsid w:val="008A2BCB"/>
    <w:rsid w:val="008A2CC4"/>
    <w:rsid w:val="008A2D1F"/>
    <w:rsid w:val="008A2E3D"/>
    <w:rsid w:val="008A2E69"/>
    <w:rsid w:val="008A2F3D"/>
    <w:rsid w:val="008A2FAE"/>
    <w:rsid w:val="008A30F7"/>
    <w:rsid w:val="008A32C6"/>
    <w:rsid w:val="008A35D0"/>
    <w:rsid w:val="008A367A"/>
    <w:rsid w:val="008A38E3"/>
    <w:rsid w:val="008A3CD8"/>
    <w:rsid w:val="008A4144"/>
    <w:rsid w:val="008A41CF"/>
    <w:rsid w:val="008A4220"/>
    <w:rsid w:val="008A4374"/>
    <w:rsid w:val="008A4375"/>
    <w:rsid w:val="008A4516"/>
    <w:rsid w:val="008A4524"/>
    <w:rsid w:val="008A4573"/>
    <w:rsid w:val="008A467C"/>
    <w:rsid w:val="008A4772"/>
    <w:rsid w:val="008A49B5"/>
    <w:rsid w:val="008A4B72"/>
    <w:rsid w:val="008A4BB3"/>
    <w:rsid w:val="008A4BD2"/>
    <w:rsid w:val="008A4C94"/>
    <w:rsid w:val="008A4EF8"/>
    <w:rsid w:val="008A5045"/>
    <w:rsid w:val="008A52FD"/>
    <w:rsid w:val="008A54A1"/>
    <w:rsid w:val="008A5A5E"/>
    <w:rsid w:val="008A5B38"/>
    <w:rsid w:val="008A5C6B"/>
    <w:rsid w:val="008A5CF6"/>
    <w:rsid w:val="008A5EB7"/>
    <w:rsid w:val="008A5ED9"/>
    <w:rsid w:val="008A62EA"/>
    <w:rsid w:val="008A6333"/>
    <w:rsid w:val="008A645E"/>
    <w:rsid w:val="008A64A4"/>
    <w:rsid w:val="008A64C0"/>
    <w:rsid w:val="008A6542"/>
    <w:rsid w:val="008A67DA"/>
    <w:rsid w:val="008A6847"/>
    <w:rsid w:val="008A6879"/>
    <w:rsid w:val="008A72DA"/>
    <w:rsid w:val="008A73D3"/>
    <w:rsid w:val="008A74C2"/>
    <w:rsid w:val="008A75F7"/>
    <w:rsid w:val="008A77B7"/>
    <w:rsid w:val="008A77F8"/>
    <w:rsid w:val="008A7949"/>
    <w:rsid w:val="008A7B21"/>
    <w:rsid w:val="008A7B57"/>
    <w:rsid w:val="008A7CB1"/>
    <w:rsid w:val="008A7D1D"/>
    <w:rsid w:val="008B006C"/>
    <w:rsid w:val="008B02E9"/>
    <w:rsid w:val="008B0480"/>
    <w:rsid w:val="008B0610"/>
    <w:rsid w:val="008B064B"/>
    <w:rsid w:val="008B06B8"/>
    <w:rsid w:val="008B06D7"/>
    <w:rsid w:val="008B06F8"/>
    <w:rsid w:val="008B09A5"/>
    <w:rsid w:val="008B09CE"/>
    <w:rsid w:val="008B0A5B"/>
    <w:rsid w:val="008B0AEF"/>
    <w:rsid w:val="008B0CC7"/>
    <w:rsid w:val="008B0CE0"/>
    <w:rsid w:val="008B0D5E"/>
    <w:rsid w:val="008B0E1C"/>
    <w:rsid w:val="008B0E68"/>
    <w:rsid w:val="008B0ED4"/>
    <w:rsid w:val="008B0F5B"/>
    <w:rsid w:val="008B0F8C"/>
    <w:rsid w:val="008B11B6"/>
    <w:rsid w:val="008B12C0"/>
    <w:rsid w:val="008B171B"/>
    <w:rsid w:val="008B1D9E"/>
    <w:rsid w:val="008B1E11"/>
    <w:rsid w:val="008B1F66"/>
    <w:rsid w:val="008B1F78"/>
    <w:rsid w:val="008B1FAB"/>
    <w:rsid w:val="008B218B"/>
    <w:rsid w:val="008B246D"/>
    <w:rsid w:val="008B25D1"/>
    <w:rsid w:val="008B282F"/>
    <w:rsid w:val="008B292E"/>
    <w:rsid w:val="008B2A04"/>
    <w:rsid w:val="008B2A39"/>
    <w:rsid w:val="008B2B89"/>
    <w:rsid w:val="008B2C6D"/>
    <w:rsid w:val="008B2E92"/>
    <w:rsid w:val="008B2EF9"/>
    <w:rsid w:val="008B2F4C"/>
    <w:rsid w:val="008B30D6"/>
    <w:rsid w:val="008B30F9"/>
    <w:rsid w:val="008B3112"/>
    <w:rsid w:val="008B3246"/>
    <w:rsid w:val="008B327D"/>
    <w:rsid w:val="008B331B"/>
    <w:rsid w:val="008B3334"/>
    <w:rsid w:val="008B33E0"/>
    <w:rsid w:val="008B34F5"/>
    <w:rsid w:val="008B35A5"/>
    <w:rsid w:val="008B3888"/>
    <w:rsid w:val="008B3B3A"/>
    <w:rsid w:val="008B3C93"/>
    <w:rsid w:val="008B4086"/>
    <w:rsid w:val="008B411C"/>
    <w:rsid w:val="008B425A"/>
    <w:rsid w:val="008B426B"/>
    <w:rsid w:val="008B42EB"/>
    <w:rsid w:val="008B42FF"/>
    <w:rsid w:val="008B4319"/>
    <w:rsid w:val="008B45BE"/>
    <w:rsid w:val="008B48E3"/>
    <w:rsid w:val="008B4AC6"/>
    <w:rsid w:val="008B4E5D"/>
    <w:rsid w:val="008B4E9E"/>
    <w:rsid w:val="008B4EB2"/>
    <w:rsid w:val="008B4FA6"/>
    <w:rsid w:val="008B5133"/>
    <w:rsid w:val="008B528D"/>
    <w:rsid w:val="008B563D"/>
    <w:rsid w:val="008B56F7"/>
    <w:rsid w:val="008B586C"/>
    <w:rsid w:val="008B5D4B"/>
    <w:rsid w:val="008B6017"/>
    <w:rsid w:val="008B609D"/>
    <w:rsid w:val="008B60F6"/>
    <w:rsid w:val="008B6146"/>
    <w:rsid w:val="008B6277"/>
    <w:rsid w:val="008B627C"/>
    <w:rsid w:val="008B63FB"/>
    <w:rsid w:val="008B64F6"/>
    <w:rsid w:val="008B657B"/>
    <w:rsid w:val="008B6636"/>
    <w:rsid w:val="008B68D5"/>
    <w:rsid w:val="008B6973"/>
    <w:rsid w:val="008B69CC"/>
    <w:rsid w:val="008B69E4"/>
    <w:rsid w:val="008B6A3D"/>
    <w:rsid w:val="008B7260"/>
    <w:rsid w:val="008B72A8"/>
    <w:rsid w:val="008B73AE"/>
    <w:rsid w:val="008B73B6"/>
    <w:rsid w:val="008B73EF"/>
    <w:rsid w:val="008B74F8"/>
    <w:rsid w:val="008B7549"/>
    <w:rsid w:val="008B784A"/>
    <w:rsid w:val="008B78DD"/>
    <w:rsid w:val="008B78F0"/>
    <w:rsid w:val="008B7932"/>
    <w:rsid w:val="008B7A36"/>
    <w:rsid w:val="008B7ADD"/>
    <w:rsid w:val="008B7C07"/>
    <w:rsid w:val="008B7C37"/>
    <w:rsid w:val="008B7CDA"/>
    <w:rsid w:val="008B7D53"/>
    <w:rsid w:val="008B7E30"/>
    <w:rsid w:val="008C0046"/>
    <w:rsid w:val="008C03D4"/>
    <w:rsid w:val="008C042A"/>
    <w:rsid w:val="008C0453"/>
    <w:rsid w:val="008C0AE4"/>
    <w:rsid w:val="008C0B1C"/>
    <w:rsid w:val="008C0B48"/>
    <w:rsid w:val="008C0B88"/>
    <w:rsid w:val="008C0C27"/>
    <w:rsid w:val="008C0C40"/>
    <w:rsid w:val="008C0D46"/>
    <w:rsid w:val="008C0DDC"/>
    <w:rsid w:val="008C0EE8"/>
    <w:rsid w:val="008C0F16"/>
    <w:rsid w:val="008C0F20"/>
    <w:rsid w:val="008C0F49"/>
    <w:rsid w:val="008C0FA5"/>
    <w:rsid w:val="008C11A5"/>
    <w:rsid w:val="008C169D"/>
    <w:rsid w:val="008C1711"/>
    <w:rsid w:val="008C178F"/>
    <w:rsid w:val="008C17DB"/>
    <w:rsid w:val="008C17E0"/>
    <w:rsid w:val="008C19CB"/>
    <w:rsid w:val="008C1A4B"/>
    <w:rsid w:val="008C1B13"/>
    <w:rsid w:val="008C1CCE"/>
    <w:rsid w:val="008C1DFF"/>
    <w:rsid w:val="008C2240"/>
    <w:rsid w:val="008C25A7"/>
    <w:rsid w:val="008C25B2"/>
    <w:rsid w:val="008C25C6"/>
    <w:rsid w:val="008C26BC"/>
    <w:rsid w:val="008C2722"/>
    <w:rsid w:val="008C275B"/>
    <w:rsid w:val="008C29FB"/>
    <w:rsid w:val="008C2A69"/>
    <w:rsid w:val="008C2B94"/>
    <w:rsid w:val="008C2CE8"/>
    <w:rsid w:val="008C2D05"/>
    <w:rsid w:val="008C2DB6"/>
    <w:rsid w:val="008C2E5D"/>
    <w:rsid w:val="008C2EA0"/>
    <w:rsid w:val="008C2F5E"/>
    <w:rsid w:val="008C30B6"/>
    <w:rsid w:val="008C320E"/>
    <w:rsid w:val="008C3442"/>
    <w:rsid w:val="008C34D1"/>
    <w:rsid w:val="008C366F"/>
    <w:rsid w:val="008C3705"/>
    <w:rsid w:val="008C37C1"/>
    <w:rsid w:val="008C38C3"/>
    <w:rsid w:val="008C3A21"/>
    <w:rsid w:val="008C3AFF"/>
    <w:rsid w:val="008C3B87"/>
    <w:rsid w:val="008C3E01"/>
    <w:rsid w:val="008C3E09"/>
    <w:rsid w:val="008C3E3E"/>
    <w:rsid w:val="008C3E55"/>
    <w:rsid w:val="008C4240"/>
    <w:rsid w:val="008C430F"/>
    <w:rsid w:val="008C4750"/>
    <w:rsid w:val="008C47CE"/>
    <w:rsid w:val="008C495E"/>
    <w:rsid w:val="008C4C1A"/>
    <w:rsid w:val="008C4E4C"/>
    <w:rsid w:val="008C4EAA"/>
    <w:rsid w:val="008C4F93"/>
    <w:rsid w:val="008C5010"/>
    <w:rsid w:val="008C533D"/>
    <w:rsid w:val="008C5552"/>
    <w:rsid w:val="008C5619"/>
    <w:rsid w:val="008C5871"/>
    <w:rsid w:val="008C5A8A"/>
    <w:rsid w:val="008C5C60"/>
    <w:rsid w:val="008C5C72"/>
    <w:rsid w:val="008C5F5F"/>
    <w:rsid w:val="008C5FDA"/>
    <w:rsid w:val="008C6082"/>
    <w:rsid w:val="008C613D"/>
    <w:rsid w:val="008C6583"/>
    <w:rsid w:val="008C66C0"/>
    <w:rsid w:val="008C67C5"/>
    <w:rsid w:val="008C68EA"/>
    <w:rsid w:val="008C691B"/>
    <w:rsid w:val="008C698D"/>
    <w:rsid w:val="008C6A45"/>
    <w:rsid w:val="008C6AAC"/>
    <w:rsid w:val="008C6B42"/>
    <w:rsid w:val="008C6C76"/>
    <w:rsid w:val="008C6D1E"/>
    <w:rsid w:val="008C6DEB"/>
    <w:rsid w:val="008C6FFC"/>
    <w:rsid w:val="008C7395"/>
    <w:rsid w:val="008C73CF"/>
    <w:rsid w:val="008C74CC"/>
    <w:rsid w:val="008C7525"/>
    <w:rsid w:val="008C7682"/>
    <w:rsid w:val="008C78B8"/>
    <w:rsid w:val="008C7B2B"/>
    <w:rsid w:val="008C7BA5"/>
    <w:rsid w:val="008C7DE5"/>
    <w:rsid w:val="008D013D"/>
    <w:rsid w:val="008D028A"/>
    <w:rsid w:val="008D02FC"/>
    <w:rsid w:val="008D03FF"/>
    <w:rsid w:val="008D0880"/>
    <w:rsid w:val="008D0A02"/>
    <w:rsid w:val="008D0A9F"/>
    <w:rsid w:val="008D0B26"/>
    <w:rsid w:val="008D0B53"/>
    <w:rsid w:val="008D0B8E"/>
    <w:rsid w:val="008D0C56"/>
    <w:rsid w:val="008D0C7D"/>
    <w:rsid w:val="008D0D87"/>
    <w:rsid w:val="008D0F6A"/>
    <w:rsid w:val="008D1059"/>
    <w:rsid w:val="008D11FB"/>
    <w:rsid w:val="008D1389"/>
    <w:rsid w:val="008D1511"/>
    <w:rsid w:val="008D1748"/>
    <w:rsid w:val="008D1777"/>
    <w:rsid w:val="008D1815"/>
    <w:rsid w:val="008D19AB"/>
    <w:rsid w:val="008D1B5B"/>
    <w:rsid w:val="008D1C1A"/>
    <w:rsid w:val="008D1DD8"/>
    <w:rsid w:val="008D1E6D"/>
    <w:rsid w:val="008D1F0B"/>
    <w:rsid w:val="008D1F8C"/>
    <w:rsid w:val="008D255E"/>
    <w:rsid w:val="008D2730"/>
    <w:rsid w:val="008D27B0"/>
    <w:rsid w:val="008D27E2"/>
    <w:rsid w:val="008D29B0"/>
    <w:rsid w:val="008D29C5"/>
    <w:rsid w:val="008D2A0E"/>
    <w:rsid w:val="008D2A66"/>
    <w:rsid w:val="008D2B05"/>
    <w:rsid w:val="008D2D30"/>
    <w:rsid w:val="008D31C6"/>
    <w:rsid w:val="008D3484"/>
    <w:rsid w:val="008D36B6"/>
    <w:rsid w:val="008D37E9"/>
    <w:rsid w:val="008D3913"/>
    <w:rsid w:val="008D3D00"/>
    <w:rsid w:val="008D3E3E"/>
    <w:rsid w:val="008D4342"/>
    <w:rsid w:val="008D475A"/>
    <w:rsid w:val="008D480B"/>
    <w:rsid w:val="008D484F"/>
    <w:rsid w:val="008D491E"/>
    <w:rsid w:val="008D4B82"/>
    <w:rsid w:val="008D4BE0"/>
    <w:rsid w:val="008D4C12"/>
    <w:rsid w:val="008D4F38"/>
    <w:rsid w:val="008D5096"/>
    <w:rsid w:val="008D5112"/>
    <w:rsid w:val="008D5137"/>
    <w:rsid w:val="008D51D7"/>
    <w:rsid w:val="008D5251"/>
    <w:rsid w:val="008D52C0"/>
    <w:rsid w:val="008D5329"/>
    <w:rsid w:val="008D5331"/>
    <w:rsid w:val="008D543D"/>
    <w:rsid w:val="008D58DD"/>
    <w:rsid w:val="008D5990"/>
    <w:rsid w:val="008D5A36"/>
    <w:rsid w:val="008D5B62"/>
    <w:rsid w:val="008D5B6A"/>
    <w:rsid w:val="008D5BF7"/>
    <w:rsid w:val="008D5E29"/>
    <w:rsid w:val="008D5F58"/>
    <w:rsid w:val="008D5F7E"/>
    <w:rsid w:val="008D61DA"/>
    <w:rsid w:val="008D625B"/>
    <w:rsid w:val="008D635C"/>
    <w:rsid w:val="008D638B"/>
    <w:rsid w:val="008D665D"/>
    <w:rsid w:val="008D66C9"/>
    <w:rsid w:val="008D66E6"/>
    <w:rsid w:val="008D67A6"/>
    <w:rsid w:val="008D68D7"/>
    <w:rsid w:val="008D692B"/>
    <w:rsid w:val="008D6CA8"/>
    <w:rsid w:val="008D6CCE"/>
    <w:rsid w:val="008D6E43"/>
    <w:rsid w:val="008D6E9C"/>
    <w:rsid w:val="008D6F0F"/>
    <w:rsid w:val="008D6F4D"/>
    <w:rsid w:val="008D6F71"/>
    <w:rsid w:val="008D6FFD"/>
    <w:rsid w:val="008D7061"/>
    <w:rsid w:val="008D70B3"/>
    <w:rsid w:val="008D7240"/>
    <w:rsid w:val="008D743F"/>
    <w:rsid w:val="008D74B8"/>
    <w:rsid w:val="008D7567"/>
    <w:rsid w:val="008D791F"/>
    <w:rsid w:val="008D795B"/>
    <w:rsid w:val="008D7B7F"/>
    <w:rsid w:val="008D7C96"/>
    <w:rsid w:val="008D7DE3"/>
    <w:rsid w:val="008D7E35"/>
    <w:rsid w:val="008D7E54"/>
    <w:rsid w:val="008D7ED7"/>
    <w:rsid w:val="008D7F98"/>
    <w:rsid w:val="008E0167"/>
    <w:rsid w:val="008E02B6"/>
    <w:rsid w:val="008E0546"/>
    <w:rsid w:val="008E066C"/>
    <w:rsid w:val="008E082A"/>
    <w:rsid w:val="008E0BBD"/>
    <w:rsid w:val="008E0CE2"/>
    <w:rsid w:val="008E0EA2"/>
    <w:rsid w:val="008E0EDD"/>
    <w:rsid w:val="008E0EED"/>
    <w:rsid w:val="008E1048"/>
    <w:rsid w:val="008E10A2"/>
    <w:rsid w:val="008E1127"/>
    <w:rsid w:val="008E117E"/>
    <w:rsid w:val="008E1210"/>
    <w:rsid w:val="008E1259"/>
    <w:rsid w:val="008E1428"/>
    <w:rsid w:val="008E143D"/>
    <w:rsid w:val="008E14DE"/>
    <w:rsid w:val="008E16F1"/>
    <w:rsid w:val="008E189E"/>
    <w:rsid w:val="008E19D9"/>
    <w:rsid w:val="008E1CC8"/>
    <w:rsid w:val="008E1D19"/>
    <w:rsid w:val="008E2120"/>
    <w:rsid w:val="008E2270"/>
    <w:rsid w:val="008E2368"/>
    <w:rsid w:val="008E2939"/>
    <w:rsid w:val="008E2960"/>
    <w:rsid w:val="008E2A9D"/>
    <w:rsid w:val="008E2B37"/>
    <w:rsid w:val="008E2C71"/>
    <w:rsid w:val="008E37C6"/>
    <w:rsid w:val="008E3835"/>
    <w:rsid w:val="008E3951"/>
    <w:rsid w:val="008E39A8"/>
    <w:rsid w:val="008E3A91"/>
    <w:rsid w:val="008E3AB0"/>
    <w:rsid w:val="008E3F99"/>
    <w:rsid w:val="008E3FD7"/>
    <w:rsid w:val="008E3FE0"/>
    <w:rsid w:val="008E3FF3"/>
    <w:rsid w:val="008E414D"/>
    <w:rsid w:val="008E4500"/>
    <w:rsid w:val="008E4527"/>
    <w:rsid w:val="008E4832"/>
    <w:rsid w:val="008E4958"/>
    <w:rsid w:val="008E52D9"/>
    <w:rsid w:val="008E5383"/>
    <w:rsid w:val="008E53D7"/>
    <w:rsid w:val="008E55E6"/>
    <w:rsid w:val="008E569C"/>
    <w:rsid w:val="008E5781"/>
    <w:rsid w:val="008E57C8"/>
    <w:rsid w:val="008E5A5A"/>
    <w:rsid w:val="008E5D99"/>
    <w:rsid w:val="008E5EA6"/>
    <w:rsid w:val="008E5EB9"/>
    <w:rsid w:val="008E5ECC"/>
    <w:rsid w:val="008E6069"/>
    <w:rsid w:val="008E61CA"/>
    <w:rsid w:val="008E6431"/>
    <w:rsid w:val="008E6541"/>
    <w:rsid w:val="008E6642"/>
    <w:rsid w:val="008E66DE"/>
    <w:rsid w:val="008E6B3D"/>
    <w:rsid w:val="008E70A5"/>
    <w:rsid w:val="008E71AB"/>
    <w:rsid w:val="008E7560"/>
    <w:rsid w:val="008E7665"/>
    <w:rsid w:val="008E79BA"/>
    <w:rsid w:val="008E7A87"/>
    <w:rsid w:val="008E7B06"/>
    <w:rsid w:val="008E7C93"/>
    <w:rsid w:val="008E7E4F"/>
    <w:rsid w:val="008E7F8A"/>
    <w:rsid w:val="008F0284"/>
    <w:rsid w:val="008F04A1"/>
    <w:rsid w:val="008F04EE"/>
    <w:rsid w:val="008F0627"/>
    <w:rsid w:val="008F0832"/>
    <w:rsid w:val="008F090E"/>
    <w:rsid w:val="008F09DF"/>
    <w:rsid w:val="008F0B77"/>
    <w:rsid w:val="008F0BC7"/>
    <w:rsid w:val="008F0BCE"/>
    <w:rsid w:val="008F0DAF"/>
    <w:rsid w:val="008F10CA"/>
    <w:rsid w:val="008F1244"/>
    <w:rsid w:val="008F1287"/>
    <w:rsid w:val="008F1330"/>
    <w:rsid w:val="008F1530"/>
    <w:rsid w:val="008F1552"/>
    <w:rsid w:val="008F1599"/>
    <w:rsid w:val="008F15B7"/>
    <w:rsid w:val="008F18C4"/>
    <w:rsid w:val="008F1B0E"/>
    <w:rsid w:val="008F1EA5"/>
    <w:rsid w:val="008F1FC2"/>
    <w:rsid w:val="008F21AF"/>
    <w:rsid w:val="008F21FB"/>
    <w:rsid w:val="008F2286"/>
    <w:rsid w:val="008F22A1"/>
    <w:rsid w:val="008F22C6"/>
    <w:rsid w:val="008F24FE"/>
    <w:rsid w:val="008F2668"/>
    <w:rsid w:val="008F279B"/>
    <w:rsid w:val="008F2817"/>
    <w:rsid w:val="008F2987"/>
    <w:rsid w:val="008F29B5"/>
    <w:rsid w:val="008F29C9"/>
    <w:rsid w:val="008F2A64"/>
    <w:rsid w:val="008F2C1E"/>
    <w:rsid w:val="008F2E0A"/>
    <w:rsid w:val="008F2EB4"/>
    <w:rsid w:val="008F2ED8"/>
    <w:rsid w:val="008F3131"/>
    <w:rsid w:val="008F3272"/>
    <w:rsid w:val="008F3415"/>
    <w:rsid w:val="008F3443"/>
    <w:rsid w:val="008F3512"/>
    <w:rsid w:val="008F35A3"/>
    <w:rsid w:val="008F383A"/>
    <w:rsid w:val="008F38FC"/>
    <w:rsid w:val="008F397D"/>
    <w:rsid w:val="008F39F0"/>
    <w:rsid w:val="008F3A93"/>
    <w:rsid w:val="008F3ACA"/>
    <w:rsid w:val="008F4177"/>
    <w:rsid w:val="008F46E9"/>
    <w:rsid w:val="008F47B1"/>
    <w:rsid w:val="008F47CF"/>
    <w:rsid w:val="008F490B"/>
    <w:rsid w:val="008F4AC2"/>
    <w:rsid w:val="008F4BBC"/>
    <w:rsid w:val="008F4CFF"/>
    <w:rsid w:val="008F4D28"/>
    <w:rsid w:val="008F5074"/>
    <w:rsid w:val="008F51E2"/>
    <w:rsid w:val="008F55F6"/>
    <w:rsid w:val="008F5621"/>
    <w:rsid w:val="008F5808"/>
    <w:rsid w:val="008F5AAD"/>
    <w:rsid w:val="008F5C59"/>
    <w:rsid w:val="008F61EB"/>
    <w:rsid w:val="008F622C"/>
    <w:rsid w:val="008F625D"/>
    <w:rsid w:val="008F642D"/>
    <w:rsid w:val="008F64B6"/>
    <w:rsid w:val="008F67C3"/>
    <w:rsid w:val="008F6817"/>
    <w:rsid w:val="008F6C13"/>
    <w:rsid w:val="008F6C1B"/>
    <w:rsid w:val="008F6E8E"/>
    <w:rsid w:val="008F6EDA"/>
    <w:rsid w:val="008F6F79"/>
    <w:rsid w:val="008F71E7"/>
    <w:rsid w:val="008F7366"/>
    <w:rsid w:val="008F7434"/>
    <w:rsid w:val="008F7562"/>
    <w:rsid w:val="008F75ED"/>
    <w:rsid w:val="008F7A02"/>
    <w:rsid w:val="008F7A48"/>
    <w:rsid w:val="008F7A6E"/>
    <w:rsid w:val="008F7B5C"/>
    <w:rsid w:val="00900060"/>
    <w:rsid w:val="009000A1"/>
    <w:rsid w:val="009003EF"/>
    <w:rsid w:val="009005E0"/>
    <w:rsid w:val="00900644"/>
    <w:rsid w:val="00900765"/>
    <w:rsid w:val="00900771"/>
    <w:rsid w:val="00900A2B"/>
    <w:rsid w:val="00900C5A"/>
    <w:rsid w:val="00900CF1"/>
    <w:rsid w:val="00901065"/>
    <w:rsid w:val="0090106B"/>
    <w:rsid w:val="009011A8"/>
    <w:rsid w:val="009012D7"/>
    <w:rsid w:val="009016A0"/>
    <w:rsid w:val="009016ED"/>
    <w:rsid w:val="00901809"/>
    <w:rsid w:val="009019DF"/>
    <w:rsid w:val="00901ABA"/>
    <w:rsid w:val="00901F91"/>
    <w:rsid w:val="00902057"/>
    <w:rsid w:val="00902213"/>
    <w:rsid w:val="0090236E"/>
    <w:rsid w:val="00902864"/>
    <w:rsid w:val="00902C05"/>
    <w:rsid w:val="00902D11"/>
    <w:rsid w:val="00902D52"/>
    <w:rsid w:val="00902FA8"/>
    <w:rsid w:val="00903022"/>
    <w:rsid w:val="00903054"/>
    <w:rsid w:val="00903097"/>
    <w:rsid w:val="009030AA"/>
    <w:rsid w:val="0090321B"/>
    <w:rsid w:val="009032D3"/>
    <w:rsid w:val="009037CC"/>
    <w:rsid w:val="00903A8D"/>
    <w:rsid w:val="00903C15"/>
    <w:rsid w:val="00903C57"/>
    <w:rsid w:val="00903CC0"/>
    <w:rsid w:val="00903D1A"/>
    <w:rsid w:val="00903D2B"/>
    <w:rsid w:val="00903D62"/>
    <w:rsid w:val="00903DC9"/>
    <w:rsid w:val="009040ED"/>
    <w:rsid w:val="00904125"/>
    <w:rsid w:val="0090417B"/>
    <w:rsid w:val="009042E5"/>
    <w:rsid w:val="00904388"/>
    <w:rsid w:val="009044BA"/>
    <w:rsid w:val="009044F0"/>
    <w:rsid w:val="009045A6"/>
    <w:rsid w:val="009045BC"/>
    <w:rsid w:val="0090462A"/>
    <w:rsid w:val="00904674"/>
    <w:rsid w:val="00904888"/>
    <w:rsid w:val="009048F5"/>
    <w:rsid w:val="00904A24"/>
    <w:rsid w:val="00904B9F"/>
    <w:rsid w:val="00904BEA"/>
    <w:rsid w:val="00904CC6"/>
    <w:rsid w:val="00904EBC"/>
    <w:rsid w:val="00904FAC"/>
    <w:rsid w:val="009051BD"/>
    <w:rsid w:val="009052C2"/>
    <w:rsid w:val="00905973"/>
    <w:rsid w:val="00905A8F"/>
    <w:rsid w:val="00905AA1"/>
    <w:rsid w:val="00905B8D"/>
    <w:rsid w:val="00905D76"/>
    <w:rsid w:val="00905F18"/>
    <w:rsid w:val="00906209"/>
    <w:rsid w:val="0090653C"/>
    <w:rsid w:val="00906542"/>
    <w:rsid w:val="00906655"/>
    <w:rsid w:val="0090679D"/>
    <w:rsid w:val="009067A5"/>
    <w:rsid w:val="009067AD"/>
    <w:rsid w:val="00906816"/>
    <w:rsid w:val="0090682C"/>
    <w:rsid w:val="009068D9"/>
    <w:rsid w:val="00906998"/>
    <w:rsid w:val="009069C0"/>
    <w:rsid w:val="00906BCE"/>
    <w:rsid w:val="00906BFA"/>
    <w:rsid w:val="00906D1B"/>
    <w:rsid w:val="00906DB7"/>
    <w:rsid w:val="00906E9B"/>
    <w:rsid w:val="00906F86"/>
    <w:rsid w:val="00906FD9"/>
    <w:rsid w:val="009070E3"/>
    <w:rsid w:val="0090713E"/>
    <w:rsid w:val="009071C9"/>
    <w:rsid w:val="009073A2"/>
    <w:rsid w:val="0090768A"/>
    <w:rsid w:val="009076A2"/>
    <w:rsid w:val="009076A7"/>
    <w:rsid w:val="00907991"/>
    <w:rsid w:val="00907F8E"/>
    <w:rsid w:val="0091007D"/>
    <w:rsid w:val="009102DC"/>
    <w:rsid w:val="00910530"/>
    <w:rsid w:val="00910A4D"/>
    <w:rsid w:val="00910AE3"/>
    <w:rsid w:val="00910B5F"/>
    <w:rsid w:val="00910B97"/>
    <w:rsid w:val="00910BAD"/>
    <w:rsid w:val="00910C1D"/>
    <w:rsid w:val="00910DA9"/>
    <w:rsid w:val="00910E0C"/>
    <w:rsid w:val="00910F5C"/>
    <w:rsid w:val="009110E0"/>
    <w:rsid w:val="009112B7"/>
    <w:rsid w:val="009113B4"/>
    <w:rsid w:val="009114B3"/>
    <w:rsid w:val="009116AB"/>
    <w:rsid w:val="00911764"/>
    <w:rsid w:val="009117DE"/>
    <w:rsid w:val="0091182E"/>
    <w:rsid w:val="009118AA"/>
    <w:rsid w:val="00911B7F"/>
    <w:rsid w:val="00911BE5"/>
    <w:rsid w:val="00911BED"/>
    <w:rsid w:val="00911DC8"/>
    <w:rsid w:val="00911E87"/>
    <w:rsid w:val="00911F6B"/>
    <w:rsid w:val="00911F91"/>
    <w:rsid w:val="00911FB7"/>
    <w:rsid w:val="00912038"/>
    <w:rsid w:val="009120A5"/>
    <w:rsid w:val="0091211E"/>
    <w:rsid w:val="0091258F"/>
    <w:rsid w:val="00912591"/>
    <w:rsid w:val="0091261F"/>
    <w:rsid w:val="00912669"/>
    <w:rsid w:val="009126D8"/>
    <w:rsid w:val="0091272F"/>
    <w:rsid w:val="0091285A"/>
    <w:rsid w:val="00912930"/>
    <w:rsid w:val="00912A85"/>
    <w:rsid w:val="00912DEC"/>
    <w:rsid w:val="00913185"/>
    <w:rsid w:val="009133C3"/>
    <w:rsid w:val="009134B0"/>
    <w:rsid w:val="009137E3"/>
    <w:rsid w:val="00913946"/>
    <w:rsid w:val="009139D9"/>
    <w:rsid w:val="00913C05"/>
    <w:rsid w:val="00913C81"/>
    <w:rsid w:val="00913DF2"/>
    <w:rsid w:val="00913E1C"/>
    <w:rsid w:val="0091400A"/>
    <w:rsid w:val="00914073"/>
    <w:rsid w:val="00914132"/>
    <w:rsid w:val="0091417D"/>
    <w:rsid w:val="0091422B"/>
    <w:rsid w:val="009142D8"/>
    <w:rsid w:val="0091431F"/>
    <w:rsid w:val="00914431"/>
    <w:rsid w:val="009144C7"/>
    <w:rsid w:val="00914525"/>
    <w:rsid w:val="0091452D"/>
    <w:rsid w:val="00914650"/>
    <w:rsid w:val="00914665"/>
    <w:rsid w:val="009146D7"/>
    <w:rsid w:val="00914855"/>
    <w:rsid w:val="009149D6"/>
    <w:rsid w:val="00914B1C"/>
    <w:rsid w:val="00914C51"/>
    <w:rsid w:val="00914CE7"/>
    <w:rsid w:val="00914CEF"/>
    <w:rsid w:val="00915009"/>
    <w:rsid w:val="00915041"/>
    <w:rsid w:val="00915093"/>
    <w:rsid w:val="00915135"/>
    <w:rsid w:val="00915518"/>
    <w:rsid w:val="009156C6"/>
    <w:rsid w:val="009156F9"/>
    <w:rsid w:val="00915869"/>
    <w:rsid w:val="00915894"/>
    <w:rsid w:val="00915A02"/>
    <w:rsid w:val="00915C3B"/>
    <w:rsid w:val="00915D6A"/>
    <w:rsid w:val="00915E81"/>
    <w:rsid w:val="00915EDD"/>
    <w:rsid w:val="009162B4"/>
    <w:rsid w:val="00916469"/>
    <w:rsid w:val="009165E2"/>
    <w:rsid w:val="00916741"/>
    <w:rsid w:val="009167E3"/>
    <w:rsid w:val="00916889"/>
    <w:rsid w:val="00916AF5"/>
    <w:rsid w:val="00916B0B"/>
    <w:rsid w:val="00916CCD"/>
    <w:rsid w:val="00916E5A"/>
    <w:rsid w:val="00917337"/>
    <w:rsid w:val="0091744E"/>
    <w:rsid w:val="00917577"/>
    <w:rsid w:val="00917864"/>
    <w:rsid w:val="00917C4D"/>
    <w:rsid w:val="00917D62"/>
    <w:rsid w:val="00917DED"/>
    <w:rsid w:val="00917E9B"/>
    <w:rsid w:val="00917F1D"/>
    <w:rsid w:val="00920077"/>
    <w:rsid w:val="00920211"/>
    <w:rsid w:val="009202B4"/>
    <w:rsid w:val="009203C0"/>
    <w:rsid w:val="00920A0B"/>
    <w:rsid w:val="00920AC9"/>
    <w:rsid w:val="00920B36"/>
    <w:rsid w:val="00920DF2"/>
    <w:rsid w:val="009211FC"/>
    <w:rsid w:val="0092151D"/>
    <w:rsid w:val="0092158D"/>
    <w:rsid w:val="00921707"/>
    <w:rsid w:val="00921737"/>
    <w:rsid w:val="00921837"/>
    <w:rsid w:val="00921946"/>
    <w:rsid w:val="009219BC"/>
    <w:rsid w:val="00921B12"/>
    <w:rsid w:val="00921B33"/>
    <w:rsid w:val="00921D2E"/>
    <w:rsid w:val="00921DB0"/>
    <w:rsid w:val="00921F21"/>
    <w:rsid w:val="00921FD7"/>
    <w:rsid w:val="0092209F"/>
    <w:rsid w:val="0092250B"/>
    <w:rsid w:val="009225BF"/>
    <w:rsid w:val="0092274D"/>
    <w:rsid w:val="00922765"/>
    <w:rsid w:val="009228A5"/>
    <w:rsid w:val="00922B3E"/>
    <w:rsid w:val="00922D8B"/>
    <w:rsid w:val="00922ECA"/>
    <w:rsid w:val="00922ED2"/>
    <w:rsid w:val="009231F8"/>
    <w:rsid w:val="00923451"/>
    <w:rsid w:val="009234BB"/>
    <w:rsid w:val="0092365A"/>
    <w:rsid w:val="009237AB"/>
    <w:rsid w:val="0092386A"/>
    <w:rsid w:val="009238B0"/>
    <w:rsid w:val="00923971"/>
    <w:rsid w:val="00923B01"/>
    <w:rsid w:val="00923BEA"/>
    <w:rsid w:val="00923DA8"/>
    <w:rsid w:val="00923FAC"/>
    <w:rsid w:val="00923FC1"/>
    <w:rsid w:val="00924048"/>
    <w:rsid w:val="00924055"/>
    <w:rsid w:val="00924062"/>
    <w:rsid w:val="00924459"/>
    <w:rsid w:val="00924628"/>
    <w:rsid w:val="00924850"/>
    <w:rsid w:val="00924923"/>
    <w:rsid w:val="009249AE"/>
    <w:rsid w:val="00924A78"/>
    <w:rsid w:val="00924BEE"/>
    <w:rsid w:val="00924E66"/>
    <w:rsid w:val="00924F9D"/>
    <w:rsid w:val="0092509F"/>
    <w:rsid w:val="0092512C"/>
    <w:rsid w:val="009252D3"/>
    <w:rsid w:val="00925302"/>
    <w:rsid w:val="009253E3"/>
    <w:rsid w:val="00925673"/>
    <w:rsid w:val="0092569A"/>
    <w:rsid w:val="0092583B"/>
    <w:rsid w:val="00925A01"/>
    <w:rsid w:val="00925C64"/>
    <w:rsid w:val="00926075"/>
    <w:rsid w:val="00926167"/>
    <w:rsid w:val="009262C2"/>
    <w:rsid w:val="009263CE"/>
    <w:rsid w:val="00926595"/>
    <w:rsid w:val="00926652"/>
    <w:rsid w:val="0092672B"/>
    <w:rsid w:val="009267ED"/>
    <w:rsid w:val="0092698F"/>
    <w:rsid w:val="009269EA"/>
    <w:rsid w:val="00926AEB"/>
    <w:rsid w:val="00926B2B"/>
    <w:rsid w:val="00926B5C"/>
    <w:rsid w:val="00926E68"/>
    <w:rsid w:val="00927097"/>
    <w:rsid w:val="009270E8"/>
    <w:rsid w:val="00927185"/>
    <w:rsid w:val="009271A7"/>
    <w:rsid w:val="009272AC"/>
    <w:rsid w:val="009272D6"/>
    <w:rsid w:val="00927326"/>
    <w:rsid w:val="00927594"/>
    <w:rsid w:val="009277AA"/>
    <w:rsid w:val="00927849"/>
    <w:rsid w:val="00927858"/>
    <w:rsid w:val="009278DA"/>
    <w:rsid w:val="00927AE1"/>
    <w:rsid w:val="00927CA9"/>
    <w:rsid w:val="00927F73"/>
    <w:rsid w:val="00927F86"/>
    <w:rsid w:val="00927FEC"/>
    <w:rsid w:val="00930175"/>
    <w:rsid w:val="0093022A"/>
    <w:rsid w:val="00930305"/>
    <w:rsid w:val="0093042B"/>
    <w:rsid w:val="0093065C"/>
    <w:rsid w:val="00930704"/>
    <w:rsid w:val="00930761"/>
    <w:rsid w:val="00930777"/>
    <w:rsid w:val="00930788"/>
    <w:rsid w:val="009308B4"/>
    <w:rsid w:val="00930911"/>
    <w:rsid w:val="00930A2D"/>
    <w:rsid w:val="00930A44"/>
    <w:rsid w:val="00930B87"/>
    <w:rsid w:val="00930BA3"/>
    <w:rsid w:val="009311B7"/>
    <w:rsid w:val="00931204"/>
    <w:rsid w:val="0093155E"/>
    <w:rsid w:val="009316F6"/>
    <w:rsid w:val="00931B73"/>
    <w:rsid w:val="00931BB5"/>
    <w:rsid w:val="00931C0E"/>
    <w:rsid w:val="00931D83"/>
    <w:rsid w:val="00931E9E"/>
    <w:rsid w:val="00931F6A"/>
    <w:rsid w:val="00931F9A"/>
    <w:rsid w:val="00932093"/>
    <w:rsid w:val="00932210"/>
    <w:rsid w:val="0093221A"/>
    <w:rsid w:val="0093240E"/>
    <w:rsid w:val="0093249A"/>
    <w:rsid w:val="00932667"/>
    <w:rsid w:val="00932669"/>
    <w:rsid w:val="0093292E"/>
    <w:rsid w:val="00932D8F"/>
    <w:rsid w:val="00932E7B"/>
    <w:rsid w:val="00932EC6"/>
    <w:rsid w:val="00933111"/>
    <w:rsid w:val="00933112"/>
    <w:rsid w:val="00933393"/>
    <w:rsid w:val="009333B7"/>
    <w:rsid w:val="009333D1"/>
    <w:rsid w:val="00933473"/>
    <w:rsid w:val="0093379B"/>
    <w:rsid w:val="0093384C"/>
    <w:rsid w:val="00933A56"/>
    <w:rsid w:val="00933BE9"/>
    <w:rsid w:val="00933C54"/>
    <w:rsid w:val="00933C5E"/>
    <w:rsid w:val="00933DDF"/>
    <w:rsid w:val="00933F5D"/>
    <w:rsid w:val="00933FD6"/>
    <w:rsid w:val="009340C9"/>
    <w:rsid w:val="009342D5"/>
    <w:rsid w:val="00934407"/>
    <w:rsid w:val="0093446C"/>
    <w:rsid w:val="0093480F"/>
    <w:rsid w:val="00934820"/>
    <w:rsid w:val="009348F5"/>
    <w:rsid w:val="00934910"/>
    <w:rsid w:val="0093495A"/>
    <w:rsid w:val="00934C76"/>
    <w:rsid w:val="00934E74"/>
    <w:rsid w:val="00934EB0"/>
    <w:rsid w:val="00934EE0"/>
    <w:rsid w:val="00934F56"/>
    <w:rsid w:val="00935168"/>
    <w:rsid w:val="009351CA"/>
    <w:rsid w:val="009351F6"/>
    <w:rsid w:val="00935361"/>
    <w:rsid w:val="009353C3"/>
    <w:rsid w:val="00935711"/>
    <w:rsid w:val="009357BB"/>
    <w:rsid w:val="0093588B"/>
    <w:rsid w:val="00935A4E"/>
    <w:rsid w:val="00935B28"/>
    <w:rsid w:val="00935BAF"/>
    <w:rsid w:val="00935DFB"/>
    <w:rsid w:val="00935E65"/>
    <w:rsid w:val="00935EF7"/>
    <w:rsid w:val="009361C4"/>
    <w:rsid w:val="009361F5"/>
    <w:rsid w:val="009363D9"/>
    <w:rsid w:val="00936403"/>
    <w:rsid w:val="009366F3"/>
    <w:rsid w:val="00936AE0"/>
    <w:rsid w:val="00936B08"/>
    <w:rsid w:val="00936BD4"/>
    <w:rsid w:val="00936DBB"/>
    <w:rsid w:val="00936E28"/>
    <w:rsid w:val="00936F16"/>
    <w:rsid w:val="00936F5D"/>
    <w:rsid w:val="0093715F"/>
    <w:rsid w:val="009371E1"/>
    <w:rsid w:val="009375E8"/>
    <w:rsid w:val="009376A3"/>
    <w:rsid w:val="009377A7"/>
    <w:rsid w:val="00937811"/>
    <w:rsid w:val="009378D3"/>
    <w:rsid w:val="0093796F"/>
    <w:rsid w:val="00937A91"/>
    <w:rsid w:val="00937AE7"/>
    <w:rsid w:val="00937C49"/>
    <w:rsid w:val="00937C70"/>
    <w:rsid w:val="00937D31"/>
    <w:rsid w:val="00937E85"/>
    <w:rsid w:val="00937F75"/>
    <w:rsid w:val="009401B7"/>
    <w:rsid w:val="00940320"/>
    <w:rsid w:val="00940468"/>
    <w:rsid w:val="0094057A"/>
    <w:rsid w:val="00940A9E"/>
    <w:rsid w:val="00940E7B"/>
    <w:rsid w:val="00940E92"/>
    <w:rsid w:val="00941023"/>
    <w:rsid w:val="009411F7"/>
    <w:rsid w:val="009413D7"/>
    <w:rsid w:val="0094164D"/>
    <w:rsid w:val="0094173C"/>
    <w:rsid w:val="009417A1"/>
    <w:rsid w:val="0094197F"/>
    <w:rsid w:val="00941A49"/>
    <w:rsid w:val="00941B56"/>
    <w:rsid w:val="00941F46"/>
    <w:rsid w:val="00942024"/>
    <w:rsid w:val="00942153"/>
    <w:rsid w:val="00942627"/>
    <w:rsid w:val="0094270A"/>
    <w:rsid w:val="00942A93"/>
    <w:rsid w:val="00942F57"/>
    <w:rsid w:val="00942FBE"/>
    <w:rsid w:val="00943021"/>
    <w:rsid w:val="00943195"/>
    <w:rsid w:val="00943317"/>
    <w:rsid w:val="00943334"/>
    <w:rsid w:val="0094350D"/>
    <w:rsid w:val="009437E0"/>
    <w:rsid w:val="00943A93"/>
    <w:rsid w:val="00943DEB"/>
    <w:rsid w:val="00943E59"/>
    <w:rsid w:val="00944028"/>
    <w:rsid w:val="0094409B"/>
    <w:rsid w:val="00944232"/>
    <w:rsid w:val="00944272"/>
    <w:rsid w:val="00944309"/>
    <w:rsid w:val="00944388"/>
    <w:rsid w:val="009444BB"/>
    <w:rsid w:val="0094456F"/>
    <w:rsid w:val="009445A9"/>
    <w:rsid w:val="0094462B"/>
    <w:rsid w:val="00944825"/>
    <w:rsid w:val="00944966"/>
    <w:rsid w:val="00944A68"/>
    <w:rsid w:val="00944A6A"/>
    <w:rsid w:val="00944B65"/>
    <w:rsid w:val="00944C69"/>
    <w:rsid w:val="00944E83"/>
    <w:rsid w:val="00945045"/>
    <w:rsid w:val="009452E1"/>
    <w:rsid w:val="009453ED"/>
    <w:rsid w:val="0094547B"/>
    <w:rsid w:val="009456A5"/>
    <w:rsid w:val="009456B7"/>
    <w:rsid w:val="009457AE"/>
    <w:rsid w:val="009459D4"/>
    <w:rsid w:val="00945EB4"/>
    <w:rsid w:val="00945EED"/>
    <w:rsid w:val="00945F74"/>
    <w:rsid w:val="009461DD"/>
    <w:rsid w:val="009462EF"/>
    <w:rsid w:val="00946380"/>
    <w:rsid w:val="0094640B"/>
    <w:rsid w:val="009464C6"/>
    <w:rsid w:val="009464E4"/>
    <w:rsid w:val="0094675F"/>
    <w:rsid w:val="009467FA"/>
    <w:rsid w:val="0094685B"/>
    <w:rsid w:val="009469CF"/>
    <w:rsid w:val="00946BA6"/>
    <w:rsid w:val="00946D16"/>
    <w:rsid w:val="00946E1F"/>
    <w:rsid w:val="009472AB"/>
    <w:rsid w:val="0094770A"/>
    <w:rsid w:val="0094770C"/>
    <w:rsid w:val="0094772E"/>
    <w:rsid w:val="009477E2"/>
    <w:rsid w:val="009477F1"/>
    <w:rsid w:val="009478EB"/>
    <w:rsid w:val="00947DA5"/>
    <w:rsid w:val="00947DAD"/>
    <w:rsid w:val="00947F37"/>
    <w:rsid w:val="00950265"/>
    <w:rsid w:val="009502A9"/>
    <w:rsid w:val="00950305"/>
    <w:rsid w:val="00950615"/>
    <w:rsid w:val="00950822"/>
    <w:rsid w:val="0095089A"/>
    <w:rsid w:val="009508E4"/>
    <w:rsid w:val="00950974"/>
    <w:rsid w:val="009509EF"/>
    <w:rsid w:val="00950A32"/>
    <w:rsid w:val="00950B0E"/>
    <w:rsid w:val="00950EC7"/>
    <w:rsid w:val="00950F5B"/>
    <w:rsid w:val="009511CE"/>
    <w:rsid w:val="009515A5"/>
    <w:rsid w:val="00951782"/>
    <w:rsid w:val="009517DB"/>
    <w:rsid w:val="0095181D"/>
    <w:rsid w:val="00951828"/>
    <w:rsid w:val="0095183C"/>
    <w:rsid w:val="009518D3"/>
    <w:rsid w:val="00951CBC"/>
    <w:rsid w:val="00951E78"/>
    <w:rsid w:val="00951F7F"/>
    <w:rsid w:val="00952275"/>
    <w:rsid w:val="00952791"/>
    <w:rsid w:val="0095290A"/>
    <w:rsid w:val="00952AA0"/>
    <w:rsid w:val="00952AC6"/>
    <w:rsid w:val="00952BF7"/>
    <w:rsid w:val="00952F36"/>
    <w:rsid w:val="009530E2"/>
    <w:rsid w:val="009532C8"/>
    <w:rsid w:val="009532EC"/>
    <w:rsid w:val="00953354"/>
    <w:rsid w:val="009534A0"/>
    <w:rsid w:val="009534A8"/>
    <w:rsid w:val="0095350E"/>
    <w:rsid w:val="00953552"/>
    <w:rsid w:val="00953663"/>
    <w:rsid w:val="00953778"/>
    <w:rsid w:val="0095382A"/>
    <w:rsid w:val="009538EC"/>
    <w:rsid w:val="00953908"/>
    <w:rsid w:val="00953B96"/>
    <w:rsid w:val="00953CFA"/>
    <w:rsid w:val="00953E2B"/>
    <w:rsid w:val="00953E59"/>
    <w:rsid w:val="00953F90"/>
    <w:rsid w:val="00954223"/>
    <w:rsid w:val="0095422A"/>
    <w:rsid w:val="0095469A"/>
    <w:rsid w:val="009547C5"/>
    <w:rsid w:val="00954809"/>
    <w:rsid w:val="00954969"/>
    <w:rsid w:val="00954A97"/>
    <w:rsid w:val="009550CA"/>
    <w:rsid w:val="009551A0"/>
    <w:rsid w:val="009551BE"/>
    <w:rsid w:val="0095528C"/>
    <w:rsid w:val="00955AE1"/>
    <w:rsid w:val="00955AF5"/>
    <w:rsid w:val="00955B62"/>
    <w:rsid w:val="00955B75"/>
    <w:rsid w:val="00955DA2"/>
    <w:rsid w:val="00955E1E"/>
    <w:rsid w:val="009560CA"/>
    <w:rsid w:val="0095615A"/>
    <w:rsid w:val="0095624F"/>
    <w:rsid w:val="00956278"/>
    <w:rsid w:val="009562C1"/>
    <w:rsid w:val="009563F3"/>
    <w:rsid w:val="00956493"/>
    <w:rsid w:val="009564E7"/>
    <w:rsid w:val="00956592"/>
    <w:rsid w:val="00956639"/>
    <w:rsid w:val="009566E5"/>
    <w:rsid w:val="0095681A"/>
    <w:rsid w:val="0095696B"/>
    <w:rsid w:val="00956A9F"/>
    <w:rsid w:val="00956BAB"/>
    <w:rsid w:val="00956BB4"/>
    <w:rsid w:val="00956C74"/>
    <w:rsid w:val="00956E35"/>
    <w:rsid w:val="00956E70"/>
    <w:rsid w:val="00956E76"/>
    <w:rsid w:val="00956EFC"/>
    <w:rsid w:val="0095704D"/>
    <w:rsid w:val="00957113"/>
    <w:rsid w:val="00957207"/>
    <w:rsid w:val="009572E7"/>
    <w:rsid w:val="009573E2"/>
    <w:rsid w:val="009574FA"/>
    <w:rsid w:val="00957B67"/>
    <w:rsid w:val="00957DBB"/>
    <w:rsid w:val="00960130"/>
    <w:rsid w:val="0096068A"/>
    <w:rsid w:val="00960920"/>
    <w:rsid w:val="00960C40"/>
    <w:rsid w:val="00960E7E"/>
    <w:rsid w:val="00961159"/>
    <w:rsid w:val="009616C5"/>
    <w:rsid w:val="00961871"/>
    <w:rsid w:val="00961897"/>
    <w:rsid w:val="009618CC"/>
    <w:rsid w:val="00961B5F"/>
    <w:rsid w:val="00961CF3"/>
    <w:rsid w:val="00961D79"/>
    <w:rsid w:val="00961E54"/>
    <w:rsid w:val="0096232F"/>
    <w:rsid w:val="00962401"/>
    <w:rsid w:val="0096240B"/>
    <w:rsid w:val="00962A65"/>
    <w:rsid w:val="00962AE1"/>
    <w:rsid w:val="00962DD0"/>
    <w:rsid w:val="00962DD9"/>
    <w:rsid w:val="00962EE9"/>
    <w:rsid w:val="00962F49"/>
    <w:rsid w:val="0096301C"/>
    <w:rsid w:val="00963286"/>
    <w:rsid w:val="009633C0"/>
    <w:rsid w:val="009633DC"/>
    <w:rsid w:val="0096363B"/>
    <w:rsid w:val="00963767"/>
    <w:rsid w:val="00963BA0"/>
    <w:rsid w:val="00963D5C"/>
    <w:rsid w:val="00964057"/>
    <w:rsid w:val="0096429A"/>
    <w:rsid w:val="009642EC"/>
    <w:rsid w:val="00964474"/>
    <w:rsid w:val="009644E3"/>
    <w:rsid w:val="00964526"/>
    <w:rsid w:val="00964649"/>
    <w:rsid w:val="009648E1"/>
    <w:rsid w:val="00964976"/>
    <w:rsid w:val="00964A1F"/>
    <w:rsid w:val="00964A55"/>
    <w:rsid w:val="00964A78"/>
    <w:rsid w:val="00964CF7"/>
    <w:rsid w:val="00964FE3"/>
    <w:rsid w:val="00964FFC"/>
    <w:rsid w:val="0096505A"/>
    <w:rsid w:val="0096517C"/>
    <w:rsid w:val="00965239"/>
    <w:rsid w:val="0096528C"/>
    <w:rsid w:val="00965421"/>
    <w:rsid w:val="00965726"/>
    <w:rsid w:val="00965786"/>
    <w:rsid w:val="00965930"/>
    <w:rsid w:val="009659B3"/>
    <w:rsid w:val="00965D35"/>
    <w:rsid w:val="00965F61"/>
    <w:rsid w:val="00965F9B"/>
    <w:rsid w:val="009660D8"/>
    <w:rsid w:val="0096611B"/>
    <w:rsid w:val="00966139"/>
    <w:rsid w:val="0096619A"/>
    <w:rsid w:val="00966256"/>
    <w:rsid w:val="009662D6"/>
    <w:rsid w:val="00966745"/>
    <w:rsid w:val="009667B7"/>
    <w:rsid w:val="00966883"/>
    <w:rsid w:val="00966C7F"/>
    <w:rsid w:val="00966CF6"/>
    <w:rsid w:val="00966EDD"/>
    <w:rsid w:val="00966EF7"/>
    <w:rsid w:val="00967308"/>
    <w:rsid w:val="00967547"/>
    <w:rsid w:val="0096758E"/>
    <w:rsid w:val="009676E6"/>
    <w:rsid w:val="009676E8"/>
    <w:rsid w:val="00967859"/>
    <w:rsid w:val="009678D3"/>
    <w:rsid w:val="00967C92"/>
    <w:rsid w:val="00967D0C"/>
    <w:rsid w:val="00967DE0"/>
    <w:rsid w:val="00967DEE"/>
    <w:rsid w:val="00967E24"/>
    <w:rsid w:val="00967E56"/>
    <w:rsid w:val="00970001"/>
    <w:rsid w:val="009700DF"/>
    <w:rsid w:val="00970348"/>
    <w:rsid w:val="00970356"/>
    <w:rsid w:val="009705CF"/>
    <w:rsid w:val="0097062D"/>
    <w:rsid w:val="0097078F"/>
    <w:rsid w:val="00970942"/>
    <w:rsid w:val="00970A5F"/>
    <w:rsid w:val="00970D28"/>
    <w:rsid w:val="00970FA9"/>
    <w:rsid w:val="00971125"/>
    <w:rsid w:val="0097129D"/>
    <w:rsid w:val="009712F5"/>
    <w:rsid w:val="00971458"/>
    <w:rsid w:val="0097176F"/>
    <w:rsid w:val="00971807"/>
    <w:rsid w:val="00971A72"/>
    <w:rsid w:val="00971AA6"/>
    <w:rsid w:val="00971B8C"/>
    <w:rsid w:val="00971C25"/>
    <w:rsid w:val="00971C41"/>
    <w:rsid w:val="00971D43"/>
    <w:rsid w:val="00971F23"/>
    <w:rsid w:val="00972029"/>
    <w:rsid w:val="0097202E"/>
    <w:rsid w:val="009720BE"/>
    <w:rsid w:val="00972141"/>
    <w:rsid w:val="00972381"/>
    <w:rsid w:val="00972404"/>
    <w:rsid w:val="00972584"/>
    <w:rsid w:val="0097263C"/>
    <w:rsid w:val="0097287D"/>
    <w:rsid w:val="0097292D"/>
    <w:rsid w:val="009729D7"/>
    <w:rsid w:val="00972AAB"/>
    <w:rsid w:val="00972B9D"/>
    <w:rsid w:val="00972CF1"/>
    <w:rsid w:val="00972D18"/>
    <w:rsid w:val="00972F34"/>
    <w:rsid w:val="009732F9"/>
    <w:rsid w:val="00973339"/>
    <w:rsid w:val="00973479"/>
    <w:rsid w:val="00973648"/>
    <w:rsid w:val="00973850"/>
    <w:rsid w:val="009738AD"/>
    <w:rsid w:val="00973D29"/>
    <w:rsid w:val="00973F2F"/>
    <w:rsid w:val="009740E2"/>
    <w:rsid w:val="0097420D"/>
    <w:rsid w:val="00974250"/>
    <w:rsid w:val="00974342"/>
    <w:rsid w:val="0097435F"/>
    <w:rsid w:val="009743BA"/>
    <w:rsid w:val="009743EF"/>
    <w:rsid w:val="009744E8"/>
    <w:rsid w:val="009747D4"/>
    <w:rsid w:val="009747D6"/>
    <w:rsid w:val="0097487C"/>
    <w:rsid w:val="0097488D"/>
    <w:rsid w:val="009748A2"/>
    <w:rsid w:val="009748CC"/>
    <w:rsid w:val="009749EE"/>
    <w:rsid w:val="00974B0F"/>
    <w:rsid w:val="00974C0B"/>
    <w:rsid w:val="00974D42"/>
    <w:rsid w:val="00974D43"/>
    <w:rsid w:val="00975056"/>
    <w:rsid w:val="00975084"/>
    <w:rsid w:val="009753E6"/>
    <w:rsid w:val="009754D2"/>
    <w:rsid w:val="009755E3"/>
    <w:rsid w:val="009756DB"/>
    <w:rsid w:val="0097578E"/>
    <w:rsid w:val="00975A1C"/>
    <w:rsid w:val="00975A2F"/>
    <w:rsid w:val="00975C91"/>
    <w:rsid w:val="00976169"/>
    <w:rsid w:val="00976387"/>
    <w:rsid w:val="00976423"/>
    <w:rsid w:val="00976448"/>
    <w:rsid w:val="009765A1"/>
    <w:rsid w:val="00976647"/>
    <w:rsid w:val="009766C4"/>
    <w:rsid w:val="00976989"/>
    <w:rsid w:val="009769F0"/>
    <w:rsid w:val="00976A1B"/>
    <w:rsid w:val="00976A23"/>
    <w:rsid w:val="00976B59"/>
    <w:rsid w:val="00976C5D"/>
    <w:rsid w:val="00976ED0"/>
    <w:rsid w:val="00977036"/>
    <w:rsid w:val="00977137"/>
    <w:rsid w:val="00977145"/>
    <w:rsid w:val="009776C5"/>
    <w:rsid w:val="00977966"/>
    <w:rsid w:val="009779EE"/>
    <w:rsid w:val="00977E5A"/>
    <w:rsid w:val="00977F8B"/>
    <w:rsid w:val="009803CA"/>
    <w:rsid w:val="009803D8"/>
    <w:rsid w:val="00980616"/>
    <w:rsid w:val="0098067F"/>
    <w:rsid w:val="00980857"/>
    <w:rsid w:val="009808AE"/>
    <w:rsid w:val="009808D3"/>
    <w:rsid w:val="00980952"/>
    <w:rsid w:val="009809A5"/>
    <w:rsid w:val="009809F5"/>
    <w:rsid w:val="00980AFE"/>
    <w:rsid w:val="00980F84"/>
    <w:rsid w:val="00980F9D"/>
    <w:rsid w:val="0098119C"/>
    <w:rsid w:val="009812F2"/>
    <w:rsid w:val="00981523"/>
    <w:rsid w:val="00981538"/>
    <w:rsid w:val="0098162F"/>
    <w:rsid w:val="00981A47"/>
    <w:rsid w:val="00981B9B"/>
    <w:rsid w:val="00981F24"/>
    <w:rsid w:val="009821FA"/>
    <w:rsid w:val="009824E6"/>
    <w:rsid w:val="0098252A"/>
    <w:rsid w:val="00982A6C"/>
    <w:rsid w:val="00982B63"/>
    <w:rsid w:val="00982F15"/>
    <w:rsid w:val="00983074"/>
    <w:rsid w:val="009830E7"/>
    <w:rsid w:val="0098310A"/>
    <w:rsid w:val="00983170"/>
    <w:rsid w:val="0098328D"/>
    <w:rsid w:val="009833B1"/>
    <w:rsid w:val="0098367E"/>
    <w:rsid w:val="0098373E"/>
    <w:rsid w:val="00983EA1"/>
    <w:rsid w:val="00983F8E"/>
    <w:rsid w:val="009842E9"/>
    <w:rsid w:val="009844F7"/>
    <w:rsid w:val="009845F5"/>
    <w:rsid w:val="00984710"/>
    <w:rsid w:val="0098479A"/>
    <w:rsid w:val="00984815"/>
    <w:rsid w:val="009848A3"/>
    <w:rsid w:val="009848ED"/>
    <w:rsid w:val="00984C7B"/>
    <w:rsid w:val="00984EBD"/>
    <w:rsid w:val="00984F99"/>
    <w:rsid w:val="00985156"/>
    <w:rsid w:val="00985347"/>
    <w:rsid w:val="00985702"/>
    <w:rsid w:val="009857F4"/>
    <w:rsid w:val="00985985"/>
    <w:rsid w:val="00985E49"/>
    <w:rsid w:val="00985EDD"/>
    <w:rsid w:val="00985F19"/>
    <w:rsid w:val="00985FC7"/>
    <w:rsid w:val="0098611E"/>
    <w:rsid w:val="00986138"/>
    <w:rsid w:val="009862BC"/>
    <w:rsid w:val="00986384"/>
    <w:rsid w:val="009864D4"/>
    <w:rsid w:val="009865E5"/>
    <w:rsid w:val="00986724"/>
    <w:rsid w:val="00986A62"/>
    <w:rsid w:val="00986A91"/>
    <w:rsid w:val="00986B1C"/>
    <w:rsid w:val="00986B39"/>
    <w:rsid w:val="00986C55"/>
    <w:rsid w:val="00986CDD"/>
    <w:rsid w:val="00986D33"/>
    <w:rsid w:val="00986D9B"/>
    <w:rsid w:val="00986E81"/>
    <w:rsid w:val="00986F77"/>
    <w:rsid w:val="00987165"/>
    <w:rsid w:val="0098717F"/>
    <w:rsid w:val="00987425"/>
    <w:rsid w:val="009877EE"/>
    <w:rsid w:val="00987BFF"/>
    <w:rsid w:val="00987FA4"/>
    <w:rsid w:val="0099035F"/>
    <w:rsid w:val="009903EB"/>
    <w:rsid w:val="0099044E"/>
    <w:rsid w:val="0099052F"/>
    <w:rsid w:val="0099062F"/>
    <w:rsid w:val="00990812"/>
    <w:rsid w:val="0099082F"/>
    <w:rsid w:val="00990945"/>
    <w:rsid w:val="00990C0F"/>
    <w:rsid w:val="00990C2A"/>
    <w:rsid w:val="00990D6A"/>
    <w:rsid w:val="00991052"/>
    <w:rsid w:val="00991061"/>
    <w:rsid w:val="009912A4"/>
    <w:rsid w:val="009912FD"/>
    <w:rsid w:val="00991418"/>
    <w:rsid w:val="00991421"/>
    <w:rsid w:val="00991743"/>
    <w:rsid w:val="0099176B"/>
    <w:rsid w:val="009917DE"/>
    <w:rsid w:val="0099194B"/>
    <w:rsid w:val="00991CF6"/>
    <w:rsid w:val="00991DE9"/>
    <w:rsid w:val="00991F70"/>
    <w:rsid w:val="00992068"/>
    <w:rsid w:val="009921E1"/>
    <w:rsid w:val="0099251D"/>
    <w:rsid w:val="00992655"/>
    <w:rsid w:val="00992659"/>
    <w:rsid w:val="009926D2"/>
    <w:rsid w:val="009926FB"/>
    <w:rsid w:val="00992862"/>
    <w:rsid w:val="00992868"/>
    <w:rsid w:val="0099286A"/>
    <w:rsid w:val="009928DC"/>
    <w:rsid w:val="00992B77"/>
    <w:rsid w:val="00992C4E"/>
    <w:rsid w:val="00992CC1"/>
    <w:rsid w:val="00992CD2"/>
    <w:rsid w:val="00992D07"/>
    <w:rsid w:val="00992DB9"/>
    <w:rsid w:val="00992E80"/>
    <w:rsid w:val="009930D7"/>
    <w:rsid w:val="009931EF"/>
    <w:rsid w:val="009932E1"/>
    <w:rsid w:val="009933DA"/>
    <w:rsid w:val="00993542"/>
    <w:rsid w:val="00993906"/>
    <w:rsid w:val="00993E7C"/>
    <w:rsid w:val="00993EE5"/>
    <w:rsid w:val="00993F48"/>
    <w:rsid w:val="00993FE5"/>
    <w:rsid w:val="009940E2"/>
    <w:rsid w:val="00994214"/>
    <w:rsid w:val="009942F3"/>
    <w:rsid w:val="00994540"/>
    <w:rsid w:val="0099479A"/>
    <w:rsid w:val="00994812"/>
    <w:rsid w:val="009948DE"/>
    <w:rsid w:val="00994A7F"/>
    <w:rsid w:val="00994B94"/>
    <w:rsid w:val="00994C21"/>
    <w:rsid w:val="00994DAE"/>
    <w:rsid w:val="00994F50"/>
    <w:rsid w:val="00994FBF"/>
    <w:rsid w:val="0099514C"/>
    <w:rsid w:val="009952D3"/>
    <w:rsid w:val="00995379"/>
    <w:rsid w:val="009953F4"/>
    <w:rsid w:val="00995539"/>
    <w:rsid w:val="00995546"/>
    <w:rsid w:val="0099559E"/>
    <w:rsid w:val="009956E3"/>
    <w:rsid w:val="009956F4"/>
    <w:rsid w:val="00995752"/>
    <w:rsid w:val="0099582A"/>
    <w:rsid w:val="00995863"/>
    <w:rsid w:val="0099589D"/>
    <w:rsid w:val="009958D0"/>
    <w:rsid w:val="009959F5"/>
    <w:rsid w:val="00995CE7"/>
    <w:rsid w:val="00995EB2"/>
    <w:rsid w:val="00995EC9"/>
    <w:rsid w:val="00995F25"/>
    <w:rsid w:val="0099618C"/>
    <w:rsid w:val="009961B8"/>
    <w:rsid w:val="00996459"/>
    <w:rsid w:val="009968AF"/>
    <w:rsid w:val="00996A17"/>
    <w:rsid w:val="00996AA8"/>
    <w:rsid w:val="00996ACA"/>
    <w:rsid w:val="00996C6F"/>
    <w:rsid w:val="00996ECF"/>
    <w:rsid w:val="00996FA7"/>
    <w:rsid w:val="00996FAA"/>
    <w:rsid w:val="00996FBD"/>
    <w:rsid w:val="009970A4"/>
    <w:rsid w:val="0099725A"/>
    <w:rsid w:val="00997319"/>
    <w:rsid w:val="009973EB"/>
    <w:rsid w:val="009974D7"/>
    <w:rsid w:val="00997582"/>
    <w:rsid w:val="00997653"/>
    <w:rsid w:val="0099787A"/>
    <w:rsid w:val="0099795C"/>
    <w:rsid w:val="00997B7E"/>
    <w:rsid w:val="00997D3A"/>
    <w:rsid w:val="00997D63"/>
    <w:rsid w:val="00997F23"/>
    <w:rsid w:val="009A001B"/>
    <w:rsid w:val="009A00FB"/>
    <w:rsid w:val="009A0132"/>
    <w:rsid w:val="009A01F3"/>
    <w:rsid w:val="009A0429"/>
    <w:rsid w:val="009A0779"/>
    <w:rsid w:val="009A07D9"/>
    <w:rsid w:val="009A082C"/>
    <w:rsid w:val="009A08ED"/>
    <w:rsid w:val="009A09D4"/>
    <w:rsid w:val="009A0ADE"/>
    <w:rsid w:val="009A0E5E"/>
    <w:rsid w:val="009A10C3"/>
    <w:rsid w:val="009A1388"/>
    <w:rsid w:val="009A155F"/>
    <w:rsid w:val="009A168A"/>
    <w:rsid w:val="009A169C"/>
    <w:rsid w:val="009A1729"/>
    <w:rsid w:val="009A1749"/>
    <w:rsid w:val="009A174D"/>
    <w:rsid w:val="009A1846"/>
    <w:rsid w:val="009A1883"/>
    <w:rsid w:val="009A1BD2"/>
    <w:rsid w:val="009A1D06"/>
    <w:rsid w:val="009A1EA4"/>
    <w:rsid w:val="009A2199"/>
    <w:rsid w:val="009A2490"/>
    <w:rsid w:val="009A250B"/>
    <w:rsid w:val="009A2831"/>
    <w:rsid w:val="009A2986"/>
    <w:rsid w:val="009A2B8B"/>
    <w:rsid w:val="009A2CA8"/>
    <w:rsid w:val="009A2E46"/>
    <w:rsid w:val="009A3134"/>
    <w:rsid w:val="009A3161"/>
    <w:rsid w:val="009A323A"/>
    <w:rsid w:val="009A33D4"/>
    <w:rsid w:val="009A34AF"/>
    <w:rsid w:val="009A38BB"/>
    <w:rsid w:val="009A39A7"/>
    <w:rsid w:val="009A3EF5"/>
    <w:rsid w:val="009A3FD3"/>
    <w:rsid w:val="009A3FE8"/>
    <w:rsid w:val="009A4036"/>
    <w:rsid w:val="009A4109"/>
    <w:rsid w:val="009A42FF"/>
    <w:rsid w:val="009A461C"/>
    <w:rsid w:val="009A48DD"/>
    <w:rsid w:val="009A48F3"/>
    <w:rsid w:val="009A4CB7"/>
    <w:rsid w:val="009A4CB8"/>
    <w:rsid w:val="009A4ECE"/>
    <w:rsid w:val="009A4F63"/>
    <w:rsid w:val="009A4FC6"/>
    <w:rsid w:val="009A4FF8"/>
    <w:rsid w:val="009A536A"/>
    <w:rsid w:val="009A53E3"/>
    <w:rsid w:val="009A55E6"/>
    <w:rsid w:val="009A578C"/>
    <w:rsid w:val="009A57E9"/>
    <w:rsid w:val="009A5A8E"/>
    <w:rsid w:val="009A5C30"/>
    <w:rsid w:val="009A5D46"/>
    <w:rsid w:val="009A607D"/>
    <w:rsid w:val="009A61F3"/>
    <w:rsid w:val="009A6296"/>
    <w:rsid w:val="009A652C"/>
    <w:rsid w:val="009A65EF"/>
    <w:rsid w:val="009A6625"/>
    <w:rsid w:val="009A688B"/>
    <w:rsid w:val="009A694A"/>
    <w:rsid w:val="009A6A61"/>
    <w:rsid w:val="009A6E9E"/>
    <w:rsid w:val="009A70A0"/>
    <w:rsid w:val="009A70F9"/>
    <w:rsid w:val="009A7514"/>
    <w:rsid w:val="009A7930"/>
    <w:rsid w:val="009A7A15"/>
    <w:rsid w:val="009A7B5A"/>
    <w:rsid w:val="009A7C71"/>
    <w:rsid w:val="009A7D89"/>
    <w:rsid w:val="009B00BE"/>
    <w:rsid w:val="009B041F"/>
    <w:rsid w:val="009B05C2"/>
    <w:rsid w:val="009B066F"/>
    <w:rsid w:val="009B099D"/>
    <w:rsid w:val="009B09E4"/>
    <w:rsid w:val="009B0A1F"/>
    <w:rsid w:val="009B0A57"/>
    <w:rsid w:val="009B0B6C"/>
    <w:rsid w:val="009B0F67"/>
    <w:rsid w:val="009B1018"/>
    <w:rsid w:val="009B12A5"/>
    <w:rsid w:val="009B1473"/>
    <w:rsid w:val="009B1534"/>
    <w:rsid w:val="009B1A89"/>
    <w:rsid w:val="009B1ABE"/>
    <w:rsid w:val="009B1B80"/>
    <w:rsid w:val="009B1E14"/>
    <w:rsid w:val="009B2013"/>
    <w:rsid w:val="009B21EA"/>
    <w:rsid w:val="009B23BC"/>
    <w:rsid w:val="009B263E"/>
    <w:rsid w:val="009B26D6"/>
    <w:rsid w:val="009B2709"/>
    <w:rsid w:val="009B271D"/>
    <w:rsid w:val="009B289E"/>
    <w:rsid w:val="009B2A77"/>
    <w:rsid w:val="009B2B4C"/>
    <w:rsid w:val="009B2B5F"/>
    <w:rsid w:val="009B2C13"/>
    <w:rsid w:val="009B2CD2"/>
    <w:rsid w:val="009B2D21"/>
    <w:rsid w:val="009B2DEE"/>
    <w:rsid w:val="009B2E9C"/>
    <w:rsid w:val="009B2F39"/>
    <w:rsid w:val="009B3010"/>
    <w:rsid w:val="009B3076"/>
    <w:rsid w:val="009B30C1"/>
    <w:rsid w:val="009B313F"/>
    <w:rsid w:val="009B3298"/>
    <w:rsid w:val="009B34FD"/>
    <w:rsid w:val="009B3775"/>
    <w:rsid w:val="009B3845"/>
    <w:rsid w:val="009B3A14"/>
    <w:rsid w:val="009B3EFE"/>
    <w:rsid w:val="009B4029"/>
    <w:rsid w:val="009B4161"/>
    <w:rsid w:val="009B4169"/>
    <w:rsid w:val="009B4307"/>
    <w:rsid w:val="009B43D6"/>
    <w:rsid w:val="009B4403"/>
    <w:rsid w:val="009B4444"/>
    <w:rsid w:val="009B44DC"/>
    <w:rsid w:val="009B47FF"/>
    <w:rsid w:val="009B4C95"/>
    <w:rsid w:val="009B4F22"/>
    <w:rsid w:val="009B50A7"/>
    <w:rsid w:val="009B50A9"/>
    <w:rsid w:val="009B5108"/>
    <w:rsid w:val="009B516C"/>
    <w:rsid w:val="009B51DC"/>
    <w:rsid w:val="009B586D"/>
    <w:rsid w:val="009B5B4A"/>
    <w:rsid w:val="009B5FB5"/>
    <w:rsid w:val="009B60EB"/>
    <w:rsid w:val="009B6226"/>
    <w:rsid w:val="009B62E8"/>
    <w:rsid w:val="009B641E"/>
    <w:rsid w:val="009B64EC"/>
    <w:rsid w:val="009B66A5"/>
    <w:rsid w:val="009B6773"/>
    <w:rsid w:val="009B67EA"/>
    <w:rsid w:val="009B687F"/>
    <w:rsid w:val="009B6B1A"/>
    <w:rsid w:val="009B6B5A"/>
    <w:rsid w:val="009B6D73"/>
    <w:rsid w:val="009B7142"/>
    <w:rsid w:val="009B71DF"/>
    <w:rsid w:val="009B750E"/>
    <w:rsid w:val="009B75CB"/>
    <w:rsid w:val="009B776D"/>
    <w:rsid w:val="009B79B6"/>
    <w:rsid w:val="009B7D32"/>
    <w:rsid w:val="009B7D56"/>
    <w:rsid w:val="009C00A8"/>
    <w:rsid w:val="009C03B5"/>
    <w:rsid w:val="009C05DF"/>
    <w:rsid w:val="009C06AD"/>
    <w:rsid w:val="009C08DE"/>
    <w:rsid w:val="009C0901"/>
    <w:rsid w:val="009C0932"/>
    <w:rsid w:val="009C094F"/>
    <w:rsid w:val="009C0DDE"/>
    <w:rsid w:val="009C0E8E"/>
    <w:rsid w:val="009C0F38"/>
    <w:rsid w:val="009C1078"/>
    <w:rsid w:val="009C13BE"/>
    <w:rsid w:val="009C13C1"/>
    <w:rsid w:val="009C1D1F"/>
    <w:rsid w:val="009C1D36"/>
    <w:rsid w:val="009C1DDF"/>
    <w:rsid w:val="009C1E42"/>
    <w:rsid w:val="009C1F91"/>
    <w:rsid w:val="009C202C"/>
    <w:rsid w:val="009C20C7"/>
    <w:rsid w:val="009C2133"/>
    <w:rsid w:val="009C2188"/>
    <w:rsid w:val="009C2222"/>
    <w:rsid w:val="009C22B8"/>
    <w:rsid w:val="009C237F"/>
    <w:rsid w:val="009C2479"/>
    <w:rsid w:val="009C2493"/>
    <w:rsid w:val="009C26BE"/>
    <w:rsid w:val="009C2A41"/>
    <w:rsid w:val="009C2B25"/>
    <w:rsid w:val="009C2BC4"/>
    <w:rsid w:val="009C2CD5"/>
    <w:rsid w:val="009C2D3A"/>
    <w:rsid w:val="009C2EF1"/>
    <w:rsid w:val="009C2F45"/>
    <w:rsid w:val="009C31FC"/>
    <w:rsid w:val="009C3385"/>
    <w:rsid w:val="009C35B6"/>
    <w:rsid w:val="009C36F9"/>
    <w:rsid w:val="009C38D6"/>
    <w:rsid w:val="009C392D"/>
    <w:rsid w:val="009C3AF4"/>
    <w:rsid w:val="009C3BF4"/>
    <w:rsid w:val="009C3C01"/>
    <w:rsid w:val="009C3C4E"/>
    <w:rsid w:val="009C40F8"/>
    <w:rsid w:val="009C42D5"/>
    <w:rsid w:val="009C4315"/>
    <w:rsid w:val="009C43B2"/>
    <w:rsid w:val="009C452C"/>
    <w:rsid w:val="009C4738"/>
    <w:rsid w:val="009C47C3"/>
    <w:rsid w:val="009C49FE"/>
    <w:rsid w:val="009C4AE5"/>
    <w:rsid w:val="009C4B36"/>
    <w:rsid w:val="009C4BCA"/>
    <w:rsid w:val="009C4BCB"/>
    <w:rsid w:val="009C4C9E"/>
    <w:rsid w:val="009C4E92"/>
    <w:rsid w:val="009C5030"/>
    <w:rsid w:val="009C50C7"/>
    <w:rsid w:val="009C50F7"/>
    <w:rsid w:val="009C516A"/>
    <w:rsid w:val="009C5334"/>
    <w:rsid w:val="009C541C"/>
    <w:rsid w:val="009C569A"/>
    <w:rsid w:val="009C571A"/>
    <w:rsid w:val="009C60E2"/>
    <w:rsid w:val="009C63A2"/>
    <w:rsid w:val="009C6598"/>
    <w:rsid w:val="009C66AD"/>
    <w:rsid w:val="009C686A"/>
    <w:rsid w:val="009C6B95"/>
    <w:rsid w:val="009C6E55"/>
    <w:rsid w:val="009C6EC6"/>
    <w:rsid w:val="009C734B"/>
    <w:rsid w:val="009C74FF"/>
    <w:rsid w:val="009C75A2"/>
    <w:rsid w:val="009C75F0"/>
    <w:rsid w:val="009C76D1"/>
    <w:rsid w:val="009C7839"/>
    <w:rsid w:val="009C7932"/>
    <w:rsid w:val="009C7BD9"/>
    <w:rsid w:val="009C7BE7"/>
    <w:rsid w:val="009C7CF8"/>
    <w:rsid w:val="009C7D7D"/>
    <w:rsid w:val="009C7E61"/>
    <w:rsid w:val="009D000F"/>
    <w:rsid w:val="009D01C3"/>
    <w:rsid w:val="009D0269"/>
    <w:rsid w:val="009D03CE"/>
    <w:rsid w:val="009D044C"/>
    <w:rsid w:val="009D0470"/>
    <w:rsid w:val="009D060F"/>
    <w:rsid w:val="009D0687"/>
    <w:rsid w:val="009D069A"/>
    <w:rsid w:val="009D06DE"/>
    <w:rsid w:val="009D0715"/>
    <w:rsid w:val="009D0776"/>
    <w:rsid w:val="009D0825"/>
    <w:rsid w:val="009D0EA5"/>
    <w:rsid w:val="009D0F10"/>
    <w:rsid w:val="009D101E"/>
    <w:rsid w:val="009D10D5"/>
    <w:rsid w:val="009D11A5"/>
    <w:rsid w:val="009D131D"/>
    <w:rsid w:val="009D16B0"/>
    <w:rsid w:val="009D16E6"/>
    <w:rsid w:val="009D1925"/>
    <w:rsid w:val="009D1BB0"/>
    <w:rsid w:val="009D1D73"/>
    <w:rsid w:val="009D2230"/>
    <w:rsid w:val="009D2243"/>
    <w:rsid w:val="009D24D7"/>
    <w:rsid w:val="009D284D"/>
    <w:rsid w:val="009D2A36"/>
    <w:rsid w:val="009D2FB7"/>
    <w:rsid w:val="009D302F"/>
    <w:rsid w:val="009D31DE"/>
    <w:rsid w:val="009D3750"/>
    <w:rsid w:val="009D37A2"/>
    <w:rsid w:val="009D37FA"/>
    <w:rsid w:val="009D382A"/>
    <w:rsid w:val="009D38E0"/>
    <w:rsid w:val="009D3A3A"/>
    <w:rsid w:val="009D3AE6"/>
    <w:rsid w:val="009D3C64"/>
    <w:rsid w:val="009D3CEF"/>
    <w:rsid w:val="009D3CF5"/>
    <w:rsid w:val="009D3F1E"/>
    <w:rsid w:val="009D3F3C"/>
    <w:rsid w:val="009D4014"/>
    <w:rsid w:val="009D4171"/>
    <w:rsid w:val="009D43A9"/>
    <w:rsid w:val="009D456D"/>
    <w:rsid w:val="009D4770"/>
    <w:rsid w:val="009D480E"/>
    <w:rsid w:val="009D4938"/>
    <w:rsid w:val="009D4AF0"/>
    <w:rsid w:val="009D4D66"/>
    <w:rsid w:val="009D4E1A"/>
    <w:rsid w:val="009D4F03"/>
    <w:rsid w:val="009D4F60"/>
    <w:rsid w:val="009D5274"/>
    <w:rsid w:val="009D52DB"/>
    <w:rsid w:val="009D53E3"/>
    <w:rsid w:val="009D54F2"/>
    <w:rsid w:val="009D5554"/>
    <w:rsid w:val="009D5605"/>
    <w:rsid w:val="009D5675"/>
    <w:rsid w:val="009D57D8"/>
    <w:rsid w:val="009D5832"/>
    <w:rsid w:val="009D58BA"/>
    <w:rsid w:val="009D5999"/>
    <w:rsid w:val="009D5A05"/>
    <w:rsid w:val="009D5CD4"/>
    <w:rsid w:val="009D5D22"/>
    <w:rsid w:val="009D5DD3"/>
    <w:rsid w:val="009D5DE8"/>
    <w:rsid w:val="009D5E68"/>
    <w:rsid w:val="009D5E7D"/>
    <w:rsid w:val="009D5FB2"/>
    <w:rsid w:val="009D5FCF"/>
    <w:rsid w:val="009D6146"/>
    <w:rsid w:val="009D628F"/>
    <w:rsid w:val="009D630A"/>
    <w:rsid w:val="009D64E9"/>
    <w:rsid w:val="009D66D1"/>
    <w:rsid w:val="009D66FA"/>
    <w:rsid w:val="009D6A24"/>
    <w:rsid w:val="009D6B18"/>
    <w:rsid w:val="009D6B86"/>
    <w:rsid w:val="009D6B9A"/>
    <w:rsid w:val="009D6ECE"/>
    <w:rsid w:val="009D6FFB"/>
    <w:rsid w:val="009D7125"/>
    <w:rsid w:val="009D7329"/>
    <w:rsid w:val="009D7492"/>
    <w:rsid w:val="009D767F"/>
    <w:rsid w:val="009D779C"/>
    <w:rsid w:val="009D77A4"/>
    <w:rsid w:val="009D7B17"/>
    <w:rsid w:val="009D7D10"/>
    <w:rsid w:val="009D7EFF"/>
    <w:rsid w:val="009D7F18"/>
    <w:rsid w:val="009E024C"/>
    <w:rsid w:val="009E059E"/>
    <w:rsid w:val="009E05C6"/>
    <w:rsid w:val="009E0748"/>
    <w:rsid w:val="009E0855"/>
    <w:rsid w:val="009E09CC"/>
    <w:rsid w:val="009E0A75"/>
    <w:rsid w:val="009E0B03"/>
    <w:rsid w:val="009E0CDD"/>
    <w:rsid w:val="009E0DC8"/>
    <w:rsid w:val="009E10FD"/>
    <w:rsid w:val="009E1133"/>
    <w:rsid w:val="009E1137"/>
    <w:rsid w:val="009E17A2"/>
    <w:rsid w:val="009E1C58"/>
    <w:rsid w:val="009E1CB0"/>
    <w:rsid w:val="009E1CB1"/>
    <w:rsid w:val="009E1D15"/>
    <w:rsid w:val="009E1DB3"/>
    <w:rsid w:val="009E1DDD"/>
    <w:rsid w:val="009E2098"/>
    <w:rsid w:val="009E20B5"/>
    <w:rsid w:val="009E20B8"/>
    <w:rsid w:val="009E217B"/>
    <w:rsid w:val="009E21D9"/>
    <w:rsid w:val="009E21DB"/>
    <w:rsid w:val="009E239B"/>
    <w:rsid w:val="009E2412"/>
    <w:rsid w:val="009E24AA"/>
    <w:rsid w:val="009E24F7"/>
    <w:rsid w:val="009E2539"/>
    <w:rsid w:val="009E26F6"/>
    <w:rsid w:val="009E2882"/>
    <w:rsid w:val="009E29DD"/>
    <w:rsid w:val="009E3016"/>
    <w:rsid w:val="009E3185"/>
    <w:rsid w:val="009E33ED"/>
    <w:rsid w:val="009E34BE"/>
    <w:rsid w:val="009E3619"/>
    <w:rsid w:val="009E379A"/>
    <w:rsid w:val="009E3892"/>
    <w:rsid w:val="009E3989"/>
    <w:rsid w:val="009E3C7B"/>
    <w:rsid w:val="009E3E4E"/>
    <w:rsid w:val="009E4090"/>
    <w:rsid w:val="009E40E9"/>
    <w:rsid w:val="009E4329"/>
    <w:rsid w:val="009E4373"/>
    <w:rsid w:val="009E44A4"/>
    <w:rsid w:val="009E45BA"/>
    <w:rsid w:val="009E4609"/>
    <w:rsid w:val="009E489C"/>
    <w:rsid w:val="009E48D9"/>
    <w:rsid w:val="009E490A"/>
    <w:rsid w:val="009E4932"/>
    <w:rsid w:val="009E49EE"/>
    <w:rsid w:val="009E4B6B"/>
    <w:rsid w:val="009E4C85"/>
    <w:rsid w:val="009E4E1A"/>
    <w:rsid w:val="009E4E50"/>
    <w:rsid w:val="009E4F98"/>
    <w:rsid w:val="009E5177"/>
    <w:rsid w:val="009E5417"/>
    <w:rsid w:val="009E5439"/>
    <w:rsid w:val="009E5621"/>
    <w:rsid w:val="009E5854"/>
    <w:rsid w:val="009E5993"/>
    <w:rsid w:val="009E59CF"/>
    <w:rsid w:val="009E5AAB"/>
    <w:rsid w:val="009E5CC0"/>
    <w:rsid w:val="009E5DA1"/>
    <w:rsid w:val="009E5E67"/>
    <w:rsid w:val="009E6011"/>
    <w:rsid w:val="009E61C9"/>
    <w:rsid w:val="009E61D8"/>
    <w:rsid w:val="009E62BD"/>
    <w:rsid w:val="009E635A"/>
    <w:rsid w:val="009E63C0"/>
    <w:rsid w:val="009E63C9"/>
    <w:rsid w:val="009E659E"/>
    <w:rsid w:val="009E6636"/>
    <w:rsid w:val="009E6737"/>
    <w:rsid w:val="009E680B"/>
    <w:rsid w:val="009E689F"/>
    <w:rsid w:val="009E694F"/>
    <w:rsid w:val="009E6ACA"/>
    <w:rsid w:val="009E6BC6"/>
    <w:rsid w:val="009E6E11"/>
    <w:rsid w:val="009E72E7"/>
    <w:rsid w:val="009E7469"/>
    <w:rsid w:val="009E7562"/>
    <w:rsid w:val="009E78B0"/>
    <w:rsid w:val="009E7991"/>
    <w:rsid w:val="009E7A1C"/>
    <w:rsid w:val="009E7B29"/>
    <w:rsid w:val="009E7D17"/>
    <w:rsid w:val="009E7E47"/>
    <w:rsid w:val="009E7E5B"/>
    <w:rsid w:val="009E7EA4"/>
    <w:rsid w:val="009F0263"/>
    <w:rsid w:val="009F031C"/>
    <w:rsid w:val="009F0440"/>
    <w:rsid w:val="009F0594"/>
    <w:rsid w:val="009F05F0"/>
    <w:rsid w:val="009F0627"/>
    <w:rsid w:val="009F0A06"/>
    <w:rsid w:val="009F0BC5"/>
    <w:rsid w:val="009F0C22"/>
    <w:rsid w:val="009F0C68"/>
    <w:rsid w:val="009F0C9D"/>
    <w:rsid w:val="009F0D01"/>
    <w:rsid w:val="009F1104"/>
    <w:rsid w:val="009F1442"/>
    <w:rsid w:val="009F15C0"/>
    <w:rsid w:val="009F1688"/>
    <w:rsid w:val="009F172C"/>
    <w:rsid w:val="009F18E8"/>
    <w:rsid w:val="009F1925"/>
    <w:rsid w:val="009F1A32"/>
    <w:rsid w:val="009F1DDC"/>
    <w:rsid w:val="009F1E74"/>
    <w:rsid w:val="009F1FE8"/>
    <w:rsid w:val="009F20A6"/>
    <w:rsid w:val="009F20F0"/>
    <w:rsid w:val="009F2121"/>
    <w:rsid w:val="009F224D"/>
    <w:rsid w:val="009F22AB"/>
    <w:rsid w:val="009F247A"/>
    <w:rsid w:val="009F254B"/>
    <w:rsid w:val="009F2567"/>
    <w:rsid w:val="009F285A"/>
    <w:rsid w:val="009F29E5"/>
    <w:rsid w:val="009F2CA3"/>
    <w:rsid w:val="009F2CE7"/>
    <w:rsid w:val="009F2E31"/>
    <w:rsid w:val="009F2ED2"/>
    <w:rsid w:val="009F32C4"/>
    <w:rsid w:val="009F33F1"/>
    <w:rsid w:val="009F33F6"/>
    <w:rsid w:val="009F36C0"/>
    <w:rsid w:val="009F3822"/>
    <w:rsid w:val="009F3914"/>
    <w:rsid w:val="009F3A33"/>
    <w:rsid w:val="009F3B88"/>
    <w:rsid w:val="009F3EB6"/>
    <w:rsid w:val="009F4098"/>
    <w:rsid w:val="009F40F5"/>
    <w:rsid w:val="009F43A4"/>
    <w:rsid w:val="009F43BD"/>
    <w:rsid w:val="009F4658"/>
    <w:rsid w:val="009F46D1"/>
    <w:rsid w:val="009F4808"/>
    <w:rsid w:val="009F4864"/>
    <w:rsid w:val="009F48D4"/>
    <w:rsid w:val="009F4911"/>
    <w:rsid w:val="009F4A88"/>
    <w:rsid w:val="009F4B8C"/>
    <w:rsid w:val="009F4E50"/>
    <w:rsid w:val="009F4F32"/>
    <w:rsid w:val="009F50C2"/>
    <w:rsid w:val="009F5134"/>
    <w:rsid w:val="009F5146"/>
    <w:rsid w:val="009F525B"/>
    <w:rsid w:val="009F538B"/>
    <w:rsid w:val="009F5629"/>
    <w:rsid w:val="009F58C0"/>
    <w:rsid w:val="009F59D9"/>
    <w:rsid w:val="009F5E17"/>
    <w:rsid w:val="009F5E37"/>
    <w:rsid w:val="009F5E4B"/>
    <w:rsid w:val="009F6026"/>
    <w:rsid w:val="009F61D5"/>
    <w:rsid w:val="009F6403"/>
    <w:rsid w:val="009F6547"/>
    <w:rsid w:val="009F65DA"/>
    <w:rsid w:val="009F6615"/>
    <w:rsid w:val="009F6741"/>
    <w:rsid w:val="009F6813"/>
    <w:rsid w:val="009F6A22"/>
    <w:rsid w:val="009F6C31"/>
    <w:rsid w:val="009F6F59"/>
    <w:rsid w:val="009F732C"/>
    <w:rsid w:val="009F7421"/>
    <w:rsid w:val="009F75D6"/>
    <w:rsid w:val="009F76BA"/>
    <w:rsid w:val="009F770B"/>
    <w:rsid w:val="009F78C7"/>
    <w:rsid w:val="009F78EA"/>
    <w:rsid w:val="009F7BD5"/>
    <w:rsid w:val="009F7BEC"/>
    <w:rsid w:val="009F7D83"/>
    <w:rsid w:val="009F7FC5"/>
    <w:rsid w:val="00A00096"/>
    <w:rsid w:val="00A0019C"/>
    <w:rsid w:val="00A001BD"/>
    <w:rsid w:val="00A006B8"/>
    <w:rsid w:val="00A00B0B"/>
    <w:rsid w:val="00A00C9F"/>
    <w:rsid w:val="00A00D55"/>
    <w:rsid w:val="00A00FBC"/>
    <w:rsid w:val="00A0124F"/>
    <w:rsid w:val="00A013BD"/>
    <w:rsid w:val="00A0154F"/>
    <w:rsid w:val="00A01665"/>
    <w:rsid w:val="00A0182C"/>
    <w:rsid w:val="00A019DC"/>
    <w:rsid w:val="00A01A00"/>
    <w:rsid w:val="00A01A30"/>
    <w:rsid w:val="00A01B57"/>
    <w:rsid w:val="00A01BC0"/>
    <w:rsid w:val="00A01C8A"/>
    <w:rsid w:val="00A01D21"/>
    <w:rsid w:val="00A01F56"/>
    <w:rsid w:val="00A02678"/>
    <w:rsid w:val="00A02762"/>
    <w:rsid w:val="00A02CE2"/>
    <w:rsid w:val="00A02DD0"/>
    <w:rsid w:val="00A02DE6"/>
    <w:rsid w:val="00A03141"/>
    <w:rsid w:val="00A033E6"/>
    <w:rsid w:val="00A0358B"/>
    <w:rsid w:val="00A036BD"/>
    <w:rsid w:val="00A038E2"/>
    <w:rsid w:val="00A0391F"/>
    <w:rsid w:val="00A03946"/>
    <w:rsid w:val="00A03CD0"/>
    <w:rsid w:val="00A04090"/>
    <w:rsid w:val="00A040EE"/>
    <w:rsid w:val="00A04106"/>
    <w:rsid w:val="00A041A4"/>
    <w:rsid w:val="00A041A7"/>
    <w:rsid w:val="00A042F1"/>
    <w:rsid w:val="00A04434"/>
    <w:rsid w:val="00A044B9"/>
    <w:rsid w:val="00A046E7"/>
    <w:rsid w:val="00A04762"/>
    <w:rsid w:val="00A0493B"/>
    <w:rsid w:val="00A04A90"/>
    <w:rsid w:val="00A04B66"/>
    <w:rsid w:val="00A04D3D"/>
    <w:rsid w:val="00A04DA5"/>
    <w:rsid w:val="00A050A4"/>
    <w:rsid w:val="00A051FF"/>
    <w:rsid w:val="00A05202"/>
    <w:rsid w:val="00A0540B"/>
    <w:rsid w:val="00A056EC"/>
    <w:rsid w:val="00A05A9C"/>
    <w:rsid w:val="00A05B1D"/>
    <w:rsid w:val="00A05B69"/>
    <w:rsid w:val="00A05BA0"/>
    <w:rsid w:val="00A05E24"/>
    <w:rsid w:val="00A05F1E"/>
    <w:rsid w:val="00A06353"/>
    <w:rsid w:val="00A0654B"/>
    <w:rsid w:val="00A067B8"/>
    <w:rsid w:val="00A06B01"/>
    <w:rsid w:val="00A06B15"/>
    <w:rsid w:val="00A06B61"/>
    <w:rsid w:val="00A06E85"/>
    <w:rsid w:val="00A06FB7"/>
    <w:rsid w:val="00A07021"/>
    <w:rsid w:val="00A070CD"/>
    <w:rsid w:val="00A07134"/>
    <w:rsid w:val="00A07652"/>
    <w:rsid w:val="00A0777A"/>
    <w:rsid w:val="00A077E2"/>
    <w:rsid w:val="00A07A66"/>
    <w:rsid w:val="00A07BDD"/>
    <w:rsid w:val="00A07CE8"/>
    <w:rsid w:val="00A07E44"/>
    <w:rsid w:val="00A07FD0"/>
    <w:rsid w:val="00A1022D"/>
    <w:rsid w:val="00A104F6"/>
    <w:rsid w:val="00A1089B"/>
    <w:rsid w:val="00A108BC"/>
    <w:rsid w:val="00A10976"/>
    <w:rsid w:val="00A10AC6"/>
    <w:rsid w:val="00A10B6C"/>
    <w:rsid w:val="00A10BD5"/>
    <w:rsid w:val="00A10EB4"/>
    <w:rsid w:val="00A110B7"/>
    <w:rsid w:val="00A111E2"/>
    <w:rsid w:val="00A11597"/>
    <w:rsid w:val="00A115BA"/>
    <w:rsid w:val="00A11680"/>
    <w:rsid w:val="00A116AF"/>
    <w:rsid w:val="00A11746"/>
    <w:rsid w:val="00A11946"/>
    <w:rsid w:val="00A11B0D"/>
    <w:rsid w:val="00A11BDE"/>
    <w:rsid w:val="00A11D97"/>
    <w:rsid w:val="00A11E61"/>
    <w:rsid w:val="00A11E71"/>
    <w:rsid w:val="00A121DE"/>
    <w:rsid w:val="00A1223A"/>
    <w:rsid w:val="00A12312"/>
    <w:rsid w:val="00A123E5"/>
    <w:rsid w:val="00A125D0"/>
    <w:rsid w:val="00A12678"/>
    <w:rsid w:val="00A127C2"/>
    <w:rsid w:val="00A127F3"/>
    <w:rsid w:val="00A1280B"/>
    <w:rsid w:val="00A12960"/>
    <w:rsid w:val="00A12E01"/>
    <w:rsid w:val="00A12E17"/>
    <w:rsid w:val="00A12FAB"/>
    <w:rsid w:val="00A130B5"/>
    <w:rsid w:val="00A130DF"/>
    <w:rsid w:val="00A1318A"/>
    <w:rsid w:val="00A13374"/>
    <w:rsid w:val="00A13806"/>
    <w:rsid w:val="00A138C8"/>
    <w:rsid w:val="00A13B65"/>
    <w:rsid w:val="00A13CEB"/>
    <w:rsid w:val="00A13EFB"/>
    <w:rsid w:val="00A13F7E"/>
    <w:rsid w:val="00A1403C"/>
    <w:rsid w:val="00A14292"/>
    <w:rsid w:val="00A142FC"/>
    <w:rsid w:val="00A14633"/>
    <w:rsid w:val="00A149CC"/>
    <w:rsid w:val="00A14A69"/>
    <w:rsid w:val="00A14B2F"/>
    <w:rsid w:val="00A15403"/>
    <w:rsid w:val="00A154B0"/>
    <w:rsid w:val="00A15619"/>
    <w:rsid w:val="00A1584B"/>
    <w:rsid w:val="00A158C5"/>
    <w:rsid w:val="00A158DB"/>
    <w:rsid w:val="00A15A32"/>
    <w:rsid w:val="00A15A62"/>
    <w:rsid w:val="00A15C11"/>
    <w:rsid w:val="00A15C2A"/>
    <w:rsid w:val="00A15EE6"/>
    <w:rsid w:val="00A15EF5"/>
    <w:rsid w:val="00A16059"/>
    <w:rsid w:val="00A16071"/>
    <w:rsid w:val="00A160C7"/>
    <w:rsid w:val="00A16245"/>
    <w:rsid w:val="00A16559"/>
    <w:rsid w:val="00A16721"/>
    <w:rsid w:val="00A167D9"/>
    <w:rsid w:val="00A1690C"/>
    <w:rsid w:val="00A16AC4"/>
    <w:rsid w:val="00A16BAA"/>
    <w:rsid w:val="00A16E0E"/>
    <w:rsid w:val="00A16EB5"/>
    <w:rsid w:val="00A171A6"/>
    <w:rsid w:val="00A171AE"/>
    <w:rsid w:val="00A17574"/>
    <w:rsid w:val="00A17A7F"/>
    <w:rsid w:val="00A17B4B"/>
    <w:rsid w:val="00A17DE1"/>
    <w:rsid w:val="00A17FD3"/>
    <w:rsid w:val="00A20139"/>
    <w:rsid w:val="00A2021E"/>
    <w:rsid w:val="00A204B5"/>
    <w:rsid w:val="00A20500"/>
    <w:rsid w:val="00A20570"/>
    <w:rsid w:val="00A20617"/>
    <w:rsid w:val="00A20782"/>
    <w:rsid w:val="00A20A76"/>
    <w:rsid w:val="00A20A8B"/>
    <w:rsid w:val="00A20AE3"/>
    <w:rsid w:val="00A20BCD"/>
    <w:rsid w:val="00A20BF5"/>
    <w:rsid w:val="00A20D8F"/>
    <w:rsid w:val="00A20E41"/>
    <w:rsid w:val="00A210F4"/>
    <w:rsid w:val="00A212DF"/>
    <w:rsid w:val="00A21354"/>
    <w:rsid w:val="00A2138F"/>
    <w:rsid w:val="00A214F8"/>
    <w:rsid w:val="00A21617"/>
    <w:rsid w:val="00A21662"/>
    <w:rsid w:val="00A216C5"/>
    <w:rsid w:val="00A2187F"/>
    <w:rsid w:val="00A21A74"/>
    <w:rsid w:val="00A21A76"/>
    <w:rsid w:val="00A21AC1"/>
    <w:rsid w:val="00A21ADF"/>
    <w:rsid w:val="00A21B88"/>
    <w:rsid w:val="00A21DB4"/>
    <w:rsid w:val="00A21DCB"/>
    <w:rsid w:val="00A21E0B"/>
    <w:rsid w:val="00A22370"/>
    <w:rsid w:val="00A22466"/>
    <w:rsid w:val="00A22477"/>
    <w:rsid w:val="00A22493"/>
    <w:rsid w:val="00A227D5"/>
    <w:rsid w:val="00A227F2"/>
    <w:rsid w:val="00A228AC"/>
    <w:rsid w:val="00A229E0"/>
    <w:rsid w:val="00A22AD3"/>
    <w:rsid w:val="00A22B1E"/>
    <w:rsid w:val="00A22F82"/>
    <w:rsid w:val="00A23385"/>
    <w:rsid w:val="00A23509"/>
    <w:rsid w:val="00A23722"/>
    <w:rsid w:val="00A237D7"/>
    <w:rsid w:val="00A23ADC"/>
    <w:rsid w:val="00A23BE1"/>
    <w:rsid w:val="00A23D3C"/>
    <w:rsid w:val="00A24365"/>
    <w:rsid w:val="00A24392"/>
    <w:rsid w:val="00A244A4"/>
    <w:rsid w:val="00A2452F"/>
    <w:rsid w:val="00A24844"/>
    <w:rsid w:val="00A248B8"/>
    <w:rsid w:val="00A2497D"/>
    <w:rsid w:val="00A249F6"/>
    <w:rsid w:val="00A24AB0"/>
    <w:rsid w:val="00A24BA5"/>
    <w:rsid w:val="00A24BE8"/>
    <w:rsid w:val="00A24D64"/>
    <w:rsid w:val="00A24E71"/>
    <w:rsid w:val="00A2503F"/>
    <w:rsid w:val="00A250B1"/>
    <w:rsid w:val="00A25121"/>
    <w:rsid w:val="00A2525C"/>
    <w:rsid w:val="00A25857"/>
    <w:rsid w:val="00A25BBC"/>
    <w:rsid w:val="00A25D26"/>
    <w:rsid w:val="00A25D38"/>
    <w:rsid w:val="00A26038"/>
    <w:rsid w:val="00A26121"/>
    <w:rsid w:val="00A261B7"/>
    <w:rsid w:val="00A262AB"/>
    <w:rsid w:val="00A26429"/>
    <w:rsid w:val="00A26608"/>
    <w:rsid w:val="00A26641"/>
    <w:rsid w:val="00A26643"/>
    <w:rsid w:val="00A26A01"/>
    <w:rsid w:val="00A26D4F"/>
    <w:rsid w:val="00A26DF7"/>
    <w:rsid w:val="00A26E1F"/>
    <w:rsid w:val="00A26F20"/>
    <w:rsid w:val="00A2704B"/>
    <w:rsid w:val="00A270C2"/>
    <w:rsid w:val="00A271B8"/>
    <w:rsid w:val="00A271C5"/>
    <w:rsid w:val="00A2721C"/>
    <w:rsid w:val="00A2722B"/>
    <w:rsid w:val="00A27596"/>
    <w:rsid w:val="00A276C0"/>
    <w:rsid w:val="00A27786"/>
    <w:rsid w:val="00A27B85"/>
    <w:rsid w:val="00A27BB1"/>
    <w:rsid w:val="00A27D65"/>
    <w:rsid w:val="00A27E56"/>
    <w:rsid w:val="00A300C9"/>
    <w:rsid w:val="00A300CF"/>
    <w:rsid w:val="00A3013A"/>
    <w:rsid w:val="00A301C5"/>
    <w:rsid w:val="00A30571"/>
    <w:rsid w:val="00A3095F"/>
    <w:rsid w:val="00A30A4B"/>
    <w:rsid w:val="00A30C4B"/>
    <w:rsid w:val="00A30DBD"/>
    <w:rsid w:val="00A30E90"/>
    <w:rsid w:val="00A30FA5"/>
    <w:rsid w:val="00A30FA9"/>
    <w:rsid w:val="00A3107A"/>
    <w:rsid w:val="00A31106"/>
    <w:rsid w:val="00A314EA"/>
    <w:rsid w:val="00A31520"/>
    <w:rsid w:val="00A3169F"/>
    <w:rsid w:val="00A3171D"/>
    <w:rsid w:val="00A3199F"/>
    <w:rsid w:val="00A31CEF"/>
    <w:rsid w:val="00A31CFE"/>
    <w:rsid w:val="00A31D06"/>
    <w:rsid w:val="00A31D51"/>
    <w:rsid w:val="00A31D63"/>
    <w:rsid w:val="00A31FDB"/>
    <w:rsid w:val="00A320E3"/>
    <w:rsid w:val="00A32201"/>
    <w:rsid w:val="00A322D4"/>
    <w:rsid w:val="00A32352"/>
    <w:rsid w:val="00A323E0"/>
    <w:rsid w:val="00A325F7"/>
    <w:rsid w:val="00A327A6"/>
    <w:rsid w:val="00A329BF"/>
    <w:rsid w:val="00A32B4F"/>
    <w:rsid w:val="00A32C3E"/>
    <w:rsid w:val="00A32DDF"/>
    <w:rsid w:val="00A32EFD"/>
    <w:rsid w:val="00A32FF1"/>
    <w:rsid w:val="00A33001"/>
    <w:rsid w:val="00A3301C"/>
    <w:rsid w:val="00A33055"/>
    <w:rsid w:val="00A332AF"/>
    <w:rsid w:val="00A33A7E"/>
    <w:rsid w:val="00A33A7F"/>
    <w:rsid w:val="00A33B23"/>
    <w:rsid w:val="00A33BA5"/>
    <w:rsid w:val="00A33D2B"/>
    <w:rsid w:val="00A33D58"/>
    <w:rsid w:val="00A33E50"/>
    <w:rsid w:val="00A33E5F"/>
    <w:rsid w:val="00A340F0"/>
    <w:rsid w:val="00A343F9"/>
    <w:rsid w:val="00A346A5"/>
    <w:rsid w:val="00A34A4F"/>
    <w:rsid w:val="00A34A74"/>
    <w:rsid w:val="00A34A95"/>
    <w:rsid w:val="00A34AF0"/>
    <w:rsid w:val="00A34B50"/>
    <w:rsid w:val="00A34B51"/>
    <w:rsid w:val="00A34C71"/>
    <w:rsid w:val="00A34C97"/>
    <w:rsid w:val="00A34ED3"/>
    <w:rsid w:val="00A34F09"/>
    <w:rsid w:val="00A351BB"/>
    <w:rsid w:val="00A3521A"/>
    <w:rsid w:val="00A353A1"/>
    <w:rsid w:val="00A353E0"/>
    <w:rsid w:val="00A3586B"/>
    <w:rsid w:val="00A35949"/>
    <w:rsid w:val="00A35A05"/>
    <w:rsid w:val="00A35BB5"/>
    <w:rsid w:val="00A35BD7"/>
    <w:rsid w:val="00A35D93"/>
    <w:rsid w:val="00A35EB1"/>
    <w:rsid w:val="00A35F30"/>
    <w:rsid w:val="00A36036"/>
    <w:rsid w:val="00A36066"/>
    <w:rsid w:val="00A362C3"/>
    <w:rsid w:val="00A363A6"/>
    <w:rsid w:val="00A3640D"/>
    <w:rsid w:val="00A36526"/>
    <w:rsid w:val="00A36602"/>
    <w:rsid w:val="00A36802"/>
    <w:rsid w:val="00A3680D"/>
    <w:rsid w:val="00A36823"/>
    <w:rsid w:val="00A36A3C"/>
    <w:rsid w:val="00A36A6E"/>
    <w:rsid w:val="00A36B5C"/>
    <w:rsid w:val="00A36BE3"/>
    <w:rsid w:val="00A36C1E"/>
    <w:rsid w:val="00A36D0A"/>
    <w:rsid w:val="00A36F14"/>
    <w:rsid w:val="00A36F31"/>
    <w:rsid w:val="00A36FCD"/>
    <w:rsid w:val="00A3726B"/>
    <w:rsid w:val="00A3745B"/>
    <w:rsid w:val="00A37622"/>
    <w:rsid w:val="00A37A6B"/>
    <w:rsid w:val="00A37C58"/>
    <w:rsid w:val="00A37C67"/>
    <w:rsid w:val="00A37CFC"/>
    <w:rsid w:val="00A37D64"/>
    <w:rsid w:val="00A37E8E"/>
    <w:rsid w:val="00A37F9D"/>
    <w:rsid w:val="00A4002E"/>
    <w:rsid w:val="00A4026E"/>
    <w:rsid w:val="00A40681"/>
    <w:rsid w:val="00A40797"/>
    <w:rsid w:val="00A407FA"/>
    <w:rsid w:val="00A4081D"/>
    <w:rsid w:val="00A40830"/>
    <w:rsid w:val="00A40A31"/>
    <w:rsid w:val="00A40AA3"/>
    <w:rsid w:val="00A40B17"/>
    <w:rsid w:val="00A40B84"/>
    <w:rsid w:val="00A40B91"/>
    <w:rsid w:val="00A40EF2"/>
    <w:rsid w:val="00A40FA3"/>
    <w:rsid w:val="00A41239"/>
    <w:rsid w:val="00A41267"/>
    <w:rsid w:val="00A412D5"/>
    <w:rsid w:val="00A412FC"/>
    <w:rsid w:val="00A41565"/>
    <w:rsid w:val="00A4167D"/>
    <w:rsid w:val="00A4181A"/>
    <w:rsid w:val="00A418C7"/>
    <w:rsid w:val="00A41B18"/>
    <w:rsid w:val="00A41C09"/>
    <w:rsid w:val="00A41DF4"/>
    <w:rsid w:val="00A41ECC"/>
    <w:rsid w:val="00A423DC"/>
    <w:rsid w:val="00A4242B"/>
    <w:rsid w:val="00A4248C"/>
    <w:rsid w:val="00A42620"/>
    <w:rsid w:val="00A42637"/>
    <w:rsid w:val="00A428C8"/>
    <w:rsid w:val="00A42C9C"/>
    <w:rsid w:val="00A42D6B"/>
    <w:rsid w:val="00A42E74"/>
    <w:rsid w:val="00A42E88"/>
    <w:rsid w:val="00A42EEE"/>
    <w:rsid w:val="00A42FB2"/>
    <w:rsid w:val="00A431DE"/>
    <w:rsid w:val="00A431EC"/>
    <w:rsid w:val="00A43217"/>
    <w:rsid w:val="00A434B7"/>
    <w:rsid w:val="00A43AF6"/>
    <w:rsid w:val="00A43B50"/>
    <w:rsid w:val="00A43B7F"/>
    <w:rsid w:val="00A43BE1"/>
    <w:rsid w:val="00A43C24"/>
    <w:rsid w:val="00A43D73"/>
    <w:rsid w:val="00A43DC4"/>
    <w:rsid w:val="00A43DE4"/>
    <w:rsid w:val="00A44004"/>
    <w:rsid w:val="00A44177"/>
    <w:rsid w:val="00A44215"/>
    <w:rsid w:val="00A44269"/>
    <w:rsid w:val="00A4442B"/>
    <w:rsid w:val="00A4450A"/>
    <w:rsid w:val="00A44595"/>
    <w:rsid w:val="00A446EB"/>
    <w:rsid w:val="00A448A3"/>
    <w:rsid w:val="00A448D5"/>
    <w:rsid w:val="00A44A15"/>
    <w:rsid w:val="00A44B5B"/>
    <w:rsid w:val="00A44B84"/>
    <w:rsid w:val="00A44EA3"/>
    <w:rsid w:val="00A44EAE"/>
    <w:rsid w:val="00A452FE"/>
    <w:rsid w:val="00A45428"/>
    <w:rsid w:val="00A4543F"/>
    <w:rsid w:val="00A45490"/>
    <w:rsid w:val="00A45774"/>
    <w:rsid w:val="00A4582F"/>
    <w:rsid w:val="00A45841"/>
    <w:rsid w:val="00A45884"/>
    <w:rsid w:val="00A45A6E"/>
    <w:rsid w:val="00A45B0B"/>
    <w:rsid w:val="00A45E01"/>
    <w:rsid w:val="00A46312"/>
    <w:rsid w:val="00A46617"/>
    <w:rsid w:val="00A467EE"/>
    <w:rsid w:val="00A468EF"/>
    <w:rsid w:val="00A46B1D"/>
    <w:rsid w:val="00A46BBA"/>
    <w:rsid w:val="00A46D67"/>
    <w:rsid w:val="00A46EDB"/>
    <w:rsid w:val="00A474E5"/>
    <w:rsid w:val="00A4760F"/>
    <w:rsid w:val="00A4773C"/>
    <w:rsid w:val="00A47821"/>
    <w:rsid w:val="00A47B4D"/>
    <w:rsid w:val="00A47C37"/>
    <w:rsid w:val="00A47D01"/>
    <w:rsid w:val="00A47D76"/>
    <w:rsid w:val="00A47D95"/>
    <w:rsid w:val="00A500FB"/>
    <w:rsid w:val="00A50152"/>
    <w:rsid w:val="00A501E0"/>
    <w:rsid w:val="00A5060C"/>
    <w:rsid w:val="00A50657"/>
    <w:rsid w:val="00A506ED"/>
    <w:rsid w:val="00A50703"/>
    <w:rsid w:val="00A50812"/>
    <w:rsid w:val="00A5088A"/>
    <w:rsid w:val="00A508B8"/>
    <w:rsid w:val="00A50DD7"/>
    <w:rsid w:val="00A50E31"/>
    <w:rsid w:val="00A50FAA"/>
    <w:rsid w:val="00A51233"/>
    <w:rsid w:val="00A513DB"/>
    <w:rsid w:val="00A51592"/>
    <w:rsid w:val="00A51727"/>
    <w:rsid w:val="00A51830"/>
    <w:rsid w:val="00A51878"/>
    <w:rsid w:val="00A51A9E"/>
    <w:rsid w:val="00A52098"/>
    <w:rsid w:val="00A521D2"/>
    <w:rsid w:val="00A5229B"/>
    <w:rsid w:val="00A524F5"/>
    <w:rsid w:val="00A5251A"/>
    <w:rsid w:val="00A5263D"/>
    <w:rsid w:val="00A52A03"/>
    <w:rsid w:val="00A52A35"/>
    <w:rsid w:val="00A52A7D"/>
    <w:rsid w:val="00A52B25"/>
    <w:rsid w:val="00A52BF9"/>
    <w:rsid w:val="00A52D07"/>
    <w:rsid w:val="00A52E43"/>
    <w:rsid w:val="00A52F79"/>
    <w:rsid w:val="00A52FC8"/>
    <w:rsid w:val="00A5326B"/>
    <w:rsid w:val="00A532C2"/>
    <w:rsid w:val="00A532EE"/>
    <w:rsid w:val="00A533A0"/>
    <w:rsid w:val="00A53459"/>
    <w:rsid w:val="00A5351B"/>
    <w:rsid w:val="00A535B7"/>
    <w:rsid w:val="00A535EB"/>
    <w:rsid w:val="00A53697"/>
    <w:rsid w:val="00A53A0B"/>
    <w:rsid w:val="00A53AA6"/>
    <w:rsid w:val="00A53D35"/>
    <w:rsid w:val="00A53DE4"/>
    <w:rsid w:val="00A53E22"/>
    <w:rsid w:val="00A53E56"/>
    <w:rsid w:val="00A53EAA"/>
    <w:rsid w:val="00A54038"/>
    <w:rsid w:val="00A5425C"/>
    <w:rsid w:val="00A542E4"/>
    <w:rsid w:val="00A54394"/>
    <w:rsid w:val="00A5458E"/>
    <w:rsid w:val="00A54888"/>
    <w:rsid w:val="00A548A6"/>
    <w:rsid w:val="00A54B01"/>
    <w:rsid w:val="00A54DA1"/>
    <w:rsid w:val="00A54DC4"/>
    <w:rsid w:val="00A54FAC"/>
    <w:rsid w:val="00A550F1"/>
    <w:rsid w:val="00A55313"/>
    <w:rsid w:val="00A5537D"/>
    <w:rsid w:val="00A5542A"/>
    <w:rsid w:val="00A5543C"/>
    <w:rsid w:val="00A5555F"/>
    <w:rsid w:val="00A556BF"/>
    <w:rsid w:val="00A55A38"/>
    <w:rsid w:val="00A55AD0"/>
    <w:rsid w:val="00A55CA9"/>
    <w:rsid w:val="00A55D6B"/>
    <w:rsid w:val="00A55E8C"/>
    <w:rsid w:val="00A55FBA"/>
    <w:rsid w:val="00A56216"/>
    <w:rsid w:val="00A56268"/>
    <w:rsid w:val="00A562CF"/>
    <w:rsid w:val="00A5633F"/>
    <w:rsid w:val="00A5653C"/>
    <w:rsid w:val="00A5655C"/>
    <w:rsid w:val="00A566D9"/>
    <w:rsid w:val="00A56D93"/>
    <w:rsid w:val="00A56DA7"/>
    <w:rsid w:val="00A56DF3"/>
    <w:rsid w:val="00A56E98"/>
    <w:rsid w:val="00A56E9F"/>
    <w:rsid w:val="00A5711F"/>
    <w:rsid w:val="00A578C8"/>
    <w:rsid w:val="00A578F0"/>
    <w:rsid w:val="00A57916"/>
    <w:rsid w:val="00A5793A"/>
    <w:rsid w:val="00A57ECC"/>
    <w:rsid w:val="00A6019A"/>
    <w:rsid w:val="00A60299"/>
    <w:rsid w:val="00A60457"/>
    <w:rsid w:val="00A605BE"/>
    <w:rsid w:val="00A609C1"/>
    <w:rsid w:val="00A61071"/>
    <w:rsid w:val="00A610E3"/>
    <w:rsid w:val="00A61170"/>
    <w:rsid w:val="00A612C4"/>
    <w:rsid w:val="00A6143B"/>
    <w:rsid w:val="00A6148A"/>
    <w:rsid w:val="00A614CE"/>
    <w:rsid w:val="00A616E6"/>
    <w:rsid w:val="00A61976"/>
    <w:rsid w:val="00A61AA5"/>
    <w:rsid w:val="00A61BAC"/>
    <w:rsid w:val="00A61C57"/>
    <w:rsid w:val="00A61DBE"/>
    <w:rsid w:val="00A620DD"/>
    <w:rsid w:val="00A621C5"/>
    <w:rsid w:val="00A622EB"/>
    <w:rsid w:val="00A62369"/>
    <w:rsid w:val="00A62464"/>
    <w:rsid w:val="00A624FB"/>
    <w:rsid w:val="00A62528"/>
    <w:rsid w:val="00A6289B"/>
    <w:rsid w:val="00A629D3"/>
    <w:rsid w:val="00A62BEB"/>
    <w:rsid w:val="00A6300D"/>
    <w:rsid w:val="00A6301E"/>
    <w:rsid w:val="00A630D5"/>
    <w:rsid w:val="00A63195"/>
    <w:rsid w:val="00A632F4"/>
    <w:rsid w:val="00A635E8"/>
    <w:rsid w:val="00A63701"/>
    <w:rsid w:val="00A6376C"/>
    <w:rsid w:val="00A63BB0"/>
    <w:rsid w:val="00A63C64"/>
    <w:rsid w:val="00A63DF3"/>
    <w:rsid w:val="00A63FE4"/>
    <w:rsid w:val="00A642EA"/>
    <w:rsid w:val="00A64454"/>
    <w:rsid w:val="00A64516"/>
    <w:rsid w:val="00A646CB"/>
    <w:rsid w:val="00A64BD0"/>
    <w:rsid w:val="00A64BD7"/>
    <w:rsid w:val="00A64C18"/>
    <w:rsid w:val="00A64D28"/>
    <w:rsid w:val="00A64EB3"/>
    <w:rsid w:val="00A64F41"/>
    <w:rsid w:val="00A65011"/>
    <w:rsid w:val="00A65275"/>
    <w:rsid w:val="00A65375"/>
    <w:rsid w:val="00A65483"/>
    <w:rsid w:val="00A65495"/>
    <w:rsid w:val="00A6551C"/>
    <w:rsid w:val="00A65537"/>
    <w:rsid w:val="00A65675"/>
    <w:rsid w:val="00A6569D"/>
    <w:rsid w:val="00A658AE"/>
    <w:rsid w:val="00A659D3"/>
    <w:rsid w:val="00A65ACF"/>
    <w:rsid w:val="00A65B97"/>
    <w:rsid w:val="00A65BED"/>
    <w:rsid w:val="00A65CDF"/>
    <w:rsid w:val="00A65F12"/>
    <w:rsid w:val="00A660B6"/>
    <w:rsid w:val="00A6612E"/>
    <w:rsid w:val="00A66239"/>
    <w:rsid w:val="00A665D4"/>
    <w:rsid w:val="00A66641"/>
    <w:rsid w:val="00A668CC"/>
    <w:rsid w:val="00A66A1C"/>
    <w:rsid w:val="00A66BAF"/>
    <w:rsid w:val="00A66CA4"/>
    <w:rsid w:val="00A66D06"/>
    <w:rsid w:val="00A66D8D"/>
    <w:rsid w:val="00A66E61"/>
    <w:rsid w:val="00A67156"/>
    <w:rsid w:val="00A67160"/>
    <w:rsid w:val="00A67196"/>
    <w:rsid w:val="00A671BB"/>
    <w:rsid w:val="00A6721F"/>
    <w:rsid w:val="00A675F4"/>
    <w:rsid w:val="00A67960"/>
    <w:rsid w:val="00A67A74"/>
    <w:rsid w:val="00A67D51"/>
    <w:rsid w:val="00A67EF5"/>
    <w:rsid w:val="00A67F77"/>
    <w:rsid w:val="00A67FF3"/>
    <w:rsid w:val="00A7000B"/>
    <w:rsid w:val="00A702C3"/>
    <w:rsid w:val="00A7036C"/>
    <w:rsid w:val="00A703E5"/>
    <w:rsid w:val="00A7058A"/>
    <w:rsid w:val="00A7063E"/>
    <w:rsid w:val="00A7075B"/>
    <w:rsid w:val="00A7082D"/>
    <w:rsid w:val="00A709A2"/>
    <w:rsid w:val="00A70ADC"/>
    <w:rsid w:val="00A70B23"/>
    <w:rsid w:val="00A70D50"/>
    <w:rsid w:val="00A70EBC"/>
    <w:rsid w:val="00A70EF8"/>
    <w:rsid w:val="00A70F4B"/>
    <w:rsid w:val="00A71057"/>
    <w:rsid w:val="00A71895"/>
    <w:rsid w:val="00A71A76"/>
    <w:rsid w:val="00A71C88"/>
    <w:rsid w:val="00A71F76"/>
    <w:rsid w:val="00A72499"/>
    <w:rsid w:val="00A7264F"/>
    <w:rsid w:val="00A72771"/>
    <w:rsid w:val="00A727D3"/>
    <w:rsid w:val="00A72A4C"/>
    <w:rsid w:val="00A72DD5"/>
    <w:rsid w:val="00A72E52"/>
    <w:rsid w:val="00A72EAB"/>
    <w:rsid w:val="00A72EDB"/>
    <w:rsid w:val="00A732ED"/>
    <w:rsid w:val="00A732F0"/>
    <w:rsid w:val="00A73348"/>
    <w:rsid w:val="00A73452"/>
    <w:rsid w:val="00A73611"/>
    <w:rsid w:val="00A736D1"/>
    <w:rsid w:val="00A73987"/>
    <w:rsid w:val="00A73B4D"/>
    <w:rsid w:val="00A73BC9"/>
    <w:rsid w:val="00A73C0C"/>
    <w:rsid w:val="00A73CCF"/>
    <w:rsid w:val="00A73E7E"/>
    <w:rsid w:val="00A741D6"/>
    <w:rsid w:val="00A74275"/>
    <w:rsid w:val="00A74512"/>
    <w:rsid w:val="00A74570"/>
    <w:rsid w:val="00A747D1"/>
    <w:rsid w:val="00A74800"/>
    <w:rsid w:val="00A749E1"/>
    <w:rsid w:val="00A74A79"/>
    <w:rsid w:val="00A74F36"/>
    <w:rsid w:val="00A74FE9"/>
    <w:rsid w:val="00A75009"/>
    <w:rsid w:val="00A75371"/>
    <w:rsid w:val="00A754AE"/>
    <w:rsid w:val="00A75512"/>
    <w:rsid w:val="00A75623"/>
    <w:rsid w:val="00A7566D"/>
    <w:rsid w:val="00A756F0"/>
    <w:rsid w:val="00A759DD"/>
    <w:rsid w:val="00A75AC4"/>
    <w:rsid w:val="00A75B06"/>
    <w:rsid w:val="00A75B16"/>
    <w:rsid w:val="00A75CB4"/>
    <w:rsid w:val="00A75CFB"/>
    <w:rsid w:val="00A75E81"/>
    <w:rsid w:val="00A75ED3"/>
    <w:rsid w:val="00A761E5"/>
    <w:rsid w:val="00A76234"/>
    <w:rsid w:val="00A76282"/>
    <w:rsid w:val="00A762A9"/>
    <w:rsid w:val="00A762D8"/>
    <w:rsid w:val="00A765DA"/>
    <w:rsid w:val="00A766C3"/>
    <w:rsid w:val="00A76AA1"/>
    <w:rsid w:val="00A76E94"/>
    <w:rsid w:val="00A76EAE"/>
    <w:rsid w:val="00A76F5D"/>
    <w:rsid w:val="00A76FC2"/>
    <w:rsid w:val="00A76FFD"/>
    <w:rsid w:val="00A77157"/>
    <w:rsid w:val="00A771A8"/>
    <w:rsid w:val="00A775E6"/>
    <w:rsid w:val="00A77851"/>
    <w:rsid w:val="00A77F72"/>
    <w:rsid w:val="00A77F81"/>
    <w:rsid w:val="00A77FD3"/>
    <w:rsid w:val="00A80170"/>
    <w:rsid w:val="00A801A5"/>
    <w:rsid w:val="00A80256"/>
    <w:rsid w:val="00A802BC"/>
    <w:rsid w:val="00A802F9"/>
    <w:rsid w:val="00A80550"/>
    <w:rsid w:val="00A806B5"/>
    <w:rsid w:val="00A806E3"/>
    <w:rsid w:val="00A809A4"/>
    <w:rsid w:val="00A809A6"/>
    <w:rsid w:val="00A80A75"/>
    <w:rsid w:val="00A80B64"/>
    <w:rsid w:val="00A80B96"/>
    <w:rsid w:val="00A80C29"/>
    <w:rsid w:val="00A80EAE"/>
    <w:rsid w:val="00A80FDD"/>
    <w:rsid w:val="00A811EC"/>
    <w:rsid w:val="00A8127B"/>
    <w:rsid w:val="00A812D1"/>
    <w:rsid w:val="00A8142B"/>
    <w:rsid w:val="00A81669"/>
    <w:rsid w:val="00A8168D"/>
    <w:rsid w:val="00A81894"/>
    <w:rsid w:val="00A81C66"/>
    <w:rsid w:val="00A81CA9"/>
    <w:rsid w:val="00A81CE0"/>
    <w:rsid w:val="00A81DC8"/>
    <w:rsid w:val="00A81FFF"/>
    <w:rsid w:val="00A820E0"/>
    <w:rsid w:val="00A82143"/>
    <w:rsid w:val="00A822CE"/>
    <w:rsid w:val="00A82506"/>
    <w:rsid w:val="00A82868"/>
    <w:rsid w:val="00A828A1"/>
    <w:rsid w:val="00A82BDA"/>
    <w:rsid w:val="00A83029"/>
    <w:rsid w:val="00A83138"/>
    <w:rsid w:val="00A8318D"/>
    <w:rsid w:val="00A8372A"/>
    <w:rsid w:val="00A8392C"/>
    <w:rsid w:val="00A83930"/>
    <w:rsid w:val="00A839DA"/>
    <w:rsid w:val="00A83D93"/>
    <w:rsid w:val="00A83E1A"/>
    <w:rsid w:val="00A83E5E"/>
    <w:rsid w:val="00A83F4D"/>
    <w:rsid w:val="00A84187"/>
    <w:rsid w:val="00A8419D"/>
    <w:rsid w:val="00A841CA"/>
    <w:rsid w:val="00A841CD"/>
    <w:rsid w:val="00A84346"/>
    <w:rsid w:val="00A8443F"/>
    <w:rsid w:val="00A84551"/>
    <w:rsid w:val="00A84ABB"/>
    <w:rsid w:val="00A84FAB"/>
    <w:rsid w:val="00A850E9"/>
    <w:rsid w:val="00A8515F"/>
    <w:rsid w:val="00A851C6"/>
    <w:rsid w:val="00A851DB"/>
    <w:rsid w:val="00A853AD"/>
    <w:rsid w:val="00A85424"/>
    <w:rsid w:val="00A8548A"/>
    <w:rsid w:val="00A854D4"/>
    <w:rsid w:val="00A8575D"/>
    <w:rsid w:val="00A8577A"/>
    <w:rsid w:val="00A85817"/>
    <w:rsid w:val="00A85832"/>
    <w:rsid w:val="00A8597C"/>
    <w:rsid w:val="00A85BE1"/>
    <w:rsid w:val="00A85BF0"/>
    <w:rsid w:val="00A85CBB"/>
    <w:rsid w:val="00A85DAC"/>
    <w:rsid w:val="00A85DD1"/>
    <w:rsid w:val="00A85F94"/>
    <w:rsid w:val="00A85FA1"/>
    <w:rsid w:val="00A860F7"/>
    <w:rsid w:val="00A861BD"/>
    <w:rsid w:val="00A86223"/>
    <w:rsid w:val="00A86236"/>
    <w:rsid w:val="00A8623F"/>
    <w:rsid w:val="00A862C3"/>
    <w:rsid w:val="00A863FA"/>
    <w:rsid w:val="00A86413"/>
    <w:rsid w:val="00A86424"/>
    <w:rsid w:val="00A864B4"/>
    <w:rsid w:val="00A8663C"/>
    <w:rsid w:val="00A869B9"/>
    <w:rsid w:val="00A86A71"/>
    <w:rsid w:val="00A86B33"/>
    <w:rsid w:val="00A86B91"/>
    <w:rsid w:val="00A86BC8"/>
    <w:rsid w:val="00A86C47"/>
    <w:rsid w:val="00A86CC9"/>
    <w:rsid w:val="00A86EED"/>
    <w:rsid w:val="00A86F0F"/>
    <w:rsid w:val="00A8735B"/>
    <w:rsid w:val="00A8762D"/>
    <w:rsid w:val="00A87829"/>
    <w:rsid w:val="00A879C0"/>
    <w:rsid w:val="00A879FA"/>
    <w:rsid w:val="00A87A86"/>
    <w:rsid w:val="00A87B50"/>
    <w:rsid w:val="00A87BE9"/>
    <w:rsid w:val="00A87C30"/>
    <w:rsid w:val="00A87C8E"/>
    <w:rsid w:val="00A87CB9"/>
    <w:rsid w:val="00A87D41"/>
    <w:rsid w:val="00A87F27"/>
    <w:rsid w:val="00A9009A"/>
    <w:rsid w:val="00A90184"/>
    <w:rsid w:val="00A904E0"/>
    <w:rsid w:val="00A90592"/>
    <w:rsid w:val="00A906E3"/>
    <w:rsid w:val="00A907E6"/>
    <w:rsid w:val="00A90A69"/>
    <w:rsid w:val="00A90BD3"/>
    <w:rsid w:val="00A90C75"/>
    <w:rsid w:val="00A90C79"/>
    <w:rsid w:val="00A90DA6"/>
    <w:rsid w:val="00A90F6A"/>
    <w:rsid w:val="00A91054"/>
    <w:rsid w:val="00A91665"/>
    <w:rsid w:val="00A91741"/>
    <w:rsid w:val="00A917F3"/>
    <w:rsid w:val="00A919F3"/>
    <w:rsid w:val="00A91A00"/>
    <w:rsid w:val="00A91AB3"/>
    <w:rsid w:val="00A91F22"/>
    <w:rsid w:val="00A920E0"/>
    <w:rsid w:val="00A921AA"/>
    <w:rsid w:val="00A921CF"/>
    <w:rsid w:val="00A92441"/>
    <w:rsid w:val="00A92505"/>
    <w:rsid w:val="00A92831"/>
    <w:rsid w:val="00A9284B"/>
    <w:rsid w:val="00A92936"/>
    <w:rsid w:val="00A92975"/>
    <w:rsid w:val="00A92AC3"/>
    <w:rsid w:val="00A92DE0"/>
    <w:rsid w:val="00A92E43"/>
    <w:rsid w:val="00A92EFD"/>
    <w:rsid w:val="00A93048"/>
    <w:rsid w:val="00A93144"/>
    <w:rsid w:val="00A933A6"/>
    <w:rsid w:val="00A93415"/>
    <w:rsid w:val="00A9350D"/>
    <w:rsid w:val="00A9373E"/>
    <w:rsid w:val="00A93A54"/>
    <w:rsid w:val="00A93A5C"/>
    <w:rsid w:val="00A93A8C"/>
    <w:rsid w:val="00A93BB1"/>
    <w:rsid w:val="00A93C09"/>
    <w:rsid w:val="00A93E94"/>
    <w:rsid w:val="00A93FEE"/>
    <w:rsid w:val="00A94013"/>
    <w:rsid w:val="00A941EC"/>
    <w:rsid w:val="00A941FD"/>
    <w:rsid w:val="00A94364"/>
    <w:rsid w:val="00A948E1"/>
    <w:rsid w:val="00A94922"/>
    <w:rsid w:val="00A949DD"/>
    <w:rsid w:val="00A94A23"/>
    <w:rsid w:val="00A94B09"/>
    <w:rsid w:val="00A94BDD"/>
    <w:rsid w:val="00A94CBE"/>
    <w:rsid w:val="00A94E3B"/>
    <w:rsid w:val="00A94F9E"/>
    <w:rsid w:val="00A95165"/>
    <w:rsid w:val="00A954DF"/>
    <w:rsid w:val="00A955D6"/>
    <w:rsid w:val="00A95648"/>
    <w:rsid w:val="00A9565C"/>
    <w:rsid w:val="00A95C02"/>
    <w:rsid w:val="00A95E70"/>
    <w:rsid w:val="00A95FD5"/>
    <w:rsid w:val="00A96499"/>
    <w:rsid w:val="00A964D6"/>
    <w:rsid w:val="00A96521"/>
    <w:rsid w:val="00A96529"/>
    <w:rsid w:val="00A96592"/>
    <w:rsid w:val="00A96A41"/>
    <w:rsid w:val="00A96C9C"/>
    <w:rsid w:val="00A96D3D"/>
    <w:rsid w:val="00A96DF2"/>
    <w:rsid w:val="00A96E41"/>
    <w:rsid w:val="00A970A2"/>
    <w:rsid w:val="00A972DD"/>
    <w:rsid w:val="00A9731C"/>
    <w:rsid w:val="00A97420"/>
    <w:rsid w:val="00A9762E"/>
    <w:rsid w:val="00A97668"/>
    <w:rsid w:val="00A979B4"/>
    <w:rsid w:val="00A97B2B"/>
    <w:rsid w:val="00A97E50"/>
    <w:rsid w:val="00AA0093"/>
    <w:rsid w:val="00AA077A"/>
    <w:rsid w:val="00AA0C17"/>
    <w:rsid w:val="00AA0F56"/>
    <w:rsid w:val="00AA1351"/>
    <w:rsid w:val="00AA1386"/>
    <w:rsid w:val="00AA146E"/>
    <w:rsid w:val="00AA1500"/>
    <w:rsid w:val="00AA1881"/>
    <w:rsid w:val="00AA18A5"/>
    <w:rsid w:val="00AA18D5"/>
    <w:rsid w:val="00AA1B84"/>
    <w:rsid w:val="00AA1C61"/>
    <w:rsid w:val="00AA1D18"/>
    <w:rsid w:val="00AA1F7F"/>
    <w:rsid w:val="00AA205A"/>
    <w:rsid w:val="00AA2085"/>
    <w:rsid w:val="00AA208C"/>
    <w:rsid w:val="00AA20AD"/>
    <w:rsid w:val="00AA21C7"/>
    <w:rsid w:val="00AA2246"/>
    <w:rsid w:val="00AA23DA"/>
    <w:rsid w:val="00AA2505"/>
    <w:rsid w:val="00AA265B"/>
    <w:rsid w:val="00AA281B"/>
    <w:rsid w:val="00AA290C"/>
    <w:rsid w:val="00AA2A15"/>
    <w:rsid w:val="00AA2AFF"/>
    <w:rsid w:val="00AA2C44"/>
    <w:rsid w:val="00AA2F2E"/>
    <w:rsid w:val="00AA2FEE"/>
    <w:rsid w:val="00AA3076"/>
    <w:rsid w:val="00AA32AD"/>
    <w:rsid w:val="00AA32CF"/>
    <w:rsid w:val="00AA3386"/>
    <w:rsid w:val="00AA338E"/>
    <w:rsid w:val="00AA346D"/>
    <w:rsid w:val="00AA394D"/>
    <w:rsid w:val="00AA3AB7"/>
    <w:rsid w:val="00AA3B71"/>
    <w:rsid w:val="00AA3BB3"/>
    <w:rsid w:val="00AA3D4B"/>
    <w:rsid w:val="00AA4000"/>
    <w:rsid w:val="00AA4324"/>
    <w:rsid w:val="00AA4353"/>
    <w:rsid w:val="00AA4669"/>
    <w:rsid w:val="00AA475E"/>
    <w:rsid w:val="00AA4773"/>
    <w:rsid w:val="00AA4A32"/>
    <w:rsid w:val="00AA4B8C"/>
    <w:rsid w:val="00AA4BFE"/>
    <w:rsid w:val="00AA4D12"/>
    <w:rsid w:val="00AA4DE5"/>
    <w:rsid w:val="00AA4DF9"/>
    <w:rsid w:val="00AA523E"/>
    <w:rsid w:val="00AA53EF"/>
    <w:rsid w:val="00AA5414"/>
    <w:rsid w:val="00AA5702"/>
    <w:rsid w:val="00AA58DC"/>
    <w:rsid w:val="00AA590E"/>
    <w:rsid w:val="00AA594B"/>
    <w:rsid w:val="00AA5953"/>
    <w:rsid w:val="00AA59CD"/>
    <w:rsid w:val="00AA5A06"/>
    <w:rsid w:val="00AA5A5A"/>
    <w:rsid w:val="00AA5DCF"/>
    <w:rsid w:val="00AA5FA3"/>
    <w:rsid w:val="00AA5FC1"/>
    <w:rsid w:val="00AA60F6"/>
    <w:rsid w:val="00AA6169"/>
    <w:rsid w:val="00AA6263"/>
    <w:rsid w:val="00AA6292"/>
    <w:rsid w:val="00AA6398"/>
    <w:rsid w:val="00AA63C3"/>
    <w:rsid w:val="00AA672D"/>
    <w:rsid w:val="00AA67A3"/>
    <w:rsid w:val="00AA67BE"/>
    <w:rsid w:val="00AA67EF"/>
    <w:rsid w:val="00AA6A4D"/>
    <w:rsid w:val="00AA6AA3"/>
    <w:rsid w:val="00AA6C8D"/>
    <w:rsid w:val="00AA6CCF"/>
    <w:rsid w:val="00AA6D45"/>
    <w:rsid w:val="00AA6FAC"/>
    <w:rsid w:val="00AA703B"/>
    <w:rsid w:val="00AA75FA"/>
    <w:rsid w:val="00AA7672"/>
    <w:rsid w:val="00AA76C7"/>
    <w:rsid w:val="00AA77C6"/>
    <w:rsid w:val="00AA77F4"/>
    <w:rsid w:val="00AA7854"/>
    <w:rsid w:val="00AA789F"/>
    <w:rsid w:val="00AA7A08"/>
    <w:rsid w:val="00AA7B99"/>
    <w:rsid w:val="00AA7DEB"/>
    <w:rsid w:val="00AA7ECA"/>
    <w:rsid w:val="00AA7F6F"/>
    <w:rsid w:val="00AB00F1"/>
    <w:rsid w:val="00AB02D0"/>
    <w:rsid w:val="00AB0564"/>
    <w:rsid w:val="00AB064B"/>
    <w:rsid w:val="00AB096F"/>
    <w:rsid w:val="00AB0999"/>
    <w:rsid w:val="00AB0A63"/>
    <w:rsid w:val="00AB0C40"/>
    <w:rsid w:val="00AB0F8C"/>
    <w:rsid w:val="00AB113B"/>
    <w:rsid w:val="00AB13ED"/>
    <w:rsid w:val="00AB169D"/>
    <w:rsid w:val="00AB1C31"/>
    <w:rsid w:val="00AB1DDF"/>
    <w:rsid w:val="00AB1E64"/>
    <w:rsid w:val="00AB1FC5"/>
    <w:rsid w:val="00AB2323"/>
    <w:rsid w:val="00AB264A"/>
    <w:rsid w:val="00AB28F3"/>
    <w:rsid w:val="00AB2B44"/>
    <w:rsid w:val="00AB2B82"/>
    <w:rsid w:val="00AB302E"/>
    <w:rsid w:val="00AB3063"/>
    <w:rsid w:val="00AB3191"/>
    <w:rsid w:val="00AB3276"/>
    <w:rsid w:val="00AB32D4"/>
    <w:rsid w:val="00AB347B"/>
    <w:rsid w:val="00AB3523"/>
    <w:rsid w:val="00AB352D"/>
    <w:rsid w:val="00AB3548"/>
    <w:rsid w:val="00AB3674"/>
    <w:rsid w:val="00AB3770"/>
    <w:rsid w:val="00AB38A0"/>
    <w:rsid w:val="00AB3933"/>
    <w:rsid w:val="00AB397B"/>
    <w:rsid w:val="00AB3C7B"/>
    <w:rsid w:val="00AB3D23"/>
    <w:rsid w:val="00AB43A0"/>
    <w:rsid w:val="00AB43D7"/>
    <w:rsid w:val="00AB44A2"/>
    <w:rsid w:val="00AB45C5"/>
    <w:rsid w:val="00AB45CB"/>
    <w:rsid w:val="00AB4626"/>
    <w:rsid w:val="00AB46E7"/>
    <w:rsid w:val="00AB4800"/>
    <w:rsid w:val="00AB486D"/>
    <w:rsid w:val="00AB4882"/>
    <w:rsid w:val="00AB4949"/>
    <w:rsid w:val="00AB4C3A"/>
    <w:rsid w:val="00AB4D4B"/>
    <w:rsid w:val="00AB4DA4"/>
    <w:rsid w:val="00AB4EC1"/>
    <w:rsid w:val="00AB515A"/>
    <w:rsid w:val="00AB51AC"/>
    <w:rsid w:val="00AB5261"/>
    <w:rsid w:val="00AB5A9A"/>
    <w:rsid w:val="00AB5CFA"/>
    <w:rsid w:val="00AB5DCE"/>
    <w:rsid w:val="00AB5F4A"/>
    <w:rsid w:val="00AB603C"/>
    <w:rsid w:val="00AB617E"/>
    <w:rsid w:val="00AB64E1"/>
    <w:rsid w:val="00AB6588"/>
    <w:rsid w:val="00AB65EE"/>
    <w:rsid w:val="00AB6648"/>
    <w:rsid w:val="00AB67F5"/>
    <w:rsid w:val="00AB68E0"/>
    <w:rsid w:val="00AB6925"/>
    <w:rsid w:val="00AB6E7E"/>
    <w:rsid w:val="00AB6EF7"/>
    <w:rsid w:val="00AB6F65"/>
    <w:rsid w:val="00AB7254"/>
    <w:rsid w:val="00AB729F"/>
    <w:rsid w:val="00AB72EF"/>
    <w:rsid w:val="00AB75B6"/>
    <w:rsid w:val="00AB786E"/>
    <w:rsid w:val="00AB78F6"/>
    <w:rsid w:val="00AB7982"/>
    <w:rsid w:val="00AB7DBB"/>
    <w:rsid w:val="00AC015E"/>
    <w:rsid w:val="00AC03D5"/>
    <w:rsid w:val="00AC0515"/>
    <w:rsid w:val="00AC0914"/>
    <w:rsid w:val="00AC0A55"/>
    <w:rsid w:val="00AC0BB4"/>
    <w:rsid w:val="00AC0D3A"/>
    <w:rsid w:val="00AC0DF6"/>
    <w:rsid w:val="00AC0EDA"/>
    <w:rsid w:val="00AC13C5"/>
    <w:rsid w:val="00AC148E"/>
    <w:rsid w:val="00AC172D"/>
    <w:rsid w:val="00AC1951"/>
    <w:rsid w:val="00AC1B15"/>
    <w:rsid w:val="00AC1B51"/>
    <w:rsid w:val="00AC1B8A"/>
    <w:rsid w:val="00AC1D02"/>
    <w:rsid w:val="00AC1ECD"/>
    <w:rsid w:val="00AC1EEB"/>
    <w:rsid w:val="00AC2184"/>
    <w:rsid w:val="00AC2572"/>
    <w:rsid w:val="00AC257D"/>
    <w:rsid w:val="00AC2602"/>
    <w:rsid w:val="00AC2729"/>
    <w:rsid w:val="00AC272C"/>
    <w:rsid w:val="00AC2942"/>
    <w:rsid w:val="00AC29A5"/>
    <w:rsid w:val="00AC2CCE"/>
    <w:rsid w:val="00AC31BB"/>
    <w:rsid w:val="00AC3363"/>
    <w:rsid w:val="00AC33AF"/>
    <w:rsid w:val="00AC3517"/>
    <w:rsid w:val="00AC351C"/>
    <w:rsid w:val="00AC3550"/>
    <w:rsid w:val="00AC376F"/>
    <w:rsid w:val="00AC388A"/>
    <w:rsid w:val="00AC3991"/>
    <w:rsid w:val="00AC3F25"/>
    <w:rsid w:val="00AC3FE5"/>
    <w:rsid w:val="00AC414C"/>
    <w:rsid w:val="00AC42F6"/>
    <w:rsid w:val="00AC438E"/>
    <w:rsid w:val="00AC4402"/>
    <w:rsid w:val="00AC4A9F"/>
    <w:rsid w:val="00AC4AE5"/>
    <w:rsid w:val="00AC4CBD"/>
    <w:rsid w:val="00AC4E85"/>
    <w:rsid w:val="00AC51F6"/>
    <w:rsid w:val="00AC5439"/>
    <w:rsid w:val="00AC554F"/>
    <w:rsid w:val="00AC568C"/>
    <w:rsid w:val="00AC59CC"/>
    <w:rsid w:val="00AC5F2E"/>
    <w:rsid w:val="00AC5FFE"/>
    <w:rsid w:val="00AC60D5"/>
    <w:rsid w:val="00AC60EE"/>
    <w:rsid w:val="00AC62FE"/>
    <w:rsid w:val="00AC63DC"/>
    <w:rsid w:val="00AC6447"/>
    <w:rsid w:val="00AC6493"/>
    <w:rsid w:val="00AC651C"/>
    <w:rsid w:val="00AC65F0"/>
    <w:rsid w:val="00AC6613"/>
    <w:rsid w:val="00AC6917"/>
    <w:rsid w:val="00AC69D3"/>
    <w:rsid w:val="00AC6CEE"/>
    <w:rsid w:val="00AC6F6B"/>
    <w:rsid w:val="00AC6FC0"/>
    <w:rsid w:val="00AC7037"/>
    <w:rsid w:val="00AC7118"/>
    <w:rsid w:val="00AC7344"/>
    <w:rsid w:val="00AC73DE"/>
    <w:rsid w:val="00AC7653"/>
    <w:rsid w:val="00AC7664"/>
    <w:rsid w:val="00AC7698"/>
    <w:rsid w:val="00AC7761"/>
    <w:rsid w:val="00AC7841"/>
    <w:rsid w:val="00AC7884"/>
    <w:rsid w:val="00AC79CB"/>
    <w:rsid w:val="00AC7A1D"/>
    <w:rsid w:val="00AC7E4B"/>
    <w:rsid w:val="00AD0243"/>
    <w:rsid w:val="00AD03BE"/>
    <w:rsid w:val="00AD03CB"/>
    <w:rsid w:val="00AD065B"/>
    <w:rsid w:val="00AD06B5"/>
    <w:rsid w:val="00AD06D8"/>
    <w:rsid w:val="00AD0787"/>
    <w:rsid w:val="00AD0C14"/>
    <w:rsid w:val="00AD0D21"/>
    <w:rsid w:val="00AD0D56"/>
    <w:rsid w:val="00AD0E32"/>
    <w:rsid w:val="00AD0EDE"/>
    <w:rsid w:val="00AD0F81"/>
    <w:rsid w:val="00AD10C7"/>
    <w:rsid w:val="00AD113B"/>
    <w:rsid w:val="00AD1375"/>
    <w:rsid w:val="00AD1420"/>
    <w:rsid w:val="00AD16E6"/>
    <w:rsid w:val="00AD1700"/>
    <w:rsid w:val="00AD1BD6"/>
    <w:rsid w:val="00AD1BE1"/>
    <w:rsid w:val="00AD1CD5"/>
    <w:rsid w:val="00AD1F4D"/>
    <w:rsid w:val="00AD2087"/>
    <w:rsid w:val="00AD2097"/>
    <w:rsid w:val="00AD212E"/>
    <w:rsid w:val="00AD2131"/>
    <w:rsid w:val="00AD218A"/>
    <w:rsid w:val="00AD21E1"/>
    <w:rsid w:val="00AD2419"/>
    <w:rsid w:val="00AD2729"/>
    <w:rsid w:val="00AD279A"/>
    <w:rsid w:val="00AD2A20"/>
    <w:rsid w:val="00AD2C95"/>
    <w:rsid w:val="00AD2D13"/>
    <w:rsid w:val="00AD2DB7"/>
    <w:rsid w:val="00AD3067"/>
    <w:rsid w:val="00AD30BC"/>
    <w:rsid w:val="00AD3627"/>
    <w:rsid w:val="00AD36A5"/>
    <w:rsid w:val="00AD3A13"/>
    <w:rsid w:val="00AD3A9C"/>
    <w:rsid w:val="00AD3AF2"/>
    <w:rsid w:val="00AD3BDC"/>
    <w:rsid w:val="00AD3E0C"/>
    <w:rsid w:val="00AD3EF8"/>
    <w:rsid w:val="00AD3F32"/>
    <w:rsid w:val="00AD4023"/>
    <w:rsid w:val="00AD425C"/>
    <w:rsid w:val="00AD4392"/>
    <w:rsid w:val="00AD4420"/>
    <w:rsid w:val="00AD4615"/>
    <w:rsid w:val="00AD46FF"/>
    <w:rsid w:val="00AD477E"/>
    <w:rsid w:val="00AD4B32"/>
    <w:rsid w:val="00AD4B7B"/>
    <w:rsid w:val="00AD4B82"/>
    <w:rsid w:val="00AD4C80"/>
    <w:rsid w:val="00AD4EDF"/>
    <w:rsid w:val="00AD4F00"/>
    <w:rsid w:val="00AD4F80"/>
    <w:rsid w:val="00AD50E5"/>
    <w:rsid w:val="00AD5196"/>
    <w:rsid w:val="00AD5397"/>
    <w:rsid w:val="00AD53AD"/>
    <w:rsid w:val="00AD564B"/>
    <w:rsid w:val="00AD56A8"/>
    <w:rsid w:val="00AD57E8"/>
    <w:rsid w:val="00AD580D"/>
    <w:rsid w:val="00AD5A6A"/>
    <w:rsid w:val="00AD5B23"/>
    <w:rsid w:val="00AD5B92"/>
    <w:rsid w:val="00AD5C9F"/>
    <w:rsid w:val="00AD5CFE"/>
    <w:rsid w:val="00AD6072"/>
    <w:rsid w:val="00AD629D"/>
    <w:rsid w:val="00AD639B"/>
    <w:rsid w:val="00AD6453"/>
    <w:rsid w:val="00AD64E7"/>
    <w:rsid w:val="00AD659B"/>
    <w:rsid w:val="00AD6704"/>
    <w:rsid w:val="00AD68E5"/>
    <w:rsid w:val="00AD6940"/>
    <w:rsid w:val="00AD6A8D"/>
    <w:rsid w:val="00AD6C3E"/>
    <w:rsid w:val="00AD6EF4"/>
    <w:rsid w:val="00AD720E"/>
    <w:rsid w:val="00AD734E"/>
    <w:rsid w:val="00AD7470"/>
    <w:rsid w:val="00AD75C7"/>
    <w:rsid w:val="00AD7890"/>
    <w:rsid w:val="00AD78F7"/>
    <w:rsid w:val="00AD79C3"/>
    <w:rsid w:val="00AD7A59"/>
    <w:rsid w:val="00AD7AB8"/>
    <w:rsid w:val="00AD7ACF"/>
    <w:rsid w:val="00AD7C2E"/>
    <w:rsid w:val="00AD7D4E"/>
    <w:rsid w:val="00AD7E30"/>
    <w:rsid w:val="00AD7E33"/>
    <w:rsid w:val="00AE007F"/>
    <w:rsid w:val="00AE025A"/>
    <w:rsid w:val="00AE02F9"/>
    <w:rsid w:val="00AE0350"/>
    <w:rsid w:val="00AE03F9"/>
    <w:rsid w:val="00AE05AD"/>
    <w:rsid w:val="00AE05BA"/>
    <w:rsid w:val="00AE0728"/>
    <w:rsid w:val="00AE08FB"/>
    <w:rsid w:val="00AE096D"/>
    <w:rsid w:val="00AE0A53"/>
    <w:rsid w:val="00AE0A6E"/>
    <w:rsid w:val="00AE0B45"/>
    <w:rsid w:val="00AE0BB6"/>
    <w:rsid w:val="00AE0CB5"/>
    <w:rsid w:val="00AE0DC4"/>
    <w:rsid w:val="00AE0DCC"/>
    <w:rsid w:val="00AE0F75"/>
    <w:rsid w:val="00AE1013"/>
    <w:rsid w:val="00AE10F5"/>
    <w:rsid w:val="00AE11E1"/>
    <w:rsid w:val="00AE146A"/>
    <w:rsid w:val="00AE1588"/>
    <w:rsid w:val="00AE19C1"/>
    <w:rsid w:val="00AE1CB3"/>
    <w:rsid w:val="00AE1D14"/>
    <w:rsid w:val="00AE1D49"/>
    <w:rsid w:val="00AE1DEC"/>
    <w:rsid w:val="00AE1E4D"/>
    <w:rsid w:val="00AE22CA"/>
    <w:rsid w:val="00AE25E9"/>
    <w:rsid w:val="00AE266B"/>
    <w:rsid w:val="00AE26AC"/>
    <w:rsid w:val="00AE28EE"/>
    <w:rsid w:val="00AE2998"/>
    <w:rsid w:val="00AE2AE4"/>
    <w:rsid w:val="00AE2B9D"/>
    <w:rsid w:val="00AE2CBF"/>
    <w:rsid w:val="00AE2D3C"/>
    <w:rsid w:val="00AE2EEA"/>
    <w:rsid w:val="00AE2F25"/>
    <w:rsid w:val="00AE2F96"/>
    <w:rsid w:val="00AE3130"/>
    <w:rsid w:val="00AE31E2"/>
    <w:rsid w:val="00AE3840"/>
    <w:rsid w:val="00AE3B8D"/>
    <w:rsid w:val="00AE3C62"/>
    <w:rsid w:val="00AE3D41"/>
    <w:rsid w:val="00AE3ED8"/>
    <w:rsid w:val="00AE3F8C"/>
    <w:rsid w:val="00AE42C1"/>
    <w:rsid w:val="00AE4340"/>
    <w:rsid w:val="00AE4558"/>
    <w:rsid w:val="00AE4640"/>
    <w:rsid w:val="00AE47A6"/>
    <w:rsid w:val="00AE4B09"/>
    <w:rsid w:val="00AE4BF7"/>
    <w:rsid w:val="00AE4C42"/>
    <w:rsid w:val="00AE4DC9"/>
    <w:rsid w:val="00AE50FD"/>
    <w:rsid w:val="00AE526F"/>
    <w:rsid w:val="00AE5337"/>
    <w:rsid w:val="00AE545D"/>
    <w:rsid w:val="00AE5656"/>
    <w:rsid w:val="00AE56AB"/>
    <w:rsid w:val="00AE58BC"/>
    <w:rsid w:val="00AE5C88"/>
    <w:rsid w:val="00AE5CA3"/>
    <w:rsid w:val="00AE5CA8"/>
    <w:rsid w:val="00AE5D44"/>
    <w:rsid w:val="00AE5DE1"/>
    <w:rsid w:val="00AE5F49"/>
    <w:rsid w:val="00AE6463"/>
    <w:rsid w:val="00AE64D9"/>
    <w:rsid w:val="00AE653D"/>
    <w:rsid w:val="00AE6E61"/>
    <w:rsid w:val="00AE6F94"/>
    <w:rsid w:val="00AE72EB"/>
    <w:rsid w:val="00AE73D9"/>
    <w:rsid w:val="00AE73E4"/>
    <w:rsid w:val="00AE7589"/>
    <w:rsid w:val="00AE76E4"/>
    <w:rsid w:val="00AE784C"/>
    <w:rsid w:val="00AE7AFC"/>
    <w:rsid w:val="00AF0286"/>
    <w:rsid w:val="00AF033F"/>
    <w:rsid w:val="00AF05E0"/>
    <w:rsid w:val="00AF0711"/>
    <w:rsid w:val="00AF073E"/>
    <w:rsid w:val="00AF0816"/>
    <w:rsid w:val="00AF0848"/>
    <w:rsid w:val="00AF08E4"/>
    <w:rsid w:val="00AF0B29"/>
    <w:rsid w:val="00AF1091"/>
    <w:rsid w:val="00AF1127"/>
    <w:rsid w:val="00AF1157"/>
    <w:rsid w:val="00AF11C2"/>
    <w:rsid w:val="00AF1222"/>
    <w:rsid w:val="00AF1237"/>
    <w:rsid w:val="00AF1993"/>
    <w:rsid w:val="00AF19E6"/>
    <w:rsid w:val="00AF1C66"/>
    <w:rsid w:val="00AF1CEB"/>
    <w:rsid w:val="00AF1D02"/>
    <w:rsid w:val="00AF1D36"/>
    <w:rsid w:val="00AF1DCD"/>
    <w:rsid w:val="00AF2029"/>
    <w:rsid w:val="00AF2040"/>
    <w:rsid w:val="00AF2055"/>
    <w:rsid w:val="00AF2063"/>
    <w:rsid w:val="00AF20AA"/>
    <w:rsid w:val="00AF20E5"/>
    <w:rsid w:val="00AF226E"/>
    <w:rsid w:val="00AF2322"/>
    <w:rsid w:val="00AF232E"/>
    <w:rsid w:val="00AF252C"/>
    <w:rsid w:val="00AF2686"/>
    <w:rsid w:val="00AF27B2"/>
    <w:rsid w:val="00AF284F"/>
    <w:rsid w:val="00AF291E"/>
    <w:rsid w:val="00AF2973"/>
    <w:rsid w:val="00AF2B1B"/>
    <w:rsid w:val="00AF2DA1"/>
    <w:rsid w:val="00AF2F01"/>
    <w:rsid w:val="00AF2F7A"/>
    <w:rsid w:val="00AF314D"/>
    <w:rsid w:val="00AF3248"/>
    <w:rsid w:val="00AF32D4"/>
    <w:rsid w:val="00AF32E1"/>
    <w:rsid w:val="00AF33AF"/>
    <w:rsid w:val="00AF348B"/>
    <w:rsid w:val="00AF351E"/>
    <w:rsid w:val="00AF352A"/>
    <w:rsid w:val="00AF36C2"/>
    <w:rsid w:val="00AF3708"/>
    <w:rsid w:val="00AF39B6"/>
    <w:rsid w:val="00AF3B4E"/>
    <w:rsid w:val="00AF3BAA"/>
    <w:rsid w:val="00AF3CE4"/>
    <w:rsid w:val="00AF3F02"/>
    <w:rsid w:val="00AF4015"/>
    <w:rsid w:val="00AF4210"/>
    <w:rsid w:val="00AF4328"/>
    <w:rsid w:val="00AF4503"/>
    <w:rsid w:val="00AF4822"/>
    <w:rsid w:val="00AF4923"/>
    <w:rsid w:val="00AF4959"/>
    <w:rsid w:val="00AF4B72"/>
    <w:rsid w:val="00AF4B7A"/>
    <w:rsid w:val="00AF4BEB"/>
    <w:rsid w:val="00AF4D26"/>
    <w:rsid w:val="00AF4D8F"/>
    <w:rsid w:val="00AF5041"/>
    <w:rsid w:val="00AF508D"/>
    <w:rsid w:val="00AF511D"/>
    <w:rsid w:val="00AF5492"/>
    <w:rsid w:val="00AF56FF"/>
    <w:rsid w:val="00AF5903"/>
    <w:rsid w:val="00AF599A"/>
    <w:rsid w:val="00AF59F1"/>
    <w:rsid w:val="00AF5E07"/>
    <w:rsid w:val="00AF5E10"/>
    <w:rsid w:val="00AF5F46"/>
    <w:rsid w:val="00AF61A4"/>
    <w:rsid w:val="00AF6302"/>
    <w:rsid w:val="00AF6641"/>
    <w:rsid w:val="00AF66F2"/>
    <w:rsid w:val="00AF6A08"/>
    <w:rsid w:val="00AF6BAE"/>
    <w:rsid w:val="00AF6BDD"/>
    <w:rsid w:val="00AF6C05"/>
    <w:rsid w:val="00AF6CA8"/>
    <w:rsid w:val="00AF6E6F"/>
    <w:rsid w:val="00AF6F65"/>
    <w:rsid w:val="00AF701D"/>
    <w:rsid w:val="00AF70B7"/>
    <w:rsid w:val="00AF7239"/>
    <w:rsid w:val="00AF72BB"/>
    <w:rsid w:val="00AF764D"/>
    <w:rsid w:val="00AF76F9"/>
    <w:rsid w:val="00AF7811"/>
    <w:rsid w:val="00AF785E"/>
    <w:rsid w:val="00AF7922"/>
    <w:rsid w:val="00AF79F1"/>
    <w:rsid w:val="00AF7EC0"/>
    <w:rsid w:val="00AF7FE9"/>
    <w:rsid w:val="00B00059"/>
    <w:rsid w:val="00B000C2"/>
    <w:rsid w:val="00B000EB"/>
    <w:rsid w:val="00B004B8"/>
    <w:rsid w:val="00B0056C"/>
    <w:rsid w:val="00B0059B"/>
    <w:rsid w:val="00B00628"/>
    <w:rsid w:val="00B007C9"/>
    <w:rsid w:val="00B0084F"/>
    <w:rsid w:val="00B00897"/>
    <w:rsid w:val="00B0105A"/>
    <w:rsid w:val="00B010B1"/>
    <w:rsid w:val="00B0110B"/>
    <w:rsid w:val="00B0128D"/>
    <w:rsid w:val="00B0161B"/>
    <w:rsid w:val="00B01947"/>
    <w:rsid w:val="00B01C02"/>
    <w:rsid w:val="00B01F94"/>
    <w:rsid w:val="00B01FEC"/>
    <w:rsid w:val="00B0207B"/>
    <w:rsid w:val="00B021E3"/>
    <w:rsid w:val="00B021EA"/>
    <w:rsid w:val="00B02248"/>
    <w:rsid w:val="00B0229D"/>
    <w:rsid w:val="00B02385"/>
    <w:rsid w:val="00B0259D"/>
    <w:rsid w:val="00B025C7"/>
    <w:rsid w:val="00B0284D"/>
    <w:rsid w:val="00B02994"/>
    <w:rsid w:val="00B02ACC"/>
    <w:rsid w:val="00B02F87"/>
    <w:rsid w:val="00B02F90"/>
    <w:rsid w:val="00B030AA"/>
    <w:rsid w:val="00B031A6"/>
    <w:rsid w:val="00B034DE"/>
    <w:rsid w:val="00B0367E"/>
    <w:rsid w:val="00B036CE"/>
    <w:rsid w:val="00B03705"/>
    <w:rsid w:val="00B03757"/>
    <w:rsid w:val="00B03758"/>
    <w:rsid w:val="00B0388B"/>
    <w:rsid w:val="00B03A0D"/>
    <w:rsid w:val="00B04056"/>
    <w:rsid w:val="00B04428"/>
    <w:rsid w:val="00B04761"/>
    <w:rsid w:val="00B04A4C"/>
    <w:rsid w:val="00B04B88"/>
    <w:rsid w:val="00B04BF3"/>
    <w:rsid w:val="00B04CEE"/>
    <w:rsid w:val="00B04D8A"/>
    <w:rsid w:val="00B05464"/>
    <w:rsid w:val="00B05743"/>
    <w:rsid w:val="00B058F8"/>
    <w:rsid w:val="00B05A5C"/>
    <w:rsid w:val="00B05B79"/>
    <w:rsid w:val="00B05ED5"/>
    <w:rsid w:val="00B05F7E"/>
    <w:rsid w:val="00B0611C"/>
    <w:rsid w:val="00B0615D"/>
    <w:rsid w:val="00B0627D"/>
    <w:rsid w:val="00B0629B"/>
    <w:rsid w:val="00B0635D"/>
    <w:rsid w:val="00B06469"/>
    <w:rsid w:val="00B064A9"/>
    <w:rsid w:val="00B065E3"/>
    <w:rsid w:val="00B0663E"/>
    <w:rsid w:val="00B069FA"/>
    <w:rsid w:val="00B06C46"/>
    <w:rsid w:val="00B06CD1"/>
    <w:rsid w:val="00B07012"/>
    <w:rsid w:val="00B0707F"/>
    <w:rsid w:val="00B07194"/>
    <w:rsid w:val="00B071FD"/>
    <w:rsid w:val="00B077B0"/>
    <w:rsid w:val="00B07966"/>
    <w:rsid w:val="00B07C0B"/>
    <w:rsid w:val="00B07C88"/>
    <w:rsid w:val="00B07CC5"/>
    <w:rsid w:val="00B07DB0"/>
    <w:rsid w:val="00B100FC"/>
    <w:rsid w:val="00B10148"/>
    <w:rsid w:val="00B103C9"/>
    <w:rsid w:val="00B10601"/>
    <w:rsid w:val="00B10657"/>
    <w:rsid w:val="00B10735"/>
    <w:rsid w:val="00B109F1"/>
    <w:rsid w:val="00B10D42"/>
    <w:rsid w:val="00B10DD6"/>
    <w:rsid w:val="00B1103D"/>
    <w:rsid w:val="00B1110F"/>
    <w:rsid w:val="00B1112F"/>
    <w:rsid w:val="00B112F1"/>
    <w:rsid w:val="00B11584"/>
    <w:rsid w:val="00B11711"/>
    <w:rsid w:val="00B119F5"/>
    <w:rsid w:val="00B11E33"/>
    <w:rsid w:val="00B11FC3"/>
    <w:rsid w:val="00B11FCA"/>
    <w:rsid w:val="00B123B3"/>
    <w:rsid w:val="00B126C6"/>
    <w:rsid w:val="00B127B2"/>
    <w:rsid w:val="00B127C7"/>
    <w:rsid w:val="00B12862"/>
    <w:rsid w:val="00B1296F"/>
    <w:rsid w:val="00B12A87"/>
    <w:rsid w:val="00B12B2B"/>
    <w:rsid w:val="00B12B3D"/>
    <w:rsid w:val="00B12BD2"/>
    <w:rsid w:val="00B12D95"/>
    <w:rsid w:val="00B12DBB"/>
    <w:rsid w:val="00B12EAB"/>
    <w:rsid w:val="00B132F2"/>
    <w:rsid w:val="00B1359D"/>
    <w:rsid w:val="00B135F6"/>
    <w:rsid w:val="00B1386A"/>
    <w:rsid w:val="00B13897"/>
    <w:rsid w:val="00B138FC"/>
    <w:rsid w:val="00B139D2"/>
    <w:rsid w:val="00B139EE"/>
    <w:rsid w:val="00B13BB2"/>
    <w:rsid w:val="00B13D9E"/>
    <w:rsid w:val="00B13DB3"/>
    <w:rsid w:val="00B1421D"/>
    <w:rsid w:val="00B1446C"/>
    <w:rsid w:val="00B14666"/>
    <w:rsid w:val="00B146BF"/>
    <w:rsid w:val="00B147A8"/>
    <w:rsid w:val="00B1481C"/>
    <w:rsid w:val="00B149F5"/>
    <w:rsid w:val="00B14AB3"/>
    <w:rsid w:val="00B14B19"/>
    <w:rsid w:val="00B14BCB"/>
    <w:rsid w:val="00B14C29"/>
    <w:rsid w:val="00B14C2C"/>
    <w:rsid w:val="00B14EDC"/>
    <w:rsid w:val="00B14FE8"/>
    <w:rsid w:val="00B15064"/>
    <w:rsid w:val="00B15157"/>
    <w:rsid w:val="00B152B7"/>
    <w:rsid w:val="00B15411"/>
    <w:rsid w:val="00B1557E"/>
    <w:rsid w:val="00B15722"/>
    <w:rsid w:val="00B159DF"/>
    <w:rsid w:val="00B15A60"/>
    <w:rsid w:val="00B15AD2"/>
    <w:rsid w:val="00B15C6D"/>
    <w:rsid w:val="00B15D6E"/>
    <w:rsid w:val="00B15FA0"/>
    <w:rsid w:val="00B16012"/>
    <w:rsid w:val="00B16138"/>
    <w:rsid w:val="00B16146"/>
    <w:rsid w:val="00B1631E"/>
    <w:rsid w:val="00B163D0"/>
    <w:rsid w:val="00B16411"/>
    <w:rsid w:val="00B16652"/>
    <w:rsid w:val="00B167E9"/>
    <w:rsid w:val="00B168C5"/>
    <w:rsid w:val="00B16AE8"/>
    <w:rsid w:val="00B16BAA"/>
    <w:rsid w:val="00B16BB4"/>
    <w:rsid w:val="00B16D0D"/>
    <w:rsid w:val="00B16D82"/>
    <w:rsid w:val="00B16E29"/>
    <w:rsid w:val="00B16FA2"/>
    <w:rsid w:val="00B17095"/>
    <w:rsid w:val="00B170B7"/>
    <w:rsid w:val="00B17214"/>
    <w:rsid w:val="00B176BB"/>
    <w:rsid w:val="00B17906"/>
    <w:rsid w:val="00B17A21"/>
    <w:rsid w:val="00B17AA1"/>
    <w:rsid w:val="00B17D15"/>
    <w:rsid w:val="00B17D56"/>
    <w:rsid w:val="00B17E8A"/>
    <w:rsid w:val="00B2016A"/>
    <w:rsid w:val="00B20287"/>
    <w:rsid w:val="00B202F2"/>
    <w:rsid w:val="00B204F3"/>
    <w:rsid w:val="00B20709"/>
    <w:rsid w:val="00B20BD0"/>
    <w:rsid w:val="00B20BD2"/>
    <w:rsid w:val="00B20CCF"/>
    <w:rsid w:val="00B20D16"/>
    <w:rsid w:val="00B20D25"/>
    <w:rsid w:val="00B20FA0"/>
    <w:rsid w:val="00B21079"/>
    <w:rsid w:val="00B210EA"/>
    <w:rsid w:val="00B2111B"/>
    <w:rsid w:val="00B2121B"/>
    <w:rsid w:val="00B213B6"/>
    <w:rsid w:val="00B21524"/>
    <w:rsid w:val="00B215DE"/>
    <w:rsid w:val="00B21680"/>
    <w:rsid w:val="00B216E5"/>
    <w:rsid w:val="00B21909"/>
    <w:rsid w:val="00B2196D"/>
    <w:rsid w:val="00B21A05"/>
    <w:rsid w:val="00B21B87"/>
    <w:rsid w:val="00B21B99"/>
    <w:rsid w:val="00B21DCB"/>
    <w:rsid w:val="00B21F02"/>
    <w:rsid w:val="00B22028"/>
    <w:rsid w:val="00B2204A"/>
    <w:rsid w:val="00B220FB"/>
    <w:rsid w:val="00B226AD"/>
    <w:rsid w:val="00B22A29"/>
    <w:rsid w:val="00B22A4D"/>
    <w:rsid w:val="00B22B7A"/>
    <w:rsid w:val="00B22C05"/>
    <w:rsid w:val="00B22D02"/>
    <w:rsid w:val="00B22E52"/>
    <w:rsid w:val="00B22F6C"/>
    <w:rsid w:val="00B22F7E"/>
    <w:rsid w:val="00B23515"/>
    <w:rsid w:val="00B2355A"/>
    <w:rsid w:val="00B237EC"/>
    <w:rsid w:val="00B23849"/>
    <w:rsid w:val="00B238A3"/>
    <w:rsid w:val="00B23961"/>
    <w:rsid w:val="00B23A53"/>
    <w:rsid w:val="00B23B3B"/>
    <w:rsid w:val="00B23B78"/>
    <w:rsid w:val="00B23C87"/>
    <w:rsid w:val="00B23E80"/>
    <w:rsid w:val="00B23FF6"/>
    <w:rsid w:val="00B2416E"/>
    <w:rsid w:val="00B242C7"/>
    <w:rsid w:val="00B24309"/>
    <w:rsid w:val="00B24336"/>
    <w:rsid w:val="00B24782"/>
    <w:rsid w:val="00B24866"/>
    <w:rsid w:val="00B248F1"/>
    <w:rsid w:val="00B24967"/>
    <w:rsid w:val="00B249C2"/>
    <w:rsid w:val="00B24A23"/>
    <w:rsid w:val="00B24A8A"/>
    <w:rsid w:val="00B24D45"/>
    <w:rsid w:val="00B24DAD"/>
    <w:rsid w:val="00B25183"/>
    <w:rsid w:val="00B25311"/>
    <w:rsid w:val="00B25593"/>
    <w:rsid w:val="00B258ED"/>
    <w:rsid w:val="00B258FE"/>
    <w:rsid w:val="00B25922"/>
    <w:rsid w:val="00B25A2B"/>
    <w:rsid w:val="00B25B56"/>
    <w:rsid w:val="00B25B5C"/>
    <w:rsid w:val="00B25CA0"/>
    <w:rsid w:val="00B25D54"/>
    <w:rsid w:val="00B25E34"/>
    <w:rsid w:val="00B25ED8"/>
    <w:rsid w:val="00B25FB0"/>
    <w:rsid w:val="00B2628B"/>
    <w:rsid w:val="00B2636A"/>
    <w:rsid w:val="00B263CD"/>
    <w:rsid w:val="00B265AA"/>
    <w:rsid w:val="00B265DD"/>
    <w:rsid w:val="00B26922"/>
    <w:rsid w:val="00B26A7B"/>
    <w:rsid w:val="00B26E45"/>
    <w:rsid w:val="00B270F6"/>
    <w:rsid w:val="00B2722D"/>
    <w:rsid w:val="00B27356"/>
    <w:rsid w:val="00B27359"/>
    <w:rsid w:val="00B2739B"/>
    <w:rsid w:val="00B274BC"/>
    <w:rsid w:val="00B274C6"/>
    <w:rsid w:val="00B27549"/>
    <w:rsid w:val="00B27A6F"/>
    <w:rsid w:val="00B27AC0"/>
    <w:rsid w:val="00B27F0F"/>
    <w:rsid w:val="00B30193"/>
    <w:rsid w:val="00B301E9"/>
    <w:rsid w:val="00B30269"/>
    <w:rsid w:val="00B303BA"/>
    <w:rsid w:val="00B30609"/>
    <w:rsid w:val="00B306E7"/>
    <w:rsid w:val="00B3074D"/>
    <w:rsid w:val="00B30801"/>
    <w:rsid w:val="00B30943"/>
    <w:rsid w:val="00B309A3"/>
    <w:rsid w:val="00B30A56"/>
    <w:rsid w:val="00B30BE7"/>
    <w:rsid w:val="00B30C35"/>
    <w:rsid w:val="00B30C52"/>
    <w:rsid w:val="00B30DB3"/>
    <w:rsid w:val="00B30FDF"/>
    <w:rsid w:val="00B31168"/>
    <w:rsid w:val="00B3129D"/>
    <w:rsid w:val="00B312B1"/>
    <w:rsid w:val="00B31329"/>
    <w:rsid w:val="00B31423"/>
    <w:rsid w:val="00B314D5"/>
    <w:rsid w:val="00B31558"/>
    <w:rsid w:val="00B31CFB"/>
    <w:rsid w:val="00B31CFD"/>
    <w:rsid w:val="00B31DDB"/>
    <w:rsid w:val="00B31EF3"/>
    <w:rsid w:val="00B3215B"/>
    <w:rsid w:val="00B322FC"/>
    <w:rsid w:val="00B32652"/>
    <w:rsid w:val="00B32850"/>
    <w:rsid w:val="00B329EF"/>
    <w:rsid w:val="00B32A57"/>
    <w:rsid w:val="00B32B93"/>
    <w:rsid w:val="00B32CB3"/>
    <w:rsid w:val="00B32E16"/>
    <w:rsid w:val="00B32E53"/>
    <w:rsid w:val="00B3340D"/>
    <w:rsid w:val="00B33584"/>
    <w:rsid w:val="00B336AC"/>
    <w:rsid w:val="00B33751"/>
    <w:rsid w:val="00B339C5"/>
    <w:rsid w:val="00B33E51"/>
    <w:rsid w:val="00B33EAC"/>
    <w:rsid w:val="00B34724"/>
    <w:rsid w:val="00B34926"/>
    <w:rsid w:val="00B34A2F"/>
    <w:rsid w:val="00B34F1E"/>
    <w:rsid w:val="00B34F2D"/>
    <w:rsid w:val="00B35038"/>
    <w:rsid w:val="00B351C2"/>
    <w:rsid w:val="00B3529B"/>
    <w:rsid w:val="00B35680"/>
    <w:rsid w:val="00B35941"/>
    <w:rsid w:val="00B35961"/>
    <w:rsid w:val="00B35B2B"/>
    <w:rsid w:val="00B35BEF"/>
    <w:rsid w:val="00B35CD7"/>
    <w:rsid w:val="00B35D90"/>
    <w:rsid w:val="00B35E20"/>
    <w:rsid w:val="00B35E59"/>
    <w:rsid w:val="00B36209"/>
    <w:rsid w:val="00B36300"/>
    <w:rsid w:val="00B36367"/>
    <w:rsid w:val="00B363C2"/>
    <w:rsid w:val="00B36AFB"/>
    <w:rsid w:val="00B36CC3"/>
    <w:rsid w:val="00B36D19"/>
    <w:rsid w:val="00B36D54"/>
    <w:rsid w:val="00B36DAA"/>
    <w:rsid w:val="00B36E47"/>
    <w:rsid w:val="00B37048"/>
    <w:rsid w:val="00B370E8"/>
    <w:rsid w:val="00B370ED"/>
    <w:rsid w:val="00B3710A"/>
    <w:rsid w:val="00B37234"/>
    <w:rsid w:val="00B373FC"/>
    <w:rsid w:val="00B3743A"/>
    <w:rsid w:val="00B37471"/>
    <w:rsid w:val="00B37606"/>
    <w:rsid w:val="00B37681"/>
    <w:rsid w:val="00B376C2"/>
    <w:rsid w:val="00B37B3C"/>
    <w:rsid w:val="00B37C01"/>
    <w:rsid w:val="00B37E14"/>
    <w:rsid w:val="00B40041"/>
    <w:rsid w:val="00B40074"/>
    <w:rsid w:val="00B401EB"/>
    <w:rsid w:val="00B403F5"/>
    <w:rsid w:val="00B40510"/>
    <w:rsid w:val="00B406AE"/>
    <w:rsid w:val="00B409EC"/>
    <w:rsid w:val="00B40A7B"/>
    <w:rsid w:val="00B40AB2"/>
    <w:rsid w:val="00B40C5B"/>
    <w:rsid w:val="00B40F25"/>
    <w:rsid w:val="00B41180"/>
    <w:rsid w:val="00B4139F"/>
    <w:rsid w:val="00B41434"/>
    <w:rsid w:val="00B41779"/>
    <w:rsid w:val="00B417C8"/>
    <w:rsid w:val="00B417CE"/>
    <w:rsid w:val="00B41955"/>
    <w:rsid w:val="00B41A07"/>
    <w:rsid w:val="00B41B52"/>
    <w:rsid w:val="00B41C6F"/>
    <w:rsid w:val="00B41DA8"/>
    <w:rsid w:val="00B42078"/>
    <w:rsid w:val="00B420A2"/>
    <w:rsid w:val="00B420CF"/>
    <w:rsid w:val="00B42115"/>
    <w:rsid w:val="00B4254D"/>
    <w:rsid w:val="00B426CE"/>
    <w:rsid w:val="00B42743"/>
    <w:rsid w:val="00B42777"/>
    <w:rsid w:val="00B427EC"/>
    <w:rsid w:val="00B42B30"/>
    <w:rsid w:val="00B42B8A"/>
    <w:rsid w:val="00B42CC9"/>
    <w:rsid w:val="00B42D42"/>
    <w:rsid w:val="00B42E58"/>
    <w:rsid w:val="00B42E9A"/>
    <w:rsid w:val="00B43012"/>
    <w:rsid w:val="00B430D8"/>
    <w:rsid w:val="00B430E0"/>
    <w:rsid w:val="00B43181"/>
    <w:rsid w:val="00B431FB"/>
    <w:rsid w:val="00B432A0"/>
    <w:rsid w:val="00B43436"/>
    <w:rsid w:val="00B43545"/>
    <w:rsid w:val="00B4357D"/>
    <w:rsid w:val="00B43684"/>
    <w:rsid w:val="00B43737"/>
    <w:rsid w:val="00B43834"/>
    <w:rsid w:val="00B43A4F"/>
    <w:rsid w:val="00B43BA9"/>
    <w:rsid w:val="00B43BFB"/>
    <w:rsid w:val="00B43F14"/>
    <w:rsid w:val="00B43F15"/>
    <w:rsid w:val="00B44077"/>
    <w:rsid w:val="00B440F8"/>
    <w:rsid w:val="00B4430F"/>
    <w:rsid w:val="00B4432E"/>
    <w:rsid w:val="00B4435C"/>
    <w:rsid w:val="00B443C2"/>
    <w:rsid w:val="00B443E7"/>
    <w:rsid w:val="00B4444B"/>
    <w:rsid w:val="00B4456D"/>
    <w:rsid w:val="00B44585"/>
    <w:rsid w:val="00B445D8"/>
    <w:rsid w:val="00B445F6"/>
    <w:rsid w:val="00B4467B"/>
    <w:rsid w:val="00B446B6"/>
    <w:rsid w:val="00B4473C"/>
    <w:rsid w:val="00B4476A"/>
    <w:rsid w:val="00B44A0F"/>
    <w:rsid w:val="00B44B6F"/>
    <w:rsid w:val="00B44CAA"/>
    <w:rsid w:val="00B44F6D"/>
    <w:rsid w:val="00B4529B"/>
    <w:rsid w:val="00B4535C"/>
    <w:rsid w:val="00B4541C"/>
    <w:rsid w:val="00B4570B"/>
    <w:rsid w:val="00B457C0"/>
    <w:rsid w:val="00B45863"/>
    <w:rsid w:val="00B45889"/>
    <w:rsid w:val="00B458EB"/>
    <w:rsid w:val="00B45966"/>
    <w:rsid w:val="00B4599E"/>
    <w:rsid w:val="00B459B2"/>
    <w:rsid w:val="00B45D78"/>
    <w:rsid w:val="00B45E06"/>
    <w:rsid w:val="00B45E07"/>
    <w:rsid w:val="00B45E19"/>
    <w:rsid w:val="00B45FEF"/>
    <w:rsid w:val="00B4659F"/>
    <w:rsid w:val="00B465BE"/>
    <w:rsid w:val="00B467D8"/>
    <w:rsid w:val="00B46861"/>
    <w:rsid w:val="00B46B84"/>
    <w:rsid w:val="00B46CB4"/>
    <w:rsid w:val="00B46E53"/>
    <w:rsid w:val="00B46ECC"/>
    <w:rsid w:val="00B472FE"/>
    <w:rsid w:val="00B4730D"/>
    <w:rsid w:val="00B47367"/>
    <w:rsid w:val="00B477CD"/>
    <w:rsid w:val="00B47939"/>
    <w:rsid w:val="00B47953"/>
    <w:rsid w:val="00B47D88"/>
    <w:rsid w:val="00B47DD8"/>
    <w:rsid w:val="00B47F12"/>
    <w:rsid w:val="00B50043"/>
    <w:rsid w:val="00B500FF"/>
    <w:rsid w:val="00B502C8"/>
    <w:rsid w:val="00B50584"/>
    <w:rsid w:val="00B5065A"/>
    <w:rsid w:val="00B506D0"/>
    <w:rsid w:val="00B506F2"/>
    <w:rsid w:val="00B50912"/>
    <w:rsid w:val="00B5094A"/>
    <w:rsid w:val="00B50C9A"/>
    <w:rsid w:val="00B50F06"/>
    <w:rsid w:val="00B510BD"/>
    <w:rsid w:val="00B512D0"/>
    <w:rsid w:val="00B5167D"/>
    <w:rsid w:val="00B51881"/>
    <w:rsid w:val="00B5189B"/>
    <w:rsid w:val="00B51BE1"/>
    <w:rsid w:val="00B51D6A"/>
    <w:rsid w:val="00B522B5"/>
    <w:rsid w:val="00B522E9"/>
    <w:rsid w:val="00B525C9"/>
    <w:rsid w:val="00B525CF"/>
    <w:rsid w:val="00B52657"/>
    <w:rsid w:val="00B526A2"/>
    <w:rsid w:val="00B5283C"/>
    <w:rsid w:val="00B52851"/>
    <w:rsid w:val="00B52BBE"/>
    <w:rsid w:val="00B52D4A"/>
    <w:rsid w:val="00B52E7C"/>
    <w:rsid w:val="00B530DD"/>
    <w:rsid w:val="00B53239"/>
    <w:rsid w:val="00B53283"/>
    <w:rsid w:val="00B539FD"/>
    <w:rsid w:val="00B53A60"/>
    <w:rsid w:val="00B53A99"/>
    <w:rsid w:val="00B53B95"/>
    <w:rsid w:val="00B53F24"/>
    <w:rsid w:val="00B53F3A"/>
    <w:rsid w:val="00B54048"/>
    <w:rsid w:val="00B5404C"/>
    <w:rsid w:val="00B541B1"/>
    <w:rsid w:val="00B54208"/>
    <w:rsid w:val="00B543C2"/>
    <w:rsid w:val="00B54555"/>
    <w:rsid w:val="00B5457E"/>
    <w:rsid w:val="00B545E8"/>
    <w:rsid w:val="00B54609"/>
    <w:rsid w:val="00B546A6"/>
    <w:rsid w:val="00B54761"/>
    <w:rsid w:val="00B54859"/>
    <w:rsid w:val="00B54895"/>
    <w:rsid w:val="00B54B22"/>
    <w:rsid w:val="00B54D1C"/>
    <w:rsid w:val="00B5514D"/>
    <w:rsid w:val="00B551BE"/>
    <w:rsid w:val="00B552EF"/>
    <w:rsid w:val="00B5532D"/>
    <w:rsid w:val="00B554A9"/>
    <w:rsid w:val="00B554FD"/>
    <w:rsid w:val="00B55522"/>
    <w:rsid w:val="00B555B1"/>
    <w:rsid w:val="00B55707"/>
    <w:rsid w:val="00B55D5F"/>
    <w:rsid w:val="00B55E8F"/>
    <w:rsid w:val="00B55E95"/>
    <w:rsid w:val="00B55FF7"/>
    <w:rsid w:val="00B561C9"/>
    <w:rsid w:val="00B56328"/>
    <w:rsid w:val="00B56485"/>
    <w:rsid w:val="00B564E4"/>
    <w:rsid w:val="00B56682"/>
    <w:rsid w:val="00B568C2"/>
    <w:rsid w:val="00B56933"/>
    <w:rsid w:val="00B569D4"/>
    <w:rsid w:val="00B56C22"/>
    <w:rsid w:val="00B56F5B"/>
    <w:rsid w:val="00B5715A"/>
    <w:rsid w:val="00B5715D"/>
    <w:rsid w:val="00B5769E"/>
    <w:rsid w:val="00B57937"/>
    <w:rsid w:val="00B57A32"/>
    <w:rsid w:val="00B57B7B"/>
    <w:rsid w:val="00B57C54"/>
    <w:rsid w:val="00B6035D"/>
    <w:rsid w:val="00B604D1"/>
    <w:rsid w:val="00B60762"/>
    <w:rsid w:val="00B6079B"/>
    <w:rsid w:val="00B607BB"/>
    <w:rsid w:val="00B607CE"/>
    <w:rsid w:val="00B60825"/>
    <w:rsid w:val="00B60883"/>
    <w:rsid w:val="00B609A6"/>
    <w:rsid w:val="00B60A70"/>
    <w:rsid w:val="00B60B60"/>
    <w:rsid w:val="00B60B75"/>
    <w:rsid w:val="00B60BB3"/>
    <w:rsid w:val="00B60C31"/>
    <w:rsid w:val="00B60CF4"/>
    <w:rsid w:val="00B60E1B"/>
    <w:rsid w:val="00B60FCC"/>
    <w:rsid w:val="00B61529"/>
    <w:rsid w:val="00B615FC"/>
    <w:rsid w:val="00B61724"/>
    <w:rsid w:val="00B6175E"/>
    <w:rsid w:val="00B617A4"/>
    <w:rsid w:val="00B6180F"/>
    <w:rsid w:val="00B619AC"/>
    <w:rsid w:val="00B61A79"/>
    <w:rsid w:val="00B61C27"/>
    <w:rsid w:val="00B61D83"/>
    <w:rsid w:val="00B61E09"/>
    <w:rsid w:val="00B62149"/>
    <w:rsid w:val="00B62397"/>
    <w:rsid w:val="00B62504"/>
    <w:rsid w:val="00B625F1"/>
    <w:rsid w:val="00B6286F"/>
    <w:rsid w:val="00B629F9"/>
    <w:rsid w:val="00B62C01"/>
    <w:rsid w:val="00B62CEA"/>
    <w:rsid w:val="00B62D88"/>
    <w:rsid w:val="00B62E6B"/>
    <w:rsid w:val="00B6351B"/>
    <w:rsid w:val="00B63863"/>
    <w:rsid w:val="00B639AA"/>
    <w:rsid w:val="00B63AC4"/>
    <w:rsid w:val="00B63BA7"/>
    <w:rsid w:val="00B63C02"/>
    <w:rsid w:val="00B63F2F"/>
    <w:rsid w:val="00B63FAC"/>
    <w:rsid w:val="00B64047"/>
    <w:rsid w:val="00B641B1"/>
    <w:rsid w:val="00B64273"/>
    <w:rsid w:val="00B64338"/>
    <w:rsid w:val="00B6446D"/>
    <w:rsid w:val="00B6451A"/>
    <w:rsid w:val="00B64535"/>
    <w:rsid w:val="00B64553"/>
    <w:rsid w:val="00B64B82"/>
    <w:rsid w:val="00B64E0E"/>
    <w:rsid w:val="00B64FDC"/>
    <w:rsid w:val="00B65096"/>
    <w:rsid w:val="00B65121"/>
    <w:rsid w:val="00B651CD"/>
    <w:rsid w:val="00B6521E"/>
    <w:rsid w:val="00B6524E"/>
    <w:rsid w:val="00B656C6"/>
    <w:rsid w:val="00B65771"/>
    <w:rsid w:val="00B659A9"/>
    <w:rsid w:val="00B65A50"/>
    <w:rsid w:val="00B65C6C"/>
    <w:rsid w:val="00B65CA7"/>
    <w:rsid w:val="00B65DA0"/>
    <w:rsid w:val="00B66273"/>
    <w:rsid w:val="00B6629D"/>
    <w:rsid w:val="00B665DC"/>
    <w:rsid w:val="00B66912"/>
    <w:rsid w:val="00B669A6"/>
    <w:rsid w:val="00B66C2E"/>
    <w:rsid w:val="00B66C54"/>
    <w:rsid w:val="00B66D7F"/>
    <w:rsid w:val="00B66D82"/>
    <w:rsid w:val="00B66DD0"/>
    <w:rsid w:val="00B66EA5"/>
    <w:rsid w:val="00B66FD6"/>
    <w:rsid w:val="00B67132"/>
    <w:rsid w:val="00B677A5"/>
    <w:rsid w:val="00B67995"/>
    <w:rsid w:val="00B67B2D"/>
    <w:rsid w:val="00B67BDA"/>
    <w:rsid w:val="00B67C30"/>
    <w:rsid w:val="00B67E24"/>
    <w:rsid w:val="00B67F67"/>
    <w:rsid w:val="00B7008A"/>
    <w:rsid w:val="00B703ED"/>
    <w:rsid w:val="00B70406"/>
    <w:rsid w:val="00B70604"/>
    <w:rsid w:val="00B706A0"/>
    <w:rsid w:val="00B706DA"/>
    <w:rsid w:val="00B70888"/>
    <w:rsid w:val="00B70905"/>
    <w:rsid w:val="00B70C71"/>
    <w:rsid w:val="00B70C80"/>
    <w:rsid w:val="00B70D37"/>
    <w:rsid w:val="00B70E7C"/>
    <w:rsid w:val="00B71010"/>
    <w:rsid w:val="00B71363"/>
    <w:rsid w:val="00B714E2"/>
    <w:rsid w:val="00B7156A"/>
    <w:rsid w:val="00B7162C"/>
    <w:rsid w:val="00B7167C"/>
    <w:rsid w:val="00B71826"/>
    <w:rsid w:val="00B71BE8"/>
    <w:rsid w:val="00B71D32"/>
    <w:rsid w:val="00B71D80"/>
    <w:rsid w:val="00B71E0E"/>
    <w:rsid w:val="00B720EA"/>
    <w:rsid w:val="00B7222D"/>
    <w:rsid w:val="00B7254E"/>
    <w:rsid w:val="00B72668"/>
    <w:rsid w:val="00B727A4"/>
    <w:rsid w:val="00B728A3"/>
    <w:rsid w:val="00B728A4"/>
    <w:rsid w:val="00B72906"/>
    <w:rsid w:val="00B7299F"/>
    <w:rsid w:val="00B729C4"/>
    <w:rsid w:val="00B72A3B"/>
    <w:rsid w:val="00B72AD2"/>
    <w:rsid w:val="00B72AFD"/>
    <w:rsid w:val="00B72B10"/>
    <w:rsid w:val="00B72E3B"/>
    <w:rsid w:val="00B72EC6"/>
    <w:rsid w:val="00B72F4A"/>
    <w:rsid w:val="00B7326C"/>
    <w:rsid w:val="00B734B8"/>
    <w:rsid w:val="00B73AA3"/>
    <w:rsid w:val="00B73D30"/>
    <w:rsid w:val="00B73FEC"/>
    <w:rsid w:val="00B74498"/>
    <w:rsid w:val="00B74641"/>
    <w:rsid w:val="00B7473A"/>
    <w:rsid w:val="00B74745"/>
    <w:rsid w:val="00B748B3"/>
    <w:rsid w:val="00B74906"/>
    <w:rsid w:val="00B74974"/>
    <w:rsid w:val="00B74991"/>
    <w:rsid w:val="00B74DEE"/>
    <w:rsid w:val="00B7538A"/>
    <w:rsid w:val="00B755FA"/>
    <w:rsid w:val="00B7579F"/>
    <w:rsid w:val="00B75826"/>
    <w:rsid w:val="00B758FE"/>
    <w:rsid w:val="00B75BD4"/>
    <w:rsid w:val="00B75C80"/>
    <w:rsid w:val="00B75FF8"/>
    <w:rsid w:val="00B760FC"/>
    <w:rsid w:val="00B761F2"/>
    <w:rsid w:val="00B76232"/>
    <w:rsid w:val="00B764EB"/>
    <w:rsid w:val="00B7664A"/>
    <w:rsid w:val="00B7668B"/>
    <w:rsid w:val="00B7671F"/>
    <w:rsid w:val="00B76749"/>
    <w:rsid w:val="00B767A2"/>
    <w:rsid w:val="00B768A9"/>
    <w:rsid w:val="00B76938"/>
    <w:rsid w:val="00B76983"/>
    <w:rsid w:val="00B76BC9"/>
    <w:rsid w:val="00B76BF4"/>
    <w:rsid w:val="00B76CDD"/>
    <w:rsid w:val="00B76FF5"/>
    <w:rsid w:val="00B7714E"/>
    <w:rsid w:val="00B775FE"/>
    <w:rsid w:val="00B77617"/>
    <w:rsid w:val="00B77834"/>
    <w:rsid w:val="00B7790B"/>
    <w:rsid w:val="00B77973"/>
    <w:rsid w:val="00B77BD2"/>
    <w:rsid w:val="00B800AB"/>
    <w:rsid w:val="00B800EC"/>
    <w:rsid w:val="00B801C8"/>
    <w:rsid w:val="00B80300"/>
    <w:rsid w:val="00B803D4"/>
    <w:rsid w:val="00B80513"/>
    <w:rsid w:val="00B8057F"/>
    <w:rsid w:val="00B80605"/>
    <w:rsid w:val="00B80831"/>
    <w:rsid w:val="00B809B9"/>
    <w:rsid w:val="00B80D7A"/>
    <w:rsid w:val="00B80D8F"/>
    <w:rsid w:val="00B814DF"/>
    <w:rsid w:val="00B818A3"/>
    <w:rsid w:val="00B81907"/>
    <w:rsid w:val="00B819F5"/>
    <w:rsid w:val="00B81C8E"/>
    <w:rsid w:val="00B820A3"/>
    <w:rsid w:val="00B820B5"/>
    <w:rsid w:val="00B82143"/>
    <w:rsid w:val="00B82183"/>
    <w:rsid w:val="00B82305"/>
    <w:rsid w:val="00B82352"/>
    <w:rsid w:val="00B82417"/>
    <w:rsid w:val="00B82422"/>
    <w:rsid w:val="00B82595"/>
    <w:rsid w:val="00B825C8"/>
    <w:rsid w:val="00B825D9"/>
    <w:rsid w:val="00B82B9E"/>
    <w:rsid w:val="00B82CEA"/>
    <w:rsid w:val="00B8302D"/>
    <w:rsid w:val="00B83030"/>
    <w:rsid w:val="00B831C1"/>
    <w:rsid w:val="00B83316"/>
    <w:rsid w:val="00B8337A"/>
    <w:rsid w:val="00B8340C"/>
    <w:rsid w:val="00B835BC"/>
    <w:rsid w:val="00B836FF"/>
    <w:rsid w:val="00B837DD"/>
    <w:rsid w:val="00B8381C"/>
    <w:rsid w:val="00B8392A"/>
    <w:rsid w:val="00B83948"/>
    <w:rsid w:val="00B83A4A"/>
    <w:rsid w:val="00B84070"/>
    <w:rsid w:val="00B841C0"/>
    <w:rsid w:val="00B84443"/>
    <w:rsid w:val="00B84498"/>
    <w:rsid w:val="00B844AD"/>
    <w:rsid w:val="00B844B9"/>
    <w:rsid w:val="00B84585"/>
    <w:rsid w:val="00B845A1"/>
    <w:rsid w:val="00B84705"/>
    <w:rsid w:val="00B8474E"/>
    <w:rsid w:val="00B84810"/>
    <w:rsid w:val="00B8482A"/>
    <w:rsid w:val="00B848D0"/>
    <w:rsid w:val="00B84BA4"/>
    <w:rsid w:val="00B84D6B"/>
    <w:rsid w:val="00B84DB1"/>
    <w:rsid w:val="00B84DD4"/>
    <w:rsid w:val="00B84DFC"/>
    <w:rsid w:val="00B852C0"/>
    <w:rsid w:val="00B8532B"/>
    <w:rsid w:val="00B85441"/>
    <w:rsid w:val="00B85672"/>
    <w:rsid w:val="00B8574E"/>
    <w:rsid w:val="00B85B55"/>
    <w:rsid w:val="00B85BE4"/>
    <w:rsid w:val="00B85CFE"/>
    <w:rsid w:val="00B85FDE"/>
    <w:rsid w:val="00B86006"/>
    <w:rsid w:val="00B86286"/>
    <w:rsid w:val="00B862A3"/>
    <w:rsid w:val="00B86393"/>
    <w:rsid w:val="00B86517"/>
    <w:rsid w:val="00B86599"/>
    <w:rsid w:val="00B866AE"/>
    <w:rsid w:val="00B867D2"/>
    <w:rsid w:val="00B86911"/>
    <w:rsid w:val="00B86922"/>
    <w:rsid w:val="00B86932"/>
    <w:rsid w:val="00B86965"/>
    <w:rsid w:val="00B8697B"/>
    <w:rsid w:val="00B86AD0"/>
    <w:rsid w:val="00B86B5C"/>
    <w:rsid w:val="00B86FD5"/>
    <w:rsid w:val="00B8716E"/>
    <w:rsid w:val="00B872C8"/>
    <w:rsid w:val="00B873D9"/>
    <w:rsid w:val="00B8764C"/>
    <w:rsid w:val="00B87671"/>
    <w:rsid w:val="00B87699"/>
    <w:rsid w:val="00B87808"/>
    <w:rsid w:val="00B878A4"/>
    <w:rsid w:val="00B879C3"/>
    <w:rsid w:val="00B87B74"/>
    <w:rsid w:val="00B87BD1"/>
    <w:rsid w:val="00B87BF2"/>
    <w:rsid w:val="00B87C9A"/>
    <w:rsid w:val="00B87CB1"/>
    <w:rsid w:val="00B87D51"/>
    <w:rsid w:val="00B87EEE"/>
    <w:rsid w:val="00B9033B"/>
    <w:rsid w:val="00B90532"/>
    <w:rsid w:val="00B907AB"/>
    <w:rsid w:val="00B90CC8"/>
    <w:rsid w:val="00B90D18"/>
    <w:rsid w:val="00B90F6E"/>
    <w:rsid w:val="00B91107"/>
    <w:rsid w:val="00B91526"/>
    <w:rsid w:val="00B9159D"/>
    <w:rsid w:val="00B91658"/>
    <w:rsid w:val="00B917E8"/>
    <w:rsid w:val="00B9181B"/>
    <w:rsid w:val="00B918C3"/>
    <w:rsid w:val="00B91B71"/>
    <w:rsid w:val="00B91BE2"/>
    <w:rsid w:val="00B91D20"/>
    <w:rsid w:val="00B91F82"/>
    <w:rsid w:val="00B91FD7"/>
    <w:rsid w:val="00B9205A"/>
    <w:rsid w:val="00B922E5"/>
    <w:rsid w:val="00B924E1"/>
    <w:rsid w:val="00B92541"/>
    <w:rsid w:val="00B9274E"/>
    <w:rsid w:val="00B92899"/>
    <w:rsid w:val="00B92A59"/>
    <w:rsid w:val="00B92B08"/>
    <w:rsid w:val="00B92BB6"/>
    <w:rsid w:val="00B92C4A"/>
    <w:rsid w:val="00B92EF6"/>
    <w:rsid w:val="00B92F19"/>
    <w:rsid w:val="00B930BF"/>
    <w:rsid w:val="00B93172"/>
    <w:rsid w:val="00B9318D"/>
    <w:rsid w:val="00B932AC"/>
    <w:rsid w:val="00B933BC"/>
    <w:rsid w:val="00B9350F"/>
    <w:rsid w:val="00B9354D"/>
    <w:rsid w:val="00B93598"/>
    <w:rsid w:val="00B937D9"/>
    <w:rsid w:val="00B938E9"/>
    <w:rsid w:val="00B93BED"/>
    <w:rsid w:val="00B93C72"/>
    <w:rsid w:val="00B93D19"/>
    <w:rsid w:val="00B93F2B"/>
    <w:rsid w:val="00B94040"/>
    <w:rsid w:val="00B94513"/>
    <w:rsid w:val="00B945AC"/>
    <w:rsid w:val="00B9464E"/>
    <w:rsid w:val="00B9488E"/>
    <w:rsid w:val="00B94BE6"/>
    <w:rsid w:val="00B94E06"/>
    <w:rsid w:val="00B94EC1"/>
    <w:rsid w:val="00B94EDB"/>
    <w:rsid w:val="00B94EE4"/>
    <w:rsid w:val="00B95116"/>
    <w:rsid w:val="00B95130"/>
    <w:rsid w:val="00B95134"/>
    <w:rsid w:val="00B953D0"/>
    <w:rsid w:val="00B9542A"/>
    <w:rsid w:val="00B95C18"/>
    <w:rsid w:val="00B95CE6"/>
    <w:rsid w:val="00B9610B"/>
    <w:rsid w:val="00B9620C"/>
    <w:rsid w:val="00B9635C"/>
    <w:rsid w:val="00B96399"/>
    <w:rsid w:val="00B963D9"/>
    <w:rsid w:val="00B9653D"/>
    <w:rsid w:val="00B965A7"/>
    <w:rsid w:val="00B965AA"/>
    <w:rsid w:val="00B96998"/>
    <w:rsid w:val="00B9699B"/>
    <w:rsid w:val="00B969F0"/>
    <w:rsid w:val="00B96A05"/>
    <w:rsid w:val="00B96AD7"/>
    <w:rsid w:val="00B96C1A"/>
    <w:rsid w:val="00B96CC1"/>
    <w:rsid w:val="00B96D2A"/>
    <w:rsid w:val="00B96D70"/>
    <w:rsid w:val="00B96E74"/>
    <w:rsid w:val="00B96E77"/>
    <w:rsid w:val="00B96EF4"/>
    <w:rsid w:val="00B970BB"/>
    <w:rsid w:val="00B971D0"/>
    <w:rsid w:val="00B97423"/>
    <w:rsid w:val="00B97788"/>
    <w:rsid w:val="00B97A53"/>
    <w:rsid w:val="00B97AB3"/>
    <w:rsid w:val="00B97D99"/>
    <w:rsid w:val="00B97E5C"/>
    <w:rsid w:val="00BA02C5"/>
    <w:rsid w:val="00BA0333"/>
    <w:rsid w:val="00BA0353"/>
    <w:rsid w:val="00BA0453"/>
    <w:rsid w:val="00BA062C"/>
    <w:rsid w:val="00BA0F58"/>
    <w:rsid w:val="00BA1053"/>
    <w:rsid w:val="00BA1178"/>
    <w:rsid w:val="00BA11B5"/>
    <w:rsid w:val="00BA11FE"/>
    <w:rsid w:val="00BA121E"/>
    <w:rsid w:val="00BA144E"/>
    <w:rsid w:val="00BA155D"/>
    <w:rsid w:val="00BA16AC"/>
    <w:rsid w:val="00BA1AC3"/>
    <w:rsid w:val="00BA1C0C"/>
    <w:rsid w:val="00BA1C65"/>
    <w:rsid w:val="00BA1D66"/>
    <w:rsid w:val="00BA1DAF"/>
    <w:rsid w:val="00BA1E90"/>
    <w:rsid w:val="00BA2115"/>
    <w:rsid w:val="00BA227B"/>
    <w:rsid w:val="00BA22C0"/>
    <w:rsid w:val="00BA22F8"/>
    <w:rsid w:val="00BA23BE"/>
    <w:rsid w:val="00BA23D1"/>
    <w:rsid w:val="00BA250A"/>
    <w:rsid w:val="00BA252D"/>
    <w:rsid w:val="00BA26C6"/>
    <w:rsid w:val="00BA2A67"/>
    <w:rsid w:val="00BA2CED"/>
    <w:rsid w:val="00BA2DDA"/>
    <w:rsid w:val="00BA3224"/>
    <w:rsid w:val="00BA32BB"/>
    <w:rsid w:val="00BA332C"/>
    <w:rsid w:val="00BA3330"/>
    <w:rsid w:val="00BA344E"/>
    <w:rsid w:val="00BA34BC"/>
    <w:rsid w:val="00BA356E"/>
    <w:rsid w:val="00BA3603"/>
    <w:rsid w:val="00BA36BF"/>
    <w:rsid w:val="00BA370B"/>
    <w:rsid w:val="00BA377E"/>
    <w:rsid w:val="00BA381B"/>
    <w:rsid w:val="00BA3A45"/>
    <w:rsid w:val="00BA3AAE"/>
    <w:rsid w:val="00BA3BBF"/>
    <w:rsid w:val="00BA3EC8"/>
    <w:rsid w:val="00BA3F55"/>
    <w:rsid w:val="00BA41A9"/>
    <w:rsid w:val="00BA41E9"/>
    <w:rsid w:val="00BA4351"/>
    <w:rsid w:val="00BA4558"/>
    <w:rsid w:val="00BA460C"/>
    <w:rsid w:val="00BA47B3"/>
    <w:rsid w:val="00BA4F07"/>
    <w:rsid w:val="00BA4FBE"/>
    <w:rsid w:val="00BA4FEC"/>
    <w:rsid w:val="00BA501E"/>
    <w:rsid w:val="00BA5388"/>
    <w:rsid w:val="00BA5647"/>
    <w:rsid w:val="00BA56DD"/>
    <w:rsid w:val="00BA5763"/>
    <w:rsid w:val="00BA57EA"/>
    <w:rsid w:val="00BA5873"/>
    <w:rsid w:val="00BA58E0"/>
    <w:rsid w:val="00BA5C1F"/>
    <w:rsid w:val="00BA5C65"/>
    <w:rsid w:val="00BA5CB2"/>
    <w:rsid w:val="00BA5DBF"/>
    <w:rsid w:val="00BA5E7C"/>
    <w:rsid w:val="00BA5FA6"/>
    <w:rsid w:val="00BA6250"/>
    <w:rsid w:val="00BA6380"/>
    <w:rsid w:val="00BA64A9"/>
    <w:rsid w:val="00BA655D"/>
    <w:rsid w:val="00BA6687"/>
    <w:rsid w:val="00BA66C7"/>
    <w:rsid w:val="00BA6906"/>
    <w:rsid w:val="00BA6A98"/>
    <w:rsid w:val="00BA6D70"/>
    <w:rsid w:val="00BA6DE1"/>
    <w:rsid w:val="00BA700C"/>
    <w:rsid w:val="00BA70EC"/>
    <w:rsid w:val="00BA71CF"/>
    <w:rsid w:val="00BA735A"/>
    <w:rsid w:val="00BA7433"/>
    <w:rsid w:val="00BA7642"/>
    <w:rsid w:val="00BA7788"/>
    <w:rsid w:val="00BA78A3"/>
    <w:rsid w:val="00BA7EEE"/>
    <w:rsid w:val="00BA7F92"/>
    <w:rsid w:val="00BB004A"/>
    <w:rsid w:val="00BB0086"/>
    <w:rsid w:val="00BB01CB"/>
    <w:rsid w:val="00BB049E"/>
    <w:rsid w:val="00BB0681"/>
    <w:rsid w:val="00BB06DC"/>
    <w:rsid w:val="00BB0839"/>
    <w:rsid w:val="00BB0A06"/>
    <w:rsid w:val="00BB0B32"/>
    <w:rsid w:val="00BB0F26"/>
    <w:rsid w:val="00BB13C0"/>
    <w:rsid w:val="00BB1478"/>
    <w:rsid w:val="00BB14EC"/>
    <w:rsid w:val="00BB15CF"/>
    <w:rsid w:val="00BB160E"/>
    <w:rsid w:val="00BB169B"/>
    <w:rsid w:val="00BB180A"/>
    <w:rsid w:val="00BB1B8C"/>
    <w:rsid w:val="00BB1BAB"/>
    <w:rsid w:val="00BB1C22"/>
    <w:rsid w:val="00BB2037"/>
    <w:rsid w:val="00BB221D"/>
    <w:rsid w:val="00BB2253"/>
    <w:rsid w:val="00BB24CA"/>
    <w:rsid w:val="00BB2550"/>
    <w:rsid w:val="00BB286C"/>
    <w:rsid w:val="00BB299A"/>
    <w:rsid w:val="00BB2A11"/>
    <w:rsid w:val="00BB2D51"/>
    <w:rsid w:val="00BB3000"/>
    <w:rsid w:val="00BB30FA"/>
    <w:rsid w:val="00BB3169"/>
    <w:rsid w:val="00BB3389"/>
    <w:rsid w:val="00BB36F9"/>
    <w:rsid w:val="00BB3A23"/>
    <w:rsid w:val="00BB3B68"/>
    <w:rsid w:val="00BB3C70"/>
    <w:rsid w:val="00BB3D30"/>
    <w:rsid w:val="00BB4358"/>
    <w:rsid w:val="00BB4540"/>
    <w:rsid w:val="00BB45FB"/>
    <w:rsid w:val="00BB46A8"/>
    <w:rsid w:val="00BB46EC"/>
    <w:rsid w:val="00BB4AAC"/>
    <w:rsid w:val="00BB4AF3"/>
    <w:rsid w:val="00BB4B54"/>
    <w:rsid w:val="00BB507E"/>
    <w:rsid w:val="00BB53AB"/>
    <w:rsid w:val="00BB54EE"/>
    <w:rsid w:val="00BB555F"/>
    <w:rsid w:val="00BB559E"/>
    <w:rsid w:val="00BB55A0"/>
    <w:rsid w:val="00BB55C4"/>
    <w:rsid w:val="00BB56CE"/>
    <w:rsid w:val="00BB5717"/>
    <w:rsid w:val="00BB59E5"/>
    <w:rsid w:val="00BB59F8"/>
    <w:rsid w:val="00BB5A34"/>
    <w:rsid w:val="00BB5AB2"/>
    <w:rsid w:val="00BB5B8F"/>
    <w:rsid w:val="00BB5BF9"/>
    <w:rsid w:val="00BB5D65"/>
    <w:rsid w:val="00BB5D91"/>
    <w:rsid w:val="00BB5E53"/>
    <w:rsid w:val="00BB5E59"/>
    <w:rsid w:val="00BB6825"/>
    <w:rsid w:val="00BB6B1F"/>
    <w:rsid w:val="00BB6BAB"/>
    <w:rsid w:val="00BB6BEF"/>
    <w:rsid w:val="00BB6C50"/>
    <w:rsid w:val="00BB7016"/>
    <w:rsid w:val="00BB703C"/>
    <w:rsid w:val="00BB7085"/>
    <w:rsid w:val="00BB7126"/>
    <w:rsid w:val="00BB723F"/>
    <w:rsid w:val="00BB753A"/>
    <w:rsid w:val="00BB76E9"/>
    <w:rsid w:val="00BB7989"/>
    <w:rsid w:val="00BB7AC2"/>
    <w:rsid w:val="00BB7E41"/>
    <w:rsid w:val="00BB7E79"/>
    <w:rsid w:val="00BB7F3F"/>
    <w:rsid w:val="00BB7F5A"/>
    <w:rsid w:val="00BB7FBD"/>
    <w:rsid w:val="00BC04F1"/>
    <w:rsid w:val="00BC05F3"/>
    <w:rsid w:val="00BC06CB"/>
    <w:rsid w:val="00BC0850"/>
    <w:rsid w:val="00BC0981"/>
    <w:rsid w:val="00BC0BE1"/>
    <w:rsid w:val="00BC0DD6"/>
    <w:rsid w:val="00BC0F0A"/>
    <w:rsid w:val="00BC0F5D"/>
    <w:rsid w:val="00BC107B"/>
    <w:rsid w:val="00BC119D"/>
    <w:rsid w:val="00BC11BF"/>
    <w:rsid w:val="00BC150E"/>
    <w:rsid w:val="00BC153C"/>
    <w:rsid w:val="00BC1628"/>
    <w:rsid w:val="00BC16DA"/>
    <w:rsid w:val="00BC16F7"/>
    <w:rsid w:val="00BC17D5"/>
    <w:rsid w:val="00BC181D"/>
    <w:rsid w:val="00BC184D"/>
    <w:rsid w:val="00BC19C7"/>
    <w:rsid w:val="00BC19CD"/>
    <w:rsid w:val="00BC1AC0"/>
    <w:rsid w:val="00BC1AE9"/>
    <w:rsid w:val="00BC1B03"/>
    <w:rsid w:val="00BC1C34"/>
    <w:rsid w:val="00BC1C99"/>
    <w:rsid w:val="00BC230D"/>
    <w:rsid w:val="00BC2449"/>
    <w:rsid w:val="00BC24E4"/>
    <w:rsid w:val="00BC2621"/>
    <w:rsid w:val="00BC2859"/>
    <w:rsid w:val="00BC2B62"/>
    <w:rsid w:val="00BC2F23"/>
    <w:rsid w:val="00BC315B"/>
    <w:rsid w:val="00BC376F"/>
    <w:rsid w:val="00BC39FE"/>
    <w:rsid w:val="00BC3BE7"/>
    <w:rsid w:val="00BC4136"/>
    <w:rsid w:val="00BC417B"/>
    <w:rsid w:val="00BC4325"/>
    <w:rsid w:val="00BC434C"/>
    <w:rsid w:val="00BC43BC"/>
    <w:rsid w:val="00BC4493"/>
    <w:rsid w:val="00BC4504"/>
    <w:rsid w:val="00BC46AD"/>
    <w:rsid w:val="00BC46C7"/>
    <w:rsid w:val="00BC4761"/>
    <w:rsid w:val="00BC4A01"/>
    <w:rsid w:val="00BC4A90"/>
    <w:rsid w:val="00BC4B56"/>
    <w:rsid w:val="00BC4C73"/>
    <w:rsid w:val="00BC4EEB"/>
    <w:rsid w:val="00BC4FE0"/>
    <w:rsid w:val="00BC501D"/>
    <w:rsid w:val="00BC5052"/>
    <w:rsid w:val="00BC5059"/>
    <w:rsid w:val="00BC507C"/>
    <w:rsid w:val="00BC50AB"/>
    <w:rsid w:val="00BC5354"/>
    <w:rsid w:val="00BC53AD"/>
    <w:rsid w:val="00BC5443"/>
    <w:rsid w:val="00BC5494"/>
    <w:rsid w:val="00BC54FD"/>
    <w:rsid w:val="00BC5547"/>
    <w:rsid w:val="00BC56A5"/>
    <w:rsid w:val="00BC5888"/>
    <w:rsid w:val="00BC58FD"/>
    <w:rsid w:val="00BC5A85"/>
    <w:rsid w:val="00BC5A8A"/>
    <w:rsid w:val="00BC5FAF"/>
    <w:rsid w:val="00BC5FEB"/>
    <w:rsid w:val="00BC60BE"/>
    <w:rsid w:val="00BC6239"/>
    <w:rsid w:val="00BC62A0"/>
    <w:rsid w:val="00BC62D1"/>
    <w:rsid w:val="00BC63A2"/>
    <w:rsid w:val="00BC64CC"/>
    <w:rsid w:val="00BC64CF"/>
    <w:rsid w:val="00BC64FB"/>
    <w:rsid w:val="00BC67A0"/>
    <w:rsid w:val="00BC67F9"/>
    <w:rsid w:val="00BC68E1"/>
    <w:rsid w:val="00BC6C38"/>
    <w:rsid w:val="00BC6F66"/>
    <w:rsid w:val="00BC6F7C"/>
    <w:rsid w:val="00BC702B"/>
    <w:rsid w:val="00BC724D"/>
    <w:rsid w:val="00BC7681"/>
    <w:rsid w:val="00BC785C"/>
    <w:rsid w:val="00BC79FA"/>
    <w:rsid w:val="00BC7BE3"/>
    <w:rsid w:val="00BC7BE8"/>
    <w:rsid w:val="00BC7D0D"/>
    <w:rsid w:val="00BC7D39"/>
    <w:rsid w:val="00BC7DFB"/>
    <w:rsid w:val="00BD0470"/>
    <w:rsid w:val="00BD0564"/>
    <w:rsid w:val="00BD0585"/>
    <w:rsid w:val="00BD05DA"/>
    <w:rsid w:val="00BD06F7"/>
    <w:rsid w:val="00BD06FF"/>
    <w:rsid w:val="00BD0827"/>
    <w:rsid w:val="00BD0912"/>
    <w:rsid w:val="00BD0B07"/>
    <w:rsid w:val="00BD0EBE"/>
    <w:rsid w:val="00BD13FD"/>
    <w:rsid w:val="00BD144E"/>
    <w:rsid w:val="00BD1702"/>
    <w:rsid w:val="00BD19BC"/>
    <w:rsid w:val="00BD1A6F"/>
    <w:rsid w:val="00BD1E99"/>
    <w:rsid w:val="00BD2134"/>
    <w:rsid w:val="00BD221A"/>
    <w:rsid w:val="00BD221D"/>
    <w:rsid w:val="00BD23B1"/>
    <w:rsid w:val="00BD24C4"/>
    <w:rsid w:val="00BD266A"/>
    <w:rsid w:val="00BD26D6"/>
    <w:rsid w:val="00BD2718"/>
    <w:rsid w:val="00BD282D"/>
    <w:rsid w:val="00BD2A1E"/>
    <w:rsid w:val="00BD2A61"/>
    <w:rsid w:val="00BD2B8E"/>
    <w:rsid w:val="00BD2DAB"/>
    <w:rsid w:val="00BD2F3A"/>
    <w:rsid w:val="00BD2F93"/>
    <w:rsid w:val="00BD2FA5"/>
    <w:rsid w:val="00BD2FD4"/>
    <w:rsid w:val="00BD307F"/>
    <w:rsid w:val="00BD309D"/>
    <w:rsid w:val="00BD30A3"/>
    <w:rsid w:val="00BD33CF"/>
    <w:rsid w:val="00BD36CB"/>
    <w:rsid w:val="00BD3815"/>
    <w:rsid w:val="00BD3A6E"/>
    <w:rsid w:val="00BD3C0D"/>
    <w:rsid w:val="00BD3C2F"/>
    <w:rsid w:val="00BD3C94"/>
    <w:rsid w:val="00BD3D71"/>
    <w:rsid w:val="00BD3F5C"/>
    <w:rsid w:val="00BD4037"/>
    <w:rsid w:val="00BD4125"/>
    <w:rsid w:val="00BD42E6"/>
    <w:rsid w:val="00BD4637"/>
    <w:rsid w:val="00BD46BF"/>
    <w:rsid w:val="00BD4774"/>
    <w:rsid w:val="00BD479F"/>
    <w:rsid w:val="00BD4861"/>
    <w:rsid w:val="00BD48A3"/>
    <w:rsid w:val="00BD4B27"/>
    <w:rsid w:val="00BD4FA7"/>
    <w:rsid w:val="00BD507A"/>
    <w:rsid w:val="00BD50E0"/>
    <w:rsid w:val="00BD5256"/>
    <w:rsid w:val="00BD53B4"/>
    <w:rsid w:val="00BD5657"/>
    <w:rsid w:val="00BD5687"/>
    <w:rsid w:val="00BD5869"/>
    <w:rsid w:val="00BD5A7A"/>
    <w:rsid w:val="00BD5B17"/>
    <w:rsid w:val="00BD5B19"/>
    <w:rsid w:val="00BD5BE2"/>
    <w:rsid w:val="00BD5D8B"/>
    <w:rsid w:val="00BD5DBC"/>
    <w:rsid w:val="00BD5E25"/>
    <w:rsid w:val="00BD5F90"/>
    <w:rsid w:val="00BD604C"/>
    <w:rsid w:val="00BD6109"/>
    <w:rsid w:val="00BD6139"/>
    <w:rsid w:val="00BD61A1"/>
    <w:rsid w:val="00BD65CE"/>
    <w:rsid w:val="00BD661B"/>
    <w:rsid w:val="00BD673D"/>
    <w:rsid w:val="00BD6914"/>
    <w:rsid w:val="00BD6B83"/>
    <w:rsid w:val="00BD6B9E"/>
    <w:rsid w:val="00BD6C60"/>
    <w:rsid w:val="00BD7539"/>
    <w:rsid w:val="00BD759B"/>
    <w:rsid w:val="00BD77D3"/>
    <w:rsid w:val="00BD780A"/>
    <w:rsid w:val="00BD788C"/>
    <w:rsid w:val="00BD7965"/>
    <w:rsid w:val="00BD7B04"/>
    <w:rsid w:val="00BD7B07"/>
    <w:rsid w:val="00BD7BA2"/>
    <w:rsid w:val="00BD7D5B"/>
    <w:rsid w:val="00BD7DCA"/>
    <w:rsid w:val="00BD7F10"/>
    <w:rsid w:val="00BD7FBC"/>
    <w:rsid w:val="00BE00D4"/>
    <w:rsid w:val="00BE012C"/>
    <w:rsid w:val="00BE0164"/>
    <w:rsid w:val="00BE01FA"/>
    <w:rsid w:val="00BE0297"/>
    <w:rsid w:val="00BE0607"/>
    <w:rsid w:val="00BE06D2"/>
    <w:rsid w:val="00BE0736"/>
    <w:rsid w:val="00BE08E7"/>
    <w:rsid w:val="00BE0DC7"/>
    <w:rsid w:val="00BE11F0"/>
    <w:rsid w:val="00BE1331"/>
    <w:rsid w:val="00BE135F"/>
    <w:rsid w:val="00BE143D"/>
    <w:rsid w:val="00BE1694"/>
    <w:rsid w:val="00BE175F"/>
    <w:rsid w:val="00BE1851"/>
    <w:rsid w:val="00BE189F"/>
    <w:rsid w:val="00BE1AAA"/>
    <w:rsid w:val="00BE1C55"/>
    <w:rsid w:val="00BE1C65"/>
    <w:rsid w:val="00BE1C8E"/>
    <w:rsid w:val="00BE1EEA"/>
    <w:rsid w:val="00BE20C8"/>
    <w:rsid w:val="00BE21C7"/>
    <w:rsid w:val="00BE244E"/>
    <w:rsid w:val="00BE26A1"/>
    <w:rsid w:val="00BE2751"/>
    <w:rsid w:val="00BE27AD"/>
    <w:rsid w:val="00BE2C21"/>
    <w:rsid w:val="00BE2D2C"/>
    <w:rsid w:val="00BE32CD"/>
    <w:rsid w:val="00BE3673"/>
    <w:rsid w:val="00BE367B"/>
    <w:rsid w:val="00BE37A3"/>
    <w:rsid w:val="00BE3800"/>
    <w:rsid w:val="00BE3A86"/>
    <w:rsid w:val="00BE3B35"/>
    <w:rsid w:val="00BE3BA2"/>
    <w:rsid w:val="00BE3D70"/>
    <w:rsid w:val="00BE3DA9"/>
    <w:rsid w:val="00BE3E1A"/>
    <w:rsid w:val="00BE3E54"/>
    <w:rsid w:val="00BE44BB"/>
    <w:rsid w:val="00BE4520"/>
    <w:rsid w:val="00BE4600"/>
    <w:rsid w:val="00BE47E2"/>
    <w:rsid w:val="00BE48A6"/>
    <w:rsid w:val="00BE4994"/>
    <w:rsid w:val="00BE4B87"/>
    <w:rsid w:val="00BE4EBE"/>
    <w:rsid w:val="00BE4F27"/>
    <w:rsid w:val="00BE4FDE"/>
    <w:rsid w:val="00BE5142"/>
    <w:rsid w:val="00BE517D"/>
    <w:rsid w:val="00BE5225"/>
    <w:rsid w:val="00BE55D6"/>
    <w:rsid w:val="00BE56CC"/>
    <w:rsid w:val="00BE56F7"/>
    <w:rsid w:val="00BE572C"/>
    <w:rsid w:val="00BE5796"/>
    <w:rsid w:val="00BE57D2"/>
    <w:rsid w:val="00BE5857"/>
    <w:rsid w:val="00BE5ABA"/>
    <w:rsid w:val="00BE5B5F"/>
    <w:rsid w:val="00BE5D35"/>
    <w:rsid w:val="00BE5EAF"/>
    <w:rsid w:val="00BE5F02"/>
    <w:rsid w:val="00BE6064"/>
    <w:rsid w:val="00BE618F"/>
    <w:rsid w:val="00BE61B7"/>
    <w:rsid w:val="00BE61C8"/>
    <w:rsid w:val="00BE61CB"/>
    <w:rsid w:val="00BE6433"/>
    <w:rsid w:val="00BE64CD"/>
    <w:rsid w:val="00BE6702"/>
    <w:rsid w:val="00BE6B30"/>
    <w:rsid w:val="00BE6B64"/>
    <w:rsid w:val="00BE6BB7"/>
    <w:rsid w:val="00BE6CAE"/>
    <w:rsid w:val="00BE6E27"/>
    <w:rsid w:val="00BE7183"/>
    <w:rsid w:val="00BE73F2"/>
    <w:rsid w:val="00BE753A"/>
    <w:rsid w:val="00BE75D3"/>
    <w:rsid w:val="00BE75E7"/>
    <w:rsid w:val="00BE772C"/>
    <w:rsid w:val="00BE777E"/>
    <w:rsid w:val="00BE77D2"/>
    <w:rsid w:val="00BE7896"/>
    <w:rsid w:val="00BE78F4"/>
    <w:rsid w:val="00BE7A36"/>
    <w:rsid w:val="00BE7B87"/>
    <w:rsid w:val="00BE7BEE"/>
    <w:rsid w:val="00BE7CF9"/>
    <w:rsid w:val="00BE7D6F"/>
    <w:rsid w:val="00BE7D8E"/>
    <w:rsid w:val="00BE7DDC"/>
    <w:rsid w:val="00BE7E1F"/>
    <w:rsid w:val="00BE7E87"/>
    <w:rsid w:val="00BE7F9E"/>
    <w:rsid w:val="00BF0317"/>
    <w:rsid w:val="00BF07C5"/>
    <w:rsid w:val="00BF0A34"/>
    <w:rsid w:val="00BF0C60"/>
    <w:rsid w:val="00BF0DAA"/>
    <w:rsid w:val="00BF0F4E"/>
    <w:rsid w:val="00BF0FA0"/>
    <w:rsid w:val="00BF103B"/>
    <w:rsid w:val="00BF1059"/>
    <w:rsid w:val="00BF10CD"/>
    <w:rsid w:val="00BF11F9"/>
    <w:rsid w:val="00BF124C"/>
    <w:rsid w:val="00BF12D0"/>
    <w:rsid w:val="00BF14AB"/>
    <w:rsid w:val="00BF14F4"/>
    <w:rsid w:val="00BF15FD"/>
    <w:rsid w:val="00BF168F"/>
    <w:rsid w:val="00BF16F6"/>
    <w:rsid w:val="00BF176B"/>
    <w:rsid w:val="00BF1B0E"/>
    <w:rsid w:val="00BF1B51"/>
    <w:rsid w:val="00BF1E3B"/>
    <w:rsid w:val="00BF1FB1"/>
    <w:rsid w:val="00BF208A"/>
    <w:rsid w:val="00BF2480"/>
    <w:rsid w:val="00BF25B6"/>
    <w:rsid w:val="00BF2674"/>
    <w:rsid w:val="00BF281B"/>
    <w:rsid w:val="00BF2A2F"/>
    <w:rsid w:val="00BF30AA"/>
    <w:rsid w:val="00BF30ED"/>
    <w:rsid w:val="00BF3118"/>
    <w:rsid w:val="00BF31EF"/>
    <w:rsid w:val="00BF325F"/>
    <w:rsid w:val="00BF34C2"/>
    <w:rsid w:val="00BF3560"/>
    <w:rsid w:val="00BF3643"/>
    <w:rsid w:val="00BF3796"/>
    <w:rsid w:val="00BF392F"/>
    <w:rsid w:val="00BF39A4"/>
    <w:rsid w:val="00BF3BBE"/>
    <w:rsid w:val="00BF3E1A"/>
    <w:rsid w:val="00BF42D3"/>
    <w:rsid w:val="00BF4351"/>
    <w:rsid w:val="00BF4460"/>
    <w:rsid w:val="00BF44EF"/>
    <w:rsid w:val="00BF4604"/>
    <w:rsid w:val="00BF4744"/>
    <w:rsid w:val="00BF48FE"/>
    <w:rsid w:val="00BF4CED"/>
    <w:rsid w:val="00BF4D32"/>
    <w:rsid w:val="00BF50C0"/>
    <w:rsid w:val="00BF5178"/>
    <w:rsid w:val="00BF5274"/>
    <w:rsid w:val="00BF52BD"/>
    <w:rsid w:val="00BF5356"/>
    <w:rsid w:val="00BF535A"/>
    <w:rsid w:val="00BF5375"/>
    <w:rsid w:val="00BF537E"/>
    <w:rsid w:val="00BF57DF"/>
    <w:rsid w:val="00BF57FE"/>
    <w:rsid w:val="00BF58AD"/>
    <w:rsid w:val="00BF5D10"/>
    <w:rsid w:val="00BF5FCE"/>
    <w:rsid w:val="00BF6011"/>
    <w:rsid w:val="00BF6270"/>
    <w:rsid w:val="00BF62CC"/>
    <w:rsid w:val="00BF62D0"/>
    <w:rsid w:val="00BF6705"/>
    <w:rsid w:val="00BF678B"/>
    <w:rsid w:val="00BF680F"/>
    <w:rsid w:val="00BF68D2"/>
    <w:rsid w:val="00BF6950"/>
    <w:rsid w:val="00BF69E6"/>
    <w:rsid w:val="00BF6A44"/>
    <w:rsid w:val="00BF6BF8"/>
    <w:rsid w:val="00BF6C56"/>
    <w:rsid w:val="00BF6E53"/>
    <w:rsid w:val="00BF6EA9"/>
    <w:rsid w:val="00BF73A9"/>
    <w:rsid w:val="00BF746E"/>
    <w:rsid w:val="00BF77B7"/>
    <w:rsid w:val="00BF781B"/>
    <w:rsid w:val="00BF7833"/>
    <w:rsid w:val="00BF7952"/>
    <w:rsid w:val="00BF7CCA"/>
    <w:rsid w:val="00BF7DAD"/>
    <w:rsid w:val="00BF7E58"/>
    <w:rsid w:val="00BF7F75"/>
    <w:rsid w:val="00BF7F9B"/>
    <w:rsid w:val="00BF7FF7"/>
    <w:rsid w:val="00C00060"/>
    <w:rsid w:val="00C0014B"/>
    <w:rsid w:val="00C002C7"/>
    <w:rsid w:val="00C005A2"/>
    <w:rsid w:val="00C00629"/>
    <w:rsid w:val="00C00755"/>
    <w:rsid w:val="00C007B2"/>
    <w:rsid w:val="00C00864"/>
    <w:rsid w:val="00C008B8"/>
    <w:rsid w:val="00C008DC"/>
    <w:rsid w:val="00C009B8"/>
    <w:rsid w:val="00C00A69"/>
    <w:rsid w:val="00C00A9E"/>
    <w:rsid w:val="00C00D03"/>
    <w:rsid w:val="00C00D9D"/>
    <w:rsid w:val="00C00DFF"/>
    <w:rsid w:val="00C01246"/>
    <w:rsid w:val="00C015CA"/>
    <w:rsid w:val="00C01600"/>
    <w:rsid w:val="00C01641"/>
    <w:rsid w:val="00C01800"/>
    <w:rsid w:val="00C018DF"/>
    <w:rsid w:val="00C018FD"/>
    <w:rsid w:val="00C01922"/>
    <w:rsid w:val="00C019A6"/>
    <w:rsid w:val="00C019B1"/>
    <w:rsid w:val="00C01ABF"/>
    <w:rsid w:val="00C01E20"/>
    <w:rsid w:val="00C01EB5"/>
    <w:rsid w:val="00C01FD7"/>
    <w:rsid w:val="00C02076"/>
    <w:rsid w:val="00C020A2"/>
    <w:rsid w:val="00C023FA"/>
    <w:rsid w:val="00C02470"/>
    <w:rsid w:val="00C02677"/>
    <w:rsid w:val="00C028D2"/>
    <w:rsid w:val="00C029C6"/>
    <w:rsid w:val="00C02C2C"/>
    <w:rsid w:val="00C02D28"/>
    <w:rsid w:val="00C02DB4"/>
    <w:rsid w:val="00C02E04"/>
    <w:rsid w:val="00C02EE2"/>
    <w:rsid w:val="00C02FEC"/>
    <w:rsid w:val="00C03080"/>
    <w:rsid w:val="00C030ED"/>
    <w:rsid w:val="00C03491"/>
    <w:rsid w:val="00C03618"/>
    <w:rsid w:val="00C03677"/>
    <w:rsid w:val="00C03CE1"/>
    <w:rsid w:val="00C03CE8"/>
    <w:rsid w:val="00C03D86"/>
    <w:rsid w:val="00C03EB7"/>
    <w:rsid w:val="00C03F5F"/>
    <w:rsid w:val="00C042CC"/>
    <w:rsid w:val="00C04318"/>
    <w:rsid w:val="00C043AD"/>
    <w:rsid w:val="00C04420"/>
    <w:rsid w:val="00C044FF"/>
    <w:rsid w:val="00C0487B"/>
    <w:rsid w:val="00C04D0D"/>
    <w:rsid w:val="00C04EF7"/>
    <w:rsid w:val="00C05044"/>
    <w:rsid w:val="00C0552E"/>
    <w:rsid w:val="00C05610"/>
    <w:rsid w:val="00C05C4D"/>
    <w:rsid w:val="00C0615C"/>
    <w:rsid w:val="00C06188"/>
    <w:rsid w:val="00C061BB"/>
    <w:rsid w:val="00C06212"/>
    <w:rsid w:val="00C0625E"/>
    <w:rsid w:val="00C063AD"/>
    <w:rsid w:val="00C065CC"/>
    <w:rsid w:val="00C06686"/>
    <w:rsid w:val="00C06725"/>
    <w:rsid w:val="00C06BC1"/>
    <w:rsid w:val="00C06C63"/>
    <w:rsid w:val="00C06C82"/>
    <w:rsid w:val="00C06CB2"/>
    <w:rsid w:val="00C06DC4"/>
    <w:rsid w:val="00C06E51"/>
    <w:rsid w:val="00C07008"/>
    <w:rsid w:val="00C071B3"/>
    <w:rsid w:val="00C07359"/>
    <w:rsid w:val="00C07449"/>
    <w:rsid w:val="00C07820"/>
    <w:rsid w:val="00C07873"/>
    <w:rsid w:val="00C0797C"/>
    <w:rsid w:val="00C07A67"/>
    <w:rsid w:val="00C07AF4"/>
    <w:rsid w:val="00C07BFA"/>
    <w:rsid w:val="00C07C82"/>
    <w:rsid w:val="00C07D8F"/>
    <w:rsid w:val="00C10010"/>
    <w:rsid w:val="00C1018A"/>
    <w:rsid w:val="00C106F0"/>
    <w:rsid w:val="00C106F6"/>
    <w:rsid w:val="00C1071C"/>
    <w:rsid w:val="00C1077F"/>
    <w:rsid w:val="00C10812"/>
    <w:rsid w:val="00C10969"/>
    <w:rsid w:val="00C109CC"/>
    <w:rsid w:val="00C10B25"/>
    <w:rsid w:val="00C10D81"/>
    <w:rsid w:val="00C11003"/>
    <w:rsid w:val="00C1131C"/>
    <w:rsid w:val="00C11369"/>
    <w:rsid w:val="00C11488"/>
    <w:rsid w:val="00C1155C"/>
    <w:rsid w:val="00C1171B"/>
    <w:rsid w:val="00C1173B"/>
    <w:rsid w:val="00C11774"/>
    <w:rsid w:val="00C11CB4"/>
    <w:rsid w:val="00C12169"/>
    <w:rsid w:val="00C12271"/>
    <w:rsid w:val="00C124E6"/>
    <w:rsid w:val="00C1259E"/>
    <w:rsid w:val="00C125A8"/>
    <w:rsid w:val="00C129DA"/>
    <w:rsid w:val="00C12AC2"/>
    <w:rsid w:val="00C12C4B"/>
    <w:rsid w:val="00C12DEC"/>
    <w:rsid w:val="00C131F5"/>
    <w:rsid w:val="00C13244"/>
    <w:rsid w:val="00C13383"/>
    <w:rsid w:val="00C13749"/>
    <w:rsid w:val="00C13750"/>
    <w:rsid w:val="00C13908"/>
    <w:rsid w:val="00C13BC3"/>
    <w:rsid w:val="00C13DCC"/>
    <w:rsid w:val="00C13F2D"/>
    <w:rsid w:val="00C14176"/>
    <w:rsid w:val="00C14209"/>
    <w:rsid w:val="00C14572"/>
    <w:rsid w:val="00C14676"/>
    <w:rsid w:val="00C14780"/>
    <w:rsid w:val="00C14989"/>
    <w:rsid w:val="00C149BB"/>
    <w:rsid w:val="00C14B67"/>
    <w:rsid w:val="00C14BC2"/>
    <w:rsid w:val="00C14DF4"/>
    <w:rsid w:val="00C14EC0"/>
    <w:rsid w:val="00C1527C"/>
    <w:rsid w:val="00C154B1"/>
    <w:rsid w:val="00C155A1"/>
    <w:rsid w:val="00C15B86"/>
    <w:rsid w:val="00C15C61"/>
    <w:rsid w:val="00C15D84"/>
    <w:rsid w:val="00C15E70"/>
    <w:rsid w:val="00C15FB3"/>
    <w:rsid w:val="00C16059"/>
    <w:rsid w:val="00C161CC"/>
    <w:rsid w:val="00C161EC"/>
    <w:rsid w:val="00C163F8"/>
    <w:rsid w:val="00C16B43"/>
    <w:rsid w:val="00C16B45"/>
    <w:rsid w:val="00C16B8D"/>
    <w:rsid w:val="00C16B91"/>
    <w:rsid w:val="00C16DC2"/>
    <w:rsid w:val="00C1704B"/>
    <w:rsid w:val="00C17124"/>
    <w:rsid w:val="00C1720D"/>
    <w:rsid w:val="00C17313"/>
    <w:rsid w:val="00C17577"/>
    <w:rsid w:val="00C17625"/>
    <w:rsid w:val="00C178A8"/>
    <w:rsid w:val="00C1797A"/>
    <w:rsid w:val="00C1798E"/>
    <w:rsid w:val="00C17A2F"/>
    <w:rsid w:val="00C17E16"/>
    <w:rsid w:val="00C17F03"/>
    <w:rsid w:val="00C17F4B"/>
    <w:rsid w:val="00C20012"/>
    <w:rsid w:val="00C20014"/>
    <w:rsid w:val="00C2005A"/>
    <w:rsid w:val="00C20222"/>
    <w:rsid w:val="00C2049C"/>
    <w:rsid w:val="00C205E9"/>
    <w:rsid w:val="00C20748"/>
    <w:rsid w:val="00C207A5"/>
    <w:rsid w:val="00C2082A"/>
    <w:rsid w:val="00C20C38"/>
    <w:rsid w:val="00C20C97"/>
    <w:rsid w:val="00C20DC7"/>
    <w:rsid w:val="00C2107E"/>
    <w:rsid w:val="00C21134"/>
    <w:rsid w:val="00C211CB"/>
    <w:rsid w:val="00C211FC"/>
    <w:rsid w:val="00C214A3"/>
    <w:rsid w:val="00C214EE"/>
    <w:rsid w:val="00C21632"/>
    <w:rsid w:val="00C21662"/>
    <w:rsid w:val="00C21817"/>
    <w:rsid w:val="00C21A2A"/>
    <w:rsid w:val="00C21BAF"/>
    <w:rsid w:val="00C21D4A"/>
    <w:rsid w:val="00C21EED"/>
    <w:rsid w:val="00C21F6B"/>
    <w:rsid w:val="00C2224E"/>
    <w:rsid w:val="00C222F9"/>
    <w:rsid w:val="00C2241C"/>
    <w:rsid w:val="00C22528"/>
    <w:rsid w:val="00C22596"/>
    <w:rsid w:val="00C227DE"/>
    <w:rsid w:val="00C2287B"/>
    <w:rsid w:val="00C22A88"/>
    <w:rsid w:val="00C22D4C"/>
    <w:rsid w:val="00C22EFF"/>
    <w:rsid w:val="00C22F73"/>
    <w:rsid w:val="00C232F6"/>
    <w:rsid w:val="00C2340C"/>
    <w:rsid w:val="00C2371A"/>
    <w:rsid w:val="00C237ED"/>
    <w:rsid w:val="00C23B70"/>
    <w:rsid w:val="00C23C11"/>
    <w:rsid w:val="00C23C9B"/>
    <w:rsid w:val="00C23FDD"/>
    <w:rsid w:val="00C240A0"/>
    <w:rsid w:val="00C2411A"/>
    <w:rsid w:val="00C242C4"/>
    <w:rsid w:val="00C24333"/>
    <w:rsid w:val="00C243EE"/>
    <w:rsid w:val="00C2444C"/>
    <w:rsid w:val="00C24482"/>
    <w:rsid w:val="00C244FF"/>
    <w:rsid w:val="00C24685"/>
    <w:rsid w:val="00C247BE"/>
    <w:rsid w:val="00C248C4"/>
    <w:rsid w:val="00C248EF"/>
    <w:rsid w:val="00C24A0A"/>
    <w:rsid w:val="00C24A3A"/>
    <w:rsid w:val="00C24A5F"/>
    <w:rsid w:val="00C25269"/>
    <w:rsid w:val="00C25276"/>
    <w:rsid w:val="00C2530F"/>
    <w:rsid w:val="00C255F8"/>
    <w:rsid w:val="00C2572C"/>
    <w:rsid w:val="00C25951"/>
    <w:rsid w:val="00C25EFA"/>
    <w:rsid w:val="00C26165"/>
    <w:rsid w:val="00C26499"/>
    <w:rsid w:val="00C264E4"/>
    <w:rsid w:val="00C265C8"/>
    <w:rsid w:val="00C266D1"/>
    <w:rsid w:val="00C2694E"/>
    <w:rsid w:val="00C26A5A"/>
    <w:rsid w:val="00C26A61"/>
    <w:rsid w:val="00C26A79"/>
    <w:rsid w:val="00C26CEB"/>
    <w:rsid w:val="00C27116"/>
    <w:rsid w:val="00C27186"/>
    <w:rsid w:val="00C271B4"/>
    <w:rsid w:val="00C275A6"/>
    <w:rsid w:val="00C27C1E"/>
    <w:rsid w:val="00C27E55"/>
    <w:rsid w:val="00C27EC3"/>
    <w:rsid w:val="00C30090"/>
    <w:rsid w:val="00C30111"/>
    <w:rsid w:val="00C3016F"/>
    <w:rsid w:val="00C3021A"/>
    <w:rsid w:val="00C303DC"/>
    <w:rsid w:val="00C3057B"/>
    <w:rsid w:val="00C30775"/>
    <w:rsid w:val="00C30C46"/>
    <w:rsid w:val="00C30C90"/>
    <w:rsid w:val="00C30D57"/>
    <w:rsid w:val="00C30E3A"/>
    <w:rsid w:val="00C30F60"/>
    <w:rsid w:val="00C30FBF"/>
    <w:rsid w:val="00C30FDB"/>
    <w:rsid w:val="00C312FD"/>
    <w:rsid w:val="00C31395"/>
    <w:rsid w:val="00C31466"/>
    <w:rsid w:val="00C3157E"/>
    <w:rsid w:val="00C31651"/>
    <w:rsid w:val="00C317B1"/>
    <w:rsid w:val="00C318E9"/>
    <w:rsid w:val="00C31B84"/>
    <w:rsid w:val="00C31D55"/>
    <w:rsid w:val="00C31DE6"/>
    <w:rsid w:val="00C31E80"/>
    <w:rsid w:val="00C32226"/>
    <w:rsid w:val="00C322E0"/>
    <w:rsid w:val="00C32338"/>
    <w:rsid w:val="00C32769"/>
    <w:rsid w:val="00C32AE9"/>
    <w:rsid w:val="00C32C65"/>
    <w:rsid w:val="00C32C69"/>
    <w:rsid w:val="00C32EED"/>
    <w:rsid w:val="00C32FB2"/>
    <w:rsid w:val="00C32FCC"/>
    <w:rsid w:val="00C32FEA"/>
    <w:rsid w:val="00C33028"/>
    <w:rsid w:val="00C3319F"/>
    <w:rsid w:val="00C3339A"/>
    <w:rsid w:val="00C339CC"/>
    <w:rsid w:val="00C33B39"/>
    <w:rsid w:val="00C33BA7"/>
    <w:rsid w:val="00C33C4E"/>
    <w:rsid w:val="00C33E29"/>
    <w:rsid w:val="00C34066"/>
    <w:rsid w:val="00C340B9"/>
    <w:rsid w:val="00C3410B"/>
    <w:rsid w:val="00C34184"/>
    <w:rsid w:val="00C3437A"/>
    <w:rsid w:val="00C34397"/>
    <w:rsid w:val="00C3466D"/>
    <w:rsid w:val="00C347EC"/>
    <w:rsid w:val="00C34B07"/>
    <w:rsid w:val="00C34C5B"/>
    <w:rsid w:val="00C34D73"/>
    <w:rsid w:val="00C34D87"/>
    <w:rsid w:val="00C34E29"/>
    <w:rsid w:val="00C352FB"/>
    <w:rsid w:val="00C353DA"/>
    <w:rsid w:val="00C3558F"/>
    <w:rsid w:val="00C3562B"/>
    <w:rsid w:val="00C35704"/>
    <w:rsid w:val="00C357FE"/>
    <w:rsid w:val="00C35840"/>
    <w:rsid w:val="00C359CE"/>
    <w:rsid w:val="00C35A7A"/>
    <w:rsid w:val="00C35B36"/>
    <w:rsid w:val="00C35BDF"/>
    <w:rsid w:val="00C35D17"/>
    <w:rsid w:val="00C35F4C"/>
    <w:rsid w:val="00C35F6A"/>
    <w:rsid w:val="00C35F90"/>
    <w:rsid w:val="00C35FCB"/>
    <w:rsid w:val="00C35FE9"/>
    <w:rsid w:val="00C36214"/>
    <w:rsid w:val="00C36226"/>
    <w:rsid w:val="00C36400"/>
    <w:rsid w:val="00C36552"/>
    <w:rsid w:val="00C365F1"/>
    <w:rsid w:val="00C366B6"/>
    <w:rsid w:val="00C366ED"/>
    <w:rsid w:val="00C36805"/>
    <w:rsid w:val="00C36BC0"/>
    <w:rsid w:val="00C36BCE"/>
    <w:rsid w:val="00C36C6C"/>
    <w:rsid w:val="00C36C9C"/>
    <w:rsid w:val="00C36CBF"/>
    <w:rsid w:val="00C36FC5"/>
    <w:rsid w:val="00C36FFF"/>
    <w:rsid w:val="00C370CD"/>
    <w:rsid w:val="00C37129"/>
    <w:rsid w:val="00C3725B"/>
    <w:rsid w:val="00C3744B"/>
    <w:rsid w:val="00C37505"/>
    <w:rsid w:val="00C377D2"/>
    <w:rsid w:val="00C378E8"/>
    <w:rsid w:val="00C37A8A"/>
    <w:rsid w:val="00C37B9E"/>
    <w:rsid w:val="00C37BEE"/>
    <w:rsid w:val="00C37C24"/>
    <w:rsid w:val="00C37CA9"/>
    <w:rsid w:val="00C37E68"/>
    <w:rsid w:val="00C37F56"/>
    <w:rsid w:val="00C37FBF"/>
    <w:rsid w:val="00C40009"/>
    <w:rsid w:val="00C40159"/>
    <w:rsid w:val="00C401C0"/>
    <w:rsid w:val="00C403C0"/>
    <w:rsid w:val="00C40599"/>
    <w:rsid w:val="00C40702"/>
    <w:rsid w:val="00C407EA"/>
    <w:rsid w:val="00C40956"/>
    <w:rsid w:val="00C40E4F"/>
    <w:rsid w:val="00C40F76"/>
    <w:rsid w:val="00C41075"/>
    <w:rsid w:val="00C410FA"/>
    <w:rsid w:val="00C41476"/>
    <w:rsid w:val="00C41498"/>
    <w:rsid w:val="00C414C7"/>
    <w:rsid w:val="00C414D1"/>
    <w:rsid w:val="00C41553"/>
    <w:rsid w:val="00C41730"/>
    <w:rsid w:val="00C4174E"/>
    <w:rsid w:val="00C417D2"/>
    <w:rsid w:val="00C4182A"/>
    <w:rsid w:val="00C41E0B"/>
    <w:rsid w:val="00C41FB3"/>
    <w:rsid w:val="00C4204A"/>
    <w:rsid w:val="00C42121"/>
    <w:rsid w:val="00C4227D"/>
    <w:rsid w:val="00C422A8"/>
    <w:rsid w:val="00C422BD"/>
    <w:rsid w:val="00C42440"/>
    <w:rsid w:val="00C4247F"/>
    <w:rsid w:val="00C425FD"/>
    <w:rsid w:val="00C426D4"/>
    <w:rsid w:val="00C42783"/>
    <w:rsid w:val="00C427F7"/>
    <w:rsid w:val="00C42943"/>
    <w:rsid w:val="00C42B37"/>
    <w:rsid w:val="00C42E45"/>
    <w:rsid w:val="00C42F23"/>
    <w:rsid w:val="00C430DC"/>
    <w:rsid w:val="00C43149"/>
    <w:rsid w:val="00C43205"/>
    <w:rsid w:val="00C434CB"/>
    <w:rsid w:val="00C43582"/>
    <w:rsid w:val="00C43694"/>
    <w:rsid w:val="00C4385F"/>
    <w:rsid w:val="00C43874"/>
    <w:rsid w:val="00C43D50"/>
    <w:rsid w:val="00C43EDB"/>
    <w:rsid w:val="00C440DB"/>
    <w:rsid w:val="00C44126"/>
    <w:rsid w:val="00C44142"/>
    <w:rsid w:val="00C441D7"/>
    <w:rsid w:val="00C442E3"/>
    <w:rsid w:val="00C444F8"/>
    <w:rsid w:val="00C4498A"/>
    <w:rsid w:val="00C44A3D"/>
    <w:rsid w:val="00C44A82"/>
    <w:rsid w:val="00C44AF5"/>
    <w:rsid w:val="00C44E88"/>
    <w:rsid w:val="00C44EE0"/>
    <w:rsid w:val="00C45086"/>
    <w:rsid w:val="00C452B8"/>
    <w:rsid w:val="00C4532F"/>
    <w:rsid w:val="00C45379"/>
    <w:rsid w:val="00C453DF"/>
    <w:rsid w:val="00C45430"/>
    <w:rsid w:val="00C45434"/>
    <w:rsid w:val="00C45670"/>
    <w:rsid w:val="00C45997"/>
    <w:rsid w:val="00C459CA"/>
    <w:rsid w:val="00C45D31"/>
    <w:rsid w:val="00C45DC3"/>
    <w:rsid w:val="00C45F4C"/>
    <w:rsid w:val="00C4606C"/>
    <w:rsid w:val="00C460F9"/>
    <w:rsid w:val="00C464D3"/>
    <w:rsid w:val="00C4653A"/>
    <w:rsid w:val="00C4655E"/>
    <w:rsid w:val="00C46A08"/>
    <w:rsid w:val="00C46C6E"/>
    <w:rsid w:val="00C46DD2"/>
    <w:rsid w:val="00C46DDB"/>
    <w:rsid w:val="00C46E93"/>
    <w:rsid w:val="00C46ED0"/>
    <w:rsid w:val="00C47386"/>
    <w:rsid w:val="00C4738F"/>
    <w:rsid w:val="00C473CA"/>
    <w:rsid w:val="00C473E5"/>
    <w:rsid w:val="00C47602"/>
    <w:rsid w:val="00C4773B"/>
    <w:rsid w:val="00C47846"/>
    <w:rsid w:val="00C47A50"/>
    <w:rsid w:val="00C47AAF"/>
    <w:rsid w:val="00C47B28"/>
    <w:rsid w:val="00C47C93"/>
    <w:rsid w:val="00C47D84"/>
    <w:rsid w:val="00C47E0C"/>
    <w:rsid w:val="00C504E6"/>
    <w:rsid w:val="00C509B7"/>
    <w:rsid w:val="00C50A0C"/>
    <w:rsid w:val="00C50A6E"/>
    <w:rsid w:val="00C50AC3"/>
    <w:rsid w:val="00C50BF9"/>
    <w:rsid w:val="00C50C7C"/>
    <w:rsid w:val="00C50DAA"/>
    <w:rsid w:val="00C51071"/>
    <w:rsid w:val="00C51084"/>
    <w:rsid w:val="00C510E0"/>
    <w:rsid w:val="00C5131D"/>
    <w:rsid w:val="00C5140D"/>
    <w:rsid w:val="00C51472"/>
    <w:rsid w:val="00C5195F"/>
    <w:rsid w:val="00C51B05"/>
    <w:rsid w:val="00C51B25"/>
    <w:rsid w:val="00C51B83"/>
    <w:rsid w:val="00C51DD9"/>
    <w:rsid w:val="00C51FD3"/>
    <w:rsid w:val="00C51FFF"/>
    <w:rsid w:val="00C5205D"/>
    <w:rsid w:val="00C520AC"/>
    <w:rsid w:val="00C521DF"/>
    <w:rsid w:val="00C52393"/>
    <w:rsid w:val="00C525E6"/>
    <w:rsid w:val="00C52752"/>
    <w:rsid w:val="00C5283D"/>
    <w:rsid w:val="00C5284C"/>
    <w:rsid w:val="00C5292B"/>
    <w:rsid w:val="00C529C0"/>
    <w:rsid w:val="00C529C9"/>
    <w:rsid w:val="00C52B48"/>
    <w:rsid w:val="00C5318D"/>
    <w:rsid w:val="00C53315"/>
    <w:rsid w:val="00C5396D"/>
    <w:rsid w:val="00C53E52"/>
    <w:rsid w:val="00C53E91"/>
    <w:rsid w:val="00C542D7"/>
    <w:rsid w:val="00C54325"/>
    <w:rsid w:val="00C543EF"/>
    <w:rsid w:val="00C5444E"/>
    <w:rsid w:val="00C54738"/>
    <w:rsid w:val="00C54752"/>
    <w:rsid w:val="00C5479A"/>
    <w:rsid w:val="00C54850"/>
    <w:rsid w:val="00C5485D"/>
    <w:rsid w:val="00C549CF"/>
    <w:rsid w:val="00C54D5B"/>
    <w:rsid w:val="00C54F02"/>
    <w:rsid w:val="00C550E6"/>
    <w:rsid w:val="00C55345"/>
    <w:rsid w:val="00C5535C"/>
    <w:rsid w:val="00C5564F"/>
    <w:rsid w:val="00C557E2"/>
    <w:rsid w:val="00C55986"/>
    <w:rsid w:val="00C55CA0"/>
    <w:rsid w:val="00C55D04"/>
    <w:rsid w:val="00C55D2C"/>
    <w:rsid w:val="00C5608C"/>
    <w:rsid w:val="00C56117"/>
    <w:rsid w:val="00C5630C"/>
    <w:rsid w:val="00C5654F"/>
    <w:rsid w:val="00C5684E"/>
    <w:rsid w:val="00C5696E"/>
    <w:rsid w:val="00C569BC"/>
    <w:rsid w:val="00C569C9"/>
    <w:rsid w:val="00C56A55"/>
    <w:rsid w:val="00C56B6D"/>
    <w:rsid w:val="00C56C5F"/>
    <w:rsid w:val="00C56C88"/>
    <w:rsid w:val="00C56C8C"/>
    <w:rsid w:val="00C56CBB"/>
    <w:rsid w:val="00C56EBC"/>
    <w:rsid w:val="00C57274"/>
    <w:rsid w:val="00C572D6"/>
    <w:rsid w:val="00C575A6"/>
    <w:rsid w:val="00C576D0"/>
    <w:rsid w:val="00C57857"/>
    <w:rsid w:val="00C57B4C"/>
    <w:rsid w:val="00C57E79"/>
    <w:rsid w:val="00C57EB8"/>
    <w:rsid w:val="00C57F1E"/>
    <w:rsid w:val="00C60110"/>
    <w:rsid w:val="00C60247"/>
    <w:rsid w:val="00C60386"/>
    <w:rsid w:val="00C603A7"/>
    <w:rsid w:val="00C6040A"/>
    <w:rsid w:val="00C604DC"/>
    <w:rsid w:val="00C60698"/>
    <w:rsid w:val="00C606EA"/>
    <w:rsid w:val="00C60998"/>
    <w:rsid w:val="00C60A6A"/>
    <w:rsid w:val="00C60B24"/>
    <w:rsid w:val="00C61239"/>
    <w:rsid w:val="00C612D9"/>
    <w:rsid w:val="00C613D0"/>
    <w:rsid w:val="00C615F5"/>
    <w:rsid w:val="00C61662"/>
    <w:rsid w:val="00C61695"/>
    <w:rsid w:val="00C616C0"/>
    <w:rsid w:val="00C616C3"/>
    <w:rsid w:val="00C61738"/>
    <w:rsid w:val="00C617D5"/>
    <w:rsid w:val="00C61A2C"/>
    <w:rsid w:val="00C61AD1"/>
    <w:rsid w:val="00C61C1D"/>
    <w:rsid w:val="00C61D0D"/>
    <w:rsid w:val="00C61DF3"/>
    <w:rsid w:val="00C61EDC"/>
    <w:rsid w:val="00C6229B"/>
    <w:rsid w:val="00C62338"/>
    <w:rsid w:val="00C62393"/>
    <w:rsid w:val="00C623E4"/>
    <w:rsid w:val="00C624F9"/>
    <w:rsid w:val="00C625AA"/>
    <w:rsid w:val="00C6263D"/>
    <w:rsid w:val="00C626F9"/>
    <w:rsid w:val="00C628DE"/>
    <w:rsid w:val="00C62A37"/>
    <w:rsid w:val="00C62A7F"/>
    <w:rsid w:val="00C62BFC"/>
    <w:rsid w:val="00C62D1C"/>
    <w:rsid w:val="00C62DAC"/>
    <w:rsid w:val="00C62E42"/>
    <w:rsid w:val="00C62F18"/>
    <w:rsid w:val="00C63135"/>
    <w:rsid w:val="00C632C8"/>
    <w:rsid w:val="00C6363A"/>
    <w:rsid w:val="00C63670"/>
    <w:rsid w:val="00C63684"/>
    <w:rsid w:val="00C636D8"/>
    <w:rsid w:val="00C63B10"/>
    <w:rsid w:val="00C63C14"/>
    <w:rsid w:val="00C63C9F"/>
    <w:rsid w:val="00C63D67"/>
    <w:rsid w:val="00C63DEA"/>
    <w:rsid w:val="00C6455C"/>
    <w:rsid w:val="00C645F9"/>
    <w:rsid w:val="00C646BD"/>
    <w:rsid w:val="00C64861"/>
    <w:rsid w:val="00C64A53"/>
    <w:rsid w:val="00C64D75"/>
    <w:rsid w:val="00C64DAA"/>
    <w:rsid w:val="00C6514E"/>
    <w:rsid w:val="00C65173"/>
    <w:rsid w:val="00C651A1"/>
    <w:rsid w:val="00C653D5"/>
    <w:rsid w:val="00C657D3"/>
    <w:rsid w:val="00C65845"/>
    <w:rsid w:val="00C65C9F"/>
    <w:rsid w:val="00C65D8F"/>
    <w:rsid w:val="00C66200"/>
    <w:rsid w:val="00C66283"/>
    <w:rsid w:val="00C66370"/>
    <w:rsid w:val="00C66459"/>
    <w:rsid w:val="00C666B7"/>
    <w:rsid w:val="00C66B77"/>
    <w:rsid w:val="00C66C2D"/>
    <w:rsid w:val="00C66DA1"/>
    <w:rsid w:val="00C66DE4"/>
    <w:rsid w:val="00C66E22"/>
    <w:rsid w:val="00C66E97"/>
    <w:rsid w:val="00C66ED7"/>
    <w:rsid w:val="00C66F14"/>
    <w:rsid w:val="00C670CE"/>
    <w:rsid w:val="00C670E3"/>
    <w:rsid w:val="00C67119"/>
    <w:rsid w:val="00C6714C"/>
    <w:rsid w:val="00C672A5"/>
    <w:rsid w:val="00C6734C"/>
    <w:rsid w:val="00C67572"/>
    <w:rsid w:val="00C6762E"/>
    <w:rsid w:val="00C67662"/>
    <w:rsid w:val="00C67722"/>
    <w:rsid w:val="00C677B6"/>
    <w:rsid w:val="00C678BD"/>
    <w:rsid w:val="00C679A5"/>
    <w:rsid w:val="00C679FB"/>
    <w:rsid w:val="00C67C54"/>
    <w:rsid w:val="00C67D19"/>
    <w:rsid w:val="00C67F8C"/>
    <w:rsid w:val="00C67FAD"/>
    <w:rsid w:val="00C70182"/>
    <w:rsid w:val="00C70209"/>
    <w:rsid w:val="00C70236"/>
    <w:rsid w:val="00C7067A"/>
    <w:rsid w:val="00C70A40"/>
    <w:rsid w:val="00C70B1B"/>
    <w:rsid w:val="00C70D2C"/>
    <w:rsid w:val="00C70F23"/>
    <w:rsid w:val="00C70F93"/>
    <w:rsid w:val="00C71167"/>
    <w:rsid w:val="00C711A8"/>
    <w:rsid w:val="00C711E4"/>
    <w:rsid w:val="00C711F1"/>
    <w:rsid w:val="00C71226"/>
    <w:rsid w:val="00C71312"/>
    <w:rsid w:val="00C71345"/>
    <w:rsid w:val="00C713D5"/>
    <w:rsid w:val="00C713EB"/>
    <w:rsid w:val="00C71671"/>
    <w:rsid w:val="00C71680"/>
    <w:rsid w:val="00C717F0"/>
    <w:rsid w:val="00C71976"/>
    <w:rsid w:val="00C7199A"/>
    <w:rsid w:val="00C71B74"/>
    <w:rsid w:val="00C71CEA"/>
    <w:rsid w:val="00C71D95"/>
    <w:rsid w:val="00C71F20"/>
    <w:rsid w:val="00C71FAA"/>
    <w:rsid w:val="00C720FA"/>
    <w:rsid w:val="00C721C1"/>
    <w:rsid w:val="00C721FB"/>
    <w:rsid w:val="00C72226"/>
    <w:rsid w:val="00C72266"/>
    <w:rsid w:val="00C72399"/>
    <w:rsid w:val="00C723F2"/>
    <w:rsid w:val="00C723FB"/>
    <w:rsid w:val="00C724A4"/>
    <w:rsid w:val="00C726F2"/>
    <w:rsid w:val="00C728CF"/>
    <w:rsid w:val="00C7291F"/>
    <w:rsid w:val="00C72BEA"/>
    <w:rsid w:val="00C72F8E"/>
    <w:rsid w:val="00C72FEA"/>
    <w:rsid w:val="00C73080"/>
    <w:rsid w:val="00C7318D"/>
    <w:rsid w:val="00C7327C"/>
    <w:rsid w:val="00C7351D"/>
    <w:rsid w:val="00C73594"/>
    <w:rsid w:val="00C73746"/>
    <w:rsid w:val="00C73978"/>
    <w:rsid w:val="00C739C0"/>
    <w:rsid w:val="00C739C4"/>
    <w:rsid w:val="00C73AB1"/>
    <w:rsid w:val="00C73C0B"/>
    <w:rsid w:val="00C73C0F"/>
    <w:rsid w:val="00C73E7A"/>
    <w:rsid w:val="00C73FF3"/>
    <w:rsid w:val="00C74185"/>
    <w:rsid w:val="00C74795"/>
    <w:rsid w:val="00C74A44"/>
    <w:rsid w:val="00C74BD7"/>
    <w:rsid w:val="00C74C80"/>
    <w:rsid w:val="00C74E51"/>
    <w:rsid w:val="00C74F45"/>
    <w:rsid w:val="00C750D3"/>
    <w:rsid w:val="00C7546F"/>
    <w:rsid w:val="00C754CF"/>
    <w:rsid w:val="00C754E8"/>
    <w:rsid w:val="00C755BE"/>
    <w:rsid w:val="00C756C2"/>
    <w:rsid w:val="00C75763"/>
    <w:rsid w:val="00C758C0"/>
    <w:rsid w:val="00C75941"/>
    <w:rsid w:val="00C75BCD"/>
    <w:rsid w:val="00C75CFB"/>
    <w:rsid w:val="00C75E8B"/>
    <w:rsid w:val="00C75F4E"/>
    <w:rsid w:val="00C7639E"/>
    <w:rsid w:val="00C76455"/>
    <w:rsid w:val="00C76468"/>
    <w:rsid w:val="00C76D15"/>
    <w:rsid w:val="00C76DE6"/>
    <w:rsid w:val="00C77110"/>
    <w:rsid w:val="00C7712C"/>
    <w:rsid w:val="00C774AC"/>
    <w:rsid w:val="00C775AA"/>
    <w:rsid w:val="00C7768A"/>
    <w:rsid w:val="00C77738"/>
    <w:rsid w:val="00C77998"/>
    <w:rsid w:val="00C77D52"/>
    <w:rsid w:val="00C77DB8"/>
    <w:rsid w:val="00C77E0B"/>
    <w:rsid w:val="00C80077"/>
    <w:rsid w:val="00C80174"/>
    <w:rsid w:val="00C8026C"/>
    <w:rsid w:val="00C8038F"/>
    <w:rsid w:val="00C803E8"/>
    <w:rsid w:val="00C804DE"/>
    <w:rsid w:val="00C805E7"/>
    <w:rsid w:val="00C80603"/>
    <w:rsid w:val="00C80913"/>
    <w:rsid w:val="00C80A3E"/>
    <w:rsid w:val="00C80D85"/>
    <w:rsid w:val="00C80E53"/>
    <w:rsid w:val="00C81125"/>
    <w:rsid w:val="00C8126A"/>
    <w:rsid w:val="00C8126F"/>
    <w:rsid w:val="00C812D0"/>
    <w:rsid w:val="00C81311"/>
    <w:rsid w:val="00C816E8"/>
    <w:rsid w:val="00C8173E"/>
    <w:rsid w:val="00C817D7"/>
    <w:rsid w:val="00C818EF"/>
    <w:rsid w:val="00C81962"/>
    <w:rsid w:val="00C81A0A"/>
    <w:rsid w:val="00C81B75"/>
    <w:rsid w:val="00C81D9F"/>
    <w:rsid w:val="00C81FE7"/>
    <w:rsid w:val="00C821A7"/>
    <w:rsid w:val="00C82364"/>
    <w:rsid w:val="00C823E1"/>
    <w:rsid w:val="00C827C9"/>
    <w:rsid w:val="00C8288F"/>
    <w:rsid w:val="00C82AC0"/>
    <w:rsid w:val="00C82EED"/>
    <w:rsid w:val="00C8303F"/>
    <w:rsid w:val="00C830CA"/>
    <w:rsid w:val="00C834AA"/>
    <w:rsid w:val="00C8359F"/>
    <w:rsid w:val="00C836FC"/>
    <w:rsid w:val="00C83767"/>
    <w:rsid w:val="00C83B9C"/>
    <w:rsid w:val="00C83D54"/>
    <w:rsid w:val="00C83D80"/>
    <w:rsid w:val="00C83EBE"/>
    <w:rsid w:val="00C83F0E"/>
    <w:rsid w:val="00C8406E"/>
    <w:rsid w:val="00C84287"/>
    <w:rsid w:val="00C843BC"/>
    <w:rsid w:val="00C8463C"/>
    <w:rsid w:val="00C84787"/>
    <w:rsid w:val="00C84804"/>
    <w:rsid w:val="00C848D0"/>
    <w:rsid w:val="00C84997"/>
    <w:rsid w:val="00C84A5F"/>
    <w:rsid w:val="00C84B6E"/>
    <w:rsid w:val="00C84C41"/>
    <w:rsid w:val="00C84C59"/>
    <w:rsid w:val="00C84CD3"/>
    <w:rsid w:val="00C85022"/>
    <w:rsid w:val="00C85290"/>
    <w:rsid w:val="00C85AF6"/>
    <w:rsid w:val="00C85B7F"/>
    <w:rsid w:val="00C85BEB"/>
    <w:rsid w:val="00C85CED"/>
    <w:rsid w:val="00C85D33"/>
    <w:rsid w:val="00C85FA0"/>
    <w:rsid w:val="00C8629F"/>
    <w:rsid w:val="00C864B4"/>
    <w:rsid w:val="00C8653A"/>
    <w:rsid w:val="00C866D4"/>
    <w:rsid w:val="00C8671C"/>
    <w:rsid w:val="00C86800"/>
    <w:rsid w:val="00C86827"/>
    <w:rsid w:val="00C8686B"/>
    <w:rsid w:val="00C86B0F"/>
    <w:rsid w:val="00C86D93"/>
    <w:rsid w:val="00C86DE5"/>
    <w:rsid w:val="00C86E6F"/>
    <w:rsid w:val="00C86EAD"/>
    <w:rsid w:val="00C86F3A"/>
    <w:rsid w:val="00C87145"/>
    <w:rsid w:val="00C871CA"/>
    <w:rsid w:val="00C8726B"/>
    <w:rsid w:val="00C876E6"/>
    <w:rsid w:val="00C877BB"/>
    <w:rsid w:val="00C877C7"/>
    <w:rsid w:val="00C878E6"/>
    <w:rsid w:val="00C879A7"/>
    <w:rsid w:val="00C87C29"/>
    <w:rsid w:val="00C9015A"/>
    <w:rsid w:val="00C901A2"/>
    <w:rsid w:val="00C9031B"/>
    <w:rsid w:val="00C904A9"/>
    <w:rsid w:val="00C905BC"/>
    <w:rsid w:val="00C9074C"/>
    <w:rsid w:val="00C909A5"/>
    <w:rsid w:val="00C90E11"/>
    <w:rsid w:val="00C90F16"/>
    <w:rsid w:val="00C90F37"/>
    <w:rsid w:val="00C91044"/>
    <w:rsid w:val="00C915D1"/>
    <w:rsid w:val="00C9186E"/>
    <w:rsid w:val="00C9190E"/>
    <w:rsid w:val="00C91ABD"/>
    <w:rsid w:val="00C91DD3"/>
    <w:rsid w:val="00C91EF5"/>
    <w:rsid w:val="00C92194"/>
    <w:rsid w:val="00C92339"/>
    <w:rsid w:val="00C92467"/>
    <w:rsid w:val="00C92563"/>
    <w:rsid w:val="00C9274C"/>
    <w:rsid w:val="00C92B2B"/>
    <w:rsid w:val="00C92E25"/>
    <w:rsid w:val="00C930AE"/>
    <w:rsid w:val="00C930DC"/>
    <w:rsid w:val="00C933FD"/>
    <w:rsid w:val="00C936E4"/>
    <w:rsid w:val="00C93733"/>
    <w:rsid w:val="00C9376C"/>
    <w:rsid w:val="00C938A7"/>
    <w:rsid w:val="00C939F6"/>
    <w:rsid w:val="00C93BA5"/>
    <w:rsid w:val="00C93BC2"/>
    <w:rsid w:val="00C93ECD"/>
    <w:rsid w:val="00C94107"/>
    <w:rsid w:val="00C941BD"/>
    <w:rsid w:val="00C94310"/>
    <w:rsid w:val="00C946E9"/>
    <w:rsid w:val="00C9483F"/>
    <w:rsid w:val="00C94957"/>
    <w:rsid w:val="00C94CAA"/>
    <w:rsid w:val="00C94E63"/>
    <w:rsid w:val="00C94EC4"/>
    <w:rsid w:val="00C94F8F"/>
    <w:rsid w:val="00C95029"/>
    <w:rsid w:val="00C950CA"/>
    <w:rsid w:val="00C9512C"/>
    <w:rsid w:val="00C951C2"/>
    <w:rsid w:val="00C952DE"/>
    <w:rsid w:val="00C955CD"/>
    <w:rsid w:val="00C95716"/>
    <w:rsid w:val="00C95728"/>
    <w:rsid w:val="00C95901"/>
    <w:rsid w:val="00C95B4F"/>
    <w:rsid w:val="00C96056"/>
    <w:rsid w:val="00C960CA"/>
    <w:rsid w:val="00C96175"/>
    <w:rsid w:val="00C962F9"/>
    <w:rsid w:val="00C964E5"/>
    <w:rsid w:val="00C964F0"/>
    <w:rsid w:val="00C964FE"/>
    <w:rsid w:val="00C96531"/>
    <w:rsid w:val="00C9655D"/>
    <w:rsid w:val="00C96595"/>
    <w:rsid w:val="00C966B9"/>
    <w:rsid w:val="00C96A3D"/>
    <w:rsid w:val="00C96D8F"/>
    <w:rsid w:val="00C96F26"/>
    <w:rsid w:val="00C970D6"/>
    <w:rsid w:val="00C971D7"/>
    <w:rsid w:val="00C9729D"/>
    <w:rsid w:val="00C97341"/>
    <w:rsid w:val="00C97380"/>
    <w:rsid w:val="00C97502"/>
    <w:rsid w:val="00C97712"/>
    <w:rsid w:val="00C977C0"/>
    <w:rsid w:val="00C978DB"/>
    <w:rsid w:val="00C979C7"/>
    <w:rsid w:val="00C97AD3"/>
    <w:rsid w:val="00C97D36"/>
    <w:rsid w:val="00CA0224"/>
    <w:rsid w:val="00CA0703"/>
    <w:rsid w:val="00CA07F1"/>
    <w:rsid w:val="00CA07FF"/>
    <w:rsid w:val="00CA0880"/>
    <w:rsid w:val="00CA0A03"/>
    <w:rsid w:val="00CA0B47"/>
    <w:rsid w:val="00CA0BC5"/>
    <w:rsid w:val="00CA0C90"/>
    <w:rsid w:val="00CA0CD4"/>
    <w:rsid w:val="00CA0D33"/>
    <w:rsid w:val="00CA0FDF"/>
    <w:rsid w:val="00CA102C"/>
    <w:rsid w:val="00CA10A8"/>
    <w:rsid w:val="00CA14FD"/>
    <w:rsid w:val="00CA1BE3"/>
    <w:rsid w:val="00CA1CF4"/>
    <w:rsid w:val="00CA1F3C"/>
    <w:rsid w:val="00CA20C5"/>
    <w:rsid w:val="00CA2176"/>
    <w:rsid w:val="00CA21E6"/>
    <w:rsid w:val="00CA2227"/>
    <w:rsid w:val="00CA2384"/>
    <w:rsid w:val="00CA23BD"/>
    <w:rsid w:val="00CA262E"/>
    <w:rsid w:val="00CA2640"/>
    <w:rsid w:val="00CA26F2"/>
    <w:rsid w:val="00CA2AB6"/>
    <w:rsid w:val="00CA2BC2"/>
    <w:rsid w:val="00CA2C72"/>
    <w:rsid w:val="00CA2E9B"/>
    <w:rsid w:val="00CA31AB"/>
    <w:rsid w:val="00CA3383"/>
    <w:rsid w:val="00CA339C"/>
    <w:rsid w:val="00CA3653"/>
    <w:rsid w:val="00CA378E"/>
    <w:rsid w:val="00CA3E37"/>
    <w:rsid w:val="00CA3FC6"/>
    <w:rsid w:val="00CA412A"/>
    <w:rsid w:val="00CA45A5"/>
    <w:rsid w:val="00CA45F3"/>
    <w:rsid w:val="00CA47DA"/>
    <w:rsid w:val="00CA4855"/>
    <w:rsid w:val="00CA48DF"/>
    <w:rsid w:val="00CA49F9"/>
    <w:rsid w:val="00CA4A22"/>
    <w:rsid w:val="00CA4D48"/>
    <w:rsid w:val="00CA4DA4"/>
    <w:rsid w:val="00CA4DAC"/>
    <w:rsid w:val="00CA4EC6"/>
    <w:rsid w:val="00CA4F96"/>
    <w:rsid w:val="00CA5077"/>
    <w:rsid w:val="00CA50C1"/>
    <w:rsid w:val="00CA5174"/>
    <w:rsid w:val="00CA542D"/>
    <w:rsid w:val="00CA54DF"/>
    <w:rsid w:val="00CA5527"/>
    <w:rsid w:val="00CA569F"/>
    <w:rsid w:val="00CA5708"/>
    <w:rsid w:val="00CA58BB"/>
    <w:rsid w:val="00CA598C"/>
    <w:rsid w:val="00CA5C72"/>
    <w:rsid w:val="00CA6147"/>
    <w:rsid w:val="00CA62BF"/>
    <w:rsid w:val="00CA6423"/>
    <w:rsid w:val="00CA6447"/>
    <w:rsid w:val="00CA644F"/>
    <w:rsid w:val="00CA65EB"/>
    <w:rsid w:val="00CA66E3"/>
    <w:rsid w:val="00CA698F"/>
    <w:rsid w:val="00CA6CF3"/>
    <w:rsid w:val="00CA6D91"/>
    <w:rsid w:val="00CA7019"/>
    <w:rsid w:val="00CA7129"/>
    <w:rsid w:val="00CA7145"/>
    <w:rsid w:val="00CA725C"/>
    <w:rsid w:val="00CA73EB"/>
    <w:rsid w:val="00CA75AF"/>
    <w:rsid w:val="00CA7718"/>
    <w:rsid w:val="00CA785A"/>
    <w:rsid w:val="00CA7932"/>
    <w:rsid w:val="00CA7CBA"/>
    <w:rsid w:val="00CA7DC8"/>
    <w:rsid w:val="00CA7DDE"/>
    <w:rsid w:val="00CA7EAD"/>
    <w:rsid w:val="00CB007D"/>
    <w:rsid w:val="00CB01D3"/>
    <w:rsid w:val="00CB0364"/>
    <w:rsid w:val="00CB053F"/>
    <w:rsid w:val="00CB072E"/>
    <w:rsid w:val="00CB08DE"/>
    <w:rsid w:val="00CB0932"/>
    <w:rsid w:val="00CB0A65"/>
    <w:rsid w:val="00CB0C1A"/>
    <w:rsid w:val="00CB0DED"/>
    <w:rsid w:val="00CB0E26"/>
    <w:rsid w:val="00CB0EA6"/>
    <w:rsid w:val="00CB0F60"/>
    <w:rsid w:val="00CB0F9A"/>
    <w:rsid w:val="00CB1099"/>
    <w:rsid w:val="00CB1461"/>
    <w:rsid w:val="00CB1482"/>
    <w:rsid w:val="00CB1568"/>
    <w:rsid w:val="00CB16AC"/>
    <w:rsid w:val="00CB18E1"/>
    <w:rsid w:val="00CB1BC8"/>
    <w:rsid w:val="00CB1D86"/>
    <w:rsid w:val="00CB20AB"/>
    <w:rsid w:val="00CB21ED"/>
    <w:rsid w:val="00CB2223"/>
    <w:rsid w:val="00CB2300"/>
    <w:rsid w:val="00CB25B1"/>
    <w:rsid w:val="00CB288C"/>
    <w:rsid w:val="00CB2920"/>
    <w:rsid w:val="00CB2AAE"/>
    <w:rsid w:val="00CB2C8E"/>
    <w:rsid w:val="00CB2F09"/>
    <w:rsid w:val="00CB2F7F"/>
    <w:rsid w:val="00CB31D6"/>
    <w:rsid w:val="00CB351C"/>
    <w:rsid w:val="00CB3586"/>
    <w:rsid w:val="00CB3590"/>
    <w:rsid w:val="00CB37B5"/>
    <w:rsid w:val="00CB394F"/>
    <w:rsid w:val="00CB3958"/>
    <w:rsid w:val="00CB39AE"/>
    <w:rsid w:val="00CB3AE4"/>
    <w:rsid w:val="00CB3B5B"/>
    <w:rsid w:val="00CB3D0D"/>
    <w:rsid w:val="00CB3D2C"/>
    <w:rsid w:val="00CB3EBB"/>
    <w:rsid w:val="00CB3FFD"/>
    <w:rsid w:val="00CB44AE"/>
    <w:rsid w:val="00CB4698"/>
    <w:rsid w:val="00CB4733"/>
    <w:rsid w:val="00CB479D"/>
    <w:rsid w:val="00CB479F"/>
    <w:rsid w:val="00CB48E6"/>
    <w:rsid w:val="00CB49C2"/>
    <w:rsid w:val="00CB49FF"/>
    <w:rsid w:val="00CB4B86"/>
    <w:rsid w:val="00CB50B0"/>
    <w:rsid w:val="00CB5338"/>
    <w:rsid w:val="00CB5606"/>
    <w:rsid w:val="00CB56DF"/>
    <w:rsid w:val="00CB579E"/>
    <w:rsid w:val="00CB5A73"/>
    <w:rsid w:val="00CB5BA2"/>
    <w:rsid w:val="00CB5C3C"/>
    <w:rsid w:val="00CB5CE1"/>
    <w:rsid w:val="00CB5E2B"/>
    <w:rsid w:val="00CB5F1C"/>
    <w:rsid w:val="00CB5FBF"/>
    <w:rsid w:val="00CB6274"/>
    <w:rsid w:val="00CB6362"/>
    <w:rsid w:val="00CB655C"/>
    <w:rsid w:val="00CB67BE"/>
    <w:rsid w:val="00CB67C2"/>
    <w:rsid w:val="00CB6A97"/>
    <w:rsid w:val="00CB6B15"/>
    <w:rsid w:val="00CB6F8E"/>
    <w:rsid w:val="00CB6FE2"/>
    <w:rsid w:val="00CB70A9"/>
    <w:rsid w:val="00CB71E4"/>
    <w:rsid w:val="00CB7363"/>
    <w:rsid w:val="00CB7469"/>
    <w:rsid w:val="00CB74F5"/>
    <w:rsid w:val="00CB7612"/>
    <w:rsid w:val="00CB7682"/>
    <w:rsid w:val="00CB7866"/>
    <w:rsid w:val="00CB7FC4"/>
    <w:rsid w:val="00CB7FC8"/>
    <w:rsid w:val="00CC0002"/>
    <w:rsid w:val="00CC0144"/>
    <w:rsid w:val="00CC0214"/>
    <w:rsid w:val="00CC0463"/>
    <w:rsid w:val="00CC0473"/>
    <w:rsid w:val="00CC050A"/>
    <w:rsid w:val="00CC06C0"/>
    <w:rsid w:val="00CC08B7"/>
    <w:rsid w:val="00CC0C30"/>
    <w:rsid w:val="00CC0D84"/>
    <w:rsid w:val="00CC0DED"/>
    <w:rsid w:val="00CC0ECD"/>
    <w:rsid w:val="00CC1001"/>
    <w:rsid w:val="00CC11C0"/>
    <w:rsid w:val="00CC153C"/>
    <w:rsid w:val="00CC1708"/>
    <w:rsid w:val="00CC1790"/>
    <w:rsid w:val="00CC18DF"/>
    <w:rsid w:val="00CC1BCF"/>
    <w:rsid w:val="00CC1CCF"/>
    <w:rsid w:val="00CC1CFE"/>
    <w:rsid w:val="00CC1D7B"/>
    <w:rsid w:val="00CC1D81"/>
    <w:rsid w:val="00CC1DE0"/>
    <w:rsid w:val="00CC1F18"/>
    <w:rsid w:val="00CC20FB"/>
    <w:rsid w:val="00CC22D4"/>
    <w:rsid w:val="00CC2597"/>
    <w:rsid w:val="00CC269F"/>
    <w:rsid w:val="00CC278F"/>
    <w:rsid w:val="00CC27E2"/>
    <w:rsid w:val="00CC27F2"/>
    <w:rsid w:val="00CC2B25"/>
    <w:rsid w:val="00CC2F45"/>
    <w:rsid w:val="00CC2F50"/>
    <w:rsid w:val="00CC3019"/>
    <w:rsid w:val="00CC31E1"/>
    <w:rsid w:val="00CC3482"/>
    <w:rsid w:val="00CC34C7"/>
    <w:rsid w:val="00CC3625"/>
    <w:rsid w:val="00CC3815"/>
    <w:rsid w:val="00CC3820"/>
    <w:rsid w:val="00CC39FD"/>
    <w:rsid w:val="00CC3A07"/>
    <w:rsid w:val="00CC3D19"/>
    <w:rsid w:val="00CC3D59"/>
    <w:rsid w:val="00CC3F25"/>
    <w:rsid w:val="00CC408A"/>
    <w:rsid w:val="00CC413E"/>
    <w:rsid w:val="00CC41B4"/>
    <w:rsid w:val="00CC42C1"/>
    <w:rsid w:val="00CC43DB"/>
    <w:rsid w:val="00CC45D7"/>
    <w:rsid w:val="00CC4622"/>
    <w:rsid w:val="00CC46F7"/>
    <w:rsid w:val="00CC4736"/>
    <w:rsid w:val="00CC475E"/>
    <w:rsid w:val="00CC4980"/>
    <w:rsid w:val="00CC4BB8"/>
    <w:rsid w:val="00CC4CE2"/>
    <w:rsid w:val="00CC4CF3"/>
    <w:rsid w:val="00CC52F6"/>
    <w:rsid w:val="00CC53D0"/>
    <w:rsid w:val="00CC5571"/>
    <w:rsid w:val="00CC55D8"/>
    <w:rsid w:val="00CC561D"/>
    <w:rsid w:val="00CC5658"/>
    <w:rsid w:val="00CC5695"/>
    <w:rsid w:val="00CC56E4"/>
    <w:rsid w:val="00CC57C8"/>
    <w:rsid w:val="00CC588F"/>
    <w:rsid w:val="00CC59E9"/>
    <w:rsid w:val="00CC5A72"/>
    <w:rsid w:val="00CC5AB1"/>
    <w:rsid w:val="00CC5B3D"/>
    <w:rsid w:val="00CC5CBC"/>
    <w:rsid w:val="00CC5D12"/>
    <w:rsid w:val="00CC5F55"/>
    <w:rsid w:val="00CC614F"/>
    <w:rsid w:val="00CC61AB"/>
    <w:rsid w:val="00CC63C5"/>
    <w:rsid w:val="00CC63FF"/>
    <w:rsid w:val="00CC6736"/>
    <w:rsid w:val="00CC673B"/>
    <w:rsid w:val="00CC679C"/>
    <w:rsid w:val="00CC6987"/>
    <w:rsid w:val="00CC69A7"/>
    <w:rsid w:val="00CC6A2C"/>
    <w:rsid w:val="00CC6B23"/>
    <w:rsid w:val="00CC6B28"/>
    <w:rsid w:val="00CC6B5B"/>
    <w:rsid w:val="00CC6C98"/>
    <w:rsid w:val="00CC6FFB"/>
    <w:rsid w:val="00CC7189"/>
    <w:rsid w:val="00CC756A"/>
    <w:rsid w:val="00CC761D"/>
    <w:rsid w:val="00CC77A5"/>
    <w:rsid w:val="00CC78DE"/>
    <w:rsid w:val="00CC791A"/>
    <w:rsid w:val="00CC7CC2"/>
    <w:rsid w:val="00CC7D63"/>
    <w:rsid w:val="00CC7E5C"/>
    <w:rsid w:val="00CC7F19"/>
    <w:rsid w:val="00CC7F36"/>
    <w:rsid w:val="00CC7F5F"/>
    <w:rsid w:val="00CD001E"/>
    <w:rsid w:val="00CD0069"/>
    <w:rsid w:val="00CD0149"/>
    <w:rsid w:val="00CD02C2"/>
    <w:rsid w:val="00CD0310"/>
    <w:rsid w:val="00CD03D6"/>
    <w:rsid w:val="00CD050A"/>
    <w:rsid w:val="00CD0541"/>
    <w:rsid w:val="00CD05B1"/>
    <w:rsid w:val="00CD0614"/>
    <w:rsid w:val="00CD07D3"/>
    <w:rsid w:val="00CD0902"/>
    <w:rsid w:val="00CD0999"/>
    <w:rsid w:val="00CD0A44"/>
    <w:rsid w:val="00CD0AE8"/>
    <w:rsid w:val="00CD0B60"/>
    <w:rsid w:val="00CD0E2C"/>
    <w:rsid w:val="00CD1167"/>
    <w:rsid w:val="00CD16FE"/>
    <w:rsid w:val="00CD1724"/>
    <w:rsid w:val="00CD17AA"/>
    <w:rsid w:val="00CD1B69"/>
    <w:rsid w:val="00CD1BBD"/>
    <w:rsid w:val="00CD1C4C"/>
    <w:rsid w:val="00CD1D36"/>
    <w:rsid w:val="00CD1D60"/>
    <w:rsid w:val="00CD1D7A"/>
    <w:rsid w:val="00CD1E18"/>
    <w:rsid w:val="00CD1E6E"/>
    <w:rsid w:val="00CD1F99"/>
    <w:rsid w:val="00CD205A"/>
    <w:rsid w:val="00CD211B"/>
    <w:rsid w:val="00CD211F"/>
    <w:rsid w:val="00CD2440"/>
    <w:rsid w:val="00CD2571"/>
    <w:rsid w:val="00CD25C6"/>
    <w:rsid w:val="00CD286E"/>
    <w:rsid w:val="00CD2AD9"/>
    <w:rsid w:val="00CD2E88"/>
    <w:rsid w:val="00CD2F79"/>
    <w:rsid w:val="00CD31F5"/>
    <w:rsid w:val="00CD32CA"/>
    <w:rsid w:val="00CD355B"/>
    <w:rsid w:val="00CD3980"/>
    <w:rsid w:val="00CD39D5"/>
    <w:rsid w:val="00CD3AA4"/>
    <w:rsid w:val="00CD3D63"/>
    <w:rsid w:val="00CD3DCA"/>
    <w:rsid w:val="00CD3E9E"/>
    <w:rsid w:val="00CD3FE4"/>
    <w:rsid w:val="00CD403E"/>
    <w:rsid w:val="00CD4398"/>
    <w:rsid w:val="00CD450D"/>
    <w:rsid w:val="00CD4589"/>
    <w:rsid w:val="00CD47E6"/>
    <w:rsid w:val="00CD48E0"/>
    <w:rsid w:val="00CD4ABE"/>
    <w:rsid w:val="00CD4B9A"/>
    <w:rsid w:val="00CD4C14"/>
    <w:rsid w:val="00CD4C26"/>
    <w:rsid w:val="00CD4C6E"/>
    <w:rsid w:val="00CD4DDB"/>
    <w:rsid w:val="00CD4DEC"/>
    <w:rsid w:val="00CD4E0E"/>
    <w:rsid w:val="00CD4ED0"/>
    <w:rsid w:val="00CD5102"/>
    <w:rsid w:val="00CD52E5"/>
    <w:rsid w:val="00CD5321"/>
    <w:rsid w:val="00CD5337"/>
    <w:rsid w:val="00CD536D"/>
    <w:rsid w:val="00CD5509"/>
    <w:rsid w:val="00CD55C6"/>
    <w:rsid w:val="00CD56BF"/>
    <w:rsid w:val="00CD5810"/>
    <w:rsid w:val="00CD593D"/>
    <w:rsid w:val="00CD59A4"/>
    <w:rsid w:val="00CD5BD0"/>
    <w:rsid w:val="00CD5C11"/>
    <w:rsid w:val="00CD5CC0"/>
    <w:rsid w:val="00CD5DAF"/>
    <w:rsid w:val="00CD5F25"/>
    <w:rsid w:val="00CD5FB3"/>
    <w:rsid w:val="00CD5FDF"/>
    <w:rsid w:val="00CD6015"/>
    <w:rsid w:val="00CD6175"/>
    <w:rsid w:val="00CD6388"/>
    <w:rsid w:val="00CD66DD"/>
    <w:rsid w:val="00CD69B5"/>
    <w:rsid w:val="00CD6A3F"/>
    <w:rsid w:val="00CD6DDD"/>
    <w:rsid w:val="00CD6FC2"/>
    <w:rsid w:val="00CD7297"/>
    <w:rsid w:val="00CD72CF"/>
    <w:rsid w:val="00CD7353"/>
    <w:rsid w:val="00CD73DA"/>
    <w:rsid w:val="00CD7464"/>
    <w:rsid w:val="00CD748E"/>
    <w:rsid w:val="00CD75FB"/>
    <w:rsid w:val="00CD77A9"/>
    <w:rsid w:val="00CD796C"/>
    <w:rsid w:val="00CD79AD"/>
    <w:rsid w:val="00CD7AAA"/>
    <w:rsid w:val="00CD7B60"/>
    <w:rsid w:val="00CD7B8C"/>
    <w:rsid w:val="00CD7C86"/>
    <w:rsid w:val="00CD7CE7"/>
    <w:rsid w:val="00CD7DA5"/>
    <w:rsid w:val="00CD7DF0"/>
    <w:rsid w:val="00CD7FC7"/>
    <w:rsid w:val="00CE0019"/>
    <w:rsid w:val="00CE03E7"/>
    <w:rsid w:val="00CE04F2"/>
    <w:rsid w:val="00CE099D"/>
    <w:rsid w:val="00CE09D2"/>
    <w:rsid w:val="00CE0D35"/>
    <w:rsid w:val="00CE0EDA"/>
    <w:rsid w:val="00CE1100"/>
    <w:rsid w:val="00CE1150"/>
    <w:rsid w:val="00CE11EE"/>
    <w:rsid w:val="00CE11EF"/>
    <w:rsid w:val="00CE122A"/>
    <w:rsid w:val="00CE1267"/>
    <w:rsid w:val="00CE12E7"/>
    <w:rsid w:val="00CE1440"/>
    <w:rsid w:val="00CE1568"/>
    <w:rsid w:val="00CE156F"/>
    <w:rsid w:val="00CE1765"/>
    <w:rsid w:val="00CE1820"/>
    <w:rsid w:val="00CE194F"/>
    <w:rsid w:val="00CE1D6E"/>
    <w:rsid w:val="00CE2000"/>
    <w:rsid w:val="00CE202E"/>
    <w:rsid w:val="00CE221B"/>
    <w:rsid w:val="00CE2235"/>
    <w:rsid w:val="00CE2280"/>
    <w:rsid w:val="00CE25AC"/>
    <w:rsid w:val="00CE2644"/>
    <w:rsid w:val="00CE2710"/>
    <w:rsid w:val="00CE2896"/>
    <w:rsid w:val="00CE2A4D"/>
    <w:rsid w:val="00CE2C82"/>
    <w:rsid w:val="00CE2C9C"/>
    <w:rsid w:val="00CE2FBA"/>
    <w:rsid w:val="00CE2FC8"/>
    <w:rsid w:val="00CE33A8"/>
    <w:rsid w:val="00CE33FE"/>
    <w:rsid w:val="00CE37FB"/>
    <w:rsid w:val="00CE38AA"/>
    <w:rsid w:val="00CE3B92"/>
    <w:rsid w:val="00CE3D81"/>
    <w:rsid w:val="00CE3F38"/>
    <w:rsid w:val="00CE4322"/>
    <w:rsid w:val="00CE43AB"/>
    <w:rsid w:val="00CE477E"/>
    <w:rsid w:val="00CE4B4E"/>
    <w:rsid w:val="00CE4C90"/>
    <w:rsid w:val="00CE5232"/>
    <w:rsid w:val="00CE523E"/>
    <w:rsid w:val="00CE55CA"/>
    <w:rsid w:val="00CE594D"/>
    <w:rsid w:val="00CE59A5"/>
    <w:rsid w:val="00CE59E3"/>
    <w:rsid w:val="00CE5A9E"/>
    <w:rsid w:val="00CE5C08"/>
    <w:rsid w:val="00CE5C23"/>
    <w:rsid w:val="00CE5CF6"/>
    <w:rsid w:val="00CE5D34"/>
    <w:rsid w:val="00CE5F06"/>
    <w:rsid w:val="00CE5F64"/>
    <w:rsid w:val="00CE60C7"/>
    <w:rsid w:val="00CE63D8"/>
    <w:rsid w:val="00CE6529"/>
    <w:rsid w:val="00CE6582"/>
    <w:rsid w:val="00CE65C3"/>
    <w:rsid w:val="00CE6639"/>
    <w:rsid w:val="00CE6B44"/>
    <w:rsid w:val="00CE6C68"/>
    <w:rsid w:val="00CE6EC3"/>
    <w:rsid w:val="00CE70B6"/>
    <w:rsid w:val="00CE71C4"/>
    <w:rsid w:val="00CE72F3"/>
    <w:rsid w:val="00CE74FB"/>
    <w:rsid w:val="00CE7529"/>
    <w:rsid w:val="00CE763E"/>
    <w:rsid w:val="00CE7738"/>
    <w:rsid w:val="00CE7885"/>
    <w:rsid w:val="00CE79B3"/>
    <w:rsid w:val="00CE7BFA"/>
    <w:rsid w:val="00CE7CCE"/>
    <w:rsid w:val="00CE7E7E"/>
    <w:rsid w:val="00CF00C8"/>
    <w:rsid w:val="00CF00EE"/>
    <w:rsid w:val="00CF0145"/>
    <w:rsid w:val="00CF0818"/>
    <w:rsid w:val="00CF081E"/>
    <w:rsid w:val="00CF1042"/>
    <w:rsid w:val="00CF110B"/>
    <w:rsid w:val="00CF1277"/>
    <w:rsid w:val="00CF12B3"/>
    <w:rsid w:val="00CF133E"/>
    <w:rsid w:val="00CF134E"/>
    <w:rsid w:val="00CF1355"/>
    <w:rsid w:val="00CF1360"/>
    <w:rsid w:val="00CF153B"/>
    <w:rsid w:val="00CF16FF"/>
    <w:rsid w:val="00CF1743"/>
    <w:rsid w:val="00CF1755"/>
    <w:rsid w:val="00CF18ED"/>
    <w:rsid w:val="00CF1B44"/>
    <w:rsid w:val="00CF1F4B"/>
    <w:rsid w:val="00CF1FC4"/>
    <w:rsid w:val="00CF232D"/>
    <w:rsid w:val="00CF253C"/>
    <w:rsid w:val="00CF2632"/>
    <w:rsid w:val="00CF29F0"/>
    <w:rsid w:val="00CF2F0A"/>
    <w:rsid w:val="00CF2F39"/>
    <w:rsid w:val="00CF2F3D"/>
    <w:rsid w:val="00CF2F96"/>
    <w:rsid w:val="00CF2FD2"/>
    <w:rsid w:val="00CF3093"/>
    <w:rsid w:val="00CF31D3"/>
    <w:rsid w:val="00CF32FA"/>
    <w:rsid w:val="00CF3348"/>
    <w:rsid w:val="00CF3438"/>
    <w:rsid w:val="00CF346F"/>
    <w:rsid w:val="00CF361B"/>
    <w:rsid w:val="00CF36EB"/>
    <w:rsid w:val="00CF380A"/>
    <w:rsid w:val="00CF38E0"/>
    <w:rsid w:val="00CF391A"/>
    <w:rsid w:val="00CF399C"/>
    <w:rsid w:val="00CF3A0D"/>
    <w:rsid w:val="00CF3B5D"/>
    <w:rsid w:val="00CF3CAA"/>
    <w:rsid w:val="00CF3D83"/>
    <w:rsid w:val="00CF3E75"/>
    <w:rsid w:val="00CF3F05"/>
    <w:rsid w:val="00CF3F98"/>
    <w:rsid w:val="00CF3FB0"/>
    <w:rsid w:val="00CF4043"/>
    <w:rsid w:val="00CF4153"/>
    <w:rsid w:val="00CF4261"/>
    <w:rsid w:val="00CF4363"/>
    <w:rsid w:val="00CF44C7"/>
    <w:rsid w:val="00CF45E5"/>
    <w:rsid w:val="00CF46D5"/>
    <w:rsid w:val="00CF4899"/>
    <w:rsid w:val="00CF4B6A"/>
    <w:rsid w:val="00CF4C2F"/>
    <w:rsid w:val="00CF4D0D"/>
    <w:rsid w:val="00CF512B"/>
    <w:rsid w:val="00CF5571"/>
    <w:rsid w:val="00CF56CF"/>
    <w:rsid w:val="00CF5718"/>
    <w:rsid w:val="00CF59C6"/>
    <w:rsid w:val="00CF5AEA"/>
    <w:rsid w:val="00CF5BC6"/>
    <w:rsid w:val="00CF5F57"/>
    <w:rsid w:val="00CF61FA"/>
    <w:rsid w:val="00CF6368"/>
    <w:rsid w:val="00CF637A"/>
    <w:rsid w:val="00CF6460"/>
    <w:rsid w:val="00CF6504"/>
    <w:rsid w:val="00CF6546"/>
    <w:rsid w:val="00CF6581"/>
    <w:rsid w:val="00CF685F"/>
    <w:rsid w:val="00CF6AEA"/>
    <w:rsid w:val="00CF6BD1"/>
    <w:rsid w:val="00CF6BE0"/>
    <w:rsid w:val="00CF6D2E"/>
    <w:rsid w:val="00CF6DED"/>
    <w:rsid w:val="00CF6EC1"/>
    <w:rsid w:val="00CF6EFA"/>
    <w:rsid w:val="00CF7230"/>
    <w:rsid w:val="00CF75E5"/>
    <w:rsid w:val="00CF7840"/>
    <w:rsid w:val="00CF78D5"/>
    <w:rsid w:val="00CF7B10"/>
    <w:rsid w:val="00CF7BC9"/>
    <w:rsid w:val="00CF7C3A"/>
    <w:rsid w:val="00CF7C93"/>
    <w:rsid w:val="00CF7CAB"/>
    <w:rsid w:val="00CF7F68"/>
    <w:rsid w:val="00CF7F83"/>
    <w:rsid w:val="00CF7FAD"/>
    <w:rsid w:val="00D0031A"/>
    <w:rsid w:val="00D00623"/>
    <w:rsid w:val="00D00C2D"/>
    <w:rsid w:val="00D00C99"/>
    <w:rsid w:val="00D00D12"/>
    <w:rsid w:val="00D00EA9"/>
    <w:rsid w:val="00D00F40"/>
    <w:rsid w:val="00D00F75"/>
    <w:rsid w:val="00D00F9C"/>
    <w:rsid w:val="00D00FF2"/>
    <w:rsid w:val="00D01172"/>
    <w:rsid w:val="00D012AF"/>
    <w:rsid w:val="00D014A8"/>
    <w:rsid w:val="00D0170B"/>
    <w:rsid w:val="00D018DC"/>
    <w:rsid w:val="00D01904"/>
    <w:rsid w:val="00D01983"/>
    <w:rsid w:val="00D01B6A"/>
    <w:rsid w:val="00D01F60"/>
    <w:rsid w:val="00D01F88"/>
    <w:rsid w:val="00D02257"/>
    <w:rsid w:val="00D02393"/>
    <w:rsid w:val="00D023BB"/>
    <w:rsid w:val="00D02585"/>
    <w:rsid w:val="00D02618"/>
    <w:rsid w:val="00D0261C"/>
    <w:rsid w:val="00D02668"/>
    <w:rsid w:val="00D028E1"/>
    <w:rsid w:val="00D02C27"/>
    <w:rsid w:val="00D02CDC"/>
    <w:rsid w:val="00D02D24"/>
    <w:rsid w:val="00D02FA9"/>
    <w:rsid w:val="00D03112"/>
    <w:rsid w:val="00D03275"/>
    <w:rsid w:val="00D0351A"/>
    <w:rsid w:val="00D0385C"/>
    <w:rsid w:val="00D0394B"/>
    <w:rsid w:val="00D039D7"/>
    <w:rsid w:val="00D03D1F"/>
    <w:rsid w:val="00D03E36"/>
    <w:rsid w:val="00D03FE5"/>
    <w:rsid w:val="00D04134"/>
    <w:rsid w:val="00D04298"/>
    <w:rsid w:val="00D045A6"/>
    <w:rsid w:val="00D0482B"/>
    <w:rsid w:val="00D04996"/>
    <w:rsid w:val="00D049F2"/>
    <w:rsid w:val="00D04A03"/>
    <w:rsid w:val="00D04B27"/>
    <w:rsid w:val="00D04C63"/>
    <w:rsid w:val="00D04C9B"/>
    <w:rsid w:val="00D04CBC"/>
    <w:rsid w:val="00D04D66"/>
    <w:rsid w:val="00D04EA6"/>
    <w:rsid w:val="00D05084"/>
    <w:rsid w:val="00D05144"/>
    <w:rsid w:val="00D051E9"/>
    <w:rsid w:val="00D052E8"/>
    <w:rsid w:val="00D05372"/>
    <w:rsid w:val="00D05417"/>
    <w:rsid w:val="00D054F7"/>
    <w:rsid w:val="00D05600"/>
    <w:rsid w:val="00D0567A"/>
    <w:rsid w:val="00D05747"/>
    <w:rsid w:val="00D0587E"/>
    <w:rsid w:val="00D05905"/>
    <w:rsid w:val="00D05960"/>
    <w:rsid w:val="00D0598E"/>
    <w:rsid w:val="00D05E2A"/>
    <w:rsid w:val="00D05EE2"/>
    <w:rsid w:val="00D05F3E"/>
    <w:rsid w:val="00D06047"/>
    <w:rsid w:val="00D0624F"/>
    <w:rsid w:val="00D0639D"/>
    <w:rsid w:val="00D063C4"/>
    <w:rsid w:val="00D064F9"/>
    <w:rsid w:val="00D0651D"/>
    <w:rsid w:val="00D06699"/>
    <w:rsid w:val="00D066E4"/>
    <w:rsid w:val="00D06B17"/>
    <w:rsid w:val="00D06C75"/>
    <w:rsid w:val="00D06DEA"/>
    <w:rsid w:val="00D06E73"/>
    <w:rsid w:val="00D06F31"/>
    <w:rsid w:val="00D06FAF"/>
    <w:rsid w:val="00D0714D"/>
    <w:rsid w:val="00D072B0"/>
    <w:rsid w:val="00D072B1"/>
    <w:rsid w:val="00D07450"/>
    <w:rsid w:val="00D07660"/>
    <w:rsid w:val="00D077D2"/>
    <w:rsid w:val="00D078CC"/>
    <w:rsid w:val="00D07AD2"/>
    <w:rsid w:val="00D07DDD"/>
    <w:rsid w:val="00D07F50"/>
    <w:rsid w:val="00D07F86"/>
    <w:rsid w:val="00D10303"/>
    <w:rsid w:val="00D1037C"/>
    <w:rsid w:val="00D103C2"/>
    <w:rsid w:val="00D10404"/>
    <w:rsid w:val="00D104E6"/>
    <w:rsid w:val="00D10553"/>
    <w:rsid w:val="00D10669"/>
    <w:rsid w:val="00D106C4"/>
    <w:rsid w:val="00D107FF"/>
    <w:rsid w:val="00D10919"/>
    <w:rsid w:val="00D10BE7"/>
    <w:rsid w:val="00D10D87"/>
    <w:rsid w:val="00D10DCC"/>
    <w:rsid w:val="00D10EC2"/>
    <w:rsid w:val="00D10FF2"/>
    <w:rsid w:val="00D1103E"/>
    <w:rsid w:val="00D11309"/>
    <w:rsid w:val="00D11396"/>
    <w:rsid w:val="00D115D3"/>
    <w:rsid w:val="00D11607"/>
    <w:rsid w:val="00D117E4"/>
    <w:rsid w:val="00D11C6C"/>
    <w:rsid w:val="00D11F6B"/>
    <w:rsid w:val="00D11F74"/>
    <w:rsid w:val="00D12044"/>
    <w:rsid w:val="00D120D7"/>
    <w:rsid w:val="00D12318"/>
    <w:rsid w:val="00D123C7"/>
    <w:rsid w:val="00D12595"/>
    <w:rsid w:val="00D125BF"/>
    <w:rsid w:val="00D125F4"/>
    <w:rsid w:val="00D1271B"/>
    <w:rsid w:val="00D12B38"/>
    <w:rsid w:val="00D12BBD"/>
    <w:rsid w:val="00D12E93"/>
    <w:rsid w:val="00D12FF4"/>
    <w:rsid w:val="00D130CE"/>
    <w:rsid w:val="00D13261"/>
    <w:rsid w:val="00D1347A"/>
    <w:rsid w:val="00D13587"/>
    <w:rsid w:val="00D13603"/>
    <w:rsid w:val="00D1364E"/>
    <w:rsid w:val="00D1394A"/>
    <w:rsid w:val="00D139D4"/>
    <w:rsid w:val="00D13CCD"/>
    <w:rsid w:val="00D13F99"/>
    <w:rsid w:val="00D1404E"/>
    <w:rsid w:val="00D142FF"/>
    <w:rsid w:val="00D1436B"/>
    <w:rsid w:val="00D144CE"/>
    <w:rsid w:val="00D14580"/>
    <w:rsid w:val="00D14643"/>
    <w:rsid w:val="00D14762"/>
    <w:rsid w:val="00D149A1"/>
    <w:rsid w:val="00D149CB"/>
    <w:rsid w:val="00D14AA0"/>
    <w:rsid w:val="00D14AAF"/>
    <w:rsid w:val="00D14DA0"/>
    <w:rsid w:val="00D14EC3"/>
    <w:rsid w:val="00D14F3C"/>
    <w:rsid w:val="00D150F9"/>
    <w:rsid w:val="00D154EB"/>
    <w:rsid w:val="00D155CF"/>
    <w:rsid w:val="00D15623"/>
    <w:rsid w:val="00D15668"/>
    <w:rsid w:val="00D15772"/>
    <w:rsid w:val="00D157FE"/>
    <w:rsid w:val="00D158BD"/>
    <w:rsid w:val="00D15A96"/>
    <w:rsid w:val="00D15DCD"/>
    <w:rsid w:val="00D15E85"/>
    <w:rsid w:val="00D16003"/>
    <w:rsid w:val="00D16050"/>
    <w:rsid w:val="00D16275"/>
    <w:rsid w:val="00D16281"/>
    <w:rsid w:val="00D163B1"/>
    <w:rsid w:val="00D164F2"/>
    <w:rsid w:val="00D16668"/>
    <w:rsid w:val="00D167AE"/>
    <w:rsid w:val="00D16C6F"/>
    <w:rsid w:val="00D16CB6"/>
    <w:rsid w:val="00D1704B"/>
    <w:rsid w:val="00D1721D"/>
    <w:rsid w:val="00D179F4"/>
    <w:rsid w:val="00D17B03"/>
    <w:rsid w:val="00D17C50"/>
    <w:rsid w:val="00D17F16"/>
    <w:rsid w:val="00D17FAC"/>
    <w:rsid w:val="00D2024D"/>
    <w:rsid w:val="00D2034A"/>
    <w:rsid w:val="00D20350"/>
    <w:rsid w:val="00D203CB"/>
    <w:rsid w:val="00D20659"/>
    <w:rsid w:val="00D20685"/>
    <w:rsid w:val="00D207DF"/>
    <w:rsid w:val="00D20844"/>
    <w:rsid w:val="00D208ED"/>
    <w:rsid w:val="00D209EA"/>
    <w:rsid w:val="00D20A21"/>
    <w:rsid w:val="00D20C43"/>
    <w:rsid w:val="00D20DCC"/>
    <w:rsid w:val="00D20DE9"/>
    <w:rsid w:val="00D20E7A"/>
    <w:rsid w:val="00D20F9A"/>
    <w:rsid w:val="00D2116A"/>
    <w:rsid w:val="00D21172"/>
    <w:rsid w:val="00D213A0"/>
    <w:rsid w:val="00D2140F"/>
    <w:rsid w:val="00D2148D"/>
    <w:rsid w:val="00D21500"/>
    <w:rsid w:val="00D21510"/>
    <w:rsid w:val="00D21561"/>
    <w:rsid w:val="00D215AF"/>
    <w:rsid w:val="00D2161C"/>
    <w:rsid w:val="00D216C3"/>
    <w:rsid w:val="00D21916"/>
    <w:rsid w:val="00D21B1E"/>
    <w:rsid w:val="00D21B2F"/>
    <w:rsid w:val="00D21C95"/>
    <w:rsid w:val="00D21F3C"/>
    <w:rsid w:val="00D21F53"/>
    <w:rsid w:val="00D21FC2"/>
    <w:rsid w:val="00D2206A"/>
    <w:rsid w:val="00D2207A"/>
    <w:rsid w:val="00D2208C"/>
    <w:rsid w:val="00D2209D"/>
    <w:rsid w:val="00D220DA"/>
    <w:rsid w:val="00D220FF"/>
    <w:rsid w:val="00D221B2"/>
    <w:rsid w:val="00D22227"/>
    <w:rsid w:val="00D22442"/>
    <w:rsid w:val="00D2269C"/>
    <w:rsid w:val="00D229C8"/>
    <w:rsid w:val="00D22DED"/>
    <w:rsid w:val="00D22FAE"/>
    <w:rsid w:val="00D22FCA"/>
    <w:rsid w:val="00D23052"/>
    <w:rsid w:val="00D2349F"/>
    <w:rsid w:val="00D235CC"/>
    <w:rsid w:val="00D235EA"/>
    <w:rsid w:val="00D23676"/>
    <w:rsid w:val="00D238AD"/>
    <w:rsid w:val="00D239FF"/>
    <w:rsid w:val="00D23CB8"/>
    <w:rsid w:val="00D23DBC"/>
    <w:rsid w:val="00D24465"/>
    <w:rsid w:val="00D24699"/>
    <w:rsid w:val="00D24D7C"/>
    <w:rsid w:val="00D24E25"/>
    <w:rsid w:val="00D24E2D"/>
    <w:rsid w:val="00D24EE9"/>
    <w:rsid w:val="00D24EF2"/>
    <w:rsid w:val="00D24F2D"/>
    <w:rsid w:val="00D25341"/>
    <w:rsid w:val="00D253AB"/>
    <w:rsid w:val="00D255BD"/>
    <w:rsid w:val="00D25606"/>
    <w:rsid w:val="00D2570D"/>
    <w:rsid w:val="00D25C3F"/>
    <w:rsid w:val="00D25C83"/>
    <w:rsid w:val="00D25FEB"/>
    <w:rsid w:val="00D26074"/>
    <w:rsid w:val="00D261B1"/>
    <w:rsid w:val="00D26218"/>
    <w:rsid w:val="00D26277"/>
    <w:rsid w:val="00D26440"/>
    <w:rsid w:val="00D26465"/>
    <w:rsid w:val="00D26496"/>
    <w:rsid w:val="00D2650D"/>
    <w:rsid w:val="00D2656F"/>
    <w:rsid w:val="00D267EA"/>
    <w:rsid w:val="00D26B9F"/>
    <w:rsid w:val="00D26BCA"/>
    <w:rsid w:val="00D26C43"/>
    <w:rsid w:val="00D26CF3"/>
    <w:rsid w:val="00D26F10"/>
    <w:rsid w:val="00D26F68"/>
    <w:rsid w:val="00D26F6E"/>
    <w:rsid w:val="00D270A6"/>
    <w:rsid w:val="00D27224"/>
    <w:rsid w:val="00D27228"/>
    <w:rsid w:val="00D272C8"/>
    <w:rsid w:val="00D2744D"/>
    <w:rsid w:val="00D2755F"/>
    <w:rsid w:val="00D276EF"/>
    <w:rsid w:val="00D277C9"/>
    <w:rsid w:val="00D27835"/>
    <w:rsid w:val="00D27873"/>
    <w:rsid w:val="00D2799C"/>
    <w:rsid w:val="00D27AFD"/>
    <w:rsid w:val="00D27B5F"/>
    <w:rsid w:val="00D27C0F"/>
    <w:rsid w:val="00D27C96"/>
    <w:rsid w:val="00D27D23"/>
    <w:rsid w:val="00D300EC"/>
    <w:rsid w:val="00D30237"/>
    <w:rsid w:val="00D30309"/>
    <w:rsid w:val="00D30558"/>
    <w:rsid w:val="00D305F3"/>
    <w:rsid w:val="00D3066E"/>
    <w:rsid w:val="00D30754"/>
    <w:rsid w:val="00D3081C"/>
    <w:rsid w:val="00D30C42"/>
    <w:rsid w:val="00D30C5A"/>
    <w:rsid w:val="00D30D38"/>
    <w:rsid w:val="00D30DA6"/>
    <w:rsid w:val="00D30FF1"/>
    <w:rsid w:val="00D31023"/>
    <w:rsid w:val="00D310F6"/>
    <w:rsid w:val="00D31412"/>
    <w:rsid w:val="00D3160F"/>
    <w:rsid w:val="00D316DD"/>
    <w:rsid w:val="00D31808"/>
    <w:rsid w:val="00D3180E"/>
    <w:rsid w:val="00D31B2B"/>
    <w:rsid w:val="00D31E13"/>
    <w:rsid w:val="00D31EDC"/>
    <w:rsid w:val="00D3202D"/>
    <w:rsid w:val="00D3208F"/>
    <w:rsid w:val="00D320E6"/>
    <w:rsid w:val="00D32198"/>
    <w:rsid w:val="00D3219A"/>
    <w:rsid w:val="00D321F1"/>
    <w:rsid w:val="00D3222E"/>
    <w:rsid w:val="00D322E2"/>
    <w:rsid w:val="00D324F6"/>
    <w:rsid w:val="00D3257D"/>
    <w:rsid w:val="00D3272E"/>
    <w:rsid w:val="00D32A12"/>
    <w:rsid w:val="00D32E63"/>
    <w:rsid w:val="00D32FF9"/>
    <w:rsid w:val="00D3301C"/>
    <w:rsid w:val="00D330B8"/>
    <w:rsid w:val="00D33107"/>
    <w:rsid w:val="00D3327A"/>
    <w:rsid w:val="00D3340D"/>
    <w:rsid w:val="00D335B4"/>
    <w:rsid w:val="00D3361A"/>
    <w:rsid w:val="00D338D3"/>
    <w:rsid w:val="00D33939"/>
    <w:rsid w:val="00D33A69"/>
    <w:rsid w:val="00D33C5E"/>
    <w:rsid w:val="00D33E90"/>
    <w:rsid w:val="00D33EAC"/>
    <w:rsid w:val="00D33FA5"/>
    <w:rsid w:val="00D34251"/>
    <w:rsid w:val="00D3438C"/>
    <w:rsid w:val="00D343DE"/>
    <w:rsid w:val="00D3447E"/>
    <w:rsid w:val="00D347E4"/>
    <w:rsid w:val="00D34ADB"/>
    <w:rsid w:val="00D34B62"/>
    <w:rsid w:val="00D34C94"/>
    <w:rsid w:val="00D34CCF"/>
    <w:rsid w:val="00D34EA7"/>
    <w:rsid w:val="00D34F3F"/>
    <w:rsid w:val="00D34F72"/>
    <w:rsid w:val="00D353F1"/>
    <w:rsid w:val="00D35457"/>
    <w:rsid w:val="00D354AA"/>
    <w:rsid w:val="00D354AC"/>
    <w:rsid w:val="00D35954"/>
    <w:rsid w:val="00D35A67"/>
    <w:rsid w:val="00D35AAD"/>
    <w:rsid w:val="00D35C96"/>
    <w:rsid w:val="00D35D31"/>
    <w:rsid w:val="00D35D32"/>
    <w:rsid w:val="00D35E0F"/>
    <w:rsid w:val="00D35E8B"/>
    <w:rsid w:val="00D35FC2"/>
    <w:rsid w:val="00D36150"/>
    <w:rsid w:val="00D3649E"/>
    <w:rsid w:val="00D3653A"/>
    <w:rsid w:val="00D36977"/>
    <w:rsid w:val="00D369A6"/>
    <w:rsid w:val="00D369DA"/>
    <w:rsid w:val="00D36A18"/>
    <w:rsid w:val="00D36C92"/>
    <w:rsid w:val="00D36DAB"/>
    <w:rsid w:val="00D37226"/>
    <w:rsid w:val="00D379C3"/>
    <w:rsid w:val="00D379E7"/>
    <w:rsid w:val="00D37BCD"/>
    <w:rsid w:val="00D37C18"/>
    <w:rsid w:val="00D37D06"/>
    <w:rsid w:val="00D37D79"/>
    <w:rsid w:val="00D37D9F"/>
    <w:rsid w:val="00D37DE0"/>
    <w:rsid w:val="00D37F4E"/>
    <w:rsid w:val="00D37F8C"/>
    <w:rsid w:val="00D40095"/>
    <w:rsid w:val="00D4012E"/>
    <w:rsid w:val="00D401F6"/>
    <w:rsid w:val="00D40272"/>
    <w:rsid w:val="00D40293"/>
    <w:rsid w:val="00D40494"/>
    <w:rsid w:val="00D404C2"/>
    <w:rsid w:val="00D4065E"/>
    <w:rsid w:val="00D40872"/>
    <w:rsid w:val="00D4088D"/>
    <w:rsid w:val="00D408B9"/>
    <w:rsid w:val="00D40B74"/>
    <w:rsid w:val="00D40E45"/>
    <w:rsid w:val="00D40EB3"/>
    <w:rsid w:val="00D40F5E"/>
    <w:rsid w:val="00D40FFB"/>
    <w:rsid w:val="00D4105C"/>
    <w:rsid w:val="00D410BC"/>
    <w:rsid w:val="00D41110"/>
    <w:rsid w:val="00D4128C"/>
    <w:rsid w:val="00D414BE"/>
    <w:rsid w:val="00D414D0"/>
    <w:rsid w:val="00D416CF"/>
    <w:rsid w:val="00D41728"/>
    <w:rsid w:val="00D4185D"/>
    <w:rsid w:val="00D41983"/>
    <w:rsid w:val="00D41A0E"/>
    <w:rsid w:val="00D41C05"/>
    <w:rsid w:val="00D41D3C"/>
    <w:rsid w:val="00D41DB3"/>
    <w:rsid w:val="00D41FC9"/>
    <w:rsid w:val="00D421B1"/>
    <w:rsid w:val="00D422E2"/>
    <w:rsid w:val="00D4230B"/>
    <w:rsid w:val="00D42636"/>
    <w:rsid w:val="00D42716"/>
    <w:rsid w:val="00D42828"/>
    <w:rsid w:val="00D4286A"/>
    <w:rsid w:val="00D42FAC"/>
    <w:rsid w:val="00D43187"/>
    <w:rsid w:val="00D43480"/>
    <w:rsid w:val="00D43674"/>
    <w:rsid w:val="00D436A5"/>
    <w:rsid w:val="00D4379C"/>
    <w:rsid w:val="00D43A66"/>
    <w:rsid w:val="00D43E63"/>
    <w:rsid w:val="00D43EEC"/>
    <w:rsid w:val="00D44056"/>
    <w:rsid w:val="00D440E0"/>
    <w:rsid w:val="00D44255"/>
    <w:rsid w:val="00D44295"/>
    <w:rsid w:val="00D44308"/>
    <w:rsid w:val="00D4446F"/>
    <w:rsid w:val="00D44664"/>
    <w:rsid w:val="00D4475F"/>
    <w:rsid w:val="00D447B4"/>
    <w:rsid w:val="00D4489E"/>
    <w:rsid w:val="00D44A29"/>
    <w:rsid w:val="00D44AC7"/>
    <w:rsid w:val="00D44D2F"/>
    <w:rsid w:val="00D451B6"/>
    <w:rsid w:val="00D45252"/>
    <w:rsid w:val="00D4533B"/>
    <w:rsid w:val="00D4569A"/>
    <w:rsid w:val="00D45995"/>
    <w:rsid w:val="00D45E8F"/>
    <w:rsid w:val="00D45F20"/>
    <w:rsid w:val="00D46285"/>
    <w:rsid w:val="00D4640A"/>
    <w:rsid w:val="00D466E1"/>
    <w:rsid w:val="00D467D1"/>
    <w:rsid w:val="00D4683D"/>
    <w:rsid w:val="00D46876"/>
    <w:rsid w:val="00D4699B"/>
    <w:rsid w:val="00D46B5C"/>
    <w:rsid w:val="00D46B92"/>
    <w:rsid w:val="00D46BD0"/>
    <w:rsid w:val="00D46F10"/>
    <w:rsid w:val="00D4706F"/>
    <w:rsid w:val="00D4722A"/>
    <w:rsid w:val="00D47261"/>
    <w:rsid w:val="00D4748F"/>
    <w:rsid w:val="00D47B88"/>
    <w:rsid w:val="00D47C27"/>
    <w:rsid w:val="00D50185"/>
    <w:rsid w:val="00D502FE"/>
    <w:rsid w:val="00D50424"/>
    <w:rsid w:val="00D50493"/>
    <w:rsid w:val="00D5059D"/>
    <w:rsid w:val="00D50659"/>
    <w:rsid w:val="00D50A07"/>
    <w:rsid w:val="00D50A40"/>
    <w:rsid w:val="00D50B5E"/>
    <w:rsid w:val="00D50BC6"/>
    <w:rsid w:val="00D50C19"/>
    <w:rsid w:val="00D50CC5"/>
    <w:rsid w:val="00D50E0F"/>
    <w:rsid w:val="00D50E30"/>
    <w:rsid w:val="00D50F64"/>
    <w:rsid w:val="00D50FE0"/>
    <w:rsid w:val="00D5111A"/>
    <w:rsid w:val="00D51278"/>
    <w:rsid w:val="00D512EF"/>
    <w:rsid w:val="00D51425"/>
    <w:rsid w:val="00D51983"/>
    <w:rsid w:val="00D51C4A"/>
    <w:rsid w:val="00D51E2B"/>
    <w:rsid w:val="00D51EFE"/>
    <w:rsid w:val="00D51F0A"/>
    <w:rsid w:val="00D51FD3"/>
    <w:rsid w:val="00D520FA"/>
    <w:rsid w:val="00D52401"/>
    <w:rsid w:val="00D52451"/>
    <w:rsid w:val="00D52475"/>
    <w:rsid w:val="00D52490"/>
    <w:rsid w:val="00D525E3"/>
    <w:rsid w:val="00D526A7"/>
    <w:rsid w:val="00D52A6A"/>
    <w:rsid w:val="00D52BDE"/>
    <w:rsid w:val="00D52EDE"/>
    <w:rsid w:val="00D52EF3"/>
    <w:rsid w:val="00D52F77"/>
    <w:rsid w:val="00D530BD"/>
    <w:rsid w:val="00D532B2"/>
    <w:rsid w:val="00D53563"/>
    <w:rsid w:val="00D535D0"/>
    <w:rsid w:val="00D538CB"/>
    <w:rsid w:val="00D53C3B"/>
    <w:rsid w:val="00D53C4F"/>
    <w:rsid w:val="00D53D63"/>
    <w:rsid w:val="00D53DAB"/>
    <w:rsid w:val="00D542F8"/>
    <w:rsid w:val="00D5442E"/>
    <w:rsid w:val="00D546CE"/>
    <w:rsid w:val="00D54B80"/>
    <w:rsid w:val="00D54C5A"/>
    <w:rsid w:val="00D54C6C"/>
    <w:rsid w:val="00D54F45"/>
    <w:rsid w:val="00D54F66"/>
    <w:rsid w:val="00D54F89"/>
    <w:rsid w:val="00D55044"/>
    <w:rsid w:val="00D55166"/>
    <w:rsid w:val="00D55171"/>
    <w:rsid w:val="00D551E2"/>
    <w:rsid w:val="00D5533B"/>
    <w:rsid w:val="00D5568F"/>
    <w:rsid w:val="00D556EF"/>
    <w:rsid w:val="00D55AFE"/>
    <w:rsid w:val="00D55CBC"/>
    <w:rsid w:val="00D55CD4"/>
    <w:rsid w:val="00D55F9B"/>
    <w:rsid w:val="00D56062"/>
    <w:rsid w:val="00D56347"/>
    <w:rsid w:val="00D56A0D"/>
    <w:rsid w:val="00D56A39"/>
    <w:rsid w:val="00D56A94"/>
    <w:rsid w:val="00D56C6B"/>
    <w:rsid w:val="00D56CA8"/>
    <w:rsid w:val="00D56EFC"/>
    <w:rsid w:val="00D572F4"/>
    <w:rsid w:val="00D57326"/>
    <w:rsid w:val="00D57355"/>
    <w:rsid w:val="00D57410"/>
    <w:rsid w:val="00D574EE"/>
    <w:rsid w:val="00D57555"/>
    <w:rsid w:val="00D57571"/>
    <w:rsid w:val="00D575B6"/>
    <w:rsid w:val="00D579BA"/>
    <w:rsid w:val="00D579C4"/>
    <w:rsid w:val="00D57C57"/>
    <w:rsid w:val="00D57C7C"/>
    <w:rsid w:val="00D57CE9"/>
    <w:rsid w:val="00D57D41"/>
    <w:rsid w:val="00D60067"/>
    <w:rsid w:val="00D60107"/>
    <w:rsid w:val="00D60126"/>
    <w:rsid w:val="00D60288"/>
    <w:rsid w:val="00D60312"/>
    <w:rsid w:val="00D6041E"/>
    <w:rsid w:val="00D60479"/>
    <w:rsid w:val="00D607BE"/>
    <w:rsid w:val="00D608C7"/>
    <w:rsid w:val="00D60A3C"/>
    <w:rsid w:val="00D60AC0"/>
    <w:rsid w:val="00D60BAE"/>
    <w:rsid w:val="00D60DD0"/>
    <w:rsid w:val="00D61019"/>
    <w:rsid w:val="00D6126D"/>
    <w:rsid w:val="00D61438"/>
    <w:rsid w:val="00D61AC6"/>
    <w:rsid w:val="00D61AD6"/>
    <w:rsid w:val="00D61D34"/>
    <w:rsid w:val="00D61DB2"/>
    <w:rsid w:val="00D61F89"/>
    <w:rsid w:val="00D61F8B"/>
    <w:rsid w:val="00D620C7"/>
    <w:rsid w:val="00D620F8"/>
    <w:rsid w:val="00D62163"/>
    <w:rsid w:val="00D62242"/>
    <w:rsid w:val="00D62375"/>
    <w:rsid w:val="00D62455"/>
    <w:rsid w:val="00D6245A"/>
    <w:rsid w:val="00D624D0"/>
    <w:rsid w:val="00D62507"/>
    <w:rsid w:val="00D62AC6"/>
    <w:rsid w:val="00D62D22"/>
    <w:rsid w:val="00D62E01"/>
    <w:rsid w:val="00D62E17"/>
    <w:rsid w:val="00D62E97"/>
    <w:rsid w:val="00D62EB4"/>
    <w:rsid w:val="00D62F7F"/>
    <w:rsid w:val="00D633A1"/>
    <w:rsid w:val="00D635CC"/>
    <w:rsid w:val="00D635EB"/>
    <w:rsid w:val="00D635EC"/>
    <w:rsid w:val="00D637CA"/>
    <w:rsid w:val="00D63803"/>
    <w:rsid w:val="00D63A2D"/>
    <w:rsid w:val="00D63F08"/>
    <w:rsid w:val="00D64050"/>
    <w:rsid w:val="00D64101"/>
    <w:rsid w:val="00D6416B"/>
    <w:rsid w:val="00D64182"/>
    <w:rsid w:val="00D64209"/>
    <w:rsid w:val="00D642E9"/>
    <w:rsid w:val="00D64339"/>
    <w:rsid w:val="00D643DE"/>
    <w:rsid w:val="00D643F9"/>
    <w:rsid w:val="00D64725"/>
    <w:rsid w:val="00D648E5"/>
    <w:rsid w:val="00D64AAD"/>
    <w:rsid w:val="00D64B82"/>
    <w:rsid w:val="00D64C4A"/>
    <w:rsid w:val="00D64C85"/>
    <w:rsid w:val="00D64D82"/>
    <w:rsid w:val="00D64ED9"/>
    <w:rsid w:val="00D64F0B"/>
    <w:rsid w:val="00D64FF7"/>
    <w:rsid w:val="00D65406"/>
    <w:rsid w:val="00D654F7"/>
    <w:rsid w:val="00D655EB"/>
    <w:rsid w:val="00D65690"/>
    <w:rsid w:val="00D65973"/>
    <w:rsid w:val="00D659B4"/>
    <w:rsid w:val="00D65AC6"/>
    <w:rsid w:val="00D65EC7"/>
    <w:rsid w:val="00D65ECF"/>
    <w:rsid w:val="00D6601C"/>
    <w:rsid w:val="00D6639E"/>
    <w:rsid w:val="00D663B0"/>
    <w:rsid w:val="00D667E3"/>
    <w:rsid w:val="00D66879"/>
    <w:rsid w:val="00D668A5"/>
    <w:rsid w:val="00D66B02"/>
    <w:rsid w:val="00D66B39"/>
    <w:rsid w:val="00D66CA6"/>
    <w:rsid w:val="00D66D68"/>
    <w:rsid w:val="00D670F7"/>
    <w:rsid w:val="00D6711C"/>
    <w:rsid w:val="00D674CB"/>
    <w:rsid w:val="00D67501"/>
    <w:rsid w:val="00D6778F"/>
    <w:rsid w:val="00D678B7"/>
    <w:rsid w:val="00D6799F"/>
    <w:rsid w:val="00D679B4"/>
    <w:rsid w:val="00D67A0F"/>
    <w:rsid w:val="00D67B8D"/>
    <w:rsid w:val="00D67CFD"/>
    <w:rsid w:val="00D700F9"/>
    <w:rsid w:val="00D70533"/>
    <w:rsid w:val="00D7058A"/>
    <w:rsid w:val="00D70675"/>
    <w:rsid w:val="00D70ACA"/>
    <w:rsid w:val="00D70BB7"/>
    <w:rsid w:val="00D70F3F"/>
    <w:rsid w:val="00D70FD6"/>
    <w:rsid w:val="00D71051"/>
    <w:rsid w:val="00D7121A"/>
    <w:rsid w:val="00D7127B"/>
    <w:rsid w:val="00D7166B"/>
    <w:rsid w:val="00D71809"/>
    <w:rsid w:val="00D718DB"/>
    <w:rsid w:val="00D71C1D"/>
    <w:rsid w:val="00D71C25"/>
    <w:rsid w:val="00D71E4F"/>
    <w:rsid w:val="00D71E99"/>
    <w:rsid w:val="00D71F0B"/>
    <w:rsid w:val="00D72106"/>
    <w:rsid w:val="00D7218C"/>
    <w:rsid w:val="00D72269"/>
    <w:rsid w:val="00D7238E"/>
    <w:rsid w:val="00D723D2"/>
    <w:rsid w:val="00D723E8"/>
    <w:rsid w:val="00D72452"/>
    <w:rsid w:val="00D726D0"/>
    <w:rsid w:val="00D727E6"/>
    <w:rsid w:val="00D72806"/>
    <w:rsid w:val="00D7282C"/>
    <w:rsid w:val="00D728AD"/>
    <w:rsid w:val="00D72910"/>
    <w:rsid w:val="00D7292C"/>
    <w:rsid w:val="00D72AF4"/>
    <w:rsid w:val="00D72D40"/>
    <w:rsid w:val="00D73027"/>
    <w:rsid w:val="00D73121"/>
    <w:rsid w:val="00D7312D"/>
    <w:rsid w:val="00D73383"/>
    <w:rsid w:val="00D733B5"/>
    <w:rsid w:val="00D73448"/>
    <w:rsid w:val="00D7344D"/>
    <w:rsid w:val="00D73580"/>
    <w:rsid w:val="00D73660"/>
    <w:rsid w:val="00D73789"/>
    <w:rsid w:val="00D7382D"/>
    <w:rsid w:val="00D73865"/>
    <w:rsid w:val="00D739A9"/>
    <w:rsid w:val="00D73A7D"/>
    <w:rsid w:val="00D73A96"/>
    <w:rsid w:val="00D73CB7"/>
    <w:rsid w:val="00D73D2C"/>
    <w:rsid w:val="00D73E06"/>
    <w:rsid w:val="00D73F2F"/>
    <w:rsid w:val="00D7405E"/>
    <w:rsid w:val="00D74267"/>
    <w:rsid w:val="00D74302"/>
    <w:rsid w:val="00D747A4"/>
    <w:rsid w:val="00D7491D"/>
    <w:rsid w:val="00D74E4C"/>
    <w:rsid w:val="00D74E66"/>
    <w:rsid w:val="00D74EA2"/>
    <w:rsid w:val="00D74F69"/>
    <w:rsid w:val="00D75004"/>
    <w:rsid w:val="00D750CD"/>
    <w:rsid w:val="00D752E6"/>
    <w:rsid w:val="00D753F9"/>
    <w:rsid w:val="00D7548F"/>
    <w:rsid w:val="00D754F1"/>
    <w:rsid w:val="00D75624"/>
    <w:rsid w:val="00D7564E"/>
    <w:rsid w:val="00D75D1C"/>
    <w:rsid w:val="00D75E0F"/>
    <w:rsid w:val="00D75E32"/>
    <w:rsid w:val="00D75EBE"/>
    <w:rsid w:val="00D75F8B"/>
    <w:rsid w:val="00D760FB"/>
    <w:rsid w:val="00D76783"/>
    <w:rsid w:val="00D767AC"/>
    <w:rsid w:val="00D76A27"/>
    <w:rsid w:val="00D76A2D"/>
    <w:rsid w:val="00D76AEF"/>
    <w:rsid w:val="00D76B9B"/>
    <w:rsid w:val="00D76CB6"/>
    <w:rsid w:val="00D76DAC"/>
    <w:rsid w:val="00D76DE7"/>
    <w:rsid w:val="00D76E12"/>
    <w:rsid w:val="00D76F19"/>
    <w:rsid w:val="00D76F92"/>
    <w:rsid w:val="00D77786"/>
    <w:rsid w:val="00D77958"/>
    <w:rsid w:val="00D77A79"/>
    <w:rsid w:val="00D77C6B"/>
    <w:rsid w:val="00D77F88"/>
    <w:rsid w:val="00D77F98"/>
    <w:rsid w:val="00D807F0"/>
    <w:rsid w:val="00D808E5"/>
    <w:rsid w:val="00D8097C"/>
    <w:rsid w:val="00D809F4"/>
    <w:rsid w:val="00D80B1B"/>
    <w:rsid w:val="00D80B82"/>
    <w:rsid w:val="00D80CB7"/>
    <w:rsid w:val="00D80D34"/>
    <w:rsid w:val="00D80D5B"/>
    <w:rsid w:val="00D80D7E"/>
    <w:rsid w:val="00D80DDB"/>
    <w:rsid w:val="00D8128B"/>
    <w:rsid w:val="00D813CB"/>
    <w:rsid w:val="00D815C1"/>
    <w:rsid w:val="00D815D1"/>
    <w:rsid w:val="00D81840"/>
    <w:rsid w:val="00D81961"/>
    <w:rsid w:val="00D81993"/>
    <w:rsid w:val="00D819D9"/>
    <w:rsid w:val="00D81EAD"/>
    <w:rsid w:val="00D81ED2"/>
    <w:rsid w:val="00D821C2"/>
    <w:rsid w:val="00D82471"/>
    <w:rsid w:val="00D824E3"/>
    <w:rsid w:val="00D825D8"/>
    <w:rsid w:val="00D82603"/>
    <w:rsid w:val="00D8286F"/>
    <w:rsid w:val="00D82893"/>
    <w:rsid w:val="00D828BD"/>
    <w:rsid w:val="00D82944"/>
    <w:rsid w:val="00D82A94"/>
    <w:rsid w:val="00D82E79"/>
    <w:rsid w:val="00D82FA3"/>
    <w:rsid w:val="00D82FBD"/>
    <w:rsid w:val="00D8307E"/>
    <w:rsid w:val="00D831AA"/>
    <w:rsid w:val="00D83280"/>
    <w:rsid w:val="00D834CF"/>
    <w:rsid w:val="00D83503"/>
    <w:rsid w:val="00D83970"/>
    <w:rsid w:val="00D839BE"/>
    <w:rsid w:val="00D83BD2"/>
    <w:rsid w:val="00D83DF5"/>
    <w:rsid w:val="00D83F8B"/>
    <w:rsid w:val="00D8419F"/>
    <w:rsid w:val="00D8434F"/>
    <w:rsid w:val="00D84469"/>
    <w:rsid w:val="00D844F5"/>
    <w:rsid w:val="00D846DB"/>
    <w:rsid w:val="00D8470C"/>
    <w:rsid w:val="00D8488E"/>
    <w:rsid w:val="00D84981"/>
    <w:rsid w:val="00D849C5"/>
    <w:rsid w:val="00D84A4B"/>
    <w:rsid w:val="00D84AAE"/>
    <w:rsid w:val="00D84C71"/>
    <w:rsid w:val="00D84EFD"/>
    <w:rsid w:val="00D84F07"/>
    <w:rsid w:val="00D85304"/>
    <w:rsid w:val="00D85857"/>
    <w:rsid w:val="00D859F7"/>
    <w:rsid w:val="00D860E4"/>
    <w:rsid w:val="00D8617B"/>
    <w:rsid w:val="00D86195"/>
    <w:rsid w:val="00D861B5"/>
    <w:rsid w:val="00D8620C"/>
    <w:rsid w:val="00D863EF"/>
    <w:rsid w:val="00D86486"/>
    <w:rsid w:val="00D86656"/>
    <w:rsid w:val="00D86727"/>
    <w:rsid w:val="00D86921"/>
    <w:rsid w:val="00D86B24"/>
    <w:rsid w:val="00D86B62"/>
    <w:rsid w:val="00D86DBB"/>
    <w:rsid w:val="00D86E0D"/>
    <w:rsid w:val="00D86EC9"/>
    <w:rsid w:val="00D87009"/>
    <w:rsid w:val="00D87153"/>
    <w:rsid w:val="00D872D1"/>
    <w:rsid w:val="00D87395"/>
    <w:rsid w:val="00D8748C"/>
    <w:rsid w:val="00D8764B"/>
    <w:rsid w:val="00D87768"/>
    <w:rsid w:val="00D879E3"/>
    <w:rsid w:val="00D87E5B"/>
    <w:rsid w:val="00D87E71"/>
    <w:rsid w:val="00D87E7B"/>
    <w:rsid w:val="00D90982"/>
    <w:rsid w:val="00D9098D"/>
    <w:rsid w:val="00D909D4"/>
    <w:rsid w:val="00D90AD1"/>
    <w:rsid w:val="00D90B68"/>
    <w:rsid w:val="00D90BDD"/>
    <w:rsid w:val="00D90EE6"/>
    <w:rsid w:val="00D910A6"/>
    <w:rsid w:val="00D910AB"/>
    <w:rsid w:val="00D910C0"/>
    <w:rsid w:val="00D9129B"/>
    <w:rsid w:val="00D91575"/>
    <w:rsid w:val="00D916DF"/>
    <w:rsid w:val="00D9187F"/>
    <w:rsid w:val="00D9193E"/>
    <w:rsid w:val="00D91AC0"/>
    <w:rsid w:val="00D91AD6"/>
    <w:rsid w:val="00D91C45"/>
    <w:rsid w:val="00D91D2F"/>
    <w:rsid w:val="00D91DBE"/>
    <w:rsid w:val="00D91E6F"/>
    <w:rsid w:val="00D91FAD"/>
    <w:rsid w:val="00D92058"/>
    <w:rsid w:val="00D9224A"/>
    <w:rsid w:val="00D923E6"/>
    <w:rsid w:val="00D92476"/>
    <w:rsid w:val="00D9276B"/>
    <w:rsid w:val="00D9276F"/>
    <w:rsid w:val="00D92815"/>
    <w:rsid w:val="00D928CF"/>
    <w:rsid w:val="00D929C4"/>
    <w:rsid w:val="00D929CC"/>
    <w:rsid w:val="00D92A77"/>
    <w:rsid w:val="00D92EE0"/>
    <w:rsid w:val="00D930D1"/>
    <w:rsid w:val="00D9324B"/>
    <w:rsid w:val="00D932D5"/>
    <w:rsid w:val="00D9334A"/>
    <w:rsid w:val="00D9338E"/>
    <w:rsid w:val="00D933D7"/>
    <w:rsid w:val="00D935FE"/>
    <w:rsid w:val="00D93642"/>
    <w:rsid w:val="00D937B0"/>
    <w:rsid w:val="00D93A57"/>
    <w:rsid w:val="00D93A63"/>
    <w:rsid w:val="00D93CDE"/>
    <w:rsid w:val="00D93D92"/>
    <w:rsid w:val="00D94173"/>
    <w:rsid w:val="00D942ED"/>
    <w:rsid w:val="00D9448D"/>
    <w:rsid w:val="00D945C8"/>
    <w:rsid w:val="00D945E1"/>
    <w:rsid w:val="00D946AD"/>
    <w:rsid w:val="00D94704"/>
    <w:rsid w:val="00D947C9"/>
    <w:rsid w:val="00D94872"/>
    <w:rsid w:val="00D949E0"/>
    <w:rsid w:val="00D94AA0"/>
    <w:rsid w:val="00D94C49"/>
    <w:rsid w:val="00D94C84"/>
    <w:rsid w:val="00D94D6F"/>
    <w:rsid w:val="00D94DC6"/>
    <w:rsid w:val="00D94E3F"/>
    <w:rsid w:val="00D94E9F"/>
    <w:rsid w:val="00D952F5"/>
    <w:rsid w:val="00D955B5"/>
    <w:rsid w:val="00D956FD"/>
    <w:rsid w:val="00D9592C"/>
    <w:rsid w:val="00D95B07"/>
    <w:rsid w:val="00D95C2A"/>
    <w:rsid w:val="00D9615F"/>
    <w:rsid w:val="00D96179"/>
    <w:rsid w:val="00D96232"/>
    <w:rsid w:val="00D96412"/>
    <w:rsid w:val="00D96855"/>
    <w:rsid w:val="00D96971"/>
    <w:rsid w:val="00D96A63"/>
    <w:rsid w:val="00D96B07"/>
    <w:rsid w:val="00D96C77"/>
    <w:rsid w:val="00D96E2B"/>
    <w:rsid w:val="00D970C1"/>
    <w:rsid w:val="00D97140"/>
    <w:rsid w:val="00D971B1"/>
    <w:rsid w:val="00D9744E"/>
    <w:rsid w:val="00D97666"/>
    <w:rsid w:val="00D97B06"/>
    <w:rsid w:val="00D97B31"/>
    <w:rsid w:val="00D97DD2"/>
    <w:rsid w:val="00D97E66"/>
    <w:rsid w:val="00D97EA6"/>
    <w:rsid w:val="00DA007D"/>
    <w:rsid w:val="00DA02D5"/>
    <w:rsid w:val="00DA0413"/>
    <w:rsid w:val="00DA0957"/>
    <w:rsid w:val="00DA1037"/>
    <w:rsid w:val="00DA10DA"/>
    <w:rsid w:val="00DA10E0"/>
    <w:rsid w:val="00DA1227"/>
    <w:rsid w:val="00DA1284"/>
    <w:rsid w:val="00DA139E"/>
    <w:rsid w:val="00DA13C3"/>
    <w:rsid w:val="00DA16AB"/>
    <w:rsid w:val="00DA195E"/>
    <w:rsid w:val="00DA198F"/>
    <w:rsid w:val="00DA1D41"/>
    <w:rsid w:val="00DA1DDC"/>
    <w:rsid w:val="00DA1EBE"/>
    <w:rsid w:val="00DA1F01"/>
    <w:rsid w:val="00DA1FFA"/>
    <w:rsid w:val="00DA2170"/>
    <w:rsid w:val="00DA229C"/>
    <w:rsid w:val="00DA230E"/>
    <w:rsid w:val="00DA2383"/>
    <w:rsid w:val="00DA23FC"/>
    <w:rsid w:val="00DA2401"/>
    <w:rsid w:val="00DA25F5"/>
    <w:rsid w:val="00DA263C"/>
    <w:rsid w:val="00DA26AA"/>
    <w:rsid w:val="00DA2826"/>
    <w:rsid w:val="00DA2863"/>
    <w:rsid w:val="00DA2AD3"/>
    <w:rsid w:val="00DA2B59"/>
    <w:rsid w:val="00DA2D5D"/>
    <w:rsid w:val="00DA2D84"/>
    <w:rsid w:val="00DA324C"/>
    <w:rsid w:val="00DA3256"/>
    <w:rsid w:val="00DA327D"/>
    <w:rsid w:val="00DA3285"/>
    <w:rsid w:val="00DA32A9"/>
    <w:rsid w:val="00DA34EA"/>
    <w:rsid w:val="00DA355A"/>
    <w:rsid w:val="00DA3835"/>
    <w:rsid w:val="00DA3B5F"/>
    <w:rsid w:val="00DA3C5F"/>
    <w:rsid w:val="00DA3CC3"/>
    <w:rsid w:val="00DA3D37"/>
    <w:rsid w:val="00DA3E73"/>
    <w:rsid w:val="00DA3E7C"/>
    <w:rsid w:val="00DA3F97"/>
    <w:rsid w:val="00DA4003"/>
    <w:rsid w:val="00DA4158"/>
    <w:rsid w:val="00DA42CF"/>
    <w:rsid w:val="00DA434D"/>
    <w:rsid w:val="00DA43D7"/>
    <w:rsid w:val="00DA45C5"/>
    <w:rsid w:val="00DA4791"/>
    <w:rsid w:val="00DA4A20"/>
    <w:rsid w:val="00DA4BB7"/>
    <w:rsid w:val="00DA4BBA"/>
    <w:rsid w:val="00DA4C98"/>
    <w:rsid w:val="00DA4DAE"/>
    <w:rsid w:val="00DA4F63"/>
    <w:rsid w:val="00DA4FA3"/>
    <w:rsid w:val="00DA5059"/>
    <w:rsid w:val="00DA51FE"/>
    <w:rsid w:val="00DA52BC"/>
    <w:rsid w:val="00DA56D4"/>
    <w:rsid w:val="00DA5733"/>
    <w:rsid w:val="00DA58C6"/>
    <w:rsid w:val="00DA5B2B"/>
    <w:rsid w:val="00DA5C8D"/>
    <w:rsid w:val="00DA5DC8"/>
    <w:rsid w:val="00DA5DCE"/>
    <w:rsid w:val="00DA5DD2"/>
    <w:rsid w:val="00DA5F6A"/>
    <w:rsid w:val="00DA5F73"/>
    <w:rsid w:val="00DA60DB"/>
    <w:rsid w:val="00DA62D2"/>
    <w:rsid w:val="00DA6369"/>
    <w:rsid w:val="00DA6645"/>
    <w:rsid w:val="00DA6708"/>
    <w:rsid w:val="00DA68F7"/>
    <w:rsid w:val="00DA6930"/>
    <w:rsid w:val="00DA6963"/>
    <w:rsid w:val="00DA6AC3"/>
    <w:rsid w:val="00DA6C86"/>
    <w:rsid w:val="00DA6C9B"/>
    <w:rsid w:val="00DA7008"/>
    <w:rsid w:val="00DA71A4"/>
    <w:rsid w:val="00DA73A1"/>
    <w:rsid w:val="00DA7527"/>
    <w:rsid w:val="00DA75A4"/>
    <w:rsid w:val="00DA7986"/>
    <w:rsid w:val="00DA7A45"/>
    <w:rsid w:val="00DA7A95"/>
    <w:rsid w:val="00DA7C7C"/>
    <w:rsid w:val="00DA7CE6"/>
    <w:rsid w:val="00DA7DDA"/>
    <w:rsid w:val="00DA7EC8"/>
    <w:rsid w:val="00DA7F81"/>
    <w:rsid w:val="00DB013D"/>
    <w:rsid w:val="00DB0331"/>
    <w:rsid w:val="00DB0543"/>
    <w:rsid w:val="00DB0748"/>
    <w:rsid w:val="00DB0A92"/>
    <w:rsid w:val="00DB0B21"/>
    <w:rsid w:val="00DB0C40"/>
    <w:rsid w:val="00DB10B9"/>
    <w:rsid w:val="00DB10D5"/>
    <w:rsid w:val="00DB11CC"/>
    <w:rsid w:val="00DB1547"/>
    <w:rsid w:val="00DB15F8"/>
    <w:rsid w:val="00DB189D"/>
    <w:rsid w:val="00DB18D4"/>
    <w:rsid w:val="00DB1970"/>
    <w:rsid w:val="00DB1AD6"/>
    <w:rsid w:val="00DB1AE9"/>
    <w:rsid w:val="00DB1C42"/>
    <w:rsid w:val="00DB1D1F"/>
    <w:rsid w:val="00DB1D3F"/>
    <w:rsid w:val="00DB1E02"/>
    <w:rsid w:val="00DB1E37"/>
    <w:rsid w:val="00DB1E79"/>
    <w:rsid w:val="00DB1FCA"/>
    <w:rsid w:val="00DB2065"/>
    <w:rsid w:val="00DB2103"/>
    <w:rsid w:val="00DB24C1"/>
    <w:rsid w:val="00DB277B"/>
    <w:rsid w:val="00DB279D"/>
    <w:rsid w:val="00DB299E"/>
    <w:rsid w:val="00DB2ABA"/>
    <w:rsid w:val="00DB2B45"/>
    <w:rsid w:val="00DB2B64"/>
    <w:rsid w:val="00DB2B67"/>
    <w:rsid w:val="00DB2B73"/>
    <w:rsid w:val="00DB2D52"/>
    <w:rsid w:val="00DB2FC6"/>
    <w:rsid w:val="00DB2FDD"/>
    <w:rsid w:val="00DB3289"/>
    <w:rsid w:val="00DB34DF"/>
    <w:rsid w:val="00DB373D"/>
    <w:rsid w:val="00DB383F"/>
    <w:rsid w:val="00DB3875"/>
    <w:rsid w:val="00DB3F7A"/>
    <w:rsid w:val="00DB40DC"/>
    <w:rsid w:val="00DB411E"/>
    <w:rsid w:val="00DB42D1"/>
    <w:rsid w:val="00DB47CD"/>
    <w:rsid w:val="00DB4B5C"/>
    <w:rsid w:val="00DB4CA0"/>
    <w:rsid w:val="00DB4CCA"/>
    <w:rsid w:val="00DB4D8F"/>
    <w:rsid w:val="00DB4DA2"/>
    <w:rsid w:val="00DB4FEA"/>
    <w:rsid w:val="00DB50AC"/>
    <w:rsid w:val="00DB51CB"/>
    <w:rsid w:val="00DB5232"/>
    <w:rsid w:val="00DB5378"/>
    <w:rsid w:val="00DB5407"/>
    <w:rsid w:val="00DB5512"/>
    <w:rsid w:val="00DB5563"/>
    <w:rsid w:val="00DB5716"/>
    <w:rsid w:val="00DB5D08"/>
    <w:rsid w:val="00DB5EAA"/>
    <w:rsid w:val="00DB634C"/>
    <w:rsid w:val="00DB6497"/>
    <w:rsid w:val="00DB64F8"/>
    <w:rsid w:val="00DB6664"/>
    <w:rsid w:val="00DB667B"/>
    <w:rsid w:val="00DB6829"/>
    <w:rsid w:val="00DB6A33"/>
    <w:rsid w:val="00DB6C1B"/>
    <w:rsid w:val="00DB6E00"/>
    <w:rsid w:val="00DB6E3B"/>
    <w:rsid w:val="00DB7479"/>
    <w:rsid w:val="00DB7509"/>
    <w:rsid w:val="00DB767B"/>
    <w:rsid w:val="00DB7688"/>
    <w:rsid w:val="00DB77E1"/>
    <w:rsid w:val="00DB79BB"/>
    <w:rsid w:val="00DB7A50"/>
    <w:rsid w:val="00DB7BA0"/>
    <w:rsid w:val="00DB7C38"/>
    <w:rsid w:val="00DB7E63"/>
    <w:rsid w:val="00DB7E6A"/>
    <w:rsid w:val="00DB7F14"/>
    <w:rsid w:val="00DB7F3A"/>
    <w:rsid w:val="00DC0016"/>
    <w:rsid w:val="00DC00F1"/>
    <w:rsid w:val="00DC0278"/>
    <w:rsid w:val="00DC08B4"/>
    <w:rsid w:val="00DC0919"/>
    <w:rsid w:val="00DC0ACF"/>
    <w:rsid w:val="00DC0BE0"/>
    <w:rsid w:val="00DC0BE8"/>
    <w:rsid w:val="00DC0E6A"/>
    <w:rsid w:val="00DC0FBA"/>
    <w:rsid w:val="00DC0FDF"/>
    <w:rsid w:val="00DC0FEB"/>
    <w:rsid w:val="00DC11BC"/>
    <w:rsid w:val="00DC11EC"/>
    <w:rsid w:val="00DC1640"/>
    <w:rsid w:val="00DC18A8"/>
    <w:rsid w:val="00DC191A"/>
    <w:rsid w:val="00DC1A31"/>
    <w:rsid w:val="00DC1D58"/>
    <w:rsid w:val="00DC1ECD"/>
    <w:rsid w:val="00DC1F4A"/>
    <w:rsid w:val="00DC2552"/>
    <w:rsid w:val="00DC2572"/>
    <w:rsid w:val="00DC2686"/>
    <w:rsid w:val="00DC2844"/>
    <w:rsid w:val="00DC2C52"/>
    <w:rsid w:val="00DC2CB3"/>
    <w:rsid w:val="00DC2D6E"/>
    <w:rsid w:val="00DC2DA2"/>
    <w:rsid w:val="00DC2FB4"/>
    <w:rsid w:val="00DC340A"/>
    <w:rsid w:val="00DC35CE"/>
    <w:rsid w:val="00DC36E4"/>
    <w:rsid w:val="00DC3B68"/>
    <w:rsid w:val="00DC3C06"/>
    <w:rsid w:val="00DC3C50"/>
    <w:rsid w:val="00DC3C5A"/>
    <w:rsid w:val="00DC3DE7"/>
    <w:rsid w:val="00DC3EB0"/>
    <w:rsid w:val="00DC3ED6"/>
    <w:rsid w:val="00DC3FA3"/>
    <w:rsid w:val="00DC40B5"/>
    <w:rsid w:val="00DC425B"/>
    <w:rsid w:val="00DC4329"/>
    <w:rsid w:val="00DC4399"/>
    <w:rsid w:val="00DC4433"/>
    <w:rsid w:val="00DC455E"/>
    <w:rsid w:val="00DC459E"/>
    <w:rsid w:val="00DC4629"/>
    <w:rsid w:val="00DC486F"/>
    <w:rsid w:val="00DC4916"/>
    <w:rsid w:val="00DC4A37"/>
    <w:rsid w:val="00DC4A50"/>
    <w:rsid w:val="00DC4B75"/>
    <w:rsid w:val="00DC4BC0"/>
    <w:rsid w:val="00DC4BF4"/>
    <w:rsid w:val="00DC4D2D"/>
    <w:rsid w:val="00DC4E8B"/>
    <w:rsid w:val="00DC4FBC"/>
    <w:rsid w:val="00DC51D2"/>
    <w:rsid w:val="00DC5494"/>
    <w:rsid w:val="00DC557B"/>
    <w:rsid w:val="00DC5651"/>
    <w:rsid w:val="00DC5A45"/>
    <w:rsid w:val="00DC5B72"/>
    <w:rsid w:val="00DC5BA9"/>
    <w:rsid w:val="00DC5E41"/>
    <w:rsid w:val="00DC5E60"/>
    <w:rsid w:val="00DC6236"/>
    <w:rsid w:val="00DC62CD"/>
    <w:rsid w:val="00DC62D1"/>
    <w:rsid w:val="00DC6326"/>
    <w:rsid w:val="00DC65DC"/>
    <w:rsid w:val="00DC65E4"/>
    <w:rsid w:val="00DC68D4"/>
    <w:rsid w:val="00DC6A31"/>
    <w:rsid w:val="00DC6A7E"/>
    <w:rsid w:val="00DC6BF9"/>
    <w:rsid w:val="00DC6E39"/>
    <w:rsid w:val="00DC6F84"/>
    <w:rsid w:val="00DC6FBF"/>
    <w:rsid w:val="00DC6FCD"/>
    <w:rsid w:val="00DC734E"/>
    <w:rsid w:val="00DC73AD"/>
    <w:rsid w:val="00DC740A"/>
    <w:rsid w:val="00DC76F1"/>
    <w:rsid w:val="00DC77C1"/>
    <w:rsid w:val="00DC77DA"/>
    <w:rsid w:val="00DC78DB"/>
    <w:rsid w:val="00DC7957"/>
    <w:rsid w:val="00DC7BA2"/>
    <w:rsid w:val="00DC7BB4"/>
    <w:rsid w:val="00DC7DC2"/>
    <w:rsid w:val="00DC7F8B"/>
    <w:rsid w:val="00DD027F"/>
    <w:rsid w:val="00DD03C2"/>
    <w:rsid w:val="00DD04C4"/>
    <w:rsid w:val="00DD07A8"/>
    <w:rsid w:val="00DD07B9"/>
    <w:rsid w:val="00DD07E6"/>
    <w:rsid w:val="00DD0A60"/>
    <w:rsid w:val="00DD0BA5"/>
    <w:rsid w:val="00DD0DB0"/>
    <w:rsid w:val="00DD0F05"/>
    <w:rsid w:val="00DD0F6E"/>
    <w:rsid w:val="00DD0FD2"/>
    <w:rsid w:val="00DD12B5"/>
    <w:rsid w:val="00DD15A1"/>
    <w:rsid w:val="00DD15E2"/>
    <w:rsid w:val="00DD1644"/>
    <w:rsid w:val="00DD1716"/>
    <w:rsid w:val="00DD1B24"/>
    <w:rsid w:val="00DD1B3C"/>
    <w:rsid w:val="00DD1B87"/>
    <w:rsid w:val="00DD1D1D"/>
    <w:rsid w:val="00DD1D56"/>
    <w:rsid w:val="00DD1EB8"/>
    <w:rsid w:val="00DD1F0A"/>
    <w:rsid w:val="00DD1FAF"/>
    <w:rsid w:val="00DD20A5"/>
    <w:rsid w:val="00DD2203"/>
    <w:rsid w:val="00DD220D"/>
    <w:rsid w:val="00DD2520"/>
    <w:rsid w:val="00DD25B1"/>
    <w:rsid w:val="00DD279B"/>
    <w:rsid w:val="00DD2A2C"/>
    <w:rsid w:val="00DD2C0B"/>
    <w:rsid w:val="00DD2E47"/>
    <w:rsid w:val="00DD2E9C"/>
    <w:rsid w:val="00DD2F5B"/>
    <w:rsid w:val="00DD2F7B"/>
    <w:rsid w:val="00DD2F89"/>
    <w:rsid w:val="00DD2FF3"/>
    <w:rsid w:val="00DD3127"/>
    <w:rsid w:val="00DD32AF"/>
    <w:rsid w:val="00DD34BB"/>
    <w:rsid w:val="00DD369C"/>
    <w:rsid w:val="00DD36A6"/>
    <w:rsid w:val="00DD36CA"/>
    <w:rsid w:val="00DD36F1"/>
    <w:rsid w:val="00DD3761"/>
    <w:rsid w:val="00DD3873"/>
    <w:rsid w:val="00DD394E"/>
    <w:rsid w:val="00DD3B5C"/>
    <w:rsid w:val="00DD3C29"/>
    <w:rsid w:val="00DD3E72"/>
    <w:rsid w:val="00DD3F61"/>
    <w:rsid w:val="00DD3F7C"/>
    <w:rsid w:val="00DD40F7"/>
    <w:rsid w:val="00DD4579"/>
    <w:rsid w:val="00DD4713"/>
    <w:rsid w:val="00DD4719"/>
    <w:rsid w:val="00DD47B3"/>
    <w:rsid w:val="00DD4805"/>
    <w:rsid w:val="00DD4CEE"/>
    <w:rsid w:val="00DD4D1B"/>
    <w:rsid w:val="00DD4D8E"/>
    <w:rsid w:val="00DD4E8C"/>
    <w:rsid w:val="00DD50A3"/>
    <w:rsid w:val="00DD5373"/>
    <w:rsid w:val="00DD5500"/>
    <w:rsid w:val="00DD5505"/>
    <w:rsid w:val="00DD556A"/>
    <w:rsid w:val="00DD55A8"/>
    <w:rsid w:val="00DD55D6"/>
    <w:rsid w:val="00DD56CE"/>
    <w:rsid w:val="00DD5750"/>
    <w:rsid w:val="00DD58BB"/>
    <w:rsid w:val="00DD5908"/>
    <w:rsid w:val="00DD5959"/>
    <w:rsid w:val="00DD59F1"/>
    <w:rsid w:val="00DD5D82"/>
    <w:rsid w:val="00DD5E20"/>
    <w:rsid w:val="00DD5EC2"/>
    <w:rsid w:val="00DD6112"/>
    <w:rsid w:val="00DD6442"/>
    <w:rsid w:val="00DD6493"/>
    <w:rsid w:val="00DD6573"/>
    <w:rsid w:val="00DD65AA"/>
    <w:rsid w:val="00DD65F9"/>
    <w:rsid w:val="00DD689D"/>
    <w:rsid w:val="00DD6910"/>
    <w:rsid w:val="00DD6917"/>
    <w:rsid w:val="00DD693D"/>
    <w:rsid w:val="00DD69AF"/>
    <w:rsid w:val="00DD6A45"/>
    <w:rsid w:val="00DD6A89"/>
    <w:rsid w:val="00DD6AC7"/>
    <w:rsid w:val="00DD6C03"/>
    <w:rsid w:val="00DD6CA4"/>
    <w:rsid w:val="00DD6DA2"/>
    <w:rsid w:val="00DD6DEA"/>
    <w:rsid w:val="00DD6FC1"/>
    <w:rsid w:val="00DD719D"/>
    <w:rsid w:val="00DD72A4"/>
    <w:rsid w:val="00DD735C"/>
    <w:rsid w:val="00DD74B3"/>
    <w:rsid w:val="00DD7586"/>
    <w:rsid w:val="00DD7654"/>
    <w:rsid w:val="00DD7AFF"/>
    <w:rsid w:val="00DD7BCC"/>
    <w:rsid w:val="00DD7FF7"/>
    <w:rsid w:val="00DE0018"/>
    <w:rsid w:val="00DE00B6"/>
    <w:rsid w:val="00DE0164"/>
    <w:rsid w:val="00DE016F"/>
    <w:rsid w:val="00DE0423"/>
    <w:rsid w:val="00DE048D"/>
    <w:rsid w:val="00DE0508"/>
    <w:rsid w:val="00DE06F7"/>
    <w:rsid w:val="00DE07E5"/>
    <w:rsid w:val="00DE0846"/>
    <w:rsid w:val="00DE0A25"/>
    <w:rsid w:val="00DE0C26"/>
    <w:rsid w:val="00DE0CA3"/>
    <w:rsid w:val="00DE0CB5"/>
    <w:rsid w:val="00DE0CF1"/>
    <w:rsid w:val="00DE0D03"/>
    <w:rsid w:val="00DE0E7F"/>
    <w:rsid w:val="00DE0F74"/>
    <w:rsid w:val="00DE1106"/>
    <w:rsid w:val="00DE1214"/>
    <w:rsid w:val="00DE1459"/>
    <w:rsid w:val="00DE152C"/>
    <w:rsid w:val="00DE16A5"/>
    <w:rsid w:val="00DE1A7D"/>
    <w:rsid w:val="00DE1D24"/>
    <w:rsid w:val="00DE1F80"/>
    <w:rsid w:val="00DE214A"/>
    <w:rsid w:val="00DE21D1"/>
    <w:rsid w:val="00DE245D"/>
    <w:rsid w:val="00DE2476"/>
    <w:rsid w:val="00DE25FA"/>
    <w:rsid w:val="00DE2650"/>
    <w:rsid w:val="00DE2932"/>
    <w:rsid w:val="00DE2A9E"/>
    <w:rsid w:val="00DE2AC3"/>
    <w:rsid w:val="00DE2BAD"/>
    <w:rsid w:val="00DE2D01"/>
    <w:rsid w:val="00DE2E7F"/>
    <w:rsid w:val="00DE2F03"/>
    <w:rsid w:val="00DE2F38"/>
    <w:rsid w:val="00DE2FE3"/>
    <w:rsid w:val="00DE3017"/>
    <w:rsid w:val="00DE3151"/>
    <w:rsid w:val="00DE3280"/>
    <w:rsid w:val="00DE33DB"/>
    <w:rsid w:val="00DE34D6"/>
    <w:rsid w:val="00DE3529"/>
    <w:rsid w:val="00DE3563"/>
    <w:rsid w:val="00DE35D1"/>
    <w:rsid w:val="00DE380B"/>
    <w:rsid w:val="00DE3952"/>
    <w:rsid w:val="00DE3965"/>
    <w:rsid w:val="00DE3B61"/>
    <w:rsid w:val="00DE3C05"/>
    <w:rsid w:val="00DE3DF8"/>
    <w:rsid w:val="00DE42AA"/>
    <w:rsid w:val="00DE440C"/>
    <w:rsid w:val="00DE46CD"/>
    <w:rsid w:val="00DE478D"/>
    <w:rsid w:val="00DE4825"/>
    <w:rsid w:val="00DE49BA"/>
    <w:rsid w:val="00DE4ABD"/>
    <w:rsid w:val="00DE4AFF"/>
    <w:rsid w:val="00DE4C82"/>
    <w:rsid w:val="00DE4C95"/>
    <w:rsid w:val="00DE5266"/>
    <w:rsid w:val="00DE5403"/>
    <w:rsid w:val="00DE5741"/>
    <w:rsid w:val="00DE5744"/>
    <w:rsid w:val="00DE5C6F"/>
    <w:rsid w:val="00DE5D12"/>
    <w:rsid w:val="00DE5D53"/>
    <w:rsid w:val="00DE5DAB"/>
    <w:rsid w:val="00DE5DB0"/>
    <w:rsid w:val="00DE5DCB"/>
    <w:rsid w:val="00DE5F28"/>
    <w:rsid w:val="00DE5FFA"/>
    <w:rsid w:val="00DE6155"/>
    <w:rsid w:val="00DE63FF"/>
    <w:rsid w:val="00DE66CD"/>
    <w:rsid w:val="00DE673C"/>
    <w:rsid w:val="00DE68F3"/>
    <w:rsid w:val="00DE6AA7"/>
    <w:rsid w:val="00DE6E46"/>
    <w:rsid w:val="00DE6F26"/>
    <w:rsid w:val="00DE7306"/>
    <w:rsid w:val="00DE751E"/>
    <w:rsid w:val="00DE76CE"/>
    <w:rsid w:val="00DE7A85"/>
    <w:rsid w:val="00DE7AD8"/>
    <w:rsid w:val="00DE7AF3"/>
    <w:rsid w:val="00DE7B50"/>
    <w:rsid w:val="00DE7E6F"/>
    <w:rsid w:val="00DE7F13"/>
    <w:rsid w:val="00DE7FCA"/>
    <w:rsid w:val="00DF002F"/>
    <w:rsid w:val="00DF0061"/>
    <w:rsid w:val="00DF0622"/>
    <w:rsid w:val="00DF072C"/>
    <w:rsid w:val="00DF0734"/>
    <w:rsid w:val="00DF0779"/>
    <w:rsid w:val="00DF07B2"/>
    <w:rsid w:val="00DF07E6"/>
    <w:rsid w:val="00DF0CA7"/>
    <w:rsid w:val="00DF10BA"/>
    <w:rsid w:val="00DF1124"/>
    <w:rsid w:val="00DF13DA"/>
    <w:rsid w:val="00DF144B"/>
    <w:rsid w:val="00DF15DD"/>
    <w:rsid w:val="00DF16B2"/>
    <w:rsid w:val="00DF1723"/>
    <w:rsid w:val="00DF1793"/>
    <w:rsid w:val="00DF1909"/>
    <w:rsid w:val="00DF1A08"/>
    <w:rsid w:val="00DF1CA4"/>
    <w:rsid w:val="00DF1D8A"/>
    <w:rsid w:val="00DF2018"/>
    <w:rsid w:val="00DF208C"/>
    <w:rsid w:val="00DF20AE"/>
    <w:rsid w:val="00DF227C"/>
    <w:rsid w:val="00DF23CF"/>
    <w:rsid w:val="00DF24E9"/>
    <w:rsid w:val="00DF2521"/>
    <w:rsid w:val="00DF25E3"/>
    <w:rsid w:val="00DF26CB"/>
    <w:rsid w:val="00DF274F"/>
    <w:rsid w:val="00DF2892"/>
    <w:rsid w:val="00DF2A61"/>
    <w:rsid w:val="00DF2A92"/>
    <w:rsid w:val="00DF2C0B"/>
    <w:rsid w:val="00DF2CCE"/>
    <w:rsid w:val="00DF2DD8"/>
    <w:rsid w:val="00DF30CA"/>
    <w:rsid w:val="00DF341C"/>
    <w:rsid w:val="00DF364B"/>
    <w:rsid w:val="00DF36C0"/>
    <w:rsid w:val="00DF36C6"/>
    <w:rsid w:val="00DF382C"/>
    <w:rsid w:val="00DF395C"/>
    <w:rsid w:val="00DF39E3"/>
    <w:rsid w:val="00DF3A9A"/>
    <w:rsid w:val="00DF3BC2"/>
    <w:rsid w:val="00DF3CDB"/>
    <w:rsid w:val="00DF3CFE"/>
    <w:rsid w:val="00DF3DA8"/>
    <w:rsid w:val="00DF3FAE"/>
    <w:rsid w:val="00DF4155"/>
    <w:rsid w:val="00DF43EC"/>
    <w:rsid w:val="00DF4402"/>
    <w:rsid w:val="00DF4439"/>
    <w:rsid w:val="00DF44FE"/>
    <w:rsid w:val="00DF46FF"/>
    <w:rsid w:val="00DF489C"/>
    <w:rsid w:val="00DF49E5"/>
    <w:rsid w:val="00DF4B98"/>
    <w:rsid w:val="00DF4E8F"/>
    <w:rsid w:val="00DF503C"/>
    <w:rsid w:val="00DF50BD"/>
    <w:rsid w:val="00DF52A3"/>
    <w:rsid w:val="00DF52FF"/>
    <w:rsid w:val="00DF5489"/>
    <w:rsid w:val="00DF57AC"/>
    <w:rsid w:val="00DF5A8D"/>
    <w:rsid w:val="00DF5D69"/>
    <w:rsid w:val="00DF61B9"/>
    <w:rsid w:val="00DF6320"/>
    <w:rsid w:val="00DF64ED"/>
    <w:rsid w:val="00DF65EF"/>
    <w:rsid w:val="00DF66D8"/>
    <w:rsid w:val="00DF6A17"/>
    <w:rsid w:val="00DF6A1A"/>
    <w:rsid w:val="00DF6B61"/>
    <w:rsid w:val="00DF6E0B"/>
    <w:rsid w:val="00DF6E49"/>
    <w:rsid w:val="00DF708A"/>
    <w:rsid w:val="00DF73F0"/>
    <w:rsid w:val="00DF7445"/>
    <w:rsid w:val="00DF74C9"/>
    <w:rsid w:val="00DF7908"/>
    <w:rsid w:val="00DF7A10"/>
    <w:rsid w:val="00DF7A7E"/>
    <w:rsid w:val="00DF7B4E"/>
    <w:rsid w:val="00DF7CED"/>
    <w:rsid w:val="00DF7ED4"/>
    <w:rsid w:val="00E0016B"/>
    <w:rsid w:val="00E001F6"/>
    <w:rsid w:val="00E00336"/>
    <w:rsid w:val="00E00808"/>
    <w:rsid w:val="00E0080B"/>
    <w:rsid w:val="00E00909"/>
    <w:rsid w:val="00E00C83"/>
    <w:rsid w:val="00E00EC8"/>
    <w:rsid w:val="00E00FD6"/>
    <w:rsid w:val="00E01056"/>
    <w:rsid w:val="00E0158D"/>
    <w:rsid w:val="00E01622"/>
    <w:rsid w:val="00E017CF"/>
    <w:rsid w:val="00E017D4"/>
    <w:rsid w:val="00E018A3"/>
    <w:rsid w:val="00E018E4"/>
    <w:rsid w:val="00E01973"/>
    <w:rsid w:val="00E01D0F"/>
    <w:rsid w:val="00E01E6F"/>
    <w:rsid w:val="00E022A5"/>
    <w:rsid w:val="00E023F5"/>
    <w:rsid w:val="00E02777"/>
    <w:rsid w:val="00E02782"/>
    <w:rsid w:val="00E0279F"/>
    <w:rsid w:val="00E02E55"/>
    <w:rsid w:val="00E0317B"/>
    <w:rsid w:val="00E0327B"/>
    <w:rsid w:val="00E0350A"/>
    <w:rsid w:val="00E038A4"/>
    <w:rsid w:val="00E038EA"/>
    <w:rsid w:val="00E03AEA"/>
    <w:rsid w:val="00E0404B"/>
    <w:rsid w:val="00E0414B"/>
    <w:rsid w:val="00E042CB"/>
    <w:rsid w:val="00E044B3"/>
    <w:rsid w:val="00E04562"/>
    <w:rsid w:val="00E049A2"/>
    <w:rsid w:val="00E04C63"/>
    <w:rsid w:val="00E04D5B"/>
    <w:rsid w:val="00E04D87"/>
    <w:rsid w:val="00E04E41"/>
    <w:rsid w:val="00E04E85"/>
    <w:rsid w:val="00E04F34"/>
    <w:rsid w:val="00E04FB5"/>
    <w:rsid w:val="00E051CE"/>
    <w:rsid w:val="00E0547D"/>
    <w:rsid w:val="00E0557F"/>
    <w:rsid w:val="00E05648"/>
    <w:rsid w:val="00E05652"/>
    <w:rsid w:val="00E05692"/>
    <w:rsid w:val="00E056D9"/>
    <w:rsid w:val="00E057DA"/>
    <w:rsid w:val="00E058CE"/>
    <w:rsid w:val="00E05C7E"/>
    <w:rsid w:val="00E05FF4"/>
    <w:rsid w:val="00E069F7"/>
    <w:rsid w:val="00E069FC"/>
    <w:rsid w:val="00E06A8D"/>
    <w:rsid w:val="00E06AD0"/>
    <w:rsid w:val="00E06B0D"/>
    <w:rsid w:val="00E06BDC"/>
    <w:rsid w:val="00E071F2"/>
    <w:rsid w:val="00E073A4"/>
    <w:rsid w:val="00E075D7"/>
    <w:rsid w:val="00E076AF"/>
    <w:rsid w:val="00E07895"/>
    <w:rsid w:val="00E07D16"/>
    <w:rsid w:val="00E07D34"/>
    <w:rsid w:val="00E07D3F"/>
    <w:rsid w:val="00E07E66"/>
    <w:rsid w:val="00E07F4A"/>
    <w:rsid w:val="00E1009A"/>
    <w:rsid w:val="00E102AA"/>
    <w:rsid w:val="00E10303"/>
    <w:rsid w:val="00E10473"/>
    <w:rsid w:val="00E10511"/>
    <w:rsid w:val="00E10860"/>
    <w:rsid w:val="00E10941"/>
    <w:rsid w:val="00E10961"/>
    <w:rsid w:val="00E10ACB"/>
    <w:rsid w:val="00E10BE4"/>
    <w:rsid w:val="00E10FD4"/>
    <w:rsid w:val="00E11231"/>
    <w:rsid w:val="00E112DA"/>
    <w:rsid w:val="00E113ED"/>
    <w:rsid w:val="00E114F4"/>
    <w:rsid w:val="00E11632"/>
    <w:rsid w:val="00E117FC"/>
    <w:rsid w:val="00E11892"/>
    <w:rsid w:val="00E11A84"/>
    <w:rsid w:val="00E11C39"/>
    <w:rsid w:val="00E11D2B"/>
    <w:rsid w:val="00E11E97"/>
    <w:rsid w:val="00E11F91"/>
    <w:rsid w:val="00E11F9A"/>
    <w:rsid w:val="00E1211C"/>
    <w:rsid w:val="00E1220C"/>
    <w:rsid w:val="00E12226"/>
    <w:rsid w:val="00E1245D"/>
    <w:rsid w:val="00E1260E"/>
    <w:rsid w:val="00E127BE"/>
    <w:rsid w:val="00E127FB"/>
    <w:rsid w:val="00E1287B"/>
    <w:rsid w:val="00E128B0"/>
    <w:rsid w:val="00E12935"/>
    <w:rsid w:val="00E12A55"/>
    <w:rsid w:val="00E12A6A"/>
    <w:rsid w:val="00E12B44"/>
    <w:rsid w:val="00E12D0C"/>
    <w:rsid w:val="00E12EDC"/>
    <w:rsid w:val="00E130E3"/>
    <w:rsid w:val="00E133C2"/>
    <w:rsid w:val="00E13469"/>
    <w:rsid w:val="00E13493"/>
    <w:rsid w:val="00E13500"/>
    <w:rsid w:val="00E135D0"/>
    <w:rsid w:val="00E1361B"/>
    <w:rsid w:val="00E13836"/>
    <w:rsid w:val="00E13B4F"/>
    <w:rsid w:val="00E13B5E"/>
    <w:rsid w:val="00E13B9A"/>
    <w:rsid w:val="00E13BD0"/>
    <w:rsid w:val="00E13C4D"/>
    <w:rsid w:val="00E13CF7"/>
    <w:rsid w:val="00E13D75"/>
    <w:rsid w:val="00E13EA6"/>
    <w:rsid w:val="00E13FEC"/>
    <w:rsid w:val="00E14097"/>
    <w:rsid w:val="00E14154"/>
    <w:rsid w:val="00E1427C"/>
    <w:rsid w:val="00E14339"/>
    <w:rsid w:val="00E1440E"/>
    <w:rsid w:val="00E145A3"/>
    <w:rsid w:val="00E149C9"/>
    <w:rsid w:val="00E14C64"/>
    <w:rsid w:val="00E14FCA"/>
    <w:rsid w:val="00E1510C"/>
    <w:rsid w:val="00E15272"/>
    <w:rsid w:val="00E1529F"/>
    <w:rsid w:val="00E152CD"/>
    <w:rsid w:val="00E15469"/>
    <w:rsid w:val="00E15474"/>
    <w:rsid w:val="00E155A0"/>
    <w:rsid w:val="00E156D3"/>
    <w:rsid w:val="00E156F4"/>
    <w:rsid w:val="00E158F9"/>
    <w:rsid w:val="00E15BF2"/>
    <w:rsid w:val="00E15C87"/>
    <w:rsid w:val="00E15F44"/>
    <w:rsid w:val="00E15FCA"/>
    <w:rsid w:val="00E16127"/>
    <w:rsid w:val="00E1624F"/>
    <w:rsid w:val="00E1625D"/>
    <w:rsid w:val="00E1642B"/>
    <w:rsid w:val="00E164F8"/>
    <w:rsid w:val="00E164FC"/>
    <w:rsid w:val="00E16729"/>
    <w:rsid w:val="00E167F4"/>
    <w:rsid w:val="00E16842"/>
    <w:rsid w:val="00E1691C"/>
    <w:rsid w:val="00E16C80"/>
    <w:rsid w:val="00E16CEF"/>
    <w:rsid w:val="00E16D25"/>
    <w:rsid w:val="00E16D37"/>
    <w:rsid w:val="00E16D75"/>
    <w:rsid w:val="00E16DEB"/>
    <w:rsid w:val="00E16ECC"/>
    <w:rsid w:val="00E1703E"/>
    <w:rsid w:val="00E17467"/>
    <w:rsid w:val="00E177A8"/>
    <w:rsid w:val="00E17810"/>
    <w:rsid w:val="00E17891"/>
    <w:rsid w:val="00E17A28"/>
    <w:rsid w:val="00E17A7E"/>
    <w:rsid w:val="00E17AEA"/>
    <w:rsid w:val="00E17B75"/>
    <w:rsid w:val="00E17DA7"/>
    <w:rsid w:val="00E17DB3"/>
    <w:rsid w:val="00E200CD"/>
    <w:rsid w:val="00E20357"/>
    <w:rsid w:val="00E2038C"/>
    <w:rsid w:val="00E20630"/>
    <w:rsid w:val="00E207E6"/>
    <w:rsid w:val="00E2093E"/>
    <w:rsid w:val="00E209E8"/>
    <w:rsid w:val="00E20A00"/>
    <w:rsid w:val="00E20AC3"/>
    <w:rsid w:val="00E20B5E"/>
    <w:rsid w:val="00E20D84"/>
    <w:rsid w:val="00E20DF3"/>
    <w:rsid w:val="00E20F4B"/>
    <w:rsid w:val="00E21026"/>
    <w:rsid w:val="00E2107C"/>
    <w:rsid w:val="00E2126A"/>
    <w:rsid w:val="00E212D6"/>
    <w:rsid w:val="00E212E1"/>
    <w:rsid w:val="00E2130A"/>
    <w:rsid w:val="00E213FC"/>
    <w:rsid w:val="00E215F1"/>
    <w:rsid w:val="00E2178C"/>
    <w:rsid w:val="00E21AA8"/>
    <w:rsid w:val="00E21B47"/>
    <w:rsid w:val="00E21BB4"/>
    <w:rsid w:val="00E21BF4"/>
    <w:rsid w:val="00E21E8D"/>
    <w:rsid w:val="00E21ED5"/>
    <w:rsid w:val="00E21FFB"/>
    <w:rsid w:val="00E2237B"/>
    <w:rsid w:val="00E2246E"/>
    <w:rsid w:val="00E225C3"/>
    <w:rsid w:val="00E225E5"/>
    <w:rsid w:val="00E2272C"/>
    <w:rsid w:val="00E228E0"/>
    <w:rsid w:val="00E229C2"/>
    <w:rsid w:val="00E22C29"/>
    <w:rsid w:val="00E22CEB"/>
    <w:rsid w:val="00E22E9F"/>
    <w:rsid w:val="00E22FBF"/>
    <w:rsid w:val="00E23084"/>
    <w:rsid w:val="00E23175"/>
    <w:rsid w:val="00E23235"/>
    <w:rsid w:val="00E23517"/>
    <w:rsid w:val="00E23547"/>
    <w:rsid w:val="00E236AD"/>
    <w:rsid w:val="00E236B9"/>
    <w:rsid w:val="00E2373E"/>
    <w:rsid w:val="00E237FC"/>
    <w:rsid w:val="00E238A1"/>
    <w:rsid w:val="00E23978"/>
    <w:rsid w:val="00E239AE"/>
    <w:rsid w:val="00E23AB8"/>
    <w:rsid w:val="00E23ADE"/>
    <w:rsid w:val="00E23B8D"/>
    <w:rsid w:val="00E23BF4"/>
    <w:rsid w:val="00E23E82"/>
    <w:rsid w:val="00E23ECF"/>
    <w:rsid w:val="00E23F86"/>
    <w:rsid w:val="00E24052"/>
    <w:rsid w:val="00E24208"/>
    <w:rsid w:val="00E24355"/>
    <w:rsid w:val="00E244C6"/>
    <w:rsid w:val="00E24504"/>
    <w:rsid w:val="00E24520"/>
    <w:rsid w:val="00E2458B"/>
    <w:rsid w:val="00E24935"/>
    <w:rsid w:val="00E24B0A"/>
    <w:rsid w:val="00E24CB0"/>
    <w:rsid w:val="00E2508C"/>
    <w:rsid w:val="00E251F9"/>
    <w:rsid w:val="00E253A3"/>
    <w:rsid w:val="00E253F6"/>
    <w:rsid w:val="00E2544C"/>
    <w:rsid w:val="00E2544F"/>
    <w:rsid w:val="00E256E8"/>
    <w:rsid w:val="00E257EA"/>
    <w:rsid w:val="00E25C41"/>
    <w:rsid w:val="00E2606D"/>
    <w:rsid w:val="00E26190"/>
    <w:rsid w:val="00E2622B"/>
    <w:rsid w:val="00E2634F"/>
    <w:rsid w:val="00E26806"/>
    <w:rsid w:val="00E268ED"/>
    <w:rsid w:val="00E269AA"/>
    <w:rsid w:val="00E269D3"/>
    <w:rsid w:val="00E26A06"/>
    <w:rsid w:val="00E26D5D"/>
    <w:rsid w:val="00E27071"/>
    <w:rsid w:val="00E2736C"/>
    <w:rsid w:val="00E2753A"/>
    <w:rsid w:val="00E2756B"/>
    <w:rsid w:val="00E276E1"/>
    <w:rsid w:val="00E277BE"/>
    <w:rsid w:val="00E278C1"/>
    <w:rsid w:val="00E27BE1"/>
    <w:rsid w:val="00E27ED0"/>
    <w:rsid w:val="00E301A9"/>
    <w:rsid w:val="00E301E2"/>
    <w:rsid w:val="00E30273"/>
    <w:rsid w:val="00E305BD"/>
    <w:rsid w:val="00E305F6"/>
    <w:rsid w:val="00E30601"/>
    <w:rsid w:val="00E30606"/>
    <w:rsid w:val="00E30964"/>
    <w:rsid w:val="00E30CAA"/>
    <w:rsid w:val="00E30CBD"/>
    <w:rsid w:val="00E30D39"/>
    <w:rsid w:val="00E30E97"/>
    <w:rsid w:val="00E3102E"/>
    <w:rsid w:val="00E3119B"/>
    <w:rsid w:val="00E311D2"/>
    <w:rsid w:val="00E3126B"/>
    <w:rsid w:val="00E312BC"/>
    <w:rsid w:val="00E31647"/>
    <w:rsid w:val="00E31771"/>
    <w:rsid w:val="00E31A64"/>
    <w:rsid w:val="00E31A92"/>
    <w:rsid w:val="00E31BA0"/>
    <w:rsid w:val="00E31CED"/>
    <w:rsid w:val="00E31D6D"/>
    <w:rsid w:val="00E31DBC"/>
    <w:rsid w:val="00E31E39"/>
    <w:rsid w:val="00E31F5C"/>
    <w:rsid w:val="00E325C5"/>
    <w:rsid w:val="00E3262D"/>
    <w:rsid w:val="00E3270D"/>
    <w:rsid w:val="00E32796"/>
    <w:rsid w:val="00E328F0"/>
    <w:rsid w:val="00E32908"/>
    <w:rsid w:val="00E329A0"/>
    <w:rsid w:val="00E32A5D"/>
    <w:rsid w:val="00E32A7F"/>
    <w:rsid w:val="00E32BD4"/>
    <w:rsid w:val="00E32C5E"/>
    <w:rsid w:val="00E32DF2"/>
    <w:rsid w:val="00E32E4D"/>
    <w:rsid w:val="00E32EA6"/>
    <w:rsid w:val="00E32F77"/>
    <w:rsid w:val="00E33270"/>
    <w:rsid w:val="00E332A1"/>
    <w:rsid w:val="00E33328"/>
    <w:rsid w:val="00E33542"/>
    <w:rsid w:val="00E33837"/>
    <w:rsid w:val="00E33915"/>
    <w:rsid w:val="00E33970"/>
    <w:rsid w:val="00E33D47"/>
    <w:rsid w:val="00E33FEE"/>
    <w:rsid w:val="00E34001"/>
    <w:rsid w:val="00E34040"/>
    <w:rsid w:val="00E340C7"/>
    <w:rsid w:val="00E3460B"/>
    <w:rsid w:val="00E348A9"/>
    <w:rsid w:val="00E3499D"/>
    <w:rsid w:val="00E34ABA"/>
    <w:rsid w:val="00E34ADC"/>
    <w:rsid w:val="00E34D4D"/>
    <w:rsid w:val="00E34DA5"/>
    <w:rsid w:val="00E3516A"/>
    <w:rsid w:val="00E35180"/>
    <w:rsid w:val="00E35238"/>
    <w:rsid w:val="00E352AB"/>
    <w:rsid w:val="00E35363"/>
    <w:rsid w:val="00E35552"/>
    <w:rsid w:val="00E35606"/>
    <w:rsid w:val="00E35628"/>
    <w:rsid w:val="00E35862"/>
    <w:rsid w:val="00E359E8"/>
    <w:rsid w:val="00E35AAA"/>
    <w:rsid w:val="00E35AE8"/>
    <w:rsid w:val="00E35B08"/>
    <w:rsid w:val="00E35BAE"/>
    <w:rsid w:val="00E35C58"/>
    <w:rsid w:val="00E35E05"/>
    <w:rsid w:val="00E362EB"/>
    <w:rsid w:val="00E366D1"/>
    <w:rsid w:val="00E366E5"/>
    <w:rsid w:val="00E368C4"/>
    <w:rsid w:val="00E36970"/>
    <w:rsid w:val="00E36BAC"/>
    <w:rsid w:val="00E36C38"/>
    <w:rsid w:val="00E36CF3"/>
    <w:rsid w:val="00E36D2E"/>
    <w:rsid w:val="00E36F99"/>
    <w:rsid w:val="00E37071"/>
    <w:rsid w:val="00E374E6"/>
    <w:rsid w:val="00E37A91"/>
    <w:rsid w:val="00E37BFB"/>
    <w:rsid w:val="00E37D57"/>
    <w:rsid w:val="00E37F41"/>
    <w:rsid w:val="00E4041D"/>
    <w:rsid w:val="00E40562"/>
    <w:rsid w:val="00E40BBE"/>
    <w:rsid w:val="00E40C50"/>
    <w:rsid w:val="00E40DA6"/>
    <w:rsid w:val="00E40EF5"/>
    <w:rsid w:val="00E41001"/>
    <w:rsid w:val="00E411A3"/>
    <w:rsid w:val="00E4139B"/>
    <w:rsid w:val="00E4150E"/>
    <w:rsid w:val="00E41574"/>
    <w:rsid w:val="00E4169B"/>
    <w:rsid w:val="00E41742"/>
    <w:rsid w:val="00E41851"/>
    <w:rsid w:val="00E41974"/>
    <w:rsid w:val="00E41A5B"/>
    <w:rsid w:val="00E41AA1"/>
    <w:rsid w:val="00E41B42"/>
    <w:rsid w:val="00E41EA5"/>
    <w:rsid w:val="00E425E3"/>
    <w:rsid w:val="00E4283B"/>
    <w:rsid w:val="00E4292D"/>
    <w:rsid w:val="00E4295E"/>
    <w:rsid w:val="00E42967"/>
    <w:rsid w:val="00E42C52"/>
    <w:rsid w:val="00E42C96"/>
    <w:rsid w:val="00E42CB0"/>
    <w:rsid w:val="00E42CF7"/>
    <w:rsid w:val="00E42D3F"/>
    <w:rsid w:val="00E42FE1"/>
    <w:rsid w:val="00E43000"/>
    <w:rsid w:val="00E433E0"/>
    <w:rsid w:val="00E4354C"/>
    <w:rsid w:val="00E435EA"/>
    <w:rsid w:val="00E43666"/>
    <w:rsid w:val="00E4395D"/>
    <w:rsid w:val="00E43AAA"/>
    <w:rsid w:val="00E43D2D"/>
    <w:rsid w:val="00E43D6F"/>
    <w:rsid w:val="00E440D6"/>
    <w:rsid w:val="00E441D6"/>
    <w:rsid w:val="00E44415"/>
    <w:rsid w:val="00E44483"/>
    <w:rsid w:val="00E44778"/>
    <w:rsid w:val="00E44793"/>
    <w:rsid w:val="00E44896"/>
    <w:rsid w:val="00E44913"/>
    <w:rsid w:val="00E449E9"/>
    <w:rsid w:val="00E44B65"/>
    <w:rsid w:val="00E44ECE"/>
    <w:rsid w:val="00E4505E"/>
    <w:rsid w:val="00E4537B"/>
    <w:rsid w:val="00E453C4"/>
    <w:rsid w:val="00E45617"/>
    <w:rsid w:val="00E4590D"/>
    <w:rsid w:val="00E45A4F"/>
    <w:rsid w:val="00E45A8C"/>
    <w:rsid w:val="00E45C14"/>
    <w:rsid w:val="00E45C4D"/>
    <w:rsid w:val="00E45D36"/>
    <w:rsid w:val="00E45E9F"/>
    <w:rsid w:val="00E4608B"/>
    <w:rsid w:val="00E46140"/>
    <w:rsid w:val="00E4632F"/>
    <w:rsid w:val="00E46426"/>
    <w:rsid w:val="00E465F8"/>
    <w:rsid w:val="00E4664A"/>
    <w:rsid w:val="00E46815"/>
    <w:rsid w:val="00E4683F"/>
    <w:rsid w:val="00E46887"/>
    <w:rsid w:val="00E469D5"/>
    <w:rsid w:val="00E46A74"/>
    <w:rsid w:val="00E46AFC"/>
    <w:rsid w:val="00E47130"/>
    <w:rsid w:val="00E4740A"/>
    <w:rsid w:val="00E47454"/>
    <w:rsid w:val="00E47523"/>
    <w:rsid w:val="00E4754C"/>
    <w:rsid w:val="00E475A8"/>
    <w:rsid w:val="00E47921"/>
    <w:rsid w:val="00E479CC"/>
    <w:rsid w:val="00E479D3"/>
    <w:rsid w:val="00E47A1F"/>
    <w:rsid w:val="00E47B7F"/>
    <w:rsid w:val="00E5001F"/>
    <w:rsid w:val="00E503B0"/>
    <w:rsid w:val="00E504B2"/>
    <w:rsid w:val="00E5054F"/>
    <w:rsid w:val="00E507CC"/>
    <w:rsid w:val="00E50C92"/>
    <w:rsid w:val="00E50CE5"/>
    <w:rsid w:val="00E50D47"/>
    <w:rsid w:val="00E50DF2"/>
    <w:rsid w:val="00E511D0"/>
    <w:rsid w:val="00E516DF"/>
    <w:rsid w:val="00E51A48"/>
    <w:rsid w:val="00E51BA4"/>
    <w:rsid w:val="00E51D93"/>
    <w:rsid w:val="00E51ED4"/>
    <w:rsid w:val="00E5210F"/>
    <w:rsid w:val="00E52244"/>
    <w:rsid w:val="00E523C4"/>
    <w:rsid w:val="00E525A5"/>
    <w:rsid w:val="00E52724"/>
    <w:rsid w:val="00E5278D"/>
    <w:rsid w:val="00E52C10"/>
    <w:rsid w:val="00E52F6C"/>
    <w:rsid w:val="00E5316E"/>
    <w:rsid w:val="00E53289"/>
    <w:rsid w:val="00E536A8"/>
    <w:rsid w:val="00E53728"/>
    <w:rsid w:val="00E537F2"/>
    <w:rsid w:val="00E538E5"/>
    <w:rsid w:val="00E53931"/>
    <w:rsid w:val="00E53976"/>
    <w:rsid w:val="00E53C3F"/>
    <w:rsid w:val="00E53DBF"/>
    <w:rsid w:val="00E53FC5"/>
    <w:rsid w:val="00E5406C"/>
    <w:rsid w:val="00E5406D"/>
    <w:rsid w:val="00E54120"/>
    <w:rsid w:val="00E54137"/>
    <w:rsid w:val="00E541E4"/>
    <w:rsid w:val="00E541EE"/>
    <w:rsid w:val="00E5427E"/>
    <w:rsid w:val="00E549F4"/>
    <w:rsid w:val="00E54ADB"/>
    <w:rsid w:val="00E54AE1"/>
    <w:rsid w:val="00E54C81"/>
    <w:rsid w:val="00E54F0A"/>
    <w:rsid w:val="00E54F37"/>
    <w:rsid w:val="00E54FA1"/>
    <w:rsid w:val="00E553B8"/>
    <w:rsid w:val="00E554B8"/>
    <w:rsid w:val="00E556B0"/>
    <w:rsid w:val="00E5597E"/>
    <w:rsid w:val="00E55ABB"/>
    <w:rsid w:val="00E55BA9"/>
    <w:rsid w:val="00E55D53"/>
    <w:rsid w:val="00E55E52"/>
    <w:rsid w:val="00E56073"/>
    <w:rsid w:val="00E564D6"/>
    <w:rsid w:val="00E56723"/>
    <w:rsid w:val="00E5687C"/>
    <w:rsid w:val="00E568F3"/>
    <w:rsid w:val="00E56B25"/>
    <w:rsid w:val="00E56D05"/>
    <w:rsid w:val="00E56D8B"/>
    <w:rsid w:val="00E56E48"/>
    <w:rsid w:val="00E56FA7"/>
    <w:rsid w:val="00E57024"/>
    <w:rsid w:val="00E572E2"/>
    <w:rsid w:val="00E5738B"/>
    <w:rsid w:val="00E5745D"/>
    <w:rsid w:val="00E57700"/>
    <w:rsid w:val="00E5775A"/>
    <w:rsid w:val="00E57D33"/>
    <w:rsid w:val="00E60019"/>
    <w:rsid w:val="00E601C8"/>
    <w:rsid w:val="00E60318"/>
    <w:rsid w:val="00E60408"/>
    <w:rsid w:val="00E608AE"/>
    <w:rsid w:val="00E60B05"/>
    <w:rsid w:val="00E60BD0"/>
    <w:rsid w:val="00E60E10"/>
    <w:rsid w:val="00E60F2B"/>
    <w:rsid w:val="00E60FB5"/>
    <w:rsid w:val="00E61014"/>
    <w:rsid w:val="00E61104"/>
    <w:rsid w:val="00E61629"/>
    <w:rsid w:val="00E6186D"/>
    <w:rsid w:val="00E619BE"/>
    <w:rsid w:val="00E61D32"/>
    <w:rsid w:val="00E61E81"/>
    <w:rsid w:val="00E61EE9"/>
    <w:rsid w:val="00E62047"/>
    <w:rsid w:val="00E62117"/>
    <w:rsid w:val="00E62191"/>
    <w:rsid w:val="00E62448"/>
    <w:rsid w:val="00E62459"/>
    <w:rsid w:val="00E624BD"/>
    <w:rsid w:val="00E62568"/>
    <w:rsid w:val="00E62645"/>
    <w:rsid w:val="00E6265E"/>
    <w:rsid w:val="00E627F5"/>
    <w:rsid w:val="00E62CA6"/>
    <w:rsid w:val="00E62CC6"/>
    <w:rsid w:val="00E62D75"/>
    <w:rsid w:val="00E62F2E"/>
    <w:rsid w:val="00E63182"/>
    <w:rsid w:val="00E63192"/>
    <w:rsid w:val="00E63253"/>
    <w:rsid w:val="00E63474"/>
    <w:rsid w:val="00E635F7"/>
    <w:rsid w:val="00E6393F"/>
    <w:rsid w:val="00E63A7E"/>
    <w:rsid w:val="00E63A85"/>
    <w:rsid w:val="00E63DED"/>
    <w:rsid w:val="00E6429A"/>
    <w:rsid w:val="00E64556"/>
    <w:rsid w:val="00E64587"/>
    <w:rsid w:val="00E645D0"/>
    <w:rsid w:val="00E6476A"/>
    <w:rsid w:val="00E64877"/>
    <w:rsid w:val="00E649AF"/>
    <w:rsid w:val="00E649CD"/>
    <w:rsid w:val="00E64B77"/>
    <w:rsid w:val="00E64D7C"/>
    <w:rsid w:val="00E64D89"/>
    <w:rsid w:val="00E64E98"/>
    <w:rsid w:val="00E64F23"/>
    <w:rsid w:val="00E64FCD"/>
    <w:rsid w:val="00E65063"/>
    <w:rsid w:val="00E651B1"/>
    <w:rsid w:val="00E651B4"/>
    <w:rsid w:val="00E65261"/>
    <w:rsid w:val="00E653F8"/>
    <w:rsid w:val="00E65541"/>
    <w:rsid w:val="00E65565"/>
    <w:rsid w:val="00E657B1"/>
    <w:rsid w:val="00E657D7"/>
    <w:rsid w:val="00E658DB"/>
    <w:rsid w:val="00E658EF"/>
    <w:rsid w:val="00E65974"/>
    <w:rsid w:val="00E659D8"/>
    <w:rsid w:val="00E65BBD"/>
    <w:rsid w:val="00E65C01"/>
    <w:rsid w:val="00E65C7F"/>
    <w:rsid w:val="00E6614B"/>
    <w:rsid w:val="00E661CD"/>
    <w:rsid w:val="00E6630E"/>
    <w:rsid w:val="00E664CD"/>
    <w:rsid w:val="00E667E5"/>
    <w:rsid w:val="00E6692D"/>
    <w:rsid w:val="00E66969"/>
    <w:rsid w:val="00E66B04"/>
    <w:rsid w:val="00E66C4F"/>
    <w:rsid w:val="00E66F01"/>
    <w:rsid w:val="00E670A9"/>
    <w:rsid w:val="00E671C7"/>
    <w:rsid w:val="00E67205"/>
    <w:rsid w:val="00E67389"/>
    <w:rsid w:val="00E673C1"/>
    <w:rsid w:val="00E675C1"/>
    <w:rsid w:val="00E675C6"/>
    <w:rsid w:val="00E6765A"/>
    <w:rsid w:val="00E676D3"/>
    <w:rsid w:val="00E67715"/>
    <w:rsid w:val="00E6775C"/>
    <w:rsid w:val="00E67844"/>
    <w:rsid w:val="00E67A1E"/>
    <w:rsid w:val="00E67B7D"/>
    <w:rsid w:val="00E67C8F"/>
    <w:rsid w:val="00E67CD5"/>
    <w:rsid w:val="00E67EDA"/>
    <w:rsid w:val="00E70004"/>
    <w:rsid w:val="00E7015C"/>
    <w:rsid w:val="00E701DF"/>
    <w:rsid w:val="00E70508"/>
    <w:rsid w:val="00E7086E"/>
    <w:rsid w:val="00E7090F"/>
    <w:rsid w:val="00E70BD4"/>
    <w:rsid w:val="00E70D2C"/>
    <w:rsid w:val="00E70F5C"/>
    <w:rsid w:val="00E715F8"/>
    <w:rsid w:val="00E715F9"/>
    <w:rsid w:val="00E7170D"/>
    <w:rsid w:val="00E717FC"/>
    <w:rsid w:val="00E71AD1"/>
    <w:rsid w:val="00E71C55"/>
    <w:rsid w:val="00E71CF8"/>
    <w:rsid w:val="00E71DE0"/>
    <w:rsid w:val="00E71E17"/>
    <w:rsid w:val="00E71E90"/>
    <w:rsid w:val="00E71F35"/>
    <w:rsid w:val="00E72353"/>
    <w:rsid w:val="00E723CC"/>
    <w:rsid w:val="00E72407"/>
    <w:rsid w:val="00E72653"/>
    <w:rsid w:val="00E7281B"/>
    <w:rsid w:val="00E72BDD"/>
    <w:rsid w:val="00E72C04"/>
    <w:rsid w:val="00E72C79"/>
    <w:rsid w:val="00E72CBD"/>
    <w:rsid w:val="00E72D3C"/>
    <w:rsid w:val="00E72D77"/>
    <w:rsid w:val="00E7314A"/>
    <w:rsid w:val="00E73160"/>
    <w:rsid w:val="00E73314"/>
    <w:rsid w:val="00E73346"/>
    <w:rsid w:val="00E733AD"/>
    <w:rsid w:val="00E73B0B"/>
    <w:rsid w:val="00E73DD8"/>
    <w:rsid w:val="00E73FBB"/>
    <w:rsid w:val="00E741F4"/>
    <w:rsid w:val="00E7440C"/>
    <w:rsid w:val="00E744F3"/>
    <w:rsid w:val="00E74920"/>
    <w:rsid w:val="00E74AE6"/>
    <w:rsid w:val="00E74DAD"/>
    <w:rsid w:val="00E74E0B"/>
    <w:rsid w:val="00E74E6B"/>
    <w:rsid w:val="00E750CA"/>
    <w:rsid w:val="00E7527A"/>
    <w:rsid w:val="00E752CA"/>
    <w:rsid w:val="00E7532E"/>
    <w:rsid w:val="00E754D8"/>
    <w:rsid w:val="00E75541"/>
    <w:rsid w:val="00E757F6"/>
    <w:rsid w:val="00E75DBA"/>
    <w:rsid w:val="00E75E0B"/>
    <w:rsid w:val="00E75EA7"/>
    <w:rsid w:val="00E75F48"/>
    <w:rsid w:val="00E7619F"/>
    <w:rsid w:val="00E7638D"/>
    <w:rsid w:val="00E76433"/>
    <w:rsid w:val="00E76460"/>
    <w:rsid w:val="00E76495"/>
    <w:rsid w:val="00E768C0"/>
    <w:rsid w:val="00E768E3"/>
    <w:rsid w:val="00E76BCF"/>
    <w:rsid w:val="00E76BD2"/>
    <w:rsid w:val="00E76C48"/>
    <w:rsid w:val="00E76E68"/>
    <w:rsid w:val="00E7714B"/>
    <w:rsid w:val="00E77238"/>
    <w:rsid w:val="00E7739E"/>
    <w:rsid w:val="00E773B0"/>
    <w:rsid w:val="00E77442"/>
    <w:rsid w:val="00E77458"/>
    <w:rsid w:val="00E77651"/>
    <w:rsid w:val="00E7797F"/>
    <w:rsid w:val="00E77A54"/>
    <w:rsid w:val="00E77CF0"/>
    <w:rsid w:val="00E77E09"/>
    <w:rsid w:val="00E77E63"/>
    <w:rsid w:val="00E80005"/>
    <w:rsid w:val="00E801EE"/>
    <w:rsid w:val="00E80231"/>
    <w:rsid w:val="00E803EA"/>
    <w:rsid w:val="00E80440"/>
    <w:rsid w:val="00E8053E"/>
    <w:rsid w:val="00E8056A"/>
    <w:rsid w:val="00E80623"/>
    <w:rsid w:val="00E80668"/>
    <w:rsid w:val="00E8066B"/>
    <w:rsid w:val="00E80870"/>
    <w:rsid w:val="00E808A2"/>
    <w:rsid w:val="00E80911"/>
    <w:rsid w:val="00E80A70"/>
    <w:rsid w:val="00E80C19"/>
    <w:rsid w:val="00E80C1A"/>
    <w:rsid w:val="00E80CD1"/>
    <w:rsid w:val="00E80D27"/>
    <w:rsid w:val="00E80D37"/>
    <w:rsid w:val="00E80E92"/>
    <w:rsid w:val="00E80EBC"/>
    <w:rsid w:val="00E80ECA"/>
    <w:rsid w:val="00E80F72"/>
    <w:rsid w:val="00E810E4"/>
    <w:rsid w:val="00E8117E"/>
    <w:rsid w:val="00E815D0"/>
    <w:rsid w:val="00E815D4"/>
    <w:rsid w:val="00E81859"/>
    <w:rsid w:val="00E81964"/>
    <w:rsid w:val="00E81A05"/>
    <w:rsid w:val="00E81B12"/>
    <w:rsid w:val="00E81B66"/>
    <w:rsid w:val="00E81B79"/>
    <w:rsid w:val="00E81D2C"/>
    <w:rsid w:val="00E81E32"/>
    <w:rsid w:val="00E820F7"/>
    <w:rsid w:val="00E821AD"/>
    <w:rsid w:val="00E82406"/>
    <w:rsid w:val="00E824C1"/>
    <w:rsid w:val="00E82629"/>
    <w:rsid w:val="00E8275C"/>
    <w:rsid w:val="00E82B22"/>
    <w:rsid w:val="00E82BEA"/>
    <w:rsid w:val="00E82C50"/>
    <w:rsid w:val="00E82DF0"/>
    <w:rsid w:val="00E82F40"/>
    <w:rsid w:val="00E82FA2"/>
    <w:rsid w:val="00E8336D"/>
    <w:rsid w:val="00E83904"/>
    <w:rsid w:val="00E839F7"/>
    <w:rsid w:val="00E83AB7"/>
    <w:rsid w:val="00E83E2B"/>
    <w:rsid w:val="00E83FB5"/>
    <w:rsid w:val="00E84037"/>
    <w:rsid w:val="00E840ED"/>
    <w:rsid w:val="00E842A4"/>
    <w:rsid w:val="00E842B3"/>
    <w:rsid w:val="00E84329"/>
    <w:rsid w:val="00E843D7"/>
    <w:rsid w:val="00E844FC"/>
    <w:rsid w:val="00E84577"/>
    <w:rsid w:val="00E8475A"/>
    <w:rsid w:val="00E8484F"/>
    <w:rsid w:val="00E84862"/>
    <w:rsid w:val="00E84940"/>
    <w:rsid w:val="00E851BB"/>
    <w:rsid w:val="00E85736"/>
    <w:rsid w:val="00E85771"/>
    <w:rsid w:val="00E857B8"/>
    <w:rsid w:val="00E85852"/>
    <w:rsid w:val="00E8587B"/>
    <w:rsid w:val="00E859D4"/>
    <w:rsid w:val="00E85BCD"/>
    <w:rsid w:val="00E85C18"/>
    <w:rsid w:val="00E85F9F"/>
    <w:rsid w:val="00E86179"/>
    <w:rsid w:val="00E86192"/>
    <w:rsid w:val="00E86231"/>
    <w:rsid w:val="00E86265"/>
    <w:rsid w:val="00E8637A"/>
    <w:rsid w:val="00E865DD"/>
    <w:rsid w:val="00E865FB"/>
    <w:rsid w:val="00E86685"/>
    <w:rsid w:val="00E86761"/>
    <w:rsid w:val="00E868FF"/>
    <w:rsid w:val="00E86953"/>
    <w:rsid w:val="00E86A40"/>
    <w:rsid w:val="00E86A55"/>
    <w:rsid w:val="00E86AD9"/>
    <w:rsid w:val="00E86CC9"/>
    <w:rsid w:val="00E86CD5"/>
    <w:rsid w:val="00E86E76"/>
    <w:rsid w:val="00E86E79"/>
    <w:rsid w:val="00E86ED7"/>
    <w:rsid w:val="00E87134"/>
    <w:rsid w:val="00E877F9"/>
    <w:rsid w:val="00E8789B"/>
    <w:rsid w:val="00E87A9D"/>
    <w:rsid w:val="00E87AEA"/>
    <w:rsid w:val="00E87E85"/>
    <w:rsid w:val="00E87F2C"/>
    <w:rsid w:val="00E87F3B"/>
    <w:rsid w:val="00E900B5"/>
    <w:rsid w:val="00E90152"/>
    <w:rsid w:val="00E90217"/>
    <w:rsid w:val="00E9023C"/>
    <w:rsid w:val="00E90265"/>
    <w:rsid w:val="00E902D5"/>
    <w:rsid w:val="00E906AB"/>
    <w:rsid w:val="00E906D8"/>
    <w:rsid w:val="00E90842"/>
    <w:rsid w:val="00E908E5"/>
    <w:rsid w:val="00E90903"/>
    <w:rsid w:val="00E90959"/>
    <w:rsid w:val="00E90987"/>
    <w:rsid w:val="00E909C4"/>
    <w:rsid w:val="00E90AD0"/>
    <w:rsid w:val="00E90BDE"/>
    <w:rsid w:val="00E90D7B"/>
    <w:rsid w:val="00E90DF8"/>
    <w:rsid w:val="00E90E95"/>
    <w:rsid w:val="00E90F54"/>
    <w:rsid w:val="00E90F5F"/>
    <w:rsid w:val="00E90FC6"/>
    <w:rsid w:val="00E91436"/>
    <w:rsid w:val="00E91707"/>
    <w:rsid w:val="00E91777"/>
    <w:rsid w:val="00E91783"/>
    <w:rsid w:val="00E91790"/>
    <w:rsid w:val="00E91859"/>
    <w:rsid w:val="00E91899"/>
    <w:rsid w:val="00E918AF"/>
    <w:rsid w:val="00E91930"/>
    <w:rsid w:val="00E9193F"/>
    <w:rsid w:val="00E91986"/>
    <w:rsid w:val="00E91C2B"/>
    <w:rsid w:val="00E91CF1"/>
    <w:rsid w:val="00E91F56"/>
    <w:rsid w:val="00E91F79"/>
    <w:rsid w:val="00E91FAC"/>
    <w:rsid w:val="00E92018"/>
    <w:rsid w:val="00E926CB"/>
    <w:rsid w:val="00E9283D"/>
    <w:rsid w:val="00E92860"/>
    <w:rsid w:val="00E92946"/>
    <w:rsid w:val="00E92951"/>
    <w:rsid w:val="00E92AC4"/>
    <w:rsid w:val="00E92D34"/>
    <w:rsid w:val="00E92E28"/>
    <w:rsid w:val="00E92E6A"/>
    <w:rsid w:val="00E9310A"/>
    <w:rsid w:val="00E9343F"/>
    <w:rsid w:val="00E9373C"/>
    <w:rsid w:val="00E938A4"/>
    <w:rsid w:val="00E938E7"/>
    <w:rsid w:val="00E93943"/>
    <w:rsid w:val="00E93A2C"/>
    <w:rsid w:val="00E93B95"/>
    <w:rsid w:val="00E93CDD"/>
    <w:rsid w:val="00E93DDF"/>
    <w:rsid w:val="00E940D2"/>
    <w:rsid w:val="00E943E2"/>
    <w:rsid w:val="00E94497"/>
    <w:rsid w:val="00E944E7"/>
    <w:rsid w:val="00E94617"/>
    <w:rsid w:val="00E94643"/>
    <w:rsid w:val="00E94C1B"/>
    <w:rsid w:val="00E94FB7"/>
    <w:rsid w:val="00E950EC"/>
    <w:rsid w:val="00E95138"/>
    <w:rsid w:val="00E95285"/>
    <w:rsid w:val="00E9546B"/>
    <w:rsid w:val="00E954FB"/>
    <w:rsid w:val="00E9555E"/>
    <w:rsid w:val="00E955EC"/>
    <w:rsid w:val="00E95718"/>
    <w:rsid w:val="00E957D8"/>
    <w:rsid w:val="00E95930"/>
    <w:rsid w:val="00E95A60"/>
    <w:rsid w:val="00E9607C"/>
    <w:rsid w:val="00E9632E"/>
    <w:rsid w:val="00E9642C"/>
    <w:rsid w:val="00E96AB0"/>
    <w:rsid w:val="00E96BD5"/>
    <w:rsid w:val="00E96C76"/>
    <w:rsid w:val="00E96C80"/>
    <w:rsid w:val="00E96DFA"/>
    <w:rsid w:val="00E96DFB"/>
    <w:rsid w:val="00E970DC"/>
    <w:rsid w:val="00E97200"/>
    <w:rsid w:val="00E9722C"/>
    <w:rsid w:val="00E97272"/>
    <w:rsid w:val="00E9733C"/>
    <w:rsid w:val="00E975D6"/>
    <w:rsid w:val="00E976D1"/>
    <w:rsid w:val="00E97799"/>
    <w:rsid w:val="00E977F8"/>
    <w:rsid w:val="00E977FF"/>
    <w:rsid w:val="00E97AC9"/>
    <w:rsid w:val="00EA01A2"/>
    <w:rsid w:val="00EA01CF"/>
    <w:rsid w:val="00EA025A"/>
    <w:rsid w:val="00EA02A6"/>
    <w:rsid w:val="00EA02CE"/>
    <w:rsid w:val="00EA0304"/>
    <w:rsid w:val="00EA0308"/>
    <w:rsid w:val="00EA032A"/>
    <w:rsid w:val="00EA0353"/>
    <w:rsid w:val="00EA0414"/>
    <w:rsid w:val="00EA05FD"/>
    <w:rsid w:val="00EA0831"/>
    <w:rsid w:val="00EA0A02"/>
    <w:rsid w:val="00EA0B6E"/>
    <w:rsid w:val="00EA0C07"/>
    <w:rsid w:val="00EA0CA0"/>
    <w:rsid w:val="00EA0D5A"/>
    <w:rsid w:val="00EA1084"/>
    <w:rsid w:val="00EA1141"/>
    <w:rsid w:val="00EA11B0"/>
    <w:rsid w:val="00EA12D1"/>
    <w:rsid w:val="00EA138F"/>
    <w:rsid w:val="00EA142F"/>
    <w:rsid w:val="00EA1440"/>
    <w:rsid w:val="00EA1678"/>
    <w:rsid w:val="00EA16A7"/>
    <w:rsid w:val="00EA16F3"/>
    <w:rsid w:val="00EA1830"/>
    <w:rsid w:val="00EA1920"/>
    <w:rsid w:val="00EA1990"/>
    <w:rsid w:val="00EA1C44"/>
    <w:rsid w:val="00EA1D15"/>
    <w:rsid w:val="00EA1D51"/>
    <w:rsid w:val="00EA1DD5"/>
    <w:rsid w:val="00EA20EE"/>
    <w:rsid w:val="00EA222B"/>
    <w:rsid w:val="00EA22F3"/>
    <w:rsid w:val="00EA2326"/>
    <w:rsid w:val="00EA23AD"/>
    <w:rsid w:val="00EA2B9F"/>
    <w:rsid w:val="00EA2CF5"/>
    <w:rsid w:val="00EA2D14"/>
    <w:rsid w:val="00EA2FBC"/>
    <w:rsid w:val="00EA30EC"/>
    <w:rsid w:val="00EA313D"/>
    <w:rsid w:val="00EA325F"/>
    <w:rsid w:val="00EA32CF"/>
    <w:rsid w:val="00EA34CF"/>
    <w:rsid w:val="00EA354E"/>
    <w:rsid w:val="00EA356C"/>
    <w:rsid w:val="00EA35DC"/>
    <w:rsid w:val="00EA3788"/>
    <w:rsid w:val="00EA3889"/>
    <w:rsid w:val="00EA3981"/>
    <w:rsid w:val="00EA39AB"/>
    <w:rsid w:val="00EA3ADF"/>
    <w:rsid w:val="00EA4062"/>
    <w:rsid w:val="00EA4169"/>
    <w:rsid w:val="00EA4269"/>
    <w:rsid w:val="00EA42AB"/>
    <w:rsid w:val="00EA437E"/>
    <w:rsid w:val="00EA44A5"/>
    <w:rsid w:val="00EA45EB"/>
    <w:rsid w:val="00EA4D1A"/>
    <w:rsid w:val="00EA4D29"/>
    <w:rsid w:val="00EA4F14"/>
    <w:rsid w:val="00EA5091"/>
    <w:rsid w:val="00EA509F"/>
    <w:rsid w:val="00EA50B3"/>
    <w:rsid w:val="00EA517B"/>
    <w:rsid w:val="00EA51F8"/>
    <w:rsid w:val="00EA544C"/>
    <w:rsid w:val="00EA54E3"/>
    <w:rsid w:val="00EA569A"/>
    <w:rsid w:val="00EA5A7C"/>
    <w:rsid w:val="00EA5D59"/>
    <w:rsid w:val="00EA5E1D"/>
    <w:rsid w:val="00EA61EF"/>
    <w:rsid w:val="00EA658C"/>
    <w:rsid w:val="00EA66C7"/>
    <w:rsid w:val="00EA6758"/>
    <w:rsid w:val="00EA6930"/>
    <w:rsid w:val="00EA697B"/>
    <w:rsid w:val="00EA6B9B"/>
    <w:rsid w:val="00EA6BF8"/>
    <w:rsid w:val="00EA6E9E"/>
    <w:rsid w:val="00EA6FF7"/>
    <w:rsid w:val="00EA72F4"/>
    <w:rsid w:val="00EA769B"/>
    <w:rsid w:val="00EA78B9"/>
    <w:rsid w:val="00EA7919"/>
    <w:rsid w:val="00EA7AD8"/>
    <w:rsid w:val="00EA7AF2"/>
    <w:rsid w:val="00EA7D67"/>
    <w:rsid w:val="00EA7FAF"/>
    <w:rsid w:val="00EB0037"/>
    <w:rsid w:val="00EB0076"/>
    <w:rsid w:val="00EB0222"/>
    <w:rsid w:val="00EB0224"/>
    <w:rsid w:val="00EB0226"/>
    <w:rsid w:val="00EB044F"/>
    <w:rsid w:val="00EB0744"/>
    <w:rsid w:val="00EB07C9"/>
    <w:rsid w:val="00EB07FE"/>
    <w:rsid w:val="00EB08E7"/>
    <w:rsid w:val="00EB0B68"/>
    <w:rsid w:val="00EB0C70"/>
    <w:rsid w:val="00EB0D84"/>
    <w:rsid w:val="00EB0F3C"/>
    <w:rsid w:val="00EB100C"/>
    <w:rsid w:val="00EB1082"/>
    <w:rsid w:val="00EB1143"/>
    <w:rsid w:val="00EB12DF"/>
    <w:rsid w:val="00EB1439"/>
    <w:rsid w:val="00EB1446"/>
    <w:rsid w:val="00EB14C1"/>
    <w:rsid w:val="00EB1536"/>
    <w:rsid w:val="00EB1553"/>
    <w:rsid w:val="00EB158A"/>
    <w:rsid w:val="00EB1685"/>
    <w:rsid w:val="00EB1A53"/>
    <w:rsid w:val="00EB1C45"/>
    <w:rsid w:val="00EB1E85"/>
    <w:rsid w:val="00EB2141"/>
    <w:rsid w:val="00EB2278"/>
    <w:rsid w:val="00EB22A8"/>
    <w:rsid w:val="00EB2396"/>
    <w:rsid w:val="00EB263C"/>
    <w:rsid w:val="00EB2650"/>
    <w:rsid w:val="00EB26BD"/>
    <w:rsid w:val="00EB28B7"/>
    <w:rsid w:val="00EB29B1"/>
    <w:rsid w:val="00EB2A2E"/>
    <w:rsid w:val="00EB2B6D"/>
    <w:rsid w:val="00EB2C60"/>
    <w:rsid w:val="00EB309C"/>
    <w:rsid w:val="00EB3135"/>
    <w:rsid w:val="00EB3296"/>
    <w:rsid w:val="00EB32A8"/>
    <w:rsid w:val="00EB330A"/>
    <w:rsid w:val="00EB36C8"/>
    <w:rsid w:val="00EB3782"/>
    <w:rsid w:val="00EB394F"/>
    <w:rsid w:val="00EB39A4"/>
    <w:rsid w:val="00EB3B3C"/>
    <w:rsid w:val="00EB3E98"/>
    <w:rsid w:val="00EB3F54"/>
    <w:rsid w:val="00EB46C1"/>
    <w:rsid w:val="00EB473C"/>
    <w:rsid w:val="00EB494C"/>
    <w:rsid w:val="00EB4A5D"/>
    <w:rsid w:val="00EB4BB8"/>
    <w:rsid w:val="00EB4BDE"/>
    <w:rsid w:val="00EB4D56"/>
    <w:rsid w:val="00EB50FF"/>
    <w:rsid w:val="00EB511A"/>
    <w:rsid w:val="00EB512A"/>
    <w:rsid w:val="00EB5151"/>
    <w:rsid w:val="00EB517F"/>
    <w:rsid w:val="00EB51D4"/>
    <w:rsid w:val="00EB5231"/>
    <w:rsid w:val="00EB5317"/>
    <w:rsid w:val="00EB5328"/>
    <w:rsid w:val="00EB5358"/>
    <w:rsid w:val="00EB5441"/>
    <w:rsid w:val="00EB5465"/>
    <w:rsid w:val="00EB54F1"/>
    <w:rsid w:val="00EB54F5"/>
    <w:rsid w:val="00EB556D"/>
    <w:rsid w:val="00EB55F5"/>
    <w:rsid w:val="00EB5650"/>
    <w:rsid w:val="00EB56D1"/>
    <w:rsid w:val="00EB56E8"/>
    <w:rsid w:val="00EB5974"/>
    <w:rsid w:val="00EB5A39"/>
    <w:rsid w:val="00EB5B14"/>
    <w:rsid w:val="00EB5B63"/>
    <w:rsid w:val="00EB6171"/>
    <w:rsid w:val="00EB62CD"/>
    <w:rsid w:val="00EB6462"/>
    <w:rsid w:val="00EB64AF"/>
    <w:rsid w:val="00EB64E1"/>
    <w:rsid w:val="00EB6569"/>
    <w:rsid w:val="00EB6797"/>
    <w:rsid w:val="00EB6858"/>
    <w:rsid w:val="00EB688D"/>
    <w:rsid w:val="00EB6981"/>
    <w:rsid w:val="00EB69A1"/>
    <w:rsid w:val="00EB6B02"/>
    <w:rsid w:val="00EB6BD7"/>
    <w:rsid w:val="00EB6D2E"/>
    <w:rsid w:val="00EB6DBF"/>
    <w:rsid w:val="00EB6EE4"/>
    <w:rsid w:val="00EB7015"/>
    <w:rsid w:val="00EB70EF"/>
    <w:rsid w:val="00EB7211"/>
    <w:rsid w:val="00EB75C9"/>
    <w:rsid w:val="00EB75DE"/>
    <w:rsid w:val="00EB77BE"/>
    <w:rsid w:val="00EB7834"/>
    <w:rsid w:val="00EB78BD"/>
    <w:rsid w:val="00EB7945"/>
    <w:rsid w:val="00EB7A08"/>
    <w:rsid w:val="00EB7A96"/>
    <w:rsid w:val="00EB7AEA"/>
    <w:rsid w:val="00EB7C64"/>
    <w:rsid w:val="00EB7CB4"/>
    <w:rsid w:val="00EB7D9E"/>
    <w:rsid w:val="00EB7DE7"/>
    <w:rsid w:val="00EB7FA4"/>
    <w:rsid w:val="00EC00A5"/>
    <w:rsid w:val="00EC024C"/>
    <w:rsid w:val="00EC02D5"/>
    <w:rsid w:val="00EC061B"/>
    <w:rsid w:val="00EC064A"/>
    <w:rsid w:val="00EC0754"/>
    <w:rsid w:val="00EC0951"/>
    <w:rsid w:val="00EC0A7F"/>
    <w:rsid w:val="00EC0D58"/>
    <w:rsid w:val="00EC123B"/>
    <w:rsid w:val="00EC13C4"/>
    <w:rsid w:val="00EC1490"/>
    <w:rsid w:val="00EC14A0"/>
    <w:rsid w:val="00EC15F7"/>
    <w:rsid w:val="00EC1810"/>
    <w:rsid w:val="00EC19D1"/>
    <w:rsid w:val="00EC1B71"/>
    <w:rsid w:val="00EC21A2"/>
    <w:rsid w:val="00EC24E3"/>
    <w:rsid w:val="00EC2711"/>
    <w:rsid w:val="00EC2ED1"/>
    <w:rsid w:val="00EC302A"/>
    <w:rsid w:val="00EC311E"/>
    <w:rsid w:val="00EC33D6"/>
    <w:rsid w:val="00EC3803"/>
    <w:rsid w:val="00EC3890"/>
    <w:rsid w:val="00EC3D56"/>
    <w:rsid w:val="00EC3D6B"/>
    <w:rsid w:val="00EC3F0D"/>
    <w:rsid w:val="00EC3F6A"/>
    <w:rsid w:val="00EC3FA7"/>
    <w:rsid w:val="00EC3FBC"/>
    <w:rsid w:val="00EC402A"/>
    <w:rsid w:val="00EC4220"/>
    <w:rsid w:val="00EC45E1"/>
    <w:rsid w:val="00EC4655"/>
    <w:rsid w:val="00EC4ACC"/>
    <w:rsid w:val="00EC4DAF"/>
    <w:rsid w:val="00EC4EFD"/>
    <w:rsid w:val="00EC4F75"/>
    <w:rsid w:val="00EC4F78"/>
    <w:rsid w:val="00EC53BA"/>
    <w:rsid w:val="00EC5434"/>
    <w:rsid w:val="00EC5436"/>
    <w:rsid w:val="00EC551D"/>
    <w:rsid w:val="00EC57B4"/>
    <w:rsid w:val="00EC5803"/>
    <w:rsid w:val="00EC58FD"/>
    <w:rsid w:val="00EC5A94"/>
    <w:rsid w:val="00EC5C41"/>
    <w:rsid w:val="00EC5D6F"/>
    <w:rsid w:val="00EC5D72"/>
    <w:rsid w:val="00EC5E2D"/>
    <w:rsid w:val="00EC6110"/>
    <w:rsid w:val="00EC62A3"/>
    <w:rsid w:val="00EC63C7"/>
    <w:rsid w:val="00EC64AC"/>
    <w:rsid w:val="00EC6664"/>
    <w:rsid w:val="00EC6881"/>
    <w:rsid w:val="00EC6C63"/>
    <w:rsid w:val="00EC6D71"/>
    <w:rsid w:val="00EC72D1"/>
    <w:rsid w:val="00EC7337"/>
    <w:rsid w:val="00EC73EE"/>
    <w:rsid w:val="00EC742A"/>
    <w:rsid w:val="00EC748E"/>
    <w:rsid w:val="00EC7807"/>
    <w:rsid w:val="00EC781D"/>
    <w:rsid w:val="00EC78DC"/>
    <w:rsid w:val="00EC79F7"/>
    <w:rsid w:val="00EC7A9D"/>
    <w:rsid w:val="00EC7B50"/>
    <w:rsid w:val="00EC7C59"/>
    <w:rsid w:val="00EC7D60"/>
    <w:rsid w:val="00EC7D65"/>
    <w:rsid w:val="00EC7E91"/>
    <w:rsid w:val="00ED016A"/>
    <w:rsid w:val="00ED0296"/>
    <w:rsid w:val="00ED0388"/>
    <w:rsid w:val="00ED03CC"/>
    <w:rsid w:val="00ED06BE"/>
    <w:rsid w:val="00ED0AF9"/>
    <w:rsid w:val="00ED0BFA"/>
    <w:rsid w:val="00ED0C6F"/>
    <w:rsid w:val="00ED0E8C"/>
    <w:rsid w:val="00ED0E92"/>
    <w:rsid w:val="00ED116F"/>
    <w:rsid w:val="00ED1490"/>
    <w:rsid w:val="00ED15E0"/>
    <w:rsid w:val="00ED1719"/>
    <w:rsid w:val="00ED171D"/>
    <w:rsid w:val="00ED17F0"/>
    <w:rsid w:val="00ED185D"/>
    <w:rsid w:val="00ED19D7"/>
    <w:rsid w:val="00ED1A77"/>
    <w:rsid w:val="00ED1E98"/>
    <w:rsid w:val="00ED1EEC"/>
    <w:rsid w:val="00ED1FD2"/>
    <w:rsid w:val="00ED214C"/>
    <w:rsid w:val="00ED21F8"/>
    <w:rsid w:val="00ED22FB"/>
    <w:rsid w:val="00ED247C"/>
    <w:rsid w:val="00ED26B5"/>
    <w:rsid w:val="00ED2802"/>
    <w:rsid w:val="00ED28C5"/>
    <w:rsid w:val="00ED2AD3"/>
    <w:rsid w:val="00ED2C95"/>
    <w:rsid w:val="00ED2DA7"/>
    <w:rsid w:val="00ED306E"/>
    <w:rsid w:val="00ED312F"/>
    <w:rsid w:val="00ED32EE"/>
    <w:rsid w:val="00ED3311"/>
    <w:rsid w:val="00ED33BB"/>
    <w:rsid w:val="00ED341C"/>
    <w:rsid w:val="00ED345E"/>
    <w:rsid w:val="00ED3484"/>
    <w:rsid w:val="00ED35D4"/>
    <w:rsid w:val="00ED370C"/>
    <w:rsid w:val="00ED376D"/>
    <w:rsid w:val="00ED391E"/>
    <w:rsid w:val="00ED3A49"/>
    <w:rsid w:val="00ED3AC0"/>
    <w:rsid w:val="00ED3BB0"/>
    <w:rsid w:val="00ED3D83"/>
    <w:rsid w:val="00ED3D8D"/>
    <w:rsid w:val="00ED4218"/>
    <w:rsid w:val="00ED4394"/>
    <w:rsid w:val="00ED44CD"/>
    <w:rsid w:val="00ED44EE"/>
    <w:rsid w:val="00ED465B"/>
    <w:rsid w:val="00ED4773"/>
    <w:rsid w:val="00ED489C"/>
    <w:rsid w:val="00ED4CEC"/>
    <w:rsid w:val="00ED4D07"/>
    <w:rsid w:val="00ED4D1D"/>
    <w:rsid w:val="00ED506A"/>
    <w:rsid w:val="00ED517E"/>
    <w:rsid w:val="00ED53CE"/>
    <w:rsid w:val="00ED53E0"/>
    <w:rsid w:val="00ED549E"/>
    <w:rsid w:val="00ED54C4"/>
    <w:rsid w:val="00ED569E"/>
    <w:rsid w:val="00ED56B8"/>
    <w:rsid w:val="00ED592F"/>
    <w:rsid w:val="00ED5AA5"/>
    <w:rsid w:val="00ED5D50"/>
    <w:rsid w:val="00ED5FE1"/>
    <w:rsid w:val="00ED6238"/>
    <w:rsid w:val="00ED625A"/>
    <w:rsid w:val="00ED6306"/>
    <w:rsid w:val="00ED6718"/>
    <w:rsid w:val="00ED6798"/>
    <w:rsid w:val="00ED69FC"/>
    <w:rsid w:val="00ED6A29"/>
    <w:rsid w:val="00ED6A69"/>
    <w:rsid w:val="00ED6EA0"/>
    <w:rsid w:val="00ED6F95"/>
    <w:rsid w:val="00ED709B"/>
    <w:rsid w:val="00ED70A3"/>
    <w:rsid w:val="00ED70D5"/>
    <w:rsid w:val="00ED7140"/>
    <w:rsid w:val="00ED7145"/>
    <w:rsid w:val="00ED77AB"/>
    <w:rsid w:val="00ED7861"/>
    <w:rsid w:val="00ED7A8B"/>
    <w:rsid w:val="00ED7AF5"/>
    <w:rsid w:val="00ED7C8D"/>
    <w:rsid w:val="00ED7CD2"/>
    <w:rsid w:val="00ED7D40"/>
    <w:rsid w:val="00ED7E46"/>
    <w:rsid w:val="00ED7E7E"/>
    <w:rsid w:val="00EE0211"/>
    <w:rsid w:val="00EE02DA"/>
    <w:rsid w:val="00EE057E"/>
    <w:rsid w:val="00EE0908"/>
    <w:rsid w:val="00EE0A72"/>
    <w:rsid w:val="00EE0B3B"/>
    <w:rsid w:val="00EE0C2E"/>
    <w:rsid w:val="00EE0C9E"/>
    <w:rsid w:val="00EE0FEA"/>
    <w:rsid w:val="00EE10CC"/>
    <w:rsid w:val="00EE1368"/>
    <w:rsid w:val="00EE15F7"/>
    <w:rsid w:val="00EE1698"/>
    <w:rsid w:val="00EE19DD"/>
    <w:rsid w:val="00EE19F7"/>
    <w:rsid w:val="00EE1A4B"/>
    <w:rsid w:val="00EE1B00"/>
    <w:rsid w:val="00EE1D2F"/>
    <w:rsid w:val="00EE1F07"/>
    <w:rsid w:val="00EE207B"/>
    <w:rsid w:val="00EE22A4"/>
    <w:rsid w:val="00EE25C3"/>
    <w:rsid w:val="00EE284F"/>
    <w:rsid w:val="00EE2906"/>
    <w:rsid w:val="00EE2928"/>
    <w:rsid w:val="00EE2966"/>
    <w:rsid w:val="00EE2A08"/>
    <w:rsid w:val="00EE2A64"/>
    <w:rsid w:val="00EE2C6A"/>
    <w:rsid w:val="00EE2C7C"/>
    <w:rsid w:val="00EE2FD5"/>
    <w:rsid w:val="00EE3054"/>
    <w:rsid w:val="00EE30E5"/>
    <w:rsid w:val="00EE3190"/>
    <w:rsid w:val="00EE31FD"/>
    <w:rsid w:val="00EE3341"/>
    <w:rsid w:val="00EE33E0"/>
    <w:rsid w:val="00EE3553"/>
    <w:rsid w:val="00EE36DF"/>
    <w:rsid w:val="00EE3812"/>
    <w:rsid w:val="00EE3978"/>
    <w:rsid w:val="00EE3A11"/>
    <w:rsid w:val="00EE3C33"/>
    <w:rsid w:val="00EE3C89"/>
    <w:rsid w:val="00EE3F31"/>
    <w:rsid w:val="00EE4062"/>
    <w:rsid w:val="00EE4346"/>
    <w:rsid w:val="00EE43AA"/>
    <w:rsid w:val="00EE44D0"/>
    <w:rsid w:val="00EE4743"/>
    <w:rsid w:val="00EE48A6"/>
    <w:rsid w:val="00EE48FC"/>
    <w:rsid w:val="00EE4A6E"/>
    <w:rsid w:val="00EE4B46"/>
    <w:rsid w:val="00EE504B"/>
    <w:rsid w:val="00EE5070"/>
    <w:rsid w:val="00EE50C1"/>
    <w:rsid w:val="00EE516A"/>
    <w:rsid w:val="00EE5411"/>
    <w:rsid w:val="00EE5431"/>
    <w:rsid w:val="00EE591A"/>
    <w:rsid w:val="00EE5B42"/>
    <w:rsid w:val="00EE5C0C"/>
    <w:rsid w:val="00EE5D8A"/>
    <w:rsid w:val="00EE601D"/>
    <w:rsid w:val="00EE631D"/>
    <w:rsid w:val="00EE64A3"/>
    <w:rsid w:val="00EE663C"/>
    <w:rsid w:val="00EE6642"/>
    <w:rsid w:val="00EE66B5"/>
    <w:rsid w:val="00EE677F"/>
    <w:rsid w:val="00EE698E"/>
    <w:rsid w:val="00EE6D3A"/>
    <w:rsid w:val="00EE6D6E"/>
    <w:rsid w:val="00EE6D9B"/>
    <w:rsid w:val="00EE6E23"/>
    <w:rsid w:val="00EE6F0C"/>
    <w:rsid w:val="00EE6F17"/>
    <w:rsid w:val="00EE71C6"/>
    <w:rsid w:val="00EE72D2"/>
    <w:rsid w:val="00EE7394"/>
    <w:rsid w:val="00EE7580"/>
    <w:rsid w:val="00EE75CA"/>
    <w:rsid w:val="00EE7789"/>
    <w:rsid w:val="00EE79E9"/>
    <w:rsid w:val="00EE7F54"/>
    <w:rsid w:val="00EF0042"/>
    <w:rsid w:val="00EF033C"/>
    <w:rsid w:val="00EF0379"/>
    <w:rsid w:val="00EF05CD"/>
    <w:rsid w:val="00EF0663"/>
    <w:rsid w:val="00EF0792"/>
    <w:rsid w:val="00EF07E1"/>
    <w:rsid w:val="00EF08FA"/>
    <w:rsid w:val="00EF0A87"/>
    <w:rsid w:val="00EF0B8C"/>
    <w:rsid w:val="00EF0ED9"/>
    <w:rsid w:val="00EF1062"/>
    <w:rsid w:val="00EF1095"/>
    <w:rsid w:val="00EF10E5"/>
    <w:rsid w:val="00EF116F"/>
    <w:rsid w:val="00EF1220"/>
    <w:rsid w:val="00EF1242"/>
    <w:rsid w:val="00EF12F0"/>
    <w:rsid w:val="00EF13B4"/>
    <w:rsid w:val="00EF142C"/>
    <w:rsid w:val="00EF1476"/>
    <w:rsid w:val="00EF1609"/>
    <w:rsid w:val="00EF172B"/>
    <w:rsid w:val="00EF1862"/>
    <w:rsid w:val="00EF1B3B"/>
    <w:rsid w:val="00EF1C55"/>
    <w:rsid w:val="00EF1CC0"/>
    <w:rsid w:val="00EF2027"/>
    <w:rsid w:val="00EF20A0"/>
    <w:rsid w:val="00EF20A2"/>
    <w:rsid w:val="00EF2256"/>
    <w:rsid w:val="00EF239B"/>
    <w:rsid w:val="00EF24F7"/>
    <w:rsid w:val="00EF2739"/>
    <w:rsid w:val="00EF277F"/>
    <w:rsid w:val="00EF29B3"/>
    <w:rsid w:val="00EF29FB"/>
    <w:rsid w:val="00EF2B8C"/>
    <w:rsid w:val="00EF2BF5"/>
    <w:rsid w:val="00EF2CA0"/>
    <w:rsid w:val="00EF2D23"/>
    <w:rsid w:val="00EF2D74"/>
    <w:rsid w:val="00EF2DD3"/>
    <w:rsid w:val="00EF32EA"/>
    <w:rsid w:val="00EF33A7"/>
    <w:rsid w:val="00EF33C6"/>
    <w:rsid w:val="00EF34D4"/>
    <w:rsid w:val="00EF3843"/>
    <w:rsid w:val="00EF3846"/>
    <w:rsid w:val="00EF3970"/>
    <w:rsid w:val="00EF39EC"/>
    <w:rsid w:val="00EF3A1D"/>
    <w:rsid w:val="00EF3B56"/>
    <w:rsid w:val="00EF3C79"/>
    <w:rsid w:val="00EF3D83"/>
    <w:rsid w:val="00EF3EB4"/>
    <w:rsid w:val="00EF3EDE"/>
    <w:rsid w:val="00EF3EF8"/>
    <w:rsid w:val="00EF3F04"/>
    <w:rsid w:val="00EF402D"/>
    <w:rsid w:val="00EF41BC"/>
    <w:rsid w:val="00EF4580"/>
    <w:rsid w:val="00EF45BE"/>
    <w:rsid w:val="00EF45CC"/>
    <w:rsid w:val="00EF4800"/>
    <w:rsid w:val="00EF48A6"/>
    <w:rsid w:val="00EF4AF7"/>
    <w:rsid w:val="00EF4D2E"/>
    <w:rsid w:val="00EF4F1D"/>
    <w:rsid w:val="00EF4FC7"/>
    <w:rsid w:val="00EF5260"/>
    <w:rsid w:val="00EF5740"/>
    <w:rsid w:val="00EF5845"/>
    <w:rsid w:val="00EF5989"/>
    <w:rsid w:val="00EF5B1C"/>
    <w:rsid w:val="00EF5B53"/>
    <w:rsid w:val="00EF5C16"/>
    <w:rsid w:val="00EF5E33"/>
    <w:rsid w:val="00EF605A"/>
    <w:rsid w:val="00EF609E"/>
    <w:rsid w:val="00EF61FF"/>
    <w:rsid w:val="00EF63C8"/>
    <w:rsid w:val="00EF64F5"/>
    <w:rsid w:val="00EF660C"/>
    <w:rsid w:val="00EF6624"/>
    <w:rsid w:val="00EF6685"/>
    <w:rsid w:val="00EF6750"/>
    <w:rsid w:val="00EF68D0"/>
    <w:rsid w:val="00EF6BA7"/>
    <w:rsid w:val="00EF6C08"/>
    <w:rsid w:val="00EF6C3F"/>
    <w:rsid w:val="00EF6C54"/>
    <w:rsid w:val="00EF6D60"/>
    <w:rsid w:val="00EF6DAC"/>
    <w:rsid w:val="00EF6E79"/>
    <w:rsid w:val="00EF6ECB"/>
    <w:rsid w:val="00EF7123"/>
    <w:rsid w:val="00EF7314"/>
    <w:rsid w:val="00EF7439"/>
    <w:rsid w:val="00EF75F0"/>
    <w:rsid w:val="00EF7620"/>
    <w:rsid w:val="00EF767C"/>
    <w:rsid w:val="00EF776F"/>
    <w:rsid w:val="00EF7949"/>
    <w:rsid w:val="00EF7C58"/>
    <w:rsid w:val="00EF7F08"/>
    <w:rsid w:val="00F00693"/>
    <w:rsid w:val="00F00871"/>
    <w:rsid w:val="00F00979"/>
    <w:rsid w:val="00F009DE"/>
    <w:rsid w:val="00F00BD6"/>
    <w:rsid w:val="00F00C5E"/>
    <w:rsid w:val="00F00E0F"/>
    <w:rsid w:val="00F00E69"/>
    <w:rsid w:val="00F00FE0"/>
    <w:rsid w:val="00F013D6"/>
    <w:rsid w:val="00F014C4"/>
    <w:rsid w:val="00F014EA"/>
    <w:rsid w:val="00F014F3"/>
    <w:rsid w:val="00F015A6"/>
    <w:rsid w:val="00F016CB"/>
    <w:rsid w:val="00F0185F"/>
    <w:rsid w:val="00F018CF"/>
    <w:rsid w:val="00F01A41"/>
    <w:rsid w:val="00F01AD9"/>
    <w:rsid w:val="00F01C62"/>
    <w:rsid w:val="00F01CA9"/>
    <w:rsid w:val="00F01E92"/>
    <w:rsid w:val="00F02635"/>
    <w:rsid w:val="00F02845"/>
    <w:rsid w:val="00F0290B"/>
    <w:rsid w:val="00F02F7C"/>
    <w:rsid w:val="00F03317"/>
    <w:rsid w:val="00F03383"/>
    <w:rsid w:val="00F033B7"/>
    <w:rsid w:val="00F03599"/>
    <w:rsid w:val="00F036F2"/>
    <w:rsid w:val="00F03793"/>
    <w:rsid w:val="00F0381E"/>
    <w:rsid w:val="00F038F4"/>
    <w:rsid w:val="00F0394D"/>
    <w:rsid w:val="00F03AB0"/>
    <w:rsid w:val="00F03E04"/>
    <w:rsid w:val="00F04786"/>
    <w:rsid w:val="00F0485A"/>
    <w:rsid w:val="00F04914"/>
    <w:rsid w:val="00F0497F"/>
    <w:rsid w:val="00F04CE7"/>
    <w:rsid w:val="00F04E70"/>
    <w:rsid w:val="00F050A7"/>
    <w:rsid w:val="00F05201"/>
    <w:rsid w:val="00F05358"/>
    <w:rsid w:val="00F0540F"/>
    <w:rsid w:val="00F05464"/>
    <w:rsid w:val="00F05567"/>
    <w:rsid w:val="00F055AC"/>
    <w:rsid w:val="00F057B7"/>
    <w:rsid w:val="00F05848"/>
    <w:rsid w:val="00F05919"/>
    <w:rsid w:val="00F05975"/>
    <w:rsid w:val="00F05C4A"/>
    <w:rsid w:val="00F05CAA"/>
    <w:rsid w:val="00F05CD7"/>
    <w:rsid w:val="00F05E66"/>
    <w:rsid w:val="00F063B6"/>
    <w:rsid w:val="00F06684"/>
    <w:rsid w:val="00F06694"/>
    <w:rsid w:val="00F0679F"/>
    <w:rsid w:val="00F067FE"/>
    <w:rsid w:val="00F068BE"/>
    <w:rsid w:val="00F069A3"/>
    <w:rsid w:val="00F06D22"/>
    <w:rsid w:val="00F06E67"/>
    <w:rsid w:val="00F06F20"/>
    <w:rsid w:val="00F07019"/>
    <w:rsid w:val="00F07079"/>
    <w:rsid w:val="00F071F6"/>
    <w:rsid w:val="00F07269"/>
    <w:rsid w:val="00F07472"/>
    <w:rsid w:val="00F074D1"/>
    <w:rsid w:val="00F07684"/>
    <w:rsid w:val="00F07920"/>
    <w:rsid w:val="00F07999"/>
    <w:rsid w:val="00F07F62"/>
    <w:rsid w:val="00F07FEC"/>
    <w:rsid w:val="00F10298"/>
    <w:rsid w:val="00F102FB"/>
    <w:rsid w:val="00F1035F"/>
    <w:rsid w:val="00F10428"/>
    <w:rsid w:val="00F107ED"/>
    <w:rsid w:val="00F10AB4"/>
    <w:rsid w:val="00F10BAF"/>
    <w:rsid w:val="00F10BC2"/>
    <w:rsid w:val="00F10BCC"/>
    <w:rsid w:val="00F10CE2"/>
    <w:rsid w:val="00F110E0"/>
    <w:rsid w:val="00F110F9"/>
    <w:rsid w:val="00F111C5"/>
    <w:rsid w:val="00F11206"/>
    <w:rsid w:val="00F11568"/>
    <w:rsid w:val="00F115E1"/>
    <w:rsid w:val="00F11879"/>
    <w:rsid w:val="00F119A6"/>
    <w:rsid w:val="00F11A65"/>
    <w:rsid w:val="00F11B33"/>
    <w:rsid w:val="00F11B94"/>
    <w:rsid w:val="00F11BAB"/>
    <w:rsid w:val="00F11DA8"/>
    <w:rsid w:val="00F11DDF"/>
    <w:rsid w:val="00F11E1F"/>
    <w:rsid w:val="00F11E89"/>
    <w:rsid w:val="00F11F5A"/>
    <w:rsid w:val="00F11F88"/>
    <w:rsid w:val="00F12192"/>
    <w:rsid w:val="00F12298"/>
    <w:rsid w:val="00F12486"/>
    <w:rsid w:val="00F12613"/>
    <w:rsid w:val="00F12631"/>
    <w:rsid w:val="00F12705"/>
    <w:rsid w:val="00F12AA0"/>
    <w:rsid w:val="00F12E30"/>
    <w:rsid w:val="00F12FC7"/>
    <w:rsid w:val="00F13004"/>
    <w:rsid w:val="00F13058"/>
    <w:rsid w:val="00F13122"/>
    <w:rsid w:val="00F137A0"/>
    <w:rsid w:val="00F137AC"/>
    <w:rsid w:val="00F13B72"/>
    <w:rsid w:val="00F13D46"/>
    <w:rsid w:val="00F13F2A"/>
    <w:rsid w:val="00F1402B"/>
    <w:rsid w:val="00F146DF"/>
    <w:rsid w:val="00F149D7"/>
    <w:rsid w:val="00F149EB"/>
    <w:rsid w:val="00F14AD5"/>
    <w:rsid w:val="00F14C21"/>
    <w:rsid w:val="00F14DC1"/>
    <w:rsid w:val="00F1531A"/>
    <w:rsid w:val="00F15975"/>
    <w:rsid w:val="00F159EC"/>
    <w:rsid w:val="00F159F9"/>
    <w:rsid w:val="00F15E64"/>
    <w:rsid w:val="00F15FC6"/>
    <w:rsid w:val="00F16224"/>
    <w:rsid w:val="00F16271"/>
    <w:rsid w:val="00F16589"/>
    <w:rsid w:val="00F16605"/>
    <w:rsid w:val="00F1665C"/>
    <w:rsid w:val="00F16990"/>
    <w:rsid w:val="00F169CE"/>
    <w:rsid w:val="00F16AE3"/>
    <w:rsid w:val="00F16C44"/>
    <w:rsid w:val="00F16C76"/>
    <w:rsid w:val="00F16D53"/>
    <w:rsid w:val="00F16DFE"/>
    <w:rsid w:val="00F16F11"/>
    <w:rsid w:val="00F16F1C"/>
    <w:rsid w:val="00F16F22"/>
    <w:rsid w:val="00F17033"/>
    <w:rsid w:val="00F170C3"/>
    <w:rsid w:val="00F1711B"/>
    <w:rsid w:val="00F173C5"/>
    <w:rsid w:val="00F174E3"/>
    <w:rsid w:val="00F17568"/>
    <w:rsid w:val="00F1759B"/>
    <w:rsid w:val="00F17616"/>
    <w:rsid w:val="00F1780E"/>
    <w:rsid w:val="00F1795D"/>
    <w:rsid w:val="00F17A10"/>
    <w:rsid w:val="00F17B25"/>
    <w:rsid w:val="00F17B60"/>
    <w:rsid w:val="00F17C40"/>
    <w:rsid w:val="00F17DFC"/>
    <w:rsid w:val="00F17F2F"/>
    <w:rsid w:val="00F17F49"/>
    <w:rsid w:val="00F200DC"/>
    <w:rsid w:val="00F20199"/>
    <w:rsid w:val="00F20530"/>
    <w:rsid w:val="00F20547"/>
    <w:rsid w:val="00F20763"/>
    <w:rsid w:val="00F20843"/>
    <w:rsid w:val="00F20A18"/>
    <w:rsid w:val="00F20B24"/>
    <w:rsid w:val="00F20B66"/>
    <w:rsid w:val="00F20EE0"/>
    <w:rsid w:val="00F20F8E"/>
    <w:rsid w:val="00F20FD0"/>
    <w:rsid w:val="00F20FEF"/>
    <w:rsid w:val="00F21347"/>
    <w:rsid w:val="00F213AC"/>
    <w:rsid w:val="00F213DD"/>
    <w:rsid w:val="00F2196B"/>
    <w:rsid w:val="00F2199C"/>
    <w:rsid w:val="00F21B75"/>
    <w:rsid w:val="00F21C8C"/>
    <w:rsid w:val="00F21DC3"/>
    <w:rsid w:val="00F21E9E"/>
    <w:rsid w:val="00F220B0"/>
    <w:rsid w:val="00F222EC"/>
    <w:rsid w:val="00F2267F"/>
    <w:rsid w:val="00F22A74"/>
    <w:rsid w:val="00F22B3E"/>
    <w:rsid w:val="00F22B93"/>
    <w:rsid w:val="00F22DDC"/>
    <w:rsid w:val="00F22F77"/>
    <w:rsid w:val="00F231F0"/>
    <w:rsid w:val="00F23262"/>
    <w:rsid w:val="00F23497"/>
    <w:rsid w:val="00F2356D"/>
    <w:rsid w:val="00F235F5"/>
    <w:rsid w:val="00F23620"/>
    <w:rsid w:val="00F23636"/>
    <w:rsid w:val="00F23648"/>
    <w:rsid w:val="00F2387E"/>
    <w:rsid w:val="00F23ADF"/>
    <w:rsid w:val="00F23DB4"/>
    <w:rsid w:val="00F23FFB"/>
    <w:rsid w:val="00F240F1"/>
    <w:rsid w:val="00F244EA"/>
    <w:rsid w:val="00F247B2"/>
    <w:rsid w:val="00F24A71"/>
    <w:rsid w:val="00F24B5A"/>
    <w:rsid w:val="00F24B87"/>
    <w:rsid w:val="00F24D0C"/>
    <w:rsid w:val="00F24F77"/>
    <w:rsid w:val="00F25202"/>
    <w:rsid w:val="00F2533A"/>
    <w:rsid w:val="00F2551E"/>
    <w:rsid w:val="00F256A6"/>
    <w:rsid w:val="00F256EF"/>
    <w:rsid w:val="00F257E6"/>
    <w:rsid w:val="00F25AD1"/>
    <w:rsid w:val="00F260E6"/>
    <w:rsid w:val="00F2643B"/>
    <w:rsid w:val="00F2671B"/>
    <w:rsid w:val="00F2680A"/>
    <w:rsid w:val="00F2690D"/>
    <w:rsid w:val="00F26962"/>
    <w:rsid w:val="00F26966"/>
    <w:rsid w:val="00F26AFC"/>
    <w:rsid w:val="00F26B38"/>
    <w:rsid w:val="00F26C8F"/>
    <w:rsid w:val="00F26DB5"/>
    <w:rsid w:val="00F26DDE"/>
    <w:rsid w:val="00F27025"/>
    <w:rsid w:val="00F27106"/>
    <w:rsid w:val="00F272CD"/>
    <w:rsid w:val="00F272D3"/>
    <w:rsid w:val="00F27388"/>
    <w:rsid w:val="00F273F1"/>
    <w:rsid w:val="00F273FD"/>
    <w:rsid w:val="00F27426"/>
    <w:rsid w:val="00F276C6"/>
    <w:rsid w:val="00F278CB"/>
    <w:rsid w:val="00F2799E"/>
    <w:rsid w:val="00F27A62"/>
    <w:rsid w:val="00F27A63"/>
    <w:rsid w:val="00F27A96"/>
    <w:rsid w:val="00F27AA2"/>
    <w:rsid w:val="00F27CF9"/>
    <w:rsid w:val="00F27D41"/>
    <w:rsid w:val="00F27E2B"/>
    <w:rsid w:val="00F27E4E"/>
    <w:rsid w:val="00F27E51"/>
    <w:rsid w:val="00F302EA"/>
    <w:rsid w:val="00F3031D"/>
    <w:rsid w:val="00F3068C"/>
    <w:rsid w:val="00F30983"/>
    <w:rsid w:val="00F30EAB"/>
    <w:rsid w:val="00F30ED2"/>
    <w:rsid w:val="00F30F3B"/>
    <w:rsid w:val="00F30F94"/>
    <w:rsid w:val="00F3113C"/>
    <w:rsid w:val="00F31184"/>
    <w:rsid w:val="00F31400"/>
    <w:rsid w:val="00F31606"/>
    <w:rsid w:val="00F31676"/>
    <w:rsid w:val="00F317C6"/>
    <w:rsid w:val="00F31A2F"/>
    <w:rsid w:val="00F31FD1"/>
    <w:rsid w:val="00F32023"/>
    <w:rsid w:val="00F3224D"/>
    <w:rsid w:val="00F323CD"/>
    <w:rsid w:val="00F327FD"/>
    <w:rsid w:val="00F329CA"/>
    <w:rsid w:val="00F32A1A"/>
    <w:rsid w:val="00F32B87"/>
    <w:rsid w:val="00F32CB1"/>
    <w:rsid w:val="00F32E49"/>
    <w:rsid w:val="00F33334"/>
    <w:rsid w:val="00F3343A"/>
    <w:rsid w:val="00F3373B"/>
    <w:rsid w:val="00F33857"/>
    <w:rsid w:val="00F33CF5"/>
    <w:rsid w:val="00F33D5E"/>
    <w:rsid w:val="00F33DCA"/>
    <w:rsid w:val="00F33ED7"/>
    <w:rsid w:val="00F33FCF"/>
    <w:rsid w:val="00F340F7"/>
    <w:rsid w:val="00F341DE"/>
    <w:rsid w:val="00F341FA"/>
    <w:rsid w:val="00F345E7"/>
    <w:rsid w:val="00F34697"/>
    <w:rsid w:val="00F346E2"/>
    <w:rsid w:val="00F346F8"/>
    <w:rsid w:val="00F3476C"/>
    <w:rsid w:val="00F34A1E"/>
    <w:rsid w:val="00F34C87"/>
    <w:rsid w:val="00F34EA5"/>
    <w:rsid w:val="00F34EBB"/>
    <w:rsid w:val="00F34FCA"/>
    <w:rsid w:val="00F350AD"/>
    <w:rsid w:val="00F350C6"/>
    <w:rsid w:val="00F35125"/>
    <w:rsid w:val="00F35295"/>
    <w:rsid w:val="00F3568C"/>
    <w:rsid w:val="00F35691"/>
    <w:rsid w:val="00F3578E"/>
    <w:rsid w:val="00F35832"/>
    <w:rsid w:val="00F358A8"/>
    <w:rsid w:val="00F359CD"/>
    <w:rsid w:val="00F35A66"/>
    <w:rsid w:val="00F35A84"/>
    <w:rsid w:val="00F35B93"/>
    <w:rsid w:val="00F35F07"/>
    <w:rsid w:val="00F35F41"/>
    <w:rsid w:val="00F361C9"/>
    <w:rsid w:val="00F3661A"/>
    <w:rsid w:val="00F3678D"/>
    <w:rsid w:val="00F36B40"/>
    <w:rsid w:val="00F36BBE"/>
    <w:rsid w:val="00F36C6F"/>
    <w:rsid w:val="00F36CF7"/>
    <w:rsid w:val="00F36D80"/>
    <w:rsid w:val="00F36DE6"/>
    <w:rsid w:val="00F36DF2"/>
    <w:rsid w:val="00F37047"/>
    <w:rsid w:val="00F372D9"/>
    <w:rsid w:val="00F37334"/>
    <w:rsid w:val="00F3751F"/>
    <w:rsid w:val="00F37853"/>
    <w:rsid w:val="00F379AB"/>
    <w:rsid w:val="00F37AAE"/>
    <w:rsid w:val="00F37CF3"/>
    <w:rsid w:val="00F37DFB"/>
    <w:rsid w:val="00F37F4F"/>
    <w:rsid w:val="00F4009A"/>
    <w:rsid w:val="00F40212"/>
    <w:rsid w:val="00F402A0"/>
    <w:rsid w:val="00F402EE"/>
    <w:rsid w:val="00F4084D"/>
    <w:rsid w:val="00F40858"/>
    <w:rsid w:val="00F40ABD"/>
    <w:rsid w:val="00F40AF3"/>
    <w:rsid w:val="00F40B13"/>
    <w:rsid w:val="00F40C0C"/>
    <w:rsid w:val="00F40DA2"/>
    <w:rsid w:val="00F40E41"/>
    <w:rsid w:val="00F40EB5"/>
    <w:rsid w:val="00F40F3F"/>
    <w:rsid w:val="00F4102E"/>
    <w:rsid w:val="00F41083"/>
    <w:rsid w:val="00F410D0"/>
    <w:rsid w:val="00F410D5"/>
    <w:rsid w:val="00F413D4"/>
    <w:rsid w:val="00F4142A"/>
    <w:rsid w:val="00F414A0"/>
    <w:rsid w:val="00F414F8"/>
    <w:rsid w:val="00F41517"/>
    <w:rsid w:val="00F41565"/>
    <w:rsid w:val="00F4186F"/>
    <w:rsid w:val="00F418D8"/>
    <w:rsid w:val="00F418EB"/>
    <w:rsid w:val="00F4190E"/>
    <w:rsid w:val="00F4196D"/>
    <w:rsid w:val="00F41A7B"/>
    <w:rsid w:val="00F41AEE"/>
    <w:rsid w:val="00F41B9F"/>
    <w:rsid w:val="00F41C4F"/>
    <w:rsid w:val="00F41FC4"/>
    <w:rsid w:val="00F420A2"/>
    <w:rsid w:val="00F42201"/>
    <w:rsid w:val="00F42287"/>
    <w:rsid w:val="00F422E8"/>
    <w:rsid w:val="00F425DE"/>
    <w:rsid w:val="00F4285D"/>
    <w:rsid w:val="00F42D84"/>
    <w:rsid w:val="00F42DC7"/>
    <w:rsid w:val="00F43207"/>
    <w:rsid w:val="00F43230"/>
    <w:rsid w:val="00F43369"/>
    <w:rsid w:val="00F43493"/>
    <w:rsid w:val="00F434F5"/>
    <w:rsid w:val="00F4352C"/>
    <w:rsid w:val="00F435AE"/>
    <w:rsid w:val="00F435DD"/>
    <w:rsid w:val="00F4374F"/>
    <w:rsid w:val="00F438A0"/>
    <w:rsid w:val="00F43BB2"/>
    <w:rsid w:val="00F43C34"/>
    <w:rsid w:val="00F43D01"/>
    <w:rsid w:val="00F43EDB"/>
    <w:rsid w:val="00F4402E"/>
    <w:rsid w:val="00F4419E"/>
    <w:rsid w:val="00F441C5"/>
    <w:rsid w:val="00F44237"/>
    <w:rsid w:val="00F44618"/>
    <w:rsid w:val="00F44696"/>
    <w:rsid w:val="00F449E3"/>
    <w:rsid w:val="00F44A10"/>
    <w:rsid w:val="00F44ABA"/>
    <w:rsid w:val="00F44D5B"/>
    <w:rsid w:val="00F44DD0"/>
    <w:rsid w:val="00F44DE5"/>
    <w:rsid w:val="00F452BE"/>
    <w:rsid w:val="00F452D6"/>
    <w:rsid w:val="00F45657"/>
    <w:rsid w:val="00F45CA5"/>
    <w:rsid w:val="00F45CD6"/>
    <w:rsid w:val="00F45EE4"/>
    <w:rsid w:val="00F45EEA"/>
    <w:rsid w:val="00F45EED"/>
    <w:rsid w:val="00F46218"/>
    <w:rsid w:val="00F46300"/>
    <w:rsid w:val="00F4650B"/>
    <w:rsid w:val="00F46917"/>
    <w:rsid w:val="00F46965"/>
    <w:rsid w:val="00F469AB"/>
    <w:rsid w:val="00F46B29"/>
    <w:rsid w:val="00F46C3D"/>
    <w:rsid w:val="00F46CF5"/>
    <w:rsid w:val="00F46E0E"/>
    <w:rsid w:val="00F46E6D"/>
    <w:rsid w:val="00F47111"/>
    <w:rsid w:val="00F47292"/>
    <w:rsid w:val="00F472B3"/>
    <w:rsid w:val="00F47593"/>
    <w:rsid w:val="00F4762F"/>
    <w:rsid w:val="00F47945"/>
    <w:rsid w:val="00F479AF"/>
    <w:rsid w:val="00F47BAC"/>
    <w:rsid w:val="00F47C94"/>
    <w:rsid w:val="00F47DAB"/>
    <w:rsid w:val="00F47E76"/>
    <w:rsid w:val="00F47E77"/>
    <w:rsid w:val="00F500E1"/>
    <w:rsid w:val="00F501F5"/>
    <w:rsid w:val="00F504D2"/>
    <w:rsid w:val="00F50676"/>
    <w:rsid w:val="00F50D9B"/>
    <w:rsid w:val="00F50E84"/>
    <w:rsid w:val="00F50F2A"/>
    <w:rsid w:val="00F51123"/>
    <w:rsid w:val="00F5123C"/>
    <w:rsid w:val="00F51275"/>
    <w:rsid w:val="00F51447"/>
    <w:rsid w:val="00F516DC"/>
    <w:rsid w:val="00F5179E"/>
    <w:rsid w:val="00F517CB"/>
    <w:rsid w:val="00F517D0"/>
    <w:rsid w:val="00F517D5"/>
    <w:rsid w:val="00F51A43"/>
    <w:rsid w:val="00F51AC8"/>
    <w:rsid w:val="00F51AEE"/>
    <w:rsid w:val="00F51B5D"/>
    <w:rsid w:val="00F51DF4"/>
    <w:rsid w:val="00F51F30"/>
    <w:rsid w:val="00F51FA8"/>
    <w:rsid w:val="00F520BC"/>
    <w:rsid w:val="00F52100"/>
    <w:rsid w:val="00F52191"/>
    <w:rsid w:val="00F5233C"/>
    <w:rsid w:val="00F5238A"/>
    <w:rsid w:val="00F524DE"/>
    <w:rsid w:val="00F524EF"/>
    <w:rsid w:val="00F52610"/>
    <w:rsid w:val="00F52651"/>
    <w:rsid w:val="00F527B5"/>
    <w:rsid w:val="00F52884"/>
    <w:rsid w:val="00F52886"/>
    <w:rsid w:val="00F52913"/>
    <w:rsid w:val="00F52986"/>
    <w:rsid w:val="00F52C0A"/>
    <w:rsid w:val="00F52C13"/>
    <w:rsid w:val="00F52CA0"/>
    <w:rsid w:val="00F52D5A"/>
    <w:rsid w:val="00F52E46"/>
    <w:rsid w:val="00F52F53"/>
    <w:rsid w:val="00F53124"/>
    <w:rsid w:val="00F531B9"/>
    <w:rsid w:val="00F5321F"/>
    <w:rsid w:val="00F5326C"/>
    <w:rsid w:val="00F5348A"/>
    <w:rsid w:val="00F534E5"/>
    <w:rsid w:val="00F5351A"/>
    <w:rsid w:val="00F5358A"/>
    <w:rsid w:val="00F535A8"/>
    <w:rsid w:val="00F53872"/>
    <w:rsid w:val="00F539E3"/>
    <w:rsid w:val="00F53A19"/>
    <w:rsid w:val="00F53A90"/>
    <w:rsid w:val="00F53B3E"/>
    <w:rsid w:val="00F53C76"/>
    <w:rsid w:val="00F53E2F"/>
    <w:rsid w:val="00F53E43"/>
    <w:rsid w:val="00F53E6E"/>
    <w:rsid w:val="00F53E91"/>
    <w:rsid w:val="00F53E9A"/>
    <w:rsid w:val="00F53F8C"/>
    <w:rsid w:val="00F5428E"/>
    <w:rsid w:val="00F542CA"/>
    <w:rsid w:val="00F543FF"/>
    <w:rsid w:val="00F5444F"/>
    <w:rsid w:val="00F54575"/>
    <w:rsid w:val="00F547C3"/>
    <w:rsid w:val="00F5489C"/>
    <w:rsid w:val="00F549DA"/>
    <w:rsid w:val="00F54B9C"/>
    <w:rsid w:val="00F54C4B"/>
    <w:rsid w:val="00F54CC5"/>
    <w:rsid w:val="00F54CE3"/>
    <w:rsid w:val="00F54D83"/>
    <w:rsid w:val="00F550CC"/>
    <w:rsid w:val="00F55149"/>
    <w:rsid w:val="00F5536E"/>
    <w:rsid w:val="00F5558C"/>
    <w:rsid w:val="00F5567D"/>
    <w:rsid w:val="00F5581D"/>
    <w:rsid w:val="00F55847"/>
    <w:rsid w:val="00F55962"/>
    <w:rsid w:val="00F55BF4"/>
    <w:rsid w:val="00F55DB3"/>
    <w:rsid w:val="00F560A0"/>
    <w:rsid w:val="00F563DD"/>
    <w:rsid w:val="00F5641F"/>
    <w:rsid w:val="00F56679"/>
    <w:rsid w:val="00F566D4"/>
    <w:rsid w:val="00F56A87"/>
    <w:rsid w:val="00F56B36"/>
    <w:rsid w:val="00F56C3A"/>
    <w:rsid w:val="00F57197"/>
    <w:rsid w:val="00F5739D"/>
    <w:rsid w:val="00F5748C"/>
    <w:rsid w:val="00F5751A"/>
    <w:rsid w:val="00F57800"/>
    <w:rsid w:val="00F57B32"/>
    <w:rsid w:val="00F57DDD"/>
    <w:rsid w:val="00F57DF5"/>
    <w:rsid w:val="00F57ECB"/>
    <w:rsid w:val="00F57F68"/>
    <w:rsid w:val="00F6000E"/>
    <w:rsid w:val="00F60148"/>
    <w:rsid w:val="00F6040B"/>
    <w:rsid w:val="00F607D8"/>
    <w:rsid w:val="00F607E4"/>
    <w:rsid w:val="00F60C43"/>
    <w:rsid w:val="00F60E5C"/>
    <w:rsid w:val="00F61097"/>
    <w:rsid w:val="00F614B8"/>
    <w:rsid w:val="00F61500"/>
    <w:rsid w:val="00F615E6"/>
    <w:rsid w:val="00F618C2"/>
    <w:rsid w:val="00F619F5"/>
    <w:rsid w:val="00F61B8C"/>
    <w:rsid w:val="00F61C09"/>
    <w:rsid w:val="00F61EE6"/>
    <w:rsid w:val="00F61F8D"/>
    <w:rsid w:val="00F621E7"/>
    <w:rsid w:val="00F6244E"/>
    <w:rsid w:val="00F625C5"/>
    <w:rsid w:val="00F627CB"/>
    <w:rsid w:val="00F627DE"/>
    <w:rsid w:val="00F62855"/>
    <w:rsid w:val="00F6290B"/>
    <w:rsid w:val="00F629BD"/>
    <w:rsid w:val="00F629D4"/>
    <w:rsid w:val="00F629E3"/>
    <w:rsid w:val="00F62B33"/>
    <w:rsid w:val="00F62EBE"/>
    <w:rsid w:val="00F62FAB"/>
    <w:rsid w:val="00F631F4"/>
    <w:rsid w:val="00F638A5"/>
    <w:rsid w:val="00F63BDD"/>
    <w:rsid w:val="00F63E74"/>
    <w:rsid w:val="00F63EE3"/>
    <w:rsid w:val="00F63F29"/>
    <w:rsid w:val="00F64013"/>
    <w:rsid w:val="00F6430C"/>
    <w:rsid w:val="00F64598"/>
    <w:rsid w:val="00F645DD"/>
    <w:rsid w:val="00F64679"/>
    <w:rsid w:val="00F647C3"/>
    <w:rsid w:val="00F64820"/>
    <w:rsid w:val="00F64C41"/>
    <w:rsid w:val="00F64D2F"/>
    <w:rsid w:val="00F64DE8"/>
    <w:rsid w:val="00F64F3B"/>
    <w:rsid w:val="00F64F55"/>
    <w:rsid w:val="00F6515F"/>
    <w:rsid w:val="00F65164"/>
    <w:rsid w:val="00F65350"/>
    <w:rsid w:val="00F65415"/>
    <w:rsid w:val="00F65603"/>
    <w:rsid w:val="00F65650"/>
    <w:rsid w:val="00F6584D"/>
    <w:rsid w:val="00F65A1C"/>
    <w:rsid w:val="00F65B96"/>
    <w:rsid w:val="00F65BA8"/>
    <w:rsid w:val="00F65DDA"/>
    <w:rsid w:val="00F65E25"/>
    <w:rsid w:val="00F6602F"/>
    <w:rsid w:val="00F664E0"/>
    <w:rsid w:val="00F66680"/>
    <w:rsid w:val="00F66701"/>
    <w:rsid w:val="00F66755"/>
    <w:rsid w:val="00F667EA"/>
    <w:rsid w:val="00F6685D"/>
    <w:rsid w:val="00F66978"/>
    <w:rsid w:val="00F669A0"/>
    <w:rsid w:val="00F66D75"/>
    <w:rsid w:val="00F66D93"/>
    <w:rsid w:val="00F66DD1"/>
    <w:rsid w:val="00F66E7F"/>
    <w:rsid w:val="00F66F77"/>
    <w:rsid w:val="00F66FE7"/>
    <w:rsid w:val="00F67035"/>
    <w:rsid w:val="00F6722F"/>
    <w:rsid w:val="00F67850"/>
    <w:rsid w:val="00F6785C"/>
    <w:rsid w:val="00F678FF"/>
    <w:rsid w:val="00F679B1"/>
    <w:rsid w:val="00F67A28"/>
    <w:rsid w:val="00F67A5E"/>
    <w:rsid w:val="00F67A9D"/>
    <w:rsid w:val="00F67ADB"/>
    <w:rsid w:val="00F67C4D"/>
    <w:rsid w:val="00F67C71"/>
    <w:rsid w:val="00F67EA7"/>
    <w:rsid w:val="00F70026"/>
    <w:rsid w:val="00F701AC"/>
    <w:rsid w:val="00F7027C"/>
    <w:rsid w:val="00F7038C"/>
    <w:rsid w:val="00F7043A"/>
    <w:rsid w:val="00F70721"/>
    <w:rsid w:val="00F7096E"/>
    <w:rsid w:val="00F70A31"/>
    <w:rsid w:val="00F70B06"/>
    <w:rsid w:val="00F70B3E"/>
    <w:rsid w:val="00F70CA3"/>
    <w:rsid w:val="00F70CCA"/>
    <w:rsid w:val="00F70F86"/>
    <w:rsid w:val="00F711D5"/>
    <w:rsid w:val="00F713F8"/>
    <w:rsid w:val="00F7165D"/>
    <w:rsid w:val="00F71764"/>
    <w:rsid w:val="00F717E6"/>
    <w:rsid w:val="00F71808"/>
    <w:rsid w:val="00F719A4"/>
    <w:rsid w:val="00F71A70"/>
    <w:rsid w:val="00F71D2A"/>
    <w:rsid w:val="00F71D34"/>
    <w:rsid w:val="00F71E73"/>
    <w:rsid w:val="00F72255"/>
    <w:rsid w:val="00F72340"/>
    <w:rsid w:val="00F7266C"/>
    <w:rsid w:val="00F72870"/>
    <w:rsid w:val="00F72A25"/>
    <w:rsid w:val="00F72A2C"/>
    <w:rsid w:val="00F72A5E"/>
    <w:rsid w:val="00F72AB6"/>
    <w:rsid w:val="00F72E04"/>
    <w:rsid w:val="00F72E0F"/>
    <w:rsid w:val="00F730F3"/>
    <w:rsid w:val="00F73432"/>
    <w:rsid w:val="00F73573"/>
    <w:rsid w:val="00F738E4"/>
    <w:rsid w:val="00F73993"/>
    <w:rsid w:val="00F73A00"/>
    <w:rsid w:val="00F73AD2"/>
    <w:rsid w:val="00F73DA3"/>
    <w:rsid w:val="00F73FBE"/>
    <w:rsid w:val="00F740C6"/>
    <w:rsid w:val="00F741A2"/>
    <w:rsid w:val="00F743D3"/>
    <w:rsid w:val="00F74460"/>
    <w:rsid w:val="00F74502"/>
    <w:rsid w:val="00F74514"/>
    <w:rsid w:val="00F7460B"/>
    <w:rsid w:val="00F74620"/>
    <w:rsid w:val="00F746BA"/>
    <w:rsid w:val="00F7492E"/>
    <w:rsid w:val="00F74AB3"/>
    <w:rsid w:val="00F74AED"/>
    <w:rsid w:val="00F74BC6"/>
    <w:rsid w:val="00F74BCE"/>
    <w:rsid w:val="00F74C72"/>
    <w:rsid w:val="00F75074"/>
    <w:rsid w:val="00F7517D"/>
    <w:rsid w:val="00F75397"/>
    <w:rsid w:val="00F75490"/>
    <w:rsid w:val="00F75641"/>
    <w:rsid w:val="00F75A3A"/>
    <w:rsid w:val="00F75EB9"/>
    <w:rsid w:val="00F75EE7"/>
    <w:rsid w:val="00F75EF4"/>
    <w:rsid w:val="00F760F9"/>
    <w:rsid w:val="00F76102"/>
    <w:rsid w:val="00F7645A"/>
    <w:rsid w:val="00F764AF"/>
    <w:rsid w:val="00F764D6"/>
    <w:rsid w:val="00F766FD"/>
    <w:rsid w:val="00F76754"/>
    <w:rsid w:val="00F768CB"/>
    <w:rsid w:val="00F7692E"/>
    <w:rsid w:val="00F76C3F"/>
    <w:rsid w:val="00F76D04"/>
    <w:rsid w:val="00F77150"/>
    <w:rsid w:val="00F7715F"/>
    <w:rsid w:val="00F77206"/>
    <w:rsid w:val="00F77346"/>
    <w:rsid w:val="00F77611"/>
    <w:rsid w:val="00F776EB"/>
    <w:rsid w:val="00F77739"/>
    <w:rsid w:val="00F777DD"/>
    <w:rsid w:val="00F7788F"/>
    <w:rsid w:val="00F77957"/>
    <w:rsid w:val="00F77A72"/>
    <w:rsid w:val="00F77B3A"/>
    <w:rsid w:val="00F77FA5"/>
    <w:rsid w:val="00F80082"/>
    <w:rsid w:val="00F8022A"/>
    <w:rsid w:val="00F8046D"/>
    <w:rsid w:val="00F80B43"/>
    <w:rsid w:val="00F80BA1"/>
    <w:rsid w:val="00F811F1"/>
    <w:rsid w:val="00F813A1"/>
    <w:rsid w:val="00F81DFB"/>
    <w:rsid w:val="00F81EF3"/>
    <w:rsid w:val="00F81FE2"/>
    <w:rsid w:val="00F82187"/>
    <w:rsid w:val="00F82205"/>
    <w:rsid w:val="00F8252D"/>
    <w:rsid w:val="00F825AA"/>
    <w:rsid w:val="00F825DD"/>
    <w:rsid w:val="00F82690"/>
    <w:rsid w:val="00F828FF"/>
    <w:rsid w:val="00F8296F"/>
    <w:rsid w:val="00F82D1F"/>
    <w:rsid w:val="00F82EEB"/>
    <w:rsid w:val="00F83105"/>
    <w:rsid w:val="00F83274"/>
    <w:rsid w:val="00F833D0"/>
    <w:rsid w:val="00F8350B"/>
    <w:rsid w:val="00F8350D"/>
    <w:rsid w:val="00F83561"/>
    <w:rsid w:val="00F8370B"/>
    <w:rsid w:val="00F83946"/>
    <w:rsid w:val="00F839D6"/>
    <w:rsid w:val="00F83AE4"/>
    <w:rsid w:val="00F83B3E"/>
    <w:rsid w:val="00F83B89"/>
    <w:rsid w:val="00F84018"/>
    <w:rsid w:val="00F84024"/>
    <w:rsid w:val="00F84382"/>
    <w:rsid w:val="00F8450C"/>
    <w:rsid w:val="00F84539"/>
    <w:rsid w:val="00F8468C"/>
    <w:rsid w:val="00F8480A"/>
    <w:rsid w:val="00F84810"/>
    <w:rsid w:val="00F84884"/>
    <w:rsid w:val="00F8489A"/>
    <w:rsid w:val="00F84973"/>
    <w:rsid w:val="00F84A13"/>
    <w:rsid w:val="00F84AA3"/>
    <w:rsid w:val="00F84AEA"/>
    <w:rsid w:val="00F84DBA"/>
    <w:rsid w:val="00F84F24"/>
    <w:rsid w:val="00F84FEF"/>
    <w:rsid w:val="00F8513D"/>
    <w:rsid w:val="00F85386"/>
    <w:rsid w:val="00F856BE"/>
    <w:rsid w:val="00F857B0"/>
    <w:rsid w:val="00F857B8"/>
    <w:rsid w:val="00F859C9"/>
    <w:rsid w:val="00F85A08"/>
    <w:rsid w:val="00F85A8A"/>
    <w:rsid w:val="00F85ACB"/>
    <w:rsid w:val="00F85C5C"/>
    <w:rsid w:val="00F85D69"/>
    <w:rsid w:val="00F86059"/>
    <w:rsid w:val="00F863EC"/>
    <w:rsid w:val="00F8649B"/>
    <w:rsid w:val="00F86A23"/>
    <w:rsid w:val="00F86A61"/>
    <w:rsid w:val="00F86A91"/>
    <w:rsid w:val="00F86C6C"/>
    <w:rsid w:val="00F86CC6"/>
    <w:rsid w:val="00F86D9D"/>
    <w:rsid w:val="00F86E18"/>
    <w:rsid w:val="00F86E86"/>
    <w:rsid w:val="00F86FD1"/>
    <w:rsid w:val="00F87070"/>
    <w:rsid w:val="00F87479"/>
    <w:rsid w:val="00F87512"/>
    <w:rsid w:val="00F87833"/>
    <w:rsid w:val="00F8789C"/>
    <w:rsid w:val="00F879BE"/>
    <w:rsid w:val="00F87AD6"/>
    <w:rsid w:val="00F87C7B"/>
    <w:rsid w:val="00F87EDD"/>
    <w:rsid w:val="00F901AE"/>
    <w:rsid w:val="00F90653"/>
    <w:rsid w:val="00F906CD"/>
    <w:rsid w:val="00F90739"/>
    <w:rsid w:val="00F90827"/>
    <w:rsid w:val="00F90928"/>
    <w:rsid w:val="00F90CB8"/>
    <w:rsid w:val="00F90EB3"/>
    <w:rsid w:val="00F90F04"/>
    <w:rsid w:val="00F90FD0"/>
    <w:rsid w:val="00F9114F"/>
    <w:rsid w:val="00F9118B"/>
    <w:rsid w:val="00F91747"/>
    <w:rsid w:val="00F918C5"/>
    <w:rsid w:val="00F91AF7"/>
    <w:rsid w:val="00F91E69"/>
    <w:rsid w:val="00F91E6E"/>
    <w:rsid w:val="00F92134"/>
    <w:rsid w:val="00F921AC"/>
    <w:rsid w:val="00F922A2"/>
    <w:rsid w:val="00F923AC"/>
    <w:rsid w:val="00F92444"/>
    <w:rsid w:val="00F92901"/>
    <w:rsid w:val="00F92969"/>
    <w:rsid w:val="00F92AFE"/>
    <w:rsid w:val="00F92C85"/>
    <w:rsid w:val="00F92FA1"/>
    <w:rsid w:val="00F92FE6"/>
    <w:rsid w:val="00F9303E"/>
    <w:rsid w:val="00F931D1"/>
    <w:rsid w:val="00F9332A"/>
    <w:rsid w:val="00F9354C"/>
    <w:rsid w:val="00F9357A"/>
    <w:rsid w:val="00F937B6"/>
    <w:rsid w:val="00F9384A"/>
    <w:rsid w:val="00F93B73"/>
    <w:rsid w:val="00F93D6F"/>
    <w:rsid w:val="00F941A2"/>
    <w:rsid w:val="00F94347"/>
    <w:rsid w:val="00F943D6"/>
    <w:rsid w:val="00F94875"/>
    <w:rsid w:val="00F9489B"/>
    <w:rsid w:val="00F94A62"/>
    <w:rsid w:val="00F94B1A"/>
    <w:rsid w:val="00F95002"/>
    <w:rsid w:val="00F950DF"/>
    <w:rsid w:val="00F9511A"/>
    <w:rsid w:val="00F95154"/>
    <w:rsid w:val="00F9529F"/>
    <w:rsid w:val="00F95343"/>
    <w:rsid w:val="00F95622"/>
    <w:rsid w:val="00F95639"/>
    <w:rsid w:val="00F957AC"/>
    <w:rsid w:val="00F957C0"/>
    <w:rsid w:val="00F95971"/>
    <w:rsid w:val="00F959EA"/>
    <w:rsid w:val="00F959F1"/>
    <w:rsid w:val="00F95C2B"/>
    <w:rsid w:val="00F95C9D"/>
    <w:rsid w:val="00F95CE9"/>
    <w:rsid w:val="00F95E0E"/>
    <w:rsid w:val="00F95FFE"/>
    <w:rsid w:val="00F96165"/>
    <w:rsid w:val="00F963F3"/>
    <w:rsid w:val="00F966C4"/>
    <w:rsid w:val="00F96753"/>
    <w:rsid w:val="00F967BF"/>
    <w:rsid w:val="00F96A76"/>
    <w:rsid w:val="00F96B56"/>
    <w:rsid w:val="00F96C47"/>
    <w:rsid w:val="00F96EB7"/>
    <w:rsid w:val="00F96EF4"/>
    <w:rsid w:val="00F96F89"/>
    <w:rsid w:val="00F96F90"/>
    <w:rsid w:val="00F97029"/>
    <w:rsid w:val="00F9705C"/>
    <w:rsid w:val="00F9713B"/>
    <w:rsid w:val="00F972B2"/>
    <w:rsid w:val="00F97382"/>
    <w:rsid w:val="00F973EC"/>
    <w:rsid w:val="00F9753C"/>
    <w:rsid w:val="00F9758D"/>
    <w:rsid w:val="00F976B6"/>
    <w:rsid w:val="00F97758"/>
    <w:rsid w:val="00F97800"/>
    <w:rsid w:val="00F97B64"/>
    <w:rsid w:val="00F97BCD"/>
    <w:rsid w:val="00F97EF7"/>
    <w:rsid w:val="00FA04B6"/>
    <w:rsid w:val="00FA04D7"/>
    <w:rsid w:val="00FA0553"/>
    <w:rsid w:val="00FA069E"/>
    <w:rsid w:val="00FA0702"/>
    <w:rsid w:val="00FA094B"/>
    <w:rsid w:val="00FA09C5"/>
    <w:rsid w:val="00FA0B0D"/>
    <w:rsid w:val="00FA0C0F"/>
    <w:rsid w:val="00FA0DCC"/>
    <w:rsid w:val="00FA0E2D"/>
    <w:rsid w:val="00FA0EB7"/>
    <w:rsid w:val="00FA0F44"/>
    <w:rsid w:val="00FA0F84"/>
    <w:rsid w:val="00FA0FBE"/>
    <w:rsid w:val="00FA1530"/>
    <w:rsid w:val="00FA15AC"/>
    <w:rsid w:val="00FA18C3"/>
    <w:rsid w:val="00FA1C3B"/>
    <w:rsid w:val="00FA1E2C"/>
    <w:rsid w:val="00FA1E5F"/>
    <w:rsid w:val="00FA1F27"/>
    <w:rsid w:val="00FA1FCF"/>
    <w:rsid w:val="00FA2111"/>
    <w:rsid w:val="00FA25BD"/>
    <w:rsid w:val="00FA2612"/>
    <w:rsid w:val="00FA266E"/>
    <w:rsid w:val="00FA26C8"/>
    <w:rsid w:val="00FA29A9"/>
    <w:rsid w:val="00FA2A08"/>
    <w:rsid w:val="00FA2A53"/>
    <w:rsid w:val="00FA2D90"/>
    <w:rsid w:val="00FA2DE0"/>
    <w:rsid w:val="00FA2F37"/>
    <w:rsid w:val="00FA30F7"/>
    <w:rsid w:val="00FA35A1"/>
    <w:rsid w:val="00FA3650"/>
    <w:rsid w:val="00FA388C"/>
    <w:rsid w:val="00FA3942"/>
    <w:rsid w:val="00FA3ABB"/>
    <w:rsid w:val="00FA3CF1"/>
    <w:rsid w:val="00FA3DF8"/>
    <w:rsid w:val="00FA3E8C"/>
    <w:rsid w:val="00FA3FD7"/>
    <w:rsid w:val="00FA4008"/>
    <w:rsid w:val="00FA4045"/>
    <w:rsid w:val="00FA4047"/>
    <w:rsid w:val="00FA413F"/>
    <w:rsid w:val="00FA421A"/>
    <w:rsid w:val="00FA426B"/>
    <w:rsid w:val="00FA44AF"/>
    <w:rsid w:val="00FA44DD"/>
    <w:rsid w:val="00FA45B3"/>
    <w:rsid w:val="00FA4840"/>
    <w:rsid w:val="00FA4A1E"/>
    <w:rsid w:val="00FA4A3A"/>
    <w:rsid w:val="00FA4AE4"/>
    <w:rsid w:val="00FA4AE6"/>
    <w:rsid w:val="00FA4AEF"/>
    <w:rsid w:val="00FA4B12"/>
    <w:rsid w:val="00FA4BB4"/>
    <w:rsid w:val="00FA4BF5"/>
    <w:rsid w:val="00FA4EE7"/>
    <w:rsid w:val="00FA4F00"/>
    <w:rsid w:val="00FA4F91"/>
    <w:rsid w:val="00FA5482"/>
    <w:rsid w:val="00FA54B6"/>
    <w:rsid w:val="00FA54E4"/>
    <w:rsid w:val="00FA56A4"/>
    <w:rsid w:val="00FA5A77"/>
    <w:rsid w:val="00FA5BF9"/>
    <w:rsid w:val="00FA5F5D"/>
    <w:rsid w:val="00FA6025"/>
    <w:rsid w:val="00FA6084"/>
    <w:rsid w:val="00FA61AF"/>
    <w:rsid w:val="00FA61EF"/>
    <w:rsid w:val="00FA627E"/>
    <w:rsid w:val="00FA63CF"/>
    <w:rsid w:val="00FA6561"/>
    <w:rsid w:val="00FA6727"/>
    <w:rsid w:val="00FA6774"/>
    <w:rsid w:val="00FA67E0"/>
    <w:rsid w:val="00FA67F9"/>
    <w:rsid w:val="00FA681D"/>
    <w:rsid w:val="00FA6980"/>
    <w:rsid w:val="00FA6C17"/>
    <w:rsid w:val="00FA6CC6"/>
    <w:rsid w:val="00FA6E2F"/>
    <w:rsid w:val="00FA6ED2"/>
    <w:rsid w:val="00FA713B"/>
    <w:rsid w:val="00FA7151"/>
    <w:rsid w:val="00FA720B"/>
    <w:rsid w:val="00FA7333"/>
    <w:rsid w:val="00FA74FE"/>
    <w:rsid w:val="00FA767A"/>
    <w:rsid w:val="00FA76C7"/>
    <w:rsid w:val="00FA76F5"/>
    <w:rsid w:val="00FA7883"/>
    <w:rsid w:val="00FA78A2"/>
    <w:rsid w:val="00FA7956"/>
    <w:rsid w:val="00FA795B"/>
    <w:rsid w:val="00FA79A3"/>
    <w:rsid w:val="00FA7A37"/>
    <w:rsid w:val="00FA7B43"/>
    <w:rsid w:val="00FA7C02"/>
    <w:rsid w:val="00FA7C06"/>
    <w:rsid w:val="00FA7DD5"/>
    <w:rsid w:val="00FA7E21"/>
    <w:rsid w:val="00FB0035"/>
    <w:rsid w:val="00FB0166"/>
    <w:rsid w:val="00FB024C"/>
    <w:rsid w:val="00FB0302"/>
    <w:rsid w:val="00FB07C5"/>
    <w:rsid w:val="00FB08F3"/>
    <w:rsid w:val="00FB0F19"/>
    <w:rsid w:val="00FB1046"/>
    <w:rsid w:val="00FB1252"/>
    <w:rsid w:val="00FB1254"/>
    <w:rsid w:val="00FB1257"/>
    <w:rsid w:val="00FB127D"/>
    <w:rsid w:val="00FB1299"/>
    <w:rsid w:val="00FB1349"/>
    <w:rsid w:val="00FB14CA"/>
    <w:rsid w:val="00FB16E2"/>
    <w:rsid w:val="00FB195F"/>
    <w:rsid w:val="00FB197F"/>
    <w:rsid w:val="00FB19DA"/>
    <w:rsid w:val="00FB1A75"/>
    <w:rsid w:val="00FB1A87"/>
    <w:rsid w:val="00FB1E8D"/>
    <w:rsid w:val="00FB1F40"/>
    <w:rsid w:val="00FB200F"/>
    <w:rsid w:val="00FB21D9"/>
    <w:rsid w:val="00FB22D1"/>
    <w:rsid w:val="00FB2305"/>
    <w:rsid w:val="00FB23DB"/>
    <w:rsid w:val="00FB24B5"/>
    <w:rsid w:val="00FB256A"/>
    <w:rsid w:val="00FB272D"/>
    <w:rsid w:val="00FB27C5"/>
    <w:rsid w:val="00FB2B2A"/>
    <w:rsid w:val="00FB2D72"/>
    <w:rsid w:val="00FB2E25"/>
    <w:rsid w:val="00FB2ECA"/>
    <w:rsid w:val="00FB2EEA"/>
    <w:rsid w:val="00FB2F0F"/>
    <w:rsid w:val="00FB3391"/>
    <w:rsid w:val="00FB3533"/>
    <w:rsid w:val="00FB3886"/>
    <w:rsid w:val="00FB39EE"/>
    <w:rsid w:val="00FB3AD3"/>
    <w:rsid w:val="00FB3BD5"/>
    <w:rsid w:val="00FB3C84"/>
    <w:rsid w:val="00FB4005"/>
    <w:rsid w:val="00FB4394"/>
    <w:rsid w:val="00FB4590"/>
    <w:rsid w:val="00FB45C0"/>
    <w:rsid w:val="00FB479E"/>
    <w:rsid w:val="00FB48CE"/>
    <w:rsid w:val="00FB4B00"/>
    <w:rsid w:val="00FB4BCB"/>
    <w:rsid w:val="00FB4C50"/>
    <w:rsid w:val="00FB4FE1"/>
    <w:rsid w:val="00FB517C"/>
    <w:rsid w:val="00FB518A"/>
    <w:rsid w:val="00FB55A3"/>
    <w:rsid w:val="00FB55DB"/>
    <w:rsid w:val="00FB5734"/>
    <w:rsid w:val="00FB57B6"/>
    <w:rsid w:val="00FB57D1"/>
    <w:rsid w:val="00FB5834"/>
    <w:rsid w:val="00FB5958"/>
    <w:rsid w:val="00FB5A06"/>
    <w:rsid w:val="00FB5A88"/>
    <w:rsid w:val="00FB5AC4"/>
    <w:rsid w:val="00FB5AE0"/>
    <w:rsid w:val="00FB5F33"/>
    <w:rsid w:val="00FB5F8C"/>
    <w:rsid w:val="00FB656C"/>
    <w:rsid w:val="00FB6655"/>
    <w:rsid w:val="00FB66A8"/>
    <w:rsid w:val="00FB6869"/>
    <w:rsid w:val="00FB699E"/>
    <w:rsid w:val="00FB71B8"/>
    <w:rsid w:val="00FB71BD"/>
    <w:rsid w:val="00FB7250"/>
    <w:rsid w:val="00FB7456"/>
    <w:rsid w:val="00FB7520"/>
    <w:rsid w:val="00FB7660"/>
    <w:rsid w:val="00FB76D0"/>
    <w:rsid w:val="00FB7858"/>
    <w:rsid w:val="00FB7864"/>
    <w:rsid w:val="00FB7879"/>
    <w:rsid w:val="00FB7993"/>
    <w:rsid w:val="00FB7B8E"/>
    <w:rsid w:val="00FB7CD4"/>
    <w:rsid w:val="00FB7E7A"/>
    <w:rsid w:val="00FB7EA0"/>
    <w:rsid w:val="00FB7F6B"/>
    <w:rsid w:val="00FC017C"/>
    <w:rsid w:val="00FC01D1"/>
    <w:rsid w:val="00FC028B"/>
    <w:rsid w:val="00FC03DB"/>
    <w:rsid w:val="00FC0A12"/>
    <w:rsid w:val="00FC0A18"/>
    <w:rsid w:val="00FC0D23"/>
    <w:rsid w:val="00FC15E9"/>
    <w:rsid w:val="00FC172A"/>
    <w:rsid w:val="00FC17AB"/>
    <w:rsid w:val="00FC17F0"/>
    <w:rsid w:val="00FC19C6"/>
    <w:rsid w:val="00FC1A95"/>
    <w:rsid w:val="00FC1AEC"/>
    <w:rsid w:val="00FC1C8A"/>
    <w:rsid w:val="00FC1F13"/>
    <w:rsid w:val="00FC20C1"/>
    <w:rsid w:val="00FC20E0"/>
    <w:rsid w:val="00FC2130"/>
    <w:rsid w:val="00FC21D3"/>
    <w:rsid w:val="00FC21DF"/>
    <w:rsid w:val="00FC27D0"/>
    <w:rsid w:val="00FC282D"/>
    <w:rsid w:val="00FC287C"/>
    <w:rsid w:val="00FC29AD"/>
    <w:rsid w:val="00FC29CC"/>
    <w:rsid w:val="00FC2B0F"/>
    <w:rsid w:val="00FC2B3F"/>
    <w:rsid w:val="00FC3171"/>
    <w:rsid w:val="00FC3218"/>
    <w:rsid w:val="00FC321F"/>
    <w:rsid w:val="00FC35B6"/>
    <w:rsid w:val="00FC35F7"/>
    <w:rsid w:val="00FC3608"/>
    <w:rsid w:val="00FC3678"/>
    <w:rsid w:val="00FC3823"/>
    <w:rsid w:val="00FC3A07"/>
    <w:rsid w:val="00FC3BAA"/>
    <w:rsid w:val="00FC3C35"/>
    <w:rsid w:val="00FC4280"/>
    <w:rsid w:val="00FC43B3"/>
    <w:rsid w:val="00FC442C"/>
    <w:rsid w:val="00FC458A"/>
    <w:rsid w:val="00FC4708"/>
    <w:rsid w:val="00FC481A"/>
    <w:rsid w:val="00FC48BB"/>
    <w:rsid w:val="00FC48CA"/>
    <w:rsid w:val="00FC4A57"/>
    <w:rsid w:val="00FC4A89"/>
    <w:rsid w:val="00FC4C88"/>
    <w:rsid w:val="00FC4C98"/>
    <w:rsid w:val="00FC4DCF"/>
    <w:rsid w:val="00FC4FE3"/>
    <w:rsid w:val="00FC5239"/>
    <w:rsid w:val="00FC5333"/>
    <w:rsid w:val="00FC5670"/>
    <w:rsid w:val="00FC56FC"/>
    <w:rsid w:val="00FC577E"/>
    <w:rsid w:val="00FC5822"/>
    <w:rsid w:val="00FC5929"/>
    <w:rsid w:val="00FC592B"/>
    <w:rsid w:val="00FC5AE7"/>
    <w:rsid w:val="00FC5C37"/>
    <w:rsid w:val="00FC5F7F"/>
    <w:rsid w:val="00FC6298"/>
    <w:rsid w:val="00FC62A6"/>
    <w:rsid w:val="00FC6346"/>
    <w:rsid w:val="00FC63AA"/>
    <w:rsid w:val="00FC63B1"/>
    <w:rsid w:val="00FC640E"/>
    <w:rsid w:val="00FC64A2"/>
    <w:rsid w:val="00FC6828"/>
    <w:rsid w:val="00FC6C11"/>
    <w:rsid w:val="00FC6CD4"/>
    <w:rsid w:val="00FC6D0B"/>
    <w:rsid w:val="00FC6D11"/>
    <w:rsid w:val="00FC6D93"/>
    <w:rsid w:val="00FC6E72"/>
    <w:rsid w:val="00FC736F"/>
    <w:rsid w:val="00FC742C"/>
    <w:rsid w:val="00FC747C"/>
    <w:rsid w:val="00FC74C7"/>
    <w:rsid w:val="00FC750B"/>
    <w:rsid w:val="00FC754C"/>
    <w:rsid w:val="00FC7693"/>
    <w:rsid w:val="00FC781B"/>
    <w:rsid w:val="00FC7B06"/>
    <w:rsid w:val="00FC7C30"/>
    <w:rsid w:val="00FD02B5"/>
    <w:rsid w:val="00FD04A5"/>
    <w:rsid w:val="00FD05F0"/>
    <w:rsid w:val="00FD07F2"/>
    <w:rsid w:val="00FD0BEE"/>
    <w:rsid w:val="00FD0C59"/>
    <w:rsid w:val="00FD0F04"/>
    <w:rsid w:val="00FD0F0C"/>
    <w:rsid w:val="00FD0F49"/>
    <w:rsid w:val="00FD0FB5"/>
    <w:rsid w:val="00FD0FD5"/>
    <w:rsid w:val="00FD1392"/>
    <w:rsid w:val="00FD1686"/>
    <w:rsid w:val="00FD184D"/>
    <w:rsid w:val="00FD199A"/>
    <w:rsid w:val="00FD1A5D"/>
    <w:rsid w:val="00FD1BE6"/>
    <w:rsid w:val="00FD1C38"/>
    <w:rsid w:val="00FD1DBF"/>
    <w:rsid w:val="00FD1F6A"/>
    <w:rsid w:val="00FD2190"/>
    <w:rsid w:val="00FD21D7"/>
    <w:rsid w:val="00FD2203"/>
    <w:rsid w:val="00FD236E"/>
    <w:rsid w:val="00FD2422"/>
    <w:rsid w:val="00FD2431"/>
    <w:rsid w:val="00FD257A"/>
    <w:rsid w:val="00FD25A7"/>
    <w:rsid w:val="00FD272A"/>
    <w:rsid w:val="00FD275B"/>
    <w:rsid w:val="00FD2F21"/>
    <w:rsid w:val="00FD2F65"/>
    <w:rsid w:val="00FD301B"/>
    <w:rsid w:val="00FD3152"/>
    <w:rsid w:val="00FD3534"/>
    <w:rsid w:val="00FD3894"/>
    <w:rsid w:val="00FD39CB"/>
    <w:rsid w:val="00FD3A56"/>
    <w:rsid w:val="00FD3D1A"/>
    <w:rsid w:val="00FD3E54"/>
    <w:rsid w:val="00FD3EC0"/>
    <w:rsid w:val="00FD3FFB"/>
    <w:rsid w:val="00FD4039"/>
    <w:rsid w:val="00FD40CF"/>
    <w:rsid w:val="00FD4195"/>
    <w:rsid w:val="00FD43F2"/>
    <w:rsid w:val="00FD44A2"/>
    <w:rsid w:val="00FD466D"/>
    <w:rsid w:val="00FD46FB"/>
    <w:rsid w:val="00FD4999"/>
    <w:rsid w:val="00FD4A9D"/>
    <w:rsid w:val="00FD4AD8"/>
    <w:rsid w:val="00FD4E9D"/>
    <w:rsid w:val="00FD5066"/>
    <w:rsid w:val="00FD5262"/>
    <w:rsid w:val="00FD55E4"/>
    <w:rsid w:val="00FD56DA"/>
    <w:rsid w:val="00FD590E"/>
    <w:rsid w:val="00FD5CF0"/>
    <w:rsid w:val="00FD5DA4"/>
    <w:rsid w:val="00FD609F"/>
    <w:rsid w:val="00FD63A3"/>
    <w:rsid w:val="00FD63E7"/>
    <w:rsid w:val="00FD66C1"/>
    <w:rsid w:val="00FD67B4"/>
    <w:rsid w:val="00FD67F7"/>
    <w:rsid w:val="00FD683E"/>
    <w:rsid w:val="00FD6BAB"/>
    <w:rsid w:val="00FD6C57"/>
    <w:rsid w:val="00FD6D8F"/>
    <w:rsid w:val="00FD6F96"/>
    <w:rsid w:val="00FD703E"/>
    <w:rsid w:val="00FD70EA"/>
    <w:rsid w:val="00FD7126"/>
    <w:rsid w:val="00FD7178"/>
    <w:rsid w:val="00FD76A1"/>
    <w:rsid w:val="00FD79C8"/>
    <w:rsid w:val="00FD7B1D"/>
    <w:rsid w:val="00FE002D"/>
    <w:rsid w:val="00FE0295"/>
    <w:rsid w:val="00FE034E"/>
    <w:rsid w:val="00FE0396"/>
    <w:rsid w:val="00FE03D1"/>
    <w:rsid w:val="00FE03FE"/>
    <w:rsid w:val="00FE04B7"/>
    <w:rsid w:val="00FE060F"/>
    <w:rsid w:val="00FE07F7"/>
    <w:rsid w:val="00FE08DF"/>
    <w:rsid w:val="00FE096A"/>
    <w:rsid w:val="00FE09F0"/>
    <w:rsid w:val="00FE0A56"/>
    <w:rsid w:val="00FE0A8F"/>
    <w:rsid w:val="00FE0B2D"/>
    <w:rsid w:val="00FE0DFD"/>
    <w:rsid w:val="00FE0EF5"/>
    <w:rsid w:val="00FE0F27"/>
    <w:rsid w:val="00FE0F59"/>
    <w:rsid w:val="00FE122D"/>
    <w:rsid w:val="00FE1275"/>
    <w:rsid w:val="00FE12CD"/>
    <w:rsid w:val="00FE14B2"/>
    <w:rsid w:val="00FE15EF"/>
    <w:rsid w:val="00FE1693"/>
    <w:rsid w:val="00FE1DC5"/>
    <w:rsid w:val="00FE1E11"/>
    <w:rsid w:val="00FE1E1C"/>
    <w:rsid w:val="00FE1EEB"/>
    <w:rsid w:val="00FE20B8"/>
    <w:rsid w:val="00FE25AB"/>
    <w:rsid w:val="00FE25D3"/>
    <w:rsid w:val="00FE2845"/>
    <w:rsid w:val="00FE2884"/>
    <w:rsid w:val="00FE2A3D"/>
    <w:rsid w:val="00FE2ACF"/>
    <w:rsid w:val="00FE2CD6"/>
    <w:rsid w:val="00FE2DB7"/>
    <w:rsid w:val="00FE3159"/>
    <w:rsid w:val="00FE323F"/>
    <w:rsid w:val="00FE330E"/>
    <w:rsid w:val="00FE3788"/>
    <w:rsid w:val="00FE37B5"/>
    <w:rsid w:val="00FE3954"/>
    <w:rsid w:val="00FE39F3"/>
    <w:rsid w:val="00FE3B99"/>
    <w:rsid w:val="00FE3BE9"/>
    <w:rsid w:val="00FE3C0F"/>
    <w:rsid w:val="00FE3CFB"/>
    <w:rsid w:val="00FE3D8B"/>
    <w:rsid w:val="00FE3F77"/>
    <w:rsid w:val="00FE4125"/>
    <w:rsid w:val="00FE4284"/>
    <w:rsid w:val="00FE447C"/>
    <w:rsid w:val="00FE46E5"/>
    <w:rsid w:val="00FE495F"/>
    <w:rsid w:val="00FE4992"/>
    <w:rsid w:val="00FE4A47"/>
    <w:rsid w:val="00FE4A85"/>
    <w:rsid w:val="00FE4BCD"/>
    <w:rsid w:val="00FE4F21"/>
    <w:rsid w:val="00FE51EC"/>
    <w:rsid w:val="00FE562A"/>
    <w:rsid w:val="00FE5653"/>
    <w:rsid w:val="00FE56B7"/>
    <w:rsid w:val="00FE570F"/>
    <w:rsid w:val="00FE598A"/>
    <w:rsid w:val="00FE59E9"/>
    <w:rsid w:val="00FE5B51"/>
    <w:rsid w:val="00FE5C1C"/>
    <w:rsid w:val="00FE5E62"/>
    <w:rsid w:val="00FE5EA9"/>
    <w:rsid w:val="00FE5F9F"/>
    <w:rsid w:val="00FE5FB1"/>
    <w:rsid w:val="00FE60F9"/>
    <w:rsid w:val="00FE6249"/>
    <w:rsid w:val="00FE62A4"/>
    <w:rsid w:val="00FE62DC"/>
    <w:rsid w:val="00FE6308"/>
    <w:rsid w:val="00FE635F"/>
    <w:rsid w:val="00FE63A5"/>
    <w:rsid w:val="00FE65C8"/>
    <w:rsid w:val="00FE67B7"/>
    <w:rsid w:val="00FE68DB"/>
    <w:rsid w:val="00FE695C"/>
    <w:rsid w:val="00FE6A58"/>
    <w:rsid w:val="00FE6D36"/>
    <w:rsid w:val="00FE6DDB"/>
    <w:rsid w:val="00FE6DF3"/>
    <w:rsid w:val="00FE6ECF"/>
    <w:rsid w:val="00FE7071"/>
    <w:rsid w:val="00FE7348"/>
    <w:rsid w:val="00FE767E"/>
    <w:rsid w:val="00FE76DD"/>
    <w:rsid w:val="00FE7771"/>
    <w:rsid w:val="00FE7A1C"/>
    <w:rsid w:val="00FE7CFE"/>
    <w:rsid w:val="00FE7F85"/>
    <w:rsid w:val="00FF0027"/>
    <w:rsid w:val="00FF02B4"/>
    <w:rsid w:val="00FF065F"/>
    <w:rsid w:val="00FF07CC"/>
    <w:rsid w:val="00FF0B02"/>
    <w:rsid w:val="00FF0C3D"/>
    <w:rsid w:val="00FF0DD7"/>
    <w:rsid w:val="00FF1156"/>
    <w:rsid w:val="00FF118F"/>
    <w:rsid w:val="00FF11AB"/>
    <w:rsid w:val="00FF1221"/>
    <w:rsid w:val="00FF1328"/>
    <w:rsid w:val="00FF1450"/>
    <w:rsid w:val="00FF14D7"/>
    <w:rsid w:val="00FF169D"/>
    <w:rsid w:val="00FF1721"/>
    <w:rsid w:val="00FF19A6"/>
    <w:rsid w:val="00FF19BD"/>
    <w:rsid w:val="00FF1A28"/>
    <w:rsid w:val="00FF1AE3"/>
    <w:rsid w:val="00FF1AEF"/>
    <w:rsid w:val="00FF1B0E"/>
    <w:rsid w:val="00FF1D5F"/>
    <w:rsid w:val="00FF1D8C"/>
    <w:rsid w:val="00FF20E7"/>
    <w:rsid w:val="00FF2261"/>
    <w:rsid w:val="00FF23F0"/>
    <w:rsid w:val="00FF2483"/>
    <w:rsid w:val="00FF2621"/>
    <w:rsid w:val="00FF262E"/>
    <w:rsid w:val="00FF26D7"/>
    <w:rsid w:val="00FF26DA"/>
    <w:rsid w:val="00FF26E8"/>
    <w:rsid w:val="00FF276C"/>
    <w:rsid w:val="00FF296F"/>
    <w:rsid w:val="00FF2BCB"/>
    <w:rsid w:val="00FF2C8F"/>
    <w:rsid w:val="00FF3141"/>
    <w:rsid w:val="00FF32AA"/>
    <w:rsid w:val="00FF34DC"/>
    <w:rsid w:val="00FF3868"/>
    <w:rsid w:val="00FF39B2"/>
    <w:rsid w:val="00FF39BC"/>
    <w:rsid w:val="00FF3A51"/>
    <w:rsid w:val="00FF3A53"/>
    <w:rsid w:val="00FF3ADA"/>
    <w:rsid w:val="00FF4125"/>
    <w:rsid w:val="00FF4131"/>
    <w:rsid w:val="00FF4248"/>
    <w:rsid w:val="00FF4397"/>
    <w:rsid w:val="00FF46AB"/>
    <w:rsid w:val="00FF499C"/>
    <w:rsid w:val="00FF4A78"/>
    <w:rsid w:val="00FF4B04"/>
    <w:rsid w:val="00FF4B3B"/>
    <w:rsid w:val="00FF4C94"/>
    <w:rsid w:val="00FF4EEA"/>
    <w:rsid w:val="00FF5289"/>
    <w:rsid w:val="00FF5514"/>
    <w:rsid w:val="00FF591F"/>
    <w:rsid w:val="00FF59EA"/>
    <w:rsid w:val="00FF5AF6"/>
    <w:rsid w:val="00FF5B9A"/>
    <w:rsid w:val="00FF5CFB"/>
    <w:rsid w:val="00FF5D37"/>
    <w:rsid w:val="00FF5D43"/>
    <w:rsid w:val="00FF644C"/>
    <w:rsid w:val="00FF6507"/>
    <w:rsid w:val="00FF69CC"/>
    <w:rsid w:val="00FF6A28"/>
    <w:rsid w:val="00FF6A9F"/>
    <w:rsid w:val="00FF6B8D"/>
    <w:rsid w:val="00FF6C90"/>
    <w:rsid w:val="00FF6F2D"/>
    <w:rsid w:val="00FF6FB8"/>
    <w:rsid w:val="00FF744C"/>
    <w:rsid w:val="00FF7532"/>
    <w:rsid w:val="00FF767D"/>
    <w:rsid w:val="00FF7729"/>
    <w:rsid w:val="00FF7972"/>
    <w:rsid w:val="00FF7A7C"/>
    <w:rsid w:val="00FF7A9A"/>
    <w:rsid w:val="00FF7C32"/>
    <w:rsid w:val="00FF7CFB"/>
    <w:rsid w:val="00FF7EE2"/>
    <w:rsid w:val="00FF7F37"/>
    <w:rsid w:val="0111BE24"/>
    <w:rsid w:val="011202D1"/>
    <w:rsid w:val="0126A490"/>
    <w:rsid w:val="01341AE2"/>
    <w:rsid w:val="013E8CAA"/>
    <w:rsid w:val="015E09D3"/>
    <w:rsid w:val="018B08B4"/>
    <w:rsid w:val="01ABAADD"/>
    <w:rsid w:val="01B5C2E7"/>
    <w:rsid w:val="01CE5654"/>
    <w:rsid w:val="01D0C765"/>
    <w:rsid w:val="01EBA07F"/>
    <w:rsid w:val="0202DE8A"/>
    <w:rsid w:val="02916ED1"/>
    <w:rsid w:val="02AEFA5E"/>
    <w:rsid w:val="02C12289"/>
    <w:rsid w:val="02DDC514"/>
    <w:rsid w:val="02DECE7C"/>
    <w:rsid w:val="02E0880B"/>
    <w:rsid w:val="030AEBC5"/>
    <w:rsid w:val="031646CE"/>
    <w:rsid w:val="0319355A"/>
    <w:rsid w:val="032B584C"/>
    <w:rsid w:val="032DA916"/>
    <w:rsid w:val="03307C8F"/>
    <w:rsid w:val="0332A007"/>
    <w:rsid w:val="035293F3"/>
    <w:rsid w:val="035EB806"/>
    <w:rsid w:val="03676C94"/>
    <w:rsid w:val="03691D5D"/>
    <w:rsid w:val="03A2178B"/>
    <w:rsid w:val="03B56D52"/>
    <w:rsid w:val="03B9A6E0"/>
    <w:rsid w:val="03BA396D"/>
    <w:rsid w:val="03BF1BDF"/>
    <w:rsid w:val="0419CC03"/>
    <w:rsid w:val="044136DE"/>
    <w:rsid w:val="044C0F13"/>
    <w:rsid w:val="045EA282"/>
    <w:rsid w:val="04885510"/>
    <w:rsid w:val="048B8BDC"/>
    <w:rsid w:val="04AA7F85"/>
    <w:rsid w:val="04B435F9"/>
    <w:rsid w:val="04BC237F"/>
    <w:rsid w:val="04CD3093"/>
    <w:rsid w:val="04E14C2E"/>
    <w:rsid w:val="04E838CA"/>
    <w:rsid w:val="04E9F500"/>
    <w:rsid w:val="04EF69C5"/>
    <w:rsid w:val="05301C43"/>
    <w:rsid w:val="053974E8"/>
    <w:rsid w:val="05557741"/>
    <w:rsid w:val="055AEC66"/>
    <w:rsid w:val="056058C5"/>
    <w:rsid w:val="056A3A27"/>
    <w:rsid w:val="0576CC8A"/>
    <w:rsid w:val="059C01AD"/>
    <w:rsid w:val="05AF4DD5"/>
    <w:rsid w:val="05BA9489"/>
    <w:rsid w:val="05BAAC8C"/>
    <w:rsid w:val="05BAF43B"/>
    <w:rsid w:val="05C0774B"/>
    <w:rsid w:val="05D833F1"/>
    <w:rsid w:val="05DAF327"/>
    <w:rsid w:val="05E1B660"/>
    <w:rsid w:val="05F36E06"/>
    <w:rsid w:val="05FB84F4"/>
    <w:rsid w:val="062F4D9C"/>
    <w:rsid w:val="0638FC6D"/>
    <w:rsid w:val="06431316"/>
    <w:rsid w:val="067A6AB3"/>
    <w:rsid w:val="06BAFECE"/>
    <w:rsid w:val="06BE6CD9"/>
    <w:rsid w:val="06C1AED7"/>
    <w:rsid w:val="06C8AFE9"/>
    <w:rsid w:val="06EC07B5"/>
    <w:rsid w:val="06F0D029"/>
    <w:rsid w:val="07140AC0"/>
    <w:rsid w:val="07162AB1"/>
    <w:rsid w:val="071B0681"/>
    <w:rsid w:val="072813F4"/>
    <w:rsid w:val="072AA0F0"/>
    <w:rsid w:val="072D1D8E"/>
    <w:rsid w:val="07339634"/>
    <w:rsid w:val="0744F90C"/>
    <w:rsid w:val="074C8F55"/>
    <w:rsid w:val="0756BC01"/>
    <w:rsid w:val="07639714"/>
    <w:rsid w:val="076D6FE0"/>
    <w:rsid w:val="077A3E04"/>
    <w:rsid w:val="07826DED"/>
    <w:rsid w:val="0788D866"/>
    <w:rsid w:val="079C2E90"/>
    <w:rsid w:val="07A94238"/>
    <w:rsid w:val="07BD1732"/>
    <w:rsid w:val="07C60A22"/>
    <w:rsid w:val="07DA07F6"/>
    <w:rsid w:val="07E40D7B"/>
    <w:rsid w:val="07EA45F8"/>
    <w:rsid w:val="07EC87AD"/>
    <w:rsid w:val="07FE6BF6"/>
    <w:rsid w:val="07FE8D74"/>
    <w:rsid w:val="07FF1B13"/>
    <w:rsid w:val="0804FF18"/>
    <w:rsid w:val="0814BB77"/>
    <w:rsid w:val="0828F02A"/>
    <w:rsid w:val="083EC467"/>
    <w:rsid w:val="08441555"/>
    <w:rsid w:val="0844E3BB"/>
    <w:rsid w:val="08491DB8"/>
    <w:rsid w:val="085D7F38"/>
    <w:rsid w:val="08646803"/>
    <w:rsid w:val="0872E608"/>
    <w:rsid w:val="087FE121"/>
    <w:rsid w:val="089B5F70"/>
    <w:rsid w:val="08A7DF75"/>
    <w:rsid w:val="08B46779"/>
    <w:rsid w:val="0903A38F"/>
    <w:rsid w:val="0939F29B"/>
    <w:rsid w:val="0968947A"/>
    <w:rsid w:val="09734FA6"/>
    <w:rsid w:val="098A0FAD"/>
    <w:rsid w:val="098E6566"/>
    <w:rsid w:val="09A6AF73"/>
    <w:rsid w:val="09B072B3"/>
    <w:rsid w:val="09B13389"/>
    <w:rsid w:val="09DB48E3"/>
    <w:rsid w:val="09DF96DB"/>
    <w:rsid w:val="09F558CC"/>
    <w:rsid w:val="09F80D9D"/>
    <w:rsid w:val="0A049456"/>
    <w:rsid w:val="0A115320"/>
    <w:rsid w:val="0A16EABF"/>
    <w:rsid w:val="0A2C40F8"/>
    <w:rsid w:val="0A39170F"/>
    <w:rsid w:val="0A55BE06"/>
    <w:rsid w:val="0A5669D1"/>
    <w:rsid w:val="0A73B602"/>
    <w:rsid w:val="0A817F62"/>
    <w:rsid w:val="0A87574C"/>
    <w:rsid w:val="0A8BA9BD"/>
    <w:rsid w:val="0A8C2356"/>
    <w:rsid w:val="0A900839"/>
    <w:rsid w:val="0A9712BA"/>
    <w:rsid w:val="0A9CF81E"/>
    <w:rsid w:val="0AB640CD"/>
    <w:rsid w:val="0AC48129"/>
    <w:rsid w:val="0AD27BEA"/>
    <w:rsid w:val="0AD7FDFF"/>
    <w:rsid w:val="0AE1CBA3"/>
    <w:rsid w:val="0AF62059"/>
    <w:rsid w:val="0AFFAEEC"/>
    <w:rsid w:val="0B0071D6"/>
    <w:rsid w:val="0B2179DF"/>
    <w:rsid w:val="0B342565"/>
    <w:rsid w:val="0B71C3CE"/>
    <w:rsid w:val="0B93639D"/>
    <w:rsid w:val="0B9A5E27"/>
    <w:rsid w:val="0BD1941C"/>
    <w:rsid w:val="0BEB00AE"/>
    <w:rsid w:val="0BFE1213"/>
    <w:rsid w:val="0C0B94F1"/>
    <w:rsid w:val="0C37B06C"/>
    <w:rsid w:val="0C3A2F74"/>
    <w:rsid w:val="0C49C69F"/>
    <w:rsid w:val="0C62098C"/>
    <w:rsid w:val="0C724C66"/>
    <w:rsid w:val="0C816E01"/>
    <w:rsid w:val="0C83D4D4"/>
    <w:rsid w:val="0C9149DD"/>
    <w:rsid w:val="0C99C7D2"/>
    <w:rsid w:val="0CA23054"/>
    <w:rsid w:val="0CBB0887"/>
    <w:rsid w:val="0CC2F37D"/>
    <w:rsid w:val="0CF73300"/>
    <w:rsid w:val="0CFAD8D6"/>
    <w:rsid w:val="0D11F1F7"/>
    <w:rsid w:val="0D1D7704"/>
    <w:rsid w:val="0D2DA10E"/>
    <w:rsid w:val="0D32765D"/>
    <w:rsid w:val="0D54C34E"/>
    <w:rsid w:val="0D571712"/>
    <w:rsid w:val="0D60DE24"/>
    <w:rsid w:val="0D6FE727"/>
    <w:rsid w:val="0D8B8B26"/>
    <w:rsid w:val="0D9547D5"/>
    <w:rsid w:val="0D983E7F"/>
    <w:rsid w:val="0DB5B5A8"/>
    <w:rsid w:val="0DB86EE7"/>
    <w:rsid w:val="0DCC39BB"/>
    <w:rsid w:val="0DE7FE37"/>
    <w:rsid w:val="0DEC2AFF"/>
    <w:rsid w:val="0DEE1B49"/>
    <w:rsid w:val="0DEEFA98"/>
    <w:rsid w:val="0DF3F726"/>
    <w:rsid w:val="0E108459"/>
    <w:rsid w:val="0E18B11F"/>
    <w:rsid w:val="0E3FDDDF"/>
    <w:rsid w:val="0E713C49"/>
    <w:rsid w:val="0E718A4F"/>
    <w:rsid w:val="0E7FAC33"/>
    <w:rsid w:val="0E803803"/>
    <w:rsid w:val="0E829CE2"/>
    <w:rsid w:val="0EA8B11B"/>
    <w:rsid w:val="0EE41595"/>
    <w:rsid w:val="0EE6D7C4"/>
    <w:rsid w:val="0F0A441D"/>
    <w:rsid w:val="0F259C56"/>
    <w:rsid w:val="0F31FD3A"/>
    <w:rsid w:val="0F35B2D5"/>
    <w:rsid w:val="0F36F679"/>
    <w:rsid w:val="0F56D6A5"/>
    <w:rsid w:val="0F65E516"/>
    <w:rsid w:val="0F8355F9"/>
    <w:rsid w:val="0FA0EE64"/>
    <w:rsid w:val="0FC84794"/>
    <w:rsid w:val="0FEF8899"/>
    <w:rsid w:val="1003135C"/>
    <w:rsid w:val="10071645"/>
    <w:rsid w:val="1019F4D5"/>
    <w:rsid w:val="101A69F3"/>
    <w:rsid w:val="10393C5A"/>
    <w:rsid w:val="10405D6D"/>
    <w:rsid w:val="1043719E"/>
    <w:rsid w:val="10519FF7"/>
    <w:rsid w:val="10561062"/>
    <w:rsid w:val="1067477F"/>
    <w:rsid w:val="106D4C52"/>
    <w:rsid w:val="10B24B67"/>
    <w:rsid w:val="10B78EBE"/>
    <w:rsid w:val="10BA34B7"/>
    <w:rsid w:val="10BC4CEC"/>
    <w:rsid w:val="10D30616"/>
    <w:rsid w:val="10EDBD32"/>
    <w:rsid w:val="112217B0"/>
    <w:rsid w:val="112CA4F0"/>
    <w:rsid w:val="11393C7F"/>
    <w:rsid w:val="11659D4D"/>
    <w:rsid w:val="116E64FE"/>
    <w:rsid w:val="116F9838"/>
    <w:rsid w:val="119ABBC9"/>
    <w:rsid w:val="11A65A40"/>
    <w:rsid w:val="11A91A67"/>
    <w:rsid w:val="11AEF899"/>
    <w:rsid w:val="11BDE17F"/>
    <w:rsid w:val="11EDEE7B"/>
    <w:rsid w:val="11FB61E0"/>
    <w:rsid w:val="12450751"/>
    <w:rsid w:val="124D0CA5"/>
    <w:rsid w:val="12615812"/>
    <w:rsid w:val="12680D73"/>
    <w:rsid w:val="126D4B60"/>
    <w:rsid w:val="128A2594"/>
    <w:rsid w:val="1292F938"/>
    <w:rsid w:val="1293068A"/>
    <w:rsid w:val="12A7F017"/>
    <w:rsid w:val="12C23B48"/>
    <w:rsid w:val="12CFDDAB"/>
    <w:rsid w:val="12D49341"/>
    <w:rsid w:val="12D7EB81"/>
    <w:rsid w:val="12D7F613"/>
    <w:rsid w:val="12D9C615"/>
    <w:rsid w:val="12DE954F"/>
    <w:rsid w:val="12F04F52"/>
    <w:rsid w:val="13106361"/>
    <w:rsid w:val="13273D37"/>
    <w:rsid w:val="1332FD4F"/>
    <w:rsid w:val="13446714"/>
    <w:rsid w:val="134CE161"/>
    <w:rsid w:val="137135C0"/>
    <w:rsid w:val="1396322F"/>
    <w:rsid w:val="139F7929"/>
    <w:rsid w:val="13A2CAFC"/>
    <w:rsid w:val="13BA227E"/>
    <w:rsid w:val="13BB2A81"/>
    <w:rsid w:val="13EF0E23"/>
    <w:rsid w:val="13F3CBC9"/>
    <w:rsid w:val="13F4EB35"/>
    <w:rsid w:val="140923F8"/>
    <w:rsid w:val="14190DE3"/>
    <w:rsid w:val="143ABE91"/>
    <w:rsid w:val="145216F6"/>
    <w:rsid w:val="14563AD6"/>
    <w:rsid w:val="147513FF"/>
    <w:rsid w:val="147B8020"/>
    <w:rsid w:val="14802F90"/>
    <w:rsid w:val="1480E294"/>
    <w:rsid w:val="14AD455A"/>
    <w:rsid w:val="14B9D12F"/>
    <w:rsid w:val="14C1E408"/>
    <w:rsid w:val="14CF1F95"/>
    <w:rsid w:val="14D7D8EE"/>
    <w:rsid w:val="14DBB1D4"/>
    <w:rsid w:val="14E03ED2"/>
    <w:rsid w:val="14F9DCEA"/>
    <w:rsid w:val="150B0580"/>
    <w:rsid w:val="1535D13D"/>
    <w:rsid w:val="15466763"/>
    <w:rsid w:val="15661811"/>
    <w:rsid w:val="1598E2D6"/>
    <w:rsid w:val="15ACE83F"/>
    <w:rsid w:val="15AD7151"/>
    <w:rsid w:val="15B04987"/>
    <w:rsid w:val="15B9910D"/>
    <w:rsid w:val="15BA0553"/>
    <w:rsid w:val="15BBDA70"/>
    <w:rsid w:val="15C4A7DC"/>
    <w:rsid w:val="15DCA2F7"/>
    <w:rsid w:val="15EDE757"/>
    <w:rsid w:val="15F23C7C"/>
    <w:rsid w:val="15F89A9B"/>
    <w:rsid w:val="16023407"/>
    <w:rsid w:val="161E3BFE"/>
    <w:rsid w:val="162DC393"/>
    <w:rsid w:val="162E1539"/>
    <w:rsid w:val="16308D75"/>
    <w:rsid w:val="163A0BF1"/>
    <w:rsid w:val="164635A1"/>
    <w:rsid w:val="1649A95F"/>
    <w:rsid w:val="164B2FD1"/>
    <w:rsid w:val="1660B807"/>
    <w:rsid w:val="1690C093"/>
    <w:rsid w:val="16914ECA"/>
    <w:rsid w:val="16A13DAD"/>
    <w:rsid w:val="16B9A1D0"/>
    <w:rsid w:val="16BDCB92"/>
    <w:rsid w:val="16E4A87D"/>
    <w:rsid w:val="16EFECD1"/>
    <w:rsid w:val="16F1B270"/>
    <w:rsid w:val="16F8D79A"/>
    <w:rsid w:val="1703348A"/>
    <w:rsid w:val="1734E64B"/>
    <w:rsid w:val="174A9FE6"/>
    <w:rsid w:val="174C337D"/>
    <w:rsid w:val="17575066"/>
    <w:rsid w:val="177CABEB"/>
    <w:rsid w:val="1789B7B8"/>
    <w:rsid w:val="17A07ECC"/>
    <w:rsid w:val="17C4638C"/>
    <w:rsid w:val="17E179F6"/>
    <w:rsid w:val="17E2F789"/>
    <w:rsid w:val="17F0EEE7"/>
    <w:rsid w:val="1810166A"/>
    <w:rsid w:val="18175E47"/>
    <w:rsid w:val="182F5D66"/>
    <w:rsid w:val="18351401"/>
    <w:rsid w:val="183D0E0E"/>
    <w:rsid w:val="184AC90F"/>
    <w:rsid w:val="18600849"/>
    <w:rsid w:val="186C716E"/>
    <w:rsid w:val="1878070C"/>
    <w:rsid w:val="188504C6"/>
    <w:rsid w:val="18A021FA"/>
    <w:rsid w:val="18B1C506"/>
    <w:rsid w:val="18B2C05C"/>
    <w:rsid w:val="18B35FDE"/>
    <w:rsid w:val="18BD5F4E"/>
    <w:rsid w:val="18CB2AFF"/>
    <w:rsid w:val="18CC7E9C"/>
    <w:rsid w:val="18D498F0"/>
    <w:rsid w:val="18DAC679"/>
    <w:rsid w:val="18E482A1"/>
    <w:rsid w:val="18F00A5E"/>
    <w:rsid w:val="18F1DE95"/>
    <w:rsid w:val="18FB3481"/>
    <w:rsid w:val="19086C41"/>
    <w:rsid w:val="19090D73"/>
    <w:rsid w:val="1916CBB7"/>
    <w:rsid w:val="193D6D76"/>
    <w:rsid w:val="1951669D"/>
    <w:rsid w:val="1970A2A3"/>
    <w:rsid w:val="197E730B"/>
    <w:rsid w:val="1985B625"/>
    <w:rsid w:val="198BDB1B"/>
    <w:rsid w:val="198C140A"/>
    <w:rsid w:val="1990BF71"/>
    <w:rsid w:val="199A4C38"/>
    <w:rsid w:val="19A3520B"/>
    <w:rsid w:val="19C14868"/>
    <w:rsid w:val="19CB6E66"/>
    <w:rsid w:val="19E05C06"/>
    <w:rsid w:val="1A04F2A6"/>
    <w:rsid w:val="1A06AAE7"/>
    <w:rsid w:val="1A2DD514"/>
    <w:rsid w:val="1A5B220E"/>
    <w:rsid w:val="1A5C9789"/>
    <w:rsid w:val="1A679320"/>
    <w:rsid w:val="1A68C247"/>
    <w:rsid w:val="1A6D22FE"/>
    <w:rsid w:val="1A805302"/>
    <w:rsid w:val="1A8DCB1A"/>
    <w:rsid w:val="1A972BA5"/>
    <w:rsid w:val="1AB06BF5"/>
    <w:rsid w:val="1AC07660"/>
    <w:rsid w:val="1AC322CC"/>
    <w:rsid w:val="1AC45FE3"/>
    <w:rsid w:val="1AD5C214"/>
    <w:rsid w:val="1AE569E3"/>
    <w:rsid w:val="1B112830"/>
    <w:rsid w:val="1B19A6C4"/>
    <w:rsid w:val="1B2C0E74"/>
    <w:rsid w:val="1B2EA193"/>
    <w:rsid w:val="1B320E3D"/>
    <w:rsid w:val="1B39E457"/>
    <w:rsid w:val="1B4188CD"/>
    <w:rsid w:val="1B49618B"/>
    <w:rsid w:val="1B549BEE"/>
    <w:rsid w:val="1B7EE3F2"/>
    <w:rsid w:val="1B854096"/>
    <w:rsid w:val="1B873A91"/>
    <w:rsid w:val="1B8C026F"/>
    <w:rsid w:val="1B8CEABA"/>
    <w:rsid w:val="1BB333DF"/>
    <w:rsid w:val="1BBE57B0"/>
    <w:rsid w:val="1BCF3965"/>
    <w:rsid w:val="1BD2D19A"/>
    <w:rsid w:val="1BDCB622"/>
    <w:rsid w:val="1BFA96FD"/>
    <w:rsid w:val="1C02A96E"/>
    <w:rsid w:val="1C1435DD"/>
    <w:rsid w:val="1C15334C"/>
    <w:rsid w:val="1C4EA756"/>
    <w:rsid w:val="1C5EEF62"/>
    <w:rsid w:val="1C75EED6"/>
    <w:rsid w:val="1C77C845"/>
    <w:rsid w:val="1C859640"/>
    <w:rsid w:val="1C907380"/>
    <w:rsid w:val="1C9BBD53"/>
    <w:rsid w:val="1CA5F2C3"/>
    <w:rsid w:val="1CAA1788"/>
    <w:rsid w:val="1CAB38A6"/>
    <w:rsid w:val="1CC67BC9"/>
    <w:rsid w:val="1CC7DAFA"/>
    <w:rsid w:val="1CE81A78"/>
    <w:rsid w:val="1CE8990E"/>
    <w:rsid w:val="1D0782A1"/>
    <w:rsid w:val="1D097BB0"/>
    <w:rsid w:val="1D2586AF"/>
    <w:rsid w:val="1D3084E5"/>
    <w:rsid w:val="1D320291"/>
    <w:rsid w:val="1D4400B7"/>
    <w:rsid w:val="1D758BDC"/>
    <w:rsid w:val="1D7E280B"/>
    <w:rsid w:val="1D8C7F03"/>
    <w:rsid w:val="1D977BBB"/>
    <w:rsid w:val="1DC0AC8D"/>
    <w:rsid w:val="1DC2F8F2"/>
    <w:rsid w:val="1DC92E9B"/>
    <w:rsid w:val="1DCFE270"/>
    <w:rsid w:val="1E1E499B"/>
    <w:rsid w:val="1E2957E5"/>
    <w:rsid w:val="1E2DDD6A"/>
    <w:rsid w:val="1E354A7C"/>
    <w:rsid w:val="1E3B22FB"/>
    <w:rsid w:val="1E5A6EA8"/>
    <w:rsid w:val="1E71604F"/>
    <w:rsid w:val="1E75AF6E"/>
    <w:rsid w:val="1E9E45A4"/>
    <w:rsid w:val="1EB10CB5"/>
    <w:rsid w:val="1EBFCDA8"/>
    <w:rsid w:val="1ECA5C37"/>
    <w:rsid w:val="1ED285A7"/>
    <w:rsid w:val="1ED6ED39"/>
    <w:rsid w:val="1EE6FF14"/>
    <w:rsid w:val="1EFDDDE3"/>
    <w:rsid w:val="1F03EDB1"/>
    <w:rsid w:val="1F0BE82A"/>
    <w:rsid w:val="1F107404"/>
    <w:rsid w:val="1F139534"/>
    <w:rsid w:val="1F217774"/>
    <w:rsid w:val="1F267001"/>
    <w:rsid w:val="1F54B33D"/>
    <w:rsid w:val="1F5D1CBC"/>
    <w:rsid w:val="1F7CB166"/>
    <w:rsid w:val="1F9136AE"/>
    <w:rsid w:val="1FA1F7AE"/>
    <w:rsid w:val="1FA5F6C6"/>
    <w:rsid w:val="1FB4488A"/>
    <w:rsid w:val="1FB931D3"/>
    <w:rsid w:val="1FBFA4DB"/>
    <w:rsid w:val="1FC2AA34"/>
    <w:rsid w:val="1FCFE10D"/>
    <w:rsid w:val="1FDE9E4D"/>
    <w:rsid w:val="1FE38359"/>
    <w:rsid w:val="1FE4225B"/>
    <w:rsid w:val="1FF1D0D7"/>
    <w:rsid w:val="2022A7B0"/>
    <w:rsid w:val="202E9527"/>
    <w:rsid w:val="2030DE66"/>
    <w:rsid w:val="203B8E8B"/>
    <w:rsid w:val="20545A58"/>
    <w:rsid w:val="20702F5C"/>
    <w:rsid w:val="208973A9"/>
    <w:rsid w:val="2099AE44"/>
    <w:rsid w:val="20A691ED"/>
    <w:rsid w:val="20BD2FF8"/>
    <w:rsid w:val="20D5226C"/>
    <w:rsid w:val="20DE4670"/>
    <w:rsid w:val="2105413F"/>
    <w:rsid w:val="211D2AF7"/>
    <w:rsid w:val="211E7E52"/>
    <w:rsid w:val="2128FB66"/>
    <w:rsid w:val="212FC90D"/>
    <w:rsid w:val="2145F83B"/>
    <w:rsid w:val="21555C04"/>
    <w:rsid w:val="215C600C"/>
    <w:rsid w:val="217BFF71"/>
    <w:rsid w:val="219FA5B9"/>
    <w:rsid w:val="21BB69F3"/>
    <w:rsid w:val="21BD5EE3"/>
    <w:rsid w:val="21E310B1"/>
    <w:rsid w:val="223798F8"/>
    <w:rsid w:val="2248EC54"/>
    <w:rsid w:val="22570153"/>
    <w:rsid w:val="2259898E"/>
    <w:rsid w:val="225E56AE"/>
    <w:rsid w:val="2274B928"/>
    <w:rsid w:val="2286A124"/>
    <w:rsid w:val="2293EB48"/>
    <w:rsid w:val="2295E5FD"/>
    <w:rsid w:val="22A7561C"/>
    <w:rsid w:val="22B08254"/>
    <w:rsid w:val="22C88934"/>
    <w:rsid w:val="22CB6F8F"/>
    <w:rsid w:val="22D56B4F"/>
    <w:rsid w:val="22D62FBB"/>
    <w:rsid w:val="23156474"/>
    <w:rsid w:val="23161CD1"/>
    <w:rsid w:val="2340937E"/>
    <w:rsid w:val="2357F573"/>
    <w:rsid w:val="2373E592"/>
    <w:rsid w:val="23B1ABCD"/>
    <w:rsid w:val="23C276F8"/>
    <w:rsid w:val="23D14F06"/>
    <w:rsid w:val="23D80C34"/>
    <w:rsid w:val="23DF6438"/>
    <w:rsid w:val="23EFE03F"/>
    <w:rsid w:val="23FA270F"/>
    <w:rsid w:val="23FDDB85"/>
    <w:rsid w:val="240060C9"/>
    <w:rsid w:val="240391B9"/>
    <w:rsid w:val="24108989"/>
    <w:rsid w:val="24151705"/>
    <w:rsid w:val="241F47C2"/>
    <w:rsid w:val="242B0A75"/>
    <w:rsid w:val="246AA5E5"/>
    <w:rsid w:val="2489628F"/>
    <w:rsid w:val="24AA5701"/>
    <w:rsid w:val="24C1806D"/>
    <w:rsid w:val="24D6A6B6"/>
    <w:rsid w:val="24E7FFFF"/>
    <w:rsid w:val="251DD9AD"/>
    <w:rsid w:val="253C886B"/>
    <w:rsid w:val="254768E4"/>
    <w:rsid w:val="255034EE"/>
    <w:rsid w:val="255BE193"/>
    <w:rsid w:val="256D1F67"/>
    <w:rsid w:val="2592E9B6"/>
    <w:rsid w:val="25B44BFD"/>
    <w:rsid w:val="25D44080"/>
    <w:rsid w:val="25D7EF33"/>
    <w:rsid w:val="25E4AB74"/>
    <w:rsid w:val="25FF4583"/>
    <w:rsid w:val="26043EF8"/>
    <w:rsid w:val="2607A121"/>
    <w:rsid w:val="2633DF7D"/>
    <w:rsid w:val="263C0DC0"/>
    <w:rsid w:val="264B749A"/>
    <w:rsid w:val="265DFB4A"/>
    <w:rsid w:val="2663080E"/>
    <w:rsid w:val="266C7D98"/>
    <w:rsid w:val="267981D6"/>
    <w:rsid w:val="267F1234"/>
    <w:rsid w:val="2686B6A8"/>
    <w:rsid w:val="268E97B8"/>
    <w:rsid w:val="2698A0A0"/>
    <w:rsid w:val="269C3447"/>
    <w:rsid w:val="26AAD849"/>
    <w:rsid w:val="26BA912B"/>
    <w:rsid w:val="26EACA2D"/>
    <w:rsid w:val="26EFA3A1"/>
    <w:rsid w:val="270587C6"/>
    <w:rsid w:val="27303E17"/>
    <w:rsid w:val="2731C7D1"/>
    <w:rsid w:val="27322ADE"/>
    <w:rsid w:val="2738B9F4"/>
    <w:rsid w:val="27485130"/>
    <w:rsid w:val="2756E884"/>
    <w:rsid w:val="276848F3"/>
    <w:rsid w:val="2777C955"/>
    <w:rsid w:val="27882657"/>
    <w:rsid w:val="27968AE3"/>
    <w:rsid w:val="27A12AAF"/>
    <w:rsid w:val="27A9FB34"/>
    <w:rsid w:val="27AFA0BA"/>
    <w:rsid w:val="27E51DDF"/>
    <w:rsid w:val="27F603BE"/>
    <w:rsid w:val="27F969A5"/>
    <w:rsid w:val="2814753A"/>
    <w:rsid w:val="2817575F"/>
    <w:rsid w:val="281F1B65"/>
    <w:rsid w:val="283DDBF5"/>
    <w:rsid w:val="283E965D"/>
    <w:rsid w:val="285B1F5E"/>
    <w:rsid w:val="287538C6"/>
    <w:rsid w:val="28823ACE"/>
    <w:rsid w:val="289992DB"/>
    <w:rsid w:val="29139EEF"/>
    <w:rsid w:val="2928CDFB"/>
    <w:rsid w:val="293503FE"/>
    <w:rsid w:val="293BABE3"/>
    <w:rsid w:val="293C5401"/>
    <w:rsid w:val="2942F8D0"/>
    <w:rsid w:val="294430CA"/>
    <w:rsid w:val="295DAE49"/>
    <w:rsid w:val="29660B67"/>
    <w:rsid w:val="296A33B6"/>
    <w:rsid w:val="298AC183"/>
    <w:rsid w:val="29941A7C"/>
    <w:rsid w:val="29A614D0"/>
    <w:rsid w:val="29ACCD4B"/>
    <w:rsid w:val="29BF7A2A"/>
    <w:rsid w:val="29D21038"/>
    <w:rsid w:val="29F5568E"/>
    <w:rsid w:val="29F5D5F3"/>
    <w:rsid w:val="29F62F15"/>
    <w:rsid w:val="29F67487"/>
    <w:rsid w:val="2A196D5D"/>
    <w:rsid w:val="2A2F6ED6"/>
    <w:rsid w:val="2A300D8F"/>
    <w:rsid w:val="2A392E1A"/>
    <w:rsid w:val="2A42B3C8"/>
    <w:rsid w:val="2A902FB1"/>
    <w:rsid w:val="2A9676CC"/>
    <w:rsid w:val="2AC58B77"/>
    <w:rsid w:val="2AE5D9F8"/>
    <w:rsid w:val="2B02E212"/>
    <w:rsid w:val="2B1376F8"/>
    <w:rsid w:val="2B1515FA"/>
    <w:rsid w:val="2B201CD0"/>
    <w:rsid w:val="2B260ED8"/>
    <w:rsid w:val="2B4B2943"/>
    <w:rsid w:val="2B500D12"/>
    <w:rsid w:val="2B5560EC"/>
    <w:rsid w:val="2B665D51"/>
    <w:rsid w:val="2B73799B"/>
    <w:rsid w:val="2B7C8E19"/>
    <w:rsid w:val="2B9725B9"/>
    <w:rsid w:val="2BB3C112"/>
    <w:rsid w:val="2BBA2D33"/>
    <w:rsid w:val="2BC44596"/>
    <w:rsid w:val="2BD4B28F"/>
    <w:rsid w:val="2BD9B89D"/>
    <w:rsid w:val="2BFACF8C"/>
    <w:rsid w:val="2C12694D"/>
    <w:rsid w:val="2C184DA5"/>
    <w:rsid w:val="2C22F5AA"/>
    <w:rsid w:val="2C2E2BF0"/>
    <w:rsid w:val="2C3209CF"/>
    <w:rsid w:val="2C521642"/>
    <w:rsid w:val="2C6C8BCA"/>
    <w:rsid w:val="2C6D6AEE"/>
    <w:rsid w:val="2C8462B0"/>
    <w:rsid w:val="2CA17A03"/>
    <w:rsid w:val="2CAD0442"/>
    <w:rsid w:val="2CE172B0"/>
    <w:rsid w:val="2CE9F5AF"/>
    <w:rsid w:val="2D0FF1E6"/>
    <w:rsid w:val="2D1395B2"/>
    <w:rsid w:val="2D1A8F0A"/>
    <w:rsid w:val="2D3B616A"/>
    <w:rsid w:val="2D49DCFA"/>
    <w:rsid w:val="2D519CDE"/>
    <w:rsid w:val="2D66F42B"/>
    <w:rsid w:val="2D6BBAAF"/>
    <w:rsid w:val="2D6D399A"/>
    <w:rsid w:val="2D7AADC3"/>
    <w:rsid w:val="2D7ED7F3"/>
    <w:rsid w:val="2DB4FD4C"/>
    <w:rsid w:val="2DD4C69E"/>
    <w:rsid w:val="2DE9E17A"/>
    <w:rsid w:val="2DEABA4E"/>
    <w:rsid w:val="2E19A259"/>
    <w:rsid w:val="2E1E8262"/>
    <w:rsid w:val="2E401141"/>
    <w:rsid w:val="2E4D32E4"/>
    <w:rsid w:val="2E5D6A77"/>
    <w:rsid w:val="2E866287"/>
    <w:rsid w:val="2EA43171"/>
    <w:rsid w:val="2EAD44BB"/>
    <w:rsid w:val="2EADF362"/>
    <w:rsid w:val="2EC0E8AE"/>
    <w:rsid w:val="2EC8D565"/>
    <w:rsid w:val="2EDD719C"/>
    <w:rsid w:val="2EDF58BB"/>
    <w:rsid w:val="2F06DBCF"/>
    <w:rsid w:val="2F0C6C71"/>
    <w:rsid w:val="2F13F7F6"/>
    <w:rsid w:val="2F2041E2"/>
    <w:rsid w:val="2F5CB54E"/>
    <w:rsid w:val="2F6349F9"/>
    <w:rsid w:val="2F69E7EF"/>
    <w:rsid w:val="2F728BEC"/>
    <w:rsid w:val="2F79702B"/>
    <w:rsid w:val="2F8D8E22"/>
    <w:rsid w:val="2F96D57E"/>
    <w:rsid w:val="2F96FE24"/>
    <w:rsid w:val="2F9863AB"/>
    <w:rsid w:val="2F9FD846"/>
    <w:rsid w:val="2FACE1E3"/>
    <w:rsid w:val="2FB12C82"/>
    <w:rsid w:val="2FB2DAED"/>
    <w:rsid w:val="2FCA06D1"/>
    <w:rsid w:val="300A6D36"/>
    <w:rsid w:val="300C660E"/>
    <w:rsid w:val="300E1201"/>
    <w:rsid w:val="3029D110"/>
    <w:rsid w:val="302C7E80"/>
    <w:rsid w:val="30407458"/>
    <w:rsid w:val="30428DB3"/>
    <w:rsid w:val="3045BF90"/>
    <w:rsid w:val="3055BD5C"/>
    <w:rsid w:val="305CF32D"/>
    <w:rsid w:val="30639AA4"/>
    <w:rsid w:val="30802969"/>
    <w:rsid w:val="308BE251"/>
    <w:rsid w:val="30DB6659"/>
    <w:rsid w:val="30EAC491"/>
    <w:rsid w:val="30EB0A61"/>
    <w:rsid w:val="313119DF"/>
    <w:rsid w:val="31326DF8"/>
    <w:rsid w:val="3132CE85"/>
    <w:rsid w:val="3141E068"/>
    <w:rsid w:val="31440D0C"/>
    <w:rsid w:val="31446CCD"/>
    <w:rsid w:val="31487374"/>
    <w:rsid w:val="31596177"/>
    <w:rsid w:val="3164A51C"/>
    <w:rsid w:val="31A91C6E"/>
    <w:rsid w:val="31B8BBD8"/>
    <w:rsid w:val="31FDFC1D"/>
    <w:rsid w:val="31FF3EF6"/>
    <w:rsid w:val="321C7F67"/>
    <w:rsid w:val="3228757C"/>
    <w:rsid w:val="3231C8CF"/>
    <w:rsid w:val="32390E7D"/>
    <w:rsid w:val="324BF190"/>
    <w:rsid w:val="324C2EBB"/>
    <w:rsid w:val="3259E7FF"/>
    <w:rsid w:val="326E5126"/>
    <w:rsid w:val="32705174"/>
    <w:rsid w:val="3286B52F"/>
    <w:rsid w:val="32872C1A"/>
    <w:rsid w:val="328A3D6D"/>
    <w:rsid w:val="32A22D06"/>
    <w:rsid w:val="32A8264F"/>
    <w:rsid w:val="32C974FE"/>
    <w:rsid w:val="32C97D4E"/>
    <w:rsid w:val="32CDAB33"/>
    <w:rsid w:val="32F3BC90"/>
    <w:rsid w:val="33335192"/>
    <w:rsid w:val="3355642E"/>
    <w:rsid w:val="33597A8C"/>
    <w:rsid w:val="335D253C"/>
    <w:rsid w:val="335EE3B6"/>
    <w:rsid w:val="335F2818"/>
    <w:rsid w:val="337D1663"/>
    <w:rsid w:val="3388D567"/>
    <w:rsid w:val="338D5E1E"/>
    <w:rsid w:val="338E4DCB"/>
    <w:rsid w:val="338FE4EC"/>
    <w:rsid w:val="339372D4"/>
    <w:rsid w:val="339408CE"/>
    <w:rsid w:val="33B4B694"/>
    <w:rsid w:val="33BE8A21"/>
    <w:rsid w:val="33EEFECE"/>
    <w:rsid w:val="34159236"/>
    <w:rsid w:val="3418555C"/>
    <w:rsid w:val="3422D730"/>
    <w:rsid w:val="3453ACA3"/>
    <w:rsid w:val="3457160F"/>
    <w:rsid w:val="34900050"/>
    <w:rsid w:val="349413C5"/>
    <w:rsid w:val="34965C16"/>
    <w:rsid w:val="34A94BEE"/>
    <w:rsid w:val="34C390D1"/>
    <w:rsid w:val="34D07014"/>
    <w:rsid w:val="34E6C746"/>
    <w:rsid w:val="34FFEFA3"/>
    <w:rsid w:val="35012753"/>
    <w:rsid w:val="351879D5"/>
    <w:rsid w:val="3521C2B9"/>
    <w:rsid w:val="353BC119"/>
    <w:rsid w:val="3548300C"/>
    <w:rsid w:val="3549EC7C"/>
    <w:rsid w:val="354A97F2"/>
    <w:rsid w:val="355FA659"/>
    <w:rsid w:val="3566E16B"/>
    <w:rsid w:val="356CDE91"/>
    <w:rsid w:val="356D0806"/>
    <w:rsid w:val="3583620E"/>
    <w:rsid w:val="3589EFD6"/>
    <w:rsid w:val="35B9F066"/>
    <w:rsid w:val="35C43307"/>
    <w:rsid w:val="35D7D669"/>
    <w:rsid w:val="35E7E7BC"/>
    <w:rsid w:val="35F7F59F"/>
    <w:rsid w:val="35F9BC0C"/>
    <w:rsid w:val="360EFCB4"/>
    <w:rsid w:val="3623EF57"/>
    <w:rsid w:val="36242249"/>
    <w:rsid w:val="36368B10"/>
    <w:rsid w:val="36376023"/>
    <w:rsid w:val="363E9EB1"/>
    <w:rsid w:val="36497F40"/>
    <w:rsid w:val="366B6434"/>
    <w:rsid w:val="36804DDE"/>
    <w:rsid w:val="368ACE90"/>
    <w:rsid w:val="369A90EA"/>
    <w:rsid w:val="36A74DBA"/>
    <w:rsid w:val="36B4A636"/>
    <w:rsid w:val="36C4D961"/>
    <w:rsid w:val="36F02D6E"/>
    <w:rsid w:val="370D72CC"/>
    <w:rsid w:val="371E1491"/>
    <w:rsid w:val="372470B3"/>
    <w:rsid w:val="372B990D"/>
    <w:rsid w:val="372CFDEA"/>
    <w:rsid w:val="379C53FC"/>
    <w:rsid w:val="37A1DBCE"/>
    <w:rsid w:val="37B2D3C7"/>
    <w:rsid w:val="37B8606A"/>
    <w:rsid w:val="3816676A"/>
    <w:rsid w:val="38198959"/>
    <w:rsid w:val="38286A2C"/>
    <w:rsid w:val="382FEA10"/>
    <w:rsid w:val="3843EE62"/>
    <w:rsid w:val="386F5BFA"/>
    <w:rsid w:val="38A9C23F"/>
    <w:rsid w:val="38AAA61A"/>
    <w:rsid w:val="38BECA04"/>
    <w:rsid w:val="38E03125"/>
    <w:rsid w:val="38E50B91"/>
    <w:rsid w:val="39069B8B"/>
    <w:rsid w:val="390900F5"/>
    <w:rsid w:val="39247C45"/>
    <w:rsid w:val="392B5358"/>
    <w:rsid w:val="3944E9A8"/>
    <w:rsid w:val="397A0C75"/>
    <w:rsid w:val="398DF3A8"/>
    <w:rsid w:val="3992248A"/>
    <w:rsid w:val="399A7538"/>
    <w:rsid w:val="39A5450E"/>
    <w:rsid w:val="39B38155"/>
    <w:rsid w:val="39B62E41"/>
    <w:rsid w:val="39C696EA"/>
    <w:rsid w:val="39EB310E"/>
    <w:rsid w:val="39FCBA3F"/>
    <w:rsid w:val="3A09E9F2"/>
    <w:rsid w:val="3A0EB2A0"/>
    <w:rsid w:val="3A1510A6"/>
    <w:rsid w:val="3A172409"/>
    <w:rsid w:val="3A29CB95"/>
    <w:rsid w:val="3A2C6A43"/>
    <w:rsid w:val="3A2CCF86"/>
    <w:rsid w:val="3A382A37"/>
    <w:rsid w:val="3A40E339"/>
    <w:rsid w:val="3A4A270E"/>
    <w:rsid w:val="3A7BA54D"/>
    <w:rsid w:val="3A7E06F6"/>
    <w:rsid w:val="3A8571F0"/>
    <w:rsid w:val="3A92F848"/>
    <w:rsid w:val="3AA4E5AB"/>
    <w:rsid w:val="3AA7C963"/>
    <w:rsid w:val="3ABAC292"/>
    <w:rsid w:val="3ACDD38C"/>
    <w:rsid w:val="3ACED01C"/>
    <w:rsid w:val="3B1405D8"/>
    <w:rsid w:val="3B22ED78"/>
    <w:rsid w:val="3B314EEA"/>
    <w:rsid w:val="3B3300A3"/>
    <w:rsid w:val="3B3E7066"/>
    <w:rsid w:val="3B580289"/>
    <w:rsid w:val="3B5F07FA"/>
    <w:rsid w:val="3B6DB2C5"/>
    <w:rsid w:val="3B7B74F5"/>
    <w:rsid w:val="3B88B80C"/>
    <w:rsid w:val="3B8922D9"/>
    <w:rsid w:val="3BBC437F"/>
    <w:rsid w:val="3BC83AA4"/>
    <w:rsid w:val="3BE16301"/>
    <w:rsid w:val="3BFC4005"/>
    <w:rsid w:val="3C060128"/>
    <w:rsid w:val="3C0609D8"/>
    <w:rsid w:val="3C079BF5"/>
    <w:rsid w:val="3C116C5D"/>
    <w:rsid w:val="3C182B82"/>
    <w:rsid w:val="3C398FD6"/>
    <w:rsid w:val="3C5B2886"/>
    <w:rsid w:val="3C70EB3A"/>
    <w:rsid w:val="3C86C2AB"/>
    <w:rsid w:val="3C9A9BAE"/>
    <w:rsid w:val="3C9C068C"/>
    <w:rsid w:val="3CA7B597"/>
    <w:rsid w:val="3CDB6DE9"/>
    <w:rsid w:val="3CE065A7"/>
    <w:rsid w:val="3CF90A40"/>
    <w:rsid w:val="3D04E031"/>
    <w:rsid w:val="3D05D88F"/>
    <w:rsid w:val="3D1927D9"/>
    <w:rsid w:val="3D3BE223"/>
    <w:rsid w:val="3D5A0D23"/>
    <w:rsid w:val="3D687EBE"/>
    <w:rsid w:val="3D86F4F6"/>
    <w:rsid w:val="3D883430"/>
    <w:rsid w:val="3DA653C0"/>
    <w:rsid w:val="3DBDC7E4"/>
    <w:rsid w:val="3DBF3A27"/>
    <w:rsid w:val="3DC898BC"/>
    <w:rsid w:val="3DD12BF5"/>
    <w:rsid w:val="3DFEE623"/>
    <w:rsid w:val="3E26CABD"/>
    <w:rsid w:val="3E2B0CFD"/>
    <w:rsid w:val="3E2CF5AD"/>
    <w:rsid w:val="3E2EB15B"/>
    <w:rsid w:val="3E34B287"/>
    <w:rsid w:val="3E494AC6"/>
    <w:rsid w:val="3E4FEA5F"/>
    <w:rsid w:val="3E521FBB"/>
    <w:rsid w:val="3E607799"/>
    <w:rsid w:val="3EA4F394"/>
    <w:rsid w:val="3EBB2345"/>
    <w:rsid w:val="3EBEC049"/>
    <w:rsid w:val="3EBF4F39"/>
    <w:rsid w:val="3EDCE90E"/>
    <w:rsid w:val="3EF94767"/>
    <w:rsid w:val="3EFF8189"/>
    <w:rsid w:val="3EFFF2E8"/>
    <w:rsid w:val="3F0E20CA"/>
    <w:rsid w:val="3F1C9ECD"/>
    <w:rsid w:val="3F2724A2"/>
    <w:rsid w:val="3F3013A3"/>
    <w:rsid w:val="3F347052"/>
    <w:rsid w:val="3F76C2AF"/>
    <w:rsid w:val="3F8EEB76"/>
    <w:rsid w:val="3F95F5C5"/>
    <w:rsid w:val="3F9FBFCC"/>
    <w:rsid w:val="3FA60CAB"/>
    <w:rsid w:val="3FAAAB5B"/>
    <w:rsid w:val="3FAC6B97"/>
    <w:rsid w:val="3FB75F4D"/>
    <w:rsid w:val="3FEDE7D1"/>
    <w:rsid w:val="3FFEE3BD"/>
    <w:rsid w:val="400DEE06"/>
    <w:rsid w:val="401339AF"/>
    <w:rsid w:val="4054E56D"/>
    <w:rsid w:val="4058C1F2"/>
    <w:rsid w:val="405AA64F"/>
    <w:rsid w:val="40636889"/>
    <w:rsid w:val="4066EB6F"/>
    <w:rsid w:val="406AC5C8"/>
    <w:rsid w:val="407031A4"/>
    <w:rsid w:val="409A170D"/>
    <w:rsid w:val="409BABC7"/>
    <w:rsid w:val="40A3994D"/>
    <w:rsid w:val="40A7C3BB"/>
    <w:rsid w:val="40C48D2F"/>
    <w:rsid w:val="40D3F376"/>
    <w:rsid w:val="40D5BBED"/>
    <w:rsid w:val="40D60014"/>
    <w:rsid w:val="40F0D2F8"/>
    <w:rsid w:val="40FF54FF"/>
    <w:rsid w:val="4117D408"/>
    <w:rsid w:val="4122A021"/>
    <w:rsid w:val="412A78B0"/>
    <w:rsid w:val="413EA6A8"/>
    <w:rsid w:val="414737EA"/>
    <w:rsid w:val="416E82D7"/>
    <w:rsid w:val="41764169"/>
    <w:rsid w:val="41876421"/>
    <w:rsid w:val="419C5403"/>
    <w:rsid w:val="41C0DAE7"/>
    <w:rsid w:val="41C54A4E"/>
    <w:rsid w:val="41CFB2E7"/>
    <w:rsid w:val="41D11389"/>
    <w:rsid w:val="41D65767"/>
    <w:rsid w:val="41DDAD68"/>
    <w:rsid w:val="41DE43E1"/>
    <w:rsid w:val="41ECA11A"/>
    <w:rsid w:val="41F0E0E4"/>
    <w:rsid w:val="41F18D50"/>
    <w:rsid w:val="41FF79BC"/>
    <w:rsid w:val="42096964"/>
    <w:rsid w:val="42159C6B"/>
    <w:rsid w:val="4222096E"/>
    <w:rsid w:val="4224F2B5"/>
    <w:rsid w:val="423348F9"/>
    <w:rsid w:val="4233CB9D"/>
    <w:rsid w:val="4253CE54"/>
    <w:rsid w:val="426D7797"/>
    <w:rsid w:val="42720110"/>
    <w:rsid w:val="428E3540"/>
    <w:rsid w:val="4298FF42"/>
    <w:rsid w:val="42D35E80"/>
    <w:rsid w:val="4301ABB2"/>
    <w:rsid w:val="430C258C"/>
    <w:rsid w:val="43159580"/>
    <w:rsid w:val="4322A543"/>
    <w:rsid w:val="434B1C5F"/>
    <w:rsid w:val="436421B6"/>
    <w:rsid w:val="436DCAF1"/>
    <w:rsid w:val="438E85CB"/>
    <w:rsid w:val="43A547EB"/>
    <w:rsid w:val="43A6A675"/>
    <w:rsid w:val="43D88910"/>
    <w:rsid w:val="43E49A0E"/>
    <w:rsid w:val="43F1EF0B"/>
    <w:rsid w:val="44018CBE"/>
    <w:rsid w:val="4406C5CC"/>
    <w:rsid w:val="4417EDD1"/>
    <w:rsid w:val="441D4A75"/>
    <w:rsid w:val="442D2508"/>
    <w:rsid w:val="443FCCF9"/>
    <w:rsid w:val="44472A59"/>
    <w:rsid w:val="444BE24A"/>
    <w:rsid w:val="4455A2E2"/>
    <w:rsid w:val="446DC60E"/>
    <w:rsid w:val="446DD4C3"/>
    <w:rsid w:val="446FC988"/>
    <w:rsid w:val="44857D46"/>
    <w:rsid w:val="44938C11"/>
    <w:rsid w:val="449C9861"/>
    <w:rsid w:val="44E1BACF"/>
    <w:rsid w:val="44F24116"/>
    <w:rsid w:val="450A813A"/>
    <w:rsid w:val="45236F2E"/>
    <w:rsid w:val="4526E49E"/>
    <w:rsid w:val="452E1772"/>
    <w:rsid w:val="453D1007"/>
    <w:rsid w:val="45410A26"/>
    <w:rsid w:val="454F5A13"/>
    <w:rsid w:val="4592CD22"/>
    <w:rsid w:val="45CB8707"/>
    <w:rsid w:val="45D61D57"/>
    <w:rsid w:val="46005B0E"/>
    <w:rsid w:val="4609A524"/>
    <w:rsid w:val="4609EF13"/>
    <w:rsid w:val="461C3407"/>
    <w:rsid w:val="461F2D35"/>
    <w:rsid w:val="462B58EC"/>
    <w:rsid w:val="4635CB82"/>
    <w:rsid w:val="4649114A"/>
    <w:rsid w:val="46623935"/>
    <w:rsid w:val="466606F8"/>
    <w:rsid w:val="467262C4"/>
    <w:rsid w:val="468C5EDC"/>
    <w:rsid w:val="46957CDF"/>
    <w:rsid w:val="46B01A3C"/>
    <w:rsid w:val="46BE0964"/>
    <w:rsid w:val="46C6F1CB"/>
    <w:rsid w:val="46D01FDD"/>
    <w:rsid w:val="46E605FF"/>
    <w:rsid w:val="4704594C"/>
    <w:rsid w:val="470508AE"/>
    <w:rsid w:val="4705A9C5"/>
    <w:rsid w:val="4712DAD1"/>
    <w:rsid w:val="4729F049"/>
    <w:rsid w:val="472D8254"/>
    <w:rsid w:val="473814DE"/>
    <w:rsid w:val="473ECE20"/>
    <w:rsid w:val="476B291B"/>
    <w:rsid w:val="47864EF8"/>
    <w:rsid w:val="478C7E64"/>
    <w:rsid w:val="47958065"/>
    <w:rsid w:val="47984AC1"/>
    <w:rsid w:val="47BDFB17"/>
    <w:rsid w:val="47BEC640"/>
    <w:rsid w:val="47BF7D91"/>
    <w:rsid w:val="47C6B288"/>
    <w:rsid w:val="47E4FC82"/>
    <w:rsid w:val="47F732AF"/>
    <w:rsid w:val="47F9DAC1"/>
    <w:rsid w:val="47FE6F54"/>
    <w:rsid w:val="4842B9F7"/>
    <w:rsid w:val="48617127"/>
    <w:rsid w:val="48646EDB"/>
    <w:rsid w:val="4878AAE8"/>
    <w:rsid w:val="4878DC35"/>
    <w:rsid w:val="4879CDBC"/>
    <w:rsid w:val="488CC60C"/>
    <w:rsid w:val="489088B4"/>
    <w:rsid w:val="489B044A"/>
    <w:rsid w:val="48C2C07A"/>
    <w:rsid w:val="48DC03B9"/>
    <w:rsid w:val="48ED2028"/>
    <w:rsid w:val="490A9B1D"/>
    <w:rsid w:val="4922D659"/>
    <w:rsid w:val="492F3416"/>
    <w:rsid w:val="49421A4E"/>
    <w:rsid w:val="497EB008"/>
    <w:rsid w:val="498A4A7D"/>
    <w:rsid w:val="498AD5CA"/>
    <w:rsid w:val="499A3332"/>
    <w:rsid w:val="49A471E0"/>
    <w:rsid w:val="49A9EF93"/>
    <w:rsid w:val="49B046C3"/>
    <w:rsid w:val="49B9F56C"/>
    <w:rsid w:val="49BB51FF"/>
    <w:rsid w:val="49D20FF6"/>
    <w:rsid w:val="49D5F4CB"/>
    <w:rsid w:val="49D7EA51"/>
    <w:rsid w:val="49DAD060"/>
    <w:rsid w:val="49E49DE7"/>
    <w:rsid w:val="49F60C3F"/>
    <w:rsid w:val="49FFF74B"/>
    <w:rsid w:val="4A109416"/>
    <w:rsid w:val="4A12D640"/>
    <w:rsid w:val="4A261DAE"/>
    <w:rsid w:val="4A28DA6A"/>
    <w:rsid w:val="4A5CCFB5"/>
    <w:rsid w:val="4A5E6B63"/>
    <w:rsid w:val="4A5FA2B5"/>
    <w:rsid w:val="4A806589"/>
    <w:rsid w:val="4A82F3D3"/>
    <w:rsid w:val="4A97199B"/>
    <w:rsid w:val="4AC437D9"/>
    <w:rsid w:val="4AD77060"/>
    <w:rsid w:val="4AFF545D"/>
    <w:rsid w:val="4B27FC57"/>
    <w:rsid w:val="4B3C4136"/>
    <w:rsid w:val="4B4B886C"/>
    <w:rsid w:val="4B6E5D41"/>
    <w:rsid w:val="4B7A9F89"/>
    <w:rsid w:val="4B8877CB"/>
    <w:rsid w:val="4B8FDF23"/>
    <w:rsid w:val="4BA4BA7A"/>
    <w:rsid w:val="4BB19860"/>
    <w:rsid w:val="4BDDC7F6"/>
    <w:rsid w:val="4BE64BF4"/>
    <w:rsid w:val="4BF25028"/>
    <w:rsid w:val="4BF377D1"/>
    <w:rsid w:val="4C044685"/>
    <w:rsid w:val="4C052E54"/>
    <w:rsid w:val="4C11AE15"/>
    <w:rsid w:val="4C1F5699"/>
    <w:rsid w:val="4C36244E"/>
    <w:rsid w:val="4C3B904D"/>
    <w:rsid w:val="4C5846C1"/>
    <w:rsid w:val="4C5B8893"/>
    <w:rsid w:val="4C5C02A2"/>
    <w:rsid w:val="4C61421A"/>
    <w:rsid w:val="4C63766A"/>
    <w:rsid w:val="4C72BC67"/>
    <w:rsid w:val="4C911BE9"/>
    <w:rsid w:val="4C945268"/>
    <w:rsid w:val="4CAD270B"/>
    <w:rsid w:val="4CB70C1C"/>
    <w:rsid w:val="4CFB261A"/>
    <w:rsid w:val="4CFFA3A9"/>
    <w:rsid w:val="4D2051ED"/>
    <w:rsid w:val="4D21848D"/>
    <w:rsid w:val="4D28B5CC"/>
    <w:rsid w:val="4D611DF4"/>
    <w:rsid w:val="4D7154D6"/>
    <w:rsid w:val="4D720B30"/>
    <w:rsid w:val="4D9E16B4"/>
    <w:rsid w:val="4DC94E2D"/>
    <w:rsid w:val="4DD384AE"/>
    <w:rsid w:val="4DEB5066"/>
    <w:rsid w:val="4E091930"/>
    <w:rsid w:val="4E0A3656"/>
    <w:rsid w:val="4E0BB4EC"/>
    <w:rsid w:val="4E675DC3"/>
    <w:rsid w:val="4E6CCF61"/>
    <w:rsid w:val="4E9EC31C"/>
    <w:rsid w:val="4EA1F369"/>
    <w:rsid w:val="4EA3A967"/>
    <w:rsid w:val="4EC01BE5"/>
    <w:rsid w:val="4EEA3EB9"/>
    <w:rsid w:val="4F08A121"/>
    <w:rsid w:val="4F16318C"/>
    <w:rsid w:val="4F2348DB"/>
    <w:rsid w:val="4F4C5490"/>
    <w:rsid w:val="4F735D68"/>
    <w:rsid w:val="4F7D3D95"/>
    <w:rsid w:val="4FD88425"/>
    <w:rsid w:val="4FE14C25"/>
    <w:rsid w:val="4FED86E3"/>
    <w:rsid w:val="4FF36861"/>
    <w:rsid w:val="4FF9FD02"/>
    <w:rsid w:val="4FFFE488"/>
    <w:rsid w:val="500185EF"/>
    <w:rsid w:val="5002D00A"/>
    <w:rsid w:val="502DD1A5"/>
    <w:rsid w:val="507C127B"/>
    <w:rsid w:val="508E01E6"/>
    <w:rsid w:val="50A88044"/>
    <w:rsid w:val="50AE764F"/>
    <w:rsid w:val="50CBBFCA"/>
    <w:rsid w:val="50CEC980"/>
    <w:rsid w:val="50DA6A95"/>
    <w:rsid w:val="50DC7CBD"/>
    <w:rsid w:val="50E64D4B"/>
    <w:rsid w:val="5112AFFC"/>
    <w:rsid w:val="511FD62A"/>
    <w:rsid w:val="5123E53A"/>
    <w:rsid w:val="51262B0C"/>
    <w:rsid w:val="512E7E64"/>
    <w:rsid w:val="512F55A3"/>
    <w:rsid w:val="513360AA"/>
    <w:rsid w:val="51377ED3"/>
    <w:rsid w:val="51413AE3"/>
    <w:rsid w:val="516D6663"/>
    <w:rsid w:val="51898398"/>
    <w:rsid w:val="519E798D"/>
    <w:rsid w:val="51A1D898"/>
    <w:rsid w:val="51A74F31"/>
    <w:rsid w:val="51B1C4F7"/>
    <w:rsid w:val="51E73AAC"/>
    <w:rsid w:val="51E8C60D"/>
    <w:rsid w:val="52154F85"/>
    <w:rsid w:val="52241DFF"/>
    <w:rsid w:val="522C5CE2"/>
    <w:rsid w:val="524E94F9"/>
    <w:rsid w:val="5266CF7F"/>
    <w:rsid w:val="527A6619"/>
    <w:rsid w:val="5295A4EC"/>
    <w:rsid w:val="52B9CA35"/>
    <w:rsid w:val="52C679BA"/>
    <w:rsid w:val="52EF0A93"/>
    <w:rsid w:val="52F1D216"/>
    <w:rsid w:val="52F5BBD7"/>
    <w:rsid w:val="531AAE60"/>
    <w:rsid w:val="531C4363"/>
    <w:rsid w:val="532AED0B"/>
    <w:rsid w:val="533A1BD1"/>
    <w:rsid w:val="533F733D"/>
    <w:rsid w:val="535BC0C1"/>
    <w:rsid w:val="536C1415"/>
    <w:rsid w:val="536E483A"/>
    <w:rsid w:val="53768417"/>
    <w:rsid w:val="537DD98D"/>
    <w:rsid w:val="53BE9BBF"/>
    <w:rsid w:val="53C204ED"/>
    <w:rsid w:val="53CD889E"/>
    <w:rsid w:val="53D22F7D"/>
    <w:rsid w:val="53F15DD9"/>
    <w:rsid w:val="53FCA857"/>
    <w:rsid w:val="5419A053"/>
    <w:rsid w:val="542A04B6"/>
    <w:rsid w:val="543E4047"/>
    <w:rsid w:val="544912D6"/>
    <w:rsid w:val="545D08F1"/>
    <w:rsid w:val="546ED0CE"/>
    <w:rsid w:val="547B52F9"/>
    <w:rsid w:val="55148285"/>
    <w:rsid w:val="551580B6"/>
    <w:rsid w:val="551DCC78"/>
    <w:rsid w:val="5522CF2C"/>
    <w:rsid w:val="5547B684"/>
    <w:rsid w:val="55665D61"/>
    <w:rsid w:val="5566E086"/>
    <w:rsid w:val="556F7133"/>
    <w:rsid w:val="5578A0A5"/>
    <w:rsid w:val="5593B05D"/>
    <w:rsid w:val="55A31742"/>
    <w:rsid w:val="55CB185A"/>
    <w:rsid w:val="55DC8563"/>
    <w:rsid w:val="560181EE"/>
    <w:rsid w:val="5619DBCC"/>
    <w:rsid w:val="5622C154"/>
    <w:rsid w:val="562EF889"/>
    <w:rsid w:val="563112D3"/>
    <w:rsid w:val="5635EAC7"/>
    <w:rsid w:val="5639018E"/>
    <w:rsid w:val="5664647E"/>
    <w:rsid w:val="569C5FBE"/>
    <w:rsid w:val="56AD37F0"/>
    <w:rsid w:val="56AD6759"/>
    <w:rsid w:val="56BA0C19"/>
    <w:rsid w:val="56C28548"/>
    <w:rsid w:val="56D12571"/>
    <w:rsid w:val="56D5D000"/>
    <w:rsid w:val="56DD46DA"/>
    <w:rsid w:val="56EE87FC"/>
    <w:rsid w:val="56F1B88B"/>
    <w:rsid w:val="57025944"/>
    <w:rsid w:val="5745072B"/>
    <w:rsid w:val="57464813"/>
    <w:rsid w:val="57737873"/>
    <w:rsid w:val="577AEEC3"/>
    <w:rsid w:val="577F56D3"/>
    <w:rsid w:val="578A7D78"/>
    <w:rsid w:val="5791CD02"/>
    <w:rsid w:val="57A3B13B"/>
    <w:rsid w:val="57AE0EFD"/>
    <w:rsid w:val="57B9CFE9"/>
    <w:rsid w:val="57BDF6D3"/>
    <w:rsid w:val="57C27799"/>
    <w:rsid w:val="57DAC10F"/>
    <w:rsid w:val="57E2AB4C"/>
    <w:rsid w:val="57EFB486"/>
    <w:rsid w:val="57F0F90F"/>
    <w:rsid w:val="58039931"/>
    <w:rsid w:val="5809553E"/>
    <w:rsid w:val="58100E0C"/>
    <w:rsid w:val="581BAB24"/>
    <w:rsid w:val="581EC156"/>
    <w:rsid w:val="5820D462"/>
    <w:rsid w:val="5830F93B"/>
    <w:rsid w:val="584EC34D"/>
    <w:rsid w:val="584F0089"/>
    <w:rsid w:val="587C825D"/>
    <w:rsid w:val="587F2B06"/>
    <w:rsid w:val="588A7894"/>
    <w:rsid w:val="5898398E"/>
    <w:rsid w:val="58A4257F"/>
    <w:rsid w:val="58B0B3AA"/>
    <w:rsid w:val="58B3E370"/>
    <w:rsid w:val="58B5E028"/>
    <w:rsid w:val="58BD984E"/>
    <w:rsid w:val="58BF92E5"/>
    <w:rsid w:val="58BF95DA"/>
    <w:rsid w:val="58C9C40F"/>
    <w:rsid w:val="58D423F7"/>
    <w:rsid w:val="58ED7DEA"/>
    <w:rsid w:val="58F34E77"/>
    <w:rsid w:val="58FA7C6A"/>
    <w:rsid w:val="5902328D"/>
    <w:rsid w:val="590245BB"/>
    <w:rsid w:val="590E39A5"/>
    <w:rsid w:val="59102E25"/>
    <w:rsid w:val="59103462"/>
    <w:rsid w:val="591420E5"/>
    <w:rsid w:val="5921D6A3"/>
    <w:rsid w:val="592A1628"/>
    <w:rsid w:val="59381FEE"/>
    <w:rsid w:val="594ADFB6"/>
    <w:rsid w:val="595A906E"/>
    <w:rsid w:val="595BFA4A"/>
    <w:rsid w:val="59668BF0"/>
    <w:rsid w:val="5982CBF7"/>
    <w:rsid w:val="599FC68D"/>
    <w:rsid w:val="59AC6CC9"/>
    <w:rsid w:val="59C01E76"/>
    <w:rsid w:val="59CB67F6"/>
    <w:rsid w:val="59CD16A0"/>
    <w:rsid w:val="59D55437"/>
    <w:rsid w:val="59D70930"/>
    <w:rsid w:val="59D91E70"/>
    <w:rsid w:val="59DCECC8"/>
    <w:rsid w:val="59F0CA68"/>
    <w:rsid w:val="59FB5C36"/>
    <w:rsid w:val="5A08D75A"/>
    <w:rsid w:val="5A1368E3"/>
    <w:rsid w:val="5A1EEB88"/>
    <w:rsid w:val="5A2108C6"/>
    <w:rsid w:val="5A215193"/>
    <w:rsid w:val="5A30E7A0"/>
    <w:rsid w:val="5A320446"/>
    <w:rsid w:val="5A5B3DCB"/>
    <w:rsid w:val="5A609F5D"/>
    <w:rsid w:val="5A6CD68C"/>
    <w:rsid w:val="5A826A22"/>
    <w:rsid w:val="5AAE0D96"/>
    <w:rsid w:val="5AC538BC"/>
    <w:rsid w:val="5AE67A9F"/>
    <w:rsid w:val="5AFA347B"/>
    <w:rsid w:val="5B18F188"/>
    <w:rsid w:val="5B24AA3E"/>
    <w:rsid w:val="5B25F875"/>
    <w:rsid w:val="5B2CB86E"/>
    <w:rsid w:val="5B45389B"/>
    <w:rsid w:val="5B750417"/>
    <w:rsid w:val="5B76ECAB"/>
    <w:rsid w:val="5B787954"/>
    <w:rsid w:val="5B7E7ECD"/>
    <w:rsid w:val="5B8A8B27"/>
    <w:rsid w:val="5B966BA3"/>
    <w:rsid w:val="5B9E8089"/>
    <w:rsid w:val="5BB7D80A"/>
    <w:rsid w:val="5BDF35EF"/>
    <w:rsid w:val="5BF00507"/>
    <w:rsid w:val="5BF8F936"/>
    <w:rsid w:val="5BFD24FC"/>
    <w:rsid w:val="5BFED3EC"/>
    <w:rsid w:val="5C0A1736"/>
    <w:rsid w:val="5C1CB30E"/>
    <w:rsid w:val="5C229B41"/>
    <w:rsid w:val="5C244D77"/>
    <w:rsid w:val="5C2D2CCE"/>
    <w:rsid w:val="5C3E8472"/>
    <w:rsid w:val="5C50D3F1"/>
    <w:rsid w:val="5C8EE8E3"/>
    <w:rsid w:val="5C9604DC"/>
    <w:rsid w:val="5C96BA63"/>
    <w:rsid w:val="5C9C6417"/>
    <w:rsid w:val="5CA27C3F"/>
    <w:rsid w:val="5CA73FB3"/>
    <w:rsid w:val="5CB59A91"/>
    <w:rsid w:val="5CC82685"/>
    <w:rsid w:val="5CCA723F"/>
    <w:rsid w:val="5CE07289"/>
    <w:rsid w:val="5CEFF961"/>
    <w:rsid w:val="5D089390"/>
    <w:rsid w:val="5D103F87"/>
    <w:rsid w:val="5D13A746"/>
    <w:rsid w:val="5D17D501"/>
    <w:rsid w:val="5D186ADA"/>
    <w:rsid w:val="5D21B41A"/>
    <w:rsid w:val="5D393103"/>
    <w:rsid w:val="5D526E3B"/>
    <w:rsid w:val="5D59CFB3"/>
    <w:rsid w:val="5D61CFF9"/>
    <w:rsid w:val="5D678506"/>
    <w:rsid w:val="5D75C12F"/>
    <w:rsid w:val="5D82ADC2"/>
    <w:rsid w:val="5D89A365"/>
    <w:rsid w:val="5DBD9B9F"/>
    <w:rsid w:val="5DBF904A"/>
    <w:rsid w:val="5DC4E418"/>
    <w:rsid w:val="5DE154EF"/>
    <w:rsid w:val="5DEE9B68"/>
    <w:rsid w:val="5DF4EEE7"/>
    <w:rsid w:val="5DF9E2DA"/>
    <w:rsid w:val="5DFCD97E"/>
    <w:rsid w:val="5E250FFC"/>
    <w:rsid w:val="5E40C669"/>
    <w:rsid w:val="5E462494"/>
    <w:rsid w:val="5E50DBE6"/>
    <w:rsid w:val="5E5B9675"/>
    <w:rsid w:val="5E645930"/>
    <w:rsid w:val="5E761ACD"/>
    <w:rsid w:val="5E7F03B0"/>
    <w:rsid w:val="5E8059D9"/>
    <w:rsid w:val="5E8A3711"/>
    <w:rsid w:val="5E8DCAC3"/>
    <w:rsid w:val="5E95FDC0"/>
    <w:rsid w:val="5E9EB6F5"/>
    <w:rsid w:val="5E9F0932"/>
    <w:rsid w:val="5EAE9CED"/>
    <w:rsid w:val="5EB2B82D"/>
    <w:rsid w:val="5EB923C8"/>
    <w:rsid w:val="5ED481E8"/>
    <w:rsid w:val="5EDE552C"/>
    <w:rsid w:val="5EDFFC66"/>
    <w:rsid w:val="5EFF9407"/>
    <w:rsid w:val="5F31631E"/>
    <w:rsid w:val="5F35994F"/>
    <w:rsid w:val="5F701656"/>
    <w:rsid w:val="5F8AF751"/>
    <w:rsid w:val="5FA67DEB"/>
    <w:rsid w:val="5FAB536B"/>
    <w:rsid w:val="5FC2063E"/>
    <w:rsid w:val="5FE7A174"/>
    <w:rsid w:val="5FF33934"/>
    <w:rsid w:val="604B6688"/>
    <w:rsid w:val="6059ADD4"/>
    <w:rsid w:val="60637DD5"/>
    <w:rsid w:val="60749816"/>
    <w:rsid w:val="60932A54"/>
    <w:rsid w:val="60A145CA"/>
    <w:rsid w:val="60A1EE81"/>
    <w:rsid w:val="60AFAFC2"/>
    <w:rsid w:val="60CD4618"/>
    <w:rsid w:val="60CFE0E1"/>
    <w:rsid w:val="60D13206"/>
    <w:rsid w:val="61148A74"/>
    <w:rsid w:val="61246092"/>
    <w:rsid w:val="6127EA70"/>
    <w:rsid w:val="612B9AC7"/>
    <w:rsid w:val="61349A48"/>
    <w:rsid w:val="61B8FC03"/>
    <w:rsid w:val="61BD0613"/>
    <w:rsid w:val="61CB4184"/>
    <w:rsid w:val="61CB4A2A"/>
    <w:rsid w:val="61CB6E99"/>
    <w:rsid w:val="61F4696D"/>
    <w:rsid w:val="621A14EC"/>
    <w:rsid w:val="62440CF8"/>
    <w:rsid w:val="625CEBA2"/>
    <w:rsid w:val="626207EE"/>
    <w:rsid w:val="626464EC"/>
    <w:rsid w:val="62698787"/>
    <w:rsid w:val="6270465E"/>
    <w:rsid w:val="628CCDEB"/>
    <w:rsid w:val="62B6C388"/>
    <w:rsid w:val="62BB468C"/>
    <w:rsid w:val="62C6910F"/>
    <w:rsid w:val="62D52808"/>
    <w:rsid w:val="63063F82"/>
    <w:rsid w:val="6331B1DD"/>
    <w:rsid w:val="63350E72"/>
    <w:rsid w:val="63357BE0"/>
    <w:rsid w:val="633A7B68"/>
    <w:rsid w:val="633F6CDF"/>
    <w:rsid w:val="633FC0AF"/>
    <w:rsid w:val="634C13D1"/>
    <w:rsid w:val="634FB3D6"/>
    <w:rsid w:val="6356710E"/>
    <w:rsid w:val="635A227E"/>
    <w:rsid w:val="638014AD"/>
    <w:rsid w:val="6380E1AF"/>
    <w:rsid w:val="63820D2E"/>
    <w:rsid w:val="63851E03"/>
    <w:rsid w:val="638CB7DD"/>
    <w:rsid w:val="639E5AD0"/>
    <w:rsid w:val="63A6D6D7"/>
    <w:rsid w:val="63BECFE8"/>
    <w:rsid w:val="63C3C08E"/>
    <w:rsid w:val="63D8E68C"/>
    <w:rsid w:val="63DD20DF"/>
    <w:rsid w:val="63E0C088"/>
    <w:rsid w:val="63F01C14"/>
    <w:rsid w:val="6406CEAA"/>
    <w:rsid w:val="641DC376"/>
    <w:rsid w:val="64305A43"/>
    <w:rsid w:val="6453D744"/>
    <w:rsid w:val="6479F40B"/>
    <w:rsid w:val="647B14DF"/>
    <w:rsid w:val="648BE780"/>
    <w:rsid w:val="64CFD3A8"/>
    <w:rsid w:val="64DC2D44"/>
    <w:rsid w:val="64E7CF1A"/>
    <w:rsid w:val="64F00AC9"/>
    <w:rsid w:val="64FC9C14"/>
    <w:rsid w:val="650CD108"/>
    <w:rsid w:val="65130E1E"/>
    <w:rsid w:val="6516B0E9"/>
    <w:rsid w:val="653EDA20"/>
    <w:rsid w:val="65729B75"/>
    <w:rsid w:val="65859E7E"/>
    <w:rsid w:val="65889C5F"/>
    <w:rsid w:val="6589C136"/>
    <w:rsid w:val="65E95777"/>
    <w:rsid w:val="6606C629"/>
    <w:rsid w:val="660CD7E8"/>
    <w:rsid w:val="66115ECC"/>
    <w:rsid w:val="6616966B"/>
    <w:rsid w:val="661D3CE8"/>
    <w:rsid w:val="662FCAEA"/>
    <w:rsid w:val="66372CBA"/>
    <w:rsid w:val="6640DF6D"/>
    <w:rsid w:val="665DBD0C"/>
    <w:rsid w:val="6664985C"/>
    <w:rsid w:val="6675553C"/>
    <w:rsid w:val="66B4F129"/>
    <w:rsid w:val="66C74D35"/>
    <w:rsid w:val="66D615FB"/>
    <w:rsid w:val="6703C94A"/>
    <w:rsid w:val="6722EAC3"/>
    <w:rsid w:val="672EFE5F"/>
    <w:rsid w:val="674E0914"/>
    <w:rsid w:val="6752C70F"/>
    <w:rsid w:val="678841F7"/>
    <w:rsid w:val="67962E80"/>
    <w:rsid w:val="679B29FA"/>
    <w:rsid w:val="67A84D78"/>
    <w:rsid w:val="67B7FD5D"/>
    <w:rsid w:val="67CDEC18"/>
    <w:rsid w:val="67E4B598"/>
    <w:rsid w:val="67F74F15"/>
    <w:rsid w:val="6807A46A"/>
    <w:rsid w:val="680F5798"/>
    <w:rsid w:val="682B2A1D"/>
    <w:rsid w:val="682BA39D"/>
    <w:rsid w:val="6833DC5F"/>
    <w:rsid w:val="6858CDF8"/>
    <w:rsid w:val="685CD541"/>
    <w:rsid w:val="687FF4B1"/>
    <w:rsid w:val="6886C6BA"/>
    <w:rsid w:val="68A55757"/>
    <w:rsid w:val="68BCB918"/>
    <w:rsid w:val="68BE1DEB"/>
    <w:rsid w:val="68C8CDE8"/>
    <w:rsid w:val="68CFF840"/>
    <w:rsid w:val="68DCD575"/>
    <w:rsid w:val="68E34125"/>
    <w:rsid w:val="68EC3CEE"/>
    <w:rsid w:val="68FF983C"/>
    <w:rsid w:val="69094E39"/>
    <w:rsid w:val="6913E833"/>
    <w:rsid w:val="692298C6"/>
    <w:rsid w:val="692CA1FA"/>
    <w:rsid w:val="6931EEA0"/>
    <w:rsid w:val="69344A8E"/>
    <w:rsid w:val="69529D32"/>
    <w:rsid w:val="695B5F87"/>
    <w:rsid w:val="696F261A"/>
    <w:rsid w:val="6985C2BB"/>
    <w:rsid w:val="698BC6E2"/>
    <w:rsid w:val="69AC50CC"/>
    <w:rsid w:val="69D5DB68"/>
    <w:rsid w:val="69F8B2DE"/>
    <w:rsid w:val="69FCF824"/>
    <w:rsid w:val="6A129F6D"/>
    <w:rsid w:val="6A237D02"/>
    <w:rsid w:val="6A26A998"/>
    <w:rsid w:val="6A32797E"/>
    <w:rsid w:val="6A3B2C73"/>
    <w:rsid w:val="6A48B7D4"/>
    <w:rsid w:val="6A915F77"/>
    <w:rsid w:val="6A951665"/>
    <w:rsid w:val="6A968922"/>
    <w:rsid w:val="6A998414"/>
    <w:rsid w:val="6AA286C5"/>
    <w:rsid w:val="6AAFFEEF"/>
    <w:rsid w:val="6ABDCA14"/>
    <w:rsid w:val="6AC61215"/>
    <w:rsid w:val="6AD0E76E"/>
    <w:rsid w:val="6AE43E83"/>
    <w:rsid w:val="6B060772"/>
    <w:rsid w:val="6B2CCA32"/>
    <w:rsid w:val="6B4328F2"/>
    <w:rsid w:val="6B4480FB"/>
    <w:rsid w:val="6B4D9654"/>
    <w:rsid w:val="6B515DBD"/>
    <w:rsid w:val="6B51D915"/>
    <w:rsid w:val="6B5744DF"/>
    <w:rsid w:val="6B592137"/>
    <w:rsid w:val="6B594DE0"/>
    <w:rsid w:val="6B5F5B3B"/>
    <w:rsid w:val="6B6315C4"/>
    <w:rsid w:val="6B87CE19"/>
    <w:rsid w:val="6B949B29"/>
    <w:rsid w:val="6BAB5181"/>
    <w:rsid w:val="6BB4B2B1"/>
    <w:rsid w:val="6BCB0150"/>
    <w:rsid w:val="6BCB95A1"/>
    <w:rsid w:val="6BE2EFB3"/>
    <w:rsid w:val="6C0BAEC3"/>
    <w:rsid w:val="6C101DB5"/>
    <w:rsid w:val="6C29DAF2"/>
    <w:rsid w:val="6C2F23EC"/>
    <w:rsid w:val="6C38D823"/>
    <w:rsid w:val="6C3F9392"/>
    <w:rsid w:val="6C5FA79F"/>
    <w:rsid w:val="6C751733"/>
    <w:rsid w:val="6C78F228"/>
    <w:rsid w:val="6C8E3726"/>
    <w:rsid w:val="6C8F538B"/>
    <w:rsid w:val="6CAE5DF3"/>
    <w:rsid w:val="6CD12A56"/>
    <w:rsid w:val="6CE49E2E"/>
    <w:rsid w:val="6CFB2B9C"/>
    <w:rsid w:val="6D04625A"/>
    <w:rsid w:val="6D06567B"/>
    <w:rsid w:val="6D32FD58"/>
    <w:rsid w:val="6D4A9D8F"/>
    <w:rsid w:val="6D59F6F3"/>
    <w:rsid w:val="6D6DCC7A"/>
    <w:rsid w:val="6D757AFE"/>
    <w:rsid w:val="6D86CA43"/>
    <w:rsid w:val="6D97B90A"/>
    <w:rsid w:val="6DA650DA"/>
    <w:rsid w:val="6DAC9680"/>
    <w:rsid w:val="6DBFF2B0"/>
    <w:rsid w:val="6DE73FF6"/>
    <w:rsid w:val="6DF7F3DA"/>
    <w:rsid w:val="6DFB1CCE"/>
    <w:rsid w:val="6DFBE708"/>
    <w:rsid w:val="6E12E63B"/>
    <w:rsid w:val="6E1CDEE0"/>
    <w:rsid w:val="6E3B7C28"/>
    <w:rsid w:val="6E432BA9"/>
    <w:rsid w:val="6E497BE7"/>
    <w:rsid w:val="6E4B7E95"/>
    <w:rsid w:val="6E54ECEA"/>
    <w:rsid w:val="6E600F44"/>
    <w:rsid w:val="6E60BF9C"/>
    <w:rsid w:val="6ED9D113"/>
    <w:rsid w:val="6EE1E1CD"/>
    <w:rsid w:val="6EEBAF94"/>
    <w:rsid w:val="6F112A6E"/>
    <w:rsid w:val="6F141D25"/>
    <w:rsid w:val="6F259F34"/>
    <w:rsid w:val="6F2B7D3F"/>
    <w:rsid w:val="6F4DD097"/>
    <w:rsid w:val="6F551790"/>
    <w:rsid w:val="6F5C012D"/>
    <w:rsid w:val="6F6977AC"/>
    <w:rsid w:val="6F72AEFB"/>
    <w:rsid w:val="6F78880F"/>
    <w:rsid w:val="6F820CF1"/>
    <w:rsid w:val="6F88752D"/>
    <w:rsid w:val="6FAB780A"/>
    <w:rsid w:val="6FBBCFFE"/>
    <w:rsid w:val="6FBF936C"/>
    <w:rsid w:val="6FC1BAA1"/>
    <w:rsid w:val="6FC39F2D"/>
    <w:rsid w:val="6FCD3F38"/>
    <w:rsid w:val="6FF0619E"/>
    <w:rsid w:val="6FF633C9"/>
    <w:rsid w:val="70013A47"/>
    <w:rsid w:val="70103DBA"/>
    <w:rsid w:val="703A4CEA"/>
    <w:rsid w:val="705497C8"/>
    <w:rsid w:val="70954813"/>
    <w:rsid w:val="709FCAB9"/>
    <w:rsid w:val="70C15117"/>
    <w:rsid w:val="70E2C752"/>
    <w:rsid w:val="70EE097C"/>
    <w:rsid w:val="70EF7EBB"/>
    <w:rsid w:val="7100E520"/>
    <w:rsid w:val="710A7588"/>
    <w:rsid w:val="71297CB0"/>
    <w:rsid w:val="7131316D"/>
    <w:rsid w:val="7156A43D"/>
    <w:rsid w:val="716142AC"/>
    <w:rsid w:val="7166716C"/>
    <w:rsid w:val="7171769A"/>
    <w:rsid w:val="71752857"/>
    <w:rsid w:val="71796420"/>
    <w:rsid w:val="71834757"/>
    <w:rsid w:val="719B7FBF"/>
    <w:rsid w:val="71A232C2"/>
    <w:rsid w:val="71AF445A"/>
    <w:rsid w:val="71B336D8"/>
    <w:rsid w:val="71BBC71B"/>
    <w:rsid w:val="71BE9052"/>
    <w:rsid w:val="71EB95EB"/>
    <w:rsid w:val="72139356"/>
    <w:rsid w:val="7216B001"/>
    <w:rsid w:val="7218DC19"/>
    <w:rsid w:val="721F159F"/>
    <w:rsid w:val="72295933"/>
    <w:rsid w:val="72631807"/>
    <w:rsid w:val="727027C8"/>
    <w:rsid w:val="72736C54"/>
    <w:rsid w:val="72AB6885"/>
    <w:rsid w:val="72EB960E"/>
    <w:rsid w:val="72FF0E2F"/>
    <w:rsid w:val="73228ADB"/>
    <w:rsid w:val="732FEEF1"/>
    <w:rsid w:val="73462477"/>
    <w:rsid w:val="734939AE"/>
    <w:rsid w:val="73865411"/>
    <w:rsid w:val="73895C22"/>
    <w:rsid w:val="73974C15"/>
    <w:rsid w:val="739EFBFB"/>
    <w:rsid w:val="73A86ACB"/>
    <w:rsid w:val="73AAB5D3"/>
    <w:rsid w:val="73CD9609"/>
    <w:rsid w:val="73D3ED22"/>
    <w:rsid w:val="73DD39B6"/>
    <w:rsid w:val="73ECF1F3"/>
    <w:rsid w:val="73F5CB2B"/>
    <w:rsid w:val="73F79B5D"/>
    <w:rsid w:val="73F96084"/>
    <w:rsid w:val="7410E71C"/>
    <w:rsid w:val="741DF073"/>
    <w:rsid w:val="7422D33E"/>
    <w:rsid w:val="7436B3B9"/>
    <w:rsid w:val="74386618"/>
    <w:rsid w:val="743904EA"/>
    <w:rsid w:val="743AA129"/>
    <w:rsid w:val="747FEB57"/>
    <w:rsid w:val="7487AC7F"/>
    <w:rsid w:val="748F8E97"/>
    <w:rsid w:val="749E122E"/>
    <w:rsid w:val="74B104E2"/>
    <w:rsid w:val="74C9A4EC"/>
    <w:rsid w:val="74D283EE"/>
    <w:rsid w:val="7516DB8A"/>
    <w:rsid w:val="754EF075"/>
    <w:rsid w:val="7564B39C"/>
    <w:rsid w:val="756DE5C5"/>
    <w:rsid w:val="757E092C"/>
    <w:rsid w:val="758EBEFD"/>
    <w:rsid w:val="7596857C"/>
    <w:rsid w:val="7599E0F7"/>
    <w:rsid w:val="759AAB39"/>
    <w:rsid w:val="759EAEA3"/>
    <w:rsid w:val="75A91F01"/>
    <w:rsid w:val="75ABD0F7"/>
    <w:rsid w:val="75ADFB45"/>
    <w:rsid w:val="75B63875"/>
    <w:rsid w:val="75BABE09"/>
    <w:rsid w:val="75CA4232"/>
    <w:rsid w:val="75CBDBF3"/>
    <w:rsid w:val="75CD0C79"/>
    <w:rsid w:val="75EA8D48"/>
    <w:rsid w:val="760610F8"/>
    <w:rsid w:val="7631D8BC"/>
    <w:rsid w:val="7633DDB5"/>
    <w:rsid w:val="764B1D66"/>
    <w:rsid w:val="764CD543"/>
    <w:rsid w:val="764DF6DE"/>
    <w:rsid w:val="76508DFD"/>
    <w:rsid w:val="767AFF89"/>
    <w:rsid w:val="7685E0B1"/>
    <w:rsid w:val="769401AE"/>
    <w:rsid w:val="76941064"/>
    <w:rsid w:val="76A3F9C6"/>
    <w:rsid w:val="76AB99B0"/>
    <w:rsid w:val="76C2273E"/>
    <w:rsid w:val="76D6653E"/>
    <w:rsid w:val="76E309E7"/>
    <w:rsid w:val="76EDBF33"/>
    <w:rsid w:val="76F7B866"/>
    <w:rsid w:val="7722A204"/>
    <w:rsid w:val="7728CFC2"/>
    <w:rsid w:val="773395B6"/>
    <w:rsid w:val="775208D6"/>
    <w:rsid w:val="7766A451"/>
    <w:rsid w:val="77923900"/>
    <w:rsid w:val="779B2BBA"/>
    <w:rsid w:val="77BD8F8A"/>
    <w:rsid w:val="77BDA410"/>
    <w:rsid w:val="77CD0329"/>
    <w:rsid w:val="77E09696"/>
    <w:rsid w:val="77E60F60"/>
    <w:rsid w:val="77E8A5A4"/>
    <w:rsid w:val="77EC9511"/>
    <w:rsid w:val="77FECB2A"/>
    <w:rsid w:val="7828FF67"/>
    <w:rsid w:val="786ECC43"/>
    <w:rsid w:val="78747FA0"/>
    <w:rsid w:val="787BE6A4"/>
    <w:rsid w:val="7896E8BB"/>
    <w:rsid w:val="78A077EE"/>
    <w:rsid w:val="78AE1809"/>
    <w:rsid w:val="78CC06AD"/>
    <w:rsid w:val="78D45CEB"/>
    <w:rsid w:val="78F5E69E"/>
    <w:rsid w:val="79013142"/>
    <w:rsid w:val="790C8278"/>
    <w:rsid w:val="7937BA9B"/>
    <w:rsid w:val="796B8054"/>
    <w:rsid w:val="797452C1"/>
    <w:rsid w:val="799A08D3"/>
    <w:rsid w:val="79A670DB"/>
    <w:rsid w:val="79B81131"/>
    <w:rsid w:val="79CE2234"/>
    <w:rsid w:val="79DA6DDD"/>
    <w:rsid w:val="7A6A2CC1"/>
    <w:rsid w:val="7A6BFD1C"/>
    <w:rsid w:val="7A92BA70"/>
    <w:rsid w:val="7A97CA37"/>
    <w:rsid w:val="7AA83343"/>
    <w:rsid w:val="7AAAC49E"/>
    <w:rsid w:val="7AC0D893"/>
    <w:rsid w:val="7AC23FD0"/>
    <w:rsid w:val="7AE8C1DC"/>
    <w:rsid w:val="7AE937DF"/>
    <w:rsid w:val="7B15BA8D"/>
    <w:rsid w:val="7B1F4D8C"/>
    <w:rsid w:val="7B4993F9"/>
    <w:rsid w:val="7B561BCA"/>
    <w:rsid w:val="7B6DC992"/>
    <w:rsid w:val="7B804C7E"/>
    <w:rsid w:val="7B97519E"/>
    <w:rsid w:val="7BA18842"/>
    <w:rsid w:val="7BD1AC65"/>
    <w:rsid w:val="7BE92B53"/>
    <w:rsid w:val="7C0535FB"/>
    <w:rsid w:val="7C099D06"/>
    <w:rsid w:val="7C0C989C"/>
    <w:rsid w:val="7C1DF378"/>
    <w:rsid w:val="7C35B18A"/>
    <w:rsid w:val="7C69C46C"/>
    <w:rsid w:val="7C7915B8"/>
    <w:rsid w:val="7C79F5BA"/>
    <w:rsid w:val="7C8AB334"/>
    <w:rsid w:val="7C986F20"/>
    <w:rsid w:val="7CB04756"/>
    <w:rsid w:val="7CB6C599"/>
    <w:rsid w:val="7CB7F95D"/>
    <w:rsid w:val="7CBC16C7"/>
    <w:rsid w:val="7CD4C878"/>
    <w:rsid w:val="7D0445CD"/>
    <w:rsid w:val="7D053BF9"/>
    <w:rsid w:val="7D193CEC"/>
    <w:rsid w:val="7D2B4690"/>
    <w:rsid w:val="7D57A2D1"/>
    <w:rsid w:val="7DA581BA"/>
    <w:rsid w:val="7DB4BD84"/>
    <w:rsid w:val="7DB99A29"/>
    <w:rsid w:val="7DCC84FA"/>
    <w:rsid w:val="7DD7A775"/>
    <w:rsid w:val="7E077978"/>
    <w:rsid w:val="7E46D957"/>
    <w:rsid w:val="7E535276"/>
    <w:rsid w:val="7E540C8F"/>
    <w:rsid w:val="7E5456F7"/>
    <w:rsid w:val="7E5A3975"/>
    <w:rsid w:val="7E63BEDB"/>
    <w:rsid w:val="7E8A61B9"/>
    <w:rsid w:val="7E8DE551"/>
    <w:rsid w:val="7E9F406D"/>
    <w:rsid w:val="7EB4FB75"/>
    <w:rsid w:val="7ECF1CA0"/>
    <w:rsid w:val="7ECF23FE"/>
    <w:rsid w:val="7ED6CCA4"/>
    <w:rsid w:val="7EDEB4F6"/>
    <w:rsid w:val="7EE25B89"/>
    <w:rsid w:val="7EF3FE2E"/>
    <w:rsid w:val="7EF9D0BB"/>
    <w:rsid w:val="7F008D63"/>
    <w:rsid w:val="7F213251"/>
    <w:rsid w:val="7F232447"/>
    <w:rsid w:val="7F323A46"/>
    <w:rsid w:val="7F3650B0"/>
    <w:rsid w:val="7F4CA8EC"/>
    <w:rsid w:val="7F79BCDF"/>
    <w:rsid w:val="7F9EF08F"/>
    <w:rsid w:val="7FAC648F"/>
    <w:rsid w:val="7FB8A49E"/>
    <w:rsid w:val="7FBB2195"/>
    <w:rsid w:val="7FBE9DA3"/>
    <w:rsid w:val="7FDF6EE2"/>
    <w:rsid w:val="7FEBF32F"/>
    <w:rsid w:val="7FF0FF1D"/>
    <w:rsid w:val="7FFE3341"/>
  </w:rsids>
  <w:docVars>
    <w:docVar w:name="__Grammarly_42___1" w:val="H4sIAAAAAAAEAKtWcslP9kxRslIyNDYyMDKxBFLGZqaWlkYWxko6SsGpxcWZ+XkgBca1ANuCy1o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4A27ED51"/>
  <w15:chartTrackingRefBased/>
  <w15:docId w15:val="{6CA2C2AD-9E8F-4D41-907A-01943ED50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49AD"/>
    <w:pPr>
      <w:spacing w:after="120" w:line="240" w:lineRule="auto"/>
      <w:jc w:val="both"/>
    </w:pPr>
    <w:rPr>
      <w:rFonts w:ascii="Times New Roman" w:hAnsi="Times New Roman"/>
    </w:rPr>
  </w:style>
  <w:style w:type="paragraph" w:styleId="Heading1">
    <w:name w:val="heading 1"/>
    <w:basedOn w:val="Normal"/>
    <w:next w:val="Normal"/>
    <w:link w:val="Heading1Char"/>
    <w:uiPriority w:val="9"/>
    <w:qFormat/>
    <w:rsid w:val="00395959"/>
    <w:pPr>
      <w:keepNext/>
      <w:keepLines/>
      <w:spacing w:before="240" w:after="0"/>
      <w:outlineLvl w:val="0"/>
    </w:pPr>
    <w:rPr>
      <w:rFonts w:ascii="Times New Roman Bold" w:hAnsi="Times New Roman Bold" w:eastAsiaTheme="majorEastAsia" w:cstheme="majorBidi"/>
      <w:b/>
      <w:caps/>
      <w:color w:val="861F41"/>
      <w:szCs w:val="32"/>
    </w:rPr>
  </w:style>
  <w:style w:type="paragraph" w:styleId="Heading2">
    <w:name w:val="heading 2"/>
    <w:basedOn w:val="Normal"/>
    <w:link w:val="Heading2Char"/>
    <w:uiPriority w:val="9"/>
    <w:qFormat/>
    <w:rsid w:val="00395959"/>
    <w:pPr>
      <w:spacing w:before="240" w:after="0"/>
      <w:outlineLvl w:val="1"/>
    </w:pPr>
    <w:rPr>
      <w:rFonts w:eastAsia="Times New Roman" w:cs="Times New Roman"/>
      <w:b/>
      <w:bCs/>
      <w:color w:val="861F41"/>
      <w:szCs w:val="36"/>
    </w:rPr>
  </w:style>
  <w:style w:type="paragraph" w:styleId="Heading3">
    <w:name w:val="heading 3"/>
    <w:basedOn w:val="Normal"/>
    <w:next w:val="Normal"/>
    <w:link w:val="Heading3Char"/>
    <w:uiPriority w:val="9"/>
    <w:unhideWhenUsed/>
    <w:qFormat/>
    <w:rsid w:val="003538A8"/>
    <w:pPr>
      <w:keepNext/>
      <w:keepLines/>
      <w:spacing w:before="120" w:after="0"/>
      <w:outlineLvl w:val="2"/>
    </w:pPr>
    <w:rPr>
      <w:rFonts w:eastAsiaTheme="majorEastAsia" w:cstheme="majorBidi"/>
      <w:b/>
      <w:i/>
      <w:color w:val="861F41"/>
      <w:szCs w:val="24"/>
    </w:rPr>
  </w:style>
  <w:style w:type="paragraph" w:styleId="Heading4">
    <w:name w:val="heading 4"/>
    <w:basedOn w:val="Normal"/>
    <w:next w:val="Normal"/>
    <w:link w:val="Heading4Char"/>
    <w:uiPriority w:val="9"/>
    <w:unhideWhenUsed/>
    <w:qFormat/>
    <w:rsid w:val="00395959"/>
    <w:pPr>
      <w:keepNext/>
      <w:keepLines/>
      <w:spacing w:before="120" w:after="0"/>
      <w:outlineLvl w:val="3"/>
    </w:pPr>
    <w:rPr>
      <w:rFonts w:eastAsiaTheme="majorEastAsia" w:cstheme="majorBidi"/>
      <w:iCs/>
      <w:color w:val="861F41"/>
      <w:u w:val="single"/>
    </w:rPr>
  </w:style>
  <w:style w:type="paragraph" w:styleId="Heading5">
    <w:name w:val="heading 5"/>
    <w:basedOn w:val="Normal"/>
    <w:next w:val="Normal"/>
    <w:link w:val="Heading5Char"/>
    <w:uiPriority w:val="9"/>
    <w:unhideWhenUsed/>
    <w:qFormat/>
    <w:rsid w:val="00421BFD"/>
    <w:pPr>
      <w:keepNext/>
      <w:keepLines/>
      <w:spacing w:before="40" w:after="0"/>
      <w:outlineLvl w:val="4"/>
    </w:pPr>
    <w:rPr>
      <w:rFonts w:eastAsiaTheme="majorEastAsia" w:cstheme="majorBidi"/>
      <w:i/>
      <w:color w:val="861F41"/>
    </w:rPr>
  </w:style>
  <w:style w:type="paragraph" w:styleId="Heading6">
    <w:name w:val="heading 6"/>
    <w:basedOn w:val="Normal"/>
    <w:next w:val="Normal"/>
    <w:link w:val="Heading6Char"/>
    <w:uiPriority w:val="9"/>
    <w:unhideWhenUsed/>
    <w:qFormat/>
    <w:rsid w:val="00C971D7"/>
    <w:pPr>
      <w:keepNext/>
      <w:keepLines/>
      <w:numPr>
        <w:ilvl w:val="5"/>
        <w:numId w:val="5"/>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unhideWhenUsed/>
    <w:qFormat/>
    <w:rsid w:val="00C971D7"/>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C971D7"/>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C971D7"/>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321D7"/>
    <w:pPr>
      <w:spacing w:line="276" w:lineRule="auto"/>
      <w:ind w:left="720"/>
      <w:contextualSpacing/>
    </w:pPr>
    <w:rPr>
      <w:rFonts w:cstheme="minorHAnsi"/>
      <w:szCs w:val="24"/>
      <w:lang w:val="en"/>
    </w:rPr>
  </w:style>
  <w:style w:type="character" w:styleId="CommentReference">
    <w:name w:val="annotation reference"/>
    <w:basedOn w:val="DefaultParagraphFont"/>
    <w:uiPriority w:val="99"/>
    <w:unhideWhenUsed/>
    <w:rsid w:val="007321D7"/>
    <w:rPr>
      <w:sz w:val="16"/>
      <w:szCs w:val="16"/>
    </w:rPr>
  </w:style>
  <w:style w:type="paragraph" w:styleId="CommentText">
    <w:name w:val="annotation text"/>
    <w:basedOn w:val="Normal"/>
    <w:link w:val="CommentTextChar"/>
    <w:uiPriority w:val="99"/>
    <w:unhideWhenUsed/>
    <w:rsid w:val="007321D7"/>
    <w:rPr>
      <w:rFonts w:cstheme="minorHAnsi"/>
      <w:sz w:val="20"/>
      <w:szCs w:val="20"/>
      <w:lang w:val="en"/>
    </w:rPr>
  </w:style>
  <w:style w:type="character" w:customStyle="1" w:styleId="CommentTextChar">
    <w:name w:val="Comment Text Char"/>
    <w:basedOn w:val="DefaultParagraphFont"/>
    <w:link w:val="CommentText"/>
    <w:uiPriority w:val="99"/>
    <w:rsid w:val="007321D7"/>
    <w:rPr>
      <w:rFonts w:eastAsiaTheme="minorEastAsia" w:cstheme="minorHAnsi"/>
      <w:sz w:val="20"/>
      <w:szCs w:val="20"/>
      <w:lang w:val="en"/>
    </w:rPr>
  </w:style>
  <w:style w:type="paragraph" w:styleId="BalloonText">
    <w:name w:val="Balloon Text"/>
    <w:basedOn w:val="Normal"/>
    <w:link w:val="BalloonTextChar"/>
    <w:uiPriority w:val="99"/>
    <w:semiHidden/>
    <w:unhideWhenUsed/>
    <w:rsid w:val="007321D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21D7"/>
    <w:rPr>
      <w:rFonts w:ascii="Segoe UI" w:hAnsi="Segoe UI" w:cs="Segoe UI"/>
      <w:sz w:val="18"/>
      <w:szCs w:val="18"/>
    </w:rPr>
  </w:style>
  <w:style w:type="table" w:styleId="TableGrid">
    <w:name w:val="Table Grid"/>
    <w:aliases w:val="VTTI table"/>
    <w:basedOn w:val="TableNormal"/>
    <w:uiPriority w:val="39"/>
    <w:rsid w:val="008A2F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95959"/>
    <w:rPr>
      <w:rFonts w:ascii="Times New Roman" w:eastAsia="Times New Roman" w:hAnsi="Times New Roman" w:cs="Times New Roman"/>
      <w:b/>
      <w:bCs/>
      <w:color w:val="861F41"/>
      <w:sz w:val="24"/>
      <w:szCs w:val="36"/>
    </w:rPr>
  </w:style>
  <w:style w:type="character" w:customStyle="1" w:styleId="Heading1Char">
    <w:name w:val="Heading 1 Char"/>
    <w:basedOn w:val="DefaultParagraphFont"/>
    <w:link w:val="Heading1"/>
    <w:uiPriority w:val="9"/>
    <w:rsid w:val="00395959"/>
    <w:rPr>
      <w:rFonts w:ascii="Times New Roman Bold" w:hAnsi="Times New Roman Bold" w:eastAsiaTheme="majorEastAsia" w:cstheme="majorBidi"/>
      <w:b/>
      <w:caps/>
      <w:color w:val="861F41"/>
      <w:sz w:val="24"/>
      <w:szCs w:val="32"/>
    </w:rPr>
  </w:style>
  <w:style w:type="character" w:customStyle="1" w:styleId="Heading3Char">
    <w:name w:val="Heading 3 Char"/>
    <w:basedOn w:val="DefaultParagraphFont"/>
    <w:link w:val="Heading3"/>
    <w:uiPriority w:val="9"/>
    <w:rsid w:val="003538A8"/>
    <w:rPr>
      <w:rFonts w:eastAsiaTheme="majorEastAsia" w:cstheme="majorBidi"/>
      <w:b/>
      <w:i/>
      <w:color w:val="861F41"/>
      <w:szCs w:val="24"/>
    </w:rPr>
  </w:style>
  <w:style w:type="character" w:customStyle="1" w:styleId="Heading4Char">
    <w:name w:val="Heading 4 Char"/>
    <w:basedOn w:val="DefaultParagraphFont"/>
    <w:link w:val="Heading4"/>
    <w:uiPriority w:val="9"/>
    <w:rsid w:val="00395959"/>
    <w:rPr>
      <w:rFonts w:ascii="Times New Roman" w:hAnsi="Times New Roman" w:eastAsiaTheme="majorEastAsia" w:cstheme="majorBidi"/>
      <w:iCs/>
      <w:color w:val="861F41"/>
      <w:sz w:val="24"/>
      <w:u w:val="single"/>
    </w:rPr>
  </w:style>
  <w:style w:type="paragraph" w:styleId="CommentSubject">
    <w:name w:val="annotation subject"/>
    <w:basedOn w:val="CommentText"/>
    <w:next w:val="CommentText"/>
    <w:link w:val="CommentSubjectChar"/>
    <w:uiPriority w:val="99"/>
    <w:semiHidden/>
    <w:unhideWhenUsed/>
    <w:rsid w:val="00CF0145"/>
    <w:rPr>
      <w:rFonts w:eastAsiaTheme="minorHAnsi" w:cstheme="minorBidi"/>
      <w:b/>
      <w:bCs/>
      <w:lang w:val="en-US"/>
    </w:rPr>
  </w:style>
  <w:style w:type="character" w:customStyle="1" w:styleId="CommentSubjectChar">
    <w:name w:val="Comment Subject Char"/>
    <w:basedOn w:val="CommentTextChar"/>
    <w:link w:val="CommentSubject"/>
    <w:uiPriority w:val="99"/>
    <w:semiHidden/>
    <w:rsid w:val="00CF0145"/>
    <w:rPr>
      <w:rFonts w:eastAsiaTheme="minorEastAsia" w:cstheme="minorHAnsi"/>
      <w:b/>
      <w:bCs/>
      <w:sz w:val="20"/>
      <w:szCs w:val="20"/>
      <w:lang w:val="en"/>
    </w:rPr>
  </w:style>
  <w:style w:type="paragraph" w:customStyle="1" w:styleId="HeadingBold10">
    <w:name w:val="Heading Bold 10"/>
    <w:basedOn w:val="Heading2"/>
    <w:next w:val="Normal"/>
    <w:qFormat/>
    <w:rsid w:val="00802ADE"/>
    <w:pPr>
      <w:keepNext/>
      <w:keepLines/>
      <w:spacing w:before="40" w:after="120"/>
    </w:pPr>
    <w:rPr>
      <w:rFonts w:ascii="Arial" w:hAnsi="Arial" w:eastAsiaTheme="majorEastAsia" w:cstheme="majorBidi"/>
      <w:bCs w:val="0"/>
      <w:sz w:val="20"/>
      <w:szCs w:val="26"/>
    </w:rPr>
  </w:style>
  <w:style w:type="paragraph" w:styleId="Header">
    <w:name w:val="header"/>
    <w:basedOn w:val="Normal"/>
    <w:link w:val="HeaderChar"/>
    <w:uiPriority w:val="99"/>
    <w:unhideWhenUsed/>
    <w:rsid w:val="00C2340C"/>
    <w:pPr>
      <w:tabs>
        <w:tab w:val="center" w:pos="4680"/>
        <w:tab w:val="right" w:pos="9360"/>
      </w:tabs>
      <w:spacing w:after="0"/>
    </w:pPr>
  </w:style>
  <w:style w:type="character" w:customStyle="1" w:styleId="HeaderChar">
    <w:name w:val="Header Char"/>
    <w:basedOn w:val="DefaultParagraphFont"/>
    <w:link w:val="Header"/>
    <w:uiPriority w:val="99"/>
    <w:rsid w:val="00C2340C"/>
  </w:style>
  <w:style w:type="paragraph" w:styleId="Footer">
    <w:name w:val="footer"/>
    <w:basedOn w:val="Normal"/>
    <w:link w:val="FooterChar"/>
    <w:uiPriority w:val="99"/>
    <w:unhideWhenUsed/>
    <w:rsid w:val="00C2340C"/>
    <w:pPr>
      <w:tabs>
        <w:tab w:val="center" w:pos="4680"/>
        <w:tab w:val="right" w:pos="9360"/>
      </w:tabs>
      <w:spacing w:after="0"/>
    </w:pPr>
  </w:style>
  <w:style w:type="character" w:customStyle="1" w:styleId="FooterChar">
    <w:name w:val="Footer Char"/>
    <w:basedOn w:val="DefaultParagraphFont"/>
    <w:link w:val="Footer"/>
    <w:uiPriority w:val="99"/>
    <w:rsid w:val="00C2340C"/>
  </w:style>
  <w:style w:type="table" w:styleId="PlainTable1">
    <w:name w:val="Plain Table 1"/>
    <w:basedOn w:val="TableNormal"/>
    <w:uiPriority w:val="41"/>
    <w:rsid w:val="000729A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aliases w:val="Table Caption"/>
    <w:basedOn w:val="Normal"/>
    <w:next w:val="Normal"/>
    <w:uiPriority w:val="35"/>
    <w:unhideWhenUsed/>
    <w:qFormat/>
    <w:rsid w:val="00523ECA"/>
    <w:pPr>
      <w:keepNext/>
      <w:spacing w:before="80"/>
      <w:jc w:val="center"/>
    </w:pPr>
    <w:rPr>
      <w:b/>
      <w:bCs/>
      <w:i/>
      <w:iCs/>
    </w:rPr>
  </w:style>
  <w:style w:type="character" w:styleId="Hyperlink">
    <w:name w:val="Hyperlink"/>
    <w:basedOn w:val="DefaultParagraphFont"/>
    <w:uiPriority w:val="99"/>
    <w:unhideWhenUsed/>
    <w:rsid w:val="00A363A6"/>
    <w:rPr>
      <w:color w:val="0563C1" w:themeColor="hyperlink"/>
      <w:u w:val="single"/>
    </w:rPr>
  </w:style>
  <w:style w:type="character" w:customStyle="1" w:styleId="Heading5Char">
    <w:name w:val="Heading 5 Char"/>
    <w:basedOn w:val="DefaultParagraphFont"/>
    <w:link w:val="Heading5"/>
    <w:uiPriority w:val="9"/>
    <w:rsid w:val="00421BFD"/>
    <w:rPr>
      <w:rFonts w:ascii="Times New Roman" w:hAnsi="Times New Roman" w:eastAsiaTheme="majorEastAsia" w:cstheme="majorBidi"/>
      <w:i/>
      <w:color w:val="861F41"/>
    </w:rPr>
  </w:style>
  <w:style w:type="character" w:styleId="FollowedHyperlink">
    <w:name w:val="FollowedHyperlink"/>
    <w:basedOn w:val="DefaultParagraphFont"/>
    <w:uiPriority w:val="99"/>
    <w:semiHidden/>
    <w:unhideWhenUsed/>
    <w:rsid w:val="00FE5B51"/>
    <w:rPr>
      <w:color w:val="954F72" w:themeColor="followedHyperlink"/>
      <w:u w:val="single"/>
    </w:rPr>
  </w:style>
  <w:style w:type="paragraph" w:styleId="TOCHeading">
    <w:name w:val="TOC Heading"/>
    <w:basedOn w:val="Heading1"/>
    <w:next w:val="Normal"/>
    <w:uiPriority w:val="39"/>
    <w:unhideWhenUsed/>
    <w:qFormat/>
    <w:rsid w:val="001738BE"/>
    <w:pPr>
      <w:outlineLvl w:val="9"/>
    </w:pPr>
  </w:style>
  <w:style w:type="paragraph" w:styleId="TOC1">
    <w:name w:val="toc 1"/>
    <w:basedOn w:val="Normal"/>
    <w:next w:val="Normal"/>
    <w:autoRedefine/>
    <w:uiPriority w:val="39"/>
    <w:unhideWhenUsed/>
    <w:qFormat/>
    <w:rsid w:val="00231CA4"/>
    <w:pPr>
      <w:tabs>
        <w:tab w:val="right" w:leader="dot" w:pos="8910"/>
        <w:tab w:val="right" w:pos="10080"/>
      </w:tabs>
      <w:spacing w:before="40" w:after="40"/>
      <w:ind w:right="1310"/>
    </w:pPr>
  </w:style>
  <w:style w:type="paragraph" w:styleId="TOC2">
    <w:name w:val="toc 2"/>
    <w:basedOn w:val="Normal"/>
    <w:next w:val="Normal"/>
    <w:autoRedefine/>
    <w:uiPriority w:val="39"/>
    <w:unhideWhenUsed/>
    <w:qFormat/>
    <w:rsid w:val="007C08D9"/>
    <w:pPr>
      <w:tabs>
        <w:tab w:val="right" w:leader="dot" w:pos="8910"/>
      </w:tabs>
      <w:spacing w:after="100"/>
      <w:ind w:left="220" w:right="1314"/>
    </w:pPr>
  </w:style>
  <w:style w:type="paragraph" w:styleId="TOC3">
    <w:name w:val="toc 3"/>
    <w:basedOn w:val="Normal"/>
    <w:next w:val="Normal"/>
    <w:autoRedefine/>
    <w:uiPriority w:val="39"/>
    <w:unhideWhenUsed/>
    <w:qFormat/>
    <w:rsid w:val="006646A6"/>
    <w:pPr>
      <w:tabs>
        <w:tab w:val="right" w:leader="dot" w:pos="8910"/>
      </w:tabs>
      <w:spacing w:after="100"/>
      <w:ind w:left="440" w:right="1854"/>
    </w:pPr>
  </w:style>
  <w:style w:type="paragraph" w:styleId="TOC4">
    <w:name w:val="toc 4"/>
    <w:basedOn w:val="Normal"/>
    <w:next w:val="Normal"/>
    <w:autoRedefine/>
    <w:uiPriority w:val="39"/>
    <w:unhideWhenUsed/>
    <w:rsid w:val="00AD5B23"/>
    <w:pPr>
      <w:spacing w:after="100"/>
      <w:ind w:left="660"/>
    </w:pPr>
  </w:style>
  <w:style w:type="paragraph" w:styleId="TOC5">
    <w:name w:val="toc 5"/>
    <w:basedOn w:val="Normal"/>
    <w:next w:val="Normal"/>
    <w:autoRedefine/>
    <w:uiPriority w:val="39"/>
    <w:unhideWhenUsed/>
    <w:rsid w:val="00AD5B23"/>
    <w:pPr>
      <w:spacing w:after="100"/>
      <w:ind w:left="880"/>
    </w:pPr>
  </w:style>
  <w:style w:type="character" w:customStyle="1" w:styleId="ListParagraphChar">
    <w:name w:val="List Paragraph Char"/>
    <w:basedOn w:val="DefaultParagraphFont"/>
    <w:link w:val="ListParagraph"/>
    <w:uiPriority w:val="34"/>
    <w:rsid w:val="008E7F8A"/>
    <w:rPr>
      <w:rFonts w:eastAsiaTheme="minorEastAsia" w:cstheme="minorHAnsi"/>
      <w:sz w:val="24"/>
      <w:szCs w:val="24"/>
      <w:lang w:val="en"/>
    </w:rPr>
  </w:style>
  <w:style w:type="paragraph" w:styleId="ListNumber3">
    <w:name w:val="List Number 3"/>
    <w:basedOn w:val="Normal"/>
    <w:uiPriority w:val="99"/>
    <w:unhideWhenUsed/>
    <w:rsid w:val="000D4FF8"/>
    <w:pPr>
      <w:numPr>
        <w:numId w:val="6"/>
      </w:numPr>
      <w:spacing w:after="240"/>
      <w:contextualSpacing/>
    </w:pPr>
    <w:rPr>
      <w:rFonts w:eastAsia="Times New Roman" w:cs="Times New Roman"/>
      <w:szCs w:val="24"/>
    </w:rPr>
  </w:style>
  <w:style w:type="paragraph" w:customStyle="1" w:styleId="Default">
    <w:name w:val="Default"/>
    <w:link w:val="DefaultChar"/>
    <w:rsid w:val="00493AE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6Char">
    <w:name w:val="Heading 6 Char"/>
    <w:basedOn w:val="DefaultParagraphFont"/>
    <w:link w:val="Heading6"/>
    <w:uiPriority w:val="9"/>
    <w:rsid w:val="00C971D7"/>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rsid w:val="00C971D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C971D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C971D7"/>
    <w:rPr>
      <w:rFonts w:asciiTheme="majorHAnsi" w:eastAsiaTheme="majorEastAsia" w:hAnsiTheme="majorHAnsi" w:cstheme="majorBidi"/>
      <w:i/>
      <w:iCs/>
      <w:color w:val="404040" w:themeColor="text1" w:themeTint="BF"/>
      <w:sz w:val="20"/>
      <w:szCs w:val="20"/>
    </w:rPr>
  </w:style>
  <w:style w:type="paragraph" w:customStyle="1" w:styleId="Style1">
    <w:name w:val="Style 1"/>
    <w:basedOn w:val="Normal"/>
    <w:rsid w:val="00C971D7"/>
    <w:pPr>
      <w:widowControl w:val="0"/>
      <w:autoSpaceDE w:val="0"/>
      <w:autoSpaceDN w:val="0"/>
      <w:spacing w:after="0"/>
      <w:ind w:hanging="360"/>
    </w:pPr>
    <w:rPr>
      <w:rFonts w:eastAsia="Times New Roman" w:cs="Times New Roman"/>
      <w:szCs w:val="24"/>
      <w:lang w:eastAsia="ko-KR"/>
    </w:rPr>
  </w:style>
  <w:style w:type="paragraph" w:styleId="Revision">
    <w:name w:val="Revision"/>
    <w:hidden/>
    <w:uiPriority w:val="99"/>
    <w:semiHidden/>
    <w:rsid w:val="00C971D7"/>
    <w:pPr>
      <w:spacing w:after="0" w:line="240" w:lineRule="auto"/>
    </w:pPr>
  </w:style>
  <w:style w:type="paragraph" w:styleId="NoSpacing">
    <w:name w:val="No Spacing"/>
    <w:uiPriority w:val="1"/>
    <w:qFormat/>
    <w:rsid w:val="00C971D7"/>
    <w:pPr>
      <w:spacing w:after="0" w:line="240" w:lineRule="auto"/>
    </w:pPr>
    <w:rPr>
      <w:rFonts w:ascii="Times New Roman" w:eastAsia="Calibri" w:hAnsi="Times New Roman" w:cs="Times New Roman"/>
      <w:sz w:val="24"/>
      <w:szCs w:val="24"/>
    </w:rPr>
  </w:style>
  <w:style w:type="paragraph" w:styleId="NormalWeb">
    <w:name w:val="Normal (Web)"/>
    <w:basedOn w:val="Normal"/>
    <w:uiPriority w:val="99"/>
    <w:unhideWhenUsed/>
    <w:rsid w:val="00C971D7"/>
    <w:pPr>
      <w:spacing w:before="100" w:beforeAutospacing="1" w:after="100" w:afterAutospacing="1"/>
    </w:pPr>
    <w:rPr>
      <w:rFonts w:eastAsia="Times New Roman" w:cs="Times New Roman"/>
      <w:szCs w:val="24"/>
    </w:rPr>
  </w:style>
  <w:style w:type="paragraph" w:styleId="PlainText">
    <w:name w:val="Plain Text"/>
    <w:basedOn w:val="Normal"/>
    <w:link w:val="PlainTextChar"/>
    <w:rsid w:val="00C971D7"/>
    <w:pPr>
      <w:spacing w:after="0"/>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C971D7"/>
    <w:rPr>
      <w:rFonts w:ascii="Courier New" w:eastAsia="Times New Roman" w:hAnsi="Courier New" w:cs="Times New Roman"/>
      <w:sz w:val="20"/>
      <w:szCs w:val="20"/>
    </w:rPr>
  </w:style>
  <w:style w:type="paragraph" w:customStyle="1" w:styleId="QualText">
    <w:name w:val="Qual Text"/>
    <w:basedOn w:val="Normal"/>
    <w:qFormat/>
    <w:rsid w:val="00C971D7"/>
    <w:pPr>
      <w:spacing w:after="40"/>
    </w:pPr>
    <w:rPr>
      <w:rFonts w:ascii="Calibri" w:eastAsia="Times New Roman" w:hAnsi="Calibri" w:cs="Times New Roman"/>
    </w:rPr>
  </w:style>
  <w:style w:type="paragraph" w:styleId="BodyText">
    <w:name w:val="Body Text"/>
    <w:aliases w:val="Char"/>
    <w:basedOn w:val="Normal"/>
    <w:link w:val="BodyTextChar"/>
    <w:rsid w:val="00C971D7"/>
    <w:rPr>
      <w:rFonts w:eastAsia="Times New Roman" w:cs="Times New Roman"/>
      <w:szCs w:val="24"/>
    </w:rPr>
  </w:style>
  <w:style w:type="character" w:customStyle="1" w:styleId="BodyTextChar">
    <w:name w:val="Body Text Char"/>
    <w:aliases w:val="Char Char"/>
    <w:basedOn w:val="DefaultParagraphFont"/>
    <w:link w:val="BodyText"/>
    <w:rsid w:val="00C971D7"/>
    <w:rPr>
      <w:rFonts w:ascii="Times New Roman" w:eastAsia="Times New Roman" w:hAnsi="Times New Roman" w:cs="Times New Roman"/>
      <w:sz w:val="24"/>
      <w:szCs w:val="24"/>
    </w:rPr>
  </w:style>
  <w:style w:type="paragraph" w:customStyle="1" w:styleId="paragraph10pt">
    <w:name w:val="paragraph 10 pt"/>
    <w:basedOn w:val="Normal"/>
    <w:rsid w:val="00C971D7"/>
    <w:pPr>
      <w:spacing w:after="0"/>
    </w:pPr>
    <w:rPr>
      <w:rFonts w:ascii="Book Antiqua" w:eastAsia="Times New Roman" w:hAnsi="Book Antiqua" w:cs="Times New Roman"/>
      <w:szCs w:val="20"/>
    </w:rPr>
  </w:style>
  <w:style w:type="numbering" w:customStyle="1" w:styleId="NoList1">
    <w:name w:val="No List1"/>
    <w:next w:val="NoList"/>
    <w:uiPriority w:val="99"/>
    <w:semiHidden/>
    <w:unhideWhenUsed/>
    <w:rsid w:val="00C971D7"/>
  </w:style>
  <w:style w:type="paragraph" w:styleId="FootnoteText">
    <w:name w:val="footnote text"/>
    <w:aliases w:val="Proposal Footnote Text"/>
    <w:basedOn w:val="Normal"/>
    <w:link w:val="FootnoteTextChar"/>
    <w:uiPriority w:val="99"/>
    <w:unhideWhenUsed/>
    <w:rsid w:val="00C971D7"/>
    <w:pPr>
      <w:spacing w:after="0"/>
    </w:pPr>
    <w:rPr>
      <w:sz w:val="20"/>
      <w:szCs w:val="20"/>
    </w:rPr>
  </w:style>
  <w:style w:type="character" w:customStyle="1" w:styleId="FootnoteTextChar">
    <w:name w:val="Footnote Text Char"/>
    <w:aliases w:val="Proposal Footnote Text Char"/>
    <w:basedOn w:val="DefaultParagraphFont"/>
    <w:link w:val="FootnoteText"/>
    <w:uiPriority w:val="99"/>
    <w:rsid w:val="00C971D7"/>
    <w:rPr>
      <w:rFonts w:ascii="Times New Roman" w:hAnsi="Times New Roman"/>
      <w:sz w:val="20"/>
      <w:szCs w:val="20"/>
    </w:rPr>
  </w:style>
  <w:style w:type="numbering" w:customStyle="1" w:styleId="NoList2">
    <w:name w:val="No List2"/>
    <w:next w:val="NoList"/>
    <w:uiPriority w:val="99"/>
    <w:semiHidden/>
    <w:unhideWhenUsed/>
    <w:rsid w:val="00C971D7"/>
  </w:style>
  <w:style w:type="paragraph" w:customStyle="1" w:styleId="FigureTitle">
    <w:name w:val="Figure Title"/>
    <w:basedOn w:val="BodyText"/>
    <w:next w:val="BodyText"/>
    <w:link w:val="FigureTitleChar"/>
    <w:rsid w:val="00C971D7"/>
    <w:pPr>
      <w:spacing w:before="60"/>
      <w:jc w:val="center"/>
    </w:pPr>
    <w:rPr>
      <w:b/>
    </w:rPr>
  </w:style>
  <w:style w:type="character" w:customStyle="1" w:styleId="FigureTitleChar">
    <w:name w:val="Figure Title Char"/>
    <w:basedOn w:val="BodyTextChar"/>
    <w:link w:val="FigureTitle"/>
    <w:rsid w:val="00C971D7"/>
    <w:rPr>
      <w:rFonts w:ascii="Times New Roman" w:eastAsia="Times New Roman" w:hAnsi="Times New Roman" w:cs="Times New Roman"/>
      <w:b/>
      <w:sz w:val="24"/>
      <w:szCs w:val="24"/>
    </w:rPr>
  </w:style>
  <w:style w:type="character" w:styleId="PageNumber">
    <w:name w:val="page number"/>
    <w:basedOn w:val="DefaultParagraphFont"/>
    <w:rsid w:val="00C971D7"/>
  </w:style>
  <w:style w:type="paragraph" w:customStyle="1" w:styleId="Body">
    <w:name w:val="Body"/>
    <w:basedOn w:val="Normal"/>
    <w:link w:val="BodyChar"/>
    <w:qFormat/>
    <w:rsid w:val="00C971D7"/>
    <w:pPr>
      <w:spacing w:after="0"/>
    </w:pPr>
    <w:rPr>
      <w:rFonts w:eastAsia="Calibri" w:cs="Times New Roman"/>
    </w:rPr>
  </w:style>
  <w:style w:type="character" w:customStyle="1" w:styleId="BodyChar">
    <w:name w:val="Body Char"/>
    <w:basedOn w:val="DefaultParagraphFont"/>
    <w:link w:val="Body"/>
    <w:rsid w:val="00C971D7"/>
    <w:rPr>
      <w:rFonts w:ascii="Times New Roman" w:eastAsia="Calibri" w:hAnsi="Times New Roman" w:cs="Times New Roman"/>
      <w:sz w:val="24"/>
    </w:rPr>
  </w:style>
  <w:style w:type="paragraph" w:customStyle="1" w:styleId="TableTitle">
    <w:name w:val="Table Title"/>
    <w:basedOn w:val="BodyText"/>
    <w:qFormat/>
    <w:rsid w:val="00C971D7"/>
    <w:pPr>
      <w:keepNext/>
      <w:keepLines/>
      <w:spacing w:before="120" w:after="60"/>
      <w:jc w:val="center"/>
    </w:pPr>
    <w:rPr>
      <w:rFonts w:eastAsia="Calibri"/>
      <w:b/>
    </w:rPr>
  </w:style>
  <w:style w:type="paragraph" w:customStyle="1" w:styleId="Noparagraphstyle">
    <w:name w:val="[No paragraph style]"/>
    <w:rsid w:val="00C971D7"/>
    <w:pPr>
      <w:autoSpaceDE w:val="0"/>
      <w:autoSpaceDN w:val="0"/>
      <w:adjustRightInd w:val="0"/>
      <w:spacing w:after="0" w:line="288" w:lineRule="auto"/>
      <w:textAlignment w:val="center"/>
    </w:pPr>
    <w:rPr>
      <w:rFonts w:ascii="Times  Roman" w:eastAsia="Times New Roman" w:hAnsi="Times  Roman" w:cs="Times  Roman"/>
      <w:color w:val="000000"/>
      <w:sz w:val="24"/>
      <w:szCs w:val="24"/>
    </w:rPr>
  </w:style>
  <w:style w:type="character" w:customStyle="1" w:styleId="highlight">
    <w:name w:val="highlight"/>
    <w:basedOn w:val="DefaultParagraphFont"/>
    <w:rsid w:val="00C971D7"/>
  </w:style>
  <w:style w:type="paragraph" w:customStyle="1" w:styleId="CaptionFigure">
    <w:name w:val="Caption Figure"/>
    <w:basedOn w:val="Normal"/>
    <w:qFormat/>
    <w:rsid w:val="00127B3A"/>
    <w:pPr>
      <w:spacing w:before="120" w:after="240"/>
      <w:jc w:val="center"/>
    </w:pPr>
    <w:rPr>
      <w:rFonts w:eastAsia="Times New Roman" w:cs="Times New Roman"/>
      <w:b/>
      <w:i/>
      <w:szCs w:val="24"/>
    </w:rPr>
  </w:style>
  <w:style w:type="paragraph" w:customStyle="1" w:styleId="Paragraph">
    <w:name w:val="Paragraph"/>
    <w:basedOn w:val="Normal"/>
    <w:rsid w:val="00C971D7"/>
    <w:pPr>
      <w:adjustRightInd w:val="0"/>
      <w:spacing w:before="220" w:after="0"/>
      <w:textAlignment w:val="baseline"/>
    </w:pPr>
    <w:rPr>
      <w:rFonts w:eastAsia="Times New Roman" w:cs="Times New Roman"/>
      <w:szCs w:val="24"/>
    </w:rPr>
  </w:style>
  <w:style w:type="paragraph" w:customStyle="1" w:styleId="Relevance">
    <w:name w:val="Relevance"/>
    <w:basedOn w:val="Normal"/>
    <w:link w:val="RelevanceChar"/>
    <w:autoRedefine/>
    <w:rsid w:val="00C971D7"/>
    <w:pPr>
      <w:spacing w:after="0"/>
      <w:ind w:left="798" w:hanging="456"/>
    </w:pPr>
    <w:rPr>
      <w:rFonts w:ascii="Arial Narrow" w:eastAsia="Times New Roman" w:hAnsi="Arial Narrow" w:cs="Times New Roman"/>
      <w:color w:val="000000"/>
      <w:szCs w:val="24"/>
    </w:rPr>
  </w:style>
  <w:style w:type="character" w:customStyle="1" w:styleId="RelevanceChar">
    <w:name w:val="Relevance Char"/>
    <w:basedOn w:val="DefaultParagraphFont"/>
    <w:link w:val="Relevance"/>
    <w:rsid w:val="00C971D7"/>
    <w:rPr>
      <w:rFonts w:ascii="Arial Narrow" w:eastAsia="Times New Roman" w:hAnsi="Arial Narrow" w:cs="Times New Roman"/>
      <w:color w:val="000000"/>
      <w:sz w:val="24"/>
      <w:szCs w:val="24"/>
    </w:rPr>
  </w:style>
  <w:style w:type="character" w:customStyle="1" w:styleId="projectdata">
    <w:name w:val="projectdata"/>
    <w:basedOn w:val="DefaultParagraphFont"/>
    <w:rsid w:val="00C971D7"/>
  </w:style>
  <w:style w:type="paragraph" w:customStyle="1" w:styleId="ProjectText">
    <w:name w:val="Project Text"/>
    <w:basedOn w:val="Normal"/>
    <w:qFormat/>
    <w:rsid w:val="00C971D7"/>
    <w:pPr>
      <w:spacing w:before="120" w:after="0"/>
    </w:pPr>
    <w:rPr>
      <w:rFonts w:eastAsia="Times New Roman" w:cs="Times New Roman"/>
      <w:szCs w:val="24"/>
    </w:rPr>
  </w:style>
  <w:style w:type="character" w:customStyle="1" w:styleId="BodyTextIndentChar">
    <w:name w:val="Body Text Indent Char"/>
    <w:basedOn w:val="DefaultParagraphFont"/>
    <w:link w:val="BodyTextIndent"/>
    <w:uiPriority w:val="99"/>
    <w:semiHidden/>
    <w:rsid w:val="00C971D7"/>
    <w:rPr>
      <w:rFonts w:ascii="Times New Roman" w:hAnsi="Times New Roman"/>
      <w:sz w:val="24"/>
    </w:rPr>
  </w:style>
  <w:style w:type="paragraph" w:styleId="BodyTextIndent">
    <w:name w:val="Body Text Indent"/>
    <w:basedOn w:val="Normal"/>
    <w:link w:val="BodyTextIndentChar"/>
    <w:uiPriority w:val="99"/>
    <w:semiHidden/>
    <w:unhideWhenUsed/>
    <w:rsid w:val="00C971D7"/>
    <w:pPr>
      <w:ind w:left="360"/>
    </w:pPr>
  </w:style>
  <w:style w:type="character" w:customStyle="1" w:styleId="BodyTextIndentChar1">
    <w:name w:val="Body Text Indent Char1"/>
    <w:basedOn w:val="DefaultParagraphFont"/>
    <w:uiPriority w:val="99"/>
    <w:semiHidden/>
    <w:rsid w:val="00C971D7"/>
  </w:style>
  <w:style w:type="paragraph" w:customStyle="1" w:styleId="respara">
    <w:name w:val="res para"/>
    <w:basedOn w:val="Normal"/>
    <w:link w:val="resparaChar"/>
    <w:autoRedefine/>
    <w:rsid w:val="00C971D7"/>
    <w:pPr>
      <w:spacing w:before="120" w:after="60"/>
    </w:pPr>
    <w:rPr>
      <w:rFonts w:eastAsia="Times New Roman" w:cs="Times New Roman"/>
      <w:szCs w:val="20"/>
    </w:rPr>
  </w:style>
  <w:style w:type="character" w:customStyle="1" w:styleId="resparaChar">
    <w:name w:val="res para Char"/>
    <w:basedOn w:val="DefaultParagraphFont"/>
    <w:link w:val="respara"/>
    <w:rsid w:val="00C971D7"/>
    <w:rPr>
      <w:rFonts w:ascii="Times New Roman" w:eastAsia="Times New Roman" w:hAnsi="Times New Roman" w:cs="Times New Roman"/>
      <w:sz w:val="24"/>
      <w:szCs w:val="20"/>
    </w:rPr>
  </w:style>
  <w:style w:type="paragraph" w:customStyle="1" w:styleId="References">
    <w:name w:val="References"/>
    <w:basedOn w:val="Normal"/>
    <w:link w:val="ReferencesChar"/>
    <w:rsid w:val="00C971D7"/>
    <w:pPr>
      <w:keepLines/>
      <w:spacing w:before="120" w:after="0"/>
      <w:ind w:left="720" w:hanging="720"/>
    </w:pPr>
    <w:rPr>
      <w:rFonts w:eastAsia="Times New Roman" w:cs="Times New Roman"/>
      <w:szCs w:val="24"/>
    </w:rPr>
  </w:style>
  <w:style w:type="character" w:customStyle="1" w:styleId="ReferencesChar">
    <w:name w:val="References Char"/>
    <w:basedOn w:val="DefaultParagraphFont"/>
    <w:link w:val="References"/>
    <w:rsid w:val="00C971D7"/>
    <w:rPr>
      <w:rFonts w:ascii="Times New Roman" w:eastAsia="Times New Roman" w:hAnsi="Times New Roman" w:cs="Times New Roman"/>
      <w:sz w:val="24"/>
      <w:szCs w:val="24"/>
    </w:rPr>
  </w:style>
  <w:style w:type="paragraph" w:customStyle="1" w:styleId="paragraphstyle">
    <w:name w:val="paragraph_style"/>
    <w:basedOn w:val="Normal"/>
    <w:rsid w:val="00C971D7"/>
    <w:pPr>
      <w:spacing w:after="0" w:line="255" w:lineRule="atLeast"/>
    </w:pPr>
    <w:rPr>
      <w:rFonts w:ascii="Arial" w:eastAsia="Times New Roman" w:hAnsi="Arial" w:cs="Arial"/>
      <w:color w:val="584D4D"/>
      <w:sz w:val="23"/>
      <w:szCs w:val="23"/>
    </w:rPr>
  </w:style>
  <w:style w:type="character" w:customStyle="1" w:styleId="style31">
    <w:name w:val="style_31"/>
    <w:basedOn w:val="DefaultParagraphFont"/>
    <w:rsid w:val="00C971D7"/>
    <w:rPr>
      <w:rFonts w:ascii="Arial" w:hAnsi="Arial" w:cs="Arial" w:hint="default"/>
      <w:b w:val="0"/>
      <w:bCs w:val="0"/>
      <w:i/>
      <w:iCs/>
      <w:sz w:val="23"/>
      <w:szCs w:val="23"/>
    </w:rPr>
  </w:style>
  <w:style w:type="paragraph" w:customStyle="1" w:styleId="ResumetextChar1">
    <w:name w:val="Resume text Char1"/>
    <w:basedOn w:val="Normal"/>
    <w:link w:val="ResumetextChar1Char"/>
    <w:rsid w:val="00C971D7"/>
    <w:pPr>
      <w:spacing w:before="60" w:after="60" w:line="240" w:lineRule="exact"/>
    </w:pPr>
    <w:rPr>
      <w:rFonts w:ascii="Arial Narrow" w:eastAsia="Times New Roman" w:hAnsi="Arial Narrow" w:cs="Arial"/>
    </w:rPr>
  </w:style>
  <w:style w:type="character" w:customStyle="1" w:styleId="ResumetextChar1Char">
    <w:name w:val="Resume text Char1 Char"/>
    <w:basedOn w:val="DefaultParagraphFont"/>
    <w:link w:val="ResumetextChar1"/>
    <w:rsid w:val="00C971D7"/>
    <w:rPr>
      <w:rFonts w:ascii="Arial Narrow" w:eastAsia="Times New Roman" w:hAnsi="Arial Narrow" w:cs="Arial"/>
      <w:sz w:val="24"/>
    </w:rPr>
  </w:style>
  <w:style w:type="character" w:customStyle="1" w:styleId="BodyText2Char">
    <w:name w:val="Body Text 2 Char"/>
    <w:basedOn w:val="DefaultParagraphFont"/>
    <w:link w:val="BodyText2"/>
    <w:uiPriority w:val="99"/>
    <w:semiHidden/>
    <w:rsid w:val="00C971D7"/>
    <w:rPr>
      <w:rFonts w:ascii="Times New Roman" w:hAnsi="Times New Roman"/>
      <w:sz w:val="24"/>
    </w:rPr>
  </w:style>
  <w:style w:type="paragraph" w:styleId="BodyText2">
    <w:name w:val="Body Text 2"/>
    <w:basedOn w:val="Normal"/>
    <w:link w:val="BodyText2Char"/>
    <w:uiPriority w:val="99"/>
    <w:semiHidden/>
    <w:unhideWhenUsed/>
    <w:rsid w:val="00C971D7"/>
    <w:pPr>
      <w:spacing w:line="480" w:lineRule="auto"/>
    </w:pPr>
  </w:style>
  <w:style w:type="character" w:customStyle="1" w:styleId="BodyText2Char1">
    <w:name w:val="Body Text 2 Char1"/>
    <w:basedOn w:val="DefaultParagraphFont"/>
    <w:uiPriority w:val="99"/>
    <w:semiHidden/>
    <w:rsid w:val="00C971D7"/>
  </w:style>
  <w:style w:type="paragraph" w:customStyle="1" w:styleId="a">
    <w:name w:val="_"/>
    <w:basedOn w:val="Normal"/>
    <w:rsid w:val="00C971D7"/>
    <w:pPr>
      <w:widowControl w:val="0"/>
      <w:autoSpaceDE w:val="0"/>
      <w:autoSpaceDN w:val="0"/>
      <w:adjustRightInd w:val="0"/>
      <w:spacing w:after="0"/>
      <w:ind w:left="2520" w:hanging="360"/>
    </w:pPr>
    <w:rPr>
      <w:rFonts w:ascii="Courier New" w:eastAsia="Times New Roman" w:hAnsi="Courier New" w:cs="Times New Roman"/>
      <w:sz w:val="20"/>
      <w:szCs w:val="24"/>
    </w:rPr>
  </w:style>
  <w:style w:type="paragraph" w:customStyle="1" w:styleId="GaramondAfter6pt">
    <w:name w:val="Garamond After:  6 pt"/>
    <w:rsid w:val="00C971D7"/>
    <w:pPr>
      <w:overflowPunct w:val="0"/>
      <w:autoSpaceDE w:val="0"/>
      <w:autoSpaceDN w:val="0"/>
      <w:adjustRightInd w:val="0"/>
      <w:spacing w:after="120" w:line="240" w:lineRule="auto"/>
      <w:textAlignment w:val="baseline"/>
    </w:pPr>
    <w:rPr>
      <w:rFonts w:ascii="Garamond" w:eastAsia="Times New Roman" w:hAnsi="Garamond" w:cs="Times New Roman"/>
      <w:sz w:val="24"/>
      <w:szCs w:val="20"/>
    </w:rPr>
  </w:style>
  <w:style w:type="character" w:styleId="Emphasis">
    <w:name w:val="Emphasis"/>
    <w:basedOn w:val="DefaultParagraphFont"/>
    <w:uiPriority w:val="20"/>
    <w:qFormat/>
    <w:rsid w:val="00C971D7"/>
    <w:rPr>
      <w:i/>
      <w:iCs/>
    </w:rPr>
  </w:style>
  <w:style w:type="character" w:customStyle="1" w:styleId="BodyText3Char">
    <w:name w:val="Body Text 3 Char"/>
    <w:basedOn w:val="DefaultParagraphFont"/>
    <w:link w:val="BodyText3"/>
    <w:uiPriority w:val="99"/>
    <w:semiHidden/>
    <w:rsid w:val="00C971D7"/>
    <w:rPr>
      <w:rFonts w:ascii="Times New Roman" w:hAnsi="Times New Roman"/>
      <w:sz w:val="16"/>
      <w:szCs w:val="16"/>
    </w:rPr>
  </w:style>
  <w:style w:type="paragraph" w:styleId="BodyText3">
    <w:name w:val="Body Text 3"/>
    <w:basedOn w:val="Normal"/>
    <w:link w:val="BodyText3Char"/>
    <w:uiPriority w:val="99"/>
    <w:semiHidden/>
    <w:unhideWhenUsed/>
    <w:rsid w:val="00C971D7"/>
    <w:rPr>
      <w:sz w:val="16"/>
      <w:szCs w:val="16"/>
    </w:rPr>
  </w:style>
  <w:style w:type="character" w:customStyle="1" w:styleId="BodyText3Char1">
    <w:name w:val="Body Text 3 Char1"/>
    <w:basedOn w:val="DefaultParagraphFont"/>
    <w:uiPriority w:val="99"/>
    <w:semiHidden/>
    <w:rsid w:val="00C971D7"/>
    <w:rPr>
      <w:sz w:val="16"/>
      <w:szCs w:val="16"/>
    </w:rPr>
  </w:style>
  <w:style w:type="character" w:styleId="Strong">
    <w:name w:val="Strong"/>
    <w:basedOn w:val="DefaultParagraphFont"/>
    <w:uiPriority w:val="22"/>
    <w:qFormat/>
    <w:rsid w:val="00C971D7"/>
    <w:rPr>
      <w:b/>
      <w:bCs/>
    </w:rPr>
  </w:style>
  <w:style w:type="paragraph" w:customStyle="1" w:styleId="DataField11pt-Single">
    <w:name w:val="Data Field 11pt-Single"/>
    <w:basedOn w:val="Normal"/>
    <w:link w:val="DataField11pt-SingleChar"/>
    <w:rsid w:val="00C971D7"/>
    <w:pPr>
      <w:autoSpaceDE w:val="0"/>
      <w:autoSpaceDN w:val="0"/>
      <w:spacing w:after="0"/>
    </w:pPr>
    <w:rPr>
      <w:rFonts w:ascii="Arial" w:eastAsia="Times New Roman" w:hAnsi="Arial" w:cs="Arial"/>
      <w:szCs w:val="20"/>
    </w:rPr>
  </w:style>
  <w:style w:type="character" w:customStyle="1" w:styleId="DataField11pt-SingleChar">
    <w:name w:val="Data Field 11pt-Single Char"/>
    <w:basedOn w:val="DefaultParagraphFont"/>
    <w:link w:val="DataField11pt-Single"/>
    <w:locked/>
    <w:rsid w:val="00C971D7"/>
    <w:rPr>
      <w:rFonts w:ascii="Arial" w:eastAsia="Times New Roman" w:hAnsi="Arial" w:cs="Arial"/>
      <w:sz w:val="24"/>
      <w:szCs w:val="20"/>
    </w:rPr>
  </w:style>
  <w:style w:type="paragraph" w:customStyle="1" w:styleId="Affiliation">
    <w:name w:val="Affiliation"/>
    <w:basedOn w:val="Normal"/>
    <w:rsid w:val="00C971D7"/>
    <w:pPr>
      <w:spacing w:after="0"/>
      <w:jc w:val="right"/>
    </w:pPr>
    <w:rPr>
      <w:rFonts w:ascii="Helvetica" w:eastAsia="Times New Roman" w:hAnsi="Helvetica" w:cs="Times New Roman"/>
      <w:szCs w:val="20"/>
      <w:lang w:eastAsia="ko-KR"/>
    </w:rPr>
  </w:style>
  <w:style w:type="character" w:customStyle="1" w:styleId="spelle">
    <w:name w:val="spelle"/>
    <w:basedOn w:val="DefaultParagraphFont"/>
    <w:rsid w:val="00C971D7"/>
  </w:style>
  <w:style w:type="character" w:customStyle="1" w:styleId="grame">
    <w:name w:val="grame"/>
    <w:basedOn w:val="DefaultParagraphFont"/>
    <w:rsid w:val="00C971D7"/>
  </w:style>
  <w:style w:type="character" w:customStyle="1" w:styleId="small1">
    <w:name w:val="small1"/>
    <w:basedOn w:val="DefaultParagraphFont"/>
    <w:rsid w:val="00C971D7"/>
    <w:rPr>
      <w:rFonts w:ascii="Verdana" w:hAnsi="Verdana" w:hint="default"/>
      <w:i w:val="0"/>
      <w:iCs w:val="0"/>
      <w:sz w:val="16"/>
      <w:szCs w:val="16"/>
    </w:rPr>
  </w:style>
  <w:style w:type="character" w:customStyle="1" w:styleId="ja50-ce-section-title">
    <w:name w:val="ja50-ce-section-title"/>
    <w:basedOn w:val="DefaultParagraphFont"/>
    <w:rsid w:val="00C971D7"/>
  </w:style>
  <w:style w:type="character" w:customStyle="1" w:styleId="BodyTextIndent2Char">
    <w:name w:val="Body Text Indent 2 Char"/>
    <w:basedOn w:val="DefaultParagraphFont"/>
    <w:link w:val="BodyTextIndent2"/>
    <w:semiHidden/>
    <w:rsid w:val="00C971D7"/>
    <w:rPr>
      <w:rFonts w:ascii="Times New Roman" w:hAnsi="Times New Roman"/>
      <w:sz w:val="24"/>
    </w:rPr>
  </w:style>
  <w:style w:type="paragraph" w:styleId="BodyTextIndent2">
    <w:name w:val="Body Text Indent 2"/>
    <w:basedOn w:val="Normal"/>
    <w:link w:val="BodyTextIndent2Char"/>
    <w:semiHidden/>
    <w:unhideWhenUsed/>
    <w:rsid w:val="00C971D7"/>
    <w:pPr>
      <w:spacing w:line="480" w:lineRule="auto"/>
      <w:ind w:left="360"/>
    </w:pPr>
  </w:style>
  <w:style w:type="character" w:customStyle="1" w:styleId="BodyTextIndent2Char1">
    <w:name w:val="Body Text Indent 2 Char1"/>
    <w:basedOn w:val="DefaultParagraphFont"/>
    <w:uiPriority w:val="99"/>
    <w:semiHidden/>
    <w:rsid w:val="00C971D7"/>
  </w:style>
  <w:style w:type="character" w:customStyle="1" w:styleId="PlainTextChar1">
    <w:name w:val="Plain Text Char1"/>
    <w:basedOn w:val="DefaultParagraphFont"/>
    <w:rsid w:val="00C971D7"/>
    <w:rPr>
      <w:rFonts w:ascii="Courier New" w:eastAsia="Times New Roman" w:hAnsi="Courier New"/>
    </w:rPr>
  </w:style>
  <w:style w:type="paragraph" w:customStyle="1" w:styleId="MainBody">
    <w:name w:val="Main Body"/>
    <w:basedOn w:val="Normal"/>
    <w:rsid w:val="00C971D7"/>
    <w:pPr>
      <w:spacing w:after="0"/>
      <w:ind w:firstLine="187"/>
    </w:pPr>
    <w:rPr>
      <w:rFonts w:eastAsia="Times New Roman" w:cs="Times New Roman"/>
      <w:sz w:val="20"/>
      <w:szCs w:val="24"/>
      <w:lang w:val="en-AU"/>
    </w:rPr>
  </w:style>
  <w:style w:type="paragraph" w:customStyle="1" w:styleId="bullettext">
    <w:name w:val="bullet text"/>
    <w:basedOn w:val="Normal"/>
    <w:rsid w:val="00C971D7"/>
    <w:pPr>
      <w:numPr>
        <w:numId w:val="2"/>
      </w:numPr>
      <w:spacing w:before="40" w:after="40"/>
    </w:pPr>
    <w:rPr>
      <w:rFonts w:eastAsia="Times New Roman" w:cs="Times New Roman"/>
      <w:sz w:val="20"/>
      <w:szCs w:val="20"/>
      <w:lang w:val="en-AU"/>
    </w:rPr>
  </w:style>
  <w:style w:type="paragraph" w:styleId="HTMLPreformatted">
    <w:name w:val="HTML Preformatted"/>
    <w:basedOn w:val="Normal"/>
    <w:link w:val="HTMLPreformattedChar"/>
    <w:rsid w:val="00C971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cs="Arial Unicode MS"/>
      <w:sz w:val="20"/>
      <w:szCs w:val="20"/>
      <w:lang w:val="en-AU"/>
    </w:rPr>
  </w:style>
  <w:style w:type="character" w:customStyle="1" w:styleId="HTMLPreformattedChar">
    <w:name w:val="HTML Preformatted Char"/>
    <w:basedOn w:val="DefaultParagraphFont"/>
    <w:link w:val="HTMLPreformatted"/>
    <w:rsid w:val="00C971D7"/>
    <w:rPr>
      <w:rFonts w:ascii="Arial Unicode MS" w:eastAsia="Arial Unicode MS" w:hAnsi="Arial Unicode MS" w:cs="Arial Unicode MS"/>
      <w:sz w:val="20"/>
      <w:szCs w:val="20"/>
      <w:lang w:val="en-AU"/>
    </w:rPr>
  </w:style>
  <w:style w:type="character" w:customStyle="1" w:styleId="v">
    <w:name w:val="v"/>
    <w:basedOn w:val="DefaultParagraphFont"/>
    <w:rsid w:val="00C971D7"/>
  </w:style>
  <w:style w:type="character" w:customStyle="1" w:styleId="is">
    <w:name w:val="is"/>
    <w:basedOn w:val="DefaultParagraphFont"/>
    <w:rsid w:val="00C971D7"/>
  </w:style>
  <w:style w:type="character" w:customStyle="1" w:styleId="ip">
    <w:name w:val="ip"/>
    <w:basedOn w:val="DefaultParagraphFont"/>
    <w:rsid w:val="00C971D7"/>
  </w:style>
  <w:style w:type="character" w:customStyle="1" w:styleId="pg">
    <w:name w:val="pg"/>
    <w:basedOn w:val="DefaultParagraphFont"/>
    <w:rsid w:val="00C971D7"/>
  </w:style>
  <w:style w:type="paragraph" w:customStyle="1" w:styleId="Reference">
    <w:name w:val="Reference"/>
    <w:basedOn w:val="Normal"/>
    <w:link w:val="ReferenceChar"/>
    <w:rsid w:val="00C971D7"/>
    <w:pPr>
      <w:spacing w:before="120" w:line="240" w:lineRule="exact"/>
      <w:ind w:left="1440" w:hanging="1440"/>
    </w:pPr>
    <w:rPr>
      <w:rFonts w:eastAsia="Times New Roman" w:cs="Times New Roman"/>
      <w:color w:val="000000"/>
      <w:szCs w:val="20"/>
    </w:rPr>
  </w:style>
  <w:style w:type="character" w:customStyle="1" w:styleId="ReferenceChar">
    <w:name w:val="Reference Char"/>
    <w:basedOn w:val="DefaultParagraphFont"/>
    <w:link w:val="Reference"/>
    <w:rsid w:val="00C971D7"/>
    <w:rPr>
      <w:rFonts w:ascii="Times New Roman" w:eastAsia="Times New Roman" w:hAnsi="Times New Roman" w:cs="Times New Roman"/>
      <w:color w:val="000000"/>
      <w:sz w:val="24"/>
      <w:szCs w:val="20"/>
    </w:rPr>
  </w:style>
  <w:style w:type="paragraph" w:customStyle="1" w:styleId="BWDates">
    <w:name w:val="BWDates"/>
    <w:basedOn w:val="Normal"/>
    <w:rsid w:val="00C971D7"/>
    <w:pPr>
      <w:tabs>
        <w:tab w:val="left" w:pos="1440"/>
      </w:tabs>
      <w:spacing w:after="0" w:line="240" w:lineRule="exact"/>
      <w:ind w:left="1440" w:hanging="1440"/>
    </w:pPr>
    <w:rPr>
      <w:rFonts w:ascii="Times" w:eastAsia="Times New Roman" w:hAnsi="Times" w:cs="Times New Roman"/>
      <w:szCs w:val="20"/>
    </w:rPr>
  </w:style>
  <w:style w:type="character" w:customStyle="1" w:styleId="booktitle">
    <w:name w:val="booktitle"/>
    <w:basedOn w:val="DefaultParagraphFont"/>
    <w:uiPriority w:val="99"/>
    <w:rsid w:val="00C971D7"/>
    <w:rPr>
      <w:rFonts w:cs="Times New Roman"/>
    </w:rPr>
  </w:style>
  <w:style w:type="paragraph" w:customStyle="1" w:styleId="ProjectTable">
    <w:name w:val="ProjectTable"/>
    <w:basedOn w:val="Normal"/>
    <w:uiPriority w:val="99"/>
    <w:rsid w:val="00C971D7"/>
    <w:pPr>
      <w:spacing w:before="20" w:after="20" w:line="240" w:lineRule="exact"/>
    </w:pPr>
    <w:rPr>
      <w:rFonts w:ascii="Courier" w:eastAsia="Times New Roman" w:hAnsi="Courier" w:cs="Times New Roman"/>
      <w:sz w:val="20"/>
      <w:szCs w:val="20"/>
    </w:rPr>
  </w:style>
  <w:style w:type="paragraph" w:customStyle="1" w:styleId="Text">
    <w:name w:val="Text"/>
    <w:rsid w:val="00C971D7"/>
    <w:pPr>
      <w:tabs>
        <w:tab w:val="left" w:pos="360"/>
      </w:tabs>
      <w:spacing w:after="80" w:line="240" w:lineRule="atLeast"/>
      <w:ind w:right="-360"/>
    </w:pPr>
    <w:rPr>
      <w:rFonts w:ascii="Geneva" w:eastAsia="Times New Roman" w:hAnsi="Geneva" w:cs="Times New Roman"/>
      <w:color w:val="000000"/>
      <w:sz w:val="20"/>
      <w:szCs w:val="20"/>
    </w:rPr>
  </w:style>
  <w:style w:type="paragraph" w:customStyle="1" w:styleId="hanging">
    <w:name w:val="hanging"/>
    <w:rsid w:val="00C971D7"/>
    <w:pPr>
      <w:spacing w:after="0" w:line="240" w:lineRule="atLeast"/>
      <w:ind w:left="1800" w:hanging="1800"/>
    </w:pPr>
    <w:rPr>
      <w:rFonts w:ascii="Times" w:eastAsia="Times New Roman" w:hAnsi="Times" w:cs="Times New Roman"/>
      <w:sz w:val="20"/>
      <w:szCs w:val="20"/>
    </w:rPr>
  </w:style>
  <w:style w:type="paragraph" w:styleId="Title">
    <w:name w:val="Title"/>
    <w:basedOn w:val="Normal"/>
    <w:link w:val="TitleChar"/>
    <w:qFormat/>
    <w:rsid w:val="00C971D7"/>
    <w:pPr>
      <w:spacing w:after="0"/>
      <w:ind w:left="720" w:hanging="720"/>
      <w:jc w:val="center"/>
    </w:pPr>
    <w:rPr>
      <w:rFonts w:ascii="Palatino" w:eastAsia="Times New Roman" w:hAnsi="Palatino" w:cs="Times New Roman"/>
      <w:b/>
      <w:sz w:val="28"/>
      <w:szCs w:val="20"/>
    </w:rPr>
  </w:style>
  <w:style w:type="character" w:customStyle="1" w:styleId="TitleChar">
    <w:name w:val="Title Char"/>
    <w:basedOn w:val="DefaultParagraphFont"/>
    <w:link w:val="Title"/>
    <w:rsid w:val="00C971D7"/>
    <w:rPr>
      <w:rFonts w:ascii="Palatino" w:eastAsia="Times New Roman" w:hAnsi="Palatino" w:cs="Times New Roman"/>
      <w:b/>
      <w:sz w:val="28"/>
      <w:szCs w:val="20"/>
    </w:rPr>
  </w:style>
  <w:style w:type="paragraph" w:customStyle="1" w:styleId="Texte">
    <w:name w:val="Texte"/>
    <w:rsid w:val="00C971D7"/>
    <w:pPr>
      <w:widowControl w:val="0"/>
      <w:spacing w:after="0" w:line="240" w:lineRule="auto"/>
      <w:jc w:val="both"/>
    </w:pPr>
    <w:rPr>
      <w:rFonts w:ascii="Helvetica" w:eastAsia="Calibri" w:hAnsi="Helvetica" w:cs="Helvetica"/>
      <w:color w:val="000000"/>
      <w:sz w:val="24"/>
      <w:szCs w:val="24"/>
      <w:lang w:val="fr-FR" w:eastAsia="fr-FR"/>
    </w:rPr>
  </w:style>
  <w:style w:type="paragraph" w:customStyle="1" w:styleId="HTMLBody">
    <w:name w:val="HTML Body"/>
    <w:rsid w:val="00C971D7"/>
    <w:pPr>
      <w:spacing w:after="0" w:line="240" w:lineRule="auto"/>
    </w:pPr>
    <w:rPr>
      <w:rFonts w:ascii="Arial" w:eastAsia="Calibri" w:hAnsi="Arial" w:cs="Arial"/>
      <w:sz w:val="20"/>
      <w:szCs w:val="20"/>
      <w:lang w:val="fr-FR" w:eastAsia="fr-FR"/>
    </w:rPr>
  </w:style>
  <w:style w:type="character" w:styleId="HTMLCite">
    <w:name w:val="HTML Cite"/>
    <w:basedOn w:val="DefaultParagraphFont"/>
    <w:rsid w:val="00C971D7"/>
    <w:rPr>
      <w:rFonts w:cs="Times New Roman"/>
      <w:i/>
      <w:iCs/>
    </w:rPr>
  </w:style>
  <w:style w:type="character" w:customStyle="1" w:styleId="cit-print-date">
    <w:name w:val="cit-print-date"/>
    <w:basedOn w:val="DefaultParagraphFont"/>
    <w:rsid w:val="00C971D7"/>
    <w:rPr>
      <w:rFonts w:cs="Times New Roman"/>
    </w:rPr>
  </w:style>
  <w:style w:type="character" w:customStyle="1" w:styleId="titlebig">
    <w:name w:val="titlebig"/>
    <w:basedOn w:val="DefaultParagraphFont"/>
    <w:rsid w:val="00C971D7"/>
  </w:style>
  <w:style w:type="character" w:customStyle="1" w:styleId="hithilite">
    <w:name w:val="hithilite"/>
    <w:basedOn w:val="DefaultParagraphFont"/>
    <w:rsid w:val="00C971D7"/>
  </w:style>
  <w:style w:type="character" w:customStyle="1" w:styleId="databold1">
    <w:name w:val="data_bold1"/>
    <w:basedOn w:val="DefaultParagraphFont"/>
    <w:rsid w:val="00C971D7"/>
    <w:rPr>
      <w:b/>
      <w:bCs/>
    </w:rPr>
  </w:style>
  <w:style w:type="paragraph" w:customStyle="1" w:styleId="R2-ResBullet">
    <w:name w:val="R2-Res Bullet"/>
    <w:rsid w:val="00C971D7"/>
    <w:pPr>
      <w:tabs>
        <w:tab w:val="left" w:pos="720"/>
      </w:tabs>
      <w:spacing w:after="0" w:line="240" w:lineRule="exact"/>
      <w:ind w:left="720" w:hanging="432"/>
      <w:jc w:val="both"/>
    </w:pPr>
    <w:rPr>
      <w:rFonts w:ascii="Times New Roman" w:eastAsia="Times New Roman" w:hAnsi="Times New Roman" w:cs="Times New Roman"/>
      <w:szCs w:val="20"/>
    </w:rPr>
  </w:style>
  <w:style w:type="paragraph" w:customStyle="1" w:styleId="SL-FlLftSgl">
    <w:name w:val="SL-Fl Lft Sgl"/>
    <w:rsid w:val="00C971D7"/>
    <w:pPr>
      <w:keepNext/>
      <w:spacing w:after="0" w:line="240" w:lineRule="exact"/>
      <w:jc w:val="both"/>
    </w:pPr>
    <w:rPr>
      <w:rFonts w:ascii="Times New Roman" w:eastAsia="Times New Roman" w:hAnsi="Times New Roman" w:cs="Times New Roman"/>
      <w:b/>
      <w:szCs w:val="20"/>
    </w:rPr>
  </w:style>
  <w:style w:type="paragraph" w:customStyle="1" w:styleId="R1-ResPara">
    <w:name w:val="R1-Res. Para"/>
    <w:rsid w:val="00C971D7"/>
    <w:pPr>
      <w:spacing w:after="0" w:line="240" w:lineRule="exact"/>
      <w:ind w:left="288"/>
      <w:jc w:val="both"/>
    </w:pPr>
    <w:rPr>
      <w:rFonts w:ascii="Times New Roman" w:eastAsia="Times New Roman" w:hAnsi="Times New Roman" w:cs="Times New Roman"/>
      <w:szCs w:val="20"/>
    </w:rPr>
  </w:style>
  <w:style w:type="paragraph" w:customStyle="1" w:styleId="wfxRecipient">
    <w:name w:val="wfxRecipient"/>
    <w:basedOn w:val="Normal"/>
    <w:rsid w:val="00C971D7"/>
    <w:pPr>
      <w:spacing w:after="0"/>
    </w:pPr>
    <w:rPr>
      <w:rFonts w:eastAsia="Times New Roman" w:cs="Times New Roman"/>
      <w:sz w:val="20"/>
      <w:szCs w:val="20"/>
    </w:rPr>
  </w:style>
  <w:style w:type="paragraph" w:customStyle="1" w:styleId="Normal1">
    <w:name w:val="Normal1"/>
    <w:basedOn w:val="Normal"/>
    <w:rsid w:val="00C971D7"/>
    <w:pPr>
      <w:spacing w:after="0" w:line="360" w:lineRule="atLeast"/>
    </w:pPr>
    <w:rPr>
      <w:rFonts w:ascii="Times" w:eastAsia="Times New Roman" w:hAnsi="Times" w:cs="Times New Roman"/>
      <w:szCs w:val="20"/>
    </w:rPr>
  </w:style>
  <w:style w:type="character" w:customStyle="1" w:styleId="src">
    <w:name w:val="src"/>
    <w:basedOn w:val="DefaultParagraphFont"/>
    <w:rsid w:val="00C971D7"/>
  </w:style>
  <w:style w:type="paragraph" w:customStyle="1" w:styleId="BioNormal">
    <w:name w:val="Bio Normal"/>
    <w:basedOn w:val="Normal"/>
    <w:qFormat/>
    <w:rsid w:val="00C971D7"/>
    <w:pPr>
      <w:spacing w:after="0"/>
    </w:pPr>
    <w:rPr>
      <w:rFonts w:eastAsia="Calibri" w:cs="Times New Roman"/>
    </w:rPr>
  </w:style>
  <w:style w:type="paragraph" w:styleId="NormalIndent">
    <w:name w:val="Normal Indent"/>
    <w:basedOn w:val="Normal"/>
    <w:rsid w:val="00C971D7"/>
    <w:pPr>
      <w:spacing w:after="0"/>
      <w:ind w:firstLine="420"/>
    </w:pPr>
    <w:rPr>
      <w:rFonts w:eastAsia="SimSun" w:cs="Times New Roman"/>
      <w:noProof/>
      <w:sz w:val="20"/>
      <w:szCs w:val="20"/>
      <w:lang w:eastAsia="zh-CN"/>
    </w:rPr>
  </w:style>
  <w:style w:type="paragraph" w:customStyle="1" w:styleId="Resume2">
    <w:name w:val="Resume 2"/>
    <w:basedOn w:val="Normal"/>
    <w:qFormat/>
    <w:rsid w:val="00C971D7"/>
    <w:pPr>
      <w:pBdr>
        <w:top w:val="single" w:sz="4" w:space="1" w:color="auto"/>
        <w:bottom w:val="single" w:sz="4" w:space="1" w:color="auto"/>
      </w:pBdr>
      <w:spacing w:after="0"/>
    </w:pPr>
    <w:rPr>
      <w:rFonts w:ascii="Times New Roman Bold" w:eastAsia="Calibri" w:hAnsi="Times New Roman Bold" w:cs="Times New Roman"/>
      <w:b/>
      <w:caps/>
    </w:rPr>
  </w:style>
  <w:style w:type="paragraph" w:customStyle="1" w:styleId="DataField10pt">
    <w:name w:val="Data Field 10pt"/>
    <w:basedOn w:val="Normal"/>
    <w:rsid w:val="00C971D7"/>
    <w:pPr>
      <w:autoSpaceDE w:val="0"/>
      <w:autoSpaceDN w:val="0"/>
      <w:spacing w:after="0"/>
    </w:pPr>
    <w:rPr>
      <w:rFonts w:ascii="Arial" w:eastAsia="Calibri" w:hAnsi="Arial" w:cs="Arial"/>
      <w:sz w:val="20"/>
      <w:szCs w:val="20"/>
    </w:rPr>
  </w:style>
  <w:style w:type="paragraph" w:customStyle="1" w:styleId="StyleReferenceTimesNewRoman11pt">
    <w:name w:val="Style Reference + Times New Roman 11 pt"/>
    <w:basedOn w:val="Normal"/>
    <w:rsid w:val="00C971D7"/>
    <w:pPr>
      <w:numPr>
        <w:numId w:val="3"/>
      </w:numPr>
      <w:spacing w:after="0" w:line="240" w:lineRule="exact"/>
    </w:pPr>
    <w:rPr>
      <w:rFonts w:eastAsia="Times New Roman" w:cs="Times New Roman"/>
      <w:szCs w:val="20"/>
    </w:rPr>
  </w:style>
  <w:style w:type="paragraph" w:customStyle="1" w:styleId="Style10">
    <w:name w:val="Style1"/>
    <w:basedOn w:val="ListBullet"/>
    <w:rsid w:val="00C971D7"/>
    <w:pPr>
      <w:tabs>
        <w:tab w:val="clear" w:pos="360"/>
      </w:tabs>
      <w:ind w:left="0" w:firstLine="0"/>
      <w:contextualSpacing w:val="0"/>
    </w:pPr>
    <w:rPr>
      <w:rFonts w:eastAsia="Times New Roman" w:cs="Times New Roman"/>
      <w:szCs w:val="24"/>
    </w:rPr>
  </w:style>
  <w:style w:type="paragraph" w:styleId="ListBullet">
    <w:name w:val="List Bullet"/>
    <w:basedOn w:val="Normal"/>
    <w:uiPriority w:val="99"/>
    <w:semiHidden/>
    <w:unhideWhenUsed/>
    <w:rsid w:val="00C971D7"/>
    <w:pPr>
      <w:tabs>
        <w:tab w:val="num" w:pos="360"/>
      </w:tabs>
      <w:spacing w:after="0"/>
      <w:ind w:left="245" w:right="245" w:hanging="245"/>
      <w:contextualSpacing/>
    </w:pPr>
  </w:style>
  <w:style w:type="paragraph" w:customStyle="1" w:styleId="Achievement">
    <w:name w:val="Achievement"/>
    <w:basedOn w:val="BodyText"/>
    <w:rsid w:val="00C971D7"/>
    <w:pPr>
      <w:numPr>
        <w:numId w:val="4"/>
      </w:numPr>
      <w:spacing w:after="60" w:line="220" w:lineRule="atLeast"/>
    </w:pPr>
    <w:rPr>
      <w:rFonts w:ascii="Arial" w:eastAsia="Batang" w:hAnsi="Arial"/>
      <w:spacing w:val="-5"/>
      <w:sz w:val="20"/>
      <w:szCs w:val="20"/>
    </w:rPr>
  </w:style>
  <w:style w:type="paragraph" w:customStyle="1" w:styleId="Objective">
    <w:name w:val="Objective"/>
    <w:basedOn w:val="Normal"/>
    <w:next w:val="BodyText"/>
    <w:rsid w:val="00C971D7"/>
    <w:pPr>
      <w:spacing w:before="240" w:after="220" w:line="220" w:lineRule="atLeast"/>
    </w:pPr>
    <w:rPr>
      <w:rFonts w:ascii="Arial" w:eastAsia="Batang" w:hAnsi="Arial" w:cs="Times New Roman"/>
      <w:sz w:val="20"/>
      <w:szCs w:val="20"/>
    </w:rPr>
  </w:style>
  <w:style w:type="paragraph" w:customStyle="1" w:styleId="PaperTitle">
    <w:name w:val="Paper Title"/>
    <w:basedOn w:val="Heading1"/>
    <w:rsid w:val="00C971D7"/>
    <w:pPr>
      <w:keepLines w:val="0"/>
      <w:widowControl w:val="0"/>
      <w:tabs>
        <w:tab w:val="left" w:pos="-37"/>
        <w:tab w:val="left" w:pos="502"/>
        <w:tab w:val="left" w:pos="1134"/>
        <w:tab w:val="left" w:pos="5656"/>
        <w:tab w:val="left" w:pos="6376"/>
        <w:tab w:val="left" w:pos="7096"/>
        <w:tab w:val="left" w:pos="7816"/>
      </w:tabs>
      <w:spacing w:before="120"/>
      <w:ind w:firstLine="357"/>
      <w:jc w:val="center"/>
    </w:pPr>
    <w:rPr>
      <w:rFonts w:ascii="Arial" w:eastAsia="Times New Roman" w:hAnsi="Arial" w:cs="Times New Roman"/>
      <w:b w:val="0"/>
      <w:bCs/>
      <w:caps w:val="0"/>
      <w:snapToGrid w:val="0"/>
      <w:szCs w:val="20"/>
      <w:lang w:val="en-GB"/>
    </w:rPr>
  </w:style>
  <w:style w:type="paragraph" w:customStyle="1" w:styleId="IndentList">
    <w:name w:val="IndentList"/>
    <w:basedOn w:val="Normal"/>
    <w:autoRedefine/>
    <w:rsid w:val="00C971D7"/>
    <w:pPr>
      <w:tabs>
        <w:tab w:val="left" w:pos="1728"/>
        <w:tab w:val="left" w:pos="2160"/>
      </w:tabs>
      <w:overflowPunct w:val="0"/>
      <w:autoSpaceDE w:val="0"/>
      <w:autoSpaceDN w:val="0"/>
      <w:adjustRightInd w:val="0"/>
      <w:spacing w:before="40" w:after="40"/>
      <w:ind w:left="360" w:hanging="360"/>
      <w:textAlignment w:val="baseline"/>
    </w:pPr>
    <w:rPr>
      <w:rFonts w:ascii="Cambria" w:eastAsia="Times New Roman" w:hAnsi="Cambria" w:cs="Times New Roman"/>
      <w:szCs w:val="24"/>
    </w:rPr>
  </w:style>
  <w:style w:type="paragraph" w:customStyle="1" w:styleId="TOC41">
    <w:name w:val="TOC 41"/>
    <w:basedOn w:val="Normal"/>
    <w:next w:val="Normal"/>
    <w:autoRedefine/>
    <w:uiPriority w:val="39"/>
    <w:unhideWhenUsed/>
    <w:rsid w:val="00C971D7"/>
    <w:pPr>
      <w:spacing w:after="100" w:line="276" w:lineRule="auto"/>
      <w:ind w:left="660"/>
    </w:pPr>
    <w:rPr>
      <w:rFonts w:eastAsia="Times New Roman"/>
    </w:rPr>
  </w:style>
  <w:style w:type="paragraph" w:customStyle="1" w:styleId="TOC51">
    <w:name w:val="TOC 51"/>
    <w:basedOn w:val="Normal"/>
    <w:next w:val="Normal"/>
    <w:autoRedefine/>
    <w:uiPriority w:val="39"/>
    <w:unhideWhenUsed/>
    <w:rsid w:val="00C971D7"/>
    <w:pPr>
      <w:spacing w:after="100" w:line="276" w:lineRule="auto"/>
      <w:ind w:left="880"/>
    </w:pPr>
    <w:rPr>
      <w:rFonts w:eastAsia="Times New Roman"/>
    </w:rPr>
  </w:style>
  <w:style w:type="paragraph" w:customStyle="1" w:styleId="TOC61">
    <w:name w:val="TOC 61"/>
    <w:basedOn w:val="Normal"/>
    <w:next w:val="Normal"/>
    <w:autoRedefine/>
    <w:uiPriority w:val="39"/>
    <w:unhideWhenUsed/>
    <w:rsid w:val="00C971D7"/>
    <w:pPr>
      <w:spacing w:after="100" w:line="276" w:lineRule="auto"/>
      <w:ind w:left="1100"/>
    </w:pPr>
    <w:rPr>
      <w:rFonts w:eastAsia="Times New Roman"/>
    </w:rPr>
  </w:style>
  <w:style w:type="paragraph" w:customStyle="1" w:styleId="TOC71">
    <w:name w:val="TOC 71"/>
    <w:basedOn w:val="Normal"/>
    <w:next w:val="Normal"/>
    <w:autoRedefine/>
    <w:uiPriority w:val="39"/>
    <w:unhideWhenUsed/>
    <w:rsid w:val="00C971D7"/>
    <w:pPr>
      <w:spacing w:after="100" w:line="276" w:lineRule="auto"/>
      <w:ind w:left="1320"/>
    </w:pPr>
    <w:rPr>
      <w:rFonts w:eastAsia="Times New Roman"/>
    </w:rPr>
  </w:style>
  <w:style w:type="paragraph" w:customStyle="1" w:styleId="TOC81">
    <w:name w:val="TOC 81"/>
    <w:basedOn w:val="Normal"/>
    <w:next w:val="Normal"/>
    <w:autoRedefine/>
    <w:uiPriority w:val="39"/>
    <w:unhideWhenUsed/>
    <w:rsid w:val="00C971D7"/>
    <w:pPr>
      <w:spacing w:after="100" w:line="276" w:lineRule="auto"/>
      <w:ind w:left="1540"/>
    </w:pPr>
    <w:rPr>
      <w:rFonts w:eastAsia="Times New Roman"/>
    </w:rPr>
  </w:style>
  <w:style w:type="paragraph" w:customStyle="1" w:styleId="TOC91">
    <w:name w:val="TOC 91"/>
    <w:basedOn w:val="Normal"/>
    <w:next w:val="Normal"/>
    <w:autoRedefine/>
    <w:uiPriority w:val="39"/>
    <w:unhideWhenUsed/>
    <w:rsid w:val="00C971D7"/>
    <w:pPr>
      <w:spacing w:after="100" w:line="276" w:lineRule="auto"/>
      <w:ind w:left="1760"/>
    </w:pPr>
    <w:rPr>
      <w:rFonts w:eastAsia="Times New Roman"/>
    </w:rPr>
  </w:style>
  <w:style w:type="paragraph" w:customStyle="1" w:styleId="Heading11">
    <w:name w:val="Heading 11"/>
    <w:basedOn w:val="Normal"/>
    <w:rsid w:val="00C971D7"/>
    <w:pPr>
      <w:spacing w:after="0"/>
      <w:outlineLvl w:val="1"/>
    </w:pPr>
    <w:rPr>
      <w:rFonts w:eastAsia="Times New Roman" w:cs="Times New Roman"/>
      <w:b/>
      <w:bCs/>
      <w:kern w:val="36"/>
      <w:sz w:val="48"/>
      <w:szCs w:val="48"/>
    </w:rPr>
  </w:style>
  <w:style w:type="character" w:customStyle="1" w:styleId="style3">
    <w:name w:val="style_3"/>
    <w:basedOn w:val="DefaultParagraphFont"/>
    <w:rsid w:val="00C971D7"/>
  </w:style>
  <w:style w:type="paragraph" w:customStyle="1" w:styleId="BioEducation">
    <w:name w:val="Bio Education"/>
    <w:basedOn w:val="Normal"/>
    <w:qFormat/>
    <w:rsid w:val="00C971D7"/>
    <w:pPr>
      <w:spacing w:after="0"/>
    </w:pPr>
    <w:rPr>
      <w:rFonts w:eastAsia="Calibri" w:cs="Times New Roman"/>
    </w:rPr>
  </w:style>
  <w:style w:type="numbering" w:customStyle="1" w:styleId="NoList3">
    <w:name w:val="No List3"/>
    <w:next w:val="NoList"/>
    <w:uiPriority w:val="99"/>
    <w:semiHidden/>
    <w:unhideWhenUsed/>
    <w:rsid w:val="00C971D7"/>
  </w:style>
  <w:style w:type="table" w:customStyle="1" w:styleId="TableGrid1">
    <w:name w:val="Table Grid1"/>
    <w:basedOn w:val="TableNormal"/>
    <w:next w:val="TableGrid"/>
    <w:uiPriority w:val="39"/>
    <w:rsid w:val="00C971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C971D7"/>
  </w:style>
  <w:style w:type="numbering" w:customStyle="1" w:styleId="NoList21">
    <w:name w:val="No List21"/>
    <w:next w:val="NoList"/>
    <w:uiPriority w:val="99"/>
    <w:semiHidden/>
    <w:unhideWhenUsed/>
    <w:rsid w:val="00C971D7"/>
  </w:style>
  <w:style w:type="paragraph" w:customStyle="1" w:styleId="FrontMatterH1">
    <w:name w:val="Front Matter H1"/>
    <w:basedOn w:val="Heading1"/>
    <w:qFormat/>
    <w:rsid w:val="00C971D7"/>
    <w:pPr>
      <w:keepLines w:val="0"/>
      <w:autoSpaceDE w:val="0"/>
      <w:autoSpaceDN w:val="0"/>
      <w:adjustRightInd w:val="0"/>
      <w:spacing w:before="120" w:after="360"/>
      <w:ind w:left="360"/>
      <w:jc w:val="center"/>
    </w:pPr>
    <w:rPr>
      <w:rFonts w:ascii="Times New Roman" w:hAnsi="Times New Roman" w:eastAsiaTheme="minorHAnsi" w:cs="Times New Roman"/>
      <w:b w:val="0"/>
      <w:caps w:val="0"/>
      <w:szCs w:val="24"/>
    </w:rPr>
  </w:style>
  <w:style w:type="character" w:customStyle="1" w:styleId="apple-converted-space">
    <w:name w:val="apple-converted-space"/>
    <w:basedOn w:val="DefaultParagraphFont"/>
    <w:rsid w:val="00C971D7"/>
  </w:style>
  <w:style w:type="paragraph" w:customStyle="1" w:styleId="CompanyName">
    <w:name w:val="Company Name"/>
    <w:basedOn w:val="Normal"/>
    <w:next w:val="Normal"/>
    <w:rsid w:val="00C971D7"/>
    <w:pPr>
      <w:tabs>
        <w:tab w:val="left" w:pos="1440"/>
        <w:tab w:val="right" w:pos="6480"/>
      </w:tabs>
      <w:spacing w:before="220" w:after="0" w:line="220" w:lineRule="atLeast"/>
    </w:pPr>
    <w:rPr>
      <w:rFonts w:ascii="Garamond" w:eastAsia="Times New Roman" w:hAnsi="Garamond" w:cs="Times New Roman"/>
      <w:szCs w:val="20"/>
    </w:rPr>
  </w:style>
  <w:style w:type="table" w:customStyle="1" w:styleId="TableGrid2">
    <w:name w:val="Table Grid2"/>
    <w:basedOn w:val="TableNormal"/>
    <w:next w:val="TableGrid"/>
    <w:uiPriority w:val="59"/>
    <w:rsid w:val="00C971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unhideWhenUsed/>
    <w:rsid w:val="00C971D7"/>
    <w:pPr>
      <w:spacing w:after="0"/>
      <w:ind w:left="1200"/>
    </w:pPr>
    <w:rPr>
      <w:sz w:val="20"/>
      <w:szCs w:val="20"/>
    </w:rPr>
  </w:style>
  <w:style w:type="paragraph" w:styleId="TOC7">
    <w:name w:val="toc 7"/>
    <w:basedOn w:val="Normal"/>
    <w:next w:val="Normal"/>
    <w:autoRedefine/>
    <w:uiPriority w:val="39"/>
    <w:unhideWhenUsed/>
    <w:rsid w:val="00C971D7"/>
    <w:pPr>
      <w:spacing w:after="0"/>
      <w:ind w:left="1440"/>
    </w:pPr>
    <w:rPr>
      <w:sz w:val="20"/>
      <w:szCs w:val="20"/>
    </w:rPr>
  </w:style>
  <w:style w:type="paragraph" w:styleId="TOC8">
    <w:name w:val="toc 8"/>
    <w:basedOn w:val="Normal"/>
    <w:next w:val="Normal"/>
    <w:autoRedefine/>
    <w:uiPriority w:val="39"/>
    <w:unhideWhenUsed/>
    <w:rsid w:val="00C971D7"/>
    <w:pPr>
      <w:spacing w:after="0"/>
      <w:ind w:left="1680"/>
    </w:pPr>
    <w:rPr>
      <w:sz w:val="20"/>
      <w:szCs w:val="20"/>
    </w:rPr>
  </w:style>
  <w:style w:type="paragraph" w:styleId="TOC9">
    <w:name w:val="toc 9"/>
    <w:basedOn w:val="Normal"/>
    <w:next w:val="Normal"/>
    <w:autoRedefine/>
    <w:uiPriority w:val="39"/>
    <w:unhideWhenUsed/>
    <w:rsid w:val="00C971D7"/>
    <w:pPr>
      <w:spacing w:after="0"/>
      <w:ind w:left="1920"/>
    </w:pPr>
    <w:rPr>
      <w:sz w:val="20"/>
      <w:szCs w:val="20"/>
    </w:rPr>
  </w:style>
  <w:style w:type="character" w:customStyle="1" w:styleId="captionChar">
    <w:name w:val="caption Char"/>
    <w:basedOn w:val="DefaultParagraphFont"/>
    <w:link w:val="Caption1"/>
    <w:locked/>
    <w:rsid w:val="00C971D7"/>
    <w:rPr>
      <w:rFonts w:ascii="Times New Roman" w:eastAsia="Times New Roman" w:hAnsi="Times New Roman" w:cs="Times New Roman"/>
      <w:b/>
      <w:i/>
      <w:szCs w:val="20"/>
    </w:rPr>
  </w:style>
  <w:style w:type="paragraph" w:customStyle="1" w:styleId="Caption1">
    <w:name w:val="Caption1"/>
    <w:basedOn w:val="Caption"/>
    <w:link w:val="captionChar"/>
    <w:qFormat/>
    <w:rsid w:val="005B34E7"/>
    <w:pPr>
      <w:spacing w:before="120"/>
    </w:pPr>
    <w:rPr>
      <w:rFonts w:eastAsia="Times New Roman" w:cs="Times New Roman"/>
      <w:bCs w:val="0"/>
      <w:iCs w:val="0"/>
      <w:szCs w:val="20"/>
    </w:rPr>
  </w:style>
  <w:style w:type="table" w:customStyle="1" w:styleId="LightList-Accent11">
    <w:name w:val="Light List - Accent 11"/>
    <w:basedOn w:val="TableNormal"/>
    <w:uiPriority w:val="61"/>
    <w:rsid w:val="00C971D7"/>
    <w:pPr>
      <w:spacing w:after="0" w:line="240" w:lineRule="auto"/>
    </w:pPr>
    <w:rPr>
      <w:rFonts w:ascii="Calibri" w:eastAsia="SimSun" w:hAnsi="Calibri" w:cs="Times New Roman"/>
      <w:sz w:val="20"/>
      <w:szCs w:val="20"/>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beforeLines="0" w:beforeAutospacing="0" w:after="0" w:afterLines="0" w:afterAutospacing="0" w:line="240" w:lineRule="auto"/>
      </w:pPr>
      <w:rPr>
        <w:b/>
        <w:bCs/>
        <w:color w:val="FFFFFF"/>
      </w:rPr>
      <w:tblPr/>
      <w:tcPr>
        <w:shd w:val="clear" w:color="auto" w:fill="4F81BD"/>
      </w:tcPr>
    </w:tblStylePr>
    <w:tblStylePr w:type="lastRow">
      <w:pPr>
        <w:spacing w:before="0" w:beforeLines="0" w:beforeAutospacing="0" w:after="0" w:afterLines="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4-Accent31">
    <w:name w:val="Grid Table 4 - Accent 31"/>
    <w:basedOn w:val="TableNormal"/>
    <w:uiPriority w:val="49"/>
    <w:rsid w:val="00C971D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11">
    <w:name w:val="Grid Table 4 - Accent 11"/>
    <w:basedOn w:val="TableNormal"/>
    <w:uiPriority w:val="49"/>
    <w:rsid w:val="00C971D7"/>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NormalLevel2">
    <w:name w:val="Normal Level 2"/>
    <w:basedOn w:val="Normal"/>
    <w:link w:val="NormalLevel2Char"/>
    <w:uiPriority w:val="99"/>
    <w:qFormat/>
    <w:rsid w:val="00C971D7"/>
    <w:pPr>
      <w:widowControl w:val="0"/>
      <w:adjustRightInd w:val="0"/>
      <w:textAlignment w:val="baseline"/>
    </w:pPr>
    <w:rPr>
      <w:rFonts w:ascii="Arial" w:eastAsia="Times New Roman" w:hAnsi="Arial" w:cs="Times New Roman"/>
      <w:szCs w:val="20"/>
    </w:rPr>
  </w:style>
  <w:style w:type="character" w:customStyle="1" w:styleId="NormalLevel2Char">
    <w:name w:val="Normal Level 2 Char"/>
    <w:basedOn w:val="DefaultParagraphFont"/>
    <w:link w:val="NormalLevel2"/>
    <w:uiPriority w:val="99"/>
    <w:rsid w:val="00C971D7"/>
    <w:rPr>
      <w:rFonts w:ascii="Arial" w:eastAsia="Times New Roman" w:hAnsi="Arial" w:cs="Times New Roman"/>
      <w:sz w:val="24"/>
      <w:szCs w:val="20"/>
    </w:rPr>
  </w:style>
  <w:style w:type="table" w:customStyle="1" w:styleId="PlainTable11">
    <w:name w:val="Plain Table 11"/>
    <w:basedOn w:val="TableNormal"/>
    <w:next w:val="PlainTable12"/>
    <w:uiPriority w:val="41"/>
    <w:rsid w:val="00C971D7"/>
    <w:pPr>
      <w:spacing w:after="0" w:line="240" w:lineRule="auto"/>
    </w:pPr>
    <w:rPr>
      <w:rFonts w:ascii="Calibri" w:eastAsia="Calibri" w:hAnsi="Calibri" w:cs="Times New Roma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C971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
    <w:name w:val="EndNote Bibliography"/>
    <w:basedOn w:val="Normal"/>
    <w:link w:val="EndNoteBibliographyChar"/>
    <w:rsid w:val="00C971D7"/>
    <w:rPr>
      <w:rFonts w:ascii="Arial" w:hAnsi="Arial" w:cs="Arial"/>
      <w:noProof/>
    </w:rPr>
  </w:style>
  <w:style w:type="character" w:customStyle="1" w:styleId="EndNoteBibliographyChar">
    <w:name w:val="EndNote Bibliography Char"/>
    <w:basedOn w:val="DefaultParagraphFont"/>
    <w:link w:val="EndNoteBibliography"/>
    <w:rsid w:val="00C971D7"/>
    <w:rPr>
      <w:rFonts w:ascii="Arial" w:hAnsi="Arial" w:cs="Arial"/>
      <w:noProof/>
      <w:sz w:val="24"/>
    </w:rPr>
  </w:style>
  <w:style w:type="paragraph" w:styleId="IntenseQuote">
    <w:name w:val="Intense Quote"/>
    <w:basedOn w:val="Normal"/>
    <w:next w:val="Normal"/>
    <w:link w:val="IntenseQuoteChar"/>
    <w:autoRedefine/>
    <w:uiPriority w:val="30"/>
    <w:qFormat/>
    <w:rsid w:val="00C971D7"/>
    <w:pPr>
      <w:pBdr>
        <w:top w:val="single" w:sz="4" w:space="10" w:color="000000" w:themeColor="text1"/>
        <w:bottom w:val="single" w:sz="4" w:space="10" w:color="000000" w:themeColor="text1"/>
      </w:pBdr>
      <w:spacing w:after="0"/>
    </w:pPr>
    <w:rPr>
      <w:b/>
      <w:iCs/>
      <w:smallCaps/>
      <w:sz w:val="28"/>
      <w:szCs w:val="28"/>
    </w:rPr>
  </w:style>
  <w:style w:type="character" w:customStyle="1" w:styleId="IntenseQuoteChar">
    <w:name w:val="Intense Quote Char"/>
    <w:basedOn w:val="DefaultParagraphFont"/>
    <w:link w:val="IntenseQuote"/>
    <w:uiPriority w:val="30"/>
    <w:rsid w:val="00C971D7"/>
    <w:rPr>
      <w:rFonts w:ascii="Times New Roman" w:hAnsi="Times New Roman"/>
      <w:b/>
      <w:iCs/>
      <w:smallCaps/>
      <w:sz w:val="28"/>
      <w:szCs w:val="28"/>
    </w:rPr>
  </w:style>
  <w:style w:type="paragraph" w:customStyle="1" w:styleId="n1">
    <w:name w:val="n1"/>
    <w:link w:val="n1Char"/>
    <w:qFormat/>
    <w:rsid w:val="00C971D7"/>
    <w:pPr>
      <w:spacing w:after="100" w:line="240" w:lineRule="auto"/>
      <w:ind w:firstLine="187"/>
      <w:jc w:val="both"/>
    </w:pPr>
    <w:rPr>
      <w:rFonts w:ascii="Times New Roman" w:eastAsia="Times New Roman" w:hAnsi="Times New Roman" w:cs="Arial"/>
      <w:sz w:val="24"/>
      <w:szCs w:val="24"/>
    </w:rPr>
  </w:style>
  <w:style w:type="character" w:customStyle="1" w:styleId="n1Char">
    <w:name w:val="n1 Char"/>
    <w:link w:val="n1"/>
    <w:rsid w:val="00C971D7"/>
    <w:rPr>
      <w:rFonts w:ascii="Times New Roman" w:eastAsia="Times New Roman" w:hAnsi="Times New Roman" w:cs="Arial"/>
      <w:sz w:val="24"/>
      <w:szCs w:val="24"/>
    </w:rPr>
  </w:style>
  <w:style w:type="paragraph" w:customStyle="1" w:styleId="t2a">
    <w:name w:val="t2a"/>
    <w:basedOn w:val="Normal"/>
    <w:link w:val="t2aChar"/>
    <w:qFormat/>
    <w:rsid w:val="00C971D7"/>
    <w:pPr>
      <w:numPr>
        <w:numId w:val="8"/>
      </w:numPr>
      <w:tabs>
        <w:tab w:val="left" w:pos="274"/>
      </w:tabs>
      <w:spacing w:before="20" w:after="20"/>
    </w:pPr>
    <w:rPr>
      <w:rFonts w:ascii="Arial Narrow" w:eastAsia="Times New Roman" w:hAnsi="Arial Narrow" w:cs="Times New Roman"/>
      <w:sz w:val="20"/>
      <w:szCs w:val="18"/>
    </w:rPr>
  </w:style>
  <w:style w:type="paragraph" w:customStyle="1" w:styleId="tt-highlight">
    <w:name w:val="tt-highlight"/>
    <w:rsid w:val="00C971D7"/>
    <w:pPr>
      <w:pBdr>
        <w:bottom w:val="single" w:sz="8" w:space="1" w:color="0F8776"/>
      </w:pBdr>
      <w:spacing w:after="0" w:line="240" w:lineRule="auto"/>
      <w:jc w:val="center"/>
    </w:pPr>
    <w:rPr>
      <w:rFonts w:ascii="Arial Narrow" w:eastAsia="Times New Roman" w:hAnsi="Arial Narrow" w:cs="Times New Roman"/>
      <w:b/>
      <w:color w:val="014560"/>
      <w:sz w:val="20"/>
      <w:szCs w:val="20"/>
    </w:rPr>
  </w:style>
  <w:style w:type="character" w:customStyle="1" w:styleId="t2aChar">
    <w:name w:val="t2a Char"/>
    <w:link w:val="t2a"/>
    <w:rsid w:val="00C971D7"/>
    <w:rPr>
      <w:rFonts w:ascii="Arial Narrow" w:eastAsia="Times New Roman" w:hAnsi="Arial Narrow" w:cs="Times New Roman"/>
      <w:sz w:val="20"/>
      <w:szCs w:val="18"/>
    </w:rPr>
  </w:style>
  <w:style w:type="paragraph" w:customStyle="1" w:styleId="StyleCentered">
    <w:name w:val="Style Centered"/>
    <w:basedOn w:val="Normal"/>
    <w:rsid w:val="00C971D7"/>
    <w:pPr>
      <w:spacing w:after="0"/>
      <w:jc w:val="center"/>
    </w:pPr>
    <w:rPr>
      <w:rFonts w:eastAsia="Times New Roman" w:cs="Times New Roman"/>
      <w:sz w:val="20"/>
      <w:szCs w:val="20"/>
    </w:rPr>
  </w:style>
  <w:style w:type="paragraph" w:customStyle="1" w:styleId="FrontCoverTitle">
    <w:name w:val="Front Cover Title"/>
    <w:semiHidden/>
    <w:rsid w:val="00C971D7"/>
    <w:pPr>
      <w:spacing w:before="2880" w:after="440" w:line="240" w:lineRule="auto"/>
    </w:pPr>
    <w:rPr>
      <w:rFonts w:ascii="Times New Roman" w:eastAsia="Times New Roman" w:hAnsi="Times New Roman" w:cs="Times New Roman"/>
      <w:sz w:val="44"/>
      <w:szCs w:val="44"/>
    </w:rPr>
  </w:style>
  <w:style w:type="paragraph" w:customStyle="1" w:styleId="OutlineDetail">
    <w:name w:val="Outline Detail"/>
    <w:basedOn w:val="ListParagraph"/>
    <w:link w:val="OutlineDetailChar"/>
    <w:qFormat/>
    <w:rsid w:val="00C971D7"/>
    <w:pPr>
      <w:numPr>
        <w:numId w:val="7"/>
      </w:numPr>
      <w:spacing w:line="240" w:lineRule="auto"/>
      <w:contextualSpacing w:val="0"/>
    </w:pPr>
    <w:rPr>
      <w:color w:val="538135" w:themeColor="accent6" w:themeShade="BF"/>
    </w:rPr>
  </w:style>
  <w:style w:type="character" w:customStyle="1" w:styleId="OutlineDetailChar">
    <w:name w:val="Outline Detail Char"/>
    <w:basedOn w:val="ListParagraphChar"/>
    <w:link w:val="OutlineDetail"/>
    <w:rsid w:val="00C971D7"/>
    <w:rPr>
      <w:rFonts w:eastAsiaTheme="minorEastAsia" w:cstheme="minorHAnsi"/>
      <w:color w:val="538135" w:themeColor="accent6" w:themeShade="BF"/>
      <w:sz w:val="24"/>
      <w:szCs w:val="24"/>
      <w:lang w:val="en"/>
    </w:rPr>
  </w:style>
  <w:style w:type="table" w:styleId="ListTable4Accent2">
    <w:name w:val="List Table 4 Accent 2"/>
    <w:basedOn w:val="TableNormal"/>
    <w:uiPriority w:val="49"/>
    <w:rsid w:val="00C971D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
    <w:name w:val="Grid Table 4"/>
    <w:basedOn w:val="TableNormal"/>
    <w:uiPriority w:val="49"/>
    <w:rsid w:val="00C971D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uiPriority w:val="49"/>
    <w:rsid w:val="00C971D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NormalNormal">
    <w:name w:val="Normal Normal"/>
    <w:basedOn w:val="Normal"/>
    <w:link w:val="NormalNormalChar"/>
    <w:qFormat/>
    <w:rsid w:val="00C971D7"/>
    <w:rPr>
      <w:rFonts w:eastAsia="Calibri" w:cs="Times New Roman"/>
      <w:szCs w:val="24"/>
      <w:lang w:val="en"/>
    </w:rPr>
  </w:style>
  <w:style w:type="character" w:customStyle="1" w:styleId="NormalNormalChar">
    <w:name w:val="Normal Normal Char"/>
    <w:basedOn w:val="DefaultParagraphFont"/>
    <w:link w:val="NormalNormal"/>
    <w:rsid w:val="00C971D7"/>
    <w:rPr>
      <w:rFonts w:ascii="Times New Roman" w:eastAsia="Calibri" w:hAnsi="Times New Roman" w:cs="Times New Roman"/>
      <w:sz w:val="24"/>
      <w:szCs w:val="24"/>
      <w:lang w:val="en"/>
    </w:rPr>
  </w:style>
  <w:style w:type="table" w:styleId="GridTable3Accent3">
    <w:name w:val="Grid Table 3 Accent 3"/>
    <w:basedOn w:val="TableNormal"/>
    <w:uiPriority w:val="48"/>
    <w:rsid w:val="00C971D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3">
    <w:name w:val="Grid Table 4 Accent 3"/>
    <w:basedOn w:val="TableNormal"/>
    <w:uiPriority w:val="49"/>
    <w:rsid w:val="00C971D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ext12">
    <w:name w:val="text12"/>
    <w:rsid w:val="00C971D7"/>
  </w:style>
  <w:style w:type="paragraph" w:customStyle="1" w:styleId="FMCSAText1">
    <w:name w:val="FMCSA Text 1"/>
    <w:link w:val="FMCSAText1Char"/>
    <w:uiPriority w:val="99"/>
    <w:qFormat/>
    <w:rsid w:val="00C971D7"/>
    <w:pPr>
      <w:spacing w:after="240" w:line="240" w:lineRule="auto"/>
    </w:pPr>
    <w:rPr>
      <w:rFonts w:ascii="Times New Roman" w:eastAsia="SimSun" w:hAnsi="Times New Roman" w:cs="Times New Roman"/>
      <w:sz w:val="24"/>
      <w:szCs w:val="24"/>
    </w:rPr>
  </w:style>
  <w:style w:type="character" w:customStyle="1" w:styleId="FMCSAText1Char">
    <w:name w:val="FMCSA Text 1 Char"/>
    <w:basedOn w:val="DefaultParagraphFont"/>
    <w:link w:val="FMCSAText1"/>
    <w:uiPriority w:val="99"/>
    <w:rsid w:val="00C971D7"/>
    <w:rPr>
      <w:rFonts w:ascii="Times New Roman" w:eastAsia="SimSun" w:hAnsi="Times New Roman" w:cs="Times New Roman"/>
      <w:sz w:val="24"/>
      <w:szCs w:val="24"/>
    </w:rPr>
  </w:style>
  <w:style w:type="character" w:customStyle="1" w:styleId="DefaultChar">
    <w:name w:val="Default Char"/>
    <w:basedOn w:val="DefaultParagraphFont"/>
    <w:link w:val="Default"/>
    <w:rsid w:val="00C971D7"/>
    <w:rPr>
      <w:rFonts w:ascii="Times New Roman" w:hAnsi="Times New Roman" w:cs="Times New Roman"/>
      <w:color w:val="000000"/>
      <w:sz w:val="24"/>
      <w:szCs w:val="24"/>
    </w:rPr>
  </w:style>
  <w:style w:type="paragraph" w:customStyle="1" w:styleId="ResumeHeader">
    <w:name w:val="Resume Header"/>
    <w:basedOn w:val="Normal"/>
    <w:link w:val="ResumeHeaderChar"/>
    <w:qFormat/>
    <w:rsid w:val="00C971D7"/>
    <w:pPr>
      <w:autoSpaceDE w:val="0"/>
      <w:autoSpaceDN w:val="0"/>
      <w:adjustRightInd w:val="0"/>
      <w:spacing w:after="0"/>
      <w:jc w:val="center"/>
    </w:pPr>
    <w:rPr>
      <w:rFonts w:ascii="Times New Roman Bold" w:hAnsi="Times New Roman Bold" w:cs="Times New Roman"/>
      <w:b/>
      <w:bCs/>
      <w:smallCaps/>
      <w:color w:val="000000"/>
      <w:sz w:val="28"/>
      <w:szCs w:val="24"/>
    </w:rPr>
  </w:style>
  <w:style w:type="character" w:customStyle="1" w:styleId="ResumeHeaderChar">
    <w:name w:val="Resume Header Char"/>
    <w:basedOn w:val="DefaultParagraphFont"/>
    <w:link w:val="ResumeHeader"/>
    <w:rsid w:val="00C971D7"/>
    <w:rPr>
      <w:rFonts w:ascii="Times New Roman Bold" w:hAnsi="Times New Roman Bold" w:cs="Times New Roman"/>
      <w:b/>
      <w:bCs/>
      <w:smallCaps/>
      <w:color w:val="000000"/>
      <w:sz w:val="28"/>
      <w:szCs w:val="24"/>
    </w:rPr>
  </w:style>
  <w:style w:type="paragraph" w:customStyle="1" w:styleId="ResumeHeading">
    <w:name w:val="Resume Heading"/>
    <w:basedOn w:val="Normal"/>
    <w:link w:val="ResumeHeadingChar"/>
    <w:rsid w:val="001D34E9"/>
    <w:pPr>
      <w:jc w:val="center"/>
    </w:pPr>
    <w:rPr>
      <w:rFonts w:cs="Times New Roman"/>
      <w:b/>
      <w:smallCaps/>
      <w:szCs w:val="24"/>
    </w:rPr>
  </w:style>
  <w:style w:type="character" w:customStyle="1" w:styleId="ResumeHeadingChar">
    <w:name w:val="Resume Heading Char"/>
    <w:basedOn w:val="DefaultParagraphFont"/>
    <w:link w:val="ResumeHeading"/>
    <w:rsid w:val="001D34E9"/>
    <w:rPr>
      <w:rFonts w:ascii="Times New Roman" w:hAnsi="Times New Roman" w:cs="Times New Roman"/>
      <w:b/>
      <w:smallCaps/>
      <w:sz w:val="24"/>
      <w:szCs w:val="24"/>
    </w:rPr>
  </w:style>
  <w:style w:type="paragraph" w:customStyle="1" w:styleId="paragraph0">
    <w:name w:val="paragraph"/>
    <w:basedOn w:val="Normal"/>
    <w:rsid w:val="00410E0A"/>
    <w:pPr>
      <w:spacing w:before="100" w:beforeAutospacing="1" w:after="100" w:afterAutospacing="1"/>
    </w:pPr>
    <w:rPr>
      <w:rFonts w:eastAsia="Times New Roman" w:cs="Times New Roman"/>
      <w:szCs w:val="24"/>
    </w:rPr>
  </w:style>
  <w:style w:type="character" w:customStyle="1" w:styleId="normaltextrun">
    <w:name w:val="normaltextrun"/>
    <w:basedOn w:val="DefaultParagraphFont"/>
    <w:rsid w:val="00410E0A"/>
  </w:style>
  <w:style w:type="character" w:customStyle="1" w:styleId="eop">
    <w:name w:val="eop"/>
    <w:basedOn w:val="DefaultParagraphFont"/>
    <w:rsid w:val="00410E0A"/>
  </w:style>
  <w:style w:type="character" w:customStyle="1" w:styleId="contextualspellingandgrammarerror">
    <w:name w:val="contextualspellingandgrammarerror"/>
    <w:basedOn w:val="DefaultParagraphFont"/>
    <w:rsid w:val="00410E0A"/>
  </w:style>
  <w:style w:type="table" w:styleId="GridTable1LightAccent1">
    <w:name w:val="Grid Table 1 Light Accent 1"/>
    <w:basedOn w:val="TableNormal"/>
    <w:uiPriority w:val="46"/>
    <w:rsid w:val="00606FA5"/>
    <w:pPr>
      <w:spacing w:after="0" w:line="240" w:lineRule="auto"/>
    </w:pPr>
    <w:rPr>
      <w:sz w:val="21"/>
      <w:szCs w:val="21"/>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unhideWhenUsed/>
    <w:rsid w:val="00DA5DC8"/>
    <w:rPr>
      <w:color w:val="605E5C"/>
      <w:shd w:val="clear" w:color="auto" w:fill="E1DFDD"/>
    </w:rPr>
  </w:style>
  <w:style w:type="character" w:customStyle="1" w:styleId="ResumebodyChar">
    <w:name w:val="Resume body Char"/>
    <w:basedOn w:val="DefaultParagraphFont"/>
    <w:link w:val="Resumebody"/>
    <w:locked/>
    <w:rsid w:val="002A6D05"/>
  </w:style>
  <w:style w:type="paragraph" w:customStyle="1" w:styleId="Resumebody">
    <w:name w:val="Resume body"/>
    <w:basedOn w:val="Normal"/>
    <w:link w:val="ResumebodyChar"/>
    <w:qFormat/>
    <w:rsid w:val="002A6D05"/>
    <w:pPr>
      <w:spacing w:after="160"/>
    </w:pPr>
  </w:style>
  <w:style w:type="character" w:customStyle="1" w:styleId="UnresolvedMention10">
    <w:name w:val="Unresolved Mention10"/>
    <w:basedOn w:val="DefaultParagraphFont"/>
    <w:uiPriority w:val="99"/>
    <w:unhideWhenUsed/>
    <w:rsid w:val="00D77F88"/>
    <w:rPr>
      <w:color w:val="605E5C"/>
      <w:shd w:val="clear" w:color="auto" w:fill="E1DFDD"/>
    </w:rPr>
  </w:style>
  <w:style w:type="character" w:customStyle="1" w:styleId="Mention1">
    <w:name w:val="Mention1"/>
    <w:basedOn w:val="DefaultParagraphFont"/>
    <w:uiPriority w:val="99"/>
    <w:unhideWhenUsed/>
    <w:rsid w:val="00D77F88"/>
    <w:rPr>
      <w:color w:val="2B579A"/>
      <w:shd w:val="clear" w:color="auto" w:fill="E1DFDD"/>
    </w:rPr>
  </w:style>
  <w:style w:type="paragraph" w:customStyle="1" w:styleId="Ref">
    <w:name w:val="Ref"/>
    <w:basedOn w:val="BodyText"/>
    <w:link w:val="RefChar"/>
    <w:qFormat/>
    <w:rsid w:val="00445998"/>
    <w:pPr>
      <w:tabs>
        <w:tab w:val="left" w:pos="360"/>
      </w:tabs>
      <w:spacing w:after="0"/>
      <w:ind w:left="720" w:hanging="720"/>
    </w:pPr>
  </w:style>
  <w:style w:type="character" w:customStyle="1" w:styleId="RefChar">
    <w:name w:val="Ref Char"/>
    <w:basedOn w:val="DefaultParagraphFont"/>
    <w:link w:val="Ref"/>
    <w:rsid w:val="00445998"/>
    <w:rPr>
      <w:rFonts w:ascii="Times New Roman" w:eastAsia="Times New Roman" w:hAnsi="Times New Roman" w:cs="Times New Roman"/>
      <w:sz w:val="24"/>
      <w:szCs w:val="24"/>
    </w:rPr>
  </w:style>
  <w:style w:type="character" w:customStyle="1" w:styleId="UnresolvedMention100">
    <w:name w:val="Unresolved Mention100"/>
    <w:basedOn w:val="DefaultParagraphFont"/>
    <w:uiPriority w:val="99"/>
    <w:unhideWhenUsed/>
    <w:rsid w:val="0005021B"/>
    <w:rPr>
      <w:color w:val="605E5C"/>
      <w:shd w:val="clear" w:color="auto" w:fill="E1DFDD"/>
    </w:rPr>
  </w:style>
  <w:style w:type="character" w:customStyle="1" w:styleId="UnresolvedMention1000">
    <w:name w:val="Unresolved Mention1000"/>
    <w:basedOn w:val="DefaultParagraphFont"/>
    <w:uiPriority w:val="99"/>
    <w:unhideWhenUsed/>
    <w:rsid w:val="00B4570B"/>
    <w:rPr>
      <w:color w:val="605E5C"/>
      <w:shd w:val="clear" w:color="auto" w:fill="E1DFDD"/>
    </w:rPr>
  </w:style>
  <w:style w:type="character" w:customStyle="1" w:styleId="UnresolvedMention10000">
    <w:name w:val="Unresolved Mention10000"/>
    <w:basedOn w:val="DefaultParagraphFont"/>
    <w:uiPriority w:val="99"/>
    <w:unhideWhenUsed/>
    <w:rsid w:val="0014247E"/>
    <w:rPr>
      <w:color w:val="605E5C"/>
      <w:shd w:val="clear" w:color="auto" w:fill="E1DFDD"/>
    </w:rPr>
  </w:style>
  <w:style w:type="character" w:customStyle="1" w:styleId="UnresolvedMention2">
    <w:name w:val="Unresolved Mention2"/>
    <w:basedOn w:val="DefaultParagraphFont"/>
    <w:uiPriority w:val="99"/>
    <w:unhideWhenUsed/>
    <w:rsid w:val="007021B6"/>
    <w:rPr>
      <w:color w:val="605E5C"/>
      <w:shd w:val="clear" w:color="auto" w:fill="E1DFDD"/>
    </w:rPr>
  </w:style>
  <w:style w:type="character" w:customStyle="1" w:styleId="Mention2">
    <w:name w:val="Mention2"/>
    <w:basedOn w:val="DefaultParagraphFont"/>
    <w:uiPriority w:val="99"/>
    <w:unhideWhenUsed/>
    <w:rsid w:val="007021B6"/>
    <w:rPr>
      <w:color w:val="2B579A"/>
      <w:shd w:val="clear" w:color="auto" w:fill="E1DFDD"/>
    </w:rPr>
  </w:style>
  <w:style w:type="character" w:customStyle="1" w:styleId="UnresolvedMention3">
    <w:name w:val="Unresolved Mention3"/>
    <w:basedOn w:val="DefaultParagraphFont"/>
    <w:uiPriority w:val="99"/>
    <w:semiHidden/>
    <w:unhideWhenUsed/>
    <w:rsid w:val="00F06684"/>
    <w:rPr>
      <w:color w:val="605E5C"/>
      <w:shd w:val="clear" w:color="auto" w:fill="E1DFDD"/>
    </w:rPr>
  </w:style>
  <w:style w:type="character" w:customStyle="1" w:styleId="UnresolvedMention4">
    <w:name w:val="Unresolved Mention4"/>
    <w:basedOn w:val="DefaultParagraphFont"/>
    <w:uiPriority w:val="99"/>
    <w:unhideWhenUsed/>
    <w:rsid w:val="0048718A"/>
    <w:rPr>
      <w:color w:val="605E5C"/>
      <w:shd w:val="clear" w:color="auto" w:fill="E1DFDD"/>
    </w:rPr>
  </w:style>
  <w:style w:type="character" w:customStyle="1" w:styleId="Mention3">
    <w:name w:val="Mention3"/>
    <w:basedOn w:val="DefaultParagraphFont"/>
    <w:uiPriority w:val="99"/>
    <w:unhideWhenUsed/>
    <w:rsid w:val="0048718A"/>
    <w:rPr>
      <w:color w:val="2B579A"/>
      <w:shd w:val="clear" w:color="auto" w:fill="E1DFDD"/>
    </w:rPr>
  </w:style>
  <w:style w:type="character" w:customStyle="1" w:styleId="UnresolvedMention40">
    <w:name w:val="Unresolved Mention40"/>
    <w:basedOn w:val="DefaultParagraphFont"/>
    <w:uiPriority w:val="99"/>
    <w:unhideWhenUsed/>
    <w:rsid w:val="00BE1331"/>
    <w:rPr>
      <w:color w:val="605E5C"/>
      <w:shd w:val="clear" w:color="auto" w:fill="E1DFDD"/>
    </w:rPr>
  </w:style>
  <w:style w:type="character" w:customStyle="1" w:styleId="Mention30">
    <w:name w:val="Mention30"/>
    <w:basedOn w:val="DefaultParagraphFont"/>
    <w:uiPriority w:val="99"/>
    <w:unhideWhenUsed/>
    <w:rsid w:val="00BE1331"/>
    <w:rPr>
      <w:color w:val="2B579A"/>
      <w:shd w:val="clear" w:color="auto" w:fill="E1DFDD"/>
    </w:rPr>
  </w:style>
  <w:style w:type="paragraph" w:customStyle="1" w:styleId="ReferenceList">
    <w:name w:val="Reference List"/>
    <w:basedOn w:val="ListNumber3"/>
    <w:rsid w:val="00A96D3D"/>
    <w:pPr>
      <w:numPr>
        <w:numId w:val="0"/>
      </w:numPr>
      <w:spacing w:after="120"/>
      <w:ind w:left="720" w:hanging="720"/>
      <w:contextualSpacing w:val="0"/>
      <w:jc w:val="left"/>
    </w:pPr>
    <w:rPr>
      <w:rFonts w:eastAsiaTheme="minorEastAsia"/>
    </w:rPr>
  </w:style>
  <w:style w:type="character" w:customStyle="1" w:styleId="spellingerror">
    <w:name w:val="spellingerror"/>
    <w:basedOn w:val="DefaultParagraphFont"/>
    <w:rsid w:val="00520E65"/>
  </w:style>
  <w:style w:type="character" w:customStyle="1" w:styleId="normaltextrun1">
    <w:name w:val="normaltextrun1"/>
    <w:basedOn w:val="DefaultParagraphFont"/>
    <w:rsid w:val="00520E65"/>
  </w:style>
  <w:style w:type="character" w:customStyle="1" w:styleId="UnresolvedMention100000">
    <w:name w:val="Unresolved Mention100000"/>
    <w:basedOn w:val="DefaultParagraphFont"/>
    <w:uiPriority w:val="99"/>
    <w:unhideWhenUsed/>
    <w:rsid w:val="005B7FD3"/>
    <w:rPr>
      <w:color w:val="605E5C"/>
      <w:shd w:val="clear" w:color="auto" w:fill="E1DFDD"/>
    </w:rPr>
  </w:style>
  <w:style w:type="character" w:customStyle="1" w:styleId="UnresolvedMention400">
    <w:name w:val="Unresolved Mention400"/>
    <w:basedOn w:val="DefaultParagraphFont"/>
    <w:uiPriority w:val="99"/>
    <w:unhideWhenUsed/>
    <w:rsid w:val="005B7FD3"/>
    <w:rPr>
      <w:color w:val="605E5C"/>
      <w:shd w:val="clear" w:color="auto" w:fill="E1DFDD"/>
    </w:rPr>
  </w:style>
  <w:style w:type="character" w:customStyle="1" w:styleId="Mention300">
    <w:name w:val="Mention300"/>
    <w:basedOn w:val="DefaultParagraphFont"/>
    <w:uiPriority w:val="99"/>
    <w:unhideWhenUsed/>
    <w:rsid w:val="005B7FD3"/>
    <w:rPr>
      <w:color w:val="2B579A"/>
      <w:shd w:val="clear" w:color="auto" w:fill="E1DFDD"/>
    </w:rPr>
  </w:style>
  <w:style w:type="character" w:customStyle="1" w:styleId="UnresolvedMention1000000">
    <w:name w:val="Unresolved Mention1000000"/>
    <w:basedOn w:val="DefaultParagraphFont"/>
    <w:uiPriority w:val="99"/>
    <w:unhideWhenUsed/>
    <w:rsid w:val="000B5BD3"/>
    <w:rPr>
      <w:color w:val="605E5C"/>
      <w:shd w:val="clear" w:color="auto" w:fill="E1DFDD"/>
    </w:rPr>
  </w:style>
  <w:style w:type="character" w:customStyle="1" w:styleId="UnresolvedMention4000">
    <w:name w:val="Unresolved Mention4000"/>
    <w:basedOn w:val="DefaultParagraphFont"/>
    <w:uiPriority w:val="99"/>
    <w:unhideWhenUsed/>
    <w:rsid w:val="000B5BD3"/>
    <w:rPr>
      <w:color w:val="605E5C"/>
      <w:shd w:val="clear" w:color="auto" w:fill="E1DFDD"/>
    </w:rPr>
  </w:style>
  <w:style w:type="character" w:customStyle="1" w:styleId="Mention3000">
    <w:name w:val="Mention3000"/>
    <w:basedOn w:val="DefaultParagraphFont"/>
    <w:uiPriority w:val="99"/>
    <w:unhideWhenUsed/>
    <w:rsid w:val="000B5BD3"/>
    <w:rPr>
      <w:color w:val="2B579A"/>
      <w:shd w:val="clear" w:color="auto" w:fill="E1DFDD"/>
    </w:rPr>
  </w:style>
  <w:style w:type="character" w:customStyle="1" w:styleId="UnresolvedMention10000000">
    <w:name w:val="Unresolved Mention10000000"/>
    <w:basedOn w:val="DefaultParagraphFont"/>
    <w:uiPriority w:val="99"/>
    <w:unhideWhenUsed/>
    <w:rsid w:val="00556A18"/>
    <w:rPr>
      <w:color w:val="605E5C"/>
      <w:shd w:val="clear" w:color="auto" w:fill="E1DFDD"/>
    </w:rPr>
  </w:style>
  <w:style w:type="character" w:customStyle="1" w:styleId="UnresolvedMention40000">
    <w:name w:val="Unresolved Mention40000"/>
    <w:basedOn w:val="DefaultParagraphFont"/>
    <w:uiPriority w:val="99"/>
    <w:unhideWhenUsed/>
    <w:rsid w:val="00556A18"/>
    <w:rPr>
      <w:color w:val="605E5C"/>
      <w:shd w:val="clear" w:color="auto" w:fill="E1DFDD"/>
    </w:rPr>
  </w:style>
  <w:style w:type="character" w:customStyle="1" w:styleId="Mention30000">
    <w:name w:val="Mention30000"/>
    <w:basedOn w:val="DefaultParagraphFont"/>
    <w:uiPriority w:val="99"/>
    <w:unhideWhenUsed/>
    <w:rsid w:val="00556A18"/>
    <w:rPr>
      <w:color w:val="2B579A"/>
      <w:shd w:val="clear" w:color="auto" w:fill="E1DFDD"/>
    </w:rPr>
  </w:style>
  <w:style w:type="character" w:customStyle="1" w:styleId="UnresolvedMention100000000">
    <w:name w:val="Unresolved Mention100000000"/>
    <w:basedOn w:val="DefaultParagraphFont"/>
    <w:uiPriority w:val="99"/>
    <w:unhideWhenUsed/>
    <w:rsid w:val="00A83F4D"/>
    <w:rPr>
      <w:color w:val="605E5C"/>
      <w:shd w:val="clear" w:color="auto" w:fill="E1DFDD"/>
    </w:rPr>
  </w:style>
  <w:style w:type="character" w:customStyle="1" w:styleId="UnresolvedMention400000">
    <w:name w:val="Unresolved Mention400000"/>
    <w:basedOn w:val="DefaultParagraphFont"/>
    <w:uiPriority w:val="99"/>
    <w:unhideWhenUsed/>
    <w:rsid w:val="00A83F4D"/>
    <w:rPr>
      <w:color w:val="605E5C"/>
      <w:shd w:val="clear" w:color="auto" w:fill="E1DFDD"/>
    </w:rPr>
  </w:style>
  <w:style w:type="character" w:customStyle="1" w:styleId="Mention300000">
    <w:name w:val="Mention300000"/>
    <w:basedOn w:val="DefaultParagraphFont"/>
    <w:uiPriority w:val="99"/>
    <w:unhideWhenUsed/>
    <w:rsid w:val="00A83F4D"/>
    <w:rPr>
      <w:color w:val="2B579A"/>
      <w:shd w:val="clear" w:color="auto" w:fill="E1DFDD"/>
    </w:rPr>
  </w:style>
  <w:style w:type="character" w:customStyle="1" w:styleId="UnresolvedMention1000000000">
    <w:name w:val="Unresolved Mention1000000000"/>
    <w:basedOn w:val="DefaultParagraphFont"/>
    <w:uiPriority w:val="99"/>
    <w:semiHidden/>
    <w:unhideWhenUsed/>
    <w:rsid w:val="00A83F4D"/>
    <w:rPr>
      <w:color w:val="605E5C"/>
      <w:shd w:val="clear" w:color="auto" w:fill="E1DFDD"/>
    </w:rPr>
  </w:style>
  <w:style w:type="character" w:customStyle="1" w:styleId="UnresolvedMention4000000">
    <w:name w:val="Unresolved Mention4000000"/>
    <w:basedOn w:val="DefaultParagraphFont"/>
    <w:uiPriority w:val="99"/>
    <w:unhideWhenUsed/>
    <w:rsid w:val="00A83F4D"/>
    <w:rPr>
      <w:color w:val="605E5C"/>
      <w:shd w:val="clear" w:color="auto" w:fill="E1DFDD"/>
    </w:rPr>
  </w:style>
  <w:style w:type="character" w:customStyle="1" w:styleId="Mention3000000">
    <w:name w:val="Mention3000000"/>
    <w:basedOn w:val="DefaultParagraphFont"/>
    <w:uiPriority w:val="99"/>
    <w:unhideWhenUsed/>
    <w:rsid w:val="00A83F4D"/>
    <w:rPr>
      <w:color w:val="2B579A"/>
      <w:shd w:val="clear" w:color="auto" w:fill="E1DFDD"/>
    </w:rPr>
  </w:style>
  <w:style w:type="character" w:customStyle="1" w:styleId="UnresolvedMention10000000000">
    <w:name w:val="Unresolved Mention10000000000"/>
    <w:basedOn w:val="DefaultParagraphFont"/>
    <w:uiPriority w:val="99"/>
    <w:semiHidden/>
    <w:unhideWhenUsed/>
    <w:rsid w:val="00A83F4D"/>
    <w:rPr>
      <w:color w:val="605E5C"/>
      <w:shd w:val="clear" w:color="auto" w:fill="E1DFDD"/>
    </w:rPr>
  </w:style>
  <w:style w:type="character" w:customStyle="1" w:styleId="UnresolvedMention40000000">
    <w:name w:val="Unresolved Mention40000000"/>
    <w:basedOn w:val="DefaultParagraphFont"/>
    <w:uiPriority w:val="99"/>
    <w:unhideWhenUsed/>
    <w:rsid w:val="00A83F4D"/>
    <w:rPr>
      <w:color w:val="605E5C"/>
      <w:shd w:val="clear" w:color="auto" w:fill="E1DFDD"/>
    </w:rPr>
  </w:style>
  <w:style w:type="character" w:customStyle="1" w:styleId="Mention30000000">
    <w:name w:val="Mention30000000"/>
    <w:basedOn w:val="DefaultParagraphFont"/>
    <w:uiPriority w:val="99"/>
    <w:unhideWhenUsed/>
    <w:rsid w:val="00A83F4D"/>
    <w:rPr>
      <w:color w:val="2B579A"/>
      <w:shd w:val="clear" w:color="auto" w:fill="E1DFDD"/>
    </w:rPr>
  </w:style>
  <w:style w:type="character" w:customStyle="1" w:styleId="UnresolvedMention100000000000">
    <w:name w:val="Unresolved Mention100000000000"/>
    <w:basedOn w:val="DefaultParagraphFont"/>
    <w:uiPriority w:val="99"/>
    <w:semiHidden/>
    <w:unhideWhenUsed/>
    <w:rsid w:val="00EA1D15"/>
    <w:rPr>
      <w:color w:val="605E5C"/>
      <w:shd w:val="clear" w:color="auto" w:fill="E1DFDD"/>
    </w:rPr>
  </w:style>
  <w:style w:type="character" w:customStyle="1" w:styleId="UnresolvedMention400000000">
    <w:name w:val="Unresolved Mention400000000"/>
    <w:basedOn w:val="DefaultParagraphFont"/>
    <w:uiPriority w:val="99"/>
    <w:unhideWhenUsed/>
    <w:rsid w:val="00EA1D15"/>
    <w:rPr>
      <w:color w:val="605E5C"/>
      <w:shd w:val="clear" w:color="auto" w:fill="E1DFDD"/>
    </w:rPr>
  </w:style>
  <w:style w:type="character" w:customStyle="1" w:styleId="Mention300000000">
    <w:name w:val="Mention300000000"/>
    <w:basedOn w:val="DefaultParagraphFont"/>
    <w:uiPriority w:val="99"/>
    <w:unhideWhenUsed/>
    <w:rsid w:val="00EA1D15"/>
    <w:rPr>
      <w:color w:val="2B579A"/>
      <w:shd w:val="clear" w:color="auto" w:fill="E1DFDD"/>
    </w:rPr>
  </w:style>
  <w:style w:type="character" w:customStyle="1" w:styleId="UnresolvedMention5">
    <w:name w:val="Unresolved Mention5"/>
    <w:basedOn w:val="DefaultParagraphFont"/>
    <w:uiPriority w:val="99"/>
    <w:semiHidden/>
    <w:unhideWhenUsed/>
    <w:rsid w:val="003B78FC"/>
    <w:rPr>
      <w:color w:val="605E5C"/>
      <w:shd w:val="clear" w:color="auto" w:fill="E1DFDD"/>
    </w:rPr>
  </w:style>
  <w:style w:type="character" w:customStyle="1" w:styleId="UnresolvedMention6">
    <w:name w:val="Unresolved Mention6"/>
    <w:basedOn w:val="DefaultParagraphFont"/>
    <w:uiPriority w:val="99"/>
    <w:semiHidden/>
    <w:unhideWhenUsed/>
    <w:rsid w:val="00804CCF"/>
    <w:rPr>
      <w:color w:val="605E5C"/>
      <w:shd w:val="clear" w:color="auto" w:fill="E1DFDD"/>
    </w:rPr>
  </w:style>
  <w:style w:type="table" w:styleId="GridTable1LightAccent2">
    <w:name w:val="Grid Table 1 Light Accent 2"/>
    <w:basedOn w:val="TableNormal"/>
    <w:uiPriority w:val="46"/>
    <w:rsid w:val="00804CCF"/>
    <w:pPr>
      <w:spacing w:after="0" w:line="240" w:lineRule="auto"/>
    </w:pPr>
    <w:rPr>
      <w:lang w:eastAsia="zh-CN"/>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UnresolvedMention7">
    <w:name w:val="Unresolved Mention7"/>
    <w:basedOn w:val="DefaultParagraphFont"/>
    <w:uiPriority w:val="99"/>
    <w:semiHidden/>
    <w:unhideWhenUsed/>
    <w:rsid w:val="00104110"/>
    <w:rPr>
      <w:color w:val="605E5C"/>
      <w:shd w:val="clear" w:color="auto" w:fill="E1DFDD"/>
    </w:rPr>
  </w:style>
  <w:style w:type="character" w:customStyle="1" w:styleId="UnresolvedMention8">
    <w:name w:val="Unresolved Mention8"/>
    <w:basedOn w:val="DefaultParagraphFont"/>
    <w:uiPriority w:val="99"/>
    <w:semiHidden/>
    <w:unhideWhenUsed/>
    <w:rsid w:val="001E7371"/>
    <w:rPr>
      <w:color w:val="605E5C"/>
      <w:shd w:val="clear" w:color="auto" w:fill="E1DFDD"/>
    </w:rPr>
  </w:style>
  <w:style w:type="character" w:styleId="FootnoteReference">
    <w:name w:val="footnote reference"/>
    <w:aliases w:val="Footnote Reference CH,Footnote Reference VA"/>
    <w:basedOn w:val="DefaultParagraphFont"/>
    <w:uiPriority w:val="99"/>
    <w:qFormat/>
    <w:rsid w:val="00CD75FB"/>
    <w:rPr>
      <w:vertAlign w:val="superscript"/>
    </w:rPr>
  </w:style>
  <w:style w:type="character" w:customStyle="1" w:styleId="UnresolvedMention9">
    <w:name w:val="Unresolved Mention9"/>
    <w:basedOn w:val="DefaultParagraphFont"/>
    <w:uiPriority w:val="99"/>
    <w:semiHidden/>
    <w:unhideWhenUsed/>
    <w:rsid w:val="00DE33DB"/>
    <w:rPr>
      <w:color w:val="605E5C"/>
      <w:shd w:val="clear" w:color="auto" w:fill="E1DFDD"/>
    </w:rPr>
  </w:style>
  <w:style w:type="paragraph" w:customStyle="1" w:styleId="FreeForm">
    <w:name w:val="Free Form"/>
    <w:rsid w:val="000969F2"/>
    <w:pPr>
      <w:spacing w:after="0" w:line="240" w:lineRule="auto"/>
    </w:pPr>
    <w:rPr>
      <w:rFonts w:ascii="Helvetica" w:eastAsia="ヒラギノ角ゴ Pro W3" w:hAnsi="Helvetica" w:cs="Times New Roman"/>
      <w:color w:val="000000"/>
      <w:sz w:val="24"/>
      <w:szCs w:val="20"/>
    </w:rPr>
  </w:style>
  <w:style w:type="paragraph" w:styleId="EndnoteText">
    <w:name w:val="endnote text"/>
    <w:basedOn w:val="Normal"/>
    <w:link w:val="EndnoteTextChar"/>
    <w:uiPriority w:val="99"/>
    <w:semiHidden/>
    <w:unhideWhenUsed/>
    <w:rsid w:val="000A7808"/>
    <w:pPr>
      <w:spacing w:after="0"/>
    </w:pPr>
    <w:rPr>
      <w:sz w:val="20"/>
      <w:szCs w:val="20"/>
    </w:rPr>
  </w:style>
  <w:style w:type="character" w:customStyle="1" w:styleId="EndnoteTextChar">
    <w:name w:val="Endnote Text Char"/>
    <w:basedOn w:val="DefaultParagraphFont"/>
    <w:link w:val="EndnoteText"/>
    <w:uiPriority w:val="99"/>
    <w:semiHidden/>
    <w:rsid w:val="000A7808"/>
    <w:rPr>
      <w:rFonts w:ascii="Times New Roman" w:hAnsi="Times New Roman"/>
      <w:sz w:val="20"/>
      <w:szCs w:val="20"/>
    </w:rPr>
  </w:style>
  <w:style w:type="character" w:styleId="EndnoteReference">
    <w:name w:val="endnote reference"/>
    <w:basedOn w:val="DefaultParagraphFont"/>
    <w:uiPriority w:val="99"/>
    <w:semiHidden/>
    <w:unhideWhenUsed/>
    <w:rsid w:val="000A7808"/>
    <w:rPr>
      <w:vertAlign w:val="superscript"/>
    </w:rPr>
  </w:style>
  <w:style w:type="character" w:customStyle="1" w:styleId="UnresolvedMention11">
    <w:name w:val="Unresolved Mention11"/>
    <w:basedOn w:val="DefaultParagraphFont"/>
    <w:uiPriority w:val="99"/>
    <w:semiHidden/>
    <w:unhideWhenUsed/>
    <w:rsid w:val="001C4773"/>
    <w:rPr>
      <w:color w:val="605E5C"/>
      <w:shd w:val="clear" w:color="auto" w:fill="E1DFDD"/>
    </w:rPr>
  </w:style>
  <w:style w:type="character" w:customStyle="1" w:styleId="apple-tab-span">
    <w:name w:val="apple-tab-span"/>
    <w:basedOn w:val="DefaultParagraphFont"/>
    <w:rsid w:val="001F22F9"/>
  </w:style>
  <w:style w:type="character" w:customStyle="1" w:styleId="UnresolvedMention12">
    <w:name w:val="Unresolved Mention12"/>
    <w:basedOn w:val="DefaultParagraphFont"/>
    <w:uiPriority w:val="99"/>
    <w:semiHidden/>
    <w:unhideWhenUsed/>
    <w:rsid w:val="00FC3171"/>
    <w:rPr>
      <w:color w:val="605E5C"/>
      <w:shd w:val="clear" w:color="auto" w:fill="E1DFDD"/>
    </w:rPr>
  </w:style>
  <w:style w:type="character" w:customStyle="1" w:styleId="UnresolvedMention13">
    <w:name w:val="Unresolved Mention13"/>
    <w:basedOn w:val="DefaultParagraphFont"/>
    <w:uiPriority w:val="99"/>
    <w:unhideWhenUsed/>
    <w:rsid w:val="00CE2280"/>
    <w:rPr>
      <w:color w:val="605E5C"/>
      <w:shd w:val="clear" w:color="auto" w:fill="E1DFDD"/>
    </w:rPr>
  </w:style>
  <w:style w:type="character" w:customStyle="1" w:styleId="Mention4">
    <w:name w:val="Mention4"/>
    <w:basedOn w:val="DefaultParagraphFont"/>
    <w:uiPriority w:val="99"/>
    <w:unhideWhenUsed/>
    <w:rsid w:val="00CE2280"/>
    <w:rPr>
      <w:color w:val="2B579A"/>
      <w:shd w:val="clear" w:color="auto" w:fill="E1DFDD"/>
    </w:rPr>
  </w:style>
  <w:style w:type="character" w:styleId="Mention">
    <w:name w:val="Mention"/>
    <w:basedOn w:val="DefaultParagraphFont"/>
    <w:uiPriority w:val="99"/>
    <w:unhideWhenUsed/>
    <w:rsid w:val="00A96C9C"/>
    <w:rPr>
      <w:color w:val="2B579A"/>
      <w:shd w:val="clear" w:color="auto" w:fill="E1DFDD"/>
    </w:rPr>
  </w:style>
  <w:style w:type="character" w:customStyle="1" w:styleId="findhit">
    <w:name w:val="findhit"/>
    <w:basedOn w:val="DefaultParagraphFont"/>
    <w:rsid w:val="00C17F03"/>
  </w:style>
  <w:style w:type="character" w:customStyle="1" w:styleId="cf01">
    <w:name w:val="cf01"/>
    <w:basedOn w:val="DefaultParagraphFont"/>
    <w:rsid w:val="00C17F03"/>
    <w:rPr>
      <w:rFonts w:ascii="Segoe UI" w:hAnsi="Segoe UI" w:cs="Segoe UI" w:hint="default"/>
      <w:sz w:val="18"/>
      <w:szCs w:val="18"/>
      <w:shd w:val="clear" w:color="auto" w:fill="FFFFFF"/>
    </w:rPr>
  </w:style>
  <w:style w:type="character" w:customStyle="1" w:styleId="cf11">
    <w:name w:val="cf11"/>
    <w:basedOn w:val="DefaultParagraphFont"/>
    <w:rsid w:val="00C17F03"/>
    <w:rPr>
      <w:rFonts w:ascii="Segoe UI" w:hAnsi="Segoe UI" w:cs="Segoe UI" w:hint="default"/>
      <w:i/>
      <w:iCs/>
      <w:sz w:val="18"/>
      <w:szCs w:val="18"/>
      <w:shd w:val="clear" w:color="auto" w:fill="FFFFFF"/>
    </w:rPr>
  </w:style>
  <w:style w:type="character" w:customStyle="1" w:styleId="cf31">
    <w:name w:val="cf31"/>
    <w:basedOn w:val="DefaultParagraphFont"/>
    <w:rsid w:val="00C17F03"/>
    <w:rPr>
      <w:rFonts w:ascii="Segoe UI" w:hAnsi="Segoe UI" w:cs="Segoe UI" w:hint="default"/>
      <w:sz w:val="18"/>
      <w:szCs w:val="18"/>
    </w:rPr>
  </w:style>
  <w:style w:type="character" w:customStyle="1" w:styleId="cf21">
    <w:name w:val="cf21"/>
    <w:basedOn w:val="DefaultParagraphFont"/>
    <w:rsid w:val="00C17F03"/>
    <w:rPr>
      <w:rFonts w:ascii="Segoe UI" w:hAnsi="Segoe UI" w:cs="Segoe UI" w:hint="default"/>
      <w:b/>
      <w:bCs/>
      <w:color w:val="222222"/>
      <w:sz w:val="18"/>
      <w:szCs w:val="18"/>
    </w:rPr>
  </w:style>
  <w:style w:type="paragraph" w:customStyle="1" w:styleId="Citation">
    <w:name w:val="Citation"/>
    <w:basedOn w:val="Normal"/>
    <w:qFormat/>
    <w:rsid w:val="00AC03D5"/>
    <w:pPr>
      <w:spacing w:after="0"/>
      <w:ind w:left="720" w:hanging="720"/>
      <w:jc w:val="left"/>
    </w:pPr>
    <w:rPr>
      <w:rFonts w:eastAsia="Times New Roman" w:cs="Times New Roman"/>
      <w:sz w:val="24"/>
      <w:szCs w:val="24"/>
    </w:rPr>
  </w:style>
  <w:style w:type="paragraph" w:customStyle="1" w:styleId="Table">
    <w:name w:val="Table"/>
    <w:basedOn w:val="Normal"/>
    <w:next w:val="Normal"/>
    <w:link w:val="TableChar"/>
    <w:rsid w:val="00306681"/>
    <w:pPr>
      <w:numPr>
        <w:numId w:val="33"/>
      </w:numPr>
      <w:spacing w:after="0"/>
      <w:jc w:val="center"/>
    </w:pPr>
    <w:rPr>
      <w:rFonts w:eastAsia="Times New Roman" w:cs="Times New Roman"/>
      <w:b/>
      <w:sz w:val="24"/>
      <w:szCs w:val="20"/>
    </w:rPr>
  </w:style>
  <w:style w:type="character" w:customStyle="1" w:styleId="TableChar">
    <w:name w:val="Table Char"/>
    <w:link w:val="Table"/>
    <w:rsid w:val="00306681"/>
    <w:rPr>
      <w:rFonts w:ascii="Times New Roman" w:eastAsia="Times New Roman" w:hAnsi="Times New Roman" w:cs="Times New Roman"/>
      <w:b/>
      <w:sz w:val="24"/>
      <w:szCs w:val="20"/>
    </w:rPr>
  </w:style>
  <w:style w:type="table" w:customStyle="1" w:styleId="RDBgrid1">
    <w:name w:val="RDBgrid1"/>
    <w:basedOn w:val="TableNormal"/>
    <w:next w:val="TableGrid"/>
    <w:uiPriority w:val="39"/>
    <w:rsid w:val="0030668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211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Ebarnes@vtti.vt.edu"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16" Type="http://schemas.microsoft.com/office/2011/relationships/people" Target="people.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mailto:lneurauter@vtti.vt.edu"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bls.gov/web/empsit/ceseesumma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4932b09-c32f-42b1-bb63-8a653c87ea46">
      <UserInfo>
        <DisplayName>Luke Riexinger</DisplayName>
        <AccountId>13</AccountId>
        <AccountType/>
      </UserInfo>
    </SharedWithUsers>
    <lcf76f155ced4ddcb4097134ff3c332f xmlns="bb1b4f7a-9ef8-4a9f-89de-7eb5dcf7a11e">
      <Terms xmlns="http://schemas.microsoft.com/office/infopath/2007/PartnerControls"/>
    </lcf76f155ced4ddcb4097134ff3c332f>
    <TaxCatchAll xmlns="a4932b09-c32f-42b1-bb63-8a653c87ea46" xsi:nil="true"/>
    <COR xmlns="bb1b4f7a-9ef8-4a9f-89de-7eb5dcf7a11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CFAC2EBEC85CC4BAF5EA1A471205E37" ma:contentTypeVersion="24" ma:contentTypeDescription="Create a new document." ma:contentTypeScope="" ma:versionID="a41f29da5e6dbb27f7d389d65da45c0b">
  <xsd:schema xmlns:xsd="http://www.w3.org/2001/XMLSchema" xmlns:xs="http://www.w3.org/2001/XMLSchema" xmlns:p="http://schemas.microsoft.com/office/2006/metadata/properties" xmlns:ns2="bb1b4f7a-9ef8-4a9f-89de-7eb5dcf7a11e" xmlns:ns3="a4932b09-c32f-42b1-bb63-8a653c87ea46" targetNamespace="http://schemas.microsoft.com/office/2006/metadata/properties" ma:root="true" ma:fieldsID="23500424b7a60dbc3e2562f45575f616" ns2:_="" ns3:_="">
    <xsd:import namespace="bb1b4f7a-9ef8-4a9f-89de-7eb5dcf7a11e"/>
    <xsd:import namespace="a4932b09-c32f-42b1-bb63-8a653c87ea4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LengthInSeconds" minOccurs="0"/>
                <xsd:element ref="ns3:SharedWithUsers" minOccurs="0"/>
                <xsd:element ref="ns3:SharedWithDetails" minOccurs="0"/>
                <xsd:element ref="ns3:TaxCatchAll" minOccurs="0"/>
                <xsd:element ref="ns2:lcf76f155ced4ddcb4097134ff3c332f" minOccurs="0"/>
                <xsd:element ref="ns2:MediaServiceObjectDetectorVersions" minOccurs="0"/>
                <xsd:element ref="ns2:MediaServiceSearchProperties" minOccurs="0"/>
                <xsd:element ref="ns2:CO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1b4f7a-9ef8-4a9f-89de-7eb5dcf7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COR" ma:index="24" nillable="true" ma:displayName="COR" ma:format="Dropdown" ma:internalName="CO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4932b09-c32f-42b1-bb63-8a653c87ea4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ef37c824-588b-4a86-b41f-721022ae35f0}" ma:internalName="TaxCatchAll" ma:showField="CatchAllData" ma:web="a4932b09-c32f-42b1-bb63-8a653c87ea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7303DE-670C-4667-AFBE-B46FCB7B47CE}">
  <ds:schemaRefs>
    <ds:schemaRef ds:uri="http://schemas.microsoft.com/office/2006/metadata/properties"/>
    <ds:schemaRef ds:uri="http://schemas.microsoft.com/office/infopath/2007/PartnerControls"/>
    <ds:schemaRef ds:uri="60bc29ee-b158-4de2-887e-8a319bc7375b"/>
    <ds:schemaRef ds:uri="bcdc0718-16c1-4b3e-a57a-3b8f3eaafca2"/>
    <ds:schemaRef ds:uri="a4932b09-c32f-42b1-bb63-8a653c87ea46"/>
    <ds:schemaRef ds:uri="bb1b4f7a-9ef8-4a9f-89de-7eb5dcf7a11e"/>
  </ds:schemaRefs>
</ds:datastoreItem>
</file>

<file path=customXml/itemProps2.xml><?xml version="1.0" encoding="utf-8"?>
<ds:datastoreItem xmlns:ds="http://schemas.openxmlformats.org/officeDocument/2006/customXml" ds:itemID="{BC95870C-6F7C-4F9C-B73B-DD01987383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1b4f7a-9ef8-4a9f-89de-7eb5dcf7a11e"/>
    <ds:schemaRef ds:uri="a4932b09-c32f-42b1-bb63-8a653c87ea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EA9AB3-0338-45EC-9B0F-DD92C3FEACEC}">
  <ds:schemaRefs>
    <ds:schemaRef ds:uri="http://schemas.openxmlformats.org/officeDocument/2006/bibliography"/>
  </ds:schemaRefs>
</ds:datastoreItem>
</file>

<file path=customXml/itemProps4.xml><?xml version="1.0" encoding="utf-8"?>
<ds:datastoreItem xmlns:ds="http://schemas.openxmlformats.org/officeDocument/2006/customXml" ds:itemID="{5283E81C-6802-43E2-8572-759D128FF5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3565</Words>
  <Characters>2032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DRAFT</vt:lpstr>
    </vt:vector>
  </TitlesOfParts>
  <Company>VTTI</Company>
  <LinksUpToDate>false</LinksUpToDate>
  <CharactersWithSpaces>2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creator>Jon Antin</dc:creator>
  <cp:lastModifiedBy>Espeland, Sierra (NHTSA)</cp:lastModifiedBy>
  <cp:revision>2</cp:revision>
  <cp:lastPrinted>2023-05-31T04:02:00Z</cp:lastPrinted>
  <dcterms:created xsi:type="dcterms:W3CDTF">2025-03-11T20:08:00Z</dcterms:created>
  <dcterms:modified xsi:type="dcterms:W3CDTF">2025-03-11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63704F296EA84182C54828B2E81C1D</vt:lpwstr>
  </property>
  <property fmtid="{D5CDD505-2E9C-101B-9397-08002B2CF9AE}" pid="3" name="MediaServiceImageTags">
    <vt:lpwstr/>
  </property>
</Properties>
</file>